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rPr>
          <w:rFonts w:ascii="標楷體" w:eastAsia="標楷體" w:hAnsi="標楷體" w:cstheme="minorBidi"/>
          <w:color w:val="auto"/>
          <w:kern w:val="2"/>
          <w:sz w:val="24"/>
          <w:szCs w:val="22"/>
          <w:lang w:val="zh-TW"/>
        </w:rPr>
        <w:id w:val="-2097940276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111AC569" w14:textId="4248705D" w:rsidR="00214935" w:rsidRPr="0066557E" w:rsidRDefault="00614DEB" w:rsidP="00614DEB">
          <w:pPr>
            <w:pStyle w:val="ab"/>
            <w:tabs>
              <w:tab w:val="left" w:pos="2268"/>
              <w:tab w:val="center" w:pos="4153"/>
            </w:tabs>
            <w:rPr>
              <w:rFonts w:ascii="標楷體" w:eastAsia="標楷體" w:hAnsi="標楷體"/>
            </w:rPr>
          </w:pPr>
          <w:r w:rsidRPr="00614DEB">
            <w:rPr>
              <w:rFonts w:ascii="標楷體" w:eastAsia="標楷體" w:hAnsi="標楷體" w:cstheme="minorBidi"/>
              <w:color w:val="auto"/>
              <w:kern w:val="2"/>
              <w:sz w:val="24"/>
              <w:szCs w:val="22"/>
              <w:lang w:val="zh-TW"/>
            </w:rPr>
            <w:tab/>
          </w:r>
          <w:r w:rsidRPr="00614DEB">
            <w:rPr>
              <w:rFonts w:ascii="標楷體" w:eastAsia="標楷體" w:hAnsi="標楷體" w:cstheme="minorBidi"/>
              <w:color w:val="auto"/>
              <w:kern w:val="2"/>
              <w:sz w:val="24"/>
              <w:szCs w:val="22"/>
              <w:lang w:val="zh-TW"/>
            </w:rPr>
            <w:tab/>
          </w:r>
          <w:r w:rsidR="00736318" w:rsidRPr="0066557E">
            <w:rPr>
              <w:rFonts w:ascii="標楷體" w:eastAsia="標楷體" w:hAnsi="標楷體" w:hint="eastAsia"/>
              <w:lang w:val="zh-TW"/>
            </w:rPr>
            <w:t>目</w:t>
          </w:r>
          <w:r w:rsidR="005F4415" w:rsidRPr="0066557E">
            <w:rPr>
              <w:rFonts w:ascii="標楷體" w:eastAsia="標楷體" w:hAnsi="標楷體" w:hint="eastAsia"/>
              <w:lang w:val="zh-TW"/>
            </w:rPr>
            <w:t>次</w:t>
          </w:r>
          <w:bookmarkStart w:id="0" w:name="_GoBack"/>
          <w:bookmarkEnd w:id="0"/>
        </w:p>
        <w:p w14:paraId="38E7842D" w14:textId="379A8B2E" w:rsidR="00B77D1C" w:rsidRPr="0066557E" w:rsidRDefault="00214935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r w:rsidRPr="0066557E">
            <w:rPr>
              <w:rFonts w:ascii="標楷體" w:eastAsia="標楷體" w:hAnsi="標楷體"/>
            </w:rPr>
            <w:fldChar w:fldCharType="begin"/>
          </w:r>
          <w:r w:rsidRPr="0066557E">
            <w:rPr>
              <w:rFonts w:ascii="標楷體" w:eastAsia="標楷體" w:hAnsi="標楷體"/>
            </w:rPr>
            <w:instrText xml:space="preserve"> TOC \o "1-3" \h \z \u </w:instrText>
          </w:r>
          <w:r w:rsidRPr="0066557E">
            <w:rPr>
              <w:rFonts w:ascii="標楷體" w:eastAsia="標楷體" w:hAnsi="標楷體"/>
            </w:rPr>
            <w:fldChar w:fldCharType="separate"/>
          </w:r>
          <w:hyperlink w:anchor="_Toc95473923" w:history="1">
            <w:r w:rsidR="00B77D1C" w:rsidRPr="0066557E">
              <w:rPr>
                <w:rStyle w:val="a3"/>
                <w:rFonts w:ascii="標楷體" w:eastAsia="標楷體" w:hAnsi="標楷體"/>
                <w:noProof/>
              </w:rPr>
              <w:t xml:space="preserve">Module 1. </w:t>
            </w:r>
            <w:r w:rsidR="00B77D1C" w:rsidRPr="0066557E">
              <w:rPr>
                <w:rStyle w:val="a3"/>
                <w:rFonts w:ascii="標楷體" w:eastAsia="標楷體" w:hAnsi="標楷體" w:hint="eastAsia"/>
                <w:noProof/>
              </w:rPr>
              <w:t>開發環境：</w:t>
            </w:r>
            <w:r w:rsidR="00B77D1C" w:rsidRPr="0066557E">
              <w:rPr>
                <w:rStyle w:val="a3"/>
                <w:rFonts w:ascii="標楷體" w:eastAsia="標楷體" w:hAnsi="標楷體"/>
                <w:noProof/>
              </w:rPr>
              <w:t>Anaconda</w:t>
            </w:r>
            <w:r w:rsidR="00B77D1C" w:rsidRPr="0066557E">
              <w:rPr>
                <w:rStyle w:val="a3"/>
                <w:rFonts w:ascii="標楷體" w:eastAsia="標楷體" w:hAnsi="標楷體" w:hint="eastAsia"/>
                <w:noProof/>
              </w:rPr>
              <w:t>、</w:t>
            </w:r>
            <w:r w:rsidR="00B77D1C" w:rsidRPr="0066557E">
              <w:rPr>
                <w:rStyle w:val="a3"/>
                <w:rFonts w:ascii="標楷體" w:eastAsia="標楷體" w:hAnsi="標楷體"/>
                <w:noProof/>
              </w:rPr>
              <w:t xml:space="preserve">Jupyter </w:t>
            </w:r>
            <w:r w:rsidR="00B77D1C" w:rsidRPr="0066557E">
              <w:rPr>
                <w:rStyle w:val="a3"/>
                <w:rFonts w:ascii="標楷體" w:eastAsia="標楷體" w:hAnsi="標楷體" w:hint="eastAsia"/>
                <w:noProof/>
              </w:rPr>
              <w:t>及爬蟲專案實務</w:t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tab/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instrText xml:space="preserve"> PAGEREF _Toc95473923 \h </w:instrText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824B54">
              <w:rPr>
                <w:rFonts w:ascii="標楷體" w:eastAsia="標楷體" w:hAnsi="標楷體"/>
                <w:noProof/>
                <w:webHidden/>
              </w:rPr>
              <w:t>1</w:t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24C69362" w14:textId="67EC3D05" w:rsidR="00B77D1C" w:rsidRPr="0066557E" w:rsidRDefault="00D81169">
          <w:pPr>
            <w:pStyle w:val="2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95473924" w:history="1">
            <w:r w:rsidR="00B77D1C" w:rsidRPr="0066557E">
              <w:rPr>
                <w:rStyle w:val="a3"/>
                <w:rFonts w:ascii="標楷體" w:eastAsia="標楷體" w:hAnsi="標楷體"/>
                <w:noProof/>
              </w:rPr>
              <w:t xml:space="preserve">1-1: </w:t>
            </w:r>
            <w:r w:rsidR="00B77D1C" w:rsidRPr="0066557E">
              <w:rPr>
                <w:rStyle w:val="a3"/>
                <w:rFonts w:ascii="標楷體" w:eastAsia="標楷體" w:hAnsi="標楷體" w:hint="eastAsia"/>
                <w:noProof/>
              </w:rPr>
              <w:t>安裝及設定</w:t>
            </w:r>
            <w:r w:rsidR="00B77D1C" w:rsidRPr="0066557E">
              <w:rPr>
                <w:rStyle w:val="a3"/>
                <w:rFonts w:ascii="標楷體" w:eastAsia="標楷體" w:hAnsi="標楷體"/>
                <w:noProof/>
              </w:rPr>
              <w:t>Anaconda</w:t>
            </w:r>
            <w:r w:rsidR="00B77D1C" w:rsidRPr="0066557E">
              <w:rPr>
                <w:rStyle w:val="a3"/>
                <w:rFonts w:ascii="標楷體" w:eastAsia="標楷體" w:hAnsi="標楷體" w:hint="eastAsia"/>
                <w:noProof/>
              </w:rPr>
              <w:t>、</w:t>
            </w:r>
            <w:r w:rsidR="00B77D1C" w:rsidRPr="0066557E">
              <w:rPr>
                <w:rStyle w:val="a3"/>
                <w:rFonts w:ascii="標楷體" w:eastAsia="標楷體" w:hAnsi="標楷體"/>
                <w:noProof/>
              </w:rPr>
              <w:t>Jupyter</w:t>
            </w:r>
            <w:r w:rsidR="00B77D1C" w:rsidRPr="0066557E">
              <w:rPr>
                <w:rStyle w:val="a3"/>
                <w:rFonts w:ascii="標楷體" w:eastAsia="標楷體" w:hAnsi="標楷體" w:hint="eastAsia"/>
                <w:noProof/>
              </w:rPr>
              <w:t>、</w:t>
            </w:r>
            <w:r w:rsidR="00B77D1C" w:rsidRPr="0066557E">
              <w:rPr>
                <w:rStyle w:val="a3"/>
                <w:rFonts w:ascii="標楷體" w:eastAsia="標楷體" w:hAnsi="標楷體"/>
                <w:noProof/>
              </w:rPr>
              <w:t>WebDriver</w:t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tab/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instrText xml:space="preserve"> PAGEREF _Toc95473924 \h </w:instrText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824B54">
              <w:rPr>
                <w:rFonts w:ascii="標楷體" w:eastAsia="標楷體" w:hAnsi="標楷體"/>
                <w:noProof/>
                <w:webHidden/>
              </w:rPr>
              <w:t>1</w:t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7110D2B1" w14:textId="7D310092" w:rsidR="00B77D1C" w:rsidRPr="0066557E" w:rsidRDefault="00D81169">
          <w:pPr>
            <w:pStyle w:val="2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95473925" w:history="1">
            <w:r w:rsidR="00B77D1C" w:rsidRPr="0066557E">
              <w:rPr>
                <w:rStyle w:val="a3"/>
                <w:rFonts w:ascii="標楷體" w:eastAsia="標楷體" w:hAnsi="標楷體"/>
                <w:noProof/>
              </w:rPr>
              <w:t xml:space="preserve">1-2: Jupyter </w:t>
            </w:r>
            <w:r w:rsidR="00B77D1C" w:rsidRPr="0066557E">
              <w:rPr>
                <w:rStyle w:val="a3"/>
                <w:rFonts w:ascii="標楷體" w:eastAsia="標楷體" w:hAnsi="標楷體" w:hint="eastAsia"/>
                <w:noProof/>
              </w:rPr>
              <w:t>操作技巧及課程套件安裝</w:t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tab/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instrText xml:space="preserve"> PAGEREF _Toc95473925 \h </w:instrText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824B54">
              <w:rPr>
                <w:rFonts w:ascii="標楷體" w:eastAsia="標楷體" w:hAnsi="標楷體"/>
                <w:noProof/>
                <w:webHidden/>
              </w:rPr>
              <w:t>20</w:t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2D6FC411" w14:textId="1EBD40F6" w:rsidR="00B77D1C" w:rsidRPr="0066557E" w:rsidRDefault="00D81169">
          <w:pPr>
            <w:pStyle w:val="2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95473926" w:history="1">
            <w:r w:rsidR="00B77D1C" w:rsidRPr="0066557E">
              <w:rPr>
                <w:rStyle w:val="a3"/>
                <w:rFonts w:ascii="標楷體" w:eastAsia="標楷體" w:hAnsi="標楷體"/>
                <w:noProof/>
              </w:rPr>
              <w:t xml:space="preserve">1-2: </w:t>
            </w:r>
            <w:r w:rsidR="00B77D1C" w:rsidRPr="0066557E">
              <w:rPr>
                <w:rStyle w:val="a3"/>
                <w:rFonts w:ascii="標楷體" w:eastAsia="標楷體" w:hAnsi="標楷體" w:hint="eastAsia"/>
                <w:noProof/>
              </w:rPr>
              <w:t>爬蟲專案開發實務分享</w:t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tab/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instrText xml:space="preserve"> PAGEREF _Toc95473926 \h </w:instrText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824B54">
              <w:rPr>
                <w:rFonts w:ascii="標楷體" w:eastAsia="標楷體" w:hAnsi="標楷體"/>
                <w:noProof/>
                <w:webHidden/>
              </w:rPr>
              <w:t>26</w:t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33C18C14" w14:textId="724061D2" w:rsidR="00B77D1C" w:rsidRPr="0066557E" w:rsidRDefault="00D81169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95473927" w:history="1">
            <w:r w:rsidR="00B77D1C" w:rsidRPr="0066557E">
              <w:rPr>
                <w:rStyle w:val="a3"/>
                <w:rFonts w:ascii="標楷體" w:eastAsia="標楷體" w:hAnsi="標楷體"/>
                <w:noProof/>
              </w:rPr>
              <w:t xml:space="preserve">Module 2. </w:t>
            </w:r>
            <w:r w:rsidR="00B77D1C" w:rsidRPr="0066557E">
              <w:rPr>
                <w:rStyle w:val="a3"/>
                <w:rFonts w:ascii="標楷體" w:eastAsia="標楷體" w:hAnsi="標楷體" w:hint="eastAsia"/>
                <w:noProof/>
              </w:rPr>
              <w:t>基礎回顧之資料結構</w:t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tab/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instrText xml:space="preserve"> PAGEREF _Toc95473927 \h </w:instrText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824B54">
              <w:rPr>
                <w:rFonts w:ascii="標楷體" w:eastAsia="標楷體" w:hAnsi="標楷體"/>
                <w:noProof/>
                <w:webHidden/>
              </w:rPr>
              <w:t>27</w:t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2327B52F" w14:textId="2BB6FD2F" w:rsidR="00B77D1C" w:rsidRPr="0066557E" w:rsidRDefault="00D81169">
          <w:pPr>
            <w:pStyle w:val="2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95473928" w:history="1">
            <w:r w:rsidR="00B77D1C" w:rsidRPr="0066557E">
              <w:rPr>
                <w:rStyle w:val="a3"/>
                <w:rFonts w:ascii="標楷體" w:eastAsia="標楷體" w:hAnsi="標楷體"/>
                <w:noProof/>
              </w:rPr>
              <w:t xml:space="preserve">2-1: </w:t>
            </w:r>
            <w:r w:rsidR="00B77D1C" w:rsidRPr="0066557E">
              <w:rPr>
                <w:rStyle w:val="a3"/>
                <w:rFonts w:ascii="標楷體" w:eastAsia="標楷體" w:hAnsi="標楷體" w:hint="eastAsia"/>
                <w:noProof/>
              </w:rPr>
              <w:t>字串物件操作</w:t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tab/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instrText xml:space="preserve"> PAGEREF _Toc95473928 \h </w:instrText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824B54">
              <w:rPr>
                <w:rFonts w:ascii="標楷體" w:eastAsia="標楷體" w:hAnsi="標楷體"/>
                <w:noProof/>
                <w:webHidden/>
              </w:rPr>
              <w:t>27</w:t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455E7E5A" w14:textId="12B78731" w:rsidR="00B77D1C" w:rsidRPr="0066557E" w:rsidRDefault="00D81169">
          <w:pPr>
            <w:pStyle w:val="2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95473929" w:history="1">
            <w:r w:rsidR="00B77D1C" w:rsidRPr="0066557E">
              <w:rPr>
                <w:rStyle w:val="a3"/>
                <w:rFonts w:ascii="標楷體" w:eastAsia="標楷體" w:hAnsi="標楷體"/>
                <w:noProof/>
              </w:rPr>
              <w:t xml:space="preserve">2-2: List </w:t>
            </w:r>
            <w:r w:rsidR="00B77D1C" w:rsidRPr="0066557E">
              <w:rPr>
                <w:rStyle w:val="a3"/>
                <w:rFonts w:ascii="標楷體" w:eastAsia="標楷體" w:hAnsi="標楷體" w:hint="eastAsia"/>
                <w:noProof/>
              </w:rPr>
              <w:t>物件操作</w:t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tab/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instrText xml:space="preserve"> PAGEREF _Toc95473929 \h </w:instrText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824B54">
              <w:rPr>
                <w:rFonts w:ascii="標楷體" w:eastAsia="標楷體" w:hAnsi="標楷體"/>
                <w:noProof/>
                <w:webHidden/>
              </w:rPr>
              <w:t>30</w:t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552217F6" w14:textId="57ED2F20" w:rsidR="00B77D1C" w:rsidRPr="0066557E" w:rsidRDefault="00D81169">
          <w:pPr>
            <w:pStyle w:val="2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95473930" w:history="1">
            <w:r w:rsidR="00B77D1C" w:rsidRPr="0066557E">
              <w:rPr>
                <w:rStyle w:val="a3"/>
                <w:rFonts w:ascii="標楷體" w:eastAsia="標楷體" w:hAnsi="標楷體"/>
                <w:noProof/>
              </w:rPr>
              <w:t xml:space="preserve">2-3: Dict </w:t>
            </w:r>
            <w:r w:rsidR="00B77D1C" w:rsidRPr="0066557E">
              <w:rPr>
                <w:rStyle w:val="a3"/>
                <w:rFonts w:ascii="標楷體" w:eastAsia="標楷體" w:hAnsi="標楷體" w:hint="eastAsia"/>
                <w:noProof/>
              </w:rPr>
              <w:t>物件操作</w:t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tab/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instrText xml:space="preserve"> PAGEREF _Toc95473930 \h </w:instrText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824B54">
              <w:rPr>
                <w:rFonts w:ascii="標楷體" w:eastAsia="標楷體" w:hAnsi="標楷體"/>
                <w:noProof/>
                <w:webHidden/>
              </w:rPr>
              <w:t>32</w:t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17FE2D55" w14:textId="43D02BF7" w:rsidR="00B77D1C" w:rsidRPr="0066557E" w:rsidRDefault="00D81169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95473931" w:history="1">
            <w:r w:rsidR="00B77D1C" w:rsidRPr="0066557E">
              <w:rPr>
                <w:rStyle w:val="a3"/>
                <w:rFonts w:ascii="標楷體" w:eastAsia="標楷體" w:hAnsi="標楷體"/>
                <w:noProof/>
              </w:rPr>
              <w:t xml:space="preserve">Module 3. </w:t>
            </w:r>
            <w:r w:rsidR="00B77D1C" w:rsidRPr="0066557E">
              <w:rPr>
                <w:rStyle w:val="a3"/>
                <w:rFonts w:ascii="標楷體" w:eastAsia="標楷體" w:hAnsi="標楷體" w:hint="eastAsia"/>
                <w:noProof/>
              </w:rPr>
              <w:t>基礎回顧之流程控制與迴圈</w:t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tab/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instrText xml:space="preserve"> PAGEREF _Toc95473931 \h </w:instrText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824B54">
              <w:rPr>
                <w:rFonts w:ascii="標楷體" w:eastAsia="標楷體" w:hAnsi="標楷體"/>
                <w:noProof/>
                <w:webHidden/>
              </w:rPr>
              <w:t>34</w:t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0D1DDE1D" w14:textId="65502971" w:rsidR="00B77D1C" w:rsidRPr="0066557E" w:rsidRDefault="00D81169">
          <w:pPr>
            <w:pStyle w:val="2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95473932" w:history="1">
            <w:r w:rsidR="00B77D1C" w:rsidRPr="0066557E">
              <w:rPr>
                <w:rStyle w:val="a3"/>
                <w:rFonts w:ascii="標楷體" w:eastAsia="標楷體" w:hAnsi="標楷體"/>
                <w:noProof/>
              </w:rPr>
              <w:t xml:space="preserve">3-1: </w:t>
            </w:r>
            <w:r w:rsidR="00B77D1C" w:rsidRPr="0066557E">
              <w:rPr>
                <w:rStyle w:val="a3"/>
                <w:rFonts w:ascii="標楷體" w:eastAsia="標楷體" w:hAnsi="標楷體" w:hint="eastAsia"/>
                <w:noProof/>
              </w:rPr>
              <w:t>流程控制（</w:t>
            </w:r>
            <w:r w:rsidR="00B77D1C" w:rsidRPr="0066557E">
              <w:rPr>
                <w:rStyle w:val="a3"/>
                <w:rFonts w:ascii="標楷體" w:eastAsia="標楷體" w:hAnsi="標楷體"/>
                <w:noProof/>
              </w:rPr>
              <w:t>if…elif…else</w:t>
            </w:r>
            <w:r w:rsidR="00B77D1C" w:rsidRPr="0066557E">
              <w:rPr>
                <w:rStyle w:val="a3"/>
                <w:rFonts w:ascii="標楷體" w:eastAsia="標楷體" w:hAnsi="標楷體" w:hint="eastAsia"/>
                <w:noProof/>
              </w:rPr>
              <w:t>）</w:t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tab/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instrText xml:space="preserve"> PAGEREF _Toc95473932 \h </w:instrText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824B54">
              <w:rPr>
                <w:rFonts w:ascii="標楷體" w:eastAsia="標楷體" w:hAnsi="標楷體"/>
                <w:noProof/>
                <w:webHidden/>
              </w:rPr>
              <w:t>34</w:t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4DDEB5E8" w14:textId="3718B99F" w:rsidR="00B77D1C" w:rsidRPr="0066557E" w:rsidRDefault="00D81169">
          <w:pPr>
            <w:pStyle w:val="2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95473933" w:history="1">
            <w:r w:rsidR="00B77D1C" w:rsidRPr="0066557E">
              <w:rPr>
                <w:rStyle w:val="a3"/>
                <w:rFonts w:ascii="標楷體" w:eastAsia="標楷體" w:hAnsi="標楷體"/>
                <w:noProof/>
              </w:rPr>
              <w:t xml:space="preserve">3-2: </w:t>
            </w:r>
            <w:r w:rsidR="00B77D1C" w:rsidRPr="0066557E">
              <w:rPr>
                <w:rStyle w:val="a3"/>
                <w:rFonts w:ascii="標楷體" w:eastAsia="標楷體" w:hAnsi="標楷體" w:hint="eastAsia"/>
                <w:noProof/>
              </w:rPr>
              <w:t>迴圈（</w:t>
            </w:r>
            <w:r w:rsidR="00B77D1C" w:rsidRPr="0066557E">
              <w:rPr>
                <w:rStyle w:val="a3"/>
                <w:rFonts w:ascii="標楷體" w:eastAsia="標楷體" w:hAnsi="標楷體"/>
                <w:noProof/>
              </w:rPr>
              <w:t>for / while</w:t>
            </w:r>
            <w:r w:rsidR="00B77D1C" w:rsidRPr="0066557E">
              <w:rPr>
                <w:rStyle w:val="a3"/>
                <w:rFonts w:ascii="標楷體" w:eastAsia="標楷體" w:hAnsi="標楷體" w:hint="eastAsia"/>
                <w:noProof/>
              </w:rPr>
              <w:t>）</w:t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tab/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instrText xml:space="preserve"> PAGEREF _Toc95473933 \h </w:instrText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824B54">
              <w:rPr>
                <w:rFonts w:ascii="標楷體" w:eastAsia="標楷體" w:hAnsi="標楷體"/>
                <w:noProof/>
                <w:webHidden/>
              </w:rPr>
              <w:t>35</w:t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73F56809" w14:textId="7495CEEE" w:rsidR="00B77D1C" w:rsidRPr="0066557E" w:rsidRDefault="00D81169">
          <w:pPr>
            <w:pStyle w:val="2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95473934" w:history="1">
            <w:r w:rsidR="00B77D1C" w:rsidRPr="0066557E">
              <w:rPr>
                <w:rStyle w:val="a3"/>
                <w:rFonts w:ascii="標楷體" w:eastAsia="標楷體" w:hAnsi="標楷體"/>
                <w:noProof/>
              </w:rPr>
              <w:t xml:space="preserve">3-3: </w:t>
            </w:r>
            <w:r w:rsidR="00B77D1C" w:rsidRPr="0066557E">
              <w:rPr>
                <w:rStyle w:val="a3"/>
                <w:rFonts w:ascii="標楷體" w:eastAsia="標楷體" w:hAnsi="標楷體" w:hint="eastAsia"/>
                <w:noProof/>
              </w:rPr>
              <w:t>關鍵字與綜合使用（</w:t>
            </w:r>
            <w:r w:rsidR="00B77D1C" w:rsidRPr="0066557E">
              <w:rPr>
                <w:rStyle w:val="a3"/>
                <w:rFonts w:ascii="標楷體" w:eastAsia="標楷體" w:hAnsi="標楷體"/>
                <w:noProof/>
              </w:rPr>
              <w:t>continue / break</w:t>
            </w:r>
            <w:r w:rsidR="00B77D1C" w:rsidRPr="0066557E">
              <w:rPr>
                <w:rStyle w:val="a3"/>
                <w:rFonts w:ascii="標楷體" w:eastAsia="標楷體" w:hAnsi="標楷體" w:hint="eastAsia"/>
                <w:noProof/>
              </w:rPr>
              <w:t>）</w:t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tab/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instrText xml:space="preserve"> PAGEREF _Toc95473934 \h </w:instrText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824B54">
              <w:rPr>
                <w:rFonts w:ascii="標楷體" w:eastAsia="標楷體" w:hAnsi="標楷體"/>
                <w:noProof/>
                <w:webHidden/>
              </w:rPr>
              <w:t>35</w:t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28A50A8C" w14:textId="0A8562EB" w:rsidR="00B77D1C" w:rsidRPr="0066557E" w:rsidRDefault="00D81169">
          <w:pPr>
            <w:pStyle w:val="2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95473935" w:history="1">
            <w:r w:rsidR="00B77D1C" w:rsidRPr="0066557E">
              <w:rPr>
                <w:rStyle w:val="a3"/>
                <w:rFonts w:ascii="標楷體" w:eastAsia="標楷體" w:hAnsi="標楷體"/>
                <w:noProof/>
              </w:rPr>
              <w:t xml:space="preserve">3-3-1 </w:t>
            </w:r>
            <w:r w:rsidR="00B77D1C" w:rsidRPr="0066557E">
              <w:rPr>
                <w:rStyle w:val="a3"/>
                <w:rFonts w:ascii="標楷體" w:eastAsia="標楷體" w:hAnsi="標楷體" w:hint="eastAsia"/>
                <w:noProof/>
              </w:rPr>
              <w:t>補充</w:t>
            </w:r>
            <w:r w:rsidR="00B77D1C" w:rsidRPr="0066557E">
              <w:rPr>
                <w:rStyle w:val="a3"/>
                <w:rFonts w:ascii="標楷體" w:eastAsia="標楷體" w:hAnsi="標楷體"/>
                <w:noProof/>
              </w:rPr>
              <w:t xml:space="preserve">: Tuple </w:t>
            </w:r>
            <w:r w:rsidR="00B77D1C" w:rsidRPr="0066557E">
              <w:rPr>
                <w:rStyle w:val="a3"/>
                <w:rFonts w:ascii="標楷體" w:eastAsia="標楷體" w:hAnsi="標楷體" w:hint="eastAsia"/>
                <w:noProof/>
              </w:rPr>
              <w:t>的用法</w:t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tab/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instrText xml:space="preserve"> PAGEREF _Toc95473935 \h </w:instrText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824B54">
              <w:rPr>
                <w:rFonts w:ascii="標楷體" w:eastAsia="標楷體" w:hAnsi="標楷體"/>
                <w:noProof/>
                <w:webHidden/>
              </w:rPr>
              <w:t>37</w:t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5E925847" w14:textId="73486049" w:rsidR="00B77D1C" w:rsidRPr="0066557E" w:rsidRDefault="00D81169">
          <w:pPr>
            <w:pStyle w:val="2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95473936" w:history="1">
            <w:r w:rsidR="00B77D1C" w:rsidRPr="0066557E">
              <w:rPr>
                <w:rStyle w:val="a3"/>
                <w:rFonts w:ascii="標楷體" w:eastAsia="標楷體" w:hAnsi="標楷體"/>
                <w:noProof/>
              </w:rPr>
              <w:t xml:space="preserve">3-3-2 </w:t>
            </w:r>
            <w:r w:rsidR="00B77D1C" w:rsidRPr="0066557E">
              <w:rPr>
                <w:rStyle w:val="a3"/>
                <w:rFonts w:ascii="標楷體" w:eastAsia="標楷體" w:hAnsi="標楷體" w:hint="eastAsia"/>
                <w:noProof/>
              </w:rPr>
              <w:t>補充</w:t>
            </w:r>
            <w:r w:rsidR="00B77D1C" w:rsidRPr="0066557E">
              <w:rPr>
                <w:rStyle w:val="a3"/>
                <w:rFonts w:ascii="標楷體" w:eastAsia="標楷體" w:hAnsi="標楷體"/>
                <w:noProof/>
              </w:rPr>
              <w:t xml:space="preserve">: Set </w:t>
            </w:r>
            <w:r w:rsidR="00B77D1C" w:rsidRPr="0066557E">
              <w:rPr>
                <w:rStyle w:val="a3"/>
                <w:rFonts w:ascii="標楷體" w:eastAsia="標楷體" w:hAnsi="標楷體" w:hint="eastAsia"/>
                <w:noProof/>
              </w:rPr>
              <w:t>的用法</w:t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tab/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instrText xml:space="preserve"> PAGEREF _Toc95473936 \h </w:instrText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824B54">
              <w:rPr>
                <w:rFonts w:ascii="標楷體" w:eastAsia="標楷體" w:hAnsi="標楷體"/>
                <w:noProof/>
                <w:webHidden/>
              </w:rPr>
              <w:t>39</w:t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2F517735" w14:textId="10511BDC" w:rsidR="00B77D1C" w:rsidRPr="0066557E" w:rsidRDefault="00D81169">
          <w:pPr>
            <w:pStyle w:val="2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95473937" w:history="1">
            <w:r w:rsidR="00B77D1C" w:rsidRPr="0066557E">
              <w:rPr>
                <w:rStyle w:val="a3"/>
                <w:rFonts w:ascii="標楷體" w:eastAsia="標楷體" w:hAnsi="標楷體"/>
                <w:noProof/>
              </w:rPr>
              <w:t xml:space="preserve">3-3-3 </w:t>
            </w:r>
            <w:r w:rsidR="00B77D1C" w:rsidRPr="0066557E">
              <w:rPr>
                <w:rStyle w:val="a3"/>
                <w:rFonts w:ascii="標楷體" w:eastAsia="標楷體" w:hAnsi="標楷體" w:hint="eastAsia"/>
                <w:noProof/>
              </w:rPr>
              <w:t>練習</w:t>
            </w:r>
            <w:r w:rsidR="00B77D1C" w:rsidRPr="0066557E">
              <w:rPr>
                <w:rStyle w:val="a3"/>
                <w:rFonts w:ascii="標楷體" w:eastAsia="標楷體" w:hAnsi="標楷體"/>
                <w:noProof/>
              </w:rPr>
              <w:t xml:space="preserve">: </w:t>
            </w:r>
            <w:r w:rsidR="00B77D1C" w:rsidRPr="0066557E">
              <w:rPr>
                <w:rStyle w:val="a3"/>
                <w:rFonts w:ascii="標楷體" w:eastAsia="標楷體" w:hAnsi="標楷體" w:hint="eastAsia"/>
                <w:noProof/>
              </w:rPr>
              <w:t>去除</w:t>
            </w:r>
            <w:r w:rsidR="00B77D1C" w:rsidRPr="0066557E">
              <w:rPr>
                <w:rStyle w:val="a3"/>
                <w:rFonts w:ascii="標楷體" w:eastAsia="標楷體" w:hAnsi="標楷體"/>
                <w:noProof/>
              </w:rPr>
              <w:t>list</w:t>
            </w:r>
            <w:r w:rsidR="00B77D1C" w:rsidRPr="0066557E">
              <w:rPr>
                <w:rStyle w:val="a3"/>
                <w:rFonts w:ascii="標楷體" w:eastAsia="標楷體" w:hAnsi="標楷體" w:hint="eastAsia"/>
                <w:noProof/>
              </w:rPr>
              <w:t>當中重複的</w:t>
            </w:r>
            <w:r w:rsidR="00B77D1C" w:rsidRPr="0066557E">
              <w:rPr>
                <w:rStyle w:val="a3"/>
                <w:rFonts w:ascii="標楷體" w:eastAsia="標楷體" w:hAnsi="標楷體"/>
                <w:noProof/>
              </w:rPr>
              <w:t>dict</w:t>
            </w:r>
            <w:r w:rsidR="00B77D1C" w:rsidRPr="0066557E">
              <w:rPr>
                <w:rStyle w:val="a3"/>
                <w:rFonts w:ascii="標楷體" w:eastAsia="標楷體" w:hAnsi="標楷體" w:hint="eastAsia"/>
                <w:noProof/>
              </w:rPr>
              <w:t>，並指定</w:t>
            </w:r>
            <w:r w:rsidR="00B77D1C" w:rsidRPr="0066557E">
              <w:rPr>
                <w:rStyle w:val="a3"/>
                <w:rFonts w:ascii="標楷體" w:eastAsia="標楷體" w:hAnsi="標楷體"/>
                <w:noProof/>
              </w:rPr>
              <w:t xml:space="preserve"> dict key </w:t>
            </w:r>
            <w:r w:rsidR="00B77D1C" w:rsidRPr="0066557E">
              <w:rPr>
                <w:rStyle w:val="a3"/>
                <w:rFonts w:ascii="標楷體" w:eastAsia="標楷體" w:hAnsi="標楷體" w:hint="eastAsia"/>
                <w:noProof/>
              </w:rPr>
              <w:t>來排序</w:t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tab/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instrText xml:space="preserve"> PAGEREF _Toc95473937 \h </w:instrText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824B54">
              <w:rPr>
                <w:rFonts w:ascii="標楷體" w:eastAsia="標楷體" w:hAnsi="標楷體"/>
                <w:noProof/>
                <w:webHidden/>
              </w:rPr>
              <w:t>42</w:t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6356F6CE" w14:textId="19E2F383" w:rsidR="00B77D1C" w:rsidRPr="0066557E" w:rsidRDefault="00D81169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95473938" w:history="1">
            <w:r w:rsidR="00B77D1C" w:rsidRPr="0066557E">
              <w:rPr>
                <w:rStyle w:val="a3"/>
                <w:rFonts w:ascii="標楷體" w:eastAsia="標楷體" w:hAnsi="標楷體"/>
                <w:noProof/>
              </w:rPr>
              <w:t xml:space="preserve">Module 4. </w:t>
            </w:r>
            <w:r w:rsidR="00B77D1C" w:rsidRPr="0066557E">
              <w:rPr>
                <w:rStyle w:val="a3"/>
                <w:rFonts w:ascii="標楷體" w:eastAsia="標楷體" w:hAnsi="標楷體" w:hint="eastAsia"/>
                <w:noProof/>
              </w:rPr>
              <w:t>關於</w:t>
            </w:r>
            <w:r w:rsidR="00B77D1C" w:rsidRPr="0066557E">
              <w:rPr>
                <w:rStyle w:val="a3"/>
                <w:rFonts w:ascii="標楷體" w:eastAsia="標楷體" w:hAnsi="標楷體"/>
                <w:noProof/>
              </w:rPr>
              <w:t>URL</w:t>
            </w:r>
            <w:r w:rsidR="00B77D1C" w:rsidRPr="0066557E">
              <w:rPr>
                <w:rStyle w:val="a3"/>
                <w:rFonts w:ascii="標楷體" w:eastAsia="標楷體" w:hAnsi="標楷體" w:hint="eastAsia"/>
                <w:noProof/>
              </w:rPr>
              <w:t>與字串格式化</w:t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tab/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instrText xml:space="preserve"> PAGEREF _Toc95473938 \h </w:instrText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824B54">
              <w:rPr>
                <w:rFonts w:ascii="標楷體" w:eastAsia="標楷體" w:hAnsi="標楷體"/>
                <w:noProof/>
                <w:webHidden/>
              </w:rPr>
              <w:t>47</w:t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1A4732C7" w14:textId="70406721" w:rsidR="00B77D1C" w:rsidRPr="0066557E" w:rsidRDefault="00D81169">
          <w:pPr>
            <w:pStyle w:val="2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95473939" w:history="1">
            <w:r w:rsidR="00B77D1C" w:rsidRPr="0066557E">
              <w:rPr>
                <w:rStyle w:val="a3"/>
                <w:rFonts w:ascii="標楷體" w:eastAsia="標楷體" w:hAnsi="標楷體"/>
                <w:noProof/>
              </w:rPr>
              <w:t>4-1:</w:t>
            </w:r>
            <w:r w:rsidR="00B77D1C" w:rsidRPr="0066557E">
              <w:rPr>
                <w:rStyle w:val="a3"/>
                <w:rFonts w:ascii="標楷體" w:eastAsia="標楷體" w:hAnsi="標楷體" w:hint="eastAsia"/>
                <w:noProof/>
              </w:rPr>
              <w:t>產生</w:t>
            </w:r>
            <w:r w:rsidR="00B77D1C" w:rsidRPr="0066557E">
              <w:rPr>
                <w:rStyle w:val="a3"/>
                <w:rFonts w:ascii="標楷體" w:eastAsia="標楷體" w:hAnsi="標楷體"/>
                <w:noProof/>
              </w:rPr>
              <w:t>URL</w:t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tab/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instrText xml:space="preserve"> PAGEREF _Toc95473939 \h </w:instrText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824B54">
              <w:rPr>
                <w:rFonts w:ascii="標楷體" w:eastAsia="標楷體" w:hAnsi="標楷體"/>
                <w:noProof/>
                <w:webHidden/>
              </w:rPr>
              <w:t>47</w:t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3873AC06" w14:textId="20972458" w:rsidR="00B77D1C" w:rsidRPr="0066557E" w:rsidRDefault="00D81169">
          <w:pPr>
            <w:pStyle w:val="2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95473940" w:history="1">
            <w:r w:rsidR="00B77D1C" w:rsidRPr="0066557E">
              <w:rPr>
                <w:rStyle w:val="a3"/>
                <w:rFonts w:ascii="標楷體" w:eastAsia="標楷體" w:hAnsi="標楷體"/>
                <w:noProof/>
              </w:rPr>
              <w:t xml:space="preserve">4-2: </w:t>
            </w:r>
            <w:r w:rsidR="00B77D1C" w:rsidRPr="0066557E">
              <w:rPr>
                <w:rStyle w:val="a3"/>
                <w:rFonts w:ascii="標楷體" w:eastAsia="標楷體" w:hAnsi="標楷體" w:hint="eastAsia"/>
                <w:noProof/>
              </w:rPr>
              <w:t>如何使用</w:t>
            </w:r>
            <w:r w:rsidR="00B77D1C" w:rsidRPr="0066557E">
              <w:rPr>
                <w:rStyle w:val="a3"/>
                <w:rFonts w:ascii="標楷體" w:eastAsia="標楷體" w:hAnsi="標楷體"/>
                <w:noProof/>
              </w:rPr>
              <w:t>URL</w:t>
            </w:r>
            <w:r w:rsidR="00B77D1C" w:rsidRPr="0066557E">
              <w:rPr>
                <w:rStyle w:val="a3"/>
                <w:rFonts w:ascii="標楷體" w:eastAsia="標楷體" w:hAnsi="標楷體" w:hint="eastAsia"/>
                <w:noProof/>
              </w:rPr>
              <w:t>編碼</w:t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tab/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instrText xml:space="preserve"> PAGEREF _Toc95473940 \h </w:instrText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824B54">
              <w:rPr>
                <w:rFonts w:ascii="標楷體" w:eastAsia="標楷體" w:hAnsi="標楷體"/>
                <w:noProof/>
                <w:webHidden/>
              </w:rPr>
              <w:t>48</w:t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489B30B4" w14:textId="53DE1D6E" w:rsidR="00B77D1C" w:rsidRPr="0066557E" w:rsidRDefault="00D81169">
          <w:pPr>
            <w:pStyle w:val="2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95473941" w:history="1">
            <w:r w:rsidR="00B77D1C" w:rsidRPr="0066557E">
              <w:rPr>
                <w:rStyle w:val="a3"/>
                <w:rFonts w:ascii="標楷體" w:eastAsia="標楷體" w:hAnsi="標楷體"/>
                <w:noProof/>
              </w:rPr>
              <w:t xml:space="preserve">4-3: </w:t>
            </w:r>
            <w:r w:rsidR="00B77D1C" w:rsidRPr="0066557E">
              <w:rPr>
                <w:rStyle w:val="a3"/>
                <w:rFonts w:ascii="標楷體" w:eastAsia="標楷體" w:hAnsi="標楷體" w:hint="eastAsia"/>
                <w:noProof/>
              </w:rPr>
              <w:t>字串格式化</w:t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tab/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instrText xml:space="preserve"> PAGEREF _Toc95473941 \h </w:instrText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824B54">
              <w:rPr>
                <w:rFonts w:ascii="標楷體" w:eastAsia="標楷體" w:hAnsi="標楷體"/>
                <w:noProof/>
                <w:webHidden/>
              </w:rPr>
              <w:t>51</w:t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04A85105" w14:textId="47F16820" w:rsidR="00B77D1C" w:rsidRPr="0066557E" w:rsidRDefault="00D81169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95473942" w:history="1">
            <w:r w:rsidR="00B77D1C" w:rsidRPr="0066557E">
              <w:rPr>
                <w:rStyle w:val="a3"/>
                <w:rFonts w:ascii="標楷體" w:eastAsia="標楷體" w:hAnsi="標楷體"/>
                <w:noProof/>
              </w:rPr>
              <w:t xml:space="preserve">Module 5.  </w:t>
            </w:r>
            <w:r w:rsidR="00B77D1C" w:rsidRPr="0066557E">
              <w:rPr>
                <w:rStyle w:val="a3"/>
                <w:rFonts w:ascii="標楷體" w:eastAsia="標楷體" w:hAnsi="標楷體" w:hint="eastAsia"/>
                <w:noProof/>
              </w:rPr>
              <w:t>正規表達式（</w:t>
            </w:r>
            <w:r w:rsidR="00B77D1C" w:rsidRPr="0066557E">
              <w:rPr>
                <w:rStyle w:val="a3"/>
                <w:rFonts w:ascii="標楷體" w:eastAsia="標楷體" w:hAnsi="標楷體"/>
                <w:noProof/>
              </w:rPr>
              <w:t>Regular Expression</w:t>
            </w:r>
            <w:r w:rsidR="00B77D1C" w:rsidRPr="0066557E">
              <w:rPr>
                <w:rStyle w:val="a3"/>
                <w:rFonts w:ascii="標楷體" w:eastAsia="標楷體" w:hAnsi="標楷體" w:hint="eastAsia"/>
                <w:noProof/>
              </w:rPr>
              <w:t>）入門</w:t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tab/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instrText xml:space="preserve"> PAGEREF _Toc95473942 \h </w:instrText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824B54">
              <w:rPr>
                <w:rFonts w:ascii="標楷體" w:eastAsia="標楷體" w:hAnsi="標楷體"/>
                <w:noProof/>
                <w:webHidden/>
              </w:rPr>
              <w:t>52</w:t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4838E84F" w14:textId="5F3B2A2D" w:rsidR="00B77D1C" w:rsidRPr="0066557E" w:rsidRDefault="00D81169">
          <w:pPr>
            <w:pStyle w:val="2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95473943" w:history="1">
            <w:r w:rsidR="00B77D1C" w:rsidRPr="0066557E">
              <w:rPr>
                <w:rStyle w:val="a3"/>
                <w:rFonts w:ascii="標楷體" w:eastAsia="標楷體" w:hAnsi="標楷體"/>
                <w:noProof/>
              </w:rPr>
              <w:t xml:space="preserve">5-1: </w:t>
            </w:r>
            <w:r w:rsidR="00B77D1C" w:rsidRPr="0066557E">
              <w:rPr>
                <w:rStyle w:val="a3"/>
                <w:rFonts w:ascii="標楷體" w:eastAsia="標楷體" w:hAnsi="標楷體" w:hint="eastAsia"/>
                <w:noProof/>
              </w:rPr>
              <w:t>指示符號介紹（</w:t>
            </w:r>
            <w:r w:rsidR="00B77D1C" w:rsidRPr="0066557E">
              <w:rPr>
                <w:rStyle w:val="a3"/>
                <w:rFonts w:ascii="標楷體" w:eastAsia="標楷體" w:hAnsi="標楷體"/>
                <w:noProof/>
              </w:rPr>
              <w:t>^ / $ / \d / \w / [?-?] / …</w:t>
            </w:r>
            <w:r w:rsidR="00B77D1C" w:rsidRPr="0066557E">
              <w:rPr>
                <w:rStyle w:val="a3"/>
                <w:rFonts w:ascii="標楷體" w:eastAsia="標楷體" w:hAnsi="標楷體" w:hint="eastAsia"/>
                <w:noProof/>
              </w:rPr>
              <w:t>）</w:t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tab/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instrText xml:space="preserve"> PAGEREF _Toc95473943 \h </w:instrText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824B54">
              <w:rPr>
                <w:rFonts w:ascii="標楷體" w:eastAsia="標楷體" w:hAnsi="標楷體"/>
                <w:noProof/>
                <w:webHidden/>
              </w:rPr>
              <w:t>53</w:t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4A350114" w14:textId="22E1F8FE" w:rsidR="00B77D1C" w:rsidRPr="0066557E" w:rsidRDefault="00D81169">
          <w:pPr>
            <w:pStyle w:val="2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95473944" w:history="1">
            <w:r w:rsidR="00B77D1C" w:rsidRPr="0066557E">
              <w:rPr>
                <w:rStyle w:val="a3"/>
                <w:rFonts w:ascii="標楷體" w:eastAsia="標楷體" w:hAnsi="標楷體"/>
                <w:noProof/>
              </w:rPr>
              <w:t xml:space="preserve">5-2: </w:t>
            </w:r>
            <w:r w:rsidR="00B77D1C" w:rsidRPr="0066557E">
              <w:rPr>
                <w:rStyle w:val="a3"/>
                <w:rFonts w:ascii="標楷體" w:eastAsia="標楷體" w:hAnsi="標楷體" w:hint="eastAsia"/>
                <w:noProof/>
              </w:rPr>
              <w:t>計數符號介紹（</w:t>
            </w:r>
            <w:r w:rsidR="00B77D1C" w:rsidRPr="0066557E">
              <w:rPr>
                <w:rStyle w:val="a3"/>
                <w:rFonts w:ascii="標楷體" w:eastAsia="標楷體" w:hAnsi="標楷體"/>
                <w:noProof/>
              </w:rPr>
              <w:t>{?} / {?,?} / + / * / ? / …</w:t>
            </w:r>
            <w:r w:rsidR="00B77D1C" w:rsidRPr="0066557E">
              <w:rPr>
                <w:rStyle w:val="a3"/>
                <w:rFonts w:ascii="標楷體" w:eastAsia="標楷體" w:hAnsi="標楷體" w:hint="eastAsia"/>
                <w:noProof/>
              </w:rPr>
              <w:t>）</w:t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tab/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instrText xml:space="preserve"> PAGEREF _Toc95473944 \h </w:instrText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824B54">
              <w:rPr>
                <w:rFonts w:ascii="標楷體" w:eastAsia="標楷體" w:hAnsi="標楷體"/>
                <w:noProof/>
                <w:webHidden/>
              </w:rPr>
              <w:t>53</w:t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6E77490F" w14:textId="46469874" w:rsidR="00B77D1C" w:rsidRPr="0066557E" w:rsidRDefault="00D81169">
          <w:pPr>
            <w:pStyle w:val="2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95473945" w:history="1">
            <w:r w:rsidR="00B77D1C" w:rsidRPr="0066557E">
              <w:rPr>
                <w:rStyle w:val="a3"/>
                <w:rFonts w:ascii="標楷體" w:eastAsia="標楷體" w:hAnsi="標楷體"/>
                <w:noProof/>
              </w:rPr>
              <w:t xml:space="preserve">5-3: </w:t>
            </w:r>
            <w:r w:rsidR="00B77D1C" w:rsidRPr="0066557E">
              <w:rPr>
                <w:rStyle w:val="a3"/>
                <w:rFonts w:ascii="標楷體" w:eastAsia="標楷體" w:hAnsi="標楷體" w:hint="eastAsia"/>
                <w:noProof/>
              </w:rPr>
              <w:t>常用範例推導（手機號碼表達式、身分證字號表達式、</w:t>
            </w:r>
            <w:r w:rsidR="00B77D1C" w:rsidRPr="0066557E">
              <w:rPr>
                <w:rStyle w:val="a3"/>
                <w:rFonts w:ascii="標楷體" w:eastAsia="標楷體" w:hAnsi="標楷體"/>
                <w:noProof/>
              </w:rPr>
              <w:t>…</w:t>
            </w:r>
            <w:r w:rsidR="00B77D1C" w:rsidRPr="0066557E">
              <w:rPr>
                <w:rStyle w:val="a3"/>
                <w:rFonts w:ascii="標楷體" w:eastAsia="標楷體" w:hAnsi="標楷體" w:hint="eastAsia"/>
                <w:noProof/>
              </w:rPr>
              <w:t>）</w:t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tab/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instrText xml:space="preserve"> PAGEREF _Toc95473945 \h </w:instrText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824B54">
              <w:rPr>
                <w:rFonts w:ascii="標楷體" w:eastAsia="標楷體" w:hAnsi="標楷體"/>
                <w:noProof/>
                <w:webHidden/>
              </w:rPr>
              <w:t>54</w:t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713ABAC2" w14:textId="27CE5C40" w:rsidR="00B77D1C" w:rsidRPr="0066557E" w:rsidRDefault="00D81169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95473946" w:history="1">
            <w:r w:rsidR="00B77D1C" w:rsidRPr="0066557E">
              <w:rPr>
                <w:rStyle w:val="a3"/>
                <w:rFonts w:ascii="標楷體" w:eastAsia="標楷體" w:hAnsi="標楷體"/>
                <w:noProof/>
              </w:rPr>
              <w:t xml:space="preserve">Module 6. </w:t>
            </w:r>
            <w:r w:rsidR="00B77D1C" w:rsidRPr="0066557E">
              <w:rPr>
                <w:rStyle w:val="a3"/>
                <w:rFonts w:ascii="標楷體" w:eastAsia="標楷體" w:hAnsi="標楷體" w:hint="eastAsia"/>
                <w:noProof/>
              </w:rPr>
              <w:t>正規表達式（</w:t>
            </w:r>
            <w:r w:rsidR="00B77D1C" w:rsidRPr="0066557E">
              <w:rPr>
                <w:rStyle w:val="a3"/>
                <w:rFonts w:ascii="標楷體" w:eastAsia="標楷體" w:hAnsi="標楷體"/>
                <w:noProof/>
              </w:rPr>
              <w:t>Regular Expression</w:t>
            </w:r>
            <w:r w:rsidR="00B77D1C" w:rsidRPr="0066557E">
              <w:rPr>
                <w:rStyle w:val="a3"/>
                <w:rFonts w:ascii="標楷體" w:eastAsia="標楷體" w:hAnsi="標楷體" w:hint="eastAsia"/>
                <w:noProof/>
              </w:rPr>
              <w:t>）進階</w:t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tab/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instrText xml:space="preserve"> PAGEREF _Toc95473946 \h </w:instrText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824B54">
              <w:rPr>
                <w:rFonts w:ascii="標楷體" w:eastAsia="標楷體" w:hAnsi="標楷體"/>
                <w:noProof/>
                <w:webHidden/>
              </w:rPr>
              <w:t>55</w:t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751B9D7C" w14:textId="04519FA7" w:rsidR="00B77D1C" w:rsidRPr="0066557E" w:rsidRDefault="00D81169">
          <w:pPr>
            <w:pStyle w:val="2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95473947" w:history="1">
            <w:r w:rsidR="00B77D1C" w:rsidRPr="0066557E">
              <w:rPr>
                <w:rStyle w:val="a3"/>
                <w:rFonts w:ascii="標楷體" w:eastAsia="標楷體" w:hAnsi="標楷體"/>
                <w:noProof/>
              </w:rPr>
              <w:t xml:space="preserve">6-1: </w:t>
            </w:r>
            <w:r w:rsidR="00B77D1C" w:rsidRPr="0066557E">
              <w:rPr>
                <w:rStyle w:val="a3"/>
                <w:rFonts w:ascii="標楷體" w:eastAsia="標楷體" w:hAnsi="標楷體" w:hint="eastAsia"/>
                <w:noProof/>
              </w:rPr>
              <w:t>具名群組（</w:t>
            </w:r>
            <w:r w:rsidR="00B77D1C" w:rsidRPr="0066557E">
              <w:rPr>
                <w:rStyle w:val="a3"/>
                <w:rFonts w:ascii="標楷體" w:eastAsia="標楷體" w:hAnsi="標楷體"/>
                <w:noProof/>
              </w:rPr>
              <w:t>Named Group</w:t>
            </w:r>
            <w:r w:rsidR="00B77D1C" w:rsidRPr="0066557E">
              <w:rPr>
                <w:rStyle w:val="a3"/>
                <w:rFonts w:ascii="標楷體" w:eastAsia="標楷體" w:hAnsi="標楷體" w:hint="eastAsia"/>
                <w:noProof/>
              </w:rPr>
              <w:t>）介紹</w:t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tab/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instrText xml:space="preserve"> PAGEREF _Toc95473947 \h </w:instrText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824B54">
              <w:rPr>
                <w:rFonts w:ascii="標楷體" w:eastAsia="標楷體" w:hAnsi="標楷體"/>
                <w:noProof/>
                <w:webHidden/>
              </w:rPr>
              <w:t>55</w:t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3F758560" w14:textId="5B7C67DA" w:rsidR="00B77D1C" w:rsidRPr="0066557E" w:rsidRDefault="00D81169">
          <w:pPr>
            <w:pStyle w:val="2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95473948" w:history="1">
            <w:r w:rsidR="00B77D1C" w:rsidRPr="0066557E">
              <w:rPr>
                <w:rStyle w:val="a3"/>
                <w:rFonts w:ascii="標楷體" w:eastAsia="標楷體" w:hAnsi="標楷體"/>
                <w:noProof/>
              </w:rPr>
              <w:t xml:space="preserve">6-2: </w:t>
            </w:r>
            <w:r w:rsidR="00B77D1C" w:rsidRPr="0066557E">
              <w:rPr>
                <w:rStyle w:val="a3"/>
                <w:rFonts w:ascii="標楷體" w:eastAsia="標楷體" w:hAnsi="標楷體" w:hint="eastAsia"/>
                <w:noProof/>
              </w:rPr>
              <w:t>常用函數介紹（</w:t>
            </w:r>
            <w:r w:rsidR="00B77D1C" w:rsidRPr="0066557E">
              <w:rPr>
                <w:rStyle w:val="a3"/>
                <w:rFonts w:ascii="標楷體" w:eastAsia="標楷體" w:hAnsi="標楷體"/>
                <w:noProof/>
              </w:rPr>
              <w:t>search / findall / match / group / split / …</w:t>
            </w:r>
            <w:r w:rsidR="00B77D1C" w:rsidRPr="0066557E">
              <w:rPr>
                <w:rStyle w:val="a3"/>
                <w:rFonts w:ascii="標楷體" w:eastAsia="標楷體" w:hAnsi="標楷體" w:hint="eastAsia"/>
                <w:noProof/>
              </w:rPr>
              <w:t>）</w:t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tab/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instrText xml:space="preserve"> PAGEREF _Toc95473948 \h </w:instrText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824B54">
              <w:rPr>
                <w:rFonts w:ascii="標楷體" w:eastAsia="標楷體" w:hAnsi="標楷體"/>
                <w:noProof/>
                <w:webHidden/>
              </w:rPr>
              <w:t>56</w:t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1A8A79F0" w14:textId="4132E4C5" w:rsidR="00B77D1C" w:rsidRPr="0066557E" w:rsidRDefault="00D81169">
          <w:pPr>
            <w:pStyle w:val="2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95473949" w:history="1">
            <w:r w:rsidR="00B77D1C" w:rsidRPr="0066557E">
              <w:rPr>
                <w:rStyle w:val="a3"/>
                <w:rFonts w:ascii="標楷體" w:eastAsia="標楷體" w:hAnsi="標楷體"/>
                <w:noProof/>
              </w:rPr>
              <w:t xml:space="preserve">6-3: </w:t>
            </w:r>
            <w:r w:rsidR="00B77D1C" w:rsidRPr="0066557E">
              <w:rPr>
                <w:rStyle w:val="a3"/>
                <w:rFonts w:ascii="標楷體" w:eastAsia="標楷體" w:hAnsi="標楷體" w:hint="eastAsia"/>
                <w:noProof/>
              </w:rPr>
              <w:t>具名群組在常用範例上的使用方式（</w:t>
            </w:r>
            <w:r w:rsidR="00B77D1C" w:rsidRPr="0066557E">
              <w:rPr>
                <w:rStyle w:val="a3"/>
                <w:rFonts w:ascii="標楷體" w:eastAsia="標楷體" w:hAnsi="標楷體"/>
                <w:noProof/>
              </w:rPr>
              <w:t>Email</w:t>
            </w:r>
            <w:r w:rsidR="00B77D1C" w:rsidRPr="0066557E">
              <w:rPr>
                <w:rStyle w:val="a3"/>
                <w:rFonts w:ascii="標楷體" w:eastAsia="標楷體" w:hAnsi="標楷體" w:hint="eastAsia"/>
                <w:noProof/>
              </w:rPr>
              <w:t>、</w:t>
            </w:r>
            <w:r w:rsidR="00B77D1C" w:rsidRPr="0066557E">
              <w:rPr>
                <w:rStyle w:val="a3"/>
                <w:rFonts w:ascii="標楷體" w:eastAsia="標楷體" w:hAnsi="標楷體"/>
                <w:noProof/>
              </w:rPr>
              <w:t>URL</w:t>
            </w:r>
            <w:r w:rsidR="00B77D1C" w:rsidRPr="0066557E">
              <w:rPr>
                <w:rStyle w:val="a3"/>
                <w:rFonts w:ascii="標楷體" w:eastAsia="標楷體" w:hAnsi="標楷體" w:hint="eastAsia"/>
                <w:noProof/>
              </w:rPr>
              <w:t>、</w:t>
            </w:r>
            <w:r w:rsidR="00B77D1C" w:rsidRPr="0066557E">
              <w:rPr>
                <w:rStyle w:val="a3"/>
                <w:rFonts w:ascii="標楷體" w:eastAsia="標楷體" w:hAnsi="標楷體"/>
                <w:noProof/>
              </w:rPr>
              <w:t>…</w:t>
            </w:r>
            <w:r w:rsidR="00B77D1C" w:rsidRPr="0066557E">
              <w:rPr>
                <w:rStyle w:val="a3"/>
                <w:rFonts w:ascii="標楷體" w:eastAsia="標楷體" w:hAnsi="標楷體" w:hint="eastAsia"/>
                <w:noProof/>
              </w:rPr>
              <w:t>）</w:t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tab/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instrText xml:space="preserve"> PAGEREF _Toc95473949 \h </w:instrText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824B54">
              <w:rPr>
                <w:rFonts w:ascii="標楷體" w:eastAsia="標楷體" w:hAnsi="標楷體"/>
                <w:noProof/>
                <w:webHidden/>
              </w:rPr>
              <w:t>59</w:t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4D74994B" w14:textId="23C4245E" w:rsidR="00B77D1C" w:rsidRPr="0066557E" w:rsidRDefault="00D81169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95473950" w:history="1">
            <w:r w:rsidR="00B77D1C" w:rsidRPr="0066557E">
              <w:rPr>
                <w:rStyle w:val="a3"/>
                <w:rFonts w:ascii="標楷體" w:eastAsia="標楷體" w:hAnsi="標楷體"/>
                <w:noProof/>
              </w:rPr>
              <w:t>Module7. HTML</w:t>
            </w:r>
            <w:r w:rsidR="00B77D1C" w:rsidRPr="0066557E">
              <w:rPr>
                <w:rStyle w:val="a3"/>
                <w:rFonts w:ascii="標楷體" w:eastAsia="標楷體" w:hAnsi="標楷體" w:hint="eastAsia"/>
                <w:noProof/>
              </w:rPr>
              <w:t>基礎與</w:t>
            </w:r>
            <w:r w:rsidR="00B77D1C" w:rsidRPr="0066557E">
              <w:rPr>
                <w:rStyle w:val="a3"/>
                <w:rFonts w:ascii="標楷體" w:eastAsia="標楷體" w:hAnsi="標楷體"/>
                <w:noProof/>
              </w:rPr>
              <w:t>HTTP</w:t>
            </w:r>
            <w:r w:rsidR="00B77D1C" w:rsidRPr="0066557E">
              <w:rPr>
                <w:rStyle w:val="a3"/>
                <w:rFonts w:ascii="標楷體" w:eastAsia="標楷體" w:hAnsi="標楷體" w:hint="eastAsia"/>
                <w:noProof/>
              </w:rPr>
              <w:t>方法</w:t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tab/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instrText xml:space="preserve"> PAGEREF _Toc95473950 \h </w:instrText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824B54">
              <w:rPr>
                <w:rFonts w:ascii="標楷體" w:eastAsia="標楷體" w:hAnsi="標楷體"/>
                <w:noProof/>
                <w:webHidden/>
              </w:rPr>
              <w:t>61</w:t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0D29B96D" w14:textId="30CAEC73" w:rsidR="00B77D1C" w:rsidRPr="0066557E" w:rsidRDefault="00D81169">
          <w:pPr>
            <w:pStyle w:val="2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95473951" w:history="1">
            <w:r w:rsidR="00B77D1C" w:rsidRPr="0066557E">
              <w:rPr>
                <w:rStyle w:val="a3"/>
                <w:rFonts w:ascii="標楷體" w:eastAsia="標楷體" w:hAnsi="標楷體"/>
                <w:noProof/>
              </w:rPr>
              <w:t xml:space="preserve">7-1: </w:t>
            </w:r>
            <w:r w:rsidR="00B77D1C" w:rsidRPr="0066557E">
              <w:rPr>
                <w:rStyle w:val="a3"/>
                <w:rFonts w:ascii="標楷體" w:eastAsia="標楷體" w:hAnsi="標楷體" w:hint="eastAsia"/>
                <w:noProof/>
              </w:rPr>
              <w:t>常見</w:t>
            </w:r>
            <w:r w:rsidR="00B77D1C" w:rsidRPr="0066557E">
              <w:rPr>
                <w:rStyle w:val="a3"/>
                <w:rFonts w:ascii="標楷體" w:eastAsia="標楷體" w:hAnsi="標楷體"/>
                <w:noProof/>
              </w:rPr>
              <w:t>HTML</w:t>
            </w:r>
            <w:r w:rsidR="00B77D1C" w:rsidRPr="0066557E">
              <w:rPr>
                <w:rStyle w:val="a3"/>
                <w:rFonts w:ascii="標楷體" w:eastAsia="標楷體" w:hAnsi="標楷體" w:hint="eastAsia"/>
                <w:noProof/>
              </w:rPr>
              <w:t>架構介紹</w:t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tab/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instrText xml:space="preserve"> PAGEREF _Toc95473951 \h </w:instrText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824B54">
              <w:rPr>
                <w:rFonts w:ascii="標楷體" w:eastAsia="標楷體" w:hAnsi="標楷體"/>
                <w:noProof/>
                <w:webHidden/>
              </w:rPr>
              <w:t>61</w:t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14BB42A6" w14:textId="1CB74EFE" w:rsidR="00B77D1C" w:rsidRPr="0066557E" w:rsidRDefault="00D81169">
          <w:pPr>
            <w:pStyle w:val="2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95473952" w:history="1">
            <w:r w:rsidR="00B77D1C" w:rsidRPr="0066557E">
              <w:rPr>
                <w:rStyle w:val="a3"/>
                <w:rFonts w:ascii="標楷體" w:eastAsia="標楷體" w:hAnsi="標楷體"/>
                <w:noProof/>
              </w:rPr>
              <w:t xml:space="preserve">7-2: </w:t>
            </w:r>
            <w:r w:rsidR="00B77D1C" w:rsidRPr="0066557E">
              <w:rPr>
                <w:rStyle w:val="a3"/>
                <w:rFonts w:ascii="標楷體" w:eastAsia="標楷體" w:hAnsi="標楷體" w:hint="eastAsia"/>
                <w:noProof/>
              </w:rPr>
              <w:t>常見</w:t>
            </w:r>
            <w:r w:rsidR="00B77D1C" w:rsidRPr="0066557E">
              <w:rPr>
                <w:rStyle w:val="a3"/>
                <w:rFonts w:ascii="標楷體" w:eastAsia="標楷體" w:hAnsi="標楷體"/>
                <w:noProof/>
              </w:rPr>
              <w:t>HTTP</w:t>
            </w:r>
            <w:r w:rsidR="00B77D1C" w:rsidRPr="0066557E">
              <w:rPr>
                <w:rStyle w:val="a3"/>
                <w:rFonts w:ascii="標楷體" w:eastAsia="標楷體" w:hAnsi="標楷體" w:hint="eastAsia"/>
                <w:noProof/>
              </w:rPr>
              <w:t>方法介紹</w:t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tab/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instrText xml:space="preserve"> PAGEREF _Toc95473952 \h </w:instrText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824B54">
              <w:rPr>
                <w:rFonts w:ascii="標楷體" w:eastAsia="標楷體" w:hAnsi="標楷體"/>
                <w:noProof/>
                <w:webHidden/>
              </w:rPr>
              <w:t>69</w:t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6EF888AF" w14:textId="18032CF1" w:rsidR="00B77D1C" w:rsidRPr="0066557E" w:rsidRDefault="00D81169">
          <w:pPr>
            <w:pStyle w:val="2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95473953" w:history="1">
            <w:r w:rsidR="00B77D1C" w:rsidRPr="0066557E">
              <w:rPr>
                <w:rStyle w:val="a3"/>
                <w:rFonts w:ascii="標楷體" w:eastAsia="標楷體" w:hAnsi="標楷體"/>
                <w:noProof/>
              </w:rPr>
              <w:t xml:space="preserve">7-3: </w:t>
            </w:r>
            <w:r w:rsidR="00B77D1C" w:rsidRPr="0066557E">
              <w:rPr>
                <w:rStyle w:val="a3"/>
                <w:rFonts w:ascii="標楷體" w:eastAsia="標楷體" w:hAnsi="標楷體" w:hint="eastAsia"/>
                <w:noProof/>
              </w:rPr>
              <w:t>細說</w:t>
            </w:r>
            <w:r w:rsidR="00B77D1C" w:rsidRPr="0066557E">
              <w:rPr>
                <w:rStyle w:val="a3"/>
                <w:rFonts w:ascii="標楷體" w:eastAsia="標楷體" w:hAnsi="標楷體"/>
                <w:noProof/>
              </w:rPr>
              <w:t>GET</w:t>
            </w:r>
            <w:r w:rsidR="00B77D1C" w:rsidRPr="0066557E">
              <w:rPr>
                <w:rStyle w:val="a3"/>
                <w:rFonts w:ascii="標楷體" w:eastAsia="標楷體" w:hAnsi="標楷體" w:hint="eastAsia"/>
                <w:noProof/>
              </w:rPr>
              <w:t>與</w:t>
            </w:r>
            <w:r w:rsidR="00B77D1C" w:rsidRPr="0066557E">
              <w:rPr>
                <w:rStyle w:val="a3"/>
                <w:rFonts w:ascii="標楷體" w:eastAsia="標楷體" w:hAnsi="標楷體"/>
                <w:noProof/>
              </w:rPr>
              <w:t>POST</w:t>
            </w:r>
            <w:r w:rsidR="00B77D1C" w:rsidRPr="0066557E">
              <w:rPr>
                <w:rStyle w:val="a3"/>
                <w:rFonts w:ascii="標楷體" w:eastAsia="標楷體" w:hAnsi="標楷體" w:hint="eastAsia"/>
                <w:noProof/>
              </w:rPr>
              <w:t>方法</w:t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tab/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instrText xml:space="preserve"> PAGEREF _Toc95473953 \h </w:instrText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824B54">
              <w:rPr>
                <w:rFonts w:ascii="標楷體" w:eastAsia="標楷體" w:hAnsi="標楷體"/>
                <w:noProof/>
                <w:webHidden/>
              </w:rPr>
              <w:t>69</w:t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4FA08C1F" w14:textId="43307B8A" w:rsidR="00B77D1C" w:rsidRPr="0066557E" w:rsidRDefault="00D81169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95473954" w:history="1">
            <w:r w:rsidR="00B77D1C" w:rsidRPr="0066557E">
              <w:rPr>
                <w:rStyle w:val="a3"/>
                <w:rFonts w:ascii="標楷體" w:eastAsia="標楷體" w:hAnsi="標楷體"/>
                <w:noProof/>
              </w:rPr>
              <w:t>Module 8. CSS Selector</w:t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tab/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instrText xml:space="preserve"> PAGEREF _Toc95473954 \h </w:instrText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824B54">
              <w:rPr>
                <w:rFonts w:ascii="標楷體" w:eastAsia="標楷體" w:hAnsi="標楷體"/>
                <w:noProof/>
                <w:webHidden/>
              </w:rPr>
              <w:t>74</w:t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5D2C667D" w14:textId="4149C021" w:rsidR="00B77D1C" w:rsidRPr="0066557E" w:rsidRDefault="00D81169">
          <w:pPr>
            <w:pStyle w:val="2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95473955" w:history="1">
            <w:r w:rsidR="00B77D1C" w:rsidRPr="0066557E">
              <w:rPr>
                <w:rStyle w:val="a3"/>
                <w:rFonts w:ascii="標楷體" w:eastAsia="標楷體" w:hAnsi="標楷體"/>
                <w:noProof/>
              </w:rPr>
              <w:t xml:space="preserve">8-1: </w:t>
            </w:r>
            <w:r w:rsidR="00B77D1C" w:rsidRPr="0066557E">
              <w:rPr>
                <w:rStyle w:val="a3"/>
                <w:rFonts w:ascii="標楷體" w:eastAsia="標楷體" w:hAnsi="標楷體" w:hint="eastAsia"/>
                <w:noProof/>
              </w:rPr>
              <w:t>概述</w:t>
            </w:r>
            <w:r w:rsidR="00B77D1C" w:rsidRPr="0066557E">
              <w:rPr>
                <w:rStyle w:val="a3"/>
                <w:rFonts w:ascii="標楷體" w:eastAsia="標楷體" w:hAnsi="標楷體"/>
                <w:noProof/>
              </w:rPr>
              <w:t>CSS Selector</w:t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tab/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instrText xml:space="preserve"> PAGEREF _Toc95473955 \h </w:instrText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824B54">
              <w:rPr>
                <w:rFonts w:ascii="標楷體" w:eastAsia="標楷體" w:hAnsi="標楷體"/>
                <w:noProof/>
                <w:webHidden/>
              </w:rPr>
              <w:t>74</w:t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0B64B277" w14:textId="0A5BD678" w:rsidR="00B77D1C" w:rsidRPr="0066557E" w:rsidRDefault="00D81169">
          <w:pPr>
            <w:pStyle w:val="2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95473956" w:history="1">
            <w:r w:rsidR="00B77D1C" w:rsidRPr="0066557E">
              <w:rPr>
                <w:rStyle w:val="a3"/>
                <w:rFonts w:ascii="標楷體" w:eastAsia="標楷體" w:hAnsi="標楷體"/>
                <w:noProof/>
              </w:rPr>
              <w:t xml:space="preserve">8-2: </w:t>
            </w:r>
            <w:r w:rsidR="00B77D1C" w:rsidRPr="0066557E">
              <w:rPr>
                <w:rStyle w:val="a3"/>
                <w:rFonts w:ascii="標楷體" w:eastAsia="標楷體" w:hAnsi="標楷體" w:hint="eastAsia"/>
                <w:noProof/>
              </w:rPr>
              <w:t>細說</w:t>
            </w:r>
            <w:r w:rsidR="00B77D1C" w:rsidRPr="0066557E">
              <w:rPr>
                <w:rStyle w:val="a3"/>
                <w:rFonts w:ascii="標楷體" w:eastAsia="標楷體" w:hAnsi="標楷體"/>
                <w:noProof/>
              </w:rPr>
              <w:t>CSS Selector</w:t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tab/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instrText xml:space="preserve"> PAGEREF _Toc95473956 \h </w:instrText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824B54">
              <w:rPr>
                <w:rFonts w:ascii="標楷體" w:eastAsia="標楷體" w:hAnsi="標楷體"/>
                <w:noProof/>
                <w:webHidden/>
              </w:rPr>
              <w:t>74</w:t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311F25AC" w14:textId="1A2BB587" w:rsidR="00B77D1C" w:rsidRPr="0066557E" w:rsidRDefault="00D81169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95473957" w:history="1">
            <w:r w:rsidR="00B77D1C" w:rsidRPr="0066557E">
              <w:rPr>
                <w:rStyle w:val="a3"/>
                <w:rFonts w:ascii="標楷體" w:eastAsia="標楷體" w:hAnsi="標楷體"/>
                <w:noProof/>
              </w:rPr>
              <w:t>Module 9. Chrome Developer Tool</w:t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tab/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instrText xml:space="preserve"> PAGEREF _Toc95473957 \h </w:instrText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824B54">
              <w:rPr>
                <w:rFonts w:ascii="標楷體" w:eastAsia="標楷體" w:hAnsi="標楷體"/>
                <w:noProof/>
                <w:webHidden/>
              </w:rPr>
              <w:t>82</w:t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12F4F1EE" w14:textId="366B9533" w:rsidR="00B77D1C" w:rsidRPr="0066557E" w:rsidRDefault="00D81169">
          <w:pPr>
            <w:pStyle w:val="2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95473958" w:history="1">
            <w:r w:rsidR="00B77D1C" w:rsidRPr="0066557E">
              <w:rPr>
                <w:rStyle w:val="a3"/>
                <w:rFonts w:ascii="標楷體" w:eastAsia="標楷體" w:hAnsi="標楷體"/>
                <w:noProof/>
              </w:rPr>
              <w:t xml:space="preserve">9-1: </w:t>
            </w:r>
            <w:r w:rsidR="00B77D1C" w:rsidRPr="0066557E">
              <w:rPr>
                <w:rStyle w:val="a3"/>
                <w:rFonts w:ascii="標楷體" w:eastAsia="標楷體" w:hAnsi="標楷體" w:hint="eastAsia"/>
                <w:noProof/>
              </w:rPr>
              <w:t>各頁籤常用功能簡介（</w:t>
            </w:r>
            <w:r w:rsidR="00B77D1C" w:rsidRPr="0066557E">
              <w:rPr>
                <w:rStyle w:val="a3"/>
                <w:rFonts w:ascii="標楷體" w:eastAsia="標楷體" w:hAnsi="標楷體"/>
                <w:noProof/>
              </w:rPr>
              <w:t>Elements / Console / Network / …</w:t>
            </w:r>
            <w:r w:rsidR="00B77D1C" w:rsidRPr="0066557E">
              <w:rPr>
                <w:rStyle w:val="a3"/>
                <w:rFonts w:ascii="標楷體" w:eastAsia="標楷體" w:hAnsi="標楷體" w:hint="eastAsia"/>
                <w:noProof/>
              </w:rPr>
              <w:t>）</w:t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tab/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instrText xml:space="preserve"> PAGEREF _Toc95473958 \h </w:instrText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824B54">
              <w:rPr>
                <w:rFonts w:ascii="標楷體" w:eastAsia="標楷體" w:hAnsi="標楷體"/>
                <w:noProof/>
                <w:webHidden/>
              </w:rPr>
              <w:t>82</w:t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59F20503" w14:textId="4E8DD4D0" w:rsidR="00B77D1C" w:rsidRPr="0066557E" w:rsidRDefault="00D81169">
          <w:pPr>
            <w:pStyle w:val="2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95473959" w:history="1">
            <w:r w:rsidR="00B77D1C" w:rsidRPr="0066557E">
              <w:rPr>
                <w:rStyle w:val="a3"/>
                <w:rFonts w:ascii="標楷體" w:eastAsia="標楷體" w:hAnsi="標楷體"/>
                <w:noProof/>
              </w:rPr>
              <w:t xml:space="preserve">9-2: </w:t>
            </w:r>
            <w:r w:rsidR="00B77D1C" w:rsidRPr="0066557E">
              <w:rPr>
                <w:rStyle w:val="a3"/>
                <w:rFonts w:ascii="標楷體" w:eastAsia="標楷體" w:hAnsi="標楷體" w:hint="eastAsia"/>
                <w:noProof/>
              </w:rPr>
              <w:t>資策會首頁分析</w:t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tab/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instrText xml:space="preserve"> PAGEREF _Toc95473959 \h </w:instrText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824B54">
              <w:rPr>
                <w:rFonts w:ascii="標楷體" w:eastAsia="標楷體" w:hAnsi="標楷體"/>
                <w:noProof/>
                <w:webHidden/>
              </w:rPr>
              <w:t>91</w:t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34B71DDB" w14:textId="0FD49BD2" w:rsidR="00B77D1C" w:rsidRPr="0066557E" w:rsidRDefault="00D81169">
          <w:pPr>
            <w:pStyle w:val="2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95473960" w:history="1">
            <w:r w:rsidR="00B77D1C" w:rsidRPr="0066557E">
              <w:rPr>
                <w:rStyle w:val="a3"/>
                <w:rFonts w:ascii="標楷體" w:eastAsia="標楷體" w:hAnsi="標楷體"/>
                <w:noProof/>
              </w:rPr>
              <w:t xml:space="preserve">9-3: </w:t>
            </w:r>
            <w:r w:rsidR="00B77D1C" w:rsidRPr="0066557E">
              <w:rPr>
                <w:rStyle w:val="a3"/>
                <w:rFonts w:ascii="標楷體" w:eastAsia="標楷體" w:hAnsi="標楷體" w:hint="eastAsia"/>
                <w:noProof/>
              </w:rPr>
              <w:t>常用操作流程介紹</w:t>
            </w:r>
            <w:r w:rsidR="00B77D1C" w:rsidRPr="0066557E">
              <w:rPr>
                <w:rStyle w:val="a3"/>
                <w:rFonts w:ascii="標楷體" w:eastAsia="標楷體" w:hAnsi="標楷體"/>
                <w:noProof/>
              </w:rPr>
              <w:t xml:space="preserve"> </w:t>
            </w:r>
            <w:r w:rsidR="00B77D1C" w:rsidRPr="0066557E">
              <w:rPr>
                <w:rStyle w:val="a3"/>
                <w:rFonts w:ascii="標楷體" w:eastAsia="標楷體" w:hAnsi="標楷體" w:hint="eastAsia"/>
                <w:noProof/>
              </w:rPr>
              <w:t>（</w:t>
            </w:r>
            <w:r w:rsidR="00B77D1C" w:rsidRPr="0066557E">
              <w:rPr>
                <w:rStyle w:val="a3"/>
                <w:rFonts w:ascii="標楷體" w:eastAsia="標楷體" w:hAnsi="標楷體"/>
                <w:noProof/>
              </w:rPr>
              <w:t>Preserve Log / Clear / …</w:t>
            </w:r>
            <w:r w:rsidR="00B77D1C" w:rsidRPr="0066557E">
              <w:rPr>
                <w:rStyle w:val="a3"/>
                <w:rFonts w:ascii="標楷體" w:eastAsia="標楷體" w:hAnsi="標楷體" w:hint="eastAsia"/>
                <w:noProof/>
              </w:rPr>
              <w:t>）</w:t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tab/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instrText xml:space="preserve"> PAGEREF _Toc95473960 \h </w:instrText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824B54">
              <w:rPr>
                <w:rFonts w:ascii="標楷體" w:eastAsia="標楷體" w:hAnsi="標楷體"/>
                <w:noProof/>
                <w:webHidden/>
              </w:rPr>
              <w:t>94</w:t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70012542" w14:textId="1228408D" w:rsidR="00B77D1C" w:rsidRPr="0066557E" w:rsidRDefault="00D81169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95473961" w:history="1">
            <w:r w:rsidR="00B77D1C" w:rsidRPr="0066557E">
              <w:rPr>
                <w:rStyle w:val="a3"/>
                <w:rFonts w:ascii="標楷體" w:eastAsia="標楷體" w:hAnsi="標楷體"/>
                <w:noProof/>
              </w:rPr>
              <w:t xml:space="preserve">Module 10. </w:t>
            </w:r>
            <w:r w:rsidR="00B77D1C" w:rsidRPr="0066557E">
              <w:rPr>
                <w:rStyle w:val="a3"/>
                <w:rFonts w:ascii="標楷體" w:eastAsia="標楷體" w:hAnsi="標楷體" w:hint="eastAsia"/>
                <w:noProof/>
              </w:rPr>
              <w:t>套件</w:t>
            </w:r>
            <w:r w:rsidR="00B77D1C" w:rsidRPr="0066557E">
              <w:rPr>
                <w:rStyle w:val="a3"/>
                <w:rFonts w:ascii="標楷體" w:eastAsia="標楷體" w:hAnsi="標楷體"/>
                <w:noProof/>
              </w:rPr>
              <w:t>requests</w:t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tab/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instrText xml:space="preserve"> PAGEREF _Toc95473961 \h </w:instrText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824B54">
              <w:rPr>
                <w:rFonts w:ascii="標楷體" w:eastAsia="標楷體" w:hAnsi="標楷體"/>
                <w:noProof/>
                <w:webHidden/>
              </w:rPr>
              <w:t>96</w:t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76FF58D9" w14:textId="35146514" w:rsidR="00B77D1C" w:rsidRPr="0066557E" w:rsidRDefault="00D81169">
          <w:pPr>
            <w:pStyle w:val="2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95473962" w:history="1">
            <w:r w:rsidR="00B77D1C" w:rsidRPr="0066557E">
              <w:rPr>
                <w:rStyle w:val="a3"/>
                <w:rFonts w:ascii="標楷體" w:eastAsia="標楷體" w:hAnsi="標楷體"/>
                <w:noProof/>
              </w:rPr>
              <w:t xml:space="preserve">10-1: </w:t>
            </w:r>
            <w:r w:rsidR="00B77D1C" w:rsidRPr="0066557E">
              <w:rPr>
                <w:rStyle w:val="a3"/>
                <w:rFonts w:ascii="標楷體" w:eastAsia="標楷體" w:hAnsi="標楷體" w:hint="eastAsia"/>
                <w:noProof/>
              </w:rPr>
              <w:t>觀察理解目標並發出請求（</w:t>
            </w:r>
            <w:r w:rsidR="00B77D1C" w:rsidRPr="0066557E">
              <w:rPr>
                <w:rStyle w:val="a3"/>
                <w:rFonts w:ascii="標楷體" w:eastAsia="標楷體" w:hAnsi="標楷體"/>
                <w:noProof/>
              </w:rPr>
              <w:t>Request</w:t>
            </w:r>
            <w:r w:rsidR="00B77D1C" w:rsidRPr="0066557E">
              <w:rPr>
                <w:rStyle w:val="a3"/>
                <w:rFonts w:ascii="標楷體" w:eastAsia="標楷體" w:hAnsi="標楷體" w:hint="eastAsia"/>
                <w:noProof/>
              </w:rPr>
              <w:t>）</w:t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tab/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instrText xml:space="preserve"> PAGEREF _Toc95473962 \h </w:instrText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824B54">
              <w:rPr>
                <w:rFonts w:ascii="標楷體" w:eastAsia="標楷體" w:hAnsi="標楷體"/>
                <w:noProof/>
                <w:webHidden/>
              </w:rPr>
              <w:t>97</w:t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3D00710C" w14:textId="608040C6" w:rsidR="00B77D1C" w:rsidRPr="0066557E" w:rsidRDefault="00D81169">
          <w:pPr>
            <w:pStyle w:val="2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95473963" w:history="1">
            <w:r w:rsidR="00B77D1C" w:rsidRPr="0066557E">
              <w:rPr>
                <w:rStyle w:val="a3"/>
                <w:rFonts w:ascii="標楷體" w:eastAsia="標楷體" w:hAnsi="標楷體"/>
                <w:noProof/>
              </w:rPr>
              <w:t xml:space="preserve">10-2: </w:t>
            </w:r>
            <w:r w:rsidR="00B77D1C" w:rsidRPr="0066557E">
              <w:rPr>
                <w:rStyle w:val="a3"/>
                <w:rFonts w:ascii="標楷體" w:eastAsia="標楷體" w:hAnsi="標楷體" w:hint="eastAsia"/>
                <w:noProof/>
              </w:rPr>
              <w:t>自訂</w:t>
            </w:r>
            <w:r w:rsidR="00B77D1C" w:rsidRPr="0066557E">
              <w:rPr>
                <w:rStyle w:val="a3"/>
                <w:rFonts w:ascii="標楷體" w:eastAsia="標楷體" w:hAnsi="標楷體"/>
                <w:noProof/>
              </w:rPr>
              <w:t>HTTP Headers</w:t>
            </w:r>
            <w:r w:rsidR="00B77D1C" w:rsidRPr="0066557E">
              <w:rPr>
                <w:rStyle w:val="a3"/>
                <w:rFonts w:ascii="標楷體" w:eastAsia="標楷體" w:hAnsi="標楷體" w:hint="eastAsia"/>
                <w:noProof/>
              </w:rPr>
              <w:t>、</w:t>
            </w:r>
            <w:r w:rsidR="00B77D1C" w:rsidRPr="0066557E">
              <w:rPr>
                <w:rStyle w:val="a3"/>
                <w:rFonts w:ascii="標楷體" w:eastAsia="標楷體" w:hAnsi="標楷體"/>
                <w:noProof/>
              </w:rPr>
              <w:t>Cookies</w:t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tab/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instrText xml:space="preserve"> PAGEREF _Toc95473963 \h </w:instrText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824B54">
              <w:rPr>
                <w:rFonts w:ascii="標楷體" w:eastAsia="標楷體" w:hAnsi="標楷體"/>
                <w:noProof/>
                <w:webHidden/>
              </w:rPr>
              <w:t>100</w:t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54FDA8B5" w14:textId="7DA8E419" w:rsidR="00B77D1C" w:rsidRPr="0066557E" w:rsidRDefault="00D81169">
          <w:pPr>
            <w:pStyle w:val="2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95473964" w:history="1">
            <w:r w:rsidR="00B77D1C" w:rsidRPr="0066557E">
              <w:rPr>
                <w:rStyle w:val="a3"/>
                <w:rFonts w:ascii="標楷體" w:eastAsia="標楷體" w:hAnsi="標楷體"/>
                <w:noProof/>
              </w:rPr>
              <w:t xml:space="preserve">10-3: </w:t>
            </w:r>
            <w:r w:rsidR="00B77D1C" w:rsidRPr="0066557E">
              <w:rPr>
                <w:rStyle w:val="a3"/>
                <w:rFonts w:ascii="標楷體" w:eastAsia="標楷體" w:hAnsi="標楷體" w:hint="eastAsia"/>
                <w:noProof/>
              </w:rPr>
              <w:t>解析回應內容（</w:t>
            </w:r>
            <w:r w:rsidR="00B77D1C" w:rsidRPr="0066557E">
              <w:rPr>
                <w:rStyle w:val="a3"/>
                <w:rFonts w:ascii="標楷體" w:eastAsia="標楷體" w:hAnsi="標楷體"/>
                <w:noProof/>
              </w:rPr>
              <w:t>HTML / JSON</w:t>
            </w:r>
            <w:r w:rsidR="00B77D1C" w:rsidRPr="0066557E">
              <w:rPr>
                <w:rStyle w:val="a3"/>
                <w:rFonts w:ascii="標楷體" w:eastAsia="標楷體" w:hAnsi="標楷體" w:hint="eastAsia"/>
                <w:noProof/>
              </w:rPr>
              <w:t>）</w:t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tab/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instrText xml:space="preserve"> PAGEREF _Toc95473964 \h </w:instrText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824B54">
              <w:rPr>
                <w:rFonts w:ascii="標楷體" w:eastAsia="標楷體" w:hAnsi="標楷體"/>
                <w:noProof/>
                <w:webHidden/>
              </w:rPr>
              <w:t>102</w:t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223E0F4F" w14:textId="5FE10702" w:rsidR="00B77D1C" w:rsidRPr="0066557E" w:rsidRDefault="00D81169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95473965" w:history="1">
            <w:r w:rsidR="00B77D1C" w:rsidRPr="0066557E">
              <w:rPr>
                <w:rStyle w:val="a3"/>
                <w:rFonts w:ascii="標楷體" w:eastAsia="標楷體" w:hAnsi="標楷體"/>
                <w:noProof/>
              </w:rPr>
              <w:t xml:space="preserve">Module 11. </w:t>
            </w:r>
            <w:r w:rsidR="00B77D1C" w:rsidRPr="0066557E">
              <w:rPr>
                <w:rStyle w:val="a3"/>
                <w:rFonts w:ascii="標楷體" w:eastAsia="標楷體" w:hAnsi="標楷體" w:hint="eastAsia"/>
                <w:noProof/>
              </w:rPr>
              <w:t>套件</w:t>
            </w:r>
            <w:r w:rsidR="00B77D1C" w:rsidRPr="0066557E">
              <w:rPr>
                <w:rStyle w:val="a3"/>
                <w:rFonts w:ascii="標楷體" w:eastAsia="標楷體" w:hAnsi="標楷體"/>
                <w:noProof/>
              </w:rPr>
              <w:t>Beautiful Soup 4</w:t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tab/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instrText xml:space="preserve"> PAGEREF _Toc95473965 \h </w:instrText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824B54">
              <w:rPr>
                <w:rFonts w:ascii="標楷體" w:eastAsia="標楷體" w:hAnsi="標楷體"/>
                <w:noProof/>
                <w:webHidden/>
              </w:rPr>
              <w:t>105</w:t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41DDFE39" w14:textId="0A717F49" w:rsidR="00B77D1C" w:rsidRPr="0066557E" w:rsidRDefault="00D81169">
          <w:pPr>
            <w:pStyle w:val="2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95473966" w:history="1">
            <w:r w:rsidR="00B77D1C" w:rsidRPr="0066557E">
              <w:rPr>
                <w:rStyle w:val="a3"/>
                <w:rFonts w:ascii="標楷體" w:eastAsia="標楷體" w:hAnsi="標楷體"/>
                <w:noProof/>
              </w:rPr>
              <w:t xml:space="preserve">11-1: </w:t>
            </w:r>
            <w:r w:rsidR="00B77D1C" w:rsidRPr="0066557E">
              <w:rPr>
                <w:rStyle w:val="a3"/>
                <w:rFonts w:ascii="標楷體" w:eastAsia="標楷體" w:hAnsi="標楷體" w:hint="eastAsia"/>
                <w:noProof/>
              </w:rPr>
              <w:t>套件介紹及常用功能</w:t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tab/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instrText xml:space="preserve"> PAGEREF _Toc95473966 \h </w:instrText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824B54">
              <w:rPr>
                <w:rFonts w:ascii="標楷體" w:eastAsia="標楷體" w:hAnsi="標楷體"/>
                <w:noProof/>
                <w:webHidden/>
              </w:rPr>
              <w:t>105</w:t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7C6EB735" w14:textId="3273A67A" w:rsidR="00B77D1C" w:rsidRPr="0066557E" w:rsidRDefault="00D81169">
          <w:pPr>
            <w:pStyle w:val="2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95473967" w:history="1">
            <w:r w:rsidR="00B77D1C" w:rsidRPr="0066557E">
              <w:rPr>
                <w:rStyle w:val="a3"/>
                <w:rFonts w:ascii="標楷體" w:eastAsia="標楷體" w:hAnsi="標楷體"/>
                <w:noProof/>
              </w:rPr>
              <w:t xml:space="preserve">11-2: </w:t>
            </w:r>
            <w:r w:rsidR="00B77D1C" w:rsidRPr="0066557E">
              <w:rPr>
                <w:rStyle w:val="a3"/>
                <w:rFonts w:ascii="標楷體" w:eastAsia="標楷體" w:hAnsi="標楷體" w:hint="eastAsia"/>
                <w:noProof/>
              </w:rPr>
              <w:t>解析</w:t>
            </w:r>
            <w:r w:rsidR="00B77D1C" w:rsidRPr="0066557E">
              <w:rPr>
                <w:rStyle w:val="a3"/>
                <w:rFonts w:ascii="標楷體" w:eastAsia="標楷體" w:hAnsi="標楷體"/>
                <w:noProof/>
              </w:rPr>
              <w:t>HTML</w:t>
            </w:r>
            <w:r w:rsidR="00B77D1C" w:rsidRPr="0066557E">
              <w:rPr>
                <w:rStyle w:val="a3"/>
                <w:rFonts w:ascii="標楷體" w:eastAsia="標楷體" w:hAnsi="標楷體" w:hint="eastAsia"/>
                <w:noProof/>
              </w:rPr>
              <w:t>，使用</w:t>
            </w:r>
            <w:r w:rsidR="00B77D1C" w:rsidRPr="0066557E">
              <w:rPr>
                <w:rStyle w:val="a3"/>
                <w:rFonts w:ascii="標楷體" w:eastAsia="標楷體" w:hAnsi="標楷體"/>
                <w:noProof/>
              </w:rPr>
              <w:t>CSS Selector</w:t>
            </w:r>
            <w:r w:rsidR="00B77D1C" w:rsidRPr="0066557E">
              <w:rPr>
                <w:rStyle w:val="a3"/>
                <w:rFonts w:ascii="標楷體" w:eastAsia="標楷體" w:hAnsi="標楷體" w:hint="eastAsia"/>
                <w:noProof/>
              </w:rPr>
              <w:t>查找元素</w:t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tab/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instrText xml:space="preserve"> PAGEREF _Toc95473967 \h </w:instrText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824B54">
              <w:rPr>
                <w:rFonts w:ascii="標楷體" w:eastAsia="標楷體" w:hAnsi="標楷體"/>
                <w:noProof/>
                <w:webHidden/>
              </w:rPr>
              <w:t>106</w:t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3E7758AD" w14:textId="696E2D3C" w:rsidR="00B77D1C" w:rsidRPr="0066557E" w:rsidRDefault="00D81169">
          <w:pPr>
            <w:pStyle w:val="2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95473968" w:history="1">
            <w:r w:rsidR="00B77D1C" w:rsidRPr="0066557E">
              <w:rPr>
                <w:rStyle w:val="a3"/>
                <w:rFonts w:ascii="標楷體" w:eastAsia="標楷體" w:hAnsi="標楷體"/>
                <w:noProof/>
              </w:rPr>
              <w:t xml:space="preserve">11-3: </w:t>
            </w:r>
            <w:r w:rsidR="00B77D1C" w:rsidRPr="0066557E">
              <w:rPr>
                <w:rStyle w:val="a3"/>
                <w:rFonts w:ascii="標楷體" w:eastAsia="標楷體" w:hAnsi="標楷體" w:hint="eastAsia"/>
                <w:noProof/>
              </w:rPr>
              <w:t>取出指定內容</w:t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tab/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instrText xml:space="preserve"> PAGEREF _Toc95473968 \h </w:instrText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824B54">
              <w:rPr>
                <w:rFonts w:ascii="標楷體" w:eastAsia="標楷體" w:hAnsi="標楷體"/>
                <w:noProof/>
                <w:webHidden/>
              </w:rPr>
              <w:t>108</w:t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0391B866" w14:textId="6256C7C6" w:rsidR="00B77D1C" w:rsidRPr="0066557E" w:rsidRDefault="00D81169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95473969" w:history="1">
            <w:r w:rsidR="00B77D1C" w:rsidRPr="0066557E">
              <w:rPr>
                <w:rStyle w:val="a3"/>
                <w:rFonts w:ascii="標楷體" w:eastAsia="標楷體" w:hAnsi="標楷體"/>
                <w:noProof/>
              </w:rPr>
              <w:t xml:space="preserve">Module 12. </w:t>
            </w:r>
            <w:r w:rsidR="00B77D1C" w:rsidRPr="0066557E">
              <w:rPr>
                <w:rStyle w:val="a3"/>
                <w:rFonts w:ascii="標楷體" w:eastAsia="標楷體" w:hAnsi="標楷體" w:hint="eastAsia"/>
                <w:noProof/>
              </w:rPr>
              <w:t>案例實作</w:t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tab/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instrText xml:space="preserve"> PAGEREF _Toc95473969 \h </w:instrText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824B54">
              <w:rPr>
                <w:rFonts w:ascii="標楷體" w:eastAsia="標楷體" w:hAnsi="標楷體"/>
                <w:noProof/>
                <w:webHidden/>
              </w:rPr>
              <w:t>112</w:t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085BC27A" w14:textId="09DDC1F1" w:rsidR="00B77D1C" w:rsidRPr="0066557E" w:rsidRDefault="00D81169">
          <w:pPr>
            <w:pStyle w:val="2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95473970" w:history="1">
            <w:r w:rsidR="00B77D1C" w:rsidRPr="0066557E">
              <w:rPr>
                <w:rStyle w:val="a3"/>
                <w:rFonts w:ascii="標楷體" w:eastAsia="標楷體" w:hAnsi="標楷體"/>
                <w:noProof/>
              </w:rPr>
              <w:t xml:space="preserve">12-1: </w:t>
            </w:r>
            <w:r w:rsidR="00B77D1C" w:rsidRPr="0066557E">
              <w:rPr>
                <w:rStyle w:val="a3"/>
                <w:rFonts w:ascii="標楷體" w:eastAsia="標楷體" w:hAnsi="標楷體" w:hint="eastAsia"/>
                <w:noProof/>
              </w:rPr>
              <w:t>分析頁面資訊結構</w:t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tab/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instrText xml:space="preserve"> PAGEREF _Toc95473970 \h </w:instrText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824B54">
              <w:rPr>
                <w:rFonts w:ascii="標楷體" w:eastAsia="標楷體" w:hAnsi="標楷體"/>
                <w:noProof/>
                <w:webHidden/>
              </w:rPr>
              <w:t>112</w:t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4340763F" w14:textId="2E050FC3" w:rsidR="00B77D1C" w:rsidRPr="0066557E" w:rsidRDefault="00D81169">
          <w:pPr>
            <w:pStyle w:val="2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95473971" w:history="1">
            <w:r w:rsidR="00B77D1C" w:rsidRPr="0066557E">
              <w:rPr>
                <w:rStyle w:val="a3"/>
                <w:rFonts w:ascii="標楷體" w:eastAsia="標楷體" w:hAnsi="標楷體"/>
                <w:noProof/>
              </w:rPr>
              <w:t xml:space="preserve">12-2: </w:t>
            </w:r>
            <w:r w:rsidR="00B77D1C" w:rsidRPr="0066557E">
              <w:rPr>
                <w:rStyle w:val="a3"/>
                <w:rFonts w:ascii="標楷體" w:eastAsia="標楷體" w:hAnsi="標楷體" w:hint="eastAsia"/>
                <w:noProof/>
              </w:rPr>
              <w:t>使用套件解析並取出新聞清單</w:t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tab/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instrText xml:space="preserve"> PAGEREF _Toc95473971 \h </w:instrText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824B54">
              <w:rPr>
                <w:rFonts w:ascii="標楷體" w:eastAsia="標楷體" w:hAnsi="標楷體"/>
                <w:noProof/>
                <w:webHidden/>
              </w:rPr>
              <w:t>113</w:t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1B052402" w14:textId="46669E8C" w:rsidR="00B77D1C" w:rsidRPr="0066557E" w:rsidRDefault="00D81169">
          <w:pPr>
            <w:pStyle w:val="2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95473972" w:history="1">
            <w:r w:rsidR="00B77D1C" w:rsidRPr="0066557E">
              <w:rPr>
                <w:rStyle w:val="a3"/>
                <w:rFonts w:ascii="標楷體" w:eastAsia="標楷體" w:hAnsi="標楷體"/>
                <w:noProof/>
              </w:rPr>
              <w:t xml:space="preserve">12-3: </w:t>
            </w:r>
            <w:r w:rsidR="00B77D1C" w:rsidRPr="0066557E">
              <w:rPr>
                <w:rStyle w:val="a3"/>
                <w:rFonts w:ascii="標楷體" w:eastAsia="標楷體" w:hAnsi="標楷體" w:hint="eastAsia"/>
                <w:noProof/>
              </w:rPr>
              <w:t>遞迴取出新聞頁面內容</w:t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tab/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instrText xml:space="preserve"> PAGEREF _Toc95473972 \h </w:instrText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824B54">
              <w:rPr>
                <w:rFonts w:ascii="標楷體" w:eastAsia="標楷體" w:hAnsi="標楷體"/>
                <w:noProof/>
                <w:webHidden/>
              </w:rPr>
              <w:t>114</w:t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2F432164" w14:textId="6832CA69" w:rsidR="00B77D1C" w:rsidRPr="0066557E" w:rsidRDefault="00D81169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95473973" w:history="1">
            <w:r w:rsidR="00B77D1C" w:rsidRPr="0066557E">
              <w:rPr>
                <w:rStyle w:val="a3"/>
                <w:rFonts w:ascii="標楷體" w:eastAsia="標楷體" w:hAnsi="標楷體"/>
                <w:noProof/>
              </w:rPr>
              <w:t xml:space="preserve">Module 13. </w:t>
            </w:r>
            <w:r w:rsidR="00B77D1C" w:rsidRPr="0066557E">
              <w:rPr>
                <w:rStyle w:val="a3"/>
                <w:rFonts w:ascii="標楷體" w:eastAsia="標楷體" w:hAnsi="標楷體" w:hint="eastAsia"/>
                <w:noProof/>
              </w:rPr>
              <w:t>案例實作</w:t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tab/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instrText xml:space="preserve"> PAGEREF _Toc95473973 \h </w:instrText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824B54">
              <w:rPr>
                <w:rFonts w:ascii="標楷體" w:eastAsia="標楷體" w:hAnsi="標楷體"/>
                <w:noProof/>
                <w:webHidden/>
              </w:rPr>
              <w:t>115</w:t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3D64C9CD" w14:textId="3C35FC5C" w:rsidR="00B77D1C" w:rsidRPr="0066557E" w:rsidRDefault="00D81169">
          <w:pPr>
            <w:pStyle w:val="2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95473974" w:history="1">
            <w:r w:rsidR="00B77D1C" w:rsidRPr="0066557E">
              <w:rPr>
                <w:rStyle w:val="a3"/>
                <w:rFonts w:ascii="標楷體" w:eastAsia="標楷體" w:hAnsi="標楷體"/>
                <w:noProof/>
              </w:rPr>
              <w:t xml:space="preserve">13-1: </w:t>
            </w:r>
            <w:r w:rsidR="00B77D1C" w:rsidRPr="0066557E">
              <w:rPr>
                <w:rStyle w:val="a3"/>
                <w:rFonts w:ascii="標楷體" w:eastAsia="標楷體" w:hAnsi="標楷體" w:hint="eastAsia"/>
                <w:noProof/>
              </w:rPr>
              <w:t>取出</w:t>
            </w:r>
            <w:r w:rsidR="00B77D1C" w:rsidRPr="0066557E">
              <w:rPr>
                <w:rStyle w:val="a3"/>
                <w:rFonts w:ascii="標楷體" w:eastAsia="標楷體" w:hAnsi="標楷體"/>
                <w:noProof/>
              </w:rPr>
              <w:t>JSON</w:t>
            </w:r>
            <w:r w:rsidR="00B77D1C" w:rsidRPr="0066557E">
              <w:rPr>
                <w:rStyle w:val="a3"/>
                <w:rFonts w:ascii="標楷體" w:eastAsia="標楷體" w:hAnsi="標楷體" w:hint="eastAsia"/>
                <w:noProof/>
              </w:rPr>
              <w:t>內容</w:t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tab/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instrText xml:space="preserve"> PAGEREF _Toc95473974 \h </w:instrText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824B54">
              <w:rPr>
                <w:rFonts w:ascii="標楷體" w:eastAsia="標楷體" w:hAnsi="標楷體"/>
                <w:noProof/>
                <w:webHidden/>
              </w:rPr>
              <w:t>115</w:t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5E9E9A75" w14:textId="0CE674B5" w:rsidR="00B77D1C" w:rsidRPr="0066557E" w:rsidRDefault="00D81169">
          <w:pPr>
            <w:pStyle w:val="2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95473975" w:history="1">
            <w:r w:rsidR="00B77D1C" w:rsidRPr="0066557E">
              <w:rPr>
                <w:rStyle w:val="a3"/>
                <w:rFonts w:ascii="標楷體" w:eastAsia="標楷體" w:hAnsi="標楷體"/>
                <w:noProof/>
              </w:rPr>
              <w:t xml:space="preserve">13-2: </w:t>
            </w:r>
            <w:r w:rsidR="00B77D1C" w:rsidRPr="0066557E">
              <w:rPr>
                <w:rStyle w:val="a3"/>
                <w:rFonts w:ascii="標楷體" w:eastAsia="標楷體" w:hAnsi="標楷體" w:hint="eastAsia"/>
                <w:noProof/>
              </w:rPr>
              <w:t>解析</w:t>
            </w:r>
            <w:r w:rsidR="00B77D1C" w:rsidRPr="0066557E">
              <w:rPr>
                <w:rStyle w:val="a3"/>
                <w:rFonts w:ascii="標楷體" w:eastAsia="標楷體" w:hAnsi="標楷體"/>
                <w:noProof/>
              </w:rPr>
              <w:t>JSON</w:t>
            </w:r>
            <w:r w:rsidR="00B77D1C" w:rsidRPr="0066557E">
              <w:rPr>
                <w:rStyle w:val="a3"/>
                <w:rFonts w:ascii="標楷體" w:eastAsia="標楷體" w:hAnsi="標楷體" w:hint="eastAsia"/>
                <w:noProof/>
              </w:rPr>
              <w:t>內容</w:t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tab/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instrText xml:space="preserve"> PAGEREF _Toc95473975 \h </w:instrText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824B54">
              <w:rPr>
                <w:rFonts w:ascii="標楷體" w:eastAsia="標楷體" w:hAnsi="標楷體"/>
                <w:noProof/>
                <w:webHidden/>
              </w:rPr>
              <w:t>115</w:t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0598644E" w14:textId="30D676BB" w:rsidR="00B77D1C" w:rsidRPr="0066557E" w:rsidRDefault="00D81169">
          <w:pPr>
            <w:pStyle w:val="2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95473976" w:history="1">
            <w:r w:rsidR="00B77D1C" w:rsidRPr="0066557E">
              <w:rPr>
                <w:rStyle w:val="a3"/>
                <w:rFonts w:ascii="標楷體" w:eastAsia="標楷體" w:hAnsi="標楷體"/>
                <w:noProof/>
              </w:rPr>
              <w:t xml:space="preserve">13-3: </w:t>
            </w:r>
            <w:r w:rsidR="00B77D1C" w:rsidRPr="0066557E">
              <w:rPr>
                <w:rStyle w:val="a3"/>
                <w:rFonts w:ascii="標楷體" w:eastAsia="標楷體" w:hAnsi="標楷體" w:hint="eastAsia"/>
                <w:noProof/>
              </w:rPr>
              <w:t>參數取代變換</w:t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tab/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instrText xml:space="preserve"> PAGEREF _Toc95473976 \h </w:instrText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824B54">
              <w:rPr>
                <w:rFonts w:ascii="標楷體" w:eastAsia="標楷體" w:hAnsi="標楷體"/>
                <w:noProof/>
                <w:webHidden/>
              </w:rPr>
              <w:t>115</w:t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424CCA18" w14:textId="3E7F1831" w:rsidR="00B77D1C" w:rsidRPr="0066557E" w:rsidRDefault="00D81169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95473977" w:history="1">
            <w:r w:rsidR="00B77D1C" w:rsidRPr="0066557E">
              <w:rPr>
                <w:rStyle w:val="a3"/>
                <w:rFonts w:ascii="標楷體" w:eastAsia="標楷體" w:hAnsi="標楷體"/>
                <w:noProof/>
              </w:rPr>
              <w:t xml:space="preserve">Module 14. </w:t>
            </w:r>
            <w:r w:rsidR="00B77D1C" w:rsidRPr="0066557E">
              <w:rPr>
                <w:rStyle w:val="a3"/>
                <w:rFonts w:ascii="標楷體" w:eastAsia="標楷體" w:hAnsi="標楷體" w:hint="eastAsia"/>
                <w:noProof/>
              </w:rPr>
              <w:t>套件</w:t>
            </w:r>
            <w:r w:rsidR="00B77D1C" w:rsidRPr="0066557E">
              <w:rPr>
                <w:rStyle w:val="a3"/>
                <w:rFonts w:ascii="標楷體" w:eastAsia="標楷體" w:hAnsi="標楷體"/>
                <w:noProof/>
              </w:rPr>
              <w:t>Selenium</w:t>
            </w:r>
            <w:r w:rsidR="00B77D1C" w:rsidRPr="0066557E">
              <w:rPr>
                <w:rStyle w:val="a3"/>
                <w:rFonts w:ascii="標楷體" w:eastAsia="標楷體" w:hAnsi="標楷體" w:hint="eastAsia"/>
                <w:noProof/>
              </w:rPr>
              <w:t>（初階）</w:t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tab/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instrText xml:space="preserve"> PAGEREF _Toc95473977 \h </w:instrText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824B54">
              <w:rPr>
                <w:rFonts w:ascii="標楷體" w:eastAsia="標楷體" w:hAnsi="標楷體"/>
                <w:noProof/>
                <w:webHidden/>
              </w:rPr>
              <w:t>117</w:t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16F1D8AF" w14:textId="3EBED033" w:rsidR="00B77D1C" w:rsidRPr="0066557E" w:rsidRDefault="00D81169">
          <w:pPr>
            <w:pStyle w:val="2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95473978" w:history="1">
            <w:r w:rsidR="00B77D1C" w:rsidRPr="0066557E">
              <w:rPr>
                <w:rStyle w:val="a3"/>
                <w:rFonts w:ascii="標楷體" w:eastAsia="標楷體" w:hAnsi="標楷體"/>
                <w:noProof/>
              </w:rPr>
              <w:t xml:space="preserve">14-1: </w:t>
            </w:r>
            <w:r w:rsidR="00B77D1C" w:rsidRPr="0066557E">
              <w:rPr>
                <w:rStyle w:val="a3"/>
                <w:rFonts w:ascii="標楷體" w:eastAsia="標楷體" w:hAnsi="標楷體" w:hint="eastAsia"/>
                <w:noProof/>
              </w:rPr>
              <w:t>解析</w:t>
            </w:r>
            <w:r w:rsidR="00B77D1C" w:rsidRPr="0066557E">
              <w:rPr>
                <w:rStyle w:val="a3"/>
                <w:rFonts w:ascii="標楷體" w:eastAsia="標楷體" w:hAnsi="標楷體"/>
                <w:noProof/>
              </w:rPr>
              <w:t>Selenium</w:t>
            </w:r>
            <w:r w:rsidR="00B77D1C" w:rsidRPr="0066557E">
              <w:rPr>
                <w:rStyle w:val="a3"/>
                <w:rFonts w:ascii="標楷體" w:eastAsia="標楷體" w:hAnsi="標楷體" w:hint="eastAsia"/>
                <w:noProof/>
              </w:rPr>
              <w:t>、</w:t>
            </w:r>
            <w:r w:rsidR="00B77D1C" w:rsidRPr="0066557E">
              <w:rPr>
                <w:rStyle w:val="a3"/>
                <w:rFonts w:ascii="標楷體" w:eastAsia="標楷體" w:hAnsi="標楷體"/>
                <w:noProof/>
              </w:rPr>
              <w:t>WebDriver</w:t>
            </w:r>
            <w:r w:rsidR="00B77D1C" w:rsidRPr="0066557E">
              <w:rPr>
                <w:rStyle w:val="a3"/>
                <w:rFonts w:ascii="標楷體" w:eastAsia="標楷體" w:hAnsi="標楷體" w:hint="eastAsia"/>
                <w:noProof/>
              </w:rPr>
              <w:t>與</w:t>
            </w:r>
            <w:r w:rsidR="00B77D1C" w:rsidRPr="0066557E">
              <w:rPr>
                <w:rStyle w:val="a3"/>
                <w:rFonts w:ascii="標楷體" w:eastAsia="標楷體" w:hAnsi="標楷體"/>
                <w:noProof/>
              </w:rPr>
              <w:t>Browser</w:t>
            </w:r>
            <w:r w:rsidR="00B77D1C" w:rsidRPr="0066557E">
              <w:rPr>
                <w:rStyle w:val="a3"/>
                <w:rFonts w:ascii="標楷體" w:eastAsia="標楷體" w:hAnsi="標楷體" w:hint="eastAsia"/>
                <w:noProof/>
              </w:rPr>
              <w:t>連動關係</w:t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tab/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instrText xml:space="preserve"> PAGEREF _Toc95473978 \h </w:instrText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824B54">
              <w:rPr>
                <w:rFonts w:ascii="標楷體" w:eastAsia="標楷體" w:hAnsi="標楷體"/>
                <w:noProof/>
                <w:webHidden/>
              </w:rPr>
              <w:t>117</w:t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57125C82" w14:textId="4F3A827A" w:rsidR="00B77D1C" w:rsidRPr="0066557E" w:rsidRDefault="00D81169">
          <w:pPr>
            <w:pStyle w:val="2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95473979" w:history="1">
            <w:r w:rsidR="00B77D1C" w:rsidRPr="0066557E">
              <w:rPr>
                <w:rStyle w:val="a3"/>
                <w:rFonts w:ascii="標楷體" w:eastAsia="標楷體" w:hAnsi="標楷體"/>
                <w:noProof/>
              </w:rPr>
              <w:t xml:space="preserve">14-2: </w:t>
            </w:r>
            <w:r w:rsidR="00B77D1C" w:rsidRPr="0066557E">
              <w:rPr>
                <w:rStyle w:val="a3"/>
                <w:rFonts w:ascii="標楷體" w:eastAsia="標楷體" w:hAnsi="標楷體" w:hint="eastAsia"/>
                <w:noProof/>
              </w:rPr>
              <w:t>自訂</w:t>
            </w:r>
            <w:r w:rsidR="00B77D1C" w:rsidRPr="0066557E">
              <w:rPr>
                <w:rStyle w:val="a3"/>
                <w:rFonts w:ascii="標楷體" w:eastAsia="標楷體" w:hAnsi="標楷體"/>
                <w:noProof/>
              </w:rPr>
              <w:t>Selenium</w:t>
            </w:r>
            <w:r w:rsidR="00B77D1C" w:rsidRPr="0066557E">
              <w:rPr>
                <w:rStyle w:val="a3"/>
                <w:rFonts w:ascii="標楷體" w:eastAsia="標楷體" w:hAnsi="標楷體" w:hint="eastAsia"/>
                <w:noProof/>
              </w:rPr>
              <w:t>啟動設定（移除資訊列、全螢幕顯示、</w:t>
            </w:r>
            <w:r w:rsidR="00B77D1C" w:rsidRPr="0066557E">
              <w:rPr>
                <w:rStyle w:val="a3"/>
                <w:rFonts w:ascii="標楷體" w:eastAsia="標楷體" w:hAnsi="標楷體"/>
                <w:noProof/>
              </w:rPr>
              <w:t>…</w:t>
            </w:r>
            <w:r w:rsidR="00B77D1C" w:rsidRPr="0066557E">
              <w:rPr>
                <w:rStyle w:val="a3"/>
                <w:rFonts w:ascii="標楷體" w:eastAsia="標楷體" w:hAnsi="標楷體" w:hint="eastAsia"/>
                <w:noProof/>
              </w:rPr>
              <w:t>）</w:t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tab/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instrText xml:space="preserve"> PAGEREF _Toc95473979 \h </w:instrText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824B54">
              <w:rPr>
                <w:rFonts w:ascii="標楷體" w:eastAsia="標楷體" w:hAnsi="標楷體"/>
                <w:noProof/>
                <w:webHidden/>
              </w:rPr>
              <w:t>117</w:t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7673C422" w14:textId="7883AC22" w:rsidR="00B77D1C" w:rsidRPr="0066557E" w:rsidRDefault="00D81169">
          <w:pPr>
            <w:pStyle w:val="2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95473980" w:history="1">
            <w:r w:rsidR="00B77D1C" w:rsidRPr="0066557E">
              <w:rPr>
                <w:rStyle w:val="a3"/>
                <w:rFonts w:ascii="標楷體" w:eastAsia="標楷體" w:hAnsi="標楷體"/>
                <w:noProof/>
              </w:rPr>
              <w:t xml:space="preserve">14-3: </w:t>
            </w:r>
            <w:r w:rsidR="00B77D1C" w:rsidRPr="0066557E">
              <w:rPr>
                <w:rStyle w:val="a3"/>
                <w:rFonts w:ascii="標楷體" w:eastAsia="標楷體" w:hAnsi="標楷體" w:hint="eastAsia"/>
                <w:noProof/>
              </w:rPr>
              <w:t>瀏覽器控制與取得網頁原始碼（</w:t>
            </w:r>
            <w:r w:rsidR="00B77D1C" w:rsidRPr="0066557E">
              <w:rPr>
                <w:rStyle w:val="a3"/>
                <w:rFonts w:ascii="標楷體" w:eastAsia="標楷體" w:hAnsi="標楷體"/>
                <w:noProof/>
              </w:rPr>
              <w:t>get / quit / page_source</w:t>
            </w:r>
            <w:r w:rsidR="00B77D1C" w:rsidRPr="0066557E">
              <w:rPr>
                <w:rStyle w:val="a3"/>
                <w:rFonts w:ascii="標楷體" w:eastAsia="標楷體" w:hAnsi="標楷體" w:hint="eastAsia"/>
                <w:noProof/>
              </w:rPr>
              <w:t>）</w:t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tab/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instrText xml:space="preserve"> PAGEREF _Toc95473980 \h </w:instrText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824B54">
              <w:rPr>
                <w:rFonts w:ascii="標楷體" w:eastAsia="標楷體" w:hAnsi="標楷體"/>
                <w:noProof/>
                <w:webHidden/>
              </w:rPr>
              <w:t>118</w:t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5238558B" w14:textId="4946E179" w:rsidR="00B77D1C" w:rsidRPr="0066557E" w:rsidRDefault="00D81169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95473981" w:history="1">
            <w:r w:rsidR="00B77D1C" w:rsidRPr="0066557E">
              <w:rPr>
                <w:rStyle w:val="a3"/>
                <w:rFonts w:ascii="標楷體" w:eastAsia="標楷體" w:hAnsi="標楷體"/>
                <w:noProof/>
              </w:rPr>
              <w:t xml:space="preserve">Module 15. </w:t>
            </w:r>
            <w:r w:rsidR="00B77D1C" w:rsidRPr="0066557E">
              <w:rPr>
                <w:rStyle w:val="a3"/>
                <w:rFonts w:ascii="標楷體" w:eastAsia="標楷體" w:hAnsi="標楷體" w:hint="eastAsia"/>
                <w:noProof/>
              </w:rPr>
              <w:t>套件</w:t>
            </w:r>
            <w:r w:rsidR="00B77D1C" w:rsidRPr="0066557E">
              <w:rPr>
                <w:rStyle w:val="a3"/>
                <w:rFonts w:ascii="標楷體" w:eastAsia="標楷體" w:hAnsi="標楷體"/>
                <w:noProof/>
              </w:rPr>
              <w:t>Selenium</w:t>
            </w:r>
            <w:r w:rsidR="00B77D1C" w:rsidRPr="0066557E">
              <w:rPr>
                <w:rStyle w:val="a3"/>
                <w:rFonts w:ascii="標楷體" w:eastAsia="標楷體" w:hAnsi="標楷體" w:hint="eastAsia"/>
                <w:noProof/>
              </w:rPr>
              <w:t>（中階）</w:t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tab/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instrText xml:space="preserve"> PAGEREF _Toc95473981 \h </w:instrText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824B54">
              <w:rPr>
                <w:rFonts w:ascii="標楷體" w:eastAsia="標楷體" w:hAnsi="標楷體"/>
                <w:noProof/>
                <w:webHidden/>
              </w:rPr>
              <w:t>121</w:t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5636A5D0" w14:textId="483355A5" w:rsidR="00B77D1C" w:rsidRPr="0066557E" w:rsidRDefault="00D81169">
          <w:pPr>
            <w:pStyle w:val="2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95473982" w:history="1">
            <w:r w:rsidR="00B77D1C" w:rsidRPr="0066557E">
              <w:rPr>
                <w:rStyle w:val="a3"/>
                <w:rFonts w:ascii="標楷體" w:eastAsia="標楷體" w:hAnsi="標楷體"/>
                <w:noProof/>
              </w:rPr>
              <w:t xml:space="preserve">15-1: </w:t>
            </w:r>
            <w:r w:rsidR="00B77D1C" w:rsidRPr="0066557E">
              <w:rPr>
                <w:rStyle w:val="a3"/>
                <w:rFonts w:ascii="標楷體" w:eastAsia="標楷體" w:hAnsi="標楷體" w:hint="eastAsia"/>
                <w:noProof/>
              </w:rPr>
              <w:t>進階控制（</w:t>
            </w:r>
            <w:r w:rsidR="00B77D1C" w:rsidRPr="0066557E">
              <w:rPr>
                <w:rStyle w:val="a3"/>
                <w:rFonts w:ascii="標楷體" w:eastAsia="標楷體" w:hAnsi="標楷體"/>
                <w:noProof/>
              </w:rPr>
              <w:t>alert / frame</w:t>
            </w:r>
            <w:r w:rsidR="00B77D1C" w:rsidRPr="0066557E">
              <w:rPr>
                <w:rStyle w:val="a3"/>
                <w:rFonts w:ascii="標楷體" w:eastAsia="標楷體" w:hAnsi="標楷體" w:hint="eastAsia"/>
                <w:noProof/>
              </w:rPr>
              <w:t>）</w:t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tab/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instrText xml:space="preserve"> PAGEREF _Toc95473982 \h </w:instrText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824B54">
              <w:rPr>
                <w:rFonts w:ascii="標楷體" w:eastAsia="標楷體" w:hAnsi="標楷體"/>
                <w:noProof/>
                <w:webHidden/>
              </w:rPr>
              <w:t>121</w:t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0984011F" w14:textId="0F698F09" w:rsidR="00B77D1C" w:rsidRPr="0066557E" w:rsidRDefault="00D81169">
          <w:pPr>
            <w:pStyle w:val="2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95473983" w:history="1">
            <w:r w:rsidR="00B77D1C" w:rsidRPr="0066557E">
              <w:rPr>
                <w:rStyle w:val="a3"/>
                <w:rFonts w:ascii="標楷體" w:eastAsia="標楷體" w:hAnsi="標楷體"/>
                <w:noProof/>
              </w:rPr>
              <w:t xml:space="preserve">15-2: </w:t>
            </w:r>
            <w:r w:rsidR="00B77D1C" w:rsidRPr="0066557E">
              <w:rPr>
                <w:rStyle w:val="a3"/>
                <w:rFonts w:ascii="標楷體" w:eastAsia="標楷體" w:hAnsi="標楷體" w:hint="eastAsia"/>
                <w:noProof/>
              </w:rPr>
              <w:t>如何查找頁面元素（</w:t>
            </w:r>
            <w:r w:rsidR="00B77D1C" w:rsidRPr="0066557E">
              <w:rPr>
                <w:rStyle w:val="a3"/>
                <w:rFonts w:ascii="標楷體" w:eastAsia="標楷體" w:hAnsi="標楷體"/>
                <w:noProof/>
              </w:rPr>
              <w:t>ID / Class / Tag / CSS Selector / …</w:t>
            </w:r>
            <w:r w:rsidR="00B77D1C" w:rsidRPr="0066557E">
              <w:rPr>
                <w:rStyle w:val="a3"/>
                <w:rFonts w:ascii="標楷體" w:eastAsia="標楷體" w:hAnsi="標楷體" w:hint="eastAsia"/>
                <w:noProof/>
              </w:rPr>
              <w:t>）</w:t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tab/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instrText xml:space="preserve"> PAGEREF _Toc95473983 \h </w:instrText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824B54">
              <w:rPr>
                <w:rFonts w:ascii="標楷體" w:eastAsia="標楷體" w:hAnsi="標楷體"/>
                <w:noProof/>
                <w:webHidden/>
              </w:rPr>
              <w:t>122</w:t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282BAC99" w14:textId="3E749494" w:rsidR="00B77D1C" w:rsidRPr="0066557E" w:rsidRDefault="00D81169">
          <w:pPr>
            <w:pStyle w:val="2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95473984" w:history="1">
            <w:r w:rsidR="00B77D1C" w:rsidRPr="0066557E">
              <w:rPr>
                <w:rStyle w:val="a3"/>
                <w:rFonts w:ascii="標楷體" w:eastAsia="標楷體" w:hAnsi="標楷體"/>
                <w:noProof/>
              </w:rPr>
              <w:t xml:space="preserve">15-3: </w:t>
            </w:r>
            <w:r w:rsidR="00B77D1C" w:rsidRPr="0066557E">
              <w:rPr>
                <w:rStyle w:val="a3"/>
                <w:rFonts w:ascii="標楷體" w:eastAsia="標楷體" w:hAnsi="標楷體" w:hint="eastAsia"/>
                <w:noProof/>
              </w:rPr>
              <w:t>動作控制（</w:t>
            </w:r>
            <w:r w:rsidR="00B77D1C" w:rsidRPr="0066557E">
              <w:rPr>
                <w:rStyle w:val="a3"/>
                <w:rFonts w:ascii="標楷體" w:eastAsia="標楷體" w:hAnsi="標楷體"/>
                <w:noProof/>
              </w:rPr>
              <w:t>click / send_keys</w:t>
            </w:r>
            <w:r w:rsidR="00B77D1C" w:rsidRPr="0066557E">
              <w:rPr>
                <w:rStyle w:val="a3"/>
                <w:rFonts w:ascii="標楷體" w:eastAsia="標楷體" w:hAnsi="標楷體" w:hint="eastAsia"/>
                <w:noProof/>
              </w:rPr>
              <w:t>）</w:t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tab/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instrText xml:space="preserve"> PAGEREF _Toc95473984 \h </w:instrText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824B54">
              <w:rPr>
                <w:rFonts w:ascii="標楷體" w:eastAsia="標楷體" w:hAnsi="標楷體"/>
                <w:noProof/>
                <w:webHidden/>
              </w:rPr>
              <w:t>124</w:t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2E89351C" w14:textId="2D5B3185" w:rsidR="00B77D1C" w:rsidRPr="0066557E" w:rsidRDefault="00D81169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95473985" w:history="1">
            <w:r w:rsidR="00B77D1C" w:rsidRPr="0066557E">
              <w:rPr>
                <w:rStyle w:val="a3"/>
                <w:rFonts w:ascii="標楷體" w:eastAsia="標楷體" w:hAnsi="標楷體"/>
                <w:noProof/>
              </w:rPr>
              <w:t xml:space="preserve">Module 16. </w:t>
            </w:r>
            <w:r w:rsidR="00B77D1C" w:rsidRPr="0066557E">
              <w:rPr>
                <w:rStyle w:val="a3"/>
                <w:rFonts w:ascii="標楷體" w:eastAsia="標楷體" w:hAnsi="標楷體" w:hint="eastAsia"/>
                <w:noProof/>
              </w:rPr>
              <w:t>套件</w:t>
            </w:r>
            <w:r w:rsidR="00B77D1C" w:rsidRPr="0066557E">
              <w:rPr>
                <w:rStyle w:val="a3"/>
                <w:rFonts w:ascii="標楷體" w:eastAsia="標楷體" w:hAnsi="標楷體"/>
                <w:noProof/>
              </w:rPr>
              <w:t>Selenium</w:t>
            </w:r>
            <w:r w:rsidR="00B77D1C" w:rsidRPr="0066557E">
              <w:rPr>
                <w:rStyle w:val="a3"/>
                <w:rFonts w:ascii="標楷體" w:eastAsia="標楷體" w:hAnsi="標楷體" w:hint="eastAsia"/>
                <w:noProof/>
              </w:rPr>
              <w:t>（高階）</w:t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tab/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instrText xml:space="preserve"> PAGEREF _Toc95473985 \h </w:instrText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824B54">
              <w:rPr>
                <w:rFonts w:ascii="標楷體" w:eastAsia="標楷體" w:hAnsi="標楷體"/>
                <w:noProof/>
                <w:webHidden/>
              </w:rPr>
              <w:t>126</w:t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60C7509B" w14:textId="5271F134" w:rsidR="00B77D1C" w:rsidRPr="0066557E" w:rsidRDefault="00D81169">
          <w:pPr>
            <w:pStyle w:val="2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95473986" w:history="1">
            <w:r w:rsidR="00B77D1C" w:rsidRPr="0066557E">
              <w:rPr>
                <w:rStyle w:val="a3"/>
                <w:rFonts w:ascii="標楷體" w:eastAsia="標楷體" w:hAnsi="標楷體"/>
                <w:noProof/>
              </w:rPr>
              <w:t xml:space="preserve">16-1: </w:t>
            </w:r>
            <w:r w:rsidR="00B77D1C" w:rsidRPr="0066557E">
              <w:rPr>
                <w:rStyle w:val="a3"/>
                <w:rFonts w:ascii="標楷體" w:eastAsia="標楷體" w:hAnsi="標楷體" w:hint="eastAsia"/>
                <w:noProof/>
              </w:rPr>
              <w:t>等待（</w:t>
            </w:r>
            <w:r w:rsidR="00B77D1C" w:rsidRPr="0066557E">
              <w:rPr>
                <w:rStyle w:val="a3"/>
                <w:rFonts w:ascii="標楷體" w:eastAsia="標楷體" w:hAnsi="標楷體"/>
                <w:noProof/>
              </w:rPr>
              <w:t>WebDriverWait</w:t>
            </w:r>
            <w:r w:rsidR="00B77D1C" w:rsidRPr="0066557E">
              <w:rPr>
                <w:rStyle w:val="a3"/>
                <w:rFonts w:ascii="標楷體" w:eastAsia="標楷體" w:hAnsi="標楷體" w:hint="eastAsia"/>
                <w:noProof/>
              </w:rPr>
              <w:t>）</w:t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tab/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instrText xml:space="preserve"> PAGEREF _Toc95473986 \h </w:instrText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824B54">
              <w:rPr>
                <w:rFonts w:ascii="標楷體" w:eastAsia="標楷體" w:hAnsi="標楷體"/>
                <w:noProof/>
                <w:webHidden/>
              </w:rPr>
              <w:t>126</w:t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596C378E" w14:textId="2B526562" w:rsidR="00B77D1C" w:rsidRPr="0066557E" w:rsidRDefault="00D81169">
          <w:pPr>
            <w:pStyle w:val="2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95473987" w:history="1">
            <w:r w:rsidR="00B77D1C" w:rsidRPr="0066557E">
              <w:rPr>
                <w:rStyle w:val="a3"/>
                <w:rFonts w:ascii="標楷體" w:eastAsia="標楷體" w:hAnsi="標楷體"/>
                <w:noProof/>
              </w:rPr>
              <w:t xml:space="preserve">16-2: </w:t>
            </w:r>
            <w:r w:rsidR="00B77D1C" w:rsidRPr="0066557E">
              <w:rPr>
                <w:rStyle w:val="a3"/>
                <w:rFonts w:ascii="標楷體" w:eastAsia="標楷體" w:hAnsi="標楷體" w:hint="eastAsia"/>
                <w:noProof/>
              </w:rPr>
              <w:t>期待狀況（</w:t>
            </w:r>
            <w:r w:rsidR="00B77D1C" w:rsidRPr="0066557E">
              <w:rPr>
                <w:rStyle w:val="a3"/>
                <w:rFonts w:ascii="標楷體" w:eastAsia="標楷體" w:hAnsi="標楷體"/>
                <w:noProof/>
              </w:rPr>
              <w:t>Expected Condition</w:t>
            </w:r>
            <w:r w:rsidR="00B77D1C" w:rsidRPr="0066557E">
              <w:rPr>
                <w:rStyle w:val="a3"/>
                <w:rFonts w:ascii="標楷體" w:eastAsia="標楷體" w:hAnsi="標楷體" w:hint="eastAsia"/>
                <w:noProof/>
              </w:rPr>
              <w:t>）</w:t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tab/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instrText xml:space="preserve"> PAGEREF _Toc95473987 \h </w:instrText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824B54">
              <w:rPr>
                <w:rFonts w:ascii="標楷體" w:eastAsia="標楷體" w:hAnsi="標楷體"/>
                <w:noProof/>
                <w:webHidden/>
              </w:rPr>
              <w:t>128</w:t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279C15FC" w14:textId="3B9A6B09" w:rsidR="00B77D1C" w:rsidRPr="0066557E" w:rsidRDefault="00D81169">
          <w:pPr>
            <w:pStyle w:val="2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95473988" w:history="1">
            <w:r w:rsidR="00B77D1C" w:rsidRPr="0066557E">
              <w:rPr>
                <w:rStyle w:val="a3"/>
                <w:rFonts w:ascii="標楷體" w:eastAsia="標楷體" w:hAnsi="標楷體"/>
                <w:noProof/>
              </w:rPr>
              <w:t xml:space="preserve">16-3: </w:t>
            </w:r>
            <w:r w:rsidR="00B77D1C" w:rsidRPr="0066557E">
              <w:rPr>
                <w:rStyle w:val="a3"/>
                <w:rFonts w:ascii="標楷體" w:eastAsia="標楷體" w:hAnsi="標楷體" w:hint="eastAsia"/>
                <w:noProof/>
              </w:rPr>
              <w:t>根據條件（</w:t>
            </w:r>
            <w:r w:rsidR="00B77D1C" w:rsidRPr="0066557E">
              <w:rPr>
                <w:rStyle w:val="a3"/>
                <w:rFonts w:ascii="標楷體" w:eastAsia="標楷體" w:hAnsi="標楷體"/>
                <w:noProof/>
              </w:rPr>
              <w:t>By</w:t>
            </w:r>
            <w:r w:rsidR="00B77D1C" w:rsidRPr="0066557E">
              <w:rPr>
                <w:rStyle w:val="a3"/>
                <w:rFonts w:ascii="標楷體" w:eastAsia="標楷體" w:hAnsi="標楷體" w:hint="eastAsia"/>
                <w:noProof/>
              </w:rPr>
              <w:t>）</w:t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tab/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instrText xml:space="preserve"> PAGEREF _Toc95473988 \h </w:instrText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824B54">
              <w:rPr>
                <w:rFonts w:ascii="標楷體" w:eastAsia="標楷體" w:hAnsi="標楷體"/>
                <w:noProof/>
                <w:webHidden/>
              </w:rPr>
              <w:t>130</w:t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2A041E65" w14:textId="2E16C1B0" w:rsidR="00B77D1C" w:rsidRPr="0066557E" w:rsidRDefault="00D81169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95473989" w:history="1">
            <w:r w:rsidR="00B77D1C" w:rsidRPr="0066557E">
              <w:rPr>
                <w:rStyle w:val="a3"/>
                <w:rFonts w:ascii="標楷體" w:eastAsia="標楷體" w:hAnsi="標楷體"/>
                <w:noProof/>
              </w:rPr>
              <w:t>Module 17. ActionChains</w:t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tab/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instrText xml:space="preserve"> PAGEREF _Toc95473989 \h </w:instrText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824B54">
              <w:rPr>
                <w:rFonts w:ascii="標楷體" w:eastAsia="標楷體" w:hAnsi="標楷體"/>
                <w:noProof/>
                <w:webHidden/>
              </w:rPr>
              <w:t>131</w:t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7B0EC4DB" w14:textId="4599E935" w:rsidR="00B77D1C" w:rsidRPr="0066557E" w:rsidRDefault="00D81169">
          <w:pPr>
            <w:pStyle w:val="2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95473990" w:history="1">
            <w:r w:rsidR="00B77D1C" w:rsidRPr="0066557E">
              <w:rPr>
                <w:rStyle w:val="a3"/>
                <w:rFonts w:ascii="標楷體" w:eastAsia="標楷體" w:hAnsi="標楷體" w:hint="eastAsia"/>
                <w:noProof/>
              </w:rPr>
              <w:t>匯入工具</w:t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tab/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instrText xml:space="preserve"> PAGEREF _Toc95473990 \h </w:instrText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824B54">
              <w:rPr>
                <w:rFonts w:ascii="標楷體" w:eastAsia="標楷體" w:hAnsi="標楷體"/>
                <w:noProof/>
                <w:webHidden/>
              </w:rPr>
              <w:t>131</w:t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00A3004C" w14:textId="25A2DA22" w:rsidR="00B77D1C" w:rsidRPr="0066557E" w:rsidRDefault="00D81169">
          <w:pPr>
            <w:pStyle w:val="2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95473991" w:history="1">
            <w:r w:rsidR="00B77D1C" w:rsidRPr="0066557E">
              <w:rPr>
                <w:rStyle w:val="a3"/>
                <w:rFonts w:ascii="標楷體" w:eastAsia="標楷體" w:hAnsi="標楷體" w:hint="eastAsia"/>
                <w:noProof/>
              </w:rPr>
              <w:t>基本用法</w:t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tab/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instrText xml:space="preserve"> PAGEREF _Toc95473991 \h </w:instrText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824B54">
              <w:rPr>
                <w:rFonts w:ascii="標楷體" w:eastAsia="標楷體" w:hAnsi="標楷體"/>
                <w:noProof/>
                <w:webHidden/>
              </w:rPr>
              <w:t>131</w:t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084F051B" w14:textId="0706CC7A" w:rsidR="00B77D1C" w:rsidRPr="0066557E" w:rsidRDefault="00D81169">
          <w:pPr>
            <w:pStyle w:val="2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95473992" w:history="1">
            <w:r w:rsidR="00B77D1C" w:rsidRPr="0066557E">
              <w:rPr>
                <w:rStyle w:val="a3"/>
                <w:rFonts w:ascii="標楷體" w:eastAsia="標楷體" w:hAnsi="標楷體" w:hint="eastAsia"/>
                <w:noProof/>
              </w:rPr>
              <w:t>寫法</w:t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tab/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instrText xml:space="preserve"> PAGEREF _Toc95473992 \h </w:instrText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824B54">
              <w:rPr>
                <w:rFonts w:ascii="標楷體" w:eastAsia="標楷體" w:hAnsi="標楷體"/>
                <w:noProof/>
                <w:webHidden/>
              </w:rPr>
              <w:t>132</w:t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5A8397B4" w14:textId="4E3BA0C7" w:rsidR="00B77D1C" w:rsidRPr="0066557E" w:rsidRDefault="00D81169">
          <w:pPr>
            <w:pStyle w:val="2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95473993" w:history="1">
            <w:r w:rsidR="00B77D1C" w:rsidRPr="0066557E">
              <w:rPr>
                <w:rStyle w:val="a3"/>
                <w:rFonts w:ascii="標楷體" w:eastAsia="標楷體" w:hAnsi="標楷體" w:hint="eastAsia"/>
                <w:noProof/>
              </w:rPr>
              <w:t>補充</w:t>
            </w:r>
            <w:r w:rsidR="00B77D1C" w:rsidRPr="0066557E">
              <w:rPr>
                <w:rStyle w:val="a3"/>
                <w:rFonts w:ascii="標楷體" w:eastAsia="標楷體" w:hAnsi="標楷體"/>
                <w:noProof/>
              </w:rPr>
              <w:t xml:space="preserve">: </w:t>
            </w:r>
            <w:r w:rsidR="00B77D1C" w:rsidRPr="0066557E">
              <w:rPr>
                <w:rStyle w:val="a3"/>
                <w:rFonts w:ascii="標楷體" w:eastAsia="標楷體" w:hAnsi="標楷體" w:hint="eastAsia"/>
                <w:noProof/>
              </w:rPr>
              <w:t>切換目前到</w:t>
            </w:r>
            <w:r w:rsidR="00B77D1C" w:rsidRPr="0066557E">
              <w:rPr>
                <w:rStyle w:val="a3"/>
                <w:rFonts w:ascii="標楷體" w:eastAsia="標楷體" w:hAnsi="標楷體"/>
                <w:noProof/>
              </w:rPr>
              <w:t xml:space="preserve"> iframe </w:t>
            </w:r>
            <w:r w:rsidR="00B77D1C" w:rsidRPr="0066557E">
              <w:rPr>
                <w:rStyle w:val="a3"/>
                <w:rFonts w:ascii="標楷體" w:eastAsia="標楷體" w:hAnsi="標楷體" w:hint="eastAsia"/>
                <w:noProof/>
              </w:rPr>
              <w:t>當中</w:t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tab/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instrText xml:space="preserve"> PAGEREF _Toc95473993 \h </w:instrText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824B54">
              <w:rPr>
                <w:rFonts w:ascii="標楷體" w:eastAsia="標楷體" w:hAnsi="標楷體"/>
                <w:noProof/>
                <w:webHidden/>
              </w:rPr>
              <w:t>133</w:t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055FB0E5" w14:textId="216CC1A1" w:rsidR="00B77D1C" w:rsidRPr="0066557E" w:rsidRDefault="00D81169">
          <w:pPr>
            <w:pStyle w:val="2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95473994" w:history="1">
            <w:r w:rsidR="00B77D1C" w:rsidRPr="0066557E">
              <w:rPr>
                <w:rStyle w:val="a3"/>
                <w:rFonts w:ascii="標楷體" w:eastAsia="標楷體" w:hAnsi="標楷體" w:hint="eastAsia"/>
                <w:noProof/>
              </w:rPr>
              <w:t>參考資料</w:t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tab/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instrText xml:space="preserve"> PAGEREF _Toc95473994 \h </w:instrText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824B54">
              <w:rPr>
                <w:rFonts w:ascii="標楷體" w:eastAsia="標楷體" w:hAnsi="標楷體"/>
                <w:noProof/>
                <w:webHidden/>
              </w:rPr>
              <w:t>133</w:t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4311EA8D" w14:textId="78B36F28" w:rsidR="00B77D1C" w:rsidRPr="0066557E" w:rsidRDefault="00D81169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95473995" w:history="1">
            <w:r w:rsidR="00B77D1C" w:rsidRPr="0066557E">
              <w:rPr>
                <w:rStyle w:val="a3"/>
                <w:rFonts w:ascii="標楷體" w:eastAsia="標楷體" w:hAnsi="標楷體"/>
                <w:noProof/>
              </w:rPr>
              <w:t>Module 18. PyAutoGUI</w:t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tab/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instrText xml:space="preserve"> PAGEREF _Toc95473995 \h </w:instrText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824B54">
              <w:rPr>
                <w:rFonts w:ascii="標楷體" w:eastAsia="標楷體" w:hAnsi="標楷體"/>
                <w:noProof/>
                <w:webHidden/>
              </w:rPr>
              <w:t>140</w:t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21600741" w14:textId="4EC9CB60" w:rsidR="00B77D1C" w:rsidRPr="0066557E" w:rsidRDefault="00D81169">
          <w:pPr>
            <w:pStyle w:val="2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95473996" w:history="1">
            <w:r w:rsidR="00B77D1C" w:rsidRPr="0066557E">
              <w:rPr>
                <w:rStyle w:val="a3"/>
                <w:rFonts w:ascii="標楷體" w:eastAsia="標楷體" w:hAnsi="標楷體" w:hint="eastAsia"/>
                <w:noProof/>
              </w:rPr>
              <w:t>安裝套件</w:t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tab/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instrText xml:space="preserve"> PAGEREF _Toc95473996 \h </w:instrText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824B54">
              <w:rPr>
                <w:rFonts w:ascii="標楷體" w:eastAsia="標楷體" w:hAnsi="標楷體"/>
                <w:noProof/>
                <w:webHidden/>
              </w:rPr>
              <w:t>140</w:t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7C030EE5" w14:textId="4B69CB78" w:rsidR="00B77D1C" w:rsidRPr="0066557E" w:rsidRDefault="00D81169">
          <w:pPr>
            <w:pStyle w:val="2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95473997" w:history="1">
            <w:r w:rsidR="00B77D1C" w:rsidRPr="0066557E">
              <w:rPr>
                <w:rStyle w:val="a3"/>
                <w:rFonts w:ascii="標楷體" w:eastAsia="標楷體" w:hAnsi="標楷體" w:hint="eastAsia"/>
                <w:noProof/>
              </w:rPr>
              <w:t>使用方法</w:t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tab/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instrText xml:space="preserve"> PAGEREF _Toc95473997 \h </w:instrText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824B54">
              <w:rPr>
                <w:rFonts w:ascii="標楷體" w:eastAsia="標楷體" w:hAnsi="標楷體"/>
                <w:noProof/>
                <w:webHidden/>
              </w:rPr>
              <w:t>140</w:t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1C5F4F92" w14:textId="524530CF" w:rsidR="00B77D1C" w:rsidRPr="0066557E" w:rsidRDefault="00D81169">
          <w:pPr>
            <w:pStyle w:val="2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95473998" w:history="1">
            <w:r w:rsidR="00B77D1C" w:rsidRPr="0066557E">
              <w:rPr>
                <w:rStyle w:val="a3"/>
                <w:rFonts w:ascii="標楷體" w:eastAsia="標楷體" w:hAnsi="標楷體" w:hint="eastAsia"/>
                <w:noProof/>
              </w:rPr>
              <w:t>鍵盤表</w:t>
            </w:r>
            <w:r w:rsidR="00B77D1C" w:rsidRPr="0066557E">
              <w:rPr>
                <w:rStyle w:val="a3"/>
                <w:rFonts w:ascii="標楷體" w:eastAsia="標楷體" w:hAnsi="標楷體"/>
                <w:noProof/>
              </w:rPr>
              <w:t xml:space="preserve"> (key_name </w:t>
            </w:r>
            <w:r w:rsidR="00B77D1C" w:rsidRPr="0066557E">
              <w:rPr>
                <w:rStyle w:val="a3"/>
                <w:rFonts w:ascii="標楷體" w:eastAsia="標楷體" w:hAnsi="標楷體" w:hint="eastAsia"/>
                <w:noProof/>
              </w:rPr>
              <w:t>名稱</w:t>
            </w:r>
            <w:r w:rsidR="00B77D1C" w:rsidRPr="0066557E">
              <w:rPr>
                <w:rStyle w:val="a3"/>
                <w:rFonts w:ascii="標楷體" w:eastAsia="標楷體" w:hAnsi="標楷體"/>
                <w:noProof/>
              </w:rPr>
              <w:t>)</w:t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tab/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instrText xml:space="preserve"> PAGEREF _Toc95473998 \h </w:instrText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824B54">
              <w:rPr>
                <w:rFonts w:ascii="標楷體" w:eastAsia="標楷體" w:hAnsi="標楷體"/>
                <w:noProof/>
                <w:webHidden/>
              </w:rPr>
              <w:t>144</w:t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0F7C4891" w14:textId="7C61C734" w:rsidR="00B77D1C" w:rsidRPr="0066557E" w:rsidRDefault="00D81169">
          <w:pPr>
            <w:pStyle w:val="2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95473999" w:history="1">
            <w:r w:rsidR="00B77D1C" w:rsidRPr="0066557E">
              <w:rPr>
                <w:rStyle w:val="a3"/>
                <w:rFonts w:ascii="標楷體" w:eastAsia="標楷體" w:hAnsi="標楷體" w:hint="eastAsia"/>
                <w:noProof/>
              </w:rPr>
              <w:t>參考資料</w:t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tab/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instrText xml:space="preserve"> PAGEREF _Toc95473999 \h </w:instrText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824B54">
              <w:rPr>
                <w:rFonts w:ascii="標楷體" w:eastAsia="標楷體" w:hAnsi="標楷體"/>
                <w:noProof/>
                <w:webHidden/>
              </w:rPr>
              <w:t>145</w:t>
            </w:r>
            <w:r w:rsidR="00B77D1C" w:rsidRPr="0066557E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30ECB76E" w14:textId="51DA5197" w:rsidR="00214935" w:rsidRDefault="00214935">
          <w:r w:rsidRPr="0066557E">
            <w:rPr>
              <w:rFonts w:ascii="標楷體" w:eastAsia="標楷體" w:hAnsi="標楷體"/>
              <w:b/>
              <w:bCs/>
              <w:lang w:val="zh-TW"/>
            </w:rPr>
            <w:fldChar w:fldCharType="end"/>
          </w:r>
        </w:p>
      </w:sdtContent>
    </w:sdt>
    <w:p w14:paraId="0445BEBF" w14:textId="77777777" w:rsidR="004B52FE" w:rsidRDefault="004B52FE">
      <w:pPr>
        <w:widowControl/>
        <w:rPr>
          <w:rFonts w:ascii="微軟正黑體" w:hAnsi="微軟正黑體"/>
        </w:rPr>
        <w:sectPr w:rsidR="004B52FE">
          <w:pgSz w:w="11906" w:h="16838"/>
          <w:pgMar w:top="1440" w:right="1800" w:bottom="1440" w:left="1800" w:header="851" w:footer="992" w:gutter="0"/>
          <w:cols w:space="425"/>
          <w:docGrid w:type="lines" w:linePitch="360"/>
        </w:sectPr>
      </w:pPr>
    </w:p>
    <w:p w14:paraId="28CED0C5" w14:textId="77777777" w:rsidR="00CE3C6A" w:rsidRDefault="00CE3C6A">
      <w:pPr>
        <w:widowControl/>
        <w:rPr>
          <w:rFonts w:ascii="微軟正黑體" w:hAnsi="微軟正黑體"/>
        </w:rPr>
      </w:pPr>
    </w:p>
    <w:p w14:paraId="5AF48A27" w14:textId="771CD972" w:rsidR="000F1DDF" w:rsidRDefault="000F1DDF">
      <w:pPr>
        <w:widowControl/>
        <w:rPr>
          <w:rFonts w:ascii="微軟正黑體" w:hAnsi="微軟正黑體"/>
        </w:rPr>
      </w:pPr>
      <w:r>
        <w:rPr>
          <w:rFonts w:ascii="微軟正黑體" w:hAnsi="微軟正黑體" w:hint="eastAsia"/>
        </w:rPr>
        <w:t>G</w:t>
      </w:r>
      <w:r>
        <w:rPr>
          <w:rFonts w:ascii="微軟正黑體" w:hAnsi="微軟正黑體"/>
        </w:rPr>
        <w:t xml:space="preserve">itHub </w:t>
      </w:r>
      <w:r>
        <w:rPr>
          <w:rFonts w:ascii="微軟正黑體" w:hAnsi="微軟正黑體" w:hint="eastAsia"/>
        </w:rPr>
        <w:t>專案超連結</w:t>
      </w:r>
    </w:p>
    <w:p w14:paraId="350E22E6" w14:textId="1CB33126" w:rsidR="000F1DDF" w:rsidRDefault="00D81169">
      <w:pPr>
        <w:widowControl/>
        <w:rPr>
          <w:rFonts w:ascii="微軟正黑體" w:hAnsi="微軟正黑體"/>
        </w:rPr>
      </w:pPr>
      <w:hyperlink r:id="rId8" w:history="1">
        <w:r w:rsidR="000F1DDF" w:rsidRPr="004F25D9">
          <w:rPr>
            <w:rStyle w:val="a3"/>
            <w:rFonts w:ascii="微軟正黑體" w:hAnsi="微軟正黑體"/>
          </w:rPr>
          <w:t>https://github.com/telunyang/python_web_scraping</w:t>
        </w:r>
      </w:hyperlink>
    </w:p>
    <w:p w14:paraId="3576272F" w14:textId="6C317951" w:rsidR="00A43E65" w:rsidRDefault="00A43E65">
      <w:pPr>
        <w:widowControl/>
        <w:rPr>
          <w:rFonts w:ascii="微軟正黑體" w:hAnsi="微軟正黑體" w:cstheme="majorBidi"/>
          <w:b/>
          <w:bCs/>
          <w:kern w:val="52"/>
          <w:sz w:val="36"/>
          <w:szCs w:val="52"/>
        </w:rPr>
      </w:pPr>
      <w:r>
        <w:rPr>
          <w:rFonts w:ascii="微軟正黑體" w:hAnsi="微軟正黑體"/>
        </w:rPr>
        <w:br w:type="page"/>
      </w:r>
    </w:p>
    <w:p w14:paraId="4107FD0E" w14:textId="77777777" w:rsidR="004B52FE" w:rsidRDefault="004B52FE" w:rsidP="005D5908">
      <w:pPr>
        <w:pStyle w:val="1"/>
        <w:rPr>
          <w:rFonts w:ascii="微軟正黑體" w:hAnsi="微軟正黑體"/>
        </w:rPr>
        <w:sectPr w:rsidR="004B52FE" w:rsidSect="004B52FE">
          <w:type w:val="continuous"/>
          <w:pgSz w:w="11906" w:h="16838"/>
          <w:pgMar w:top="1440" w:right="1800" w:bottom="1440" w:left="1800" w:header="851" w:footer="992" w:gutter="0"/>
          <w:cols w:space="425"/>
          <w:docGrid w:type="lines" w:linePitch="360"/>
        </w:sectPr>
      </w:pPr>
    </w:p>
    <w:p w14:paraId="10C9F6BE" w14:textId="77777777" w:rsidR="0048180A" w:rsidRPr="007E1682" w:rsidRDefault="0048180A" w:rsidP="005D5908">
      <w:pPr>
        <w:pStyle w:val="1"/>
        <w:rPr>
          <w:rFonts w:ascii="微軟正黑體" w:hAnsi="微軟正黑體"/>
        </w:rPr>
      </w:pPr>
      <w:bookmarkStart w:id="1" w:name="_Toc95473923"/>
      <w:r w:rsidRPr="007E1682">
        <w:rPr>
          <w:rFonts w:ascii="微軟正黑體" w:hAnsi="微軟正黑體" w:hint="eastAsia"/>
        </w:rPr>
        <w:lastRenderedPageBreak/>
        <w:t>Module 1. 開發環境：Anaconda、Jupyter 及爬蟲專案實務</w:t>
      </w:r>
      <w:bookmarkEnd w:id="1"/>
    </w:p>
    <w:p w14:paraId="2F0B9823" w14:textId="00988CB5" w:rsidR="005D5908" w:rsidRPr="007E1682" w:rsidRDefault="0048180A" w:rsidP="005D5908">
      <w:pPr>
        <w:pStyle w:val="2"/>
        <w:rPr>
          <w:rFonts w:ascii="微軟正黑體" w:hAnsi="微軟正黑體"/>
        </w:rPr>
      </w:pPr>
      <w:bookmarkStart w:id="2" w:name="_Toc95473924"/>
      <w:r w:rsidRPr="007E1682">
        <w:rPr>
          <w:rFonts w:ascii="微軟正黑體" w:hAnsi="微軟正黑體" w:hint="eastAsia"/>
        </w:rPr>
        <w:t>1-1: 安裝及設定Anaconda、Jupyter</w:t>
      </w:r>
      <w:r w:rsidR="00B81267">
        <w:rPr>
          <w:rFonts w:ascii="微軟正黑體" w:hAnsi="微軟正黑體" w:hint="eastAsia"/>
        </w:rPr>
        <w:t>、</w:t>
      </w:r>
      <w:r w:rsidR="00B81267">
        <w:rPr>
          <w:rFonts w:ascii="微軟正黑體" w:hAnsi="微軟正黑體"/>
        </w:rPr>
        <w:t>WebDriver</w:t>
      </w:r>
      <w:bookmarkEnd w:id="2"/>
    </w:p>
    <w:p w14:paraId="6AD84AA2" w14:textId="77777777" w:rsidR="007850AA" w:rsidRPr="007E1682" w:rsidRDefault="007850AA" w:rsidP="0048180A">
      <w:pPr>
        <w:rPr>
          <w:rFonts w:ascii="微軟正黑體" w:hAnsi="微軟正黑體"/>
          <w:shd w:val="pct15" w:color="auto" w:fill="FFFFFF"/>
        </w:rPr>
      </w:pPr>
      <w:r w:rsidRPr="007E1682">
        <w:rPr>
          <w:rFonts w:ascii="微軟正黑體" w:hAnsi="微軟正黑體" w:hint="eastAsia"/>
          <w:shd w:val="pct15" w:color="auto" w:fill="FFFFFF"/>
        </w:rPr>
        <w:t xml:space="preserve">安裝 </w:t>
      </w:r>
      <w:r w:rsidRPr="007E1682">
        <w:rPr>
          <w:rFonts w:ascii="微軟正黑體" w:hAnsi="微軟正黑體"/>
          <w:shd w:val="pct15" w:color="auto" w:fill="FFFFFF"/>
        </w:rPr>
        <w:t>Anaconda</w:t>
      </w:r>
    </w:p>
    <w:p w14:paraId="3DD43A4C" w14:textId="77777777" w:rsidR="00573971" w:rsidRDefault="00573971" w:rsidP="00573971">
      <w:r>
        <w:rPr>
          <w:rFonts w:hint="eastAsia"/>
        </w:rPr>
        <w:t>參考連結</w:t>
      </w:r>
    </w:p>
    <w:p w14:paraId="11CD5825" w14:textId="77777777" w:rsidR="00573971" w:rsidRDefault="00573971" w:rsidP="00573971">
      <w:r>
        <w:rPr>
          <w:rFonts w:hint="eastAsia"/>
        </w:rPr>
        <w:t>[</w:t>
      </w:r>
      <w:r>
        <w:t xml:space="preserve">1] Anaconda - </w:t>
      </w:r>
      <w:r w:rsidRPr="00C0040B">
        <w:t>Individual Edition</w:t>
      </w:r>
    </w:p>
    <w:p w14:paraId="0DBB3173" w14:textId="77777777" w:rsidR="00573971" w:rsidRDefault="00D81169" w:rsidP="00573971">
      <w:hyperlink r:id="rId9" w:history="1">
        <w:r w:rsidR="00573971" w:rsidRPr="00BE14AC">
          <w:rPr>
            <w:rStyle w:val="a3"/>
          </w:rPr>
          <w:t>https://www.anaconda.com/products/individual</w:t>
        </w:r>
      </w:hyperlink>
    </w:p>
    <w:p w14:paraId="6164D07B" w14:textId="77777777" w:rsidR="00573971" w:rsidRDefault="00573971" w:rsidP="00573971"/>
    <w:p w14:paraId="739EF85D" w14:textId="77777777" w:rsidR="00573971" w:rsidRDefault="00573971" w:rsidP="00573971">
      <w:pPr>
        <w:jc w:val="center"/>
      </w:pPr>
      <w:r w:rsidRPr="00F40823">
        <w:rPr>
          <w:noProof/>
        </w:rPr>
        <w:drawing>
          <wp:inline distT="0" distB="0" distL="0" distR="0" wp14:anchorId="02EFA279" wp14:editId="3E389FA0">
            <wp:extent cx="5274310" cy="1925955"/>
            <wp:effectExtent l="19050" t="19050" r="21590" b="17145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9259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4AB0764" w14:textId="77777777" w:rsidR="00573971" w:rsidRDefault="00573971" w:rsidP="00573971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可以先至</w:t>
      </w:r>
      <w:r>
        <w:rPr>
          <w:rFonts w:hint="eastAsia"/>
        </w:rPr>
        <w:t xml:space="preserve"> </w:t>
      </w:r>
      <w:r>
        <w:t xml:space="preserve">google </w:t>
      </w:r>
      <w:r>
        <w:rPr>
          <w:rFonts w:hint="eastAsia"/>
        </w:rPr>
        <w:t>檢索「</w:t>
      </w:r>
      <w:r>
        <w:rPr>
          <w:rFonts w:hint="eastAsia"/>
        </w:rPr>
        <w:t>a</w:t>
      </w:r>
      <w:r>
        <w:t>naconda</w:t>
      </w:r>
      <w:r>
        <w:rPr>
          <w:rFonts w:hint="eastAsia"/>
        </w:rPr>
        <w:t>」，找到</w:t>
      </w:r>
      <w:r>
        <w:t xml:space="preserve">Invividual Edtion </w:t>
      </w:r>
      <w:r>
        <w:rPr>
          <w:rFonts w:hint="eastAsia"/>
        </w:rPr>
        <w:t>的連結</w:t>
      </w:r>
    </w:p>
    <w:p w14:paraId="204747B2" w14:textId="77777777" w:rsidR="00573971" w:rsidRDefault="00573971" w:rsidP="00573971">
      <w:pPr>
        <w:jc w:val="center"/>
      </w:pPr>
    </w:p>
    <w:p w14:paraId="69962C43" w14:textId="77777777" w:rsidR="00573971" w:rsidRDefault="00573971" w:rsidP="00573971">
      <w:pPr>
        <w:jc w:val="center"/>
      </w:pPr>
      <w:r>
        <w:rPr>
          <w:noProof/>
        </w:rPr>
        <w:drawing>
          <wp:inline distT="0" distB="0" distL="0" distR="0" wp14:anchorId="1D50824A" wp14:editId="34A30E1A">
            <wp:extent cx="5270500" cy="2457450"/>
            <wp:effectExtent l="19050" t="19050" r="25400" b="19050"/>
            <wp:docPr id="114" name="圖片 1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24574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12CF3CF" w14:textId="77777777" w:rsidR="00573971" w:rsidRDefault="00573971" w:rsidP="00573971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在</w:t>
      </w:r>
      <w:r>
        <w:rPr>
          <w:rFonts w:hint="eastAsia"/>
        </w:rPr>
        <w:t xml:space="preserve"> </w:t>
      </w:r>
      <w:r>
        <w:t xml:space="preserve">Windows </w:t>
      </w:r>
      <w:r>
        <w:rPr>
          <w:rFonts w:hint="eastAsia"/>
        </w:rPr>
        <w:t>選項下，選擇</w:t>
      </w:r>
      <w:r>
        <w:rPr>
          <w:rFonts w:hint="eastAsia"/>
        </w:rPr>
        <w:t xml:space="preserve"> </w:t>
      </w:r>
      <w:r>
        <w:t>64-Bit Graphical Installer</w:t>
      </w:r>
      <w:r>
        <w:rPr>
          <w:rFonts w:hint="eastAsia"/>
        </w:rPr>
        <w:t>，並下載下來</w:t>
      </w:r>
    </w:p>
    <w:p w14:paraId="7492347F" w14:textId="77777777" w:rsidR="00573971" w:rsidRDefault="00573971" w:rsidP="00573971">
      <w:pPr>
        <w:jc w:val="center"/>
      </w:pPr>
    </w:p>
    <w:p w14:paraId="27F4E659" w14:textId="77777777" w:rsidR="00573971" w:rsidRDefault="00573971" w:rsidP="00573971">
      <w:pPr>
        <w:jc w:val="center"/>
      </w:pPr>
      <w:r w:rsidRPr="00554BC1">
        <w:rPr>
          <w:noProof/>
        </w:rPr>
        <w:drawing>
          <wp:inline distT="0" distB="0" distL="0" distR="0" wp14:anchorId="6E60BE47" wp14:editId="1070AAE6">
            <wp:extent cx="2819794" cy="647790"/>
            <wp:effectExtent l="19050" t="19050" r="19050" b="19050"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819794" cy="6477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935A1B2" w14:textId="77777777" w:rsidR="00573971" w:rsidRDefault="00573971" w:rsidP="00573971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等候下載</w:t>
      </w:r>
    </w:p>
    <w:p w14:paraId="198920CD" w14:textId="77777777" w:rsidR="00573971" w:rsidRDefault="00573971" w:rsidP="00573971">
      <w:pPr>
        <w:jc w:val="center"/>
      </w:pPr>
    </w:p>
    <w:p w14:paraId="3CBC2B1E" w14:textId="77777777" w:rsidR="00573971" w:rsidRDefault="00573971" w:rsidP="00573971">
      <w:pPr>
        <w:jc w:val="center"/>
      </w:pPr>
      <w:r>
        <w:rPr>
          <w:noProof/>
        </w:rPr>
        <w:drawing>
          <wp:inline distT="0" distB="0" distL="0" distR="0" wp14:anchorId="4D58EBD5" wp14:editId="675C1FA5">
            <wp:extent cx="3873500" cy="3015417"/>
            <wp:effectExtent l="0" t="0" r="0" b="0"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909874" cy="30437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CF0527" w14:textId="77777777" w:rsidR="00573971" w:rsidRDefault="00573971" w:rsidP="00573971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按下「</w:t>
      </w:r>
      <w:r>
        <w:t>Next</w:t>
      </w:r>
      <w:r>
        <w:rPr>
          <w:rFonts w:hint="eastAsia"/>
        </w:rPr>
        <w:t>」</w:t>
      </w:r>
    </w:p>
    <w:p w14:paraId="3605682F" w14:textId="77777777" w:rsidR="00573971" w:rsidRDefault="00573971" w:rsidP="00573971">
      <w:pPr>
        <w:jc w:val="center"/>
      </w:pPr>
    </w:p>
    <w:p w14:paraId="087AA3B3" w14:textId="77777777" w:rsidR="00573971" w:rsidRDefault="00573971" w:rsidP="00573971">
      <w:pPr>
        <w:jc w:val="center"/>
      </w:pPr>
      <w:r>
        <w:rPr>
          <w:noProof/>
        </w:rPr>
        <w:drawing>
          <wp:inline distT="0" distB="0" distL="0" distR="0" wp14:anchorId="5436F1E7" wp14:editId="5AEB1983">
            <wp:extent cx="3816350" cy="2970927"/>
            <wp:effectExtent l="0" t="0" r="0" b="1270"/>
            <wp:docPr id="5" name="圖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829375" cy="29810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E6CE96" w14:textId="77777777" w:rsidR="00573971" w:rsidRDefault="00573971" w:rsidP="00573971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按下「</w:t>
      </w:r>
      <w:r>
        <w:t>I Agree</w:t>
      </w:r>
      <w:r>
        <w:rPr>
          <w:rFonts w:hint="eastAsia"/>
        </w:rPr>
        <w:t>」</w:t>
      </w:r>
    </w:p>
    <w:p w14:paraId="2890320D" w14:textId="77777777" w:rsidR="00573971" w:rsidRDefault="00573971" w:rsidP="00573971">
      <w:pPr>
        <w:jc w:val="center"/>
      </w:pPr>
    </w:p>
    <w:p w14:paraId="3EDCE33B" w14:textId="77777777" w:rsidR="00573971" w:rsidRDefault="00573971" w:rsidP="00573971">
      <w:pPr>
        <w:jc w:val="center"/>
      </w:pPr>
      <w:r>
        <w:rPr>
          <w:noProof/>
        </w:rPr>
        <w:drawing>
          <wp:inline distT="0" distB="0" distL="0" distR="0" wp14:anchorId="083E9454" wp14:editId="63CD16E8">
            <wp:extent cx="3810000" cy="2965984"/>
            <wp:effectExtent l="0" t="0" r="0" b="6350"/>
            <wp:docPr id="6" name="圖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858565" cy="3003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06255A" w14:textId="77777777" w:rsidR="00573971" w:rsidRDefault="00573971" w:rsidP="00573971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依需求選擇後，按下「</w:t>
      </w:r>
      <w:r>
        <w:rPr>
          <w:rFonts w:hint="eastAsia"/>
        </w:rPr>
        <w:t>N</w:t>
      </w:r>
      <w:r>
        <w:t>ext</w:t>
      </w:r>
      <w:r>
        <w:rPr>
          <w:rFonts w:hint="eastAsia"/>
        </w:rPr>
        <w:t>」</w:t>
      </w:r>
    </w:p>
    <w:p w14:paraId="75D3BC24" w14:textId="77777777" w:rsidR="00573971" w:rsidRDefault="00573971" w:rsidP="00573971">
      <w:pPr>
        <w:jc w:val="center"/>
      </w:pPr>
    </w:p>
    <w:p w14:paraId="56E5B819" w14:textId="77777777" w:rsidR="00573971" w:rsidRDefault="00573971" w:rsidP="00573971">
      <w:pPr>
        <w:jc w:val="center"/>
      </w:pPr>
      <w:r>
        <w:rPr>
          <w:noProof/>
        </w:rPr>
        <w:drawing>
          <wp:inline distT="0" distB="0" distL="0" distR="0" wp14:anchorId="4DF4AB8E" wp14:editId="3E66484B">
            <wp:extent cx="3803650" cy="2961040"/>
            <wp:effectExtent l="0" t="0" r="6350" b="0"/>
            <wp:docPr id="7" name="圖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845760" cy="29938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D47D36" w14:textId="77777777" w:rsidR="00573971" w:rsidRDefault="00573971" w:rsidP="00573971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安裝位置會在使用者資料夾中的</w:t>
      </w:r>
      <w:r>
        <w:rPr>
          <w:rFonts w:hint="eastAsia"/>
        </w:rPr>
        <w:t xml:space="preserve"> </w:t>
      </w:r>
      <w:r>
        <w:t>anaconda3</w:t>
      </w:r>
      <w:r>
        <w:rPr>
          <w:rFonts w:hint="eastAsia"/>
        </w:rPr>
        <w:t>，依需求設定，按下「</w:t>
      </w:r>
      <w:r>
        <w:rPr>
          <w:rFonts w:hint="eastAsia"/>
        </w:rPr>
        <w:t>N</w:t>
      </w:r>
      <w:r>
        <w:t>ext</w:t>
      </w:r>
      <w:r>
        <w:rPr>
          <w:rFonts w:hint="eastAsia"/>
        </w:rPr>
        <w:t>」</w:t>
      </w:r>
    </w:p>
    <w:p w14:paraId="03D44A33" w14:textId="77777777" w:rsidR="00573971" w:rsidRDefault="00573971" w:rsidP="00573971">
      <w:pPr>
        <w:jc w:val="center"/>
      </w:pPr>
    </w:p>
    <w:p w14:paraId="022F483E" w14:textId="77777777" w:rsidR="00573971" w:rsidRDefault="00573971" w:rsidP="00573971">
      <w:pPr>
        <w:jc w:val="center"/>
      </w:pPr>
      <w:r>
        <w:rPr>
          <w:noProof/>
        </w:rPr>
        <w:lastRenderedPageBreak/>
        <w:drawing>
          <wp:inline distT="0" distB="0" distL="0" distR="0" wp14:anchorId="74F039B0" wp14:editId="3EE209FA">
            <wp:extent cx="3816350" cy="2970927"/>
            <wp:effectExtent l="0" t="0" r="0" b="1270"/>
            <wp:docPr id="8" name="圖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838124" cy="29878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F33176" w14:textId="77777777" w:rsidR="00573971" w:rsidRDefault="00573971" w:rsidP="00573971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依需求選擇，按下「</w:t>
      </w:r>
      <w:r>
        <w:rPr>
          <w:rFonts w:hint="eastAsia"/>
        </w:rPr>
        <w:t>I</w:t>
      </w:r>
      <w:r>
        <w:t>nstall</w:t>
      </w:r>
      <w:r>
        <w:rPr>
          <w:rFonts w:hint="eastAsia"/>
        </w:rPr>
        <w:t>」，進行安裝</w:t>
      </w:r>
    </w:p>
    <w:p w14:paraId="0EBD6BE4" w14:textId="77777777" w:rsidR="00573971" w:rsidRDefault="00573971" w:rsidP="00573971">
      <w:pPr>
        <w:jc w:val="center"/>
      </w:pPr>
    </w:p>
    <w:p w14:paraId="13E0C327" w14:textId="77777777" w:rsidR="00573971" w:rsidRDefault="00573971" w:rsidP="00573971">
      <w:pPr>
        <w:jc w:val="center"/>
      </w:pPr>
      <w:r>
        <w:rPr>
          <w:noProof/>
        </w:rPr>
        <w:drawing>
          <wp:inline distT="0" distB="0" distL="0" distR="0" wp14:anchorId="00A58B2C" wp14:editId="69D8D82B">
            <wp:extent cx="3816350" cy="2970927"/>
            <wp:effectExtent l="0" t="0" r="0" b="1270"/>
            <wp:docPr id="9" name="圖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846056" cy="29940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AB60EC" w14:textId="77777777" w:rsidR="00573971" w:rsidRDefault="00573971" w:rsidP="00573971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安裝過程，需要一段時間</w:t>
      </w:r>
    </w:p>
    <w:p w14:paraId="39B20897" w14:textId="77777777" w:rsidR="00573971" w:rsidRDefault="00573971" w:rsidP="00573971">
      <w:pPr>
        <w:jc w:val="center"/>
      </w:pPr>
    </w:p>
    <w:p w14:paraId="7E004DF0" w14:textId="77777777" w:rsidR="00573971" w:rsidRPr="00554BC1" w:rsidRDefault="00573971" w:rsidP="00573971">
      <w:pPr>
        <w:jc w:val="center"/>
      </w:pPr>
      <w:r>
        <w:rPr>
          <w:noProof/>
        </w:rPr>
        <w:lastRenderedPageBreak/>
        <w:drawing>
          <wp:inline distT="0" distB="0" distL="0" distR="0" wp14:anchorId="3EE9EAE0" wp14:editId="2EE45EFB">
            <wp:extent cx="3803650" cy="2961040"/>
            <wp:effectExtent l="0" t="0" r="6350" b="0"/>
            <wp:docPr id="10" name="圖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835540" cy="2985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BADC28" w14:textId="77777777" w:rsidR="00573971" w:rsidRDefault="00573971" w:rsidP="00573971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按下「</w:t>
      </w:r>
      <w:r>
        <w:t>Show details</w:t>
      </w:r>
      <w:r>
        <w:rPr>
          <w:rFonts w:hint="eastAsia"/>
        </w:rPr>
        <w:t>」，會看到安裝過程</w:t>
      </w:r>
    </w:p>
    <w:p w14:paraId="579CE0FE" w14:textId="77777777" w:rsidR="00573971" w:rsidRDefault="00573971" w:rsidP="00573971">
      <w:pPr>
        <w:jc w:val="center"/>
      </w:pPr>
    </w:p>
    <w:p w14:paraId="387050DB" w14:textId="77777777" w:rsidR="00573971" w:rsidRDefault="00573971" w:rsidP="00573971">
      <w:pPr>
        <w:jc w:val="center"/>
      </w:pPr>
      <w:r>
        <w:rPr>
          <w:noProof/>
        </w:rPr>
        <w:drawing>
          <wp:inline distT="0" distB="0" distL="0" distR="0" wp14:anchorId="0A1C813A" wp14:editId="029650D6">
            <wp:extent cx="3759200" cy="2926437"/>
            <wp:effectExtent l="0" t="0" r="0" b="7620"/>
            <wp:docPr id="11" name="圖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774815" cy="29385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DAC091" w14:textId="77777777" w:rsidR="00573971" w:rsidRDefault="00573971" w:rsidP="00573971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安裝完成後，按下「</w:t>
      </w:r>
      <w:r>
        <w:rPr>
          <w:rFonts w:hint="eastAsia"/>
        </w:rPr>
        <w:t>N</w:t>
      </w:r>
      <w:r>
        <w:t>ext</w:t>
      </w:r>
      <w:r>
        <w:rPr>
          <w:rFonts w:hint="eastAsia"/>
        </w:rPr>
        <w:t>」</w:t>
      </w:r>
    </w:p>
    <w:p w14:paraId="2E1A60CE" w14:textId="77777777" w:rsidR="00573971" w:rsidRDefault="00573971" w:rsidP="00573971">
      <w:pPr>
        <w:jc w:val="center"/>
      </w:pPr>
    </w:p>
    <w:p w14:paraId="4500886A" w14:textId="77777777" w:rsidR="00573971" w:rsidRDefault="00573971" w:rsidP="00573971">
      <w:pPr>
        <w:jc w:val="center"/>
      </w:pPr>
      <w:r>
        <w:rPr>
          <w:noProof/>
        </w:rPr>
        <w:lastRenderedPageBreak/>
        <w:drawing>
          <wp:inline distT="0" distB="0" distL="0" distR="0" wp14:anchorId="5BA7CF26" wp14:editId="4FC2C17E">
            <wp:extent cx="3784600" cy="2946210"/>
            <wp:effectExtent l="0" t="0" r="6350" b="6985"/>
            <wp:docPr id="12" name="圖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824218" cy="29770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7E3295" w14:textId="77777777" w:rsidR="00573971" w:rsidRDefault="00573971" w:rsidP="00573971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按下「</w:t>
      </w:r>
      <w:r>
        <w:t>Next</w:t>
      </w:r>
      <w:r>
        <w:rPr>
          <w:rFonts w:hint="eastAsia"/>
        </w:rPr>
        <w:t>」</w:t>
      </w:r>
    </w:p>
    <w:p w14:paraId="4467636F" w14:textId="77777777" w:rsidR="00573971" w:rsidRDefault="00573971" w:rsidP="00573971">
      <w:pPr>
        <w:jc w:val="center"/>
      </w:pPr>
    </w:p>
    <w:p w14:paraId="4D5E62FA" w14:textId="77777777" w:rsidR="00573971" w:rsidRDefault="00573971" w:rsidP="00573971">
      <w:pPr>
        <w:jc w:val="center"/>
      </w:pPr>
      <w:r>
        <w:rPr>
          <w:noProof/>
        </w:rPr>
        <w:drawing>
          <wp:inline distT="0" distB="0" distL="0" distR="0" wp14:anchorId="7D85E3B3" wp14:editId="147D3D92">
            <wp:extent cx="3790950" cy="2951154"/>
            <wp:effectExtent l="0" t="0" r="0" b="1905"/>
            <wp:docPr id="13" name="圖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809234" cy="29653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07FFDD" w14:textId="77777777" w:rsidR="00573971" w:rsidRDefault="00573971" w:rsidP="00573971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取消勾選圖片中的兩個選項後，按下「</w:t>
      </w:r>
      <w:r>
        <w:rPr>
          <w:rFonts w:hint="eastAsia"/>
        </w:rPr>
        <w:t>F</w:t>
      </w:r>
      <w:r>
        <w:t>inish</w:t>
      </w:r>
      <w:r>
        <w:rPr>
          <w:rFonts w:hint="eastAsia"/>
        </w:rPr>
        <w:t>」</w:t>
      </w:r>
    </w:p>
    <w:p w14:paraId="09B34964" w14:textId="77777777" w:rsidR="00573971" w:rsidRPr="007E1682" w:rsidRDefault="00573971" w:rsidP="0048180A">
      <w:pPr>
        <w:rPr>
          <w:rFonts w:ascii="微軟正黑體" w:hAnsi="微軟正黑體"/>
        </w:rPr>
      </w:pPr>
    </w:p>
    <w:p w14:paraId="1843FBCA" w14:textId="77777777" w:rsidR="00326FA3" w:rsidRPr="007E1682" w:rsidRDefault="00326FA3" w:rsidP="00340928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lastRenderedPageBreak/>
        <w:drawing>
          <wp:inline distT="0" distB="0" distL="0" distR="0" wp14:anchorId="48858D6B" wp14:editId="468F1950">
            <wp:extent cx="4934639" cy="4534533"/>
            <wp:effectExtent l="19050" t="19050" r="18415" b="19050"/>
            <wp:docPr id="18" name="圖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934639" cy="453453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31F3D11" w14:textId="77777777" w:rsidR="00326FA3" w:rsidRPr="007E1682" w:rsidRDefault="00326FA3" w:rsidP="00340928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顯示搜尋圖示</w:t>
      </w:r>
    </w:p>
    <w:p w14:paraId="60766FFE" w14:textId="77777777" w:rsidR="00326FA3" w:rsidRPr="007E1682" w:rsidRDefault="00326FA3" w:rsidP="00340928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7ACAEAED" wp14:editId="55A37045">
            <wp:extent cx="1362265" cy="390580"/>
            <wp:effectExtent l="0" t="0" r="0" b="9525"/>
            <wp:docPr id="19" name="圖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1362265" cy="390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B353AB" w14:textId="77777777" w:rsidR="00326FA3" w:rsidRPr="007E1682" w:rsidRDefault="00326FA3" w:rsidP="00340928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</w:t>
      </w:r>
      <w:r w:rsidR="00246CD8" w:rsidRPr="007E1682">
        <w:rPr>
          <w:rFonts w:ascii="微軟正黑體" w:hAnsi="微軟正黑體" w:hint="eastAsia"/>
        </w:rPr>
        <w:t>搜尋圖示類似放大鏡</w:t>
      </w:r>
      <w:r w:rsidR="00674B7F" w:rsidRPr="007E1682">
        <w:rPr>
          <w:rFonts w:ascii="微軟正黑體" w:hAnsi="微軟正黑體" w:hint="eastAsia"/>
        </w:rPr>
        <w:t>，按下搜尋圖示</w:t>
      </w:r>
    </w:p>
    <w:p w14:paraId="0C9DA349" w14:textId="77777777" w:rsidR="00340928" w:rsidRPr="007E1682" w:rsidRDefault="00340928" w:rsidP="00340928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lastRenderedPageBreak/>
        <w:drawing>
          <wp:inline distT="0" distB="0" distL="0" distR="0" wp14:anchorId="7A16EFBD" wp14:editId="5CF81C58">
            <wp:extent cx="5274310" cy="4304665"/>
            <wp:effectExtent l="19050" t="19050" r="21590" b="19685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3046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68DEB08" w14:textId="77777777" w:rsidR="00340928" w:rsidRPr="007E1682" w:rsidRDefault="00340928" w:rsidP="00340928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搜尋「</w:t>
      </w:r>
      <w:r w:rsidRPr="007E1682">
        <w:rPr>
          <w:rFonts w:ascii="微軟正黑體" w:hAnsi="微軟正黑體"/>
        </w:rPr>
        <w:t>anaconda prompt</w:t>
      </w:r>
      <w:r w:rsidRPr="007E1682">
        <w:rPr>
          <w:rFonts w:ascii="微軟正黑體" w:hAnsi="微軟正黑體" w:hint="eastAsia"/>
        </w:rPr>
        <w:t>」</w:t>
      </w:r>
      <w:r w:rsidR="005D24CB" w:rsidRPr="007E1682">
        <w:rPr>
          <w:rFonts w:ascii="微軟正黑體" w:hAnsi="微軟正黑體" w:hint="eastAsia"/>
        </w:rPr>
        <w:t>，按下「A</w:t>
      </w:r>
      <w:r w:rsidR="005D24CB" w:rsidRPr="007E1682">
        <w:rPr>
          <w:rFonts w:ascii="微軟正黑體" w:hAnsi="微軟正黑體"/>
        </w:rPr>
        <w:t>naconda Prom</w:t>
      </w:r>
      <w:r w:rsidR="008C507C" w:rsidRPr="007E1682">
        <w:rPr>
          <w:rFonts w:ascii="微軟正黑體" w:hAnsi="微軟正黑體"/>
        </w:rPr>
        <w:t>pt</w:t>
      </w:r>
      <w:r w:rsidR="005D24CB" w:rsidRPr="007E1682">
        <w:rPr>
          <w:rFonts w:ascii="微軟正黑體" w:hAnsi="微軟正黑體"/>
        </w:rPr>
        <w:t xml:space="preserve"> (anaconda3)</w:t>
      </w:r>
      <w:r w:rsidR="005D24CB" w:rsidRPr="007E1682">
        <w:rPr>
          <w:rFonts w:ascii="微軟正黑體" w:hAnsi="微軟正黑體" w:hint="eastAsia"/>
        </w:rPr>
        <w:t>」</w:t>
      </w:r>
    </w:p>
    <w:p w14:paraId="5D7E5EA2" w14:textId="77777777" w:rsidR="008B4074" w:rsidRPr="007E1682" w:rsidRDefault="008B4074" w:rsidP="00340928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35645162" wp14:editId="6492E847">
            <wp:extent cx="5274310" cy="2758440"/>
            <wp:effectExtent l="19050" t="19050" r="21590" b="22860"/>
            <wp:docPr id="15" name="圖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584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40146B1" w14:textId="77777777" w:rsidR="00340928" w:rsidRPr="007E1682" w:rsidRDefault="008B4074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 xml:space="preserve">圖：出現 </w:t>
      </w:r>
      <w:r w:rsidRPr="007E1682">
        <w:rPr>
          <w:rFonts w:ascii="微軟正黑體" w:hAnsi="微軟正黑體"/>
        </w:rPr>
        <w:t>Anaconda Prompt</w:t>
      </w:r>
      <w:r w:rsidRPr="007E1682">
        <w:rPr>
          <w:rFonts w:ascii="微軟正黑體" w:hAnsi="微軟正黑體" w:hint="eastAsia"/>
        </w:rPr>
        <w:t xml:space="preserve">，類似 </w:t>
      </w:r>
      <w:r w:rsidRPr="007E1682">
        <w:rPr>
          <w:rFonts w:ascii="微軟正黑體" w:hAnsi="微軟正黑體"/>
        </w:rPr>
        <w:t xml:space="preserve">Windows </w:t>
      </w:r>
      <w:r w:rsidRPr="007E1682">
        <w:rPr>
          <w:rFonts w:ascii="微軟正黑體" w:hAnsi="微軟正黑體" w:hint="eastAsia"/>
        </w:rPr>
        <w:t>的命令提示字元</w:t>
      </w:r>
    </w:p>
    <w:p w14:paraId="5001C5F9" w14:textId="77777777" w:rsidR="00B04903" w:rsidRPr="007E1682" w:rsidRDefault="00B04903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lastRenderedPageBreak/>
        <w:drawing>
          <wp:inline distT="0" distB="0" distL="0" distR="0" wp14:anchorId="72E5D72A" wp14:editId="767C4B42">
            <wp:extent cx="5274310" cy="2758440"/>
            <wp:effectExtent l="0" t="0" r="2540" b="3810"/>
            <wp:docPr id="43" name="圖片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58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14BAD8" w14:textId="77777777" w:rsidR="00B04903" w:rsidRPr="007E1682" w:rsidRDefault="00B04903" w:rsidP="00873974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輸入「c</w:t>
      </w:r>
      <w:r w:rsidRPr="007E1682">
        <w:rPr>
          <w:rFonts w:ascii="微軟正黑體" w:hAnsi="微軟正黑體"/>
        </w:rPr>
        <w:t>onda update conda</w:t>
      </w:r>
      <w:r w:rsidRPr="007E1682">
        <w:rPr>
          <w:rFonts w:ascii="微軟正黑體" w:hAnsi="微軟正黑體" w:hint="eastAsia"/>
        </w:rPr>
        <w:t>」本身</w:t>
      </w:r>
    </w:p>
    <w:p w14:paraId="0950E510" w14:textId="77777777" w:rsidR="007865A1" w:rsidRPr="007E1682" w:rsidRDefault="0028674D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19601D7D" wp14:editId="1757F74A">
            <wp:extent cx="5274310" cy="2381885"/>
            <wp:effectExtent l="0" t="0" r="2540" b="0"/>
            <wp:docPr id="20" name="圖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81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703C33" w14:textId="77777777" w:rsidR="0028674D" w:rsidRPr="007E1682" w:rsidRDefault="0028674D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輸入「</w:t>
      </w:r>
      <w:r w:rsidRPr="007E1682">
        <w:rPr>
          <w:rFonts w:ascii="微軟正黑體" w:hAnsi="微軟正黑體"/>
        </w:rPr>
        <w:t>conda list</w:t>
      </w:r>
      <w:r w:rsidRPr="007E1682">
        <w:rPr>
          <w:rFonts w:ascii="微軟正黑體" w:hAnsi="微軟正黑體" w:hint="eastAsia"/>
        </w:rPr>
        <w:t>」，會顯示目前預設安裝的套件</w:t>
      </w:r>
      <w:r w:rsidR="003F7002" w:rsidRPr="007E1682">
        <w:rPr>
          <w:rFonts w:ascii="微軟正黑體" w:hAnsi="微軟正黑體" w:hint="eastAsia"/>
        </w:rPr>
        <w:t>（</w:t>
      </w:r>
      <w:r w:rsidR="00056A82" w:rsidRPr="007E1682">
        <w:rPr>
          <w:rFonts w:ascii="微軟正黑體" w:hAnsi="微軟正黑體" w:hint="eastAsia"/>
        </w:rPr>
        <w:t>在</w:t>
      </w:r>
      <w:r w:rsidR="003F7002" w:rsidRPr="007E1682">
        <w:rPr>
          <w:rFonts w:ascii="微軟正黑體" w:hAnsi="微軟正黑體" w:hint="eastAsia"/>
        </w:rPr>
        <w:t>虛</w:t>
      </w:r>
      <w:r w:rsidR="003F7002" w:rsidRPr="007E1682">
        <w:rPr>
          <w:rFonts w:ascii="微軟正黑體" w:hAnsi="微軟正黑體" w:cs="新細明體" w:hint="eastAsia"/>
        </w:rPr>
        <w:t>擬環境b</w:t>
      </w:r>
      <w:r w:rsidR="003F7002" w:rsidRPr="007E1682">
        <w:rPr>
          <w:rFonts w:ascii="微軟正黑體" w:hAnsi="微軟正黑體" w:cs="新細明體"/>
        </w:rPr>
        <w:t>ase</w:t>
      </w:r>
      <w:r w:rsidR="00056A82" w:rsidRPr="007E1682">
        <w:rPr>
          <w:rFonts w:ascii="微軟正黑體" w:hAnsi="微軟正黑體" w:cs="新細明體" w:hint="eastAsia"/>
        </w:rPr>
        <w:t>下</w:t>
      </w:r>
      <w:r w:rsidR="003F7002" w:rsidRPr="007E1682">
        <w:rPr>
          <w:rFonts w:ascii="微軟正黑體" w:hAnsi="微軟正黑體" w:hint="eastAsia"/>
        </w:rPr>
        <w:t>）</w:t>
      </w:r>
    </w:p>
    <w:p w14:paraId="0FC262DF" w14:textId="77777777" w:rsidR="00EE1513" w:rsidRPr="007E1682" w:rsidRDefault="00EE1513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24B6922C" wp14:editId="0B1275FC">
            <wp:extent cx="5274310" cy="2381885"/>
            <wp:effectExtent l="0" t="0" r="2540" b="0"/>
            <wp:docPr id="21" name="圖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81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57BFAF" w14:textId="77777777" w:rsidR="00EE1513" w:rsidRPr="007E1682" w:rsidRDefault="00EE1513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lastRenderedPageBreak/>
        <w:t>圖：輸入「c</w:t>
      </w:r>
      <w:r w:rsidRPr="007E1682">
        <w:rPr>
          <w:rFonts w:ascii="微軟正黑體" w:hAnsi="微軟正黑體"/>
        </w:rPr>
        <w:t>onda upgrade --all</w:t>
      </w:r>
      <w:r w:rsidRPr="007E1682">
        <w:rPr>
          <w:rFonts w:ascii="微軟正黑體" w:hAnsi="微軟正黑體" w:hint="eastAsia"/>
        </w:rPr>
        <w:t>」，更新當前所有套件</w:t>
      </w:r>
    </w:p>
    <w:p w14:paraId="546158AA" w14:textId="77777777" w:rsidR="00EE1513" w:rsidRPr="007E1682" w:rsidRDefault="002C1BAB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5E44E969" wp14:editId="14BB4913">
            <wp:extent cx="5274310" cy="2381885"/>
            <wp:effectExtent l="0" t="0" r="2540" b="0"/>
            <wp:docPr id="22" name="圖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81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936586" w14:textId="77777777" w:rsidR="002C1BAB" w:rsidRPr="007E1682" w:rsidRDefault="002C1BAB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按下「y」後，再按</w:t>
      </w:r>
      <w:r w:rsidR="00077FA2" w:rsidRPr="007E1682">
        <w:rPr>
          <w:rFonts w:ascii="微軟正黑體" w:hAnsi="微軟正黑體" w:hint="eastAsia"/>
        </w:rPr>
        <w:t>鍵盤</w:t>
      </w:r>
      <w:r w:rsidRPr="007E1682">
        <w:rPr>
          <w:rFonts w:ascii="微軟正黑體" w:hAnsi="微軟正黑體" w:hint="eastAsia"/>
        </w:rPr>
        <w:t>「</w:t>
      </w:r>
      <w:r w:rsidRPr="007E1682">
        <w:rPr>
          <w:rFonts w:ascii="微軟正黑體" w:hAnsi="微軟正黑體"/>
        </w:rPr>
        <w:t>Enter</w:t>
      </w:r>
      <w:r w:rsidRPr="007E1682">
        <w:rPr>
          <w:rFonts w:ascii="微軟正黑體" w:hAnsi="微軟正黑體" w:hint="eastAsia"/>
        </w:rPr>
        <w:t>」</w:t>
      </w:r>
    </w:p>
    <w:p w14:paraId="72AA9181" w14:textId="77777777" w:rsidR="00ED6511" w:rsidRPr="007E1682" w:rsidRDefault="00ED6511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6FEF0EE7" wp14:editId="411BAC2E">
            <wp:extent cx="5274310" cy="2381885"/>
            <wp:effectExtent l="0" t="0" r="2540" b="0"/>
            <wp:docPr id="23" name="圖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81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9CFB2D" w14:textId="77777777" w:rsidR="00ED6511" w:rsidRPr="007E1682" w:rsidRDefault="00ED6511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更新套件中</w:t>
      </w:r>
    </w:p>
    <w:p w14:paraId="655CA3D2" w14:textId="77777777" w:rsidR="00ED6511" w:rsidRPr="007E1682" w:rsidRDefault="00EF0166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5DA928B7" wp14:editId="3D8BE3AD">
            <wp:extent cx="5274310" cy="2381885"/>
            <wp:effectExtent l="0" t="0" r="2540" b="0"/>
            <wp:docPr id="24" name="圖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81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058B27" w14:textId="77777777" w:rsidR="00EF0166" w:rsidRPr="007E1682" w:rsidRDefault="00EF0166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lastRenderedPageBreak/>
        <w:t>圖：套件更新完成</w:t>
      </w:r>
    </w:p>
    <w:p w14:paraId="25B8252C" w14:textId="77777777" w:rsidR="00EF0166" w:rsidRPr="007E1682" w:rsidRDefault="008F13EC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3AAA2C9B" wp14:editId="2D7DF819">
            <wp:extent cx="5274310" cy="2381885"/>
            <wp:effectExtent l="0" t="0" r="2540" b="0"/>
            <wp:docPr id="25" name="圖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81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76BFD5" w14:textId="77777777" w:rsidR="008F13EC" w:rsidRPr="007E1682" w:rsidRDefault="008F13EC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輸入「p</w:t>
      </w:r>
      <w:r w:rsidRPr="007E1682">
        <w:rPr>
          <w:rFonts w:ascii="微軟正黑體" w:hAnsi="微軟正黑體"/>
        </w:rPr>
        <w:t>ython</w:t>
      </w:r>
      <w:r w:rsidRPr="007E1682">
        <w:rPr>
          <w:rFonts w:ascii="微軟正黑體" w:hAnsi="微軟正黑體" w:hint="eastAsia"/>
        </w:rPr>
        <w:t xml:space="preserve">」，進入 </w:t>
      </w:r>
      <w:r w:rsidRPr="007E1682">
        <w:rPr>
          <w:rFonts w:ascii="微軟正黑體" w:hAnsi="微軟正黑體"/>
        </w:rPr>
        <w:t xml:space="preserve">python </w:t>
      </w:r>
      <w:r w:rsidRPr="007E1682">
        <w:rPr>
          <w:rFonts w:ascii="微軟正黑體" w:hAnsi="微軟正黑體" w:hint="eastAsia"/>
        </w:rPr>
        <w:t>執行環境</w:t>
      </w:r>
    </w:p>
    <w:p w14:paraId="7AAA26B7" w14:textId="77777777" w:rsidR="008F13EC" w:rsidRPr="007E1682" w:rsidRDefault="008F13EC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54A39CFD" wp14:editId="23CA81CF">
            <wp:extent cx="5274310" cy="2381885"/>
            <wp:effectExtent l="0" t="0" r="2540" b="0"/>
            <wp:docPr id="26" name="圖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81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9C409A" w14:textId="77777777" w:rsidR="008F13EC" w:rsidRPr="007E1682" w:rsidRDefault="008F13EC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輸入</w:t>
      </w:r>
      <w:r w:rsidR="00D02775" w:rsidRPr="007E1682">
        <w:rPr>
          <w:rFonts w:ascii="微軟正黑體" w:hAnsi="微軟正黑體" w:hint="eastAsia"/>
        </w:rPr>
        <w:t>「p</w:t>
      </w:r>
      <w:r w:rsidR="00D02775" w:rsidRPr="007E1682">
        <w:rPr>
          <w:rFonts w:ascii="微軟正黑體" w:hAnsi="微軟正黑體"/>
        </w:rPr>
        <w:t>rint("Hello world")</w:t>
      </w:r>
      <w:r w:rsidR="00D02775" w:rsidRPr="007E1682">
        <w:rPr>
          <w:rFonts w:ascii="微軟正黑體" w:hAnsi="微軟正黑體" w:hint="eastAsia"/>
        </w:rPr>
        <w:t>」，輸出「H</w:t>
      </w:r>
      <w:r w:rsidR="00D02775" w:rsidRPr="007E1682">
        <w:rPr>
          <w:rFonts w:ascii="微軟正黑體" w:hAnsi="微軟正黑體"/>
        </w:rPr>
        <w:t>ello world</w:t>
      </w:r>
      <w:r w:rsidR="00D02775" w:rsidRPr="007E1682">
        <w:rPr>
          <w:rFonts w:ascii="微軟正黑體" w:hAnsi="微軟正黑體" w:hint="eastAsia"/>
        </w:rPr>
        <w:t>」</w:t>
      </w:r>
      <w:r w:rsidR="0079439D" w:rsidRPr="007E1682">
        <w:rPr>
          <w:rFonts w:ascii="微軟正黑體" w:hAnsi="微軟正黑體" w:hint="eastAsia"/>
        </w:rPr>
        <w:t>，</w:t>
      </w:r>
      <w:r w:rsidR="0079439D" w:rsidRPr="007E1682">
        <w:rPr>
          <w:rFonts w:ascii="微軟正黑體" w:hAnsi="微軟正黑體"/>
        </w:rPr>
        <w:t xml:space="preserve">python </w:t>
      </w:r>
      <w:r w:rsidR="0079439D" w:rsidRPr="007E1682">
        <w:rPr>
          <w:rFonts w:ascii="微軟正黑體" w:hAnsi="微軟正黑體" w:hint="eastAsia"/>
        </w:rPr>
        <w:t>安裝成功</w:t>
      </w:r>
    </w:p>
    <w:p w14:paraId="4167332E" w14:textId="77777777" w:rsidR="00D02775" w:rsidRPr="007E1682" w:rsidRDefault="000819EA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2AE2AB42" wp14:editId="54D0BA46">
            <wp:extent cx="5274310" cy="2381885"/>
            <wp:effectExtent l="0" t="0" r="2540" b="0"/>
            <wp:docPr id="27" name="圖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81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234075" w14:textId="77777777" w:rsidR="00340928" w:rsidRPr="007E1682" w:rsidRDefault="000819EA" w:rsidP="003A26B0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lastRenderedPageBreak/>
        <w:t>圖：按下「e</w:t>
      </w:r>
      <w:r w:rsidRPr="007E1682">
        <w:rPr>
          <w:rFonts w:ascii="微軟正黑體" w:hAnsi="微軟正黑體"/>
        </w:rPr>
        <w:t>xit()</w:t>
      </w:r>
      <w:r w:rsidRPr="007E1682">
        <w:rPr>
          <w:rFonts w:ascii="微軟正黑體" w:hAnsi="微軟正黑體" w:hint="eastAsia"/>
        </w:rPr>
        <w:t>」回到指令輸入的環境</w:t>
      </w:r>
    </w:p>
    <w:p w14:paraId="766C8CB0" w14:textId="77777777" w:rsidR="00781E5E" w:rsidRPr="007E1682" w:rsidRDefault="00781E5E" w:rsidP="00666330">
      <w:pPr>
        <w:jc w:val="center"/>
        <w:rPr>
          <w:rFonts w:ascii="微軟正黑體" w:hAnsi="微軟正黑體"/>
        </w:rPr>
      </w:pPr>
    </w:p>
    <w:p w14:paraId="3D5E2104" w14:textId="77777777" w:rsidR="00E3718F" w:rsidRPr="007E1682" w:rsidRDefault="00BC7114" w:rsidP="000D6300">
      <w:pPr>
        <w:rPr>
          <w:rFonts w:ascii="微軟正黑體" w:hAnsi="微軟正黑體"/>
          <w:shd w:val="pct15" w:color="auto" w:fill="FFFFFF"/>
        </w:rPr>
      </w:pPr>
      <w:r w:rsidRPr="007E1682">
        <w:rPr>
          <w:rFonts w:ascii="微軟正黑體" w:hAnsi="微軟正黑體" w:hint="eastAsia"/>
          <w:shd w:val="pct15" w:color="auto" w:fill="FFFFFF"/>
        </w:rPr>
        <w:t>設定</w:t>
      </w:r>
      <w:r w:rsidR="00110AA5" w:rsidRPr="007E1682">
        <w:rPr>
          <w:rFonts w:ascii="微軟正黑體" w:hAnsi="微軟正黑體" w:hint="eastAsia"/>
          <w:shd w:val="pct15" w:color="auto" w:fill="FFFFFF"/>
        </w:rPr>
        <w:t xml:space="preserve"> </w:t>
      </w:r>
      <w:r w:rsidR="00110AA5" w:rsidRPr="007E1682">
        <w:rPr>
          <w:rFonts w:ascii="微軟正黑體" w:hAnsi="微軟正黑體"/>
          <w:shd w:val="pct15" w:color="auto" w:fill="FFFFFF"/>
        </w:rPr>
        <w:t>Jupyter</w:t>
      </w:r>
    </w:p>
    <w:p w14:paraId="36081C56" w14:textId="77777777" w:rsidR="003A6528" w:rsidRDefault="0098492E" w:rsidP="009A1B06">
      <w:pPr>
        <w:rPr>
          <w:rFonts w:ascii="微軟正黑體" w:hAnsi="微軟正黑體"/>
        </w:rPr>
      </w:pPr>
      <w:r w:rsidRPr="007E1682">
        <w:rPr>
          <w:rFonts w:ascii="微軟正黑體" w:hAnsi="微軟正黑體"/>
        </w:rPr>
        <w:t xml:space="preserve">Jupyter </w:t>
      </w:r>
      <w:r w:rsidRPr="007E1682">
        <w:rPr>
          <w:rFonts w:ascii="微軟正黑體" w:hAnsi="微軟正黑體" w:hint="eastAsia"/>
        </w:rPr>
        <w:t>是一個互動式的</w:t>
      </w:r>
      <w:r w:rsidR="00D3697E" w:rsidRPr="007E1682">
        <w:rPr>
          <w:rFonts w:ascii="微軟正黑體" w:hAnsi="微軟正黑體" w:hint="eastAsia"/>
        </w:rPr>
        <w:t>程式</w:t>
      </w:r>
      <w:r w:rsidRPr="007E1682">
        <w:rPr>
          <w:rFonts w:ascii="微軟正黑體" w:hAnsi="微軟正黑體" w:hint="eastAsia"/>
        </w:rPr>
        <w:t>計算環境</w:t>
      </w:r>
      <w:r w:rsidR="00D3697E" w:rsidRPr="007E1682">
        <w:rPr>
          <w:rFonts w:ascii="微軟正黑體" w:hAnsi="微軟正黑體" w:hint="eastAsia"/>
        </w:rPr>
        <w:t>，</w:t>
      </w:r>
      <w:r w:rsidR="00614B6B" w:rsidRPr="007E1682">
        <w:rPr>
          <w:rFonts w:ascii="微軟正黑體" w:hAnsi="微軟正黑體" w:hint="eastAsia"/>
        </w:rPr>
        <w:t>協助我們</w:t>
      </w:r>
      <w:r w:rsidR="00334BE2" w:rsidRPr="007E1682">
        <w:rPr>
          <w:rFonts w:ascii="微軟正黑體" w:hAnsi="微軟正黑體" w:hint="eastAsia"/>
        </w:rPr>
        <w:t>在網頁上，</w:t>
      </w:r>
      <w:r w:rsidR="00614B6B" w:rsidRPr="007E1682">
        <w:rPr>
          <w:rFonts w:ascii="微軟正黑體" w:hAnsi="微軟正黑體" w:hint="eastAsia"/>
        </w:rPr>
        <w:t>以</w:t>
      </w:r>
      <w:r w:rsidR="005F3520" w:rsidRPr="007E1682">
        <w:rPr>
          <w:rFonts w:ascii="微軟正黑體" w:hAnsi="微軟正黑體" w:hint="eastAsia"/>
        </w:rPr>
        <w:t>互動方式</w:t>
      </w:r>
      <w:r w:rsidR="00614B6B" w:rsidRPr="007E1682">
        <w:rPr>
          <w:rFonts w:ascii="微軟正黑體" w:hAnsi="微軟正黑體" w:hint="eastAsia"/>
        </w:rPr>
        <w:t>撰寫、執行程式</w:t>
      </w:r>
      <w:r w:rsidR="00334BE2" w:rsidRPr="007E1682">
        <w:rPr>
          <w:rFonts w:ascii="微軟正黑體" w:hAnsi="微軟正黑體" w:hint="eastAsia"/>
        </w:rPr>
        <w:t>碼</w:t>
      </w:r>
      <w:r w:rsidR="007C76A0" w:rsidRPr="007E1682">
        <w:rPr>
          <w:rFonts w:ascii="微軟正黑體" w:hAnsi="微軟正黑體" w:hint="eastAsia"/>
        </w:rPr>
        <w:t>，並即時看到執行結果</w:t>
      </w:r>
      <w:r w:rsidR="005F3520" w:rsidRPr="007E1682">
        <w:rPr>
          <w:rFonts w:ascii="微軟正黑體" w:hAnsi="微軟正黑體" w:hint="eastAsia"/>
        </w:rPr>
        <w:t xml:space="preserve">，同時創建自己的 </w:t>
      </w:r>
      <w:r w:rsidR="005F3520" w:rsidRPr="007E1682">
        <w:rPr>
          <w:rFonts w:ascii="微軟正黑體" w:hAnsi="微軟正黑體"/>
        </w:rPr>
        <w:t xml:space="preserve">Jupyter Notebook </w:t>
      </w:r>
      <w:r w:rsidR="005F3520" w:rsidRPr="007E1682">
        <w:rPr>
          <w:rFonts w:ascii="微軟正黑體" w:hAnsi="微軟正黑體" w:hint="eastAsia"/>
        </w:rPr>
        <w:t>文件（以文件形式來儲存p</w:t>
      </w:r>
      <w:r w:rsidR="005F3520" w:rsidRPr="007E1682">
        <w:rPr>
          <w:rFonts w:ascii="微軟正黑體" w:hAnsi="微軟正黑體"/>
        </w:rPr>
        <w:t>ython</w:t>
      </w:r>
      <w:r w:rsidR="005F3520" w:rsidRPr="007E1682">
        <w:rPr>
          <w:rFonts w:ascii="微軟正黑體" w:hAnsi="微軟正黑體" w:hint="eastAsia"/>
        </w:rPr>
        <w:t>程式碼）</w:t>
      </w:r>
      <w:r w:rsidR="00F36B71" w:rsidRPr="007E1682">
        <w:rPr>
          <w:rFonts w:ascii="微軟正黑體" w:hAnsi="微軟正黑體" w:hint="eastAsia"/>
        </w:rPr>
        <w:t>。</w:t>
      </w:r>
    </w:p>
    <w:p w14:paraId="11034D81" w14:textId="77777777" w:rsidR="003A6528" w:rsidRDefault="003A6528" w:rsidP="009A1B06">
      <w:pPr>
        <w:rPr>
          <w:rFonts w:ascii="微軟正黑體" w:hAnsi="微軟正黑體"/>
        </w:rPr>
      </w:pPr>
    </w:p>
    <w:p w14:paraId="72DBFF9E" w14:textId="598DE7FD" w:rsidR="005D60C1" w:rsidRDefault="005D60C1" w:rsidP="009A1B06">
      <w:pPr>
        <w:rPr>
          <w:rFonts w:ascii="微軟正黑體" w:hAnsi="微軟正黑體"/>
        </w:rPr>
      </w:pPr>
      <w:r>
        <w:rPr>
          <w:rFonts w:ascii="微軟正黑體" w:hAnsi="微軟正黑體" w:hint="eastAsia"/>
        </w:rPr>
        <w:t xml:space="preserve">如果我們今天僅是使用 </w:t>
      </w:r>
      <w:r>
        <w:rPr>
          <w:rFonts w:ascii="微軟正黑體" w:hAnsi="微軟正黑體"/>
        </w:rPr>
        <w:t xml:space="preserve">Jupyter </w:t>
      </w:r>
      <w:r>
        <w:rPr>
          <w:rFonts w:ascii="微軟正黑體" w:hAnsi="微軟正黑體" w:hint="eastAsia"/>
        </w:rPr>
        <w:t>預設的環境，路徑應該在「</w:t>
      </w:r>
      <w:r w:rsidRPr="005D60C1">
        <w:rPr>
          <w:rFonts w:ascii="微軟正黑體" w:hAnsi="微軟正黑體"/>
        </w:rPr>
        <w:t>C:\Users\</w:t>
      </w:r>
      <w:r w:rsidRPr="007E1682">
        <w:rPr>
          <w:rFonts w:ascii="微軟正黑體" w:hAnsi="微軟正黑體" w:hint="eastAsia"/>
          <w:b/>
          <w:color w:val="FF0000"/>
        </w:rPr>
        <w:t>{你的帳號}</w:t>
      </w:r>
      <w:r>
        <w:rPr>
          <w:rFonts w:ascii="微軟正黑體" w:hAnsi="微軟正黑體" w:hint="eastAsia"/>
        </w:rPr>
        <w:t>」底下</w:t>
      </w:r>
      <w:r w:rsidR="003A6528">
        <w:rPr>
          <w:rFonts w:ascii="微軟正黑體" w:hAnsi="微軟正黑體" w:hint="eastAsia"/>
        </w:rPr>
        <w:t>，我們只要將專案解壓縮，放至路徑底下即可（</w:t>
      </w:r>
      <w:r w:rsidR="00A51CEF" w:rsidRPr="00A66766">
        <w:rPr>
          <w:rFonts w:ascii="微軟正黑體" w:hAnsi="微軟正黑體" w:hint="eastAsia"/>
          <w:b/>
          <w:shd w:val="pct15" w:color="auto" w:fill="FFFFFF"/>
        </w:rPr>
        <w:t>本課程將以</w:t>
      </w:r>
      <w:r w:rsidR="003A6528" w:rsidRPr="00A66766">
        <w:rPr>
          <w:rFonts w:ascii="微軟正黑體" w:hAnsi="微軟正黑體" w:hint="eastAsia"/>
          <w:b/>
          <w:shd w:val="pct15" w:color="auto" w:fill="FFFFFF"/>
        </w:rPr>
        <w:t>預設路徑</w:t>
      </w:r>
      <w:r w:rsidR="00905376" w:rsidRPr="00A66766">
        <w:rPr>
          <w:rFonts w:ascii="微軟正黑體" w:hAnsi="微軟正黑體" w:hint="eastAsia"/>
          <w:b/>
          <w:shd w:val="pct15" w:color="auto" w:fill="FFFFFF"/>
        </w:rPr>
        <w:t>進行教學</w:t>
      </w:r>
      <w:r w:rsidR="003A6528">
        <w:rPr>
          <w:rFonts w:ascii="微軟正黑體" w:hAnsi="微軟正黑體" w:hint="eastAsia"/>
        </w:rPr>
        <w:t>）。</w:t>
      </w:r>
    </w:p>
    <w:p w14:paraId="418813B2" w14:textId="77777777" w:rsidR="005D60C1" w:rsidRPr="005D60C1" w:rsidRDefault="005D60C1" w:rsidP="009A1B06">
      <w:pPr>
        <w:rPr>
          <w:rFonts w:ascii="微軟正黑體" w:hAnsi="微軟正黑體"/>
        </w:rPr>
      </w:pPr>
    </w:p>
    <w:p w14:paraId="5F2571A4" w14:textId="6A69A465" w:rsidR="00265329" w:rsidRPr="007E1682" w:rsidRDefault="003A6528" w:rsidP="009A1B06">
      <w:pPr>
        <w:rPr>
          <w:rFonts w:ascii="微軟正黑體" w:hAnsi="微軟正黑體"/>
        </w:rPr>
      </w:pPr>
      <w:r>
        <w:rPr>
          <w:rFonts w:ascii="微軟正黑體" w:hAnsi="微軟正黑體" w:hint="eastAsia"/>
          <w:b/>
        </w:rPr>
        <w:t>若是</w:t>
      </w:r>
      <w:r w:rsidR="009A1B06" w:rsidRPr="007E1682">
        <w:rPr>
          <w:rFonts w:ascii="微軟正黑體" w:hAnsi="微軟正黑體"/>
          <w:b/>
        </w:rPr>
        <w:t>需要建立屬於</w:t>
      </w:r>
      <w:r w:rsidR="009A1B06" w:rsidRPr="007E1682">
        <w:rPr>
          <w:rFonts w:ascii="微軟正黑體" w:hAnsi="微軟正黑體" w:hint="eastAsia"/>
          <w:b/>
        </w:rPr>
        <w:t>自</w:t>
      </w:r>
      <w:r w:rsidR="009A1B06" w:rsidRPr="007E1682">
        <w:rPr>
          <w:rFonts w:ascii="微軟正黑體" w:hAnsi="微軟正黑體"/>
          <w:b/>
        </w:rPr>
        <w:t>己</w:t>
      </w:r>
      <w:r w:rsidR="009A1B06" w:rsidRPr="007E1682">
        <w:rPr>
          <w:rFonts w:ascii="微軟正黑體" w:hAnsi="微軟正黑體" w:hint="eastAsia"/>
          <w:b/>
        </w:rPr>
        <w:t>的工作目錄，而非使用預設設定</w:t>
      </w:r>
      <w:proofErr w:type="gramStart"/>
      <w:r w:rsidR="009A1B06" w:rsidRPr="007E1682">
        <w:rPr>
          <w:rFonts w:ascii="微軟正黑體" w:hAnsi="微軟正黑體" w:hint="eastAsia"/>
        </w:rPr>
        <w:t>（</w:t>
      </w:r>
      <w:proofErr w:type="gramEnd"/>
      <w:r w:rsidR="009A1B06" w:rsidRPr="007E1682">
        <w:rPr>
          <w:rFonts w:ascii="微軟正黑體" w:hAnsi="微軟正黑體" w:hint="eastAsia"/>
        </w:rPr>
        <w:t>預設在</w:t>
      </w:r>
      <w:r w:rsidR="009A1B06" w:rsidRPr="007E1682">
        <w:rPr>
          <w:rFonts w:ascii="微軟正黑體" w:hAnsi="微軟正黑體"/>
        </w:rPr>
        <w:t>C:\Users\</w:t>
      </w:r>
      <w:r w:rsidR="009A1B06" w:rsidRPr="007E1682">
        <w:rPr>
          <w:rFonts w:ascii="微軟正黑體" w:hAnsi="微軟正黑體" w:hint="eastAsia"/>
          <w:b/>
          <w:color w:val="FF0000"/>
        </w:rPr>
        <w:t>{你的帳號}</w:t>
      </w:r>
      <w:r w:rsidR="009A1B06" w:rsidRPr="007E1682">
        <w:rPr>
          <w:rFonts w:ascii="微軟正黑體" w:hAnsi="微軟正黑體"/>
        </w:rPr>
        <w:t xml:space="preserve"> </w:t>
      </w:r>
      <w:r w:rsidR="009A1B06" w:rsidRPr="007E1682">
        <w:rPr>
          <w:rFonts w:ascii="微軟正黑體" w:hAnsi="微軟正黑體" w:hint="eastAsia"/>
        </w:rPr>
        <w:t>底下，會與其它目錄混在一起，不方便管理</w:t>
      </w:r>
      <w:proofErr w:type="gramStart"/>
      <w:r w:rsidR="005130A1" w:rsidRPr="007E1682">
        <w:rPr>
          <w:rFonts w:ascii="微軟正黑體" w:hAnsi="微軟正黑體" w:hint="eastAsia"/>
        </w:rPr>
        <w:t>）</w:t>
      </w:r>
      <w:proofErr w:type="gramEnd"/>
      <w:r w:rsidR="009A1B06" w:rsidRPr="007E1682">
        <w:rPr>
          <w:rFonts w:ascii="微軟正黑體" w:hAnsi="微軟正黑體" w:hint="eastAsia"/>
        </w:rPr>
        <w:t>。</w:t>
      </w:r>
    </w:p>
    <w:p w14:paraId="3A857C97" w14:textId="77777777" w:rsidR="0057107F" w:rsidRPr="007E1682" w:rsidRDefault="0057107F" w:rsidP="0057107F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  <w:noProof/>
        </w:rPr>
        <w:drawing>
          <wp:inline distT="0" distB="0" distL="0" distR="0" wp14:anchorId="6686EB37" wp14:editId="60FA8A60">
            <wp:extent cx="5270500" cy="2724150"/>
            <wp:effectExtent l="19050" t="19050" r="25400" b="19050"/>
            <wp:docPr id="31" name="圖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27241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E0988CB" w14:textId="77777777" w:rsidR="008302B7" w:rsidRPr="007E1682" w:rsidRDefault="008302B7" w:rsidP="0057107F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lastRenderedPageBreak/>
        <w:t>圖：到</w:t>
      </w:r>
      <w:r w:rsidRPr="007E1682">
        <w:rPr>
          <w:rFonts w:ascii="微軟正黑體" w:hAnsi="微軟正黑體"/>
        </w:rPr>
        <w:t>C:\Users\</w:t>
      </w:r>
      <w:r w:rsidRPr="007E1682">
        <w:rPr>
          <w:rFonts w:ascii="微軟正黑體" w:hAnsi="微軟正黑體" w:hint="eastAsia"/>
          <w:b/>
          <w:color w:val="FF0000"/>
        </w:rPr>
        <w:t>{你的帳號}</w:t>
      </w:r>
      <w:r w:rsidRPr="007E1682">
        <w:rPr>
          <w:rFonts w:ascii="微軟正黑體" w:hAnsi="微軟正黑體" w:hint="eastAsia"/>
        </w:rPr>
        <w:t>，</w:t>
      </w:r>
      <w:r w:rsidRPr="007E1682">
        <w:rPr>
          <w:rFonts w:ascii="微軟正黑體" w:hAnsi="微軟正黑體" w:hint="eastAsia"/>
          <w:b/>
        </w:rPr>
        <w:t>新增一個資料夾「n</w:t>
      </w:r>
      <w:r w:rsidRPr="007E1682">
        <w:rPr>
          <w:rFonts w:ascii="微軟正黑體" w:hAnsi="微軟正黑體"/>
          <w:b/>
        </w:rPr>
        <w:t>otebooks</w:t>
      </w:r>
      <w:r w:rsidRPr="007E1682">
        <w:rPr>
          <w:rFonts w:ascii="微軟正黑體" w:hAnsi="微軟正黑體" w:hint="eastAsia"/>
          <w:b/>
        </w:rPr>
        <w:t>」</w:t>
      </w:r>
      <w:r w:rsidR="003B0120" w:rsidRPr="007E1682">
        <w:rPr>
          <w:rFonts w:ascii="微軟正黑體" w:hAnsi="微軟正黑體" w:hint="eastAsia"/>
        </w:rPr>
        <w:t>，並複製路徑</w:t>
      </w:r>
    </w:p>
    <w:p w14:paraId="3ED1A8B7" w14:textId="77777777" w:rsidR="00110AA5" w:rsidRPr="007E1682" w:rsidRDefault="00261C49" w:rsidP="00261C49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069B6636" wp14:editId="12ACD739">
            <wp:extent cx="5274310" cy="2752725"/>
            <wp:effectExtent l="0" t="0" r="2540" b="9525"/>
            <wp:docPr id="28" name="圖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52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424D93" w14:textId="77777777" w:rsidR="00261C49" w:rsidRPr="007E1682" w:rsidRDefault="00261C49" w:rsidP="00261C49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輸入「</w:t>
      </w:r>
      <w:r w:rsidRPr="007E1682">
        <w:rPr>
          <w:rFonts w:ascii="微軟正黑體" w:hAnsi="微軟正黑體"/>
        </w:rPr>
        <w:t xml:space="preserve">jupyter notebook </w:t>
      </w:r>
      <w:r w:rsidR="0098652C" w:rsidRPr="007E1682">
        <w:rPr>
          <w:rFonts w:ascii="微軟正黑體" w:hAnsi="微軟正黑體"/>
        </w:rPr>
        <w:t>--</w:t>
      </w:r>
      <w:r w:rsidRPr="007E1682">
        <w:rPr>
          <w:rFonts w:ascii="微軟正黑體" w:hAnsi="微軟正黑體"/>
        </w:rPr>
        <w:t>generate-config</w:t>
      </w:r>
      <w:r w:rsidRPr="007E1682">
        <w:rPr>
          <w:rFonts w:ascii="微軟正黑體" w:hAnsi="微軟正黑體" w:hint="eastAsia"/>
        </w:rPr>
        <w:t>」</w:t>
      </w:r>
      <w:r w:rsidR="00B84EE0" w:rsidRPr="007E1682">
        <w:rPr>
          <w:rFonts w:ascii="微軟正黑體" w:hAnsi="微軟正黑體" w:hint="eastAsia"/>
        </w:rPr>
        <w:t>，</w:t>
      </w:r>
      <w:r w:rsidR="00536121" w:rsidRPr="007E1682">
        <w:rPr>
          <w:rFonts w:ascii="微軟正黑體" w:hAnsi="微軟正黑體" w:hint="eastAsia"/>
        </w:rPr>
        <w:t>建立</w:t>
      </w:r>
      <w:r w:rsidR="00B84EE0" w:rsidRPr="007E1682">
        <w:rPr>
          <w:rFonts w:ascii="微軟正黑體" w:hAnsi="微軟正黑體" w:hint="eastAsia"/>
        </w:rPr>
        <w:t>設定</w:t>
      </w:r>
      <w:proofErr w:type="gramStart"/>
      <w:r w:rsidR="00B84EE0" w:rsidRPr="007E1682">
        <w:rPr>
          <w:rFonts w:ascii="微軟正黑體" w:hAnsi="微軟正黑體" w:hint="eastAsia"/>
        </w:rPr>
        <w:t>檔</w:t>
      </w:r>
      <w:proofErr w:type="gramEnd"/>
    </w:p>
    <w:p w14:paraId="66A6B2C1" w14:textId="77777777" w:rsidR="006A6630" w:rsidRPr="007E1682" w:rsidRDefault="006A6630" w:rsidP="00261C49">
      <w:pPr>
        <w:jc w:val="center"/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81835" w:rsidRPr="007E1682" w14:paraId="2543B12D" w14:textId="77777777" w:rsidTr="00181835">
        <w:tc>
          <w:tcPr>
            <w:tcW w:w="8296" w:type="dxa"/>
          </w:tcPr>
          <w:p w14:paraId="2424725A" w14:textId="77777777" w:rsidR="00181835" w:rsidRPr="007E1682" w:rsidRDefault="00181835" w:rsidP="00181835">
            <w:pPr>
              <w:rPr>
                <w:rFonts w:ascii="微軟正黑體" w:hAnsi="微軟正黑體"/>
              </w:rPr>
            </w:pPr>
            <w:r w:rsidRPr="007E1682">
              <w:rPr>
                <w:rFonts w:ascii="微軟正黑體" w:hAnsi="微軟正黑體" w:hint="eastAsia"/>
              </w:rPr>
              <w:t>備註</w:t>
            </w:r>
          </w:p>
        </w:tc>
      </w:tr>
      <w:tr w:rsidR="00181835" w:rsidRPr="007E1682" w14:paraId="220011DB" w14:textId="77777777" w:rsidTr="00181835">
        <w:tc>
          <w:tcPr>
            <w:tcW w:w="8296" w:type="dxa"/>
          </w:tcPr>
          <w:p w14:paraId="30F0D3F4" w14:textId="77777777" w:rsidR="00181835" w:rsidRPr="007E1682" w:rsidRDefault="00181835" w:rsidP="00181835">
            <w:pPr>
              <w:rPr>
                <w:rFonts w:ascii="微軟正黑體" w:hAnsi="微軟正黑體"/>
              </w:rPr>
            </w:pPr>
            <w:r w:rsidRPr="007E1682">
              <w:rPr>
                <w:rFonts w:ascii="微軟正黑體" w:hAnsi="微軟正黑體"/>
              </w:rPr>
              <w:t>Jupyter</w:t>
            </w:r>
            <w:r w:rsidRPr="007E1682">
              <w:rPr>
                <w:rFonts w:ascii="微軟正黑體" w:hAnsi="微軟正黑體" w:hint="eastAsia"/>
              </w:rPr>
              <w:t>的</w:t>
            </w:r>
            <w:r w:rsidRPr="007E1682">
              <w:rPr>
                <w:rFonts w:ascii="微軟正黑體" w:hAnsi="微軟正黑體"/>
              </w:rPr>
              <w:t>config</w:t>
            </w:r>
            <w:r w:rsidRPr="007E1682">
              <w:rPr>
                <w:rFonts w:ascii="微軟正黑體" w:hAnsi="微軟正黑體" w:hint="eastAsia"/>
              </w:rPr>
              <w:t>檔，預設在</w:t>
            </w:r>
            <w:r w:rsidRPr="007E1682">
              <w:rPr>
                <w:rFonts w:ascii="微軟正黑體" w:hAnsi="微軟正黑體"/>
              </w:rPr>
              <w:t>C:\Users\</w:t>
            </w:r>
            <w:r w:rsidRPr="007E1682">
              <w:rPr>
                <w:rFonts w:ascii="微軟正黑體" w:hAnsi="微軟正黑體" w:hint="eastAsia"/>
                <w:b/>
                <w:color w:val="FF0000"/>
              </w:rPr>
              <w:t>{你的帳號}</w:t>
            </w:r>
            <w:r w:rsidRPr="007E1682">
              <w:rPr>
                <w:rFonts w:ascii="微軟正黑體" w:hAnsi="微軟正黑體"/>
              </w:rPr>
              <w:t xml:space="preserve">\ .jupyter\ </w:t>
            </w:r>
            <w:r w:rsidRPr="007E1682">
              <w:rPr>
                <w:rFonts w:ascii="微軟正黑體" w:hAnsi="微軟正黑體" w:hint="eastAsia"/>
              </w:rPr>
              <w:t>裡面</w:t>
            </w:r>
            <w:r w:rsidR="00946A1C" w:rsidRPr="007E1682">
              <w:rPr>
                <w:rFonts w:ascii="微軟正黑體" w:hAnsi="微軟正黑體" w:hint="eastAsia"/>
              </w:rPr>
              <w:t>；</w:t>
            </w:r>
            <w:r w:rsidR="00087BAB" w:rsidRPr="007E1682">
              <w:rPr>
                <w:rFonts w:ascii="微軟正黑體" w:hAnsi="微軟正黑體" w:hint="eastAsia"/>
              </w:rPr>
              <w:t>若是先前已經建立且修改，再輸入時，可以再度產生</w:t>
            </w:r>
            <w:r w:rsidR="00087BAB" w:rsidRPr="007E1682">
              <w:rPr>
                <w:rFonts w:ascii="微軟正黑體" w:hAnsi="微軟正黑體"/>
              </w:rPr>
              <w:t>config</w:t>
            </w:r>
            <w:r w:rsidR="00087BAB" w:rsidRPr="007E1682">
              <w:rPr>
                <w:rFonts w:ascii="微軟正黑體" w:hAnsi="微軟正黑體" w:hint="eastAsia"/>
              </w:rPr>
              <w:t>檔，可以選擇覆蓋過</w:t>
            </w:r>
            <w:r w:rsidR="001D49DC" w:rsidRPr="007E1682">
              <w:rPr>
                <w:rFonts w:ascii="微軟正黑體" w:hAnsi="微軟正黑體" w:hint="eastAsia"/>
              </w:rPr>
              <w:t>舊的檔案。</w:t>
            </w:r>
          </w:p>
        </w:tc>
      </w:tr>
    </w:tbl>
    <w:p w14:paraId="77B9CCB5" w14:textId="77777777" w:rsidR="00E87447" w:rsidRPr="007E1682" w:rsidRDefault="00E87447" w:rsidP="006F27C7">
      <w:pPr>
        <w:rPr>
          <w:rFonts w:ascii="微軟正黑體" w:hAnsi="微軟正黑體"/>
        </w:rPr>
      </w:pPr>
    </w:p>
    <w:p w14:paraId="2DEF26E7" w14:textId="77777777" w:rsidR="00B84EE0" w:rsidRPr="007E1682" w:rsidRDefault="004B6E17" w:rsidP="00261C49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0BC962A1" wp14:editId="47D96173">
            <wp:extent cx="5274310" cy="996950"/>
            <wp:effectExtent l="19050" t="19050" r="21590" b="12700"/>
            <wp:docPr id="29" name="圖片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9969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AB43C2A" w14:textId="77777777" w:rsidR="004B6E17" w:rsidRPr="007E1682" w:rsidRDefault="004B6E17" w:rsidP="00261C49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使用記事本</w:t>
      </w:r>
      <w:r w:rsidR="00876DF4" w:rsidRPr="007E1682">
        <w:rPr>
          <w:rFonts w:ascii="微軟正黑體" w:hAnsi="微軟正黑體" w:hint="eastAsia"/>
        </w:rPr>
        <w:t>或編輯器</w:t>
      </w:r>
      <w:r w:rsidRPr="007E1682">
        <w:rPr>
          <w:rFonts w:ascii="微軟正黑體" w:hAnsi="微軟正黑體" w:hint="eastAsia"/>
        </w:rPr>
        <w:t>來開啟「j</w:t>
      </w:r>
      <w:r w:rsidRPr="007E1682">
        <w:rPr>
          <w:rFonts w:ascii="微軟正黑體" w:hAnsi="微軟正黑體"/>
        </w:rPr>
        <w:t>upyter_notebook_config.py</w:t>
      </w:r>
      <w:r w:rsidRPr="007E1682">
        <w:rPr>
          <w:rFonts w:ascii="微軟正黑體" w:hAnsi="微軟正黑體" w:hint="eastAsia"/>
        </w:rPr>
        <w:t>」</w:t>
      </w:r>
      <w:r w:rsidR="00A65CF1" w:rsidRPr="007E1682">
        <w:rPr>
          <w:rFonts w:ascii="微軟正黑體" w:hAnsi="微軟正黑體" w:hint="eastAsia"/>
        </w:rPr>
        <w:t>，約2</w:t>
      </w:r>
      <w:r w:rsidR="00A65CF1" w:rsidRPr="007E1682">
        <w:rPr>
          <w:rFonts w:ascii="微軟正黑體" w:hAnsi="微軟正黑體"/>
        </w:rPr>
        <w:t>26</w:t>
      </w:r>
      <w:r w:rsidR="00A65CF1" w:rsidRPr="007E1682">
        <w:rPr>
          <w:rFonts w:ascii="微軟正黑體" w:hAnsi="微軟正黑體" w:hint="eastAsia"/>
        </w:rPr>
        <w:t>行</w:t>
      </w:r>
    </w:p>
    <w:p w14:paraId="7F7505B3" w14:textId="77777777" w:rsidR="008008A4" w:rsidRPr="007E1682" w:rsidRDefault="00B128D6" w:rsidP="00666330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lastRenderedPageBreak/>
        <w:drawing>
          <wp:inline distT="0" distB="0" distL="0" distR="0" wp14:anchorId="797C63FF" wp14:editId="34152B11">
            <wp:extent cx="3130550" cy="3811358"/>
            <wp:effectExtent l="19050" t="19050" r="12700" b="17780"/>
            <wp:docPr id="30" name="圖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3143167" cy="382671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7689A30" w14:textId="77777777" w:rsidR="001D7C0B" w:rsidRPr="007E1682" w:rsidRDefault="00B128D6" w:rsidP="008A338A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搜尋「</w:t>
      </w:r>
      <w:r w:rsidRPr="007E1682">
        <w:rPr>
          <w:rFonts w:ascii="微軟正黑體" w:hAnsi="微軟正黑體"/>
        </w:rPr>
        <w:t>c.NotebookApp.notebook_dir</w:t>
      </w:r>
      <w:r w:rsidRPr="007E1682">
        <w:rPr>
          <w:rFonts w:ascii="微軟正黑體" w:hAnsi="微軟正黑體" w:hint="eastAsia"/>
        </w:rPr>
        <w:t>」，並將該行註解「#」移除</w:t>
      </w:r>
    </w:p>
    <w:p w14:paraId="12F00E83" w14:textId="77777777" w:rsidR="006A6630" w:rsidRPr="007E1682" w:rsidRDefault="006A6630" w:rsidP="008A338A">
      <w:pPr>
        <w:jc w:val="center"/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A338A" w:rsidRPr="007E1682" w14:paraId="507BF779" w14:textId="77777777" w:rsidTr="008A338A">
        <w:tc>
          <w:tcPr>
            <w:tcW w:w="8296" w:type="dxa"/>
          </w:tcPr>
          <w:p w14:paraId="1E6980B9" w14:textId="77777777" w:rsidR="008A338A" w:rsidRPr="007E1682" w:rsidRDefault="00777953" w:rsidP="008A338A">
            <w:pPr>
              <w:rPr>
                <w:rFonts w:ascii="微軟正黑體" w:hAnsi="微軟正黑體"/>
              </w:rPr>
            </w:pPr>
            <w:r w:rsidRPr="007E1682">
              <w:rPr>
                <w:rFonts w:ascii="微軟正黑體" w:hAnsi="微軟正黑體" w:hint="eastAsia"/>
              </w:rPr>
              <w:t>程式碼</w:t>
            </w:r>
          </w:p>
        </w:tc>
      </w:tr>
      <w:tr w:rsidR="008A338A" w:rsidRPr="007E1682" w14:paraId="5CABB037" w14:textId="77777777" w:rsidTr="008A338A">
        <w:tc>
          <w:tcPr>
            <w:tcW w:w="8296" w:type="dxa"/>
          </w:tcPr>
          <w:p w14:paraId="3ED1B4A0" w14:textId="77777777" w:rsidR="008A338A" w:rsidRPr="007E1682" w:rsidRDefault="008A338A" w:rsidP="008A338A">
            <w:pPr>
              <w:rPr>
                <w:rFonts w:ascii="微軟正黑體" w:hAnsi="微軟正黑體"/>
              </w:rPr>
            </w:pPr>
            <w:r w:rsidRPr="007E1682">
              <w:rPr>
                <w:rFonts w:ascii="微軟正黑體" w:hAnsi="微軟正黑體"/>
              </w:rPr>
              <w:t>## The directory to use for notebooks and kernels.</w:t>
            </w:r>
          </w:p>
          <w:p w14:paraId="0E0B2589" w14:textId="77777777" w:rsidR="008A338A" w:rsidRPr="007E1682" w:rsidRDefault="008A338A" w:rsidP="008A338A">
            <w:pPr>
              <w:rPr>
                <w:rFonts w:ascii="微軟正黑體" w:hAnsi="微軟正黑體"/>
              </w:rPr>
            </w:pPr>
            <w:r w:rsidRPr="007E1682">
              <w:rPr>
                <w:rFonts w:ascii="微軟正黑體" w:hAnsi="微軟正黑體"/>
              </w:rPr>
              <w:t>c.NotebookApp.notebook_dir =</w:t>
            </w:r>
            <w:r w:rsidR="00EF2F27" w:rsidRPr="007E1682">
              <w:rPr>
                <w:rFonts w:ascii="微軟正黑體" w:hAnsi="微軟正黑體"/>
              </w:rPr>
              <w:t xml:space="preserve"> </w:t>
            </w:r>
            <w:r w:rsidR="00711A35" w:rsidRPr="007E1682">
              <w:rPr>
                <w:rFonts w:ascii="微軟正黑體" w:hAnsi="微軟正黑體"/>
              </w:rPr>
              <w:t>'</w:t>
            </w:r>
            <w:r w:rsidR="00711A35" w:rsidRPr="007E1682">
              <w:rPr>
                <w:rFonts w:ascii="微軟正黑體" w:hAnsi="微軟正黑體"/>
                <w:shd w:val="pct15" w:color="auto" w:fill="FFFFFF"/>
              </w:rPr>
              <w:t>C:</w:t>
            </w:r>
            <w:r w:rsidR="00711A35" w:rsidRPr="007E1682">
              <w:rPr>
                <w:rFonts w:ascii="微軟正黑體" w:hAnsi="微軟正黑體"/>
                <w:color w:val="FF0000"/>
                <w:shd w:val="pct15" w:color="auto" w:fill="FFFFFF"/>
              </w:rPr>
              <w:t>\\</w:t>
            </w:r>
            <w:r w:rsidR="00711A35" w:rsidRPr="007E1682">
              <w:rPr>
                <w:rFonts w:ascii="微軟正黑體" w:hAnsi="微軟正黑體"/>
                <w:shd w:val="pct15" w:color="auto" w:fill="FFFFFF"/>
              </w:rPr>
              <w:t>Users</w:t>
            </w:r>
            <w:r w:rsidR="00711A35" w:rsidRPr="007E1682">
              <w:rPr>
                <w:rFonts w:ascii="微軟正黑體" w:hAnsi="微軟正黑體"/>
                <w:color w:val="FF0000"/>
                <w:shd w:val="pct15" w:color="auto" w:fill="FFFFFF"/>
              </w:rPr>
              <w:t>\\</w:t>
            </w:r>
            <w:r w:rsidR="00711A35" w:rsidRPr="007E1682">
              <w:rPr>
                <w:rFonts w:ascii="微軟正黑體" w:hAnsi="微軟正黑體"/>
                <w:shd w:val="pct15" w:color="auto" w:fill="FFFFFF"/>
              </w:rPr>
              <w:t>Owner</w:t>
            </w:r>
            <w:r w:rsidR="00711A35" w:rsidRPr="007E1682">
              <w:rPr>
                <w:rFonts w:ascii="微軟正黑體" w:hAnsi="微軟正黑體"/>
                <w:color w:val="FF0000"/>
                <w:shd w:val="pct15" w:color="auto" w:fill="FFFFFF"/>
              </w:rPr>
              <w:t>\\</w:t>
            </w:r>
            <w:r w:rsidR="00711A35" w:rsidRPr="007E1682">
              <w:rPr>
                <w:rFonts w:ascii="微軟正黑體" w:hAnsi="微軟正黑體"/>
                <w:shd w:val="pct15" w:color="auto" w:fill="FFFFFF"/>
              </w:rPr>
              <w:t>notebooks</w:t>
            </w:r>
            <w:r w:rsidR="00711A35" w:rsidRPr="007E1682">
              <w:rPr>
                <w:rFonts w:ascii="微軟正黑體" w:hAnsi="微軟正黑體"/>
              </w:rPr>
              <w:t>'</w:t>
            </w:r>
          </w:p>
        </w:tc>
      </w:tr>
    </w:tbl>
    <w:p w14:paraId="419417B4" w14:textId="77777777" w:rsidR="009D6BC6" w:rsidRPr="007E1682" w:rsidRDefault="008A338A" w:rsidP="008A338A">
      <w:pPr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將</w:t>
      </w:r>
      <w:r w:rsidR="00D938AB" w:rsidRPr="007E1682">
        <w:rPr>
          <w:rFonts w:ascii="微軟正黑體" w:hAnsi="微軟正黑體" w:hint="eastAsia"/>
        </w:rPr>
        <w:t>路徑</w:t>
      </w:r>
      <w:r w:rsidRPr="007E1682">
        <w:rPr>
          <w:rFonts w:ascii="微軟正黑體" w:hAnsi="微軟正黑體" w:hint="eastAsia"/>
        </w:rPr>
        <w:t>貼</w:t>
      </w:r>
      <w:r w:rsidR="004B1BA4" w:rsidRPr="007E1682">
        <w:rPr>
          <w:rFonts w:ascii="微軟正黑體" w:hAnsi="微軟正黑體" w:hint="eastAsia"/>
        </w:rPr>
        <w:t>至「</w:t>
      </w:r>
      <w:r w:rsidR="004B1BA4" w:rsidRPr="007E1682">
        <w:rPr>
          <w:rFonts w:ascii="微軟正黑體" w:hAnsi="微軟正黑體"/>
        </w:rPr>
        <w:t>''</w:t>
      </w:r>
      <w:r w:rsidR="004B1BA4" w:rsidRPr="007E1682">
        <w:rPr>
          <w:rFonts w:ascii="微軟正黑體" w:hAnsi="微軟正黑體" w:hint="eastAsia"/>
        </w:rPr>
        <w:t>」</w:t>
      </w:r>
      <w:r w:rsidRPr="007E1682">
        <w:rPr>
          <w:rFonts w:ascii="微軟正黑體" w:hAnsi="微軟正黑體" w:hint="eastAsia"/>
        </w:rPr>
        <w:t>之</w:t>
      </w:r>
      <w:r w:rsidR="00BF0D13" w:rsidRPr="007E1682">
        <w:rPr>
          <w:rFonts w:ascii="微軟正黑體" w:hAnsi="微軟正黑體" w:hint="eastAsia"/>
        </w:rPr>
        <w:t>中</w:t>
      </w:r>
      <w:r w:rsidR="00F2360F" w:rsidRPr="007E1682">
        <w:rPr>
          <w:rFonts w:ascii="微軟正黑體" w:hAnsi="微軟正黑體" w:hint="eastAsia"/>
        </w:rPr>
        <w:t>，儲存關閉</w:t>
      </w:r>
      <w:r w:rsidR="00BA515B" w:rsidRPr="007E1682">
        <w:rPr>
          <w:rFonts w:ascii="微軟正黑體" w:hAnsi="微軟正黑體" w:hint="eastAsia"/>
        </w:rPr>
        <w:t>（在</w:t>
      </w:r>
      <w:r w:rsidR="00BA515B" w:rsidRPr="007E1682">
        <w:rPr>
          <w:rFonts w:ascii="微軟正黑體" w:hAnsi="微軟正黑體"/>
        </w:rPr>
        <w:t>Windows</w:t>
      </w:r>
      <w:r w:rsidR="00BA515B" w:rsidRPr="007E1682">
        <w:rPr>
          <w:rFonts w:ascii="微軟正黑體" w:hAnsi="微軟正黑體" w:hint="eastAsia"/>
        </w:rPr>
        <w:t>底下，</w:t>
      </w:r>
      <w:r w:rsidR="00E42E51" w:rsidRPr="007E1682">
        <w:rPr>
          <w:rFonts w:ascii="微軟正黑體" w:hAnsi="微軟正黑體" w:hint="eastAsia"/>
        </w:rPr>
        <w:t>反斜線需要兩個</w:t>
      </w:r>
      <w:r w:rsidR="00BA515B" w:rsidRPr="007E1682">
        <w:rPr>
          <w:rFonts w:ascii="微軟正黑體" w:hAnsi="微軟正黑體" w:hint="eastAsia"/>
        </w:rPr>
        <w:t>）</w:t>
      </w:r>
      <w:r w:rsidRPr="007E1682">
        <w:rPr>
          <w:rFonts w:ascii="微軟正黑體" w:hAnsi="微軟正黑體" w:hint="eastAsia"/>
        </w:rPr>
        <w:t>。</w:t>
      </w:r>
    </w:p>
    <w:p w14:paraId="695E398B" w14:textId="77777777" w:rsidR="002F462C" w:rsidRPr="007E1682" w:rsidRDefault="002F462C" w:rsidP="002F462C">
      <w:pPr>
        <w:rPr>
          <w:rFonts w:ascii="微軟正黑體" w:hAnsi="微軟正黑體"/>
        </w:rPr>
      </w:pPr>
    </w:p>
    <w:p w14:paraId="5ED26B93" w14:textId="77777777" w:rsidR="002F462C" w:rsidRPr="007E1682" w:rsidRDefault="007B0E6D" w:rsidP="002F462C">
      <w:pPr>
        <w:rPr>
          <w:rFonts w:ascii="微軟正黑體" w:hAnsi="微軟正黑體"/>
          <w:shd w:val="pct15" w:color="auto" w:fill="FFFFFF"/>
        </w:rPr>
      </w:pPr>
      <w:r w:rsidRPr="007E1682">
        <w:rPr>
          <w:rFonts w:ascii="微軟正黑體" w:hAnsi="微軟正黑體" w:hint="eastAsia"/>
          <w:shd w:val="pct15" w:color="auto" w:fill="FFFFFF"/>
        </w:rPr>
        <w:t xml:space="preserve">編輯 </w:t>
      </w:r>
      <w:r w:rsidRPr="007E1682">
        <w:rPr>
          <w:rFonts w:ascii="微軟正黑體" w:hAnsi="微軟正黑體"/>
          <w:shd w:val="pct15" w:color="auto" w:fill="FFFFFF"/>
        </w:rPr>
        <w:t xml:space="preserve">Jupyter Notebook </w:t>
      </w:r>
      <w:r w:rsidRPr="007E1682">
        <w:rPr>
          <w:rFonts w:ascii="微軟正黑體" w:hAnsi="微軟正黑體" w:hint="eastAsia"/>
          <w:shd w:val="pct15" w:color="auto" w:fill="FFFFFF"/>
        </w:rPr>
        <w:t>檔案連結</w:t>
      </w:r>
    </w:p>
    <w:p w14:paraId="4975DDB0" w14:textId="77777777" w:rsidR="00F875C9" w:rsidRPr="007E1682" w:rsidRDefault="002F462C" w:rsidP="002F462C">
      <w:pPr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接下來我們</w:t>
      </w:r>
      <w:r w:rsidR="00F875C9" w:rsidRPr="007E1682">
        <w:rPr>
          <w:rFonts w:ascii="微軟正黑體" w:hAnsi="微軟正黑體" w:hint="eastAsia"/>
        </w:rPr>
        <w:t>要編輯</w:t>
      </w:r>
      <w:r w:rsidR="00F875C9" w:rsidRPr="007E1682">
        <w:rPr>
          <w:rFonts w:ascii="微軟正黑體" w:hAnsi="微軟正黑體"/>
        </w:rPr>
        <w:t xml:space="preserve">Jupyter Notebook </w:t>
      </w:r>
      <w:r w:rsidR="00980B3B" w:rsidRPr="007E1682">
        <w:rPr>
          <w:rFonts w:ascii="微軟正黑體" w:hAnsi="微軟正黑體" w:hint="eastAsia"/>
        </w:rPr>
        <w:t>檔案</w:t>
      </w:r>
      <w:r w:rsidR="00F875C9" w:rsidRPr="007E1682">
        <w:rPr>
          <w:rFonts w:ascii="微軟正黑體" w:hAnsi="微軟正黑體" w:hint="eastAsia"/>
        </w:rPr>
        <w:t>連結，有兩種方法：</w:t>
      </w:r>
    </w:p>
    <w:p w14:paraId="49C6895F" w14:textId="77777777" w:rsidR="002F462C" w:rsidRPr="007E1682" w:rsidRDefault="002F462C" w:rsidP="00F875C9">
      <w:pPr>
        <w:pStyle w:val="a9"/>
        <w:numPr>
          <w:ilvl w:val="0"/>
          <w:numId w:val="1"/>
        </w:numPr>
        <w:ind w:leftChars="0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到「</w:t>
      </w:r>
      <w:r w:rsidRPr="007E1682">
        <w:rPr>
          <w:rFonts w:ascii="微軟正黑體" w:hAnsi="微軟正黑體"/>
        </w:rPr>
        <w:t>C:\Users\</w:t>
      </w:r>
      <w:r w:rsidRPr="007E1682">
        <w:rPr>
          <w:rFonts w:ascii="微軟正黑體" w:hAnsi="微軟正黑體" w:hint="eastAsia"/>
          <w:b/>
          <w:color w:val="FF0000"/>
        </w:rPr>
        <w:t>{你的帳號}</w:t>
      </w:r>
      <w:r w:rsidRPr="007E1682">
        <w:rPr>
          <w:rFonts w:ascii="微軟正黑體" w:hAnsi="微軟正黑體"/>
        </w:rPr>
        <w:t>\AppData\Roaming\Microsoft\Windows\Start Menu\Programs\Anaconda3 (64-bit)</w:t>
      </w:r>
      <w:r w:rsidRPr="007E1682">
        <w:rPr>
          <w:rFonts w:ascii="微軟正黑體" w:hAnsi="微軟正黑體" w:hint="eastAsia"/>
        </w:rPr>
        <w:t>」</w:t>
      </w:r>
      <w:r w:rsidR="00F875C9" w:rsidRPr="007E1682">
        <w:rPr>
          <w:rFonts w:ascii="微軟正黑體" w:hAnsi="微軟正黑體" w:hint="eastAsia"/>
        </w:rPr>
        <w:t>中，找到「</w:t>
      </w:r>
      <w:r w:rsidR="00F875C9" w:rsidRPr="007E1682">
        <w:rPr>
          <w:rFonts w:ascii="微軟正黑體" w:hAnsi="微軟正黑體"/>
        </w:rPr>
        <w:t xml:space="preserve">Jupyter Notebook </w:t>
      </w:r>
      <w:r w:rsidR="00F875C9" w:rsidRPr="007E1682">
        <w:rPr>
          <w:rFonts w:ascii="微軟正黑體" w:hAnsi="微軟正黑體"/>
        </w:rPr>
        <w:lastRenderedPageBreak/>
        <w:t>(anaconda3)</w:t>
      </w:r>
      <w:r w:rsidR="00F875C9" w:rsidRPr="007E1682">
        <w:rPr>
          <w:rFonts w:ascii="微軟正黑體" w:hAnsi="微軟正黑體" w:hint="eastAsia"/>
        </w:rPr>
        <w:t>」。</w:t>
      </w:r>
    </w:p>
    <w:p w14:paraId="6090D295" w14:textId="77777777" w:rsidR="005A4A09" w:rsidRPr="007E1682" w:rsidRDefault="005A4A09" w:rsidP="005A4A09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2B2207B7" wp14:editId="538EB778">
            <wp:extent cx="5274310" cy="2425700"/>
            <wp:effectExtent l="19050" t="19050" r="21590" b="12700"/>
            <wp:docPr id="35" name="圖片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4257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EEB8C80" w14:textId="77777777" w:rsidR="005A4A09" w:rsidRPr="007E1682" w:rsidRDefault="005A4A09" w:rsidP="005A4A09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直接在檔案總管的路徑列中，輸入檔案路徑。</w:t>
      </w:r>
    </w:p>
    <w:p w14:paraId="1D79D355" w14:textId="77777777" w:rsidR="00F875C9" w:rsidRPr="007E1682" w:rsidRDefault="00ED0CCE" w:rsidP="00F875C9">
      <w:pPr>
        <w:pStyle w:val="a9"/>
        <w:numPr>
          <w:ilvl w:val="0"/>
          <w:numId w:val="1"/>
        </w:numPr>
        <w:ind w:leftChars="0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按下放大鏡</w:t>
      </w:r>
      <w:r w:rsidR="009E2D20" w:rsidRPr="007E1682">
        <w:rPr>
          <w:rFonts w:ascii="微軟正黑體" w:hAnsi="微軟正黑體" w:hint="eastAsia"/>
        </w:rPr>
        <w:t>圖示</w:t>
      </w:r>
      <w:r w:rsidRPr="007E1682">
        <w:rPr>
          <w:rFonts w:ascii="微軟正黑體" w:hAnsi="微軟正黑體" w:hint="eastAsia"/>
        </w:rPr>
        <w:t>，</w:t>
      </w:r>
      <w:r w:rsidR="00F875C9" w:rsidRPr="007E1682">
        <w:rPr>
          <w:rFonts w:ascii="微軟正黑體" w:hAnsi="微軟正黑體" w:hint="eastAsia"/>
        </w:rPr>
        <w:t>搜尋「</w:t>
      </w:r>
      <w:r w:rsidR="00F875C9" w:rsidRPr="007E1682">
        <w:rPr>
          <w:rFonts w:ascii="微軟正黑體" w:hAnsi="微軟正黑體"/>
        </w:rPr>
        <w:t>Jupyter Notebook (anaconda3)</w:t>
      </w:r>
      <w:r w:rsidR="00F875C9" w:rsidRPr="007E1682">
        <w:rPr>
          <w:rFonts w:ascii="微軟正黑體" w:hAnsi="微軟正黑體" w:hint="eastAsia"/>
        </w:rPr>
        <w:t>」，然後對搜尋結果的圖示按下右鍵，再按下「開啟檔案位置」。</w:t>
      </w:r>
    </w:p>
    <w:p w14:paraId="65AD2CA2" w14:textId="77777777" w:rsidR="00F875C9" w:rsidRPr="007E1682" w:rsidRDefault="00F875C9" w:rsidP="00F875C9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25215515" wp14:editId="0AC9BBFB">
            <wp:extent cx="5274310" cy="4298950"/>
            <wp:effectExtent l="19050" t="19050" r="21590" b="25400"/>
            <wp:docPr id="34" name="圖片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2989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F962B01" w14:textId="77777777" w:rsidR="00E37E29" w:rsidRPr="007E1682" w:rsidRDefault="00980B3B" w:rsidP="00CA19D6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lastRenderedPageBreak/>
        <w:t>圖：透過搜尋來取得</w:t>
      </w:r>
      <w:r w:rsidRPr="007E1682">
        <w:rPr>
          <w:rFonts w:ascii="微軟正黑體" w:hAnsi="微軟正黑體"/>
        </w:rPr>
        <w:t xml:space="preserve">Jupyter Notebook </w:t>
      </w:r>
      <w:r w:rsidRPr="007E1682">
        <w:rPr>
          <w:rFonts w:ascii="微軟正黑體" w:hAnsi="微軟正黑體" w:hint="eastAsia"/>
        </w:rPr>
        <w:t>的檔案連結位置</w:t>
      </w:r>
    </w:p>
    <w:p w14:paraId="7EFC8B45" w14:textId="77777777" w:rsidR="006A6630" w:rsidRPr="007E1682" w:rsidRDefault="006A6630" w:rsidP="00CA19D6">
      <w:pPr>
        <w:jc w:val="center"/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C710E" w:rsidRPr="007E1682" w14:paraId="4258E9C9" w14:textId="77777777" w:rsidTr="00AC710E">
        <w:tc>
          <w:tcPr>
            <w:tcW w:w="8296" w:type="dxa"/>
          </w:tcPr>
          <w:p w14:paraId="3977C1F7" w14:textId="77777777" w:rsidR="00AC710E" w:rsidRPr="007E1682" w:rsidRDefault="00AC710E" w:rsidP="0071501C">
            <w:pPr>
              <w:rPr>
                <w:rFonts w:ascii="微軟正黑體" w:hAnsi="微軟正黑體"/>
              </w:rPr>
            </w:pPr>
            <w:r w:rsidRPr="007E1682">
              <w:rPr>
                <w:rFonts w:ascii="微軟正黑體" w:hAnsi="微軟正黑體" w:hint="eastAsia"/>
              </w:rPr>
              <w:t>說明</w:t>
            </w:r>
          </w:p>
        </w:tc>
      </w:tr>
      <w:tr w:rsidR="00AC710E" w:rsidRPr="007E1682" w14:paraId="6E006BFF" w14:textId="77777777" w:rsidTr="00AC710E">
        <w:tc>
          <w:tcPr>
            <w:tcW w:w="8296" w:type="dxa"/>
          </w:tcPr>
          <w:p w14:paraId="680DA1AE" w14:textId="77777777" w:rsidR="00AC710E" w:rsidRPr="007E1682" w:rsidRDefault="00AC710E" w:rsidP="0071501C">
            <w:pPr>
              <w:rPr>
                <w:rFonts w:ascii="微軟正黑體" w:hAnsi="微軟正黑體"/>
              </w:rPr>
            </w:pPr>
            <w:r w:rsidRPr="007E1682">
              <w:rPr>
                <w:rFonts w:ascii="微軟正黑體" w:hAnsi="微軟正黑體" w:hint="eastAsia"/>
              </w:rPr>
              <w:t>對</w:t>
            </w:r>
            <w:r w:rsidR="002F7AFD" w:rsidRPr="007E1682">
              <w:rPr>
                <w:rFonts w:ascii="微軟正黑體" w:hAnsi="微軟正黑體" w:hint="eastAsia"/>
              </w:rPr>
              <w:t>J</w:t>
            </w:r>
            <w:r w:rsidR="002F7AFD" w:rsidRPr="007E1682">
              <w:rPr>
                <w:rFonts w:ascii="微軟正黑體" w:hAnsi="微軟正黑體"/>
              </w:rPr>
              <w:t>upyter Notebook</w:t>
            </w:r>
            <w:r w:rsidRPr="007E1682">
              <w:rPr>
                <w:rFonts w:ascii="微軟正黑體" w:hAnsi="微軟正黑體" w:hint="eastAsia"/>
              </w:rPr>
              <w:t>檔案連結按右鍵，選擇「內容」，我們要編輯「目標」文字區塊的內容，將文字最後面的「</w:t>
            </w:r>
            <w:r w:rsidRPr="007E1682">
              <w:rPr>
                <w:rFonts w:ascii="微軟正黑體" w:hAnsi="微軟正黑體"/>
              </w:rPr>
              <w:t>%USERPROFILE%</w:t>
            </w:r>
            <w:r w:rsidRPr="007E1682">
              <w:rPr>
                <w:rFonts w:ascii="微軟正黑體" w:hAnsi="微軟正黑體" w:hint="eastAsia"/>
              </w:rPr>
              <w:t>」</w:t>
            </w:r>
            <w:proofErr w:type="gramStart"/>
            <w:r w:rsidRPr="007E1682">
              <w:rPr>
                <w:rFonts w:ascii="微軟正黑體" w:hAnsi="微軟正黑體" w:hint="eastAsia"/>
              </w:rPr>
              <w:t>刪</w:t>
            </w:r>
            <w:proofErr w:type="gramEnd"/>
            <w:r w:rsidRPr="007E1682">
              <w:rPr>
                <w:rFonts w:ascii="微軟正黑體" w:hAnsi="微軟正黑體" w:hint="eastAsia"/>
              </w:rPr>
              <w:t>掉，按下「確定」。</w:t>
            </w:r>
          </w:p>
        </w:tc>
      </w:tr>
    </w:tbl>
    <w:p w14:paraId="213C0309" w14:textId="77777777" w:rsidR="00CA19D6" w:rsidRPr="007E1682" w:rsidRDefault="00CA19D6" w:rsidP="0071501C">
      <w:pPr>
        <w:rPr>
          <w:rFonts w:ascii="微軟正黑體" w:hAnsi="微軟正黑體"/>
        </w:rPr>
      </w:pPr>
    </w:p>
    <w:p w14:paraId="164D2B3E" w14:textId="77777777" w:rsidR="0071501C" w:rsidRPr="007E1682" w:rsidRDefault="0071501C" w:rsidP="0071501C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783D4C3F" wp14:editId="62A2F256">
            <wp:extent cx="3492500" cy="4625829"/>
            <wp:effectExtent l="0" t="0" r="0" b="3810"/>
            <wp:docPr id="36" name="圖片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3512755" cy="46526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809B21" w14:textId="77777777" w:rsidR="008A338A" w:rsidRPr="007E1682" w:rsidRDefault="00CF287E" w:rsidP="00371C10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</w:rPr>
        <w:t>圖</w:t>
      </w:r>
      <w:r w:rsidRPr="007E1682">
        <w:rPr>
          <w:rFonts w:ascii="微軟正黑體" w:hAnsi="微軟正黑體" w:hint="eastAsia"/>
        </w:rPr>
        <w:t>：</w:t>
      </w:r>
      <w:r w:rsidRPr="007E1682">
        <w:rPr>
          <w:rFonts w:ascii="微軟正黑體" w:hAnsi="微軟正黑體" w:hint="eastAsia"/>
          <w:b/>
        </w:rPr>
        <w:t>刪除「</w:t>
      </w:r>
      <w:r w:rsidRPr="007E1682">
        <w:rPr>
          <w:rFonts w:ascii="微軟正黑體" w:hAnsi="微軟正黑體"/>
          <w:b/>
        </w:rPr>
        <w:t>%USERPROFILE%</w:t>
      </w:r>
      <w:r w:rsidRPr="007E1682">
        <w:rPr>
          <w:rFonts w:ascii="微軟正黑體" w:hAnsi="微軟正黑體" w:hint="eastAsia"/>
          <w:b/>
        </w:rPr>
        <w:t>」的字樣</w:t>
      </w:r>
      <w:r w:rsidRPr="007E1682">
        <w:rPr>
          <w:rFonts w:ascii="微軟正黑體" w:hAnsi="微軟正黑體" w:hint="eastAsia"/>
        </w:rPr>
        <w:t>後，按下確定</w:t>
      </w:r>
    </w:p>
    <w:p w14:paraId="45CBFDE8" w14:textId="77777777" w:rsidR="00A0298B" w:rsidRPr="007E1682" w:rsidRDefault="00A0298B" w:rsidP="00A0298B">
      <w:pPr>
        <w:rPr>
          <w:rFonts w:ascii="微軟正黑體" w:hAnsi="微軟正黑體"/>
        </w:rPr>
      </w:pPr>
    </w:p>
    <w:p w14:paraId="3DD87A9C" w14:textId="77777777" w:rsidR="00A0298B" w:rsidRPr="007E1682" w:rsidRDefault="00A0298B" w:rsidP="00A0298B">
      <w:pPr>
        <w:rPr>
          <w:rFonts w:ascii="微軟正黑體" w:hAnsi="微軟正黑體"/>
          <w:shd w:val="pct15" w:color="auto" w:fill="FFFFFF"/>
        </w:rPr>
      </w:pPr>
      <w:r w:rsidRPr="007E1682">
        <w:rPr>
          <w:rFonts w:ascii="微軟正黑體" w:hAnsi="微軟正黑體" w:hint="eastAsia"/>
          <w:shd w:val="pct15" w:color="auto" w:fill="FFFFFF"/>
        </w:rPr>
        <w:lastRenderedPageBreak/>
        <w:t>執行</w:t>
      </w:r>
      <w:r w:rsidRPr="007E1682">
        <w:rPr>
          <w:rFonts w:ascii="微軟正黑體" w:hAnsi="微軟正黑體"/>
          <w:shd w:val="pct15" w:color="auto" w:fill="FFFFFF"/>
        </w:rPr>
        <w:t>Jupyter Notebook</w:t>
      </w:r>
    </w:p>
    <w:p w14:paraId="34E47788" w14:textId="77777777" w:rsidR="00B03000" w:rsidRPr="007E1682" w:rsidRDefault="00B03000" w:rsidP="00666330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2037CB59" wp14:editId="1780E3B6">
            <wp:extent cx="5274310" cy="4305300"/>
            <wp:effectExtent l="19050" t="19050" r="21590" b="19050"/>
            <wp:docPr id="33" name="圖片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3053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BCA7379" w14:textId="77777777" w:rsidR="00B03000" w:rsidRPr="007E1682" w:rsidRDefault="00B03000" w:rsidP="00666330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搜尋「j</w:t>
      </w:r>
      <w:r w:rsidRPr="007E1682">
        <w:rPr>
          <w:rFonts w:ascii="微軟正黑體" w:hAnsi="微軟正黑體"/>
        </w:rPr>
        <w:t>upyter notebook</w:t>
      </w:r>
      <w:r w:rsidRPr="007E1682">
        <w:rPr>
          <w:rFonts w:ascii="微軟正黑體" w:hAnsi="微軟正黑體" w:hint="eastAsia"/>
        </w:rPr>
        <w:t>」，開啟「</w:t>
      </w:r>
      <w:r w:rsidRPr="007E1682">
        <w:rPr>
          <w:rFonts w:ascii="微軟正黑體" w:hAnsi="微軟正黑體"/>
        </w:rPr>
        <w:t>Jupyter Notebook (anaconda3)</w:t>
      </w:r>
      <w:r w:rsidRPr="007E1682">
        <w:rPr>
          <w:rFonts w:ascii="微軟正黑體" w:hAnsi="微軟正黑體" w:hint="eastAsia"/>
        </w:rPr>
        <w:t>」</w:t>
      </w:r>
    </w:p>
    <w:p w14:paraId="60BCC558" w14:textId="77777777" w:rsidR="0013199D" w:rsidRPr="007E1682" w:rsidRDefault="004F7BF5" w:rsidP="00666330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  <w:noProof/>
        </w:rPr>
        <w:lastRenderedPageBreak/>
        <w:drawing>
          <wp:inline distT="0" distB="0" distL="0" distR="0" wp14:anchorId="46AC7071" wp14:editId="60628926">
            <wp:extent cx="5264150" cy="3708400"/>
            <wp:effectExtent l="19050" t="19050" r="12700" b="25400"/>
            <wp:docPr id="38" name="圖片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4150" cy="37084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4EB9962" w14:textId="77777777" w:rsidR="00515AB0" w:rsidRPr="007E1682" w:rsidRDefault="004F7BF5" w:rsidP="008B449E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</w:rPr>
        <w:t>圖：執行Jupyter Notebook後，會以自訂路徑作為預設工作目錄</w:t>
      </w:r>
    </w:p>
    <w:p w14:paraId="1D682B55" w14:textId="77777777" w:rsidR="00C7067C" w:rsidRPr="007E1682" w:rsidRDefault="00C7067C" w:rsidP="00EB1394">
      <w:pPr>
        <w:rPr>
          <w:rFonts w:ascii="微軟正黑體" w:hAnsi="微軟正黑體"/>
        </w:rPr>
      </w:pPr>
    </w:p>
    <w:p w14:paraId="4053107B" w14:textId="77777777" w:rsidR="00EB1394" w:rsidRPr="007E1682" w:rsidRDefault="00334855" w:rsidP="00EB1394">
      <w:pPr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 xml:space="preserve">開啟 </w:t>
      </w:r>
      <w:r w:rsidRPr="007E1682">
        <w:rPr>
          <w:rFonts w:ascii="微軟正黑體" w:hAnsi="微軟正黑體"/>
        </w:rPr>
        <w:t>Jupyter Notebook</w:t>
      </w:r>
      <w:r w:rsidRPr="007E1682">
        <w:rPr>
          <w:rFonts w:ascii="微軟正黑體" w:hAnsi="微軟正黑體" w:hint="eastAsia"/>
        </w:rPr>
        <w:t xml:space="preserve">時，也會啟動 </w:t>
      </w:r>
      <w:r w:rsidRPr="007E1682">
        <w:rPr>
          <w:rFonts w:ascii="微軟正黑體" w:hAnsi="微軟正黑體"/>
        </w:rPr>
        <w:t>Jupyter Server</w:t>
      </w:r>
      <w:r w:rsidR="00EB1394" w:rsidRPr="007E1682">
        <w:rPr>
          <w:rFonts w:ascii="微軟正黑體" w:hAnsi="微軟正黑體" w:hint="eastAsia"/>
        </w:rPr>
        <w:t>，</w:t>
      </w:r>
      <w:r w:rsidRPr="007E1682">
        <w:rPr>
          <w:rFonts w:ascii="微軟正黑體" w:hAnsi="微軟正黑體" w:hint="eastAsia"/>
        </w:rPr>
        <w:t>到這裡</w:t>
      </w:r>
      <w:r w:rsidR="00EB1394" w:rsidRPr="007E1682">
        <w:rPr>
          <w:rFonts w:ascii="微軟正黑體" w:hAnsi="微軟正黑體" w:hint="eastAsia"/>
        </w:rPr>
        <w:t>A</w:t>
      </w:r>
      <w:r w:rsidR="00EB1394" w:rsidRPr="007E1682">
        <w:rPr>
          <w:rFonts w:ascii="微軟正黑體" w:hAnsi="微軟正黑體"/>
        </w:rPr>
        <w:t xml:space="preserve">naconda </w:t>
      </w:r>
      <w:r w:rsidR="00EB1394" w:rsidRPr="007E1682">
        <w:rPr>
          <w:rFonts w:ascii="微軟正黑體" w:hAnsi="微軟正黑體" w:hint="eastAsia"/>
        </w:rPr>
        <w:t>安裝告一個段落。</w:t>
      </w:r>
    </w:p>
    <w:p w14:paraId="4DAC05CA" w14:textId="77777777" w:rsidR="00334855" w:rsidRPr="007E1682" w:rsidRDefault="00334855" w:rsidP="00EB1394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A4737" w:rsidRPr="007E1682" w14:paraId="1945536C" w14:textId="77777777" w:rsidTr="00DA4737">
        <w:tc>
          <w:tcPr>
            <w:tcW w:w="8296" w:type="dxa"/>
          </w:tcPr>
          <w:p w14:paraId="5B66FEAF" w14:textId="77777777" w:rsidR="00DA4737" w:rsidRPr="007E1682" w:rsidRDefault="00DA4737" w:rsidP="00EB1394">
            <w:pPr>
              <w:rPr>
                <w:rFonts w:ascii="微軟正黑體" w:hAnsi="微軟正黑體"/>
              </w:rPr>
            </w:pPr>
            <w:r w:rsidRPr="007E1682">
              <w:rPr>
                <w:rFonts w:ascii="微軟正黑體" w:hAnsi="微軟正黑體" w:hint="eastAsia"/>
              </w:rPr>
              <w:t>參考資料</w:t>
            </w:r>
          </w:p>
        </w:tc>
      </w:tr>
      <w:tr w:rsidR="00DA4737" w:rsidRPr="007E1682" w14:paraId="24E7BA73" w14:textId="77777777" w:rsidTr="00DA4737">
        <w:tc>
          <w:tcPr>
            <w:tcW w:w="8296" w:type="dxa"/>
          </w:tcPr>
          <w:p w14:paraId="139E1387" w14:textId="77777777" w:rsidR="00DA4737" w:rsidRPr="007E1682" w:rsidRDefault="00DA4737" w:rsidP="00DA4737">
            <w:pPr>
              <w:rPr>
                <w:rFonts w:ascii="微軟正黑體" w:hAnsi="微軟正黑體"/>
              </w:rPr>
            </w:pPr>
            <w:r w:rsidRPr="007E1682">
              <w:rPr>
                <w:rFonts w:ascii="微軟正黑體" w:hAnsi="微軟正黑體"/>
              </w:rPr>
              <w:t>jupyter notebook</w:t>
            </w:r>
            <w:proofErr w:type="gramStart"/>
            <w:r w:rsidRPr="007E1682">
              <w:rPr>
                <w:rFonts w:ascii="微軟正黑體" w:hAnsi="微軟正黑體" w:hint="eastAsia"/>
              </w:rPr>
              <w:t>更改默认</w:t>
            </w:r>
            <w:proofErr w:type="gramEnd"/>
            <w:r w:rsidRPr="007E1682">
              <w:rPr>
                <w:rFonts w:ascii="微軟正黑體" w:hAnsi="微軟正黑體" w:hint="eastAsia"/>
              </w:rPr>
              <w:t>工作路径</w:t>
            </w:r>
          </w:p>
          <w:p w14:paraId="325FEBD9" w14:textId="77777777" w:rsidR="00E12858" w:rsidRPr="007E1682" w:rsidRDefault="00D81169" w:rsidP="00EB1394">
            <w:pPr>
              <w:rPr>
                <w:rFonts w:ascii="微軟正黑體" w:hAnsi="微軟正黑體"/>
              </w:rPr>
            </w:pPr>
            <w:hyperlink r:id="rId45" w:history="1">
              <w:r w:rsidR="00DA4737" w:rsidRPr="007E1682">
                <w:rPr>
                  <w:rStyle w:val="a3"/>
                  <w:rFonts w:ascii="微軟正黑體" w:hAnsi="微軟正黑體"/>
                </w:rPr>
                <w:t>https://zhuanlan.zhihu.com/p/90269779</w:t>
              </w:r>
            </w:hyperlink>
          </w:p>
        </w:tc>
      </w:tr>
    </w:tbl>
    <w:p w14:paraId="68E8A6B7" w14:textId="775AB692" w:rsidR="00A45F54" w:rsidRDefault="00A45F54" w:rsidP="00EB1394">
      <w:pPr>
        <w:rPr>
          <w:rFonts w:ascii="微軟正黑體" w:hAnsi="微軟正黑體"/>
        </w:rPr>
      </w:pPr>
    </w:p>
    <w:p w14:paraId="2DB48340" w14:textId="7C33AA52" w:rsidR="00B81267" w:rsidRDefault="00B81267" w:rsidP="00B81267">
      <w:r>
        <w:rPr>
          <w:rFonts w:hint="eastAsia"/>
        </w:rPr>
        <w:t>下載</w:t>
      </w:r>
      <w:r>
        <w:rPr>
          <w:rFonts w:hint="eastAsia"/>
        </w:rPr>
        <w:t xml:space="preserve"> </w:t>
      </w:r>
      <w:r>
        <w:t>Chrome Web Driver</w:t>
      </w:r>
      <w:r>
        <w:rPr>
          <w:rFonts w:hint="eastAsia"/>
        </w:rPr>
        <w:t>:</w:t>
      </w:r>
    </w:p>
    <w:p w14:paraId="011BEB8C" w14:textId="77777777" w:rsidR="00B81267" w:rsidRDefault="00B81267" w:rsidP="00B81267">
      <w:pPr>
        <w:pStyle w:val="a9"/>
        <w:numPr>
          <w:ilvl w:val="0"/>
          <w:numId w:val="19"/>
        </w:numPr>
        <w:ind w:leftChars="0"/>
      </w:pPr>
      <w:r>
        <w:rPr>
          <w:rFonts w:hint="eastAsia"/>
        </w:rPr>
        <w:t>請先下載</w:t>
      </w:r>
      <w:r>
        <w:rPr>
          <w:rFonts w:hint="eastAsia"/>
        </w:rPr>
        <w:t xml:space="preserve"> </w:t>
      </w:r>
      <w:r>
        <w:t>ChromeDrvier</w:t>
      </w:r>
    </w:p>
    <w:p w14:paraId="2727FD4D" w14:textId="77777777" w:rsidR="00B81267" w:rsidRDefault="00D81169" w:rsidP="00B81267">
      <w:pPr>
        <w:pStyle w:val="a9"/>
        <w:ind w:leftChars="0"/>
      </w:pPr>
      <w:hyperlink r:id="rId46" w:history="1">
        <w:r w:rsidR="00B81267" w:rsidRPr="002C10AC">
          <w:rPr>
            <w:rStyle w:val="a3"/>
          </w:rPr>
          <w:t>https://chromedriver.chromium.org/</w:t>
        </w:r>
      </w:hyperlink>
    </w:p>
    <w:p w14:paraId="442D4997" w14:textId="77777777" w:rsidR="00B81267" w:rsidRDefault="00B81267" w:rsidP="00B81267">
      <w:pPr>
        <w:pStyle w:val="a9"/>
        <w:ind w:leftChars="0"/>
      </w:pPr>
    </w:p>
    <w:p w14:paraId="186D0A4D" w14:textId="77777777" w:rsidR="00B81267" w:rsidRDefault="00B81267" w:rsidP="00B81267">
      <w:pPr>
        <w:pStyle w:val="a9"/>
        <w:numPr>
          <w:ilvl w:val="0"/>
          <w:numId w:val="19"/>
        </w:numPr>
        <w:ind w:leftChars="0"/>
      </w:pPr>
      <w:r>
        <w:rPr>
          <w:rFonts w:hint="eastAsia"/>
        </w:rPr>
        <w:t>請確認目前你電腦裡面的</w:t>
      </w:r>
      <w:r>
        <w:rPr>
          <w:rFonts w:hint="eastAsia"/>
        </w:rPr>
        <w:t xml:space="preserve"> </w:t>
      </w:r>
      <w:r>
        <w:t xml:space="preserve">chrome </w:t>
      </w:r>
      <w:r>
        <w:rPr>
          <w:rFonts w:hint="eastAsia"/>
        </w:rPr>
        <w:t>瀏覽器版本</w:t>
      </w:r>
    </w:p>
    <w:p w14:paraId="2A30DF13" w14:textId="77777777" w:rsidR="00B81267" w:rsidRDefault="00B81267" w:rsidP="00B81267">
      <w:pPr>
        <w:jc w:val="center"/>
      </w:pPr>
      <w:r w:rsidRPr="00B72F4C">
        <w:rPr>
          <w:noProof/>
        </w:rPr>
        <w:drawing>
          <wp:inline distT="0" distB="0" distL="0" distR="0" wp14:anchorId="2C105CFA" wp14:editId="0ACBA164">
            <wp:extent cx="3680460" cy="882229"/>
            <wp:effectExtent l="19050" t="19050" r="15240" b="13335"/>
            <wp:docPr id="70" name="圖片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3723002" cy="89242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FEAB119" w14:textId="77777777" w:rsidR="00B81267" w:rsidRDefault="00B81267" w:rsidP="00B81267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按下瀏覽器右上方的「</w:t>
      </w:r>
      <w:r w:rsidRPr="00B72F4C">
        <w:rPr>
          <w:noProof/>
        </w:rPr>
        <w:drawing>
          <wp:inline distT="0" distB="0" distL="0" distR="0" wp14:anchorId="40FB2024" wp14:editId="7D0CE25C">
            <wp:extent cx="148254" cy="186690"/>
            <wp:effectExtent l="0" t="0" r="4445" b="3810"/>
            <wp:docPr id="14" name="圖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149566" cy="1883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hint="eastAsia"/>
        </w:rPr>
        <w:t>」→說明→關於</w:t>
      </w:r>
      <w:r>
        <w:rPr>
          <w:rFonts w:hint="eastAsia"/>
        </w:rPr>
        <w:t xml:space="preserve"> </w:t>
      </w:r>
      <w:r>
        <w:t>Google Chrome</w:t>
      </w:r>
    </w:p>
    <w:p w14:paraId="5998D3B6" w14:textId="77777777" w:rsidR="00B81267" w:rsidRDefault="00B81267" w:rsidP="00B81267">
      <w:pPr>
        <w:jc w:val="center"/>
      </w:pPr>
      <w:r w:rsidRPr="00B72F4C">
        <w:rPr>
          <w:noProof/>
        </w:rPr>
        <w:drawing>
          <wp:inline distT="0" distB="0" distL="0" distR="0" wp14:anchorId="7254E917" wp14:editId="3E7F195B">
            <wp:extent cx="2194560" cy="1194099"/>
            <wp:effectExtent l="19050" t="19050" r="15240" b="25400"/>
            <wp:docPr id="16" name="圖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2205555" cy="120008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6FEDFD5" w14:textId="77777777" w:rsidR="00B81267" w:rsidRDefault="00B81267" w:rsidP="00B81267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請與下載的</w:t>
      </w:r>
      <w:r>
        <w:t>ChromeDriver</w:t>
      </w:r>
      <w:r>
        <w:rPr>
          <w:rFonts w:hint="eastAsia"/>
        </w:rPr>
        <w:t>版本一致</w:t>
      </w:r>
    </w:p>
    <w:p w14:paraId="0ADDCBBE" w14:textId="77777777" w:rsidR="00B81267" w:rsidRDefault="00B81267" w:rsidP="00B81267">
      <w:pPr>
        <w:jc w:val="center"/>
      </w:pPr>
    </w:p>
    <w:p w14:paraId="79DDF7EF" w14:textId="77777777" w:rsidR="00B81267" w:rsidRDefault="00B81267" w:rsidP="00B81267">
      <w:pPr>
        <w:pStyle w:val="a9"/>
        <w:numPr>
          <w:ilvl w:val="0"/>
          <w:numId w:val="19"/>
        </w:numPr>
        <w:ind w:leftChars="0"/>
      </w:pPr>
      <w:r>
        <w:rPr>
          <w:rFonts w:hint="eastAsia"/>
        </w:rPr>
        <w:t>下載</w:t>
      </w:r>
      <w:r>
        <w:t>ChromeDriver</w:t>
      </w:r>
      <w:r>
        <w:rPr>
          <w:rFonts w:hint="eastAsia"/>
        </w:rPr>
        <w:t>檔案，並放到專案資料夾當中</w:t>
      </w:r>
    </w:p>
    <w:p w14:paraId="537D89B4" w14:textId="77777777" w:rsidR="00B81267" w:rsidRDefault="00B81267" w:rsidP="00B81267">
      <w:pPr>
        <w:jc w:val="center"/>
      </w:pPr>
      <w:r w:rsidRPr="00394CA5">
        <w:rPr>
          <w:noProof/>
        </w:rPr>
        <w:drawing>
          <wp:inline distT="0" distB="0" distL="0" distR="0" wp14:anchorId="2CFC9798" wp14:editId="71506C65">
            <wp:extent cx="3314700" cy="802137"/>
            <wp:effectExtent l="19050" t="19050" r="19050" b="17145"/>
            <wp:docPr id="17" name="圖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3352583" cy="81130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2189E3A" w14:textId="77777777" w:rsidR="00B81267" w:rsidRDefault="00B81267" w:rsidP="00B81267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下載合適的</w:t>
      </w:r>
      <w:r>
        <w:rPr>
          <w:rFonts w:hint="eastAsia"/>
        </w:rPr>
        <w:t>C</w:t>
      </w:r>
      <w:r>
        <w:t>hrome</w:t>
      </w:r>
      <w:r>
        <w:rPr>
          <w:rFonts w:hint="eastAsia"/>
        </w:rPr>
        <w:t>版本</w:t>
      </w:r>
    </w:p>
    <w:p w14:paraId="557AD6C2" w14:textId="77777777" w:rsidR="00B81267" w:rsidRDefault="00B81267" w:rsidP="00B81267">
      <w:pPr>
        <w:jc w:val="center"/>
      </w:pPr>
      <w:r w:rsidRPr="00394CA5">
        <w:rPr>
          <w:noProof/>
        </w:rPr>
        <w:drawing>
          <wp:inline distT="0" distB="0" distL="0" distR="0" wp14:anchorId="355B5827" wp14:editId="0C519495">
            <wp:extent cx="1783080" cy="1512232"/>
            <wp:effectExtent l="19050" t="19050" r="26670" b="12065"/>
            <wp:docPr id="32" name="圖片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1790928" cy="151888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48DB973" w14:textId="77777777" w:rsidR="00B81267" w:rsidRDefault="00B81267" w:rsidP="00B81267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W</w:t>
      </w:r>
      <w:r>
        <w:t>indows</w:t>
      </w:r>
      <w:r>
        <w:rPr>
          <w:rFonts w:hint="eastAsia"/>
        </w:rPr>
        <w:t>選擇</w:t>
      </w:r>
      <w:r>
        <w:rPr>
          <w:rFonts w:hint="eastAsia"/>
        </w:rPr>
        <w:t xml:space="preserve"> </w:t>
      </w:r>
      <w:r>
        <w:t>win32</w:t>
      </w:r>
      <w:r>
        <w:rPr>
          <w:rFonts w:hint="eastAsia"/>
        </w:rPr>
        <w:t>版本；</w:t>
      </w:r>
      <w:r>
        <w:t>MacOS</w:t>
      </w:r>
      <w:r>
        <w:rPr>
          <w:rFonts w:hint="eastAsia"/>
        </w:rPr>
        <w:t>則需要選擇對應的版本</w:t>
      </w:r>
    </w:p>
    <w:p w14:paraId="6E1AEF6E" w14:textId="1A604606" w:rsidR="00B81267" w:rsidRPr="00B81267" w:rsidRDefault="00B81267" w:rsidP="00EB1394">
      <w:pPr>
        <w:rPr>
          <w:rFonts w:ascii="微軟正黑體" w:hAnsi="微軟正黑體"/>
        </w:rPr>
      </w:pPr>
    </w:p>
    <w:p w14:paraId="7A6B1FC7" w14:textId="77777777" w:rsidR="00B81267" w:rsidRPr="007E1682" w:rsidRDefault="00B81267" w:rsidP="00EB1394">
      <w:pPr>
        <w:rPr>
          <w:rFonts w:ascii="微軟正黑體" w:hAnsi="微軟正黑體"/>
        </w:rPr>
      </w:pPr>
    </w:p>
    <w:p w14:paraId="4050AB9F" w14:textId="77777777" w:rsidR="0048180A" w:rsidRPr="007E1682" w:rsidRDefault="0048180A" w:rsidP="00463C98">
      <w:pPr>
        <w:pStyle w:val="2"/>
        <w:rPr>
          <w:rFonts w:ascii="微軟正黑體" w:hAnsi="微軟正黑體"/>
        </w:rPr>
      </w:pPr>
      <w:bookmarkStart w:id="3" w:name="_Toc95473925"/>
      <w:r w:rsidRPr="007E1682">
        <w:rPr>
          <w:rFonts w:ascii="微軟正黑體" w:hAnsi="微軟正黑體" w:hint="eastAsia"/>
        </w:rPr>
        <w:t>1-2: Jupyter 操作技巧及課程套件安裝</w:t>
      </w:r>
      <w:bookmarkEnd w:id="3"/>
    </w:p>
    <w:p w14:paraId="71D4D73D" w14:textId="77777777" w:rsidR="00115197" w:rsidRPr="007E1682" w:rsidRDefault="006D126C" w:rsidP="0048180A">
      <w:pPr>
        <w:rPr>
          <w:rFonts w:ascii="微軟正黑體" w:hAnsi="微軟正黑體"/>
          <w:shd w:val="pct15" w:color="auto" w:fill="FFFFFF"/>
        </w:rPr>
      </w:pPr>
      <w:r w:rsidRPr="007E1682">
        <w:rPr>
          <w:rFonts w:ascii="微軟正黑體" w:hAnsi="微軟正黑體" w:hint="eastAsia"/>
          <w:shd w:val="pct15" w:color="auto" w:fill="FFFFFF"/>
        </w:rPr>
        <w:t xml:space="preserve">新增 </w:t>
      </w:r>
      <w:r w:rsidRPr="007E1682">
        <w:rPr>
          <w:rFonts w:ascii="微軟正黑體" w:hAnsi="微軟正黑體"/>
          <w:shd w:val="pct15" w:color="auto" w:fill="FFFFFF"/>
        </w:rPr>
        <w:t>Notebook</w:t>
      </w:r>
    </w:p>
    <w:p w14:paraId="0D522F42" w14:textId="77777777" w:rsidR="006D126C" w:rsidRPr="007E1682" w:rsidRDefault="00A90967" w:rsidP="00A90967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3F345870" wp14:editId="56318E2A">
            <wp:extent cx="4363059" cy="2353003"/>
            <wp:effectExtent l="19050" t="19050" r="19050" b="28575"/>
            <wp:docPr id="39" name="圖片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4363059" cy="235300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4EBA044" w14:textId="77777777" w:rsidR="00A90967" w:rsidRPr="007E1682" w:rsidRDefault="00A90967" w:rsidP="00A90967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 xml:space="preserve">圖：按下 </w:t>
      </w:r>
      <w:r w:rsidRPr="007E1682">
        <w:rPr>
          <w:rFonts w:ascii="微軟正黑體" w:hAnsi="微軟正黑體"/>
        </w:rPr>
        <w:t>New</w:t>
      </w:r>
      <w:r w:rsidRPr="007E1682">
        <w:rPr>
          <w:rFonts w:ascii="微軟正黑體" w:hAnsi="微軟正黑體" w:hint="eastAsia"/>
        </w:rPr>
        <w:t xml:space="preserve">，新增 </w:t>
      </w:r>
      <w:r w:rsidRPr="007E1682">
        <w:rPr>
          <w:rFonts w:ascii="微軟正黑體" w:hAnsi="微軟正黑體"/>
        </w:rPr>
        <w:t>Notebook</w:t>
      </w:r>
      <w:r w:rsidRPr="007E1682">
        <w:rPr>
          <w:rFonts w:ascii="微軟正黑體" w:hAnsi="微軟正黑體" w:hint="eastAsia"/>
        </w:rPr>
        <w:t>（選擇</w:t>
      </w:r>
      <w:r w:rsidRPr="007E1682">
        <w:rPr>
          <w:rFonts w:ascii="微軟正黑體" w:hAnsi="微軟正黑體"/>
        </w:rPr>
        <w:t>Python3</w:t>
      </w:r>
      <w:r w:rsidRPr="007E1682">
        <w:rPr>
          <w:rFonts w:ascii="微軟正黑體" w:hAnsi="微軟正黑體" w:hint="eastAsia"/>
        </w:rPr>
        <w:t>）</w:t>
      </w:r>
    </w:p>
    <w:p w14:paraId="7E700766" w14:textId="77777777" w:rsidR="00087BAB" w:rsidRPr="007E1682" w:rsidRDefault="00486577" w:rsidP="00A90967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4627B40E" wp14:editId="7C334BE8">
            <wp:extent cx="5274310" cy="961390"/>
            <wp:effectExtent l="19050" t="19050" r="21590" b="10160"/>
            <wp:docPr id="40" name="圖片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9613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AD8C4D3" w14:textId="77777777" w:rsidR="00486577" w:rsidRPr="007E1682" w:rsidRDefault="00486577" w:rsidP="00A90967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 xml:space="preserve">圖：此時進入新建的 </w:t>
      </w:r>
      <w:r w:rsidRPr="007E1682">
        <w:rPr>
          <w:rFonts w:ascii="微軟正黑體" w:hAnsi="微軟正黑體"/>
        </w:rPr>
        <w:t xml:space="preserve">jupyter notebook document </w:t>
      </w:r>
      <w:r w:rsidRPr="007E1682">
        <w:rPr>
          <w:rFonts w:ascii="微軟正黑體" w:hAnsi="微軟正黑體" w:hint="eastAsia"/>
        </w:rPr>
        <w:t>中</w:t>
      </w:r>
    </w:p>
    <w:p w14:paraId="5903945D" w14:textId="77777777" w:rsidR="00B41BC6" w:rsidRPr="007E1682" w:rsidRDefault="00B41BC6" w:rsidP="00B41BC6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  <w:noProof/>
        </w:rPr>
        <w:drawing>
          <wp:inline distT="0" distB="0" distL="0" distR="0" wp14:anchorId="56F406C8" wp14:editId="6AB4F81A">
            <wp:extent cx="5270500" cy="1200150"/>
            <wp:effectExtent l="19050" t="19050" r="25400" b="19050"/>
            <wp:docPr id="41" name="圖片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12001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95F9916" w14:textId="77777777" w:rsidR="00B41BC6" w:rsidRPr="007E1682" w:rsidRDefault="00B41BC6" w:rsidP="001136DD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按下「</w:t>
      </w:r>
      <w:r w:rsidRPr="007E1682">
        <w:rPr>
          <w:rFonts w:ascii="微軟正黑體" w:hAnsi="微軟正黑體"/>
        </w:rPr>
        <w:t>Untitled</w:t>
      </w:r>
      <w:r w:rsidRPr="007E1682">
        <w:rPr>
          <w:rFonts w:ascii="微軟正黑體" w:hAnsi="微軟正黑體" w:hint="eastAsia"/>
        </w:rPr>
        <w:t xml:space="preserve">」，重新命名 </w:t>
      </w:r>
      <w:r w:rsidRPr="007E1682">
        <w:rPr>
          <w:rFonts w:ascii="微軟正黑體" w:hAnsi="微軟正黑體"/>
        </w:rPr>
        <w:t>Notebook name</w:t>
      </w:r>
      <w:r w:rsidR="003C7260" w:rsidRPr="007E1682">
        <w:rPr>
          <w:rFonts w:ascii="微軟正黑體" w:hAnsi="微軟正黑體" w:hint="eastAsia"/>
        </w:rPr>
        <w:t>，按下</w:t>
      </w:r>
      <w:r w:rsidR="006D36B2" w:rsidRPr="007E1682">
        <w:rPr>
          <w:rFonts w:ascii="微軟正黑體" w:hAnsi="微軟正黑體" w:hint="eastAsia"/>
        </w:rPr>
        <w:t>「</w:t>
      </w:r>
      <w:r w:rsidR="006D36B2" w:rsidRPr="007E1682">
        <w:rPr>
          <w:rFonts w:ascii="微軟正黑體" w:hAnsi="微軟正黑體"/>
        </w:rPr>
        <w:t>R</w:t>
      </w:r>
      <w:r w:rsidR="003C7260" w:rsidRPr="007E1682">
        <w:rPr>
          <w:rFonts w:ascii="微軟正黑體" w:hAnsi="微軟正黑體"/>
        </w:rPr>
        <w:t>ename</w:t>
      </w:r>
      <w:r w:rsidR="006D36B2" w:rsidRPr="007E1682">
        <w:rPr>
          <w:rFonts w:ascii="微軟正黑體" w:hAnsi="微軟正黑體" w:hint="eastAsia"/>
        </w:rPr>
        <w:t>」</w:t>
      </w:r>
    </w:p>
    <w:p w14:paraId="6380D102" w14:textId="77777777" w:rsidR="001136DD" w:rsidRPr="007E1682" w:rsidRDefault="001136DD" w:rsidP="001136DD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lastRenderedPageBreak/>
        <w:drawing>
          <wp:inline distT="0" distB="0" distL="0" distR="0" wp14:anchorId="3B9EE84B" wp14:editId="5A425FD5">
            <wp:extent cx="2581635" cy="2057687"/>
            <wp:effectExtent l="19050" t="19050" r="28575" b="19050"/>
            <wp:docPr id="42" name="圖片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2581635" cy="205768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FDF28D8" w14:textId="77777777" w:rsidR="001136DD" w:rsidRPr="007E1682" w:rsidRDefault="001136DD" w:rsidP="001136DD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工作目錄中，有對應名稱的「.</w:t>
      </w:r>
      <w:r w:rsidRPr="007E1682">
        <w:rPr>
          <w:rFonts w:ascii="微軟正黑體" w:hAnsi="微軟正黑體"/>
        </w:rPr>
        <w:t>ipynb</w:t>
      </w:r>
      <w:r w:rsidRPr="007E1682">
        <w:rPr>
          <w:rFonts w:ascii="微軟正黑體" w:hAnsi="微軟正黑體" w:hint="eastAsia"/>
        </w:rPr>
        <w:t>」檔</w:t>
      </w:r>
      <w:r w:rsidR="00EE13A6" w:rsidRPr="007E1682">
        <w:rPr>
          <w:rFonts w:ascii="微軟正黑體" w:hAnsi="微軟正黑體" w:hint="eastAsia"/>
        </w:rPr>
        <w:t>（</w:t>
      </w:r>
      <w:r w:rsidR="00EE13A6" w:rsidRPr="007E1682">
        <w:rPr>
          <w:rFonts w:ascii="微軟正黑體" w:hAnsi="微軟正黑體"/>
        </w:rPr>
        <w:t>Jupyter Notebook</w:t>
      </w:r>
      <w:r w:rsidR="00EE13A6" w:rsidRPr="007E1682">
        <w:rPr>
          <w:rFonts w:ascii="微軟正黑體" w:hAnsi="微軟正黑體" w:hint="eastAsia"/>
        </w:rPr>
        <w:t>檔）</w:t>
      </w:r>
    </w:p>
    <w:p w14:paraId="0F2ECE9F" w14:textId="77777777" w:rsidR="00012DE9" w:rsidRPr="007E1682" w:rsidRDefault="00E12AF4" w:rsidP="00A45F05">
      <w:pPr>
        <w:rPr>
          <w:rFonts w:ascii="微軟正黑體" w:hAnsi="微軟正黑體"/>
          <w:shd w:val="pct15" w:color="auto" w:fill="FFFFFF"/>
        </w:rPr>
      </w:pPr>
      <w:r w:rsidRPr="007E1682">
        <w:rPr>
          <w:rFonts w:ascii="微軟正黑體" w:hAnsi="微軟正黑體" w:hint="eastAsia"/>
          <w:shd w:val="pct15" w:color="auto" w:fill="FFFFFF"/>
        </w:rPr>
        <w:t>執行</w:t>
      </w:r>
      <w:r w:rsidRPr="007E1682">
        <w:rPr>
          <w:rFonts w:ascii="微軟正黑體" w:hAnsi="微軟正黑體"/>
          <w:shd w:val="pct15" w:color="auto" w:fill="FFFFFF"/>
        </w:rPr>
        <w:t>cell</w:t>
      </w:r>
      <w:r w:rsidR="0048035A" w:rsidRPr="007E1682">
        <w:rPr>
          <w:rFonts w:ascii="微軟正黑體" w:hAnsi="微軟正黑體"/>
          <w:shd w:val="pct15" w:color="auto" w:fill="FFFFFF"/>
        </w:rPr>
        <w:t xml:space="preserve"> </w:t>
      </w:r>
      <w:r w:rsidR="0048035A" w:rsidRPr="007E1682">
        <w:rPr>
          <w:rFonts w:ascii="微軟正黑體" w:hAnsi="微軟正黑體" w:hint="eastAsia"/>
          <w:shd w:val="pct15" w:color="auto" w:fill="FFFFFF"/>
        </w:rPr>
        <w:t>中的程式碼</w:t>
      </w:r>
    </w:p>
    <w:p w14:paraId="11B96FAC" w14:textId="77777777" w:rsidR="006D126C" w:rsidRPr="007E1682" w:rsidRDefault="002118F9" w:rsidP="002118F9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3F635F5F" wp14:editId="624E960D">
            <wp:extent cx="4438650" cy="2254061"/>
            <wp:effectExtent l="19050" t="19050" r="19050" b="13335"/>
            <wp:docPr id="44" name="圖片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4469555" cy="22697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1FDDF05" w14:textId="77777777" w:rsidR="002118F9" w:rsidRDefault="002118F9" w:rsidP="002118F9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在第一個</w:t>
      </w:r>
      <w:r w:rsidRPr="007E1682">
        <w:rPr>
          <w:rFonts w:ascii="微軟正黑體" w:hAnsi="微軟正黑體"/>
        </w:rPr>
        <w:t>cell</w:t>
      </w:r>
      <w:r w:rsidRPr="007E1682">
        <w:rPr>
          <w:rFonts w:ascii="微軟正黑體" w:hAnsi="微軟正黑體" w:hint="eastAsia"/>
        </w:rPr>
        <w:t>輸入「</w:t>
      </w:r>
      <w:r w:rsidRPr="007E1682">
        <w:rPr>
          <w:rFonts w:ascii="微軟正黑體" w:hAnsi="微軟正黑體"/>
        </w:rPr>
        <w:t>print("Hello World")</w:t>
      </w:r>
      <w:r w:rsidRPr="007E1682">
        <w:rPr>
          <w:rFonts w:ascii="微軟正黑體" w:hAnsi="微軟正黑體" w:hint="eastAsia"/>
        </w:rPr>
        <w:t>」，按下「</w:t>
      </w:r>
      <w:r w:rsidRPr="007E1682">
        <w:rPr>
          <w:rFonts w:ascii="微軟正黑體" w:hAnsi="微軟正黑體"/>
        </w:rPr>
        <w:t>Shift + Enter</w:t>
      </w:r>
      <w:r w:rsidRPr="007E1682">
        <w:rPr>
          <w:rFonts w:ascii="微軟正黑體" w:hAnsi="微軟正黑體" w:hint="eastAsia"/>
        </w:rPr>
        <w:t>」</w:t>
      </w:r>
    </w:p>
    <w:p w14:paraId="53618BDF" w14:textId="77777777" w:rsidR="00A646EC" w:rsidRPr="007E1682" w:rsidRDefault="00A646EC" w:rsidP="002118F9">
      <w:pPr>
        <w:jc w:val="center"/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B652A" w:rsidRPr="007E1682" w14:paraId="09DBED46" w14:textId="77777777" w:rsidTr="008B652A">
        <w:tc>
          <w:tcPr>
            <w:tcW w:w="8296" w:type="dxa"/>
          </w:tcPr>
          <w:p w14:paraId="603FC7AC" w14:textId="77777777" w:rsidR="008B652A" w:rsidRPr="007E1682" w:rsidRDefault="008B652A" w:rsidP="008B652A">
            <w:pPr>
              <w:rPr>
                <w:rFonts w:ascii="微軟正黑體" w:hAnsi="微軟正黑體"/>
              </w:rPr>
            </w:pPr>
            <w:r w:rsidRPr="007E1682">
              <w:rPr>
                <w:rFonts w:ascii="微軟正黑體" w:hAnsi="微軟正黑體" w:hint="eastAsia"/>
              </w:rPr>
              <w:t>說明</w:t>
            </w:r>
          </w:p>
        </w:tc>
      </w:tr>
      <w:tr w:rsidR="008B652A" w:rsidRPr="007E1682" w14:paraId="5E929069" w14:textId="77777777" w:rsidTr="008B652A">
        <w:tc>
          <w:tcPr>
            <w:tcW w:w="8296" w:type="dxa"/>
          </w:tcPr>
          <w:p w14:paraId="552A5D76" w14:textId="77777777" w:rsidR="00A57783" w:rsidRPr="007E1682" w:rsidRDefault="008B652A" w:rsidP="0088418E">
            <w:pPr>
              <w:rPr>
                <w:rFonts w:ascii="微軟正黑體" w:hAnsi="微軟正黑體"/>
              </w:rPr>
            </w:pPr>
            <w:r w:rsidRPr="007E1682">
              <w:rPr>
                <w:rFonts w:ascii="微軟正黑體" w:hAnsi="微軟正黑體" w:hint="eastAsia"/>
              </w:rPr>
              <w:t>S</w:t>
            </w:r>
            <w:r w:rsidRPr="007E1682">
              <w:rPr>
                <w:rFonts w:ascii="微軟正黑體" w:hAnsi="微軟正黑體"/>
              </w:rPr>
              <w:t>hift + Enter</w:t>
            </w:r>
          </w:p>
          <w:p w14:paraId="55505933" w14:textId="44E832D2" w:rsidR="008B652A" w:rsidRPr="007E1682" w:rsidRDefault="008B652A" w:rsidP="0088418E">
            <w:pPr>
              <w:ind w:leftChars="100" w:left="240"/>
              <w:rPr>
                <w:rFonts w:ascii="微軟正黑體" w:hAnsi="微軟正黑體"/>
              </w:rPr>
            </w:pPr>
            <w:r w:rsidRPr="007E1682">
              <w:rPr>
                <w:rFonts w:ascii="微軟正黑體" w:hAnsi="微軟正黑體" w:hint="eastAsia"/>
              </w:rPr>
              <w:t>執行該c</w:t>
            </w:r>
            <w:r w:rsidRPr="007E1682">
              <w:rPr>
                <w:rFonts w:ascii="微軟正黑體" w:hAnsi="微軟正黑體"/>
              </w:rPr>
              <w:t>ell</w:t>
            </w:r>
            <w:r w:rsidRPr="007E1682">
              <w:rPr>
                <w:rFonts w:ascii="微軟正黑體" w:hAnsi="微軟正黑體" w:hint="eastAsia"/>
              </w:rPr>
              <w:t>，同時</w:t>
            </w:r>
            <w:r w:rsidR="00E704D5">
              <w:rPr>
                <w:rFonts w:ascii="微軟正黑體" w:hAnsi="微軟正黑體" w:hint="eastAsia"/>
              </w:rPr>
              <w:t>向下</w:t>
            </w:r>
            <w:r w:rsidRPr="007E1682">
              <w:rPr>
                <w:rFonts w:ascii="微軟正黑體" w:hAnsi="微軟正黑體" w:hint="eastAsia"/>
              </w:rPr>
              <w:t>新增c</w:t>
            </w:r>
            <w:r w:rsidRPr="007E1682">
              <w:rPr>
                <w:rFonts w:ascii="微軟正黑體" w:hAnsi="微軟正黑體"/>
              </w:rPr>
              <w:t>ell</w:t>
            </w:r>
          </w:p>
          <w:p w14:paraId="067AD17F" w14:textId="77777777" w:rsidR="00A57783" w:rsidRPr="007E1682" w:rsidRDefault="008B652A" w:rsidP="0088418E">
            <w:pPr>
              <w:rPr>
                <w:rFonts w:ascii="微軟正黑體" w:hAnsi="微軟正黑體"/>
              </w:rPr>
            </w:pPr>
            <w:r w:rsidRPr="007E1682">
              <w:rPr>
                <w:rFonts w:ascii="微軟正黑體" w:hAnsi="微軟正黑體" w:hint="eastAsia"/>
              </w:rPr>
              <w:t>C</w:t>
            </w:r>
            <w:r w:rsidRPr="007E1682">
              <w:rPr>
                <w:rFonts w:ascii="微軟正黑體" w:hAnsi="微軟正黑體"/>
              </w:rPr>
              <w:t>trl + Enter</w:t>
            </w:r>
          </w:p>
          <w:p w14:paraId="30C3B20E" w14:textId="77777777" w:rsidR="008B652A" w:rsidRPr="007E1682" w:rsidRDefault="008B652A" w:rsidP="0088418E">
            <w:pPr>
              <w:ind w:leftChars="100" w:left="240"/>
              <w:rPr>
                <w:rFonts w:ascii="微軟正黑體" w:hAnsi="微軟正黑體"/>
              </w:rPr>
            </w:pPr>
            <w:r w:rsidRPr="007E1682">
              <w:rPr>
                <w:rFonts w:ascii="微軟正黑體" w:hAnsi="微軟正黑體" w:hint="eastAsia"/>
              </w:rPr>
              <w:t>執行該c</w:t>
            </w:r>
            <w:r w:rsidRPr="007E1682">
              <w:rPr>
                <w:rFonts w:ascii="微軟正黑體" w:hAnsi="微軟正黑體"/>
              </w:rPr>
              <w:t>ell</w:t>
            </w:r>
            <w:r w:rsidRPr="007E1682">
              <w:rPr>
                <w:rFonts w:ascii="微軟正黑體" w:hAnsi="微軟正黑體" w:hint="eastAsia"/>
              </w:rPr>
              <w:t>，</w:t>
            </w:r>
            <w:proofErr w:type="gramStart"/>
            <w:r w:rsidRPr="007E1682">
              <w:rPr>
                <w:rFonts w:ascii="微軟正黑體" w:hAnsi="微軟正黑體" w:hint="eastAsia"/>
              </w:rPr>
              <w:t>不</w:t>
            </w:r>
            <w:proofErr w:type="gramEnd"/>
            <w:r w:rsidRPr="007E1682">
              <w:rPr>
                <w:rFonts w:ascii="微軟正黑體" w:hAnsi="微軟正黑體" w:hint="eastAsia"/>
              </w:rPr>
              <w:t>新增c</w:t>
            </w:r>
            <w:r w:rsidRPr="007E1682">
              <w:rPr>
                <w:rFonts w:ascii="微軟正黑體" w:hAnsi="微軟正黑體"/>
              </w:rPr>
              <w:t>ell</w:t>
            </w:r>
          </w:p>
        </w:tc>
      </w:tr>
    </w:tbl>
    <w:p w14:paraId="37BAF75E" w14:textId="77777777" w:rsidR="00A646EC" w:rsidRDefault="00A646EC" w:rsidP="00440730">
      <w:pPr>
        <w:jc w:val="center"/>
        <w:rPr>
          <w:rFonts w:ascii="微軟正黑體" w:hAnsi="微軟正黑體"/>
        </w:rPr>
      </w:pPr>
    </w:p>
    <w:p w14:paraId="1AB0A838" w14:textId="77777777" w:rsidR="008B652A" w:rsidRPr="007E1682" w:rsidRDefault="00440730" w:rsidP="00440730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7BDF690E" wp14:editId="44CE3359">
            <wp:extent cx="4413250" cy="2575071"/>
            <wp:effectExtent l="19050" t="19050" r="25400" b="15875"/>
            <wp:docPr id="45" name="圖片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4451388" cy="259732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632225F" w14:textId="77777777" w:rsidR="00440730" w:rsidRPr="007E1682" w:rsidRDefault="00440730" w:rsidP="00440730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在第二</w:t>
      </w:r>
      <w:proofErr w:type="gramStart"/>
      <w:r w:rsidRPr="007E1682">
        <w:rPr>
          <w:rFonts w:ascii="微軟正黑體" w:hAnsi="微軟正黑體" w:hint="eastAsia"/>
        </w:rPr>
        <w:t>個</w:t>
      </w:r>
      <w:proofErr w:type="gramEnd"/>
      <w:r w:rsidRPr="007E1682">
        <w:rPr>
          <w:rFonts w:ascii="微軟正黑體" w:hAnsi="微軟正黑體" w:hint="eastAsia"/>
        </w:rPr>
        <w:t>c</w:t>
      </w:r>
      <w:r w:rsidRPr="007E1682">
        <w:rPr>
          <w:rFonts w:ascii="微軟正黑體" w:hAnsi="微軟正黑體"/>
        </w:rPr>
        <w:t>ell</w:t>
      </w:r>
      <w:r w:rsidRPr="007E1682">
        <w:rPr>
          <w:rFonts w:ascii="微軟正黑體" w:hAnsi="微軟正黑體" w:hint="eastAsia"/>
        </w:rPr>
        <w:t>輸入「p</w:t>
      </w:r>
      <w:r w:rsidRPr="007E1682">
        <w:rPr>
          <w:rFonts w:ascii="微軟正黑體" w:hAnsi="微軟正黑體"/>
        </w:rPr>
        <w:t>rint(1+1)</w:t>
      </w:r>
      <w:r w:rsidRPr="007E1682">
        <w:rPr>
          <w:rFonts w:ascii="微軟正黑體" w:hAnsi="微軟正黑體" w:hint="eastAsia"/>
        </w:rPr>
        <w:t>」，按下C</w:t>
      </w:r>
      <w:r w:rsidRPr="007E1682">
        <w:rPr>
          <w:rFonts w:ascii="微軟正黑體" w:hAnsi="微軟正黑體"/>
        </w:rPr>
        <w:t>trl + Enter</w:t>
      </w:r>
      <w:r w:rsidRPr="007E1682">
        <w:rPr>
          <w:rFonts w:ascii="微軟正黑體" w:hAnsi="微軟正黑體" w:hint="eastAsia"/>
        </w:rPr>
        <w:t>的輸出結果</w:t>
      </w:r>
    </w:p>
    <w:p w14:paraId="4C5D4890" w14:textId="77777777" w:rsidR="00115197" w:rsidRPr="007E1682" w:rsidRDefault="00467541" w:rsidP="0048180A">
      <w:pPr>
        <w:rPr>
          <w:rFonts w:ascii="微軟正黑體" w:hAnsi="微軟正黑體"/>
          <w:shd w:val="pct15" w:color="auto" w:fill="FFFFFF"/>
        </w:rPr>
      </w:pPr>
      <w:r w:rsidRPr="007E1682">
        <w:rPr>
          <w:rFonts w:ascii="微軟正黑體" w:hAnsi="微軟正黑體" w:hint="eastAsia"/>
          <w:shd w:val="pct15" w:color="auto" w:fill="FFFFFF"/>
        </w:rPr>
        <w:t>新增</w:t>
      </w:r>
      <w:r w:rsidR="00DE38D4" w:rsidRPr="007E1682">
        <w:rPr>
          <w:rFonts w:ascii="微軟正黑體" w:hAnsi="微軟正黑體" w:hint="eastAsia"/>
          <w:shd w:val="pct15" w:color="auto" w:fill="FFFFFF"/>
        </w:rPr>
        <w:t>c</w:t>
      </w:r>
      <w:r w:rsidR="00DE38D4" w:rsidRPr="007E1682">
        <w:rPr>
          <w:rFonts w:ascii="微軟正黑體" w:hAnsi="微軟正黑體"/>
          <w:shd w:val="pct15" w:color="auto" w:fill="FFFFFF"/>
        </w:rPr>
        <w:t>ell</w:t>
      </w:r>
    </w:p>
    <w:p w14:paraId="31B5A30A" w14:textId="77777777" w:rsidR="00467541" w:rsidRPr="007E1682" w:rsidRDefault="00F23F69" w:rsidP="00F23F69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3594C183" wp14:editId="26D092D0">
            <wp:extent cx="4546600" cy="2951302"/>
            <wp:effectExtent l="19050" t="19050" r="25400" b="20955"/>
            <wp:docPr id="46" name="圖片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7926" cy="296514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03C9199" w14:textId="77777777" w:rsidR="00072B62" w:rsidRPr="007E1682" w:rsidRDefault="00F23F69" w:rsidP="00F23F69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按下「+」符號，會在當前</w:t>
      </w:r>
      <w:r w:rsidRPr="007E1682">
        <w:rPr>
          <w:rFonts w:ascii="微軟正黑體" w:hAnsi="微軟正黑體"/>
        </w:rPr>
        <w:t>cell</w:t>
      </w:r>
      <w:r w:rsidRPr="007E1682">
        <w:rPr>
          <w:rFonts w:ascii="微軟正黑體" w:hAnsi="微軟正黑體" w:hint="eastAsia"/>
        </w:rPr>
        <w:t>下新增空白的c</w:t>
      </w:r>
      <w:r w:rsidRPr="007E1682">
        <w:rPr>
          <w:rFonts w:ascii="微軟正黑體" w:hAnsi="微軟正黑體"/>
        </w:rPr>
        <w:t>ell</w:t>
      </w:r>
    </w:p>
    <w:p w14:paraId="4EAA61B0" w14:textId="77777777" w:rsidR="00C36F11" w:rsidRPr="007E1682" w:rsidRDefault="001D72DB" w:rsidP="0048180A">
      <w:pPr>
        <w:rPr>
          <w:rFonts w:ascii="微軟正黑體" w:hAnsi="微軟正黑體"/>
          <w:shd w:val="pct15" w:color="auto" w:fill="FFFFFF"/>
        </w:rPr>
      </w:pPr>
      <w:r w:rsidRPr="007E1682">
        <w:rPr>
          <w:rFonts w:ascii="微軟正黑體" w:hAnsi="微軟正黑體" w:hint="eastAsia"/>
          <w:shd w:val="pct15" w:color="auto" w:fill="FFFFFF"/>
        </w:rPr>
        <w:t>移動</w:t>
      </w:r>
      <w:r w:rsidR="002C20D1" w:rsidRPr="007E1682">
        <w:rPr>
          <w:rFonts w:ascii="微軟正黑體" w:hAnsi="微軟正黑體" w:hint="eastAsia"/>
          <w:shd w:val="pct15" w:color="auto" w:fill="FFFFFF"/>
        </w:rPr>
        <w:t>c</w:t>
      </w:r>
      <w:r w:rsidR="002C20D1" w:rsidRPr="007E1682">
        <w:rPr>
          <w:rFonts w:ascii="微軟正黑體" w:hAnsi="微軟正黑體"/>
          <w:shd w:val="pct15" w:color="auto" w:fill="FFFFFF"/>
        </w:rPr>
        <w:t>ell</w:t>
      </w:r>
      <w:r w:rsidRPr="007E1682">
        <w:rPr>
          <w:rFonts w:ascii="微軟正黑體" w:hAnsi="微軟正黑體" w:hint="eastAsia"/>
          <w:shd w:val="pct15" w:color="auto" w:fill="FFFFFF"/>
        </w:rPr>
        <w:t>位置</w:t>
      </w:r>
    </w:p>
    <w:p w14:paraId="7972853C" w14:textId="77777777" w:rsidR="001D72DB" w:rsidRPr="007E1682" w:rsidRDefault="002B5D5D" w:rsidP="002B5D5D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  <w:noProof/>
        </w:rPr>
        <w:lastRenderedPageBreak/>
        <w:drawing>
          <wp:inline distT="0" distB="0" distL="0" distR="0" wp14:anchorId="2A9CEF55" wp14:editId="61966B71">
            <wp:extent cx="4572000" cy="2891928"/>
            <wp:effectExtent l="19050" t="19050" r="19050" b="22860"/>
            <wp:docPr id="47" name="圖片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3794" cy="291836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96E4901" w14:textId="77777777" w:rsidR="002B5D5D" w:rsidRPr="007E1682" w:rsidRDefault="002B5D5D" w:rsidP="002B5D5D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選定c</w:t>
      </w:r>
      <w:r w:rsidRPr="007E1682">
        <w:rPr>
          <w:rFonts w:ascii="微軟正黑體" w:hAnsi="微軟正黑體"/>
        </w:rPr>
        <w:t>ell</w:t>
      </w:r>
      <w:r w:rsidRPr="007E1682">
        <w:rPr>
          <w:rFonts w:ascii="微軟正黑體" w:hAnsi="微軟正黑體" w:hint="eastAsia"/>
        </w:rPr>
        <w:t>後，按下「↑」或「↓」，可以移動c</w:t>
      </w:r>
      <w:r w:rsidRPr="007E1682">
        <w:rPr>
          <w:rFonts w:ascii="微軟正黑體" w:hAnsi="微軟正黑體"/>
        </w:rPr>
        <w:t>ell</w:t>
      </w:r>
      <w:r w:rsidRPr="007E1682">
        <w:rPr>
          <w:rFonts w:ascii="微軟正黑體" w:hAnsi="微軟正黑體" w:hint="eastAsia"/>
        </w:rPr>
        <w:t>的位置</w:t>
      </w:r>
    </w:p>
    <w:p w14:paraId="56F38F17" w14:textId="77777777" w:rsidR="002B5D5D" w:rsidRPr="007E1682" w:rsidRDefault="00DE38D4" w:rsidP="002B5D5D">
      <w:pPr>
        <w:rPr>
          <w:rFonts w:ascii="微軟正黑體" w:hAnsi="微軟正黑體"/>
          <w:shd w:val="pct15" w:color="auto" w:fill="FFFFFF"/>
        </w:rPr>
      </w:pPr>
      <w:r w:rsidRPr="007E1682">
        <w:rPr>
          <w:rFonts w:ascii="微軟正黑體" w:hAnsi="微軟正黑體" w:hint="eastAsia"/>
          <w:shd w:val="pct15" w:color="auto" w:fill="FFFFFF"/>
        </w:rPr>
        <w:t>刪除</w:t>
      </w:r>
      <w:r w:rsidR="00EB011E" w:rsidRPr="007E1682">
        <w:rPr>
          <w:rFonts w:ascii="微軟正黑體" w:hAnsi="微軟正黑體" w:hint="eastAsia"/>
          <w:shd w:val="pct15" w:color="auto" w:fill="FFFFFF"/>
        </w:rPr>
        <w:t>c</w:t>
      </w:r>
      <w:r w:rsidR="00EB011E" w:rsidRPr="007E1682">
        <w:rPr>
          <w:rFonts w:ascii="微軟正黑體" w:hAnsi="微軟正黑體"/>
          <w:shd w:val="pct15" w:color="auto" w:fill="FFFFFF"/>
        </w:rPr>
        <w:t>ell</w:t>
      </w:r>
    </w:p>
    <w:p w14:paraId="58C55C7E" w14:textId="77777777" w:rsidR="00EB011E" w:rsidRPr="007E1682" w:rsidRDefault="00191DF0" w:rsidP="00191DF0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62A4A68A" wp14:editId="6195E9D3">
            <wp:extent cx="2800350" cy="4184129"/>
            <wp:effectExtent l="19050" t="19050" r="19050" b="26035"/>
            <wp:docPr id="48" name="圖片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2809756" cy="419818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67A2045" w14:textId="77777777" w:rsidR="00191DF0" w:rsidRPr="007E1682" w:rsidRDefault="00191DF0" w:rsidP="00191DF0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選定c</w:t>
      </w:r>
      <w:r w:rsidRPr="007E1682">
        <w:rPr>
          <w:rFonts w:ascii="微軟正黑體" w:hAnsi="微軟正黑體"/>
        </w:rPr>
        <w:t>ell</w:t>
      </w:r>
      <w:r w:rsidRPr="007E1682">
        <w:rPr>
          <w:rFonts w:ascii="微軟正黑體" w:hAnsi="微軟正黑體" w:hint="eastAsia"/>
        </w:rPr>
        <w:t>後，按下「</w:t>
      </w:r>
      <w:r w:rsidRPr="007E1682">
        <w:rPr>
          <w:rFonts w:ascii="微軟正黑體" w:hAnsi="微軟正黑體"/>
        </w:rPr>
        <w:t>Edit</w:t>
      </w:r>
      <w:r w:rsidRPr="007E1682">
        <w:rPr>
          <w:rFonts w:ascii="微軟正黑體" w:hAnsi="微軟正黑體" w:hint="eastAsia"/>
        </w:rPr>
        <w:t>」，選擇「D</w:t>
      </w:r>
      <w:r w:rsidRPr="007E1682">
        <w:rPr>
          <w:rFonts w:ascii="微軟正黑體" w:hAnsi="微軟正黑體"/>
        </w:rPr>
        <w:t>elete Cells</w:t>
      </w:r>
      <w:r w:rsidRPr="007E1682">
        <w:rPr>
          <w:rFonts w:ascii="微軟正黑體" w:hAnsi="微軟正黑體" w:hint="eastAsia"/>
        </w:rPr>
        <w:t>」，即可刪除c</w:t>
      </w:r>
      <w:r w:rsidRPr="007E1682">
        <w:rPr>
          <w:rFonts w:ascii="微軟正黑體" w:hAnsi="微軟正黑體"/>
        </w:rPr>
        <w:t>ell</w:t>
      </w:r>
    </w:p>
    <w:p w14:paraId="3634D062" w14:textId="77777777" w:rsidR="00B61D33" w:rsidRPr="007E1682" w:rsidRDefault="00B61D33" w:rsidP="00B61D33">
      <w:pPr>
        <w:rPr>
          <w:rFonts w:ascii="微軟正黑體" w:hAnsi="微軟正黑體"/>
          <w:shd w:val="pct15" w:color="auto" w:fill="FFFFFF"/>
        </w:rPr>
      </w:pPr>
      <w:r w:rsidRPr="007E1682">
        <w:rPr>
          <w:rFonts w:ascii="微軟正黑體" w:hAnsi="微軟正黑體" w:hint="eastAsia"/>
          <w:shd w:val="pct15" w:color="auto" w:fill="FFFFFF"/>
        </w:rPr>
        <w:lastRenderedPageBreak/>
        <w:t>儲存n</w:t>
      </w:r>
      <w:r w:rsidRPr="007E1682">
        <w:rPr>
          <w:rFonts w:ascii="微軟正黑體" w:hAnsi="微軟正黑體"/>
          <w:shd w:val="pct15" w:color="auto" w:fill="FFFFFF"/>
        </w:rPr>
        <w:t>otebook</w:t>
      </w:r>
    </w:p>
    <w:p w14:paraId="232B06DC" w14:textId="77777777" w:rsidR="00B61D33" w:rsidRPr="007E1682" w:rsidRDefault="00E60068" w:rsidP="00E60068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  <w:noProof/>
        </w:rPr>
        <w:drawing>
          <wp:inline distT="0" distB="0" distL="0" distR="0" wp14:anchorId="4F3840DB" wp14:editId="3C1CFF67">
            <wp:extent cx="5213350" cy="2997200"/>
            <wp:effectExtent l="19050" t="19050" r="25400" b="12700"/>
            <wp:docPr id="49" name="圖片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3350" cy="29972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4B2F5CC" w14:textId="77777777" w:rsidR="00E60068" w:rsidRPr="007E1682" w:rsidRDefault="00E60068" w:rsidP="00E60068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</w:t>
      </w:r>
      <w:r w:rsidR="00DC2350" w:rsidRPr="007E1682">
        <w:rPr>
          <w:rFonts w:ascii="微軟正黑體" w:hAnsi="微軟正黑體" w:hint="eastAsia"/>
        </w:rPr>
        <w:t xml:space="preserve">按下儲存鈕，即可儲存 </w:t>
      </w:r>
      <w:r w:rsidR="00DC2350" w:rsidRPr="007E1682">
        <w:rPr>
          <w:rFonts w:ascii="微軟正黑體" w:hAnsi="微軟正黑體"/>
        </w:rPr>
        <w:t>notebook</w:t>
      </w:r>
    </w:p>
    <w:p w14:paraId="208C5EB7" w14:textId="77777777" w:rsidR="00C36F11" w:rsidRPr="007E1682" w:rsidRDefault="000902EA" w:rsidP="0048180A">
      <w:pPr>
        <w:rPr>
          <w:rFonts w:ascii="微軟正黑體" w:hAnsi="微軟正黑體"/>
          <w:shd w:val="pct15" w:color="auto" w:fill="FFFFFF"/>
        </w:rPr>
      </w:pPr>
      <w:r w:rsidRPr="007E1682">
        <w:rPr>
          <w:rFonts w:ascii="微軟正黑體" w:hAnsi="微軟正黑體" w:hint="eastAsia"/>
          <w:shd w:val="pct15" w:color="auto" w:fill="FFFFFF"/>
        </w:rPr>
        <w:t xml:space="preserve">關閉 </w:t>
      </w:r>
      <w:r w:rsidRPr="007E1682">
        <w:rPr>
          <w:rFonts w:ascii="微軟正黑體" w:hAnsi="微軟正黑體"/>
          <w:shd w:val="pct15" w:color="auto" w:fill="FFFFFF"/>
        </w:rPr>
        <w:t xml:space="preserve">Jupyter </w:t>
      </w:r>
      <w:r w:rsidR="00760A34" w:rsidRPr="007E1682">
        <w:rPr>
          <w:rFonts w:ascii="微軟正黑體" w:hAnsi="微軟正黑體"/>
          <w:shd w:val="pct15" w:color="auto" w:fill="FFFFFF"/>
        </w:rPr>
        <w:t>Server</w:t>
      </w:r>
    </w:p>
    <w:p w14:paraId="441A5085" w14:textId="77777777" w:rsidR="000902EA" w:rsidRPr="007E1682" w:rsidRDefault="00760A34" w:rsidP="00760A34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3F7EF732" wp14:editId="04DE1EC5">
            <wp:extent cx="1971950" cy="714475"/>
            <wp:effectExtent l="19050" t="19050" r="9525" b="28575"/>
            <wp:docPr id="51" name="圖片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1971950" cy="7144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08FE771" w14:textId="77777777" w:rsidR="00760A34" w:rsidRPr="007E1682" w:rsidRDefault="00760A34" w:rsidP="00760A34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按下</w:t>
      </w:r>
      <w:r w:rsidRPr="007E1682">
        <w:rPr>
          <w:rFonts w:ascii="微軟正黑體" w:hAnsi="微軟正黑體"/>
        </w:rPr>
        <w:t>Quit</w:t>
      </w:r>
      <w:r w:rsidRPr="007E1682">
        <w:rPr>
          <w:rFonts w:ascii="微軟正黑體" w:hAnsi="微軟正黑體" w:hint="eastAsia"/>
        </w:rPr>
        <w:t xml:space="preserve">，即可關閉 </w:t>
      </w:r>
      <w:r w:rsidRPr="007E1682">
        <w:rPr>
          <w:rFonts w:ascii="微軟正黑體" w:hAnsi="微軟正黑體"/>
        </w:rPr>
        <w:t>Jupyter Server</w:t>
      </w:r>
    </w:p>
    <w:p w14:paraId="6BAEADD1" w14:textId="77777777" w:rsidR="00D30992" w:rsidRPr="007E1682" w:rsidRDefault="00D30992" w:rsidP="00760A34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584F2ABB" wp14:editId="7027267E">
            <wp:extent cx="5274310" cy="1199515"/>
            <wp:effectExtent l="0" t="0" r="2540" b="635"/>
            <wp:docPr id="52" name="圖片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199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4F2DFA" w14:textId="77777777" w:rsidR="00D30992" w:rsidRPr="007E1682" w:rsidRDefault="00D30992" w:rsidP="00760A34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</w:t>
      </w:r>
      <w:r w:rsidRPr="007E1682">
        <w:rPr>
          <w:rFonts w:ascii="微軟正黑體" w:hAnsi="微軟正黑體"/>
        </w:rPr>
        <w:t xml:space="preserve">Jupyter Server </w:t>
      </w:r>
      <w:r w:rsidRPr="007E1682">
        <w:rPr>
          <w:rFonts w:ascii="微軟正黑體" w:hAnsi="微軟正黑體" w:hint="eastAsia"/>
        </w:rPr>
        <w:t>關閉</w:t>
      </w:r>
      <w:r w:rsidR="00161319" w:rsidRPr="007E1682">
        <w:rPr>
          <w:rFonts w:ascii="微軟正黑體" w:hAnsi="微軟正黑體" w:hint="eastAsia"/>
        </w:rPr>
        <w:t>成功</w:t>
      </w:r>
      <w:r w:rsidRPr="007E1682">
        <w:rPr>
          <w:rFonts w:ascii="微軟正黑體" w:hAnsi="微軟正黑體" w:hint="eastAsia"/>
        </w:rPr>
        <w:t>的訊息</w:t>
      </w:r>
    </w:p>
    <w:p w14:paraId="23A39DD3" w14:textId="77777777" w:rsidR="00524792" w:rsidRPr="007E1682" w:rsidRDefault="00524792" w:rsidP="0048180A">
      <w:pPr>
        <w:rPr>
          <w:rFonts w:ascii="微軟正黑體" w:hAnsi="微軟正黑體"/>
          <w:shd w:val="pct15" w:color="auto" w:fill="FFFFFF"/>
        </w:rPr>
      </w:pPr>
      <w:r w:rsidRPr="007E1682">
        <w:rPr>
          <w:rFonts w:ascii="微軟正黑體" w:hAnsi="微軟正黑體" w:hint="eastAsia"/>
          <w:shd w:val="pct15" w:color="auto" w:fill="FFFFFF"/>
        </w:rPr>
        <w:t>在</w:t>
      </w:r>
      <w:r w:rsidRPr="007E1682">
        <w:rPr>
          <w:rFonts w:ascii="微軟正黑體" w:hAnsi="微軟正黑體"/>
          <w:shd w:val="pct15" w:color="auto" w:fill="FFFFFF"/>
        </w:rPr>
        <w:t>Jupyter Notebook</w:t>
      </w:r>
      <w:r w:rsidRPr="007E1682">
        <w:rPr>
          <w:rFonts w:ascii="微軟正黑體" w:hAnsi="微軟正黑體" w:hint="eastAsia"/>
          <w:shd w:val="pct15" w:color="auto" w:fill="FFFFFF"/>
        </w:rPr>
        <w:t>中安裝套件</w:t>
      </w:r>
    </w:p>
    <w:p w14:paraId="56EA5E80" w14:textId="77777777" w:rsidR="00564C8E" w:rsidRDefault="00BA0CE6" w:rsidP="00564C8E">
      <w:pPr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我們可以直接在c</w:t>
      </w:r>
      <w:r w:rsidRPr="007E1682">
        <w:rPr>
          <w:rFonts w:ascii="微軟正黑體" w:hAnsi="微軟正黑體"/>
        </w:rPr>
        <w:t>ell</w:t>
      </w:r>
      <w:r w:rsidRPr="007E1682">
        <w:rPr>
          <w:rFonts w:ascii="微軟正黑體" w:hAnsi="微軟正黑體" w:hint="eastAsia"/>
        </w:rPr>
        <w:t>中，以「!」開頭，讓J</w:t>
      </w:r>
      <w:r w:rsidRPr="007E1682">
        <w:rPr>
          <w:rFonts w:ascii="微軟正黑體" w:hAnsi="微軟正黑體"/>
        </w:rPr>
        <w:t>upyter Notebook</w:t>
      </w:r>
      <w:r w:rsidRPr="007E1682">
        <w:rPr>
          <w:rFonts w:ascii="微軟正黑體" w:hAnsi="微軟正黑體" w:hint="eastAsia"/>
        </w:rPr>
        <w:t>了解到我們輸入</w:t>
      </w:r>
      <w:r w:rsidRPr="007E1682">
        <w:rPr>
          <w:rFonts w:ascii="微軟正黑體" w:hAnsi="微軟正黑體" w:hint="eastAsia"/>
        </w:rPr>
        <w:lastRenderedPageBreak/>
        <w:t>的不是程式碼，而是指令。</w:t>
      </w:r>
    </w:p>
    <w:p w14:paraId="78382CD6" w14:textId="77777777" w:rsidR="00BA0CE6" w:rsidRPr="007E1682" w:rsidRDefault="00621C7F" w:rsidP="00BA0CE6">
      <w:pPr>
        <w:jc w:val="center"/>
        <w:rPr>
          <w:rFonts w:ascii="微軟正黑體" w:hAnsi="微軟正黑體"/>
        </w:rPr>
      </w:pPr>
      <w:r w:rsidRPr="00621C7F">
        <w:rPr>
          <w:rFonts w:ascii="微軟正黑體" w:hAnsi="微軟正黑體"/>
          <w:noProof/>
        </w:rPr>
        <w:drawing>
          <wp:inline distT="0" distB="0" distL="0" distR="0" wp14:anchorId="28FC9275" wp14:editId="7C8B4E85">
            <wp:extent cx="4551528" cy="977265"/>
            <wp:effectExtent l="19050" t="19050" r="20955" b="13335"/>
            <wp:docPr id="54" name="圖片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4"/>
                    <a:srcRect r="13704"/>
                    <a:stretch/>
                  </pic:blipFill>
                  <pic:spPr bwMode="auto">
                    <a:xfrm>
                      <a:off x="0" y="0"/>
                      <a:ext cx="4551528" cy="97726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E1D13DE" w14:textId="77777777" w:rsidR="008A0048" w:rsidRDefault="000E2088" w:rsidP="00142A2E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在</w:t>
      </w:r>
      <w:r w:rsidRPr="007E1682">
        <w:rPr>
          <w:rFonts w:ascii="微軟正黑體" w:hAnsi="微軟正黑體"/>
        </w:rPr>
        <w:t>Jupyter Notebook</w:t>
      </w:r>
      <w:r w:rsidRPr="007E1682">
        <w:rPr>
          <w:rFonts w:ascii="微軟正黑體" w:hAnsi="微軟正黑體" w:hint="eastAsia"/>
        </w:rPr>
        <w:t>中，安裝套件</w:t>
      </w:r>
      <w:r w:rsidR="00373A7D" w:rsidRPr="007E1682">
        <w:rPr>
          <w:rFonts w:ascii="微軟正黑體" w:hAnsi="微軟正黑體" w:hint="eastAsia"/>
        </w:rPr>
        <w:t>的參考</w:t>
      </w:r>
      <w:r w:rsidR="001F2631" w:rsidRPr="007E1682">
        <w:rPr>
          <w:rFonts w:ascii="微軟正黑體" w:hAnsi="微軟正黑體" w:hint="eastAsia"/>
        </w:rPr>
        <w:t>範例</w:t>
      </w:r>
    </w:p>
    <w:p w14:paraId="5C8FE485" w14:textId="77777777" w:rsidR="00A97668" w:rsidRDefault="00A97668" w:rsidP="00142A2E">
      <w:pPr>
        <w:jc w:val="center"/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721F0" w14:paraId="57332520" w14:textId="77777777" w:rsidTr="003721F0">
        <w:tc>
          <w:tcPr>
            <w:tcW w:w="8296" w:type="dxa"/>
          </w:tcPr>
          <w:p w14:paraId="173E96FD" w14:textId="77777777" w:rsidR="003721F0" w:rsidRDefault="003721F0" w:rsidP="003721F0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備註</w:t>
            </w:r>
          </w:p>
        </w:tc>
      </w:tr>
      <w:tr w:rsidR="003721F0" w14:paraId="65CBEA63" w14:textId="77777777" w:rsidTr="003721F0">
        <w:tc>
          <w:tcPr>
            <w:tcW w:w="8296" w:type="dxa"/>
          </w:tcPr>
          <w:p w14:paraId="602425D3" w14:textId="77777777" w:rsidR="003721F0" w:rsidRDefault="003721F0" w:rsidP="003721F0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若是需要反安裝，則輸入「</w:t>
            </w:r>
            <w:r w:rsidRPr="00824276">
              <w:rPr>
                <w:rFonts w:ascii="微軟正黑體" w:hAnsi="微軟正黑體" w:hint="eastAsia"/>
                <w:b/>
              </w:rPr>
              <w:t>!</w:t>
            </w:r>
            <w:r>
              <w:rPr>
                <w:rFonts w:ascii="微軟正黑體" w:hAnsi="微軟正黑體"/>
              </w:rPr>
              <w:t>pip uninstall</w:t>
            </w:r>
            <w:r w:rsidR="00824276">
              <w:rPr>
                <w:rFonts w:ascii="微軟正黑體" w:hAnsi="微軟正黑體"/>
              </w:rPr>
              <w:t xml:space="preserve"> -y selenium</w:t>
            </w:r>
            <w:r>
              <w:rPr>
                <w:rFonts w:ascii="微軟正黑體" w:hAnsi="微軟正黑體" w:hint="eastAsia"/>
              </w:rPr>
              <w:t>」</w:t>
            </w:r>
            <w:r w:rsidR="00824276">
              <w:rPr>
                <w:rFonts w:ascii="微軟正黑體" w:hAnsi="微軟正黑體" w:hint="eastAsia"/>
              </w:rPr>
              <w:t xml:space="preserve">，參數 </w:t>
            </w:r>
            <w:r w:rsidR="00824276">
              <w:rPr>
                <w:rFonts w:ascii="微軟正黑體" w:hAnsi="微軟正黑體"/>
              </w:rPr>
              <w:t xml:space="preserve">-y </w:t>
            </w:r>
            <w:r w:rsidR="00824276">
              <w:rPr>
                <w:rFonts w:ascii="微軟正黑體" w:hAnsi="微軟正黑體" w:hint="eastAsia"/>
              </w:rPr>
              <w:t>代表</w:t>
            </w:r>
            <w:r w:rsidR="00E75902">
              <w:rPr>
                <w:rFonts w:ascii="微軟正黑體" w:hAnsi="微軟正黑體" w:hint="eastAsia"/>
              </w:rPr>
              <w:t>過程</w:t>
            </w:r>
            <w:r w:rsidR="00824276">
              <w:rPr>
                <w:rFonts w:ascii="微軟正黑體" w:hAnsi="微軟正黑體" w:hint="eastAsia"/>
              </w:rPr>
              <w:t>不需要確認，直接</w:t>
            </w:r>
            <w:r w:rsidR="00E75902">
              <w:rPr>
                <w:rFonts w:ascii="微軟正黑體" w:hAnsi="微軟正黑體" w:hint="eastAsia"/>
              </w:rPr>
              <w:t xml:space="preserve">幫你按 </w:t>
            </w:r>
            <w:r w:rsidR="00E75902">
              <w:rPr>
                <w:rFonts w:ascii="微軟正黑體" w:hAnsi="微軟正黑體"/>
              </w:rPr>
              <w:t xml:space="preserve">y </w:t>
            </w:r>
            <w:r w:rsidR="00E75902">
              <w:rPr>
                <w:rFonts w:ascii="微軟正黑體" w:hAnsi="微軟正黑體" w:hint="eastAsia"/>
              </w:rPr>
              <w:t>的意思。</w:t>
            </w:r>
          </w:p>
        </w:tc>
      </w:tr>
    </w:tbl>
    <w:p w14:paraId="5AEBD6E4" w14:textId="77777777" w:rsidR="00A97668" w:rsidRDefault="00A97668" w:rsidP="003721F0">
      <w:pPr>
        <w:jc w:val="center"/>
        <w:rPr>
          <w:rFonts w:ascii="微軟正黑體" w:hAnsi="微軟正黑體"/>
        </w:rPr>
      </w:pPr>
    </w:p>
    <w:p w14:paraId="249FDD7E" w14:textId="77777777" w:rsidR="003721F0" w:rsidRDefault="003721F0" w:rsidP="003721F0">
      <w:pPr>
        <w:jc w:val="center"/>
        <w:rPr>
          <w:rFonts w:ascii="微軟正黑體" w:hAnsi="微軟正黑體"/>
        </w:rPr>
      </w:pPr>
      <w:r w:rsidRPr="003721F0">
        <w:rPr>
          <w:rFonts w:ascii="微軟正黑體" w:hAnsi="微軟正黑體"/>
          <w:noProof/>
        </w:rPr>
        <w:drawing>
          <wp:inline distT="0" distB="0" distL="0" distR="0" wp14:anchorId="0750311E" wp14:editId="2A78F57C">
            <wp:extent cx="4285397" cy="1514955"/>
            <wp:effectExtent l="19050" t="19050" r="20320" b="28575"/>
            <wp:docPr id="61" name="圖片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4328577" cy="15302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400FD7F" w14:textId="77777777" w:rsidR="003721F0" w:rsidRDefault="003721F0" w:rsidP="003721F0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</w:rPr>
        <w:t>圖：反安裝套件的畫面</w:t>
      </w:r>
    </w:p>
    <w:p w14:paraId="5509B8FE" w14:textId="77777777" w:rsidR="003721F0" w:rsidRDefault="003721F0" w:rsidP="003721F0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914BB" w14:paraId="45E23767" w14:textId="77777777" w:rsidTr="001914BB">
        <w:tc>
          <w:tcPr>
            <w:tcW w:w="8296" w:type="dxa"/>
          </w:tcPr>
          <w:p w14:paraId="710AC987" w14:textId="77777777" w:rsidR="001914BB" w:rsidRDefault="001914BB" w:rsidP="003721F0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說明</w:t>
            </w:r>
          </w:p>
        </w:tc>
      </w:tr>
      <w:tr w:rsidR="001914BB" w14:paraId="46D026CB" w14:textId="77777777" w:rsidTr="001914BB">
        <w:tc>
          <w:tcPr>
            <w:tcW w:w="8296" w:type="dxa"/>
          </w:tcPr>
          <w:p w14:paraId="127451E6" w14:textId="77777777" w:rsidR="001914BB" w:rsidRDefault="00AA7CEE" w:rsidP="003721F0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本課程需要安裝的套件指令</w:t>
            </w:r>
          </w:p>
          <w:p w14:paraId="1376921D" w14:textId="0A6681DF" w:rsidR="00AA7CEE" w:rsidRDefault="00AA7CEE" w:rsidP="003721F0">
            <w:pPr>
              <w:rPr>
                <w:rFonts w:ascii="微軟正黑體" w:hAnsi="微軟正黑體"/>
              </w:rPr>
            </w:pPr>
            <w:r w:rsidRPr="00AA7CEE">
              <w:rPr>
                <w:rFonts w:ascii="微軟正黑體" w:hAnsi="微軟正黑體"/>
              </w:rPr>
              <w:t xml:space="preserve">pip install </w:t>
            </w:r>
            <w:r w:rsidRPr="003806DF">
              <w:rPr>
                <w:rFonts w:ascii="微軟正黑體" w:hAnsi="微軟正黑體"/>
                <w:b/>
                <w:color w:val="4472C4" w:themeColor="accent1"/>
              </w:rPr>
              <w:t>selenium</w:t>
            </w:r>
            <w:r w:rsidRPr="00471934">
              <w:rPr>
                <w:rFonts w:ascii="微軟正黑體" w:hAnsi="微軟正黑體"/>
                <w:b/>
              </w:rPr>
              <w:t xml:space="preserve"> </w:t>
            </w:r>
            <w:r w:rsidRPr="003806DF">
              <w:rPr>
                <w:rFonts w:ascii="微軟正黑體" w:hAnsi="微軟正黑體"/>
                <w:b/>
                <w:color w:val="FF0000"/>
              </w:rPr>
              <w:t>beautifulsoup4</w:t>
            </w:r>
            <w:r w:rsidR="00026813">
              <w:rPr>
                <w:rFonts w:ascii="微軟正黑體" w:hAnsi="微軟正黑體"/>
                <w:b/>
              </w:rPr>
              <w:t xml:space="preserve"> </w:t>
            </w:r>
            <w:r w:rsidR="00026813" w:rsidRPr="003806DF">
              <w:rPr>
                <w:rFonts w:ascii="微軟正黑體" w:hAnsi="微軟正黑體"/>
                <w:b/>
                <w:color w:val="70AD47" w:themeColor="accent6"/>
              </w:rPr>
              <w:t>lxml</w:t>
            </w:r>
            <w:r w:rsidR="00FA6BB1" w:rsidRPr="00471934">
              <w:rPr>
                <w:rFonts w:ascii="微軟正黑體" w:hAnsi="微軟正黑體"/>
                <w:b/>
              </w:rPr>
              <w:t xml:space="preserve"> </w:t>
            </w:r>
            <w:r w:rsidR="00FA6BB1" w:rsidRPr="003806DF">
              <w:rPr>
                <w:rFonts w:ascii="微軟正黑體" w:hAnsi="微軟正黑體"/>
                <w:b/>
                <w:color w:val="4472C4" w:themeColor="accent1"/>
              </w:rPr>
              <w:t>requests</w:t>
            </w:r>
            <w:r w:rsidR="007B782D" w:rsidRPr="00471934">
              <w:rPr>
                <w:rFonts w:ascii="微軟正黑體" w:hAnsi="微軟正黑體"/>
                <w:b/>
              </w:rPr>
              <w:t xml:space="preserve"> </w:t>
            </w:r>
            <w:r w:rsidR="007B782D" w:rsidRPr="003806DF">
              <w:rPr>
                <w:rFonts w:ascii="微軟正黑體" w:hAnsi="微軟正黑體"/>
                <w:b/>
                <w:color w:val="FF0000"/>
              </w:rPr>
              <w:t>pandas</w:t>
            </w:r>
            <w:r w:rsidR="00802102" w:rsidRPr="003806DF">
              <w:rPr>
                <w:rFonts w:ascii="微軟正黑體" w:hAnsi="微軟正黑體"/>
                <w:b/>
                <w:color w:val="FF0000"/>
              </w:rPr>
              <w:t>-</w:t>
            </w:r>
            <w:r w:rsidR="007B782D" w:rsidRPr="003806DF">
              <w:rPr>
                <w:rFonts w:ascii="微軟正黑體" w:hAnsi="微軟正黑體"/>
                <w:b/>
                <w:color w:val="FF0000"/>
              </w:rPr>
              <w:t>datareader</w:t>
            </w:r>
            <w:r w:rsidR="007B782D" w:rsidRPr="00471934">
              <w:rPr>
                <w:rFonts w:ascii="微軟正黑體" w:hAnsi="微軟正黑體"/>
                <w:b/>
              </w:rPr>
              <w:t xml:space="preserve"> </w:t>
            </w:r>
            <w:r w:rsidR="007B782D" w:rsidRPr="003806DF">
              <w:rPr>
                <w:rFonts w:ascii="微軟正黑體" w:hAnsi="微軟正黑體"/>
                <w:b/>
                <w:color w:val="70AD47" w:themeColor="accent6"/>
              </w:rPr>
              <w:t>mpl</w:t>
            </w:r>
            <w:r w:rsidR="00D97040" w:rsidRPr="003806DF">
              <w:rPr>
                <w:rFonts w:ascii="微軟正黑體" w:hAnsi="微軟正黑體"/>
                <w:b/>
                <w:color w:val="70AD47" w:themeColor="accent6"/>
              </w:rPr>
              <w:t>_</w:t>
            </w:r>
            <w:r w:rsidR="007B782D" w:rsidRPr="003806DF">
              <w:rPr>
                <w:rFonts w:ascii="微軟正黑體" w:hAnsi="微軟正黑體"/>
                <w:b/>
                <w:color w:val="70AD47" w:themeColor="accent6"/>
              </w:rPr>
              <w:t>finance</w:t>
            </w:r>
            <w:r w:rsidR="00337573">
              <w:rPr>
                <w:rFonts w:ascii="微軟正黑體" w:hAnsi="微軟正黑體"/>
                <w:b/>
              </w:rPr>
              <w:t xml:space="preserve"> </w:t>
            </w:r>
            <w:r w:rsidR="00337573" w:rsidRPr="003806DF">
              <w:rPr>
                <w:rFonts w:ascii="微軟正黑體" w:hAnsi="微軟正黑體"/>
                <w:b/>
                <w:color w:val="4472C4" w:themeColor="accent1"/>
              </w:rPr>
              <w:t>browsermob-proxy</w:t>
            </w:r>
            <w:r w:rsidR="00BD5536">
              <w:rPr>
                <w:rFonts w:ascii="微軟正黑體" w:hAnsi="微軟正黑體"/>
                <w:b/>
                <w:color w:val="4472C4" w:themeColor="accent1"/>
              </w:rPr>
              <w:t xml:space="preserve"> </w:t>
            </w:r>
            <w:r w:rsidR="00BD5536" w:rsidRPr="00BD5536">
              <w:rPr>
                <w:rFonts w:ascii="微軟正黑體" w:hAnsi="微軟正黑體"/>
                <w:b/>
                <w:color w:val="FF0000"/>
              </w:rPr>
              <w:t>pymysql</w:t>
            </w:r>
          </w:p>
        </w:tc>
      </w:tr>
    </w:tbl>
    <w:p w14:paraId="791364E5" w14:textId="77777777" w:rsidR="00AD7985" w:rsidRPr="000B4CC6" w:rsidRDefault="00AD7985" w:rsidP="000B4CC6">
      <w:pPr>
        <w:tabs>
          <w:tab w:val="center" w:pos="4153"/>
        </w:tabs>
        <w:rPr>
          <w:rFonts w:ascii="微軟正黑體" w:hAnsi="微軟正黑體"/>
        </w:rPr>
      </w:pPr>
    </w:p>
    <w:p w14:paraId="5A900378" w14:textId="1DC64B5C" w:rsidR="0048180A" w:rsidRPr="007E1682" w:rsidRDefault="0048180A" w:rsidP="00463C98">
      <w:pPr>
        <w:pStyle w:val="2"/>
        <w:rPr>
          <w:rFonts w:ascii="微軟正黑體" w:hAnsi="微軟正黑體"/>
        </w:rPr>
      </w:pPr>
      <w:bookmarkStart w:id="4" w:name="_Toc95473926"/>
      <w:r w:rsidRPr="007E1682">
        <w:rPr>
          <w:rFonts w:ascii="微軟正黑體" w:hAnsi="微軟正黑體" w:hint="eastAsia"/>
        </w:rPr>
        <w:t>1-</w:t>
      </w:r>
      <w:r w:rsidR="003F2D54">
        <w:rPr>
          <w:rFonts w:ascii="微軟正黑體" w:hAnsi="微軟正黑體"/>
        </w:rPr>
        <w:t>2</w:t>
      </w:r>
      <w:r w:rsidRPr="007E1682">
        <w:rPr>
          <w:rFonts w:ascii="微軟正黑體" w:hAnsi="微軟正黑體" w:hint="eastAsia"/>
        </w:rPr>
        <w:t>: 爬蟲專案開發實務分享</w:t>
      </w:r>
      <w:bookmarkEnd w:id="4"/>
    </w:p>
    <w:p w14:paraId="61E1FE57" w14:textId="77777777" w:rsidR="00115197" w:rsidRPr="005408E6" w:rsidRDefault="005408E6" w:rsidP="005408E6">
      <w:pPr>
        <w:pStyle w:val="a9"/>
        <w:numPr>
          <w:ilvl w:val="0"/>
          <w:numId w:val="3"/>
        </w:numPr>
        <w:ind w:leftChars="0"/>
        <w:rPr>
          <w:rFonts w:ascii="微軟正黑體" w:hAnsi="微軟正黑體"/>
        </w:rPr>
      </w:pPr>
      <w:r w:rsidRPr="005408E6">
        <w:rPr>
          <w:rFonts w:ascii="微軟正黑體" w:hAnsi="微軟正黑體" w:hint="eastAsia"/>
        </w:rPr>
        <w:t xml:space="preserve">個人的 </w:t>
      </w:r>
      <w:r w:rsidRPr="005408E6">
        <w:rPr>
          <w:rFonts w:ascii="微軟正黑體" w:hAnsi="微軟正黑體"/>
        </w:rPr>
        <w:t xml:space="preserve">Web Scraping </w:t>
      </w:r>
      <w:r w:rsidRPr="005408E6">
        <w:rPr>
          <w:rFonts w:ascii="微軟正黑體" w:hAnsi="微軟正黑體" w:hint="eastAsia"/>
        </w:rPr>
        <w:t>播放清單</w:t>
      </w:r>
      <w:r>
        <w:rPr>
          <w:rFonts w:ascii="微軟正黑體" w:hAnsi="微軟正黑體" w:hint="eastAsia"/>
        </w:rPr>
        <w:t>（不定時更新）</w:t>
      </w:r>
    </w:p>
    <w:p w14:paraId="35E73117" w14:textId="77777777" w:rsidR="005408E6" w:rsidRDefault="00D81169" w:rsidP="0048180A">
      <w:pPr>
        <w:rPr>
          <w:rFonts w:ascii="微軟正黑體" w:hAnsi="微軟正黑體"/>
        </w:rPr>
      </w:pPr>
      <w:hyperlink r:id="rId66" w:history="1">
        <w:r w:rsidR="005408E6" w:rsidRPr="00676FB3">
          <w:rPr>
            <w:rStyle w:val="a3"/>
            <w:rFonts w:ascii="微軟正黑體" w:hAnsi="微軟正黑體"/>
          </w:rPr>
          <w:t>https://www.youtube.com/playlist?list=PLV4FeK54eNbyQhivk_2Mxw5Fz78HtIynG</w:t>
        </w:r>
      </w:hyperlink>
    </w:p>
    <w:p w14:paraId="0152FEE6" w14:textId="77777777" w:rsidR="005408E6" w:rsidRDefault="005408E6" w:rsidP="005408E6">
      <w:pPr>
        <w:pStyle w:val="a9"/>
        <w:numPr>
          <w:ilvl w:val="0"/>
          <w:numId w:val="3"/>
        </w:numPr>
        <w:ind w:leftChars="0"/>
        <w:rPr>
          <w:rFonts w:ascii="微軟正黑體" w:hAnsi="微軟正黑體"/>
        </w:rPr>
      </w:pPr>
      <w:r>
        <w:rPr>
          <w:rFonts w:ascii="微軟正黑體" w:hAnsi="微軟正黑體" w:hint="eastAsia"/>
        </w:rPr>
        <w:t>「觀察」是爬蟲工作者的重要技能</w:t>
      </w:r>
      <w:r w:rsidR="005D7BD6">
        <w:rPr>
          <w:rFonts w:ascii="微軟正黑體" w:hAnsi="微軟正黑體" w:hint="eastAsia"/>
        </w:rPr>
        <w:t>，H</w:t>
      </w:r>
      <w:r w:rsidR="005D7BD6">
        <w:rPr>
          <w:rFonts w:ascii="微軟正黑體" w:hAnsi="微軟正黑體"/>
        </w:rPr>
        <w:t xml:space="preserve">TML &amp; CSS selector </w:t>
      </w:r>
      <w:r w:rsidR="005D7BD6">
        <w:rPr>
          <w:rFonts w:ascii="微軟正黑體" w:hAnsi="微軟正黑體" w:hint="eastAsia"/>
        </w:rPr>
        <w:t>的概念要非常熟練。</w:t>
      </w:r>
    </w:p>
    <w:p w14:paraId="6809723A" w14:textId="77777777" w:rsidR="00486263" w:rsidRDefault="005408E6" w:rsidP="005D7BD6">
      <w:pPr>
        <w:pStyle w:val="a9"/>
        <w:numPr>
          <w:ilvl w:val="0"/>
          <w:numId w:val="3"/>
        </w:numPr>
        <w:ind w:leftChars="0"/>
        <w:rPr>
          <w:rFonts w:ascii="微軟正黑體" w:hAnsi="微軟正黑體"/>
        </w:rPr>
      </w:pPr>
      <w:r w:rsidRPr="005D7BD6">
        <w:rPr>
          <w:rFonts w:ascii="微軟正黑體" w:hAnsi="微軟正黑體" w:hint="eastAsia"/>
        </w:rPr>
        <w:t>被對方的伺服器擋住，無法</w:t>
      </w:r>
      <w:proofErr w:type="gramStart"/>
      <w:r w:rsidRPr="005D7BD6">
        <w:rPr>
          <w:rFonts w:ascii="微軟正黑體" w:hAnsi="微軟正黑體" w:hint="eastAsia"/>
        </w:rPr>
        <w:t>繼續爬取</w:t>
      </w:r>
      <w:proofErr w:type="gramEnd"/>
      <w:r w:rsidRPr="005D7BD6">
        <w:rPr>
          <w:rFonts w:ascii="微軟正黑體" w:hAnsi="微軟正黑體" w:hint="eastAsia"/>
        </w:rPr>
        <w:t>，可</w:t>
      </w:r>
      <w:r w:rsidR="005D7BD6" w:rsidRPr="005D7BD6">
        <w:rPr>
          <w:rFonts w:ascii="微軟正黑體" w:hAnsi="微軟正黑體" w:hint="eastAsia"/>
        </w:rPr>
        <w:t xml:space="preserve">以透過 </w:t>
      </w:r>
      <w:r w:rsidR="005D7BD6" w:rsidRPr="00486263">
        <w:rPr>
          <w:rFonts w:ascii="微軟正黑體" w:hAnsi="微軟正黑體"/>
          <w:b/>
        </w:rPr>
        <w:t xml:space="preserve">Amazon Web Service </w:t>
      </w:r>
      <w:r w:rsidR="005D7BD6" w:rsidRPr="00486263">
        <w:rPr>
          <w:rFonts w:ascii="微軟正黑體" w:hAnsi="微軟正黑體" w:hint="eastAsia"/>
          <w:b/>
        </w:rPr>
        <w:t xml:space="preserve">的 </w:t>
      </w:r>
      <w:r w:rsidR="005D7BD6" w:rsidRPr="00486263">
        <w:rPr>
          <w:rFonts w:ascii="微軟正黑體" w:hAnsi="微軟正黑體"/>
          <w:b/>
        </w:rPr>
        <w:t>EC2</w:t>
      </w:r>
      <w:r w:rsidR="005D7BD6" w:rsidRPr="00486263">
        <w:rPr>
          <w:rFonts w:ascii="微軟正黑體" w:hAnsi="微軟正黑體" w:hint="eastAsia"/>
          <w:b/>
        </w:rPr>
        <w:t>（虛</w:t>
      </w:r>
      <w:r w:rsidR="005D7BD6" w:rsidRPr="00486263">
        <w:rPr>
          <w:rFonts w:ascii="微軟正黑體" w:hAnsi="微軟正黑體" w:cs="新細明體" w:hint="eastAsia"/>
          <w:b/>
        </w:rPr>
        <w:t>擬主機</w:t>
      </w:r>
      <w:r w:rsidR="005D7BD6" w:rsidRPr="00486263">
        <w:rPr>
          <w:rFonts w:ascii="微軟正黑體" w:hAnsi="微軟正黑體" w:hint="eastAsia"/>
          <w:b/>
        </w:rPr>
        <w:t>）</w:t>
      </w:r>
      <w:r w:rsidR="005D7BD6">
        <w:rPr>
          <w:rFonts w:ascii="微軟正黑體" w:hAnsi="微軟正黑體" w:hint="eastAsia"/>
        </w:rPr>
        <w:t xml:space="preserve">，透過 </w:t>
      </w:r>
      <w:r w:rsidR="005D7BD6">
        <w:rPr>
          <w:rFonts w:ascii="微軟正黑體" w:hAnsi="微軟正黑體"/>
        </w:rPr>
        <w:t>Running</w:t>
      </w:r>
      <w:r w:rsidR="005D7BD6">
        <w:rPr>
          <w:rFonts w:ascii="微軟正黑體" w:hAnsi="微軟正黑體" w:hint="eastAsia"/>
        </w:rPr>
        <w:t>、S</w:t>
      </w:r>
      <w:r w:rsidR="005D7BD6">
        <w:rPr>
          <w:rFonts w:ascii="微軟正黑體" w:hAnsi="微軟正黑體"/>
        </w:rPr>
        <w:t xml:space="preserve">topped </w:t>
      </w:r>
      <w:r w:rsidR="005D7BD6">
        <w:rPr>
          <w:rFonts w:ascii="微軟正黑體" w:hAnsi="微軟正黑體" w:hint="eastAsia"/>
        </w:rPr>
        <w:t>等過程，提供自動換新的</w:t>
      </w:r>
      <w:r w:rsidR="005D7BD6">
        <w:rPr>
          <w:rFonts w:ascii="微軟正黑體" w:hAnsi="微軟正黑體"/>
        </w:rPr>
        <w:t>IP</w:t>
      </w:r>
      <w:r w:rsidR="005D7BD6">
        <w:rPr>
          <w:rFonts w:ascii="微軟正黑體" w:hAnsi="微軟正黑體" w:hint="eastAsia"/>
        </w:rPr>
        <w:t>給我們，或是</w:t>
      </w:r>
      <w:r w:rsidR="005D7BD6" w:rsidRPr="00486263">
        <w:rPr>
          <w:rFonts w:ascii="微軟正黑體" w:hAnsi="微軟正黑體" w:hint="eastAsia"/>
          <w:b/>
        </w:rPr>
        <w:t>連接</w:t>
      </w:r>
      <w:r w:rsidR="005D7BD6" w:rsidRPr="00486263">
        <w:rPr>
          <w:rFonts w:ascii="微軟正黑體" w:hAnsi="微軟正黑體"/>
          <w:b/>
        </w:rPr>
        <w:t>VPN</w:t>
      </w:r>
      <w:r w:rsidR="005D7BD6">
        <w:rPr>
          <w:rFonts w:ascii="微軟正黑體" w:hAnsi="微軟正黑體" w:hint="eastAsia"/>
        </w:rPr>
        <w:t>，透過其它網路環境來進行；若是人在咖啡廳，臨時被擋，需</w:t>
      </w:r>
      <w:r w:rsidR="005D7BD6" w:rsidRPr="005D7BD6">
        <w:rPr>
          <w:rFonts w:ascii="微軟正黑體" w:hAnsi="微軟正黑體" w:hint="eastAsia"/>
        </w:rPr>
        <w:t>要換I</w:t>
      </w:r>
      <w:r w:rsidR="005D7BD6" w:rsidRPr="005D7BD6">
        <w:rPr>
          <w:rFonts w:ascii="微軟正黑體" w:hAnsi="微軟正黑體"/>
        </w:rPr>
        <w:t>P</w:t>
      </w:r>
      <w:r w:rsidR="005D7BD6" w:rsidRPr="005D7BD6">
        <w:rPr>
          <w:rFonts w:ascii="微軟正黑體" w:hAnsi="微軟正黑體" w:hint="eastAsia"/>
        </w:rPr>
        <w:t>，可以切換到</w:t>
      </w:r>
      <w:r w:rsidR="005D7BD6" w:rsidRPr="00486263">
        <w:rPr>
          <w:rFonts w:ascii="微軟正黑體" w:hAnsi="微軟正黑體" w:hint="eastAsia"/>
          <w:b/>
        </w:rPr>
        <w:t>手機網路（手機當作無線基地台），開啟飛航模式</w:t>
      </w:r>
      <w:r w:rsidR="005D7BD6" w:rsidRPr="005D7BD6">
        <w:rPr>
          <w:rFonts w:ascii="微軟正黑體" w:hAnsi="微軟正黑體" w:hint="eastAsia"/>
        </w:rPr>
        <w:t>，過個幾秒（1</w:t>
      </w:r>
      <w:r w:rsidR="005D7BD6" w:rsidRPr="005D7BD6">
        <w:rPr>
          <w:rFonts w:ascii="微軟正黑體" w:hAnsi="微軟正黑體"/>
        </w:rPr>
        <w:t>0</w:t>
      </w:r>
      <w:r w:rsidR="005D7BD6" w:rsidRPr="005D7BD6">
        <w:rPr>
          <w:rFonts w:ascii="微軟正黑體" w:hAnsi="微軟正黑體" w:cs="新細明體" w:hint="eastAsia"/>
        </w:rPr>
        <w:t>秒後</w:t>
      </w:r>
      <w:r w:rsidR="005D7BD6" w:rsidRPr="005D7BD6">
        <w:rPr>
          <w:rFonts w:ascii="微軟正黑體" w:hAnsi="微軟正黑體" w:hint="eastAsia"/>
        </w:rPr>
        <w:t>）再</w:t>
      </w:r>
      <w:r w:rsidR="005D7BD6">
        <w:rPr>
          <w:rFonts w:ascii="微軟正黑體" w:hAnsi="微軟正黑體" w:hint="eastAsia"/>
        </w:rPr>
        <w:t>閉關飛航模式，</w:t>
      </w:r>
      <w:r w:rsidR="00403B91">
        <w:rPr>
          <w:rFonts w:ascii="微軟正黑體" w:hAnsi="微軟正黑體" w:hint="eastAsia"/>
        </w:rPr>
        <w:t>此時網路服務供應商便會提供新的I</w:t>
      </w:r>
      <w:r w:rsidR="00403B91">
        <w:rPr>
          <w:rFonts w:ascii="微軟正黑體" w:hAnsi="微軟正黑體"/>
        </w:rPr>
        <w:t>P</w:t>
      </w:r>
      <w:r w:rsidR="00403B91">
        <w:rPr>
          <w:rFonts w:ascii="微軟正黑體" w:hAnsi="微軟正黑體" w:hint="eastAsia"/>
        </w:rPr>
        <w:t>給我們</w:t>
      </w:r>
      <w:r w:rsidR="006A6BB1">
        <w:rPr>
          <w:rFonts w:ascii="微軟正黑體" w:hAnsi="微軟正黑體" w:hint="eastAsia"/>
        </w:rPr>
        <w:t>，便可</w:t>
      </w:r>
      <w:proofErr w:type="gramStart"/>
      <w:r w:rsidR="006A6BB1">
        <w:rPr>
          <w:rFonts w:ascii="微軟正黑體" w:hAnsi="微軟正黑體" w:hint="eastAsia"/>
        </w:rPr>
        <w:t>繼續爬取資料</w:t>
      </w:r>
      <w:proofErr w:type="gramEnd"/>
      <w:r w:rsidR="006A6BB1">
        <w:rPr>
          <w:rFonts w:ascii="微軟正黑體" w:hAnsi="微軟正黑體" w:hint="eastAsia"/>
        </w:rPr>
        <w:t>。</w:t>
      </w:r>
    </w:p>
    <w:p w14:paraId="4D700F82" w14:textId="77777777" w:rsidR="005408E6" w:rsidRPr="005D7BD6" w:rsidRDefault="00852C80" w:rsidP="005D7BD6">
      <w:pPr>
        <w:pStyle w:val="a9"/>
        <w:numPr>
          <w:ilvl w:val="0"/>
          <w:numId w:val="3"/>
        </w:numPr>
        <w:ind w:leftChars="0"/>
        <w:rPr>
          <w:rFonts w:ascii="微軟正黑體" w:hAnsi="微軟正黑體"/>
        </w:rPr>
      </w:pPr>
      <w:r>
        <w:rPr>
          <w:rFonts w:ascii="微軟正黑體" w:hAnsi="微軟正黑體" w:hint="eastAsia"/>
        </w:rPr>
        <w:t>建議：</w:t>
      </w:r>
      <w:proofErr w:type="gramStart"/>
      <w:r>
        <w:rPr>
          <w:rFonts w:ascii="微軟正黑體" w:hAnsi="微軟正黑體" w:hint="eastAsia"/>
        </w:rPr>
        <w:t>爬取資料</w:t>
      </w:r>
      <w:proofErr w:type="gramEnd"/>
      <w:r>
        <w:rPr>
          <w:rFonts w:ascii="微軟正黑體" w:hAnsi="微軟正黑體" w:hint="eastAsia"/>
        </w:rPr>
        <w:t>時，每經過一個階段（可能是網站換頁前後、網頁動態生成資料之間），各給一個「隨機」的s</w:t>
      </w:r>
      <w:r>
        <w:rPr>
          <w:rFonts w:ascii="微軟正黑體" w:hAnsi="微軟正黑體"/>
        </w:rPr>
        <w:t>leep</w:t>
      </w:r>
      <w:r>
        <w:rPr>
          <w:rFonts w:ascii="微軟正黑體" w:hAnsi="微軟正黑體" w:hint="eastAsia"/>
        </w:rPr>
        <w:t>時間，例如</w:t>
      </w:r>
      <w:r>
        <w:rPr>
          <w:rFonts w:ascii="微軟正黑體" w:hAnsi="微軟正黑體"/>
        </w:rPr>
        <w:t>1</w:t>
      </w:r>
      <w:r>
        <w:rPr>
          <w:rFonts w:ascii="微軟正黑體" w:hAnsi="微軟正黑體" w:hint="eastAsia"/>
        </w:rPr>
        <w:t>到</w:t>
      </w:r>
      <w:r>
        <w:rPr>
          <w:rFonts w:ascii="微軟正黑體" w:hAnsi="微軟正黑體"/>
        </w:rPr>
        <w:t>3</w:t>
      </w:r>
      <w:r>
        <w:rPr>
          <w:rFonts w:ascii="微軟正黑體" w:hAnsi="微軟正黑體" w:hint="eastAsia"/>
        </w:rPr>
        <w:t>秒，或是以自身經驗，在攻防之中，取得平衡，設定一</w:t>
      </w:r>
      <w:r w:rsidR="00DB159F">
        <w:rPr>
          <w:rFonts w:ascii="微軟正黑體" w:hAnsi="微軟正黑體" w:hint="eastAsia"/>
        </w:rPr>
        <w:t>組</w:t>
      </w:r>
      <w:r>
        <w:rPr>
          <w:rFonts w:ascii="微軟正黑體" w:hAnsi="微軟正黑體" w:hint="eastAsia"/>
        </w:rPr>
        <w:t>比較不會被擋的隨機數。</w:t>
      </w:r>
    </w:p>
    <w:p w14:paraId="5F0FDDDE" w14:textId="77777777" w:rsidR="0048180A" w:rsidRPr="007E1682" w:rsidRDefault="0048180A">
      <w:pPr>
        <w:widowControl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7EBF8036" w14:textId="77777777" w:rsidR="00373A7D" w:rsidRPr="007E1682" w:rsidRDefault="00373A7D" w:rsidP="00BC79E3">
      <w:pPr>
        <w:pStyle w:val="1"/>
      </w:pPr>
      <w:bookmarkStart w:id="5" w:name="_Toc95473927"/>
      <w:r w:rsidRPr="007E1682">
        <w:lastRenderedPageBreak/>
        <w:t xml:space="preserve">Module 2. </w:t>
      </w:r>
      <w:r w:rsidRPr="007E1682">
        <w:t>基礎回顧之資料結構</w:t>
      </w:r>
      <w:bookmarkEnd w:id="5"/>
    </w:p>
    <w:p w14:paraId="13A68D68" w14:textId="77777777" w:rsidR="003D66A5" w:rsidRDefault="00373A7D" w:rsidP="003D66A5">
      <w:pPr>
        <w:pStyle w:val="2"/>
        <w:rPr>
          <w:rFonts w:ascii="微軟正黑體" w:hAnsi="微軟正黑體"/>
        </w:rPr>
      </w:pPr>
      <w:bookmarkStart w:id="6" w:name="_Toc95473928"/>
      <w:r w:rsidRPr="007E1682">
        <w:t xml:space="preserve">2-1: </w:t>
      </w:r>
      <w:r w:rsidRPr="007E1682">
        <w:t>字串物件操作</w:t>
      </w:r>
      <w:bookmarkEnd w:id="6"/>
    </w:p>
    <w:p w14:paraId="4A3873D8" w14:textId="77777777" w:rsidR="00DB7F92" w:rsidRPr="00DB7F92" w:rsidRDefault="00DB7F92" w:rsidP="00DB7F92">
      <w:pPr>
        <w:widowControl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DB7F92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1]:</w:t>
      </w:r>
    </w:p>
    <w:p w14:paraId="72C0FA70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DB7F92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初始化</w:t>
      </w:r>
    </w:p>
    <w:p w14:paraId="70548AC7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 xml:space="preserve">string01 </w:t>
      </w:r>
      <w:r w:rsidRPr="00DB7F92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DB7F92">
        <w:rPr>
          <w:rFonts w:ascii="Courier New" w:eastAsia="細明體" w:hAnsi="Courier New" w:cs="Courier New"/>
          <w:color w:val="BA2121"/>
          <w:kern w:val="0"/>
          <w:szCs w:val="24"/>
        </w:rPr>
        <w:t>"1,2,3,4"</w:t>
      </w:r>
    </w:p>
    <w:p w14:paraId="765CEA4D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>(string01)</w:t>
      </w:r>
    </w:p>
    <w:p w14:paraId="65958F78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DB7F92">
        <w:rPr>
          <w:rFonts w:ascii="Courier New" w:eastAsia="細明體" w:hAnsi="Courier New" w:cs="Courier New"/>
          <w:color w:val="000000"/>
          <w:kern w:val="0"/>
          <w:szCs w:val="24"/>
        </w:rPr>
        <w:t>1,2,3,4</w:t>
      </w:r>
    </w:p>
    <w:p w14:paraId="35ADE668" w14:textId="77777777" w:rsidR="00DB7F92" w:rsidRPr="00DB7F92" w:rsidRDefault="00DB7F92" w:rsidP="00DB7F92">
      <w:pPr>
        <w:widowControl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DB7F92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2]:</w:t>
      </w:r>
    </w:p>
    <w:p w14:paraId="6B6CE843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DB7F92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字串分割</w:t>
      </w:r>
    </w:p>
    <w:p w14:paraId="4C17534B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35E32EF3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用法</w:t>
      </w:r>
    </w:p>
    <w:p w14:paraId="678CFDC9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proofErr w:type="gramStart"/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string.split</w:t>
      </w:r>
      <w:proofErr w:type="gramEnd"/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()</w:t>
      </w:r>
    </w:p>
    <w:p w14:paraId="26F0FC3C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說明</w:t>
      </w:r>
    </w:p>
    <w:p w14:paraId="06095913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默認以空格、換行字元分割字串</w:t>
      </w: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s</w:t>
      </w: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，返回</w:t>
      </w: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list</w:t>
      </w:r>
    </w:p>
    <w:p w14:paraId="2FAAE81F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4A97CC45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 xml:space="preserve">list01 </w:t>
      </w:r>
      <w:r w:rsidRPr="00DB7F92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 xml:space="preserve"> string01</w:t>
      </w:r>
      <w:r w:rsidRPr="00DB7F92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>split(</w:t>
      </w:r>
      <w:r w:rsidRPr="00DB7F92">
        <w:rPr>
          <w:rFonts w:ascii="Courier New" w:eastAsia="細明體" w:hAnsi="Courier New" w:cs="Courier New"/>
          <w:color w:val="BA2121"/>
          <w:kern w:val="0"/>
          <w:szCs w:val="24"/>
        </w:rPr>
        <w:t>','</w:t>
      </w: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3C845932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>(list01)</w:t>
      </w:r>
    </w:p>
    <w:p w14:paraId="3C5E9CBF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DB7F92">
        <w:rPr>
          <w:rFonts w:ascii="Courier New" w:eastAsia="細明體" w:hAnsi="Courier New" w:cs="Courier New"/>
          <w:color w:val="000000"/>
          <w:kern w:val="0"/>
          <w:szCs w:val="24"/>
        </w:rPr>
        <w:t>['1', '2', '3', '4']</w:t>
      </w:r>
    </w:p>
    <w:p w14:paraId="14B00D1A" w14:textId="77777777" w:rsidR="00DB7F92" w:rsidRPr="00DB7F92" w:rsidRDefault="00DB7F92" w:rsidP="00DB7F92">
      <w:pPr>
        <w:widowControl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DB7F92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3]:</w:t>
      </w:r>
    </w:p>
    <w:p w14:paraId="40F35D63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DB7F92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將</w:t>
      </w:r>
      <w:r w:rsidRPr="00DB7F92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list </w:t>
      </w:r>
      <w:r w:rsidRPr="00DB7F92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元素合併成字串</w:t>
      </w:r>
    </w:p>
    <w:p w14:paraId="5352689E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1B846472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用法</w:t>
      </w:r>
    </w:p>
    <w:p w14:paraId="410E243C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proofErr w:type="gramStart"/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string.join</w:t>
      </w:r>
      <w:proofErr w:type="gramEnd"/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(seq)</w:t>
      </w:r>
    </w:p>
    <w:p w14:paraId="5690DBD3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說明</w:t>
      </w:r>
    </w:p>
    <w:p w14:paraId="0E4E192E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以</w:t>
      </w: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string</w:t>
      </w: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為分隔符，將</w:t>
      </w: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seq</w:t>
      </w: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中的元素串起來成為一個新的字串</w:t>
      </w:r>
    </w:p>
    <w:p w14:paraId="65289FEC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628C1300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 xml:space="preserve">string02 </w:t>
      </w:r>
      <w:r w:rsidRPr="00DB7F92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DB7F92">
        <w:rPr>
          <w:rFonts w:ascii="Courier New" w:eastAsia="細明體" w:hAnsi="Courier New" w:cs="Courier New"/>
          <w:color w:val="BA2121"/>
          <w:kern w:val="0"/>
          <w:szCs w:val="24"/>
        </w:rPr>
        <w:t>'-</w:t>
      </w:r>
      <w:proofErr w:type="gramStart"/>
      <w:r w:rsidRPr="00DB7F92">
        <w:rPr>
          <w:rFonts w:ascii="Courier New" w:eastAsia="細明體" w:hAnsi="Courier New" w:cs="Courier New"/>
          <w:color w:val="BA2121"/>
          <w:kern w:val="0"/>
          <w:szCs w:val="24"/>
        </w:rPr>
        <w:t>'</w:t>
      </w:r>
      <w:r w:rsidRPr="00DB7F92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>join</w:t>
      </w:r>
      <w:proofErr w:type="gramEnd"/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>(list01)</w:t>
      </w:r>
    </w:p>
    <w:p w14:paraId="32C1C0EA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DB7F92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DB7F92">
        <w:rPr>
          <w:rFonts w:ascii="Courier New" w:eastAsia="細明體" w:hAnsi="Courier New" w:cs="Courier New"/>
          <w:color w:val="BA2121"/>
          <w:kern w:val="0"/>
          <w:szCs w:val="24"/>
        </w:rPr>
        <w:t>將</w:t>
      </w:r>
      <w:r w:rsidRPr="00DB7F92">
        <w:rPr>
          <w:rFonts w:ascii="Courier New" w:eastAsia="細明體" w:hAnsi="Courier New" w:cs="Courier New"/>
          <w:color w:val="BA2121"/>
          <w:kern w:val="0"/>
          <w:szCs w:val="24"/>
        </w:rPr>
        <w:t xml:space="preserve"> list </w:t>
      </w:r>
      <w:r w:rsidRPr="00DB7F92">
        <w:rPr>
          <w:rFonts w:ascii="Courier New" w:eastAsia="細明體" w:hAnsi="Courier New" w:cs="Courier New"/>
          <w:color w:val="BA2121"/>
          <w:kern w:val="0"/>
          <w:szCs w:val="24"/>
        </w:rPr>
        <w:t>元素合併成字串的結果</w:t>
      </w:r>
      <w:r w:rsidRPr="00DB7F92">
        <w:rPr>
          <w:rFonts w:ascii="Courier New" w:eastAsia="細明體" w:hAnsi="Courier New" w:cs="Courier New"/>
          <w:color w:val="BA2121"/>
          <w:kern w:val="0"/>
          <w:szCs w:val="24"/>
        </w:rPr>
        <w:t xml:space="preserve">: </w:t>
      </w:r>
      <w:r w:rsidRPr="00DB7F92">
        <w:rPr>
          <w:rFonts w:ascii="Courier New" w:eastAsia="細明體" w:hAnsi="Courier New" w:cs="Courier New"/>
          <w:b/>
          <w:bCs/>
          <w:color w:val="BB6688"/>
          <w:kern w:val="0"/>
          <w:szCs w:val="24"/>
        </w:rPr>
        <w:t>{}</w:t>
      </w:r>
      <w:proofErr w:type="gramStart"/>
      <w:r w:rsidRPr="00DB7F92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DB7F92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>format</w:t>
      </w:r>
      <w:proofErr w:type="gramEnd"/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>(string02))</w:t>
      </w:r>
    </w:p>
    <w:p w14:paraId="4E12A9A6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3D031A93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 xml:space="preserve">string02 </w:t>
      </w:r>
      <w:r w:rsidRPr="00DB7F92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DB7F92">
        <w:rPr>
          <w:rFonts w:ascii="Courier New" w:eastAsia="細明體" w:hAnsi="Courier New" w:cs="Courier New"/>
          <w:color w:val="BA2121"/>
          <w:kern w:val="0"/>
          <w:szCs w:val="24"/>
        </w:rPr>
        <w:t>'</w:t>
      </w:r>
      <w:proofErr w:type="gramStart"/>
      <w:r w:rsidRPr="00DB7F92">
        <w:rPr>
          <w:rFonts w:ascii="Courier New" w:eastAsia="細明體" w:hAnsi="Courier New" w:cs="Courier New"/>
          <w:color w:val="BA2121"/>
          <w:kern w:val="0"/>
          <w:szCs w:val="24"/>
        </w:rPr>
        <w:t>'</w:t>
      </w:r>
      <w:r w:rsidRPr="00DB7F92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>join</w:t>
      </w:r>
      <w:proofErr w:type="gramEnd"/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>(list01)</w:t>
      </w:r>
    </w:p>
    <w:p w14:paraId="3B1F4801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DB7F92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DB7F92">
        <w:rPr>
          <w:rFonts w:ascii="Courier New" w:eastAsia="細明體" w:hAnsi="Courier New" w:cs="Courier New"/>
          <w:color w:val="BA2121"/>
          <w:kern w:val="0"/>
          <w:szCs w:val="24"/>
        </w:rPr>
        <w:t>將</w:t>
      </w:r>
      <w:r w:rsidRPr="00DB7F92">
        <w:rPr>
          <w:rFonts w:ascii="Courier New" w:eastAsia="細明體" w:hAnsi="Courier New" w:cs="Courier New"/>
          <w:color w:val="BA2121"/>
          <w:kern w:val="0"/>
          <w:szCs w:val="24"/>
        </w:rPr>
        <w:t xml:space="preserve"> list </w:t>
      </w:r>
      <w:r w:rsidRPr="00DB7F92">
        <w:rPr>
          <w:rFonts w:ascii="Courier New" w:eastAsia="細明體" w:hAnsi="Courier New" w:cs="Courier New"/>
          <w:color w:val="BA2121"/>
          <w:kern w:val="0"/>
          <w:szCs w:val="24"/>
        </w:rPr>
        <w:t>元素合併成字串的結果</w:t>
      </w:r>
      <w:r w:rsidRPr="00DB7F92">
        <w:rPr>
          <w:rFonts w:ascii="Courier New" w:eastAsia="細明體" w:hAnsi="Courier New" w:cs="Courier New"/>
          <w:color w:val="BA2121"/>
          <w:kern w:val="0"/>
          <w:szCs w:val="24"/>
        </w:rPr>
        <w:t xml:space="preserve">: </w:t>
      </w:r>
      <w:r w:rsidRPr="00DB7F92">
        <w:rPr>
          <w:rFonts w:ascii="Courier New" w:eastAsia="細明體" w:hAnsi="Courier New" w:cs="Courier New"/>
          <w:b/>
          <w:bCs/>
          <w:color w:val="BB6688"/>
          <w:kern w:val="0"/>
          <w:szCs w:val="24"/>
        </w:rPr>
        <w:t>{}</w:t>
      </w:r>
      <w:proofErr w:type="gramStart"/>
      <w:r w:rsidRPr="00DB7F92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DB7F92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>format</w:t>
      </w:r>
      <w:proofErr w:type="gramEnd"/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>(string02))</w:t>
      </w:r>
    </w:p>
    <w:p w14:paraId="3A1A1698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DB7F92">
        <w:rPr>
          <w:rFonts w:ascii="Courier New" w:eastAsia="細明體" w:hAnsi="Courier New" w:cs="Courier New"/>
          <w:color w:val="000000"/>
          <w:kern w:val="0"/>
          <w:szCs w:val="24"/>
        </w:rPr>
        <w:t>將</w:t>
      </w:r>
      <w:r w:rsidRPr="00DB7F92">
        <w:rPr>
          <w:rFonts w:ascii="Courier New" w:eastAsia="細明體" w:hAnsi="Courier New" w:cs="Courier New"/>
          <w:color w:val="000000"/>
          <w:kern w:val="0"/>
          <w:szCs w:val="24"/>
        </w:rPr>
        <w:t xml:space="preserve"> list </w:t>
      </w:r>
      <w:r w:rsidRPr="00DB7F92">
        <w:rPr>
          <w:rFonts w:ascii="Courier New" w:eastAsia="細明體" w:hAnsi="Courier New" w:cs="Courier New"/>
          <w:color w:val="000000"/>
          <w:kern w:val="0"/>
          <w:szCs w:val="24"/>
        </w:rPr>
        <w:t>元素合併成字串的結果</w:t>
      </w:r>
      <w:r w:rsidRPr="00DB7F92">
        <w:rPr>
          <w:rFonts w:ascii="Courier New" w:eastAsia="細明體" w:hAnsi="Courier New" w:cs="Courier New"/>
          <w:color w:val="000000"/>
          <w:kern w:val="0"/>
          <w:szCs w:val="24"/>
        </w:rPr>
        <w:t>: 1-2-3-4</w:t>
      </w:r>
    </w:p>
    <w:p w14:paraId="15E1A2F5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DB7F92">
        <w:rPr>
          <w:rFonts w:ascii="Courier New" w:eastAsia="細明體" w:hAnsi="Courier New" w:cs="Courier New"/>
          <w:color w:val="000000"/>
          <w:kern w:val="0"/>
          <w:szCs w:val="24"/>
        </w:rPr>
        <w:t>將</w:t>
      </w:r>
      <w:r w:rsidRPr="00DB7F92">
        <w:rPr>
          <w:rFonts w:ascii="Courier New" w:eastAsia="細明體" w:hAnsi="Courier New" w:cs="Courier New"/>
          <w:color w:val="000000"/>
          <w:kern w:val="0"/>
          <w:szCs w:val="24"/>
        </w:rPr>
        <w:t xml:space="preserve"> list </w:t>
      </w:r>
      <w:r w:rsidRPr="00DB7F92">
        <w:rPr>
          <w:rFonts w:ascii="Courier New" w:eastAsia="細明體" w:hAnsi="Courier New" w:cs="Courier New"/>
          <w:color w:val="000000"/>
          <w:kern w:val="0"/>
          <w:szCs w:val="24"/>
        </w:rPr>
        <w:t>元素合併成字串的結果</w:t>
      </w:r>
      <w:r w:rsidRPr="00DB7F92">
        <w:rPr>
          <w:rFonts w:ascii="Courier New" w:eastAsia="細明體" w:hAnsi="Courier New" w:cs="Courier New"/>
          <w:color w:val="000000"/>
          <w:kern w:val="0"/>
          <w:szCs w:val="24"/>
        </w:rPr>
        <w:t>: 1234</w:t>
      </w:r>
    </w:p>
    <w:p w14:paraId="0C354D66" w14:textId="77777777" w:rsidR="00DB7F92" w:rsidRPr="00DB7F92" w:rsidRDefault="00DB7F92" w:rsidP="00DB7F92">
      <w:pPr>
        <w:widowControl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DB7F92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4]:</w:t>
      </w:r>
    </w:p>
    <w:p w14:paraId="73E704F6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DB7F92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搜尋字串</w:t>
      </w:r>
    </w:p>
    <w:p w14:paraId="00B65971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 xml:space="preserve">string03 </w:t>
      </w:r>
      <w:r w:rsidRPr="00DB7F92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DB7F92">
        <w:rPr>
          <w:rFonts w:ascii="Courier New" w:eastAsia="細明體" w:hAnsi="Courier New" w:cs="Courier New"/>
          <w:color w:val="BA2121"/>
          <w:kern w:val="0"/>
          <w:szCs w:val="24"/>
        </w:rPr>
        <w:t>'believe'</w:t>
      </w:r>
    </w:p>
    <w:p w14:paraId="6E91F221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lastRenderedPageBreak/>
        <w:t xml:space="preserve">result03 </w:t>
      </w:r>
      <w:r w:rsidRPr="00DB7F92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 xml:space="preserve"> string03</w:t>
      </w:r>
      <w:r w:rsidRPr="00DB7F92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>find(</w:t>
      </w:r>
      <w:r w:rsidRPr="00DB7F92">
        <w:rPr>
          <w:rFonts w:ascii="Courier New" w:eastAsia="細明體" w:hAnsi="Courier New" w:cs="Courier New"/>
          <w:color w:val="BA2121"/>
          <w:kern w:val="0"/>
          <w:szCs w:val="24"/>
        </w:rPr>
        <w:t>'lie'</w:t>
      </w: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7002D106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3719D448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用法</w:t>
      </w:r>
    </w:p>
    <w:p w14:paraId="74F1A6CB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proofErr w:type="gramStart"/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string.find</w:t>
      </w:r>
      <w:proofErr w:type="gramEnd"/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(str)</w:t>
      </w:r>
    </w:p>
    <w:p w14:paraId="7598B560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說明</w:t>
      </w:r>
    </w:p>
    <w:p w14:paraId="7E7318FC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返回</w:t>
      </w: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s</w:t>
      </w: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第一次在字串</w:t>
      </w: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s</w:t>
      </w: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中出現的</w:t>
      </w: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index</w:t>
      </w: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，若找不到則返回</w:t>
      </w: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-1</w:t>
      </w:r>
    </w:p>
    <w:p w14:paraId="20927828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2E184CB5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>(result03)</w:t>
      </w:r>
    </w:p>
    <w:p w14:paraId="75437BBD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DB7F92">
        <w:rPr>
          <w:rFonts w:ascii="Courier New" w:eastAsia="細明體" w:hAnsi="Courier New" w:cs="Courier New"/>
          <w:color w:val="000000"/>
          <w:kern w:val="0"/>
          <w:szCs w:val="24"/>
        </w:rPr>
        <w:t>2</w:t>
      </w:r>
    </w:p>
    <w:p w14:paraId="38EF0682" w14:textId="77777777" w:rsidR="00DB7F92" w:rsidRPr="00DB7F92" w:rsidRDefault="00DB7F92" w:rsidP="00DB7F92">
      <w:pPr>
        <w:widowControl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DB7F92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5]:</w:t>
      </w:r>
    </w:p>
    <w:p w14:paraId="44D98504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DB7F92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替換字串</w:t>
      </w:r>
    </w:p>
    <w:p w14:paraId="67D0B17C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4C35C361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用法</w:t>
      </w:r>
    </w:p>
    <w:p w14:paraId="45953834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proofErr w:type="gramStart"/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string.replace</w:t>
      </w:r>
      <w:proofErr w:type="gramEnd"/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(str1, str2)</w:t>
      </w:r>
    </w:p>
    <w:p w14:paraId="089A062D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說明</w:t>
      </w:r>
    </w:p>
    <w:p w14:paraId="17EB9350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將</w:t>
      </w: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s</w:t>
      </w: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中的</w:t>
      </w: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str1</w:t>
      </w: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替換成</w:t>
      </w: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str2</w:t>
      </w:r>
    </w:p>
    <w:p w14:paraId="437F28EC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0051BCCE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 xml:space="preserve">string04 </w:t>
      </w:r>
      <w:r w:rsidRPr="00DB7F92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DB7F92">
        <w:rPr>
          <w:rFonts w:ascii="Courier New" w:eastAsia="細明體" w:hAnsi="Courier New" w:cs="Courier New"/>
          <w:color w:val="BA2121"/>
          <w:kern w:val="0"/>
          <w:szCs w:val="24"/>
        </w:rPr>
        <w:t>"Alex"</w:t>
      </w:r>
    </w:p>
    <w:p w14:paraId="5AC4E0DC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 xml:space="preserve">string04 </w:t>
      </w:r>
      <w:r w:rsidRPr="00DB7F92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 xml:space="preserve"> string04</w:t>
      </w:r>
      <w:r w:rsidRPr="00DB7F92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>replace(</w:t>
      </w:r>
      <w:r w:rsidRPr="00DB7F92">
        <w:rPr>
          <w:rFonts w:ascii="Courier New" w:eastAsia="細明體" w:hAnsi="Courier New" w:cs="Courier New"/>
          <w:color w:val="BA2121"/>
          <w:kern w:val="0"/>
          <w:szCs w:val="24"/>
        </w:rPr>
        <w:t>'lex'</w:t>
      </w: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 xml:space="preserve">, </w:t>
      </w:r>
      <w:r w:rsidRPr="00DB7F92">
        <w:rPr>
          <w:rFonts w:ascii="Courier New" w:eastAsia="細明體" w:hAnsi="Courier New" w:cs="Courier New"/>
          <w:color w:val="BA2121"/>
          <w:kern w:val="0"/>
          <w:szCs w:val="24"/>
        </w:rPr>
        <w:t>'llen'</w:t>
      </w: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4DF33057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>(string04)</w:t>
      </w:r>
    </w:p>
    <w:p w14:paraId="0592485C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DB7F92">
        <w:rPr>
          <w:rFonts w:ascii="Courier New" w:eastAsia="細明體" w:hAnsi="Courier New" w:cs="Courier New"/>
          <w:color w:val="000000"/>
          <w:kern w:val="0"/>
          <w:szCs w:val="24"/>
        </w:rPr>
        <w:t>Allen</w:t>
      </w:r>
    </w:p>
    <w:p w14:paraId="57EEA13A" w14:textId="77777777" w:rsidR="00DB7F92" w:rsidRPr="00DB7F92" w:rsidRDefault="00DB7F92" w:rsidP="00DB7F92">
      <w:pPr>
        <w:widowControl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DB7F92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6]:</w:t>
      </w:r>
    </w:p>
    <w:p w14:paraId="78AC038F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DB7F92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字串變成小寫</w:t>
      </w:r>
    </w:p>
    <w:p w14:paraId="7A118ED0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0EA0CA29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用法</w:t>
      </w:r>
    </w:p>
    <w:p w14:paraId="49783F77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proofErr w:type="gramStart"/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string.lower</w:t>
      </w:r>
      <w:proofErr w:type="gramEnd"/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()</w:t>
      </w:r>
    </w:p>
    <w:p w14:paraId="25279764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說明</w:t>
      </w:r>
    </w:p>
    <w:p w14:paraId="7AE7A507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將字串</w:t>
      </w: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s</w:t>
      </w: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裡的字母全部改成小寫</w:t>
      </w:r>
    </w:p>
    <w:p w14:paraId="23B2E53F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2111645A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DB7F92">
        <w:rPr>
          <w:rFonts w:ascii="Courier New" w:eastAsia="細明體" w:hAnsi="Courier New" w:cs="Courier New"/>
          <w:color w:val="BA2121"/>
          <w:kern w:val="0"/>
          <w:szCs w:val="24"/>
        </w:rPr>
        <w:t>"CAR</w:t>
      </w:r>
      <w:proofErr w:type="gramStart"/>
      <w:r w:rsidRPr="00DB7F92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DB7F92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>lower</w:t>
      </w:r>
      <w:proofErr w:type="gramEnd"/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>())</w:t>
      </w:r>
    </w:p>
    <w:p w14:paraId="33438898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DB7F92">
        <w:rPr>
          <w:rFonts w:ascii="Courier New" w:eastAsia="細明體" w:hAnsi="Courier New" w:cs="Courier New"/>
          <w:color w:val="000000"/>
          <w:kern w:val="0"/>
          <w:szCs w:val="24"/>
        </w:rPr>
        <w:t>car</w:t>
      </w:r>
    </w:p>
    <w:p w14:paraId="40DBF607" w14:textId="77777777" w:rsidR="00DB7F92" w:rsidRPr="00DB7F92" w:rsidRDefault="00DB7F92" w:rsidP="00DB7F92">
      <w:pPr>
        <w:widowControl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DB7F92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7]:</w:t>
      </w:r>
    </w:p>
    <w:p w14:paraId="517A36F8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DB7F92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字串變成大寫</w:t>
      </w:r>
    </w:p>
    <w:p w14:paraId="589BAC6C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67328D63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用法</w:t>
      </w:r>
    </w:p>
    <w:p w14:paraId="19670D39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proofErr w:type="gramStart"/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string.upper</w:t>
      </w:r>
      <w:proofErr w:type="gramEnd"/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()</w:t>
      </w:r>
    </w:p>
    <w:p w14:paraId="2172F9A8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說明</w:t>
      </w:r>
    </w:p>
    <w:p w14:paraId="52E0737A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將字串</w:t>
      </w: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s</w:t>
      </w: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裡的字母全部改成大寫</w:t>
      </w:r>
    </w:p>
    <w:p w14:paraId="07BAFA2C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lastRenderedPageBreak/>
        <w:t>'''</w:t>
      </w:r>
    </w:p>
    <w:p w14:paraId="2B1C1E36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DB7F92">
        <w:rPr>
          <w:rFonts w:ascii="Courier New" w:eastAsia="細明體" w:hAnsi="Courier New" w:cs="Courier New"/>
          <w:color w:val="BA2121"/>
          <w:kern w:val="0"/>
          <w:szCs w:val="24"/>
        </w:rPr>
        <w:t>"good</w:t>
      </w:r>
      <w:proofErr w:type="gramStart"/>
      <w:r w:rsidRPr="00DB7F92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DB7F92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>upper</w:t>
      </w:r>
      <w:proofErr w:type="gramEnd"/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>())</w:t>
      </w:r>
    </w:p>
    <w:p w14:paraId="70BFC83E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DB7F92">
        <w:rPr>
          <w:rFonts w:ascii="Courier New" w:eastAsia="細明體" w:hAnsi="Courier New" w:cs="Courier New"/>
          <w:color w:val="000000"/>
          <w:kern w:val="0"/>
          <w:szCs w:val="24"/>
        </w:rPr>
        <w:t>GOOD</w:t>
      </w:r>
    </w:p>
    <w:p w14:paraId="0871EF6F" w14:textId="77777777" w:rsidR="00DB7F92" w:rsidRPr="00DB7F92" w:rsidRDefault="00DB7F92" w:rsidP="00DB7F92">
      <w:pPr>
        <w:widowControl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DB7F92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8]:</w:t>
      </w:r>
    </w:p>
    <w:p w14:paraId="15FB2103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DB7F92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去除字串左邊空格</w:t>
      </w:r>
    </w:p>
    <w:p w14:paraId="5E2E1F98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2A7EEA34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用法</w:t>
      </w:r>
    </w:p>
    <w:p w14:paraId="61EB9A84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proofErr w:type="gramStart"/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string.lstrip</w:t>
      </w:r>
      <w:proofErr w:type="gramEnd"/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()</w:t>
      </w:r>
    </w:p>
    <w:p w14:paraId="26939AB0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說明</w:t>
      </w:r>
    </w:p>
    <w:p w14:paraId="07A21886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去除字串</w:t>
      </w: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s</w:t>
      </w: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左邊的空格</w:t>
      </w:r>
    </w:p>
    <w:p w14:paraId="70938433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66438938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 xml:space="preserve">string05 </w:t>
      </w:r>
      <w:r w:rsidRPr="00DB7F92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DB7F92">
        <w:rPr>
          <w:rFonts w:ascii="Courier New" w:eastAsia="細明體" w:hAnsi="Courier New" w:cs="Courier New"/>
          <w:color w:val="BA2121"/>
          <w:kern w:val="0"/>
          <w:szCs w:val="24"/>
        </w:rPr>
        <w:t>"         ___ccc___"</w:t>
      </w:r>
    </w:p>
    <w:p w14:paraId="47F40A60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DB7F92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DB7F92">
        <w:rPr>
          <w:rFonts w:ascii="Courier New" w:eastAsia="細明體" w:hAnsi="Courier New" w:cs="Courier New"/>
          <w:color w:val="BA2121"/>
          <w:kern w:val="0"/>
          <w:szCs w:val="24"/>
        </w:rPr>
        <w:t>原先的字串</w:t>
      </w:r>
      <w:r w:rsidRPr="00DB7F92">
        <w:rPr>
          <w:rFonts w:ascii="Courier New" w:eastAsia="細明體" w:hAnsi="Courier New" w:cs="Courier New"/>
          <w:color w:val="BA2121"/>
          <w:kern w:val="0"/>
          <w:szCs w:val="24"/>
        </w:rPr>
        <w:t xml:space="preserve">: </w:t>
      </w:r>
      <w:r w:rsidRPr="00DB7F92">
        <w:rPr>
          <w:rFonts w:ascii="Courier New" w:eastAsia="細明體" w:hAnsi="Courier New" w:cs="Courier New"/>
          <w:b/>
          <w:bCs/>
          <w:color w:val="BB6688"/>
          <w:kern w:val="0"/>
          <w:szCs w:val="24"/>
        </w:rPr>
        <w:t>{}</w:t>
      </w:r>
      <w:proofErr w:type="gramStart"/>
      <w:r w:rsidRPr="00DB7F92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DB7F92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>format</w:t>
      </w:r>
      <w:proofErr w:type="gramEnd"/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>(string05))</w:t>
      </w:r>
    </w:p>
    <w:p w14:paraId="783EE754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DB7F92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DB7F92">
        <w:rPr>
          <w:rFonts w:ascii="Courier New" w:eastAsia="細明體" w:hAnsi="Courier New" w:cs="Courier New"/>
          <w:color w:val="BA2121"/>
          <w:kern w:val="0"/>
          <w:szCs w:val="24"/>
        </w:rPr>
        <w:t>去除左邊空格後</w:t>
      </w:r>
      <w:r w:rsidRPr="00DB7F92">
        <w:rPr>
          <w:rFonts w:ascii="Courier New" w:eastAsia="細明體" w:hAnsi="Courier New" w:cs="Courier New"/>
          <w:color w:val="BA2121"/>
          <w:kern w:val="0"/>
          <w:szCs w:val="24"/>
        </w:rPr>
        <w:t xml:space="preserve">: </w:t>
      </w:r>
      <w:r w:rsidRPr="00DB7F92">
        <w:rPr>
          <w:rFonts w:ascii="Courier New" w:eastAsia="細明體" w:hAnsi="Courier New" w:cs="Courier New"/>
          <w:b/>
          <w:bCs/>
          <w:color w:val="BB6688"/>
          <w:kern w:val="0"/>
          <w:szCs w:val="24"/>
        </w:rPr>
        <w:t>{}</w:t>
      </w:r>
      <w:proofErr w:type="gramStart"/>
      <w:r w:rsidRPr="00DB7F92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DB7F92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>format</w:t>
      </w:r>
      <w:proofErr w:type="gramEnd"/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>( string05</w:t>
      </w:r>
      <w:r w:rsidRPr="00DB7F92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>lstrip() ))</w:t>
      </w:r>
    </w:p>
    <w:p w14:paraId="203D7548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DB7F92">
        <w:rPr>
          <w:rFonts w:ascii="Courier New" w:eastAsia="細明體" w:hAnsi="Courier New" w:cs="Courier New"/>
          <w:color w:val="000000"/>
          <w:kern w:val="0"/>
          <w:szCs w:val="24"/>
        </w:rPr>
        <w:t>原先的字串</w:t>
      </w:r>
      <w:r w:rsidRPr="00DB7F92">
        <w:rPr>
          <w:rFonts w:ascii="Courier New" w:eastAsia="細明體" w:hAnsi="Courier New" w:cs="Courier New"/>
          <w:color w:val="000000"/>
          <w:kern w:val="0"/>
          <w:szCs w:val="24"/>
        </w:rPr>
        <w:t>:          ___ccc___</w:t>
      </w:r>
    </w:p>
    <w:p w14:paraId="70C9170E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DB7F92">
        <w:rPr>
          <w:rFonts w:ascii="Courier New" w:eastAsia="細明體" w:hAnsi="Courier New" w:cs="Courier New"/>
          <w:color w:val="000000"/>
          <w:kern w:val="0"/>
          <w:szCs w:val="24"/>
        </w:rPr>
        <w:t>去除左邊空格後</w:t>
      </w:r>
      <w:r w:rsidRPr="00DB7F92">
        <w:rPr>
          <w:rFonts w:ascii="Courier New" w:eastAsia="細明體" w:hAnsi="Courier New" w:cs="Courier New"/>
          <w:color w:val="000000"/>
          <w:kern w:val="0"/>
          <w:szCs w:val="24"/>
        </w:rPr>
        <w:t>: ___ccc___</w:t>
      </w:r>
    </w:p>
    <w:p w14:paraId="6D86745C" w14:textId="77777777" w:rsidR="00DB7F92" w:rsidRPr="00DB7F92" w:rsidRDefault="00DB7F92" w:rsidP="00DB7F92">
      <w:pPr>
        <w:widowControl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DB7F92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9]:</w:t>
      </w:r>
    </w:p>
    <w:p w14:paraId="5A2AEC6D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DB7F92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去除字串右邊空格</w:t>
      </w:r>
    </w:p>
    <w:p w14:paraId="3BBCE6F1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58F4811E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用法</w:t>
      </w:r>
    </w:p>
    <w:p w14:paraId="370A465F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proofErr w:type="gramStart"/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string.rstrip</w:t>
      </w:r>
      <w:proofErr w:type="gramEnd"/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()</w:t>
      </w:r>
    </w:p>
    <w:p w14:paraId="203A88A0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說明</w:t>
      </w:r>
    </w:p>
    <w:p w14:paraId="00981B00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去除字串</w:t>
      </w: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s</w:t>
      </w: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右邊的空格</w:t>
      </w:r>
    </w:p>
    <w:p w14:paraId="66507D4E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38E3FCEB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 xml:space="preserve">string06 </w:t>
      </w:r>
      <w:r w:rsidRPr="00DB7F92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DB7F92">
        <w:rPr>
          <w:rFonts w:ascii="Courier New" w:eastAsia="細明體" w:hAnsi="Courier New" w:cs="Courier New"/>
          <w:color w:val="BA2121"/>
          <w:kern w:val="0"/>
          <w:szCs w:val="24"/>
        </w:rPr>
        <w:t>"___ccc___         "</w:t>
      </w:r>
    </w:p>
    <w:p w14:paraId="1D6A91AC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DB7F92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DB7F92">
        <w:rPr>
          <w:rFonts w:ascii="Courier New" w:eastAsia="細明體" w:hAnsi="Courier New" w:cs="Courier New"/>
          <w:color w:val="BA2121"/>
          <w:kern w:val="0"/>
          <w:szCs w:val="24"/>
        </w:rPr>
        <w:t>原先的字串</w:t>
      </w:r>
      <w:r w:rsidRPr="00DB7F92">
        <w:rPr>
          <w:rFonts w:ascii="Courier New" w:eastAsia="細明體" w:hAnsi="Courier New" w:cs="Courier New"/>
          <w:color w:val="BA2121"/>
          <w:kern w:val="0"/>
          <w:szCs w:val="24"/>
        </w:rPr>
        <w:t xml:space="preserve">: </w:t>
      </w:r>
      <w:r w:rsidRPr="00DB7F92">
        <w:rPr>
          <w:rFonts w:ascii="Courier New" w:eastAsia="細明體" w:hAnsi="Courier New" w:cs="Courier New"/>
          <w:b/>
          <w:bCs/>
          <w:color w:val="BB6688"/>
          <w:kern w:val="0"/>
          <w:szCs w:val="24"/>
        </w:rPr>
        <w:t>{}</w:t>
      </w:r>
      <w:proofErr w:type="gramStart"/>
      <w:r w:rsidRPr="00DB7F92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DB7F92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>format</w:t>
      </w:r>
      <w:proofErr w:type="gramEnd"/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>(string06))</w:t>
      </w:r>
    </w:p>
    <w:p w14:paraId="1C634635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DB7F92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DB7F92">
        <w:rPr>
          <w:rFonts w:ascii="Courier New" w:eastAsia="細明體" w:hAnsi="Courier New" w:cs="Courier New"/>
          <w:color w:val="BA2121"/>
          <w:kern w:val="0"/>
          <w:szCs w:val="24"/>
        </w:rPr>
        <w:t>去除左邊空格後</w:t>
      </w:r>
      <w:r w:rsidRPr="00DB7F92">
        <w:rPr>
          <w:rFonts w:ascii="Courier New" w:eastAsia="細明體" w:hAnsi="Courier New" w:cs="Courier New"/>
          <w:color w:val="BA2121"/>
          <w:kern w:val="0"/>
          <w:szCs w:val="24"/>
        </w:rPr>
        <w:t xml:space="preserve">: </w:t>
      </w:r>
      <w:r w:rsidRPr="00DB7F92">
        <w:rPr>
          <w:rFonts w:ascii="Courier New" w:eastAsia="細明體" w:hAnsi="Courier New" w:cs="Courier New"/>
          <w:b/>
          <w:bCs/>
          <w:color w:val="BB6688"/>
          <w:kern w:val="0"/>
          <w:szCs w:val="24"/>
        </w:rPr>
        <w:t>{}</w:t>
      </w:r>
      <w:proofErr w:type="gramStart"/>
      <w:r w:rsidRPr="00DB7F92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DB7F92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>format</w:t>
      </w:r>
      <w:proofErr w:type="gramEnd"/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>( string06</w:t>
      </w:r>
      <w:r w:rsidRPr="00DB7F92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>rstrip() ))</w:t>
      </w:r>
    </w:p>
    <w:p w14:paraId="2789271D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DB7F92">
        <w:rPr>
          <w:rFonts w:ascii="Courier New" w:eastAsia="細明體" w:hAnsi="Courier New" w:cs="Courier New"/>
          <w:color w:val="000000"/>
          <w:kern w:val="0"/>
          <w:szCs w:val="24"/>
        </w:rPr>
        <w:t>原先的字串</w:t>
      </w:r>
      <w:r w:rsidRPr="00DB7F92">
        <w:rPr>
          <w:rFonts w:ascii="Courier New" w:eastAsia="細明體" w:hAnsi="Courier New" w:cs="Courier New"/>
          <w:color w:val="000000"/>
          <w:kern w:val="0"/>
          <w:szCs w:val="24"/>
        </w:rPr>
        <w:t xml:space="preserve">: ___ccc___         </w:t>
      </w:r>
    </w:p>
    <w:p w14:paraId="53AE3E6E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DB7F92">
        <w:rPr>
          <w:rFonts w:ascii="Courier New" w:eastAsia="細明體" w:hAnsi="Courier New" w:cs="Courier New"/>
          <w:color w:val="000000"/>
          <w:kern w:val="0"/>
          <w:szCs w:val="24"/>
        </w:rPr>
        <w:t>去除左邊空格後</w:t>
      </w:r>
      <w:r w:rsidRPr="00DB7F92">
        <w:rPr>
          <w:rFonts w:ascii="Courier New" w:eastAsia="細明體" w:hAnsi="Courier New" w:cs="Courier New"/>
          <w:color w:val="000000"/>
          <w:kern w:val="0"/>
          <w:szCs w:val="24"/>
        </w:rPr>
        <w:t>: ___ccc___</w:t>
      </w:r>
    </w:p>
    <w:p w14:paraId="5E9DD2F5" w14:textId="77777777" w:rsidR="00DB7F92" w:rsidRPr="00DB7F92" w:rsidRDefault="00DB7F92" w:rsidP="00DB7F92">
      <w:pPr>
        <w:widowControl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DB7F92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10]:</w:t>
      </w:r>
    </w:p>
    <w:p w14:paraId="67B2E867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DB7F92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去除字串兩側空格</w:t>
      </w:r>
    </w:p>
    <w:p w14:paraId="558AAABB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43C4B6AD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用法</w:t>
      </w:r>
    </w:p>
    <w:p w14:paraId="6CA0F684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proofErr w:type="gramStart"/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string.strip</w:t>
      </w:r>
      <w:proofErr w:type="gramEnd"/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()</w:t>
      </w:r>
    </w:p>
    <w:p w14:paraId="761E26D4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說明</w:t>
      </w:r>
    </w:p>
    <w:p w14:paraId="7DC47D09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去除字串</w:t>
      </w: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s</w:t>
      </w: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左、右兩邊的空格</w:t>
      </w:r>
    </w:p>
    <w:p w14:paraId="75FDC35E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233CEC27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>string07</w:t>
      </w:r>
      <w:r w:rsidRPr="00DB7F92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DB7F92">
        <w:rPr>
          <w:rFonts w:ascii="Courier New" w:eastAsia="細明體" w:hAnsi="Courier New" w:cs="Courier New"/>
          <w:color w:val="BA2121"/>
          <w:kern w:val="0"/>
          <w:szCs w:val="24"/>
        </w:rPr>
        <w:t>"        ___ccc___         "</w:t>
      </w:r>
    </w:p>
    <w:p w14:paraId="733C6982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color w:val="008000"/>
          <w:kern w:val="0"/>
          <w:szCs w:val="24"/>
        </w:rPr>
        <w:lastRenderedPageBreak/>
        <w:t>print</w:t>
      </w: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DB7F92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DB7F92">
        <w:rPr>
          <w:rFonts w:ascii="Courier New" w:eastAsia="細明體" w:hAnsi="Courier New" w:cs="Courier New"/>
          <w:color w:val="BA2121"/>
          <w:kern w:val="0"/>
          <w:szCs w:val="24"/>
        </w:rPr>
        <w:t>原先的字串</w:t>
      </w:r>
      <w:r w:rsidRPr="00DB7F92">
        <w:rPr>
          <w:rFonts w:ascii="Courier New" w:eastAsia="細明體" w:hAnsi="Courier New" w:cs="Courier New"/>
          <w:color w:val="BA2121"/>
          <w:kern w:val="0"/>
          <w:szCs w:val="24"/>
        </w:rPr>
        <w:t xml:space="preserve">: </w:t>
      </w:r>
      <w:r w:rsidRPr="00DB7F92">
        <w:rPr>
          <w:rFonts w:ascii="Courier New" w:eastAsia="細明體" w:hAnsi="Courier New" w:cs="Courier New"/>
          <w:b/>
          <w:bCs/>
          <w:color w:val="BB6688"/>
          <w:kern w:val="0"/>
          <w:szCs w:val="24"/>
        </w:rPr>
        <w:t>{}</w:t>
      </w:r>
      <w:proofErr w:type="gramStart"/>
      <w:r w:rsidRPr="00DB7F92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DB7F92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>format</w:t>
      </w:r>
      <w:proofErr w:type="gramEnd"/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>(string07))</w:t>
      </w:r>
    </w:p>
    <w:p w14:paraId="6FA89C28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DB7F92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DB7F92">
        <w:rPr>
          <w:rFonts w:ascii="Courier New" w:eastAsia="細明體" w:hAnsi="Courier New" w:cs="Courier New"/>
          <w:color w:val="BA2121"/>
          <w:kern w:val="0"/>
          <w:szCs w:val="24"/>
        </w:rPr>
        <w:t>去除左邊空格後</w:t>
      </w:r>
      <w:r w:rsidRPr="00DB7F92">
        <w:rPr>
          <w:rFonts w:ascii="Courier New" w:eastAsia="細明體" w:hAnsi="Courier New" w:cs="Courier New"/>
          <w:color w:val="BA2121"/>
          <w:kern w:val="0"/>
          <w:szCs w:val="24"/>
        </w:rPr>
        <w:t xml:space="preserve">: </w:t>
      </w:r>
      <w:r w:rsidRPr="00DB7F92">
        <w:rPr>
          <w:rFonts w:ascii="Courier New" w:eastAsia="細明體" w:hAnsi="Courier New" w:cs="Courier New"/>
          <w:b/>
          <w:bCs/>
          <w:color w:val="BB6688"/>
          <w:kern w:val="0"/>
          <w:szCs w:val="24"/>
        </w:rPr>
        <w:t>{}</w:t>
      </w:r>
      <w:proofErr w:type="gramStart"/>
      <w:r w:rsidRPr="00DB7F92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DB7F92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>format</w:t>
      </w:r>
      <w:proofErr w:type="gramEnd"/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>( string07</w:t>
      </w:r>
      <w:r w:rsidRPr="00DB7F92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>strip() ))</w:t>
      </w:r>
    </w:p>
    <w:p w14:paraId="327B9528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DB7F92">
        <w:rPr>
          <w:rFonts w:ascii="Courier New" w:eastAsia="細明體" w:hAnsi="Courier New" w:cs="Courier New"/>
          <w:color w:val="000000"/>
          <w:kern w:val="0"/>
          <w:szCs w:val="24"/>
        </w:rPr>
        <w:t>原先的字串</w:t>
      </w:r>
      <w:r w:rsidRPr="00DB7F92">
        <w:rPr>
          <w:rFonts w:ascii="Courier New" w:eastAsia="細明體" w:hAnsi="Courier New" w:cs="Courier New"/>
          <w:color w:val="000000"/>
          <w:kern w:val="0"/>
          <w:szCs w:val="24"/>
        </w:rPr>
        <w:t xml:space="preserve">:         ___ccc___         </w:t>
      </w:r>
    </w:p>
    <w:p w14:paraId="4A15E54A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DB7F92">
        <w:rPr>
          <w:rFonts w:ascii="Courier New" w:eastAsia="細明體" w:hAnsi="Courier New" w:cs="Courier New"/>
          <w:color w:val="000000"/>
          <w:kern w:val="0"/>
          <w:szCs w:val="24"/>
        </w:rPr>
        <w:t>去除左邊空格後</w:t>
      </w:r>
      <w:r w:rsidRPr="00DB7F92">
        <w:rPr>
          <w:rFonts w:ascii="Courier New" w:eastAsia="細明體" w:hAnsi="Courier New" w:cs="Courier New"/>
          <w:color w:val="000000"/>
          <w:kern w:val="0"/>
          <w:szCs w:val="24"/>
        </w:rPr>
        <w:t>: ___ccc___</w:t>
      </w:r>
    </w:p>
    <w:p w14:paraId="68D56C83" w14:textId="77777777" w:rsidR="00DB7F92" w:rsidRPr="007E1682" w:rsidRDefault="00DB7F92" w:rsidP="009616BA"/>
    <w:p w14:paraId="56805DD6" w14:textId="77777777" w:rsidR="00533822" w:rsidRDefault="00373A7D" w:rsidP="00972DF0">
      <w:pPr>
        <w:pStyle w:val="2"/>
      </w:pPr>
      <w:bookmarkStart w:id="7" w:name="_Toc95473929"/>
      <w:r w:rsidRPr="007E1682">
        <w:t xml:space="preserve">2-2: List </w:t>
      </w:r>
      <w:r w:rsidRPr="007E1682">
        <w:t>物件操作</w:t>
      </w:r>
      <w:bookmarkEnd w:id="7"/>
    </w:p>
    <w:p w14:paraId="48CFB4EB" w14:textId="77777777" w:rsidR="00D54698" w:rsidRPr="00D54698" w:rsidRDefault="00D54698" w:rsidP="00D54698">
      <w:pPr>
        <w:widowControl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D54698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1]:</w:t>
      </w:r>
    </w:p>
    <w:p w14:paraId="635C79B4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初始化一個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list</w:t>
      </w:r>
    </w:p>
    <w:p w14:paraId="6DB5E287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 xml:space="preserve">ids </w:t>
      </w:r>
      <w:r w:rsidRPr="00D54698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 xml:space="preserve"> [</w:t>
      </w:r>
      <w:r w:rsidRPr="00D54698">
        <w:rPr>
          <w:rFonts w:ascii="Courier New" w:eastAsia="細明體" w:hAnsi="Courier New" w:cs="Courier New"/>
          <w:color w:val="666666"/>
          <w:kern w:val="0"/>
          <w:szCs w:val="24"/>
        </w:rPr>
        <w:t>1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 xml:space="preserve">, </w:t>
      </w:r>
      <w:r w:rsidRPr="00D54698">
        <w:rPr>
          <w:rFonts w:ascii="Courier New" w:eastAsia="細明體" w:hAnsi="Courier New" w:cs="Courier New"/>
          <w:color w:val="666666"/>
          <w:kern w:val="0"/>
          <w:szCs w:val="24"/>
        </w:rPr>
        <w:t>2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 xml:space="preserve">, </w:t>
      </w:r>
      <w:r w:rsidRPr="00D54698">
        <w:rPr>
          <w:rFonts w:ascii="Courier New" w:eastAsia="細明體" w:hAnsi="Courier New" w:cs="Courier New"/>
          <w:color w:val="666666"/>
          <w:kern w:val="0"/>
          <w:szCs w:val="24"/>
        </w:rPr>
        <w:t>3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 xml:space="preserve">, </w:t>
      </w:r>
      <w:r w:rsidRPr="00D54698">
        <w:rPr>
          <w:rFonts w:ascii="Courier New" w:eastAsia="細明體" w:hAnsi="Courier New" w:cs="Courier New"/>
          <w:color w:val="666666"/>
          <w:kern w:val="0"/>
          <w:szCs w:val="24"/>
        </w:rPr>
        <w:t>4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 xml:space="preserve">, </w:t>
      </w:r>
      <w:r w:rsidRPr="00D54698">
        <w:rPr>
          <w:rFonts w:ascii="Courier New" w:eastAsia="細明體" w:hAnsi="Courier New" w:cs="Courier New"/>
          <w:color w:val="666666"/>
          <w:kern w:val="0"/>
          <w:szCs w:val="24"/>
        </w:rPr>
        <w:t>5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 xml:space="preserve">, </w:t>
      </w:r>
      <w:r w:rsidRPr="00D54698">
        <w:rPr>
          <w:rFonts w:ascii="Courier New" w:eastAsia="細明體" w:hAnsi="Courier New" w:cs="Courier New"/>
          <w:color w:val="666666"/>
          <w:kern w:val="0"/>
          <w:szCs w:val="24"/>
        </w:rPr>
        <w:t>6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]</w:t>
      </w:r>
    </w:p>
    <w:p w14:paraId="75C043B6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6BF281E5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54698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>目前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 xml:space="preserve"> list 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>內容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 xml:space="preserve">: </w:t>
      </w:r>
      <w:r w:rsidRPr="00D54698">
        <w:rPr>
          <w:rFonts w:ascii="Courier New" w:eastAsia="細明體" w:hAnsi="Courier New" w:cs="Courier New"/>
          <w:b/>
          <w:bCs/>
          <w:color w:val="BB6688"/>
          <w:kern w:val="0"/>
          <w:szCs w:val="24"/>
        </w:rPr>
        <w:t>{}</w:t>
      </w:r>
      <w:proofErr w:type="gramStart"/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D54698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format</w:t>
      </w:r>
      <w:proofErr w:type="gramEnd"/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(ids))</w:t>
      </w:r>
    </w:p>
    <w:p w14:paraId="516E13DE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D54698">
        <w:rPr>
          <w:rFonts w:ascii="Courier New" w:eastAsia="細明體" w:hAnsi="Courier New" w:cs="Courier New"/>
          <w:color w:val="000000"/>
          <w:kern w:val="0"/>
          <w:szCs w:val="24"/>
        </w:rPr>
        <w:t>目前</w:t>
      </w:r>
      <w:r w:rsidRPr="00D54698">
        <w:rPr>
          <w:rFonts w:ascii="Courier New" w:eastAsia="細明體" w:hAnsi="Courier New" w:cs="Courier New"/>
          <w:color w:val="000000"/>
          <w:kern w:val="0"/>
          <w:szCs w:val="24"/>
        </w:rPr>
        <w:t xml:space="preserve"> list </w:t>
      </w:r>
      <w:r w:rsidRPr="00D54698">
        <w:rPr>
          <w:rFonts w:ascii="Courier New" w:eastAsia="細明體" w:hAnsi="Courier New" w:cs="Courier New"/>
          <w:color w:val="000000"/>
          <w:kern w:val="0"/>
          <w:szCs w:val="24"/>
        </w:rPr>
        <w:t>內容</w:t>
      </w:r>
      <w:r w:rsidRPr="00D54698">
        <w:rPr>
          <w:rFonts w:ascii="Courier New" w:eastAsia="細明體" w:hAnsi="Courier New" w:cs="Courier New"/>
          <w:color w:val="000000"/>
          <w:kern w:val="0"/>
          <w:szCs w:val="24"/>
        </w:rPr>
        <w:t>: [1, 2, 3, 4, 5, 6]</w:t>
      </w:r>
    </w:p>
    <w:p w14:paraId="06FD1839" w14:textId="77777777" w:rsidR="00D54698" w:rsidRPr="00D54698" w:rsidRDefault="00D54698" w:rsidP="00D54698">
      <w:pPr>
        <w:widowControl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D54698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2]:</w:t>
      </w:r>
    </w:p>
    <w:p w14:paraId="3696FDC0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新增元素在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list 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尾端</w:t>
      </w:r>
    </w:p>
    <w:p w14:paraId="59918DAF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proofErr w:type="gramStart"/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ids</w:t>
      </w:r>
      <w:r w:rsidRPr="00D54698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append</w:t>
      </w:r>
      <w:proofErr w:type="gramEnd"/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D54698">
        <w:rPr>
          <w:rFonts w:ascii="Courier New" w:eastAsia="細明體" w:hAnsi="Courier New" w:cs="Courier New"/>
          <w:color w:val="666666"/>
          <w:kern w:val="0"/>
          <w:szCs w:val="24"/>
        </w:rPr>
        <w:t>7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3FF551BC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414D66FF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54698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>目前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 xml:space="preserve"> list 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>內容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 xml:space="preserve">: </w:t>
      </w:r>
      <w:r w:rsidRPr="00D54698">
        <w:rPr>
          <w:rFonts w:ascii="Courier New" w:eastAsia="細明體" w:hAnsi="Courier New" w:cs="Courier New"/>
          <w:b/>
          <w:bCs/>
          <w:color w:val="BB6688"/>
          <w:kern w:val="0"/>
          <w:szCs w:val="24"/>
        </w:rPr>
        <w:t>{}</w:t>
      </w:r>
      <w:proofErr w:type="gramStart"/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D54698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format</w:t>
      </w:r>
      <w:proofErr w:type="gramEnd"/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(ids))</w:t>
      </w:r>
    </w:p>
    <w:p w14:paraId="51752C56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D54698">
        <w:rPr>
          <w:rFonts w:ascii="Courier New" w:eastAsia="細明體" w:hAnsi="Courier New" w:cs="Courier New"/>
          <w:color w:val="000000"/>
          <w:kern w:val="0"/>
          <w:szCs w:val="24"/>
        </w:rPr>
        <w:t>目前</w:t>
      </w:r>
      <w:r w:rsidRPr="00D54698">
        <w:rPr>
          <w:rFonts w:ascii="Courier New" w:eastAsia="細明體" w:hAnsi="Courier New" w:cs="Courier New"/>
          <w:color w:val="000000"/>
          <w:kern w:val="0"/>
          <w:szCs w:val="24"/>
        </w:rPr>
        <w:t xml:space="preserve"> list </w:t>
      </w:r>
      <w:r w:rsidRPr="00D54698">
        <w:rPr>
          <w:rFonts w:ascii="Courier New" w:eastAsia="細明體" w:hAnsi="Courier New" w:cs="Courier New"/>
          <w:color w:val="000000"/>
          <w:kern w:val="0"/>
          <w:szCs w:val="24"/>
        </w:rPr>
        <w:t>內容</w:t>
      </w:r>
      <w:r w:rsidRPr="00D54698">
        <w:rPr>
          <w:rFonts w:ascii="Courier New" w:eastAsia="細明體" w:hAnsi="Courier New" w:cs="Courier New"/>
          <w:color w:val="000000"/>
          <w:kern w:val="0"/>
          <w:szCs w:val="24"/>
        </w:rPr>
        <w:t>: [1, 2, 3, 4, 5, 6, 7]</w:t>
      </w:r>
    </w:p>
    <w:p w14:paraId="1732C812" w14:textId="77777777" w:rsidR="00D54698" w:rsidRPr="00D54698" w:rsidRDefault="00D54698" w:rsidP="00D54698">
      <w:pPr>
        <w:widowControl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D54698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3]:</w:t>
      </w:r>
    </w:p>
    <w:p w14:paraId="12321270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修改索引位置的元素</w:t>
      </w:r>
    </w:p>
    <w:p w14:paraId="25FA197F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proofErr w:type="gramStart"/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ids[</w:t>
      </w:r>
      <w:proofErr w:type="gramEnd"/>
      <w:r w:rsidRPr="00D54698">
        <w:rPr>
          <w:rFonts w:ascii="Courier New" w:eastAsia="細明體" w:hAnsi="Courier New" w:cs="Courier New"/>
          <w:color w:val="666666"/>
          <w:kern w:val="0"/>
          <w:szCs w:val="24"/>
        </w:rPr>
        <w:t>4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 xml:space="preserve">] </w:t>
      </w:r>
      <w:r w:rsidRPr="00D54698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D54698">
        <w:rPr>
          <w:rFonts w:ascii="Courier New" w:eastAsia="細明體" w:hAnsi="Courier New" w:cs="Courier New"/>
          <w:color w:val="666666"/>
          <w:kern w:val="0"/>
          <w:szCs w:val="24"/>
        </w:rPr>
        <w:t>99</w:t>
      </w:r>
    </w:p>
    <w:p w14:paraId="06B0E991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4BFD1DA4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54698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>目前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 xml:space="preserve"> list 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>內容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 xml:space="preserve">: </w:t>
      </w:r>
      <w:r w:rsidRPr="00D54698">
        <w:rPr>
          <w:rFonts w:ascii="Courier New" w:eastAsia="細明體" w:hAnsi="Courier New" w:cs="Courier New"/>
          <w:b/>
          <w:bCs/>
          <w:color w:val="BB6688"/>
          <w:kern w:val="0"/>
          <w:szCs w:val="24"/>
        </w:rPr>
        <w:t>{}</w:t>
      </w:r>
      <w:proofErr w:type="gramStart"/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D54698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format</w:t>
      </w:r>
      <w:proofErr w:type="gramEnd"/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(ids))</w:t>
      </w:r>
    </w:p>
    <w:p w14:paraId="4866FEBC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D54698">
        <w:rPr>
          <w:rFonts w:ascii="Courier New" w:eastAsia="細明體" w:hAnsi="Courier New" w:cs="Courier New"/>
          <w:color w:val="000000"/>
          <w:kern w:val="0"/>
          <w:szCs w:val="24"/>
        </w:rPr>
        <w:t>目前</w:t>
      </w:r>
      <w:r w:rsidRPr="00D54698">
        <w:rPr>
          <w:rFonts w:ascii="Courier New" w:eastAsia="細明體" w:hAnsi="Courier New" w:cs="Courier New"/>
          <w:color w:val="000000"/>
          <w:kern w:val="0"/>
          <w:szCs w:val="24"/>
        </w:rPr>
        <w:t xml:space="preserve"> list </w:t>
      </w:r>
      <w:r w:rsidRPr="00D54698">
        <w:rPr>
          <w:rFonts w:ascii="Courier New" w:eastAsia="細明體" w:hAnsi="Courier New" w:cs="Courier New"/>
          <w:color w:val="000000"/>
          <w:kern w:val="0"/>
          <w:szCs w:val="24"/>
        </w:rPr>
        <w:t>內容</w:t>
      </w:r>
      <w:r w:rsidRPr="00D54698">
        <w:rPr>
          <w:rFonts w:ascii="Courier New" w:eastAsia="細明體" w:hAnsi="Courier New" w:cs="Courier New"/>
          <w:color w:val="000000"/>
          <w:kern w:val="0"/>
          <w:szCs w:val="24"/>
        </w:rPr>
        <w:t>: [1, 2, 3, 4, 99, 6, 7]</w:t>
      </w:r>
    </w:p>
    <w:p w14:paraId="32474A30" w14:textId="77777777" w:rsidR="00D54698" w:rsidRPr="00D54698" w:rsidRDefault="00D54698" w:rsidP="00D54698">
      <w:pPr>
        <w:widowControl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D54698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4]:</w:t>
      </w:r>
    </w:p>
    <w:p w14:paraId="73F5EFBF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刪除索引位置的元素</w:t>
      </w:r>
    </w:p>
    <w:p w14:paraId="3CFB6A33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proofErr w:type="gramStart"/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ids</w:t>
      </w:r>
      <w:r w:rsidRPr="00D54698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pop(</w:t>
      </w:r>
      <w:proofErr w:type="gramEnd"/>
      <w:r w:rsidRPr="00D54698">
        <w:rPr>
          <w:rFonts w:ascii="Courier New" w:eastAsia="細明體" w:hAnsi="Courier New" w:cs="Courier New"/>
          <w:color w:val="666666"/>
          <w:kern w:val="0"/>
          <w:szCs w:val="24"/>
        </w:rPr>
        <w:t>4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1425EB17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0DB88C8D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54698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>目前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 xml:space="preserve"> list 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>內容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 xml:space="preserve">: </w:t>
      </w:r>
      <w:r w:rsidRPr="00D54698">
        <w:rPr>
          <w:rFonts w:ascii="Courier New" w:eastAsia="細明體" w:hAnsi="Courier New" w:cs="Courier New"/>
          <w:b/>
          <w:bCs/>
          <w:color w:val="BB6688"/>
          <w:kern w:val="0"/>
          <w:szCs w:val="24"/>
        </w:rPr>
        <w:t>{}</w:t>
      </w:r>
      <w:proofErr w:type="gramStart"/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D54698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format</w:t>
      </w:r>
      <w:proofErr w:type="gramEnd"/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(ids))</w:t>
      </w:r>
    </w:p>
    <w:p w14:paraId="7BF4C3BA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D54698">
        <w:rPr>
          <w:rFonts w:ascii="Courier New" w:eastAsia="細明體" w:hAnsi="Courier New" w:cs="Courier New"/>
          <w:color w:val="000000"/>
          <w:kern w:val="0"/>
          <w:szCs w:val="24"/>
        </w:rPr>
        <w:t>目前</w:t>
      </w:r>
      <w:r w:rsidRPr="00D54698">
        <w:rPr>
          <w:rFonts w:ascii="Courier New" w:eastAsia="細明體" w:hAnsi="Courier New" w:cs="Courier New"/>
          <w:color w:val="000000"/>
          <w:kern w:val="0"/>
          <w:szCs w:val="24"/>
        </w:rPr>
        <w:t xml:space="preserve"> list </w:t>
      </w:r>
      <w:r w:rsidRPr="00D54698">
        <w:rPr>
          <w:rFonts w:ascii="Courier New" w:eastAsia="細明體" w:hAnsi="Courier New" w:cs="Courier New"/>
          <w:color w:val="000000"/>
          <w:kern w:val="0"/>
          <w:szCs w:val="24"/>
        </w:rPr>
        <w:t>內容</w:t>
      </w:r>
      <w:r w:rsidRPr="00D54698">
        <w:rPr>
          <w:rFonts w:ascii="Courier New" w:eastAsia="細明體" w:hAnsi="Courier New" w:cs="Courier New"/>
          <w:color w:val="000000"/>
          <w:kern w:val="0"/>
          <w:szCs w:val="24"/>
        </w:rPr>
        <w:t>: [1, 2, 3, 4, 6, 7]</w:t>
      </w:r>
    </w:p>
    <w:p w14:paraId="7805B3D9" w14:textId="77777777" w:rsidR="00D54698" w:rsidRPr="00D54698" w:rsidRDefault="00D54698" w:rsidP="00D54698">
      <w:pPr>
        <w:widowControl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D54698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5]:</w:t>
      </w:r>
    </w:p>
    <w:p w14:paraId="0DD180A6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新增元素在指定索引，其餘元素往後移</w:t>
      </w:r>
    </w:p>
    <w:p w14:paraId="39411AAD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proofErr w:type="gramStart"/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ids</w:t>
      </w:r>
      <w:r w:rsidRPr="00D54698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insert</w:t>
      </w:r>
      <w:proofErr w:type="gramEnd"/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D54698">
        <w:rPr>
          <w:rFonts w:ascii="Courier New" w:eastAsia="細明體" w:hAnsi="Courier New" w:cs="Courier New"/>
          <w:color w:val="666666"/>
          <w:kern w:val="0"/>
          <w:szCs w:val="24"/>
        </w:rPr>
        <w:t>1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 xml:space="preserve">, </w:t>
      </w:r>
      <w:r w:rsidRPr="00D54698">
        <w:rPr>
          <w:rFonts w:ascii="Courier New" w:eastAsia="細明體" w:hAnsi="Courier New" w:cs="Courier New"/>
          <w:color w:val="666666"/>
          <w:kern w:val="0"/>
          <w:szCs w:val="24"/>
        </w:rPr>
        <w:t>9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11A9256F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210DCAD9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54698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292BB12A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54698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用法</w:t>
      </w:r>
    </w:p>
    <w:p w14:paraId="0C3852EE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proofErr w:type="gramStart"/>
      <w:r w:rsidRPr="00D54698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list.insert</w:t>
      </w:r>
      <w:proofErr w:type="gramEnd"/>
      <w:r w:rsidRPr="00D54698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(index, elememt)</w:t>
      </w:r>
    </w:p>
    <w:p w14:paraId="67D2308D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059D84FE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54698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說明</w:t>
      </w:r>
    </w:p>
    <w:p w14:paraId="0703A9BE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54698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在指定的</w:t>
      </w:r>
      <w:r w:rsidRPr="00D54698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index </w:t>
      </w:r>
      <w:r w:rsidRPr="00D54698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處，新增</w:t>
      </w:r>
      <w:r w:rsidRPr="00D54698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element</w:t>
      </w:r>
      <w:r w:rsidRPr="00D54698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，原先位置的索引往後移</w:t>
      </w:r>
    </w:p>
    <w:p w14:paraId="32938A9B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54698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61393911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6B4F3C6E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54698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>目前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 xml:space="preserve"> list 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>內容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 xml:space="preserve">: </w:t>
      </w:r>
      <w:r w:rsidRPr="00D54698">
        <w:rPr>
          <w:rFonts w:ascii="Courier New" w:eastAsia="細明體" w:hAnsi="Courier New" w:cs="Courier New"/>
          <w:b/>
          <w:bCs/>
          <w:color w:val="BB6688"/>
          <w:kern w:val="0"/>
          <w:szCs w:val="24"/>
        </w:rPr>
        <w:t>{}</w:t>
      </w:r>
      <w:proofErr w:type="gramStart"/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D54698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format</w:t>
      </w:r>
      <w:proofErr w:type="gramEnd"/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(ids))</w:t>
      </w:r>
    </w:p>
    <w:p w14:paraId="59CE4072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D54698">
        <w:rPr>
          <w:rFonts w:ascii="Courier New" w:eastAsia="細明體" w:hAnsi="Courier New" w:cs="Courier New"/>
          <w:color w:val="000000"/>
          <w:kern w:val="0"/>
          <w:szCs w:val="24"/>
        </w:rPr>
        <w:t>目前</w:t>
      </w:r>
      <w:r w:rsidRPr="00D54698">
        <w:rPr>
          <w:rFonts w:ascii="Courier New" w:eastAsia="細明體" w:hAnsi="Courier New" w:cs="Courier New"/>
          <w:color w:val="000000"/>
          <w:kern w:val="0"/>
          <w:szCs w:val="24"/>
        </w:rPr>
        <w:t xml:space="preserve"> list </w:t>
      </w:r>
      <w:r w:rsidRPr="00D54698">
        <w:rPr>
          <w:rFonts w:ascii="Courier New" w:eastAsia="細明體" w:hAnsi="Courier New" w:cs="Courier New"/>
          <w:color w:val="000000"/>
          <w:kern w:val="0"/>
          <w:szCs w:val="24"/>
        </w:rPr>
        <w:t>內容</w:t>
      </w:r>
      <w:r w:rsidRPr="00D54698">
        <w:rPr>
          <w:rFonts w:ascii="Courier New" w:eastAsia="細明體" w:hAnsi="Courier New" w:cs="Courier New"/>
          <w:color w:val="000000"/>
          <w:kern w:val="0"/>
          <w:szCs w:val="24"/>
        </w:rPr>
        <w:t>: [1, 9, 2, 3, 4, 6, 7]</w:t>
      </w:r>
    </w:p>
    <w:p w14:paraId="588B3240" w14:textId="77777777" w:rsidR="00D54698" w:rsidRPr="00D54698" w:rsidRDefault="00D54698" w:rsidP="00D54698">
      <w:pPr>
        <w:widowControl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D54698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6]:</w:t>
      </w:r>
    </w:p>
    <w:p w14:paraId="6F139D1C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移除指定的值</w:t>
      </w:r>
    </w:p>
    <w:p w14:paraId="5E7F2F89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proofErr w:type="gramStart"/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ids</w:t>
      </w:r>
      <w:r w:rsidRPr="00D54698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remove</w:t>
      </w:r>
      <w:proofErr w:type="gramEnd"/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D54698">
        <w:rPr>
          <w:rFonts w:ascii="Courier New" w:eastAsia="細明體" w:hAnsi="Courier New" w:cs="Courier New"/>
          <w:color w:val="666666"/>
          <w:kern w:val="0"/>
          <w:szCs w:val="24"/>
        </w:rPr>
        <w:t>9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504F780E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13BD9066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54698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>目前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 xml:space="preserve"> list 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>內容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 xml:space="preserve">: </w:t>
      </w:r>
      <w:r w:rsidRPr="00D54698">
        <w:rPr>
          <w:rFonts w:ascii="Courier New" w:eastAsia="細明體" w:hAnsi="Courier New" w:cs="Courier New"/>
          <w:b/>
          <w:bCs/>
          <w:color w:val="BB6688"/>
          <w:kern w:val="0"/>
          <w:szCs w:val="24"/>
        </w:rPr>
        <w:t>{}</w:t>
      </w:r>
      <w:proofErr w:type="gramStart"/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D54698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format</w:t>
      </w:r>
      <w:proofErr w:type="gramEnd"/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(ids))</w:t>
      </w:r>
    </w:p>
    <w:p w14:paraId="6A594E54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D54698">
        <w:rPr>
          <w:rFonts w:ascii="Courier New" w:eastAsia="細明體" w:hAnsi="Courier New" w:cs="Courier New"/>
          <w:color w:val="000000"/>
          <w:kern w:val="0"/>
          <w:szCs w:val="24"/>
        </w:rPr>
        <w:t>目前</w:t>
      </w:r>
      <w:r w:rsidRPr="00D54698">
        <w:rPr>
          <w:rFonts w:ascii="Courier New" w:eastAsia="細明體" w:hAnsi="Courier New" w:cs="Courier New"/>
          <w:color w:val="000000"/>
          <w:kern w:val="0"/>
          <w:szCs w:val="24"/>
        </w:rPr>
        <w:t xml:space="preserve"> list </w:t>
      </w:r>
      <w:r w:rsidRPr="00D54698">
        <w:rPr>
          <w:rFonts w:ascii="Courier New" w:eastAsia="細明體" w:hAnsi="Courier New" w:cs="Courier New"/>
          <w:color w:val="000000"/>
          <w:kern w:val="0"/>
          <w:szCs w:val="24"/>
        </w:rPr>
        <w:t>內容</w:t>
      </w:r>
      <w:r w:rsidRPr="00D54698">
        <w:rPr>
          <w:rFonts w:ascii="Courier New" w:eastAsia="細明體" w:hAnsi="Courier New" w:cs="Courier New"/>
          <w:color w:val="000000"/>
          <w:kern w:val="0"/>
          <w:szCs w:val="24"/>
        </w:rPr>
        <w:t>: [1, 2, 3, 4, 6, 7]</w:t>
      </w:r>
    </w:p>
    <w:p w14:paraId="0B34B3CF" w14:textId="7F1ECBF9" w:rsidR="009616BA" w:rsidRDefault="009616BA" w:rsidP="00972DF0"/>
    <w:p w14:paraId="5B83F908" w14:textId="5F88CBB0" w:rsidR="00D54698" w:rsidRDefault="00D54698" w:rsidP="00972DF0">
      <w:r w:rsidRPr="00D54698">
        <w:rPr>
          <w:noProof/>
        </w:rPr>
        <w:drawing>
          <wp:inline distT="0" distB="0" distL="0" distR="0" wp14:anchorId="1DFB0092" wp14:editId="6A08F889">
            <wp:extent cx="5274310" cy="1666240"/>
            <wp:effectExtent l="0" t="0" r="2540" b="0"/>
            <wp:docPr id="117" name="圖片 1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666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B9F53B" w14:textId="77777777" w:rsidR="00D54698" w:rsidRPr="00D54698" w:rsidRDefault="00D54698" w:rsidP="00D54698">
      <w:pPr>
        <w:widowControl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D54698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7]:</w:t>
      </w:r>
    </w:p>
    <w:p w14:paraId="1201D1BF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初始化一個字串</w:t>
      </w:r>
    </w:p>
    <w:p w14:paraId="6AD842DB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 xml:space="preserve">myStr </w:t>
      </w:r>
      <w:r w:rsidRPr="00D54698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>'</w:t>
      </w:r>
      <w:proofErr w:type="gramStart"/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>Hello,World</w:t>
      </w:r>
      <w:proofErr w:type="gramEnd"/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>!'</w:t>
      </w:r>
    </w:p>
    <w:p w14:paraId="0589CDCA" w14:textId="77777777" w:rsidR="00D54698" w:rsidRPr="00D54698" w:rsidRDefault="00D54698" w:rsidP="00D54698">
      <w:pPr>
        <w:widowControl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D54698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8]:</w:t>
      </w:r>
    </w:p>
    <w:p w14:paraId="12A8662C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54698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61646AC4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54698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透過冒號</w:t>
      </w:r>
      <w:proofErr w:type="gramStart"/>
      <w:r w:rsidRPr="00D54698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（</w:t>
      </w:r>
      <w:proofErr w:type="gramEnd"/>
      <w:r w:rsidRPr="00D54698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:</w:t>
      </w:r>
      <w:r w:rsidRPr="00D54698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）進行分割</w:t>
      </w:r>
    </w:p>
    <w:p w14:paraId="6460D7AA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54698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723E7543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從頭取到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5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（不包含第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5 </w:t>
      </w:r>
      <w:proofErr w:type="gramStart"/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個</w:t>
      </w:r>
      <w:proofErr w:type="gramEnd"/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元素）</w:t>
      </w:r>
    </w:p>
    <w:p w14:paraId="612589BE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54698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( myStr[:</w:t>
      </w:r>
      <w:r w:rsidRPr="00D54698">
        <w:rPr>
          <w:rFonts w:ascii="Courier New" w:eastAsia="細明體" w:hAnsi="Courier New" w:cs="Courier New"/>
          <w:color w:val="666666"/>
          <w:kern w:val="0"/>
          <w:szCs w:val="24"/>
        </w:rPr>
        <w:t>5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 xml:space="preserve">] ) 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冒號前面留空</w:t>
      </w:r>
    </w:p>
    <w:p w14:paraId="78222858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5172AE81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從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7 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取到尾</w:t>
      </w:r>
    </w:p>
    <w:p w14:paraId="379D727D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54698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( myStr[</w:t>
      </w:r>
      <w:r w:rsidRPr="00D54698">
        <w:rPr>
          <w:rFonts w:ascii="Courier New" w:eastAsia="細明體" w:hAnsi="Courier New" w:cs="Courier New"/>
          <w:color w:val="666666"/>
          <w:kern w:val="0"/>
          <w:szCs w:val="24"/>
        </w:rPr>
        <w:t>7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 xml:space="preserve">:] )  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冒號後面留空</w:t>
      </w:r>
    </w:p>
    <w:p w14:paraId="2E3E0745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1CA99E16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從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7 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取到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9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（不包含第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9 </w:t>
      </w:r>
      <w:proofErr w:type="gramStart"/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個</w:t>
      </w:r>
      <w:proofErr w:type="gramEnd"/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元素）</w:t>
      </w:r>
    </w:p>
    <w:p w14:paraId="3222786D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proofErr w:type="gramStart"/>
      <w:r w:rsidRPr="00D54698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( myStr</w:t>
      </w:r>
      <w:proofErr w:type="gramEnd"/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[</w:t>
      </w:r>
      <w:r w:rsidRPr="00D54698">
        <w:rPr>
          <w:rFonts w:ascii="Courier New" w:eastAsia="細明體" w:hAnsi="Courier New" w:cs="Courier New"/>
          <w:color w:val="666666"/>
          <w:kern w:val="0"/>
          <w:szCs w:val="24"/>
        </w:rPr>
        <w:t>7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:</w:t>
      </w:r>
      <w:r w:rsidRPr="00D54698">
        <w:rPr>
          <w:rFonts w:ascii="Courier New" w:eastAsia="細明體" w:hAnsi="Courier New" w:cs="Courier New"/>
          <w:color w:val="666666"/>
          <w:kern w:val="0"/>
          <w:szCs w:val="24"/>
        </w:rPr>
        <w:t>9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] )</w:t>
      </w:r>
    </w:p>
    <w:p w14:paraId="6F72BD8B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D54698">
        <w:rPr>
          <w:rFonts w:ascii="Courier New" w:eastAsia="細明體" w:hAnsi="Courier New" w:cs="Courier New"/>
          <w:color w:val="000000"/>
          <w:kern w:val="0"/>
          <w:szCs w:val="24"/>
        </w:rPr>
        <w:t>Hello</w:t>
      </w:r>
    </w:p>
    <w:p w14:paraId="1FDE766F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D54698">
        <w:rPr>
          <w:rFonts w:ascii="Courier New" w:eastAsia="細明體" w:hAnsi="Courier New" w:cs="Courier New"/>
          <w:color w:val="000000"/>
          <w:kern w:val="0"/>
          <w:szCs w:val="24"/>
        </w:rPr>
        <w:lastRenderedPageBreak/>
        <w:t>orld!</w:t>
      </w:r>
    </w:p>
    <w:p w14:paraId="34723A65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D54698">
        <w:rPr>
          <w:rFonts w:ascii="Courier New" w:eastAsia="細明體" w:hAnsi="Courier New" w:cs="Courier New"/>
          <w:color w:val="000000"/>
          <w:kern w:val="0"/>
          <w:szCs w:val="24"/>
        </w:rPr>
        <w:t>or</w:t>
      </w:r>
    </w:p>
    <w:p w14:paraId="1D3705C4" w14:textId="77777777" w:rsidR="00D54698" w:rsidRPr="00D54698" w:rsidRDefault="00D54698" w:rsidP="00D54698">
      <w:pPr>
        <w:widowControl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D54698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9]:</w:t>
      </w:r>
    </w:p>
    <w:p w14:paraId="62E4F835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54698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0512F874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54698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使用負號</w:t>
      </w:r>
    </w:p>
    <w:p w14:paraId="43D21C88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54698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6E9D758E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從倒數第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10 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取到倒數第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7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（不包含倒數第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7 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的元素）</w:t>
      </w:r>
    </w:p>
    <w:p w14:paraId="29B3B4DC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proofErr w:type="gramStart"/>
      <w:r w:rsidRPr="00D54698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( myStr</w:t>
      </w:r>
      <w:proofErr w:type="gramEnd"/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[</w:t>
      </w:r>
      <w:r w:rsidRPr="00D54698">
        <w:rPr>
          <w:rFonts w:ascii="Courier New" w:eastAsia="細明體" w:hAnsi="Courier New" w:cs="Courier New"/>
          <w:color w:val="666666"/>
          <w:kern w:val="0"/>
          <w:szCs w:val="24"/>
        </w:rPr>
        <w:t>-10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:</w:t>
      </w:r>
      <w:r w:rsidRPr="00D54698">
        <w:rPr>
          <w:rFonts w:ascii="Courier New" w:eastAsia="細明體" w:hAnsi="Courier New" w:cs="Courier New"/>
          <w:color w:val="666666"/>
          <w:kern w:val="0"/>
          <w:szCs w:val="24"/>
        </w:rPr>
        <w:t>-7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] )</w:t>
      </w:r>
    </w:p>
    <w:p w14:paraId="6E2E2187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7AC92E6D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從倒數第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5 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取到尾</w:t>
      </w:r>
    </w:p>
    <w:p w14:paraId="13070B81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proofErr w:type="gramStart"/>
      <w:r w:rsidRPr="00D54698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( myStr</w:t>
      </w:r>
      <w:proofErr w:type="gramEnd"/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[</w:t>
      </w:r>
      <w:r w:rsidRPr="00D54698">
        <w:rPr>
          <w:rFonts w:ascii="Courier New" w:eastAsia="細明體" w:hAnsi="Courier New" w:cs="Courier New"/>
          <w:color w:val="666666"/>
          <w:kern w:val="0"/>
          <w:szCs w:val="24"/>
        </w:rPr>
        <w:t>-5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:] )</w:t>
      </w:r>
    </w:p>
    <w:p w14:paraId="105109BD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0FEF6224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從頭取到倒數第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7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（不包含倒數第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7 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的元素）</w:t>
      </w:r>
    </w:p>
    <w:p w14:paraId="6D94C7AE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proofErr w:type="gramStart"/>
      <w:r w:rsidRPr="00D54698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( myStr</w:t>
      </w:r>
      <w:proofErr w:type="gramEnd"/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[:</w:t>
      </w:r>
      <w:r w:rsidRPr="00D54698">
        <w:rPr>
          <w:rFonts w:ascii="Courier New" w:eastAsia="細明體" w:hAnsi="Courier New" w:cs="Courier New"/>
          <w:color w:val="666666"/>
          <w:kern w:val="0"/>
          <w:szCs w:val="24"/>
        </w:rPr>
        <w:t>-7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] )</w:t>
      </w:r>
    </w:p>
    <w:p w14:paraId="7FBD5EC9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D54698">
        <w:rPr>
          <w:rFonts w:ascii="Courier New" w:eastAsia="細明體" w:hAnsi="Courier New" w:cs="Courier New"/>
          <w:color w:val="000000"/>
          <w:kern w:val="0"/>
          <w:szCs w:val="24"/>
        </w:rPr>
        <w:t>llo</w:t>
      </w:r>
    </w:p>
    <w:p w14:paraId="1EEA3989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D54698">
        <w:rPr>
          <w:rFonts w:ascii="Courier New" w:eastAsia="細明體" w:hAnsi="Courier New" w:cs="Courier New"/>
          <w:color w:val="000000"/>
          <w:kern w:val="0"/>
          <w:szCs w:val="24"/>
        </w:rPr>
        <w:t>orld!</w:t>
      </w:r>
    </w:p>
    <w:p w14:paraId="1AAE01A2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D54698">
        <w:rPr>
          <w:rFonts w:ascii="Courier New" w:eastAsia="細明體" w:hAnsi="Courier New" w:cs="Courier New"/>
          <w:color w:val="000000"/>
          <w:kern w:val="0"/>
          <w:szCs w:val="24"/>
        </w:rPr>
        <w:t>Hello</w:t>
      </w:r>
    </w:p>
    <w:p w14:paraId="574813BE" w14:textId="77777777" w:rsidR="00D54698" w:rsidRPr="00972DF0" w:rsidRDefault="00D54698" w:rsidP="00972DF0"/>
    <w:p w14:paraId="7FE2D0C1" w14:textId="77777777" w:rsidR="00373A7D" w:rsidRDefault="00373A7D" w:rsidP="00BC79E3">
      <w:pPr>
        <w:pStyle w:val="2"/>
      </w:pPr>
      <w:bookmarkStart w:id="8" w:name="_Toc95473930"/>
      <w:r w:rsidRPr="007E1682">
        <w:t xml:space="preserve">2-3: Dict </w:t>
      </w:r>
      <w:r w:rsidRPr="007E1682">
        <w:t>物件操作</w:t>
      </w:r>
      <w:bookmarkEnd w:id="8"/>
    </w:p>
    <w:p w14:paraId="29884F75" w14:textId="77777777" w:rsidR="00D54698" w:rsidRPr="00D54698" w:rsidRDefault="00D54698" w:rsidP="00D54698">
      <w:pPr>
        <w:widowControl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D54698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1]:</w:t>
      </w:r>
    </w:p>
    <w:p w14:paraId="6D5D16EA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初始化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dict {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水果名稱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: 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價格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}</w:t>
      </w:r>
    </w:p>
    <w:p w14:paraId="2744FFED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 xml:space="preserve">dict01 </w:t>
      </w:r>
      <w:r w:rsidRPr="00D54698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 xml:space="preserve"> {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>蘋果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 xml:space="preserve">: </w:t>
      </w:r>
      <w:r w:rsidRPr="00D54698">
        <w:rPr>
          <w:rFonts w:ascii="Courier New" w:eastAsia="細明體" w:hAnsi="Courier New" w:cs="Courier New"/>
          <w:color w:val="666666"/>
          <w:kern w:val="0"/>
          <w:szCs w:val="24"/>
        </w:rPr>
        <w:t>100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 xml:space="preserve">, 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>橘子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 xml:space="preserve">: </w:t>
      </w:r>
      <w:r w:rsidRPr="00D54698">
        <w:rPr>
          <w:rFonts w:ascii="Courier New" w:eastAsia="細明體" w:hAnsi="Courier New" w:cs="Courier New"/>
          <w:color w:val="666666"/>
          <w:kern w:val="0"/>
          <w:szCs w:val="24"/>
        </w:rPr>
        <w:t>20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 xml:space="preserve">, 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>水梨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 xml:space="preserve">: </w:t>
      </w:r>
      <w:r w:rsidRPr="00D54698">
        <w:rPr>
          <w:rFonts w:ascii="Courier New" w:eastAsia="細明體" w:hAnsi="Courier New" w:cs="Courier New"/>
          <w:color w:val="666666"/>
          <w:kern w:val="0"/>
          <w:szCs w:val="24"/>
        </w:rPr>
        <w:t>50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}</w:t>
      </w:r>
    </w:p>
    <w:p w14:paraId="1D1AF6C0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54698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(dict01)</w:t>
      </w:r>
    </w:p>
    <w:p w14:paraId="2E78DA73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D54698">
        <w:rPr>
          <w:rFonts w:ascii="Courier New" w:eastAsia="細明體" w:hAnsi="Courier New" w:cs="Courier New"/>
          <w:color w:val="000000"/>
          <w:kern w:val="0"/>
          <w:szCs w:val="24"/>
        </w:rPr>
        <w:t>{'</w:t>
      </w:r>
      <w:r w:rsidRPr="00D54698">
        <w:rPr>
          <w:rFonts w:ascii="Courier New" w:eastAsia="細明體" w:hAnsi="Courier New" w:cs="Courier New"/>
          <w:color w:val="000000"/>
          <w:kern w:val="0"/>
          <w:szCs w:val="24"/>
        </w:rPr>
        <w:t>蘋果</w:t>
      </w:r>
      <w:r w:rsidRPr="00D54698">
        <w:rPr>
          <w:rFonts w:ascii="Courier New" w:eastAsia="細明體" w:hAnsi="Courier New" w:cs="Courier New"/>
          <w:color w:val="000000"/>
          <w:kern w:val="0"/>
          <w:szCs w:val="24"/>
        </w:rPr>
        <w:t>': 100, '</w:t>
      </w:r>
      <w:r w:rsidRPr="00D54698">
        <w:rPr>
          <w:rFonts w:ascii="Courier New" w:eastAsia="細明體" w:hAnsi="Courier New" w:cs="Courier New"/>
          <w:color w:val="000000"/>
          <w:kern w:val="0"/>
          <w:szCs w:val="24"/>
        </w:rPr>
        <w:t>橘子</w:t>
      </w:r>
      <w:r w:rsidRPr="00D54698">
        <w:rPr>
          <w:rFonts w:ascii="Courier New" w:eastAsia="細明體" w:hAnsi="Courier New" w:cs="Courier New"/>
          <w:color w:val="000000"/>
          <w:kern w:val="0"/>
          <w:szCs w:val="24"/>
        </w:rPr>
        <w:t>': 20, '</w:t>
      </w:r>
      <w:r w:rsidRPr="00D54698">
        <w:rPr>
          <w:rFonts w:ascii="Courier New" w:eastAsia="細明體" w:hAnsi="Courier New" w:cs="Courier New"/>
          <w:color w:val="000000"/>
          <w:kern w:val="0"/>
          <w:szCs w:val="24"/>
        </w:rPr>
        <w:t>水梨</w:t>
      </w:r>
      <w:r w:rsidRPr="00D54698">
        <w:rPr>
          <w:rFonts w:ascii="Courier New" w:eastAsia="細明體" w:hAnsi="Courier New" w:cs="Courier New"/>
          <w:color w:val="000000"/>
          <w:kern w:val="0"/>
          <w:szCs w:val="24"/>
        </w:rPr>
        <w:t>': 50}</w:t>
      </w:r>
    </w:p>
    <w:p w14:paraId="6D61382E" w14:textId="77777777" w:rsidR="00D54698" w:rsidRPr="00D54698" w:rsidRDefault="00D54698" w:rsidP="00D54698">
      <w:pPr>
        <w:widowControl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D54698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2]:</w:t>
      </w:r>
    </w:p>
    <w:p w14:paraId="45B524B6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印出蘋果的價格</w:t>
      </w:r>
    </w:p>
    <w:p w14:paraId="514E3874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54698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(dict01[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>蘋果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])</w:t>
      </w:r>
    </w:p>
    <w:p w14:paraId="40D887EB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D54698">
        <w:rPr>
          <w:rFonts w:ascii="Courier New" w:eastAsia="細明體" w:hAnsi="Courier New" w:cs="Courier New"/>
          <w:color w:val="000000"/>
          <w:kern w:val="0"/>
          <w:szCs w:val="24"/>
        </w:rPr>
        <w:t>100</w:t>
      </w:r>
    </w:p>
    <w:p w14:paraId="4DE30AAD" w14:textId="77777777" w:rsidR="00D54698" w:rsidRPr="00D54698" w:rsidRDefault="00D54698" w:rsidP="00D54698">
      <w:pPr>
        <w:widowControl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D54698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3]:</w:t>
      </w:r>
    </w:p>
    <w:p w14:paraId="1A1D738E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修改橘子的價格</w:t>
      </w:r>
    </w:p>
    <w:p w14:paraId="76E6C6DB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dict01[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>橘子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 xml:space="preserve">] </w:t>
      </w:r>
      <w:r w:rsidRPr="00D54698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D54698">
        <w:rPr>
          <w:rFonts w:ascii="Courier New" w:eastAsia="細明體" w:hAnsi="Courier New" w:cs="Courier New"/>
          <w:color w:val="666666"/>
          <w:kern w:val="0"/>
          <w:szCs w:val="24"/>
        </w:rPr>
        <w:t>30</w:t>
      </w:r>
    </w:p>
    <w:p w14:paraId="0E67A936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54698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(dict01[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>橘子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])</w:t>
      </w:r>
    </w:p>
    <w:p w14:paraId="39D33497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D54698">
        <w:rPr>
          <w:rFonts w:ascii="Courier New" w:eastAsia="細明體" w:hAnsi="Courier New" w:cs="Courier New"/>
          <w:color w:val="000000"/>
          <w:kern w:val="0"/>
          <w:szCs w:val="24"/>
        </w:rPr>
        <w:t>30</w:t>
      </w:r>
    </w:p>
    <w:p w14:paraId="769552A1" w14:textId="77777777" w:rsidR="00D54698" w:rsidRPr="00D54698" w:rsidRDefault="00D54698" w:rsidP="00D54698">
      <w:pPr>
        <w:widowControl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D54698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4]:</w:t>
      </w:r>
    </w:p>
    <w:p w14:paraId="598FD928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刪除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水梨</w:t>
      </w:r>
    </w:p>
    <w:p w14:paraId="7E8AB84E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54698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del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 xml:space="preserve"> dict01[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>水梨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]</w:t>
      </w:r>
    </w:p>
    <w:p w14:paraId="2ACD944E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54698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(dict01)</w:t>
      </w:r>
    </w:p>
    <w:p w14:paraId="2BBF3381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D54698">
        <w:rPr>
          <w:rFonts w:ascii="Courier New" w:eastAsia="細明體" w:hAnsi="Courier New" w:cs="Courier New"/>
          <w:color w:val="000000"/>
          <w:kern w:val="0"/>
          <w:szCs w:val="24"/>
        </w:rPr>
        <w:lastRenderedPageBreak/>
        <w:t>{'</w:t>
      </w:r>
      <w:r w:rsidRPr="00D54698">
        <w:rPr>
          <w:rFonts w:ascii="Courier New" w:eastAsia="細明體" w:hAnsi="Courier New" w:cs="Courier New"/>
          <w:color w:val="000000"/>
          <w:kern w:val="0"/>
          <w:szCs w:val="24"/>
        </w:rPr>
        <w:t>蘋果</w:t>
      </w:r>
      <w:r w:rsidRPr="00D54698">
        <w:rPr>
          <w:rFonts w:ascii="Courier New" w:eastAsia="細明體" w:hAnsi="Courier New" w:cs="Courier New"/>
          <w:color w:val="000000"/>
          <w:kern w:val="0"/>
          <w:szCs w:val="24"/>
        </w:rPr>
        <w:t>': 100, '</w:t>
      </w:r>
      <w:r w:rsidRPr="00D54698">
        <w:rPr>
          <w:rFonts w:ascii="Courier New" w:eastAsia="細明體" w:hAnsi="Courier New" w:cs="Courier New"/>
          <w:color w:val="000000"/>
          <w:kern w:val="0"/>
          <w:szCs w:val="24"/>
        </w:rPr>
        <w:t>橘子</w:t>
      </w:r>
      <w:r w:rsidRPr="00D54698">
        <w:rPr>
          <w:rFonts w:ascii="Courier New" w:eastAsia="細明體" w:hAnsi="Courier New" w:cs="Courier New"/>
          <w:color w:val="000000"/>
          <w:kern w:val="0"/>
          <w:szCs w:val="24"/>
        </w:rPr>
        <w:t>': 30}</w:t>
      </w:r>
    </w:p>
    <w:p w14:paraId="6127940F" w14:textId="77777777" w:rsidR="00D54698" w:rsidRPr="00D54698" w:rsidRDefault="00D54698" w:rsidP="00D54698">
      <w:pPr>
        <w:widowControl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D54698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5]:</w:t>
      </w:r>
    </w:p>
    <w:p w14:paraId="4667E621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54698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  <w:r w:rsidRPr="00D54698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格式化成字串來輸出</w:t>
      </w:r>
      <w:r w:rsidRPr="00D54698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1AF4624C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2C6BBD13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1. 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將所有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keys 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轉成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list</w:t>
      </w:r>
    </w:p>
    <w:p w14:paraId="3C4155F9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 xml:space="preserve">list_keys </w:t>
      </w:r>
      <w:r w:rsidRPr="00D54698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D54698">
        <w:rPr>
          <w:rFonts w:ascii="Courier New" w:eastAsia="細明體" w:hAnsi="Courier New" w:cs="Courier New"/>
          <w:color w:val="008000"/>
          <w:kern w:val="0"/>
          <w:szCs w:val="24"/>
        </w:rPr>
        <w:t>list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proofErr w:type="gramEnd"/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dict01</w:t>
      </w:r>
      <w:r w:rsidRPr="00D54698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keys())</w:t>
      </w:r>
    </w:p>
    <w:p w14:paraId="318C03A8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63750178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2. 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將所有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values 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轉成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list</w:t>
      </w:r>
    </w:p>
    <w:p w14:paraId="1AC656B3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 xml:space="preserve">list_values </w:t>
      </w:r>
      <w:r w:rsidRPr="00D54698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D54698">
        <w:rPr>
          <w:rFonts w:ascii="Courier New" w:eastAsia="細明體" w:hAnsi="Courier New" w:cs="Courier New"/>
          <w:color w:val="008000"/>
          <w:kern w:val="0"/>
          <w:szCs w:val="24"/>
        </w:rPr>
        <w:t>list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proofErr w:type="gramEnd"/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dict01</w:t>
      </w:r>
      <w:r w:rsidRPr="00D54698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values())</w:t>
      </w:r>
    </w:p>
    <w:p w14:paraId="45F8DF67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779F4C1B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3. 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使用</w:t>
      </w:r>
      <w:proofErr w:type="gramStart"/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迴圈來</w:t>
      </w:r>
      <w:proofErr w:type="gramEnd"/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輸出格式化字串</w:t>
      </w:r>
    </w:p>
    <w:p w14:paraId="353791E8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54698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or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 xml:space="preserve"> i </w:t>
      </w:r>
      <w:r w:rsidRPr="00D54698">
        <w:rPr>
          <w:rFonts w:ascii="Courier New" w:eastAsia="細明體" w:hAnsi="Courier New" w:cs="Courier New"/>
          <w:b/>
          <w:bCs/>
          <w:color w:val="AA22FF"/>
          <w:kern w:val="0"/>
          <w:szCs w:val="24"/>
        </w:rPr>
        <w:t>in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D54698">
        <w:rPr>
          <w:rFonts w:ascii="Courier New" w:eastAsia="細明體" w:hAnsi="Courier New" w:cs="Courier New"/>
          <w:color w:val="008000"/>
          <w:kern w:val="0"/>
          <w:szCs w:val="24"/>
        </w:rPr>
        <w:t>range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D54698">
        <w:rPr>
          <w:rFonts w:ascii="Courier New" w:eastAsia="細明體" w:hAnsi="Courier New" w:cs="Courier New"/>
          <w:color w:val="008000"/>
          <w:kern w:val="0"/>
          <w:szCs w:val="24"/>
        </w:rPr>
        <w:t>len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(list_keys)):</w:t>
      </w:r>
    </w:p>
    <w:p w14:paraId="2FE552EA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r w:rsidRPr="00D54698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D54698">
        <w:rPr>
          <w:rFonts w:ascii="Courier New" w:eastAsia="細明體" w:hAnsi="Courier New" w:cs="Courier New"/>
          <w:b/>
          <w:bCs/>
          <w:color w:val="BB6688"/>
          <w:kern w:val="0"/>
          <w:szCs w:val="24"/>
        </w:rPr>
        <w:t>%s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 xml:space="preserve"> 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>的價格是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 xml:space="preserve"> </w:t>
      </w:r>
      <w:r w:rsidRPr="00D54698">
        <w:rPr>
          <w:rFonts w:ascii="Courier New" w:eastAsia="細明體" w:hAnsi="Courier New" w:cs="Courier New"/>
          <w:b/>
          <w:bCs/>
          <w:color w:val="BB6688"/>
          <w:kern w:val="0"/>
          <w:szCs w:val="24"/>
        </w:rPr>
        <w:t>%d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 xml:space="preserve"> 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>元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D54698">
        <w:rPr>
          <w:rFonts w:ascii="Courier New" w:eastAsia="細明體" w:hAnsi="Courier New" w:cs="Courier New"/>
          <w:color w:val="666666"/>
          <w:kern w:val="0"/>
          <w:szCs w:val="24"/>
        </w:rPr>
        <w:t>%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( list_keys[i], list_values[i] ))</w:t>
      </w:r>
    </w:p>
    <w:p w14:paraId="0BAAA87D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D54698">
        <w:rPr>
          <w:rFonts w:ascii="Courier New" w:eastAsia="細明體" w:hAnsi="Courier New" w:cs="Courier New"/>
          <w:color w:val="000000"/>
          <w:kern w:val="0"/>
          <w:szCs w:val="24"/>
        </w:rPr>
        <w:t>蘋果</w:t>
      </w:r>
      <w:r w:rsidRPr="00D54698">
        <w:rPr>
          <w:rFonts w:ascii="Courier New" w:eastAsia="細明體" w:hAnsi="Courier New" w:cs="Courier New"/>
          <w:color w:val="000000"/>
          <w:kern w:val="0"/>
          <w:szCs w:val="24"/>
        </w:rPr>
        <w:t xml:space="preserve"> </w:t>
      </w:r>
      <w:r w:rsidRPr="00D54698">
        <w:rPr>
          <w:rFonts w:ascii="Courier New" w:eastAsia="細明體" w:hAnsi="Courier New" w:cs="Courier New"/>
          <w:color w:val="000000"/>
          <w:kern w:val="0"/>
          <w:szCs w:val="24"/>
        </w:rPr>
        <w:t>的價格是</w:t>
      </w:r>
      <w:r w:rsidRPr="00D54698">
        <w:rPr>
          <w:rFonts w:ascii="Courier New" w:eastAsia="細明體" w:hAnsi="Courier New" w:cs="Courier New"/>
          <w:color w:val="000000"/>
          <w:kern w:val="0"/>
          <w:szCs w:val="24"/>
        </w:rPr>
        <w:t xml:space="preserve"> 100 </w:t>
      </w:r>
      <w:r w:rsidRPr="00D54698">
        <w:rPr>
          <w:rFonts w:ascii="Courier New" w:eastAsia="細明體" w:hAnsi="Courier New" w:cs="Courier New"/>
          <w:color w:val="000000"/>
          <w:kern w:val="0"/>
          <w:szCs w:val="24"/>
        </w:rPr>
        <w:t>元</w:t>
      </w:r>
    </w:p>
    <w:p w14:paraId="7521F8BC" w14:textId="1DE5804C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D54698">
        <w:rPr>
          <w:rFonts w:ascii="Courier New" w:eastAsia="細明體" w:hAnsi="Courier New" w:cs="Courier New"/>
          <w:color w:val="000000"/>
          <w:kern w:val="0"/>
          <w:szCs w:val="24"/>
        </w:rPr>
        <w:t>橘子</w:t>
      </w:r>
      <w:r w:rsidRPr="00D54698">
        <w:rPr>
          <w:rFonts w:ascii="Courier New" w:eastAsia="細明體" w:hAnsi="Courier New" w:cs="Courier New"/>
          <w:color w:val="000000"/>
          <w:kern w:val="0"/>
          <w:szCs w:val="24"/>
        </w:rPr>
        <w:t xml:space="preserve"> </w:t>
      </w:r>
      <w:r w:rsidRPr="00D54698">
        <w:rPr>
          <w:rFonts w:ascii="Courier New" w:eastAsia="細明體" w:hAnsi="Courier New" w:cs="Courier New"/>
          <w:color w:val="000000"/>
          <w:kern w:val="0"/>
          <w:szCs w:val="24"/>
        </w:rPr>
        <w:t>的價格是</w:t>
      </w:r>
      <w:r w:rsidRPr="00D54698">
        <w:rPr>
          <w:rFonts w:ascii="Courier New" w:eastAsia="細明體" w:hAnsi="Courier New" w:cs="Courier New"/>
          <w:color w:val="000000"/>
          <w:kern w:val="0"/>
          <w:szCs w:val="24"/>
        </w:rPr>
        <w:t xml:space="preserve"> 30 </w:t>
      </w:r>
      <w:r w:rsidRPr="00D54698">
        <w:rPr>
          <w:rFonts w:ascii="Courier New" w:eastAsia="細明體" w:hAnsi="Courier New" w:cs="Courier New"/>
          <w:color w:val="000000"/>
          <w:kern w:val="0"/>
          <w:szCs w:val="24"/>
        </w:rPr>
        <w:t>元</w:t>
      </w:r>
    </w:p>
    <w:p w14:paraId="298BD262" w14:textId="77777777" w:rsidR="00D54698" w:rsidRDefault="00D54698">
      <w:pPr>
        <w:widowControl/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</w:pPr>
    </w:p>
    <w:p w14:paraId="65FE12ED" w14:textId="2081548F" w:rsidR="00373A7D" w:rsidRPr="007E1682" w:rsidRDefault="00373A7D">
      <w:pPr>
        <w:widowControl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5F28FDBD" w14:textId="77777777" w:rsidR="00373A7D" w:rsidRPr="007E1682" w:rsidRDefault="00373A7D" w:rsidP="008202AD">
      <w:pPr>
        <w:pStyle w:val="1"/>
      </w:pPr>
      <w:bookmarkStart w:id="9" w:name="_Toc95473931"/>
      <w:r w:rsidRPr="007E1682">
        <w:lastRenderedPageBreak/>
        <w:t xml:space="preserve">Module 3. </w:t>
      </w:r>
      <w:r w:rsidRPr="007E1682">
        <w:t>基礎回顧之流程控制與</w:t>
      </w:r>
      <w:proofErr w:type="gramStart"/>
      <w:r w:rsidRPr="007E1682">
        <w:t>迴</w:t>
      </w:r>
      <w:proofErr w:type="gramEnd"/>
      <w:r w:rsidRPr="007E1682">
        <w:t>圈</w:t>
      </w:r>
      <w:bookmarkEnd w:id="9"/>
    </w:p>
    <w:p w14:paraId="429B2E3A" w14:textId="77777777" w:rsidR="00373A7D" w:rsidRDefault="00373A7D" w:rsidP="008202AD">
      <w:pPr>
        <w:pStyle w:val="2"/>
      </w:pPr>
      <w:bookmarkStart w:id="10" w:name="_Toc95473932"/>
      <w:r w:rsidRPr="007E1682">
        <w:t xml:space="preserve">3-1: </w:t>
      </w:r>
      <w:r w:rsidRPr="007E1682">
        <w:t>流程控制（</w:t>
      </w:r>
      <w:r w:rsidRPr="007E1682">
        <w:t>if…elif…else</w:t>
      </w:r>
      <w:r w:rsidRPr="007E1682">
        <w:t>）</w:t>
      </w:r>
      <w:bookmarkEnd w:id="10"/>
    </w:p>
    <w:p w14:paraId="67702F4E" w14:textId="77777777" w:rsidR="005F3B1E" w:rsidRPr="005F3B1E" w:rsidRDefault="005F3B1E" w:rsidP="005F3B1E">
      <w:pPr>
        <w:widowControl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5F3B1E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1]:</w:t>
      </w:r>
    </w:p>
    <w:p w14:paraId="55D3C483" w14:textId="77777777" w:rsidR="005F3B1E" w:rsidRPr="005F3B1E" w:rsidRDefault="005F3B1E" w:rsidP="005F3B1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F3B1E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if </w:t>
      </w:r>
      <w:r w:rsidRPr="005F3B1E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敘述</w:t>
      </w:r>
    </w:p>
    <w:p w14:paraId="3826B520" w14:textId="77777777" w:rsidR="005F3B1E" w:rsidRPr="005F3B1E" w:rsidRDefault="005F3B1E" w:rsidP="005F3B1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F3B1E">
        <w:rPr>
          <w:rFonts w:ascii="Courier New" w:eastAsia="細明體" w:hAnsi="Courier New" w:cs="Courier New"/>
          <w:color w:val="333333"/>
          <w:kern w:val="0"/>
          <w:szCs w:val="24"/>
        </w:rPr>
        <w:t xml:space="preserve">num </w:t>
      </w:r>
      <w:r w:rsidRPr="005F3B1E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5F3B1E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5F3B1E">
        <w:rPr>
          <w:rFonts w:ascii="Courier New" w:eastAsia="細明體" w:hAnsi="Courier New" w:cs="Courier New"/>
          <w:color w:val="666666"/>
          <w:kern w:val="0"/>
          <w:szCs w:val="24"/>
        </w:rPr>
        <w:t>10</w:t>
      </w:r>
    </w:p>
    <w:p w14:paraId="3FFF56CE" w14:textId="77777777" w:rsidR="005F3B1E" w:rsidRPr="005F3B1E" w:rsidRDefault="005F3B1E" w:rsidP="005F3B1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41B1EFEE" w14:textId="77777777" w:rsidR="005F3B1E" w:rsidRPr="005F3B1E" w:rsidRDefault="005F3B1E" w:rsidP="005F3B1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F3B1E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f</w:t>
      </w:r>
      <w:r w:rsidRPr="005F3B1E">
        <w:rPr>
          <w:rFonts w:ascii="Courier New" w:eastAsia="細明體" w:hAnsi="Courier New" w:cs="Courier New"/>
          <w:color w:val="333333"/>
          <w:kern w:val="0"/>
          <w:szCs w:val="24"/>
        </w:rPr>
        <w:t xml:space="preserve"> num </w:t>
      </w:r>
      <w:r w:rsidRPr="005F3B1E">
        <w:rPr>
          <w:rFonts w:ascii="Courier New" w:eastAsia="細明體" w:hAnsi="Courier New" w:cs="Courier New"/>
          <w:color w:val="666666"/>
          <w:kern w:val="0"/>
          <w:szCs w:val="24"/>
        </w:rPr>
        <w:t>&gt;</w:t>
      </w:r>
      <w:r w:rsidRPr="005F3B1E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5F3B1E">
        <w:rPr>
          <w:rFonts w:ascii="Courier New" w:eastAsia="細明體" w:hAnsi="Courier New" w:cs="Courier New"/>
          <w:color w:val="666666"/>
          <w:kern w:val="0"/>
          <w:szCs w:val="24"/>
        </w:rPr>
        <w:t>5</w:t>
      </w:r>
      <w:r w:rsidRPr="005F3B1E">
        <w:rPr>
          <w:rFonts w:ascii="Courier New" w:eastAsia="細明體" w:hAnsi="Courier New" w:cs="Courier New"/>
          <w:color w:val="333333"/>
          <w:kern w:val="0"/>
          <w:szCs w:val="24"/>
        </w:rPr>
        <w:t>:</w:t>
      </w:r>
    </w:p>
    <w:p w14:paraId="624E6828" w14:textId="77777777" w:rsidR="005F3B1E" w:rsidRPr="005F3B1E" w:rsidRDefault="005F3B1E" w:rsidP="005F3B1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F3B1E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r w:rsidRPr="005F3B1E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5F3B1E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5F3B1E">
        <w:rPr>
          <w:rFonts w:ascii="Courier New" w:eastAsia="細明體" w:hAnsi="Courier New" w:cs="Courier New"/>
          <w:color w:val="BA2121"/>
          <w:kern w:val="0"/>
          <w:szCs w:val="24"/>
        </w:rPr>
        <w:t xml:space="preserve">"num </w:t>
      </w:r>
      <w:r w:rsidRPr="005F3B1E">
        <w:rPr>
          <w:rFonts w:ascii="Courier New" w:eastAsia="細明體" w:hAnsi="Courier New" w:cs="Courier New"/>
          <w:color w:val="BA2121"/>
          <w:kern w:val="0"/>
          <w:szCs w:val="24"/>
        </w:rPr>
        <w:t>大於</w:t>
      </w:r>
      <w:r w:rsidRPr="005F3B1E">
        <w:rPr>
          <w:rFonts w:ascii="Courier New" w:eastAsia="細明體" w:hAnsi="Courier New" w:cs="Courier New"/>
          <w:color w:val="BA2121"/>
          <w:kern w:val="0"/>
          <w:szCs w:val="24"/>
        </w:rPr>
        <w:t xml:space="preserve"> 5"</w:t>
      </w:r>
      <w:r w:rsidRPr="005F3B1E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74FEB98B" w14:textId="77777777" w:rsidR="005F3B1E" w:rsidRPr="005F3B1E" w:rsidRDefault="005F3B1E" w:rsidP="005F3B1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5F3B1E">
        <w:rPr>
          <w:rFonts w:ascii="Courier New" w:eastAsia="細明體" w:hAnsi="Courier New" w:cs="Courier New"/>
          <w:color w:val="000000"/>
          <w:kern w:val="0"/>
          <w:szCs w:val="24"/>
        </w:rPr>
        <w:t xml:space="preserve">num </w:t>
      </w:r>
      <w:r w:rsidRPr="005F3B1E">
        <w:rPr>
          <w:rFonts w:ascii="Courier New" w:eastAsia="細明體" w:hAnsi="Courier New" w:cs="Courier New"/>
          <w:color w:val="000000"/>
          <w:kern w:val="0"/>
          <w:szCs w:val="24"/>
        </w:rPr>
        <w:t>大於</w:t>
      </w:r>
      <w:r w:rsidRPr="005F3B1E">
        <w:rPr>
          <w:rFonts w:ascii="Courier New" w:eastAsia="細明體" w:hAnsi="Courier New" w:cs="Courier New"/>
          <w:color w:val="000000"/>
          <w:kern w:val="0"/>
          <w:szCs w:val="24"/>
        </w:rPr>
        <w:t xml:space="preserve"> 5</w:t>
      </w:r>
    </w:p>
    <w:p w14:paraId="6B2102BA" w14:textId="77777777" w:rsidR="005F3B1E" w:rsidRPr="005F3B1E" w:rsidRDefault="005F3B1E" w:rsidP="005F3B1E">
      <w:pPr>
        <w:widowControl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5F3B1E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2]:</w:t>
      </w:r>
    </w:p>
    <w:p w14:paraId="6C7295E0" w14:textId="77777777" w:rsidR="005F3B1E" w:rsidRPr="005F3B1E" w:rsidRDefault="005F3B1E" w:rsidP="005F3B1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F3B1E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if else </w:t>
      </w:r>
      <w:r w:rsidRPr="005F3B1E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敘述</w:t>
      </w:r>
    </w:p>
    <w:p w14:paraId="02EC9968" w14:textId="77777777" w:rsidR="005F3B1E" w:rsidRPr="005F3B1E" w:rsidRDefault="005F3B1E" w:rsidP="005F3B1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F3B1E">
        <w:rPr>
          <w:rFonts w:ascii="Courier New" w:eastAsia="細明體" w:hAnsi="Courier New" w:cs="Courier New"/>
          <w:color w:val="333333"/>
          <w:kern w:val="0"/>
          <w:szCs w:val="24"/>
        </w:rPr>
        <w:t xml:space="preserve">name </w:t>
      </w:r>
      <w:r w:rsidRPr="005F3B1E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5F3B1E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5F3B1E">
        <w:rPr>
          <w:rFonts w:ascii="Courier New" w:eastAsia="細明體" w:hAnsi="Courier New" w:cs="Courier New"/>
          <w:color w:val="BA2121"/>
          <w:kern w:val="0"/>
          <w:szCs w:val="24"/>
        </w:rPr>
        <w:t>'apple'</w:t>
      </w:r>
    </w:p>
    <w:p w14:paraId="49C5D4F7" w14:textId="77777777" w:rsidR="005F3B1E" w:rsidRPr="005F3B1E" w:rsidRDefault="005F3B1E" w:rsidP="005F3B1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4587EBB0" w14:textId="77777777" w:rsidR="005F3B1E" w:rsidRPr="005F3B1E" w:rsidRDefault="005F3B1E" w:rsidP="005F3B1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F3B1E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f</w:t>
      </w:r>
      <w:r w:rsidRPr="005F3B1E">
        <w:rPr>
          <w:rFonts w:ascii="Courier New" w:eastAsia="細明體" w:hAnsi="Courier New" w:cs="Courier New"/>
          <w:color w:val="333333"/>
          <w:kern w:val="0"/>
          <w:szCs w:val="24"/>
        </w:rPr>
        <w:t xml:space="preserve"> name </w:t>
      </w:r>
      <w:r w:rsidRPr="005F3B1E">
        <w:rPr>
          <w:rFonts w:ascii="Courier New" w:eastAsia="細明體" w:hAnsi="Courier New" w:cs="Courier New"/>
          <w:color w:val="666666"/>
          <w:kern w:val="0"/>
          <w:szCs w:val="24"/>
        </w:rPr>
        <w:t>==</w:t>
      </w:r>
      <w:r w:rsidRPr="005F3B1E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5F3B1E">
        <w:rPr>
          <w:rFonts w:ascii="Courier New" w:eastAsia="細明體" w:hAnsi="Courier New" w:cs="Courier New"/>
          <w:color w:val="BA2121"/>
          <w:kern w:val="0"/>
          <w:szCs w:val="24"/>
        </w:rPr>
        <w:t>'apple'</w:t>
      </w:r>
      <w:r w:rsidRPr="005F3B1E">
        <w:rPr>
          <w:rFonts w:ascii="Courier New" w:eastAsia="細明體" w:hAnsi="Courier New" w:cs="Courier New"/>
          <w:color w:val="333333"/>
          <w:kern w:val="0"/>
          <w:szCs w:val="24"/>
        </w:rPr>
        <w:t>:</w:t>
      </w:r>
    </w:p>
    <w:p w14:paraId="0A699542" w14:textId="77777777" w:rsidR="005F3B1E" w:rsidRPr="005F3B1E" w:rsidRDefault="005F3B1E" w:rsidP="005F3B1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F3B1E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r w:rsidRPr="005F3B1E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5F3B1E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5F3B1E">
        <w:rPr>
          <w:rFonts w:ascii="Courier New" w:eastAsia="細明體" w:hAnsi="Courier New" w:cs="Courier New"/>
          <w:color w:val="BA2121"/>
          <w:kern w:val="0"/>
          <w:szCs w:val="24"/>
        </w:rPr>
        <w:t>'</w:t>
      </w:r>
      <w:r w:rsidRPr="005F3B1E">
        <w:rPr>
          <w:rFonts w:ascii="Courier New" w:eastAsia="細明體" w:hAnsi="Courier New" w:cs="Courier New"/>
          <w:color w:val="BA2121"/>
          <w:kern w:val="0"/>
          <w:szCs w:val="24"/>
        </w:rPr>
        <w:t>名稱是</w:t>
      </w:r>
      <w:r w:rsidRPr="005F3B1E">
        <w:rPr>
          <w:rFonts w:ascii="Courier New" w:eastAsia="細明體" w:hAnsi="Courier New" w:cs="Courier New"/>
          <w:color w:val="BA2121"/>
          <w:kern w:val="0"/>
          <w:szCs w:val="24"/>
        </w:rPr>
        <w:t xml:space="preserve"> apple'</w:t>
      </w:r>
      <w:r w:rsidRPr="005F3B1E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0F8FC20C" w14:textId="77777777" w:rsidR="005F3B1E" w:rsidRPr="005F3B1E" w:rsidRDefault="005F3B1E" w:rsidP="005F3B1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F3B1E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else</w:t>
      </w:r>
      <w:r w:rsidRPr="005F3B1E">
        <w:rPr>
          <w:rFonts w:ascii="Courier New" w:eastAsia="細明體" w:hAnsi="Courier New" w:cs="Courier New"/>
          <w:color w:val="333333"/>
          <w:kern w:val="0"/>
          <w:szCs w:val="24"/>
        </w:rPr>
        <w:t>:</w:t>
      </w:r>
    </w:p>
    <w:p w14:paraId="1913FB43" w14:textId="77777777" w:rsidR="005F3B1E" w:rsidRPr="005F3B1E" w:rsidRDefault="005F3B1E" w:rsidP="005F3B1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F3B1E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r w:rsidRPr="005F3B1E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5F3B1E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5F3B1E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5F3B1E">
        <w:rPr>
          <w:rFonts w:ascii="Courier New" w:eastAsia="細明體" w:hAnsi="Courier New" w:cs="Courier New"/>
          <w:color w:val="BA2121"/>
          <w:kern w:val="0"/>
          <w:szCs w:val="24"/>
        </w:rPr>
        <w:t>名稱不是</w:t>
      </w:r>
      <w:r w:rsidRPr="005F3B1E">
        <w:rPr>
          <w:rFonts w:ascii="Courier New" w:eastAsia="細明體" w:hAnsi="Courier New" w:cs="Courier New"/>
          <w:color w:val="BA2121"/>
          <w:kern w:val="0"/>
          <w:szCs w:val="24"/>
        </w:rPr>
        <w:t xml:space="preserve"> apple"</w:t>
      </w:r>
      <w:r w:rsidRPr="005F3B1E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2E9AF5F5" w14:textId="77777777" w:rsidR="005F3B1E" w:rsidRPr="005F3B1E" w:rsidRDefault="005F3B1E" w:rsidP="005F3B1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5F3B1E">
        <w:rPr>
          <w:rFonts w:ascii="Courier New" w:eastAsia="細明體" w:hAnsi="Courier New" w:cs="Courier New"/>
          <w:color w:val="000000"/>
          <w:kern w:val="0"/>
          <w:szCs w:val="24"/>
        </w:rPr>
        <w:t>名稱是</w:t>
      </w:r>
      <w:r w:rsidRPr="005F3B1E">
        <w:rPr>
          <w:rFonts w:ascii="Courier New" w:eastAsia="細明體" w:hAnsi="Courier New" w:cs="Courier New"/>
          <w:color w:val="000000"/>
          <w:kern w:val="0"/>
          <w:szCs w:val="24"/>
        </w:rPr>
        <w:t xml:space="preserve"> apple</w:t>
      </w:r>
    </w:p>
    <w:p w14:paraId="09DA8FD3" w14:textId="77777777" w:rsidR="005F3B1E" w:rsidRPr="005F3B1E" w:rsidRDefault="005F3B1E" w:rsidP="005F3B1E">
      <w:pPr>
        <w:widowControl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5F3B1E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3]:</w:t>
      </w:r>
    </w:p>
    <w:p w14:paraId="20CC40A2" w14:textId="77777777" w:rsidR="005F3B1E" w:rsidRPr="005F3B1E" w:rsidRDefault="005F3B1E" w:rsidP="005F3B1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F3B1E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# if elif else</w:t>
      </w:r>
    </w:p>
    <w:p w14:paraId="56D85C6B" w14:textId="77777777" w:rsidR="005F3B1E" w:rsidRPr="005F3B1E" w:rsidRDefault="005F3B1E" w:rsidP="005F3B1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F3B1E">
        <w:rPr>
          <w:rFonts w:ascii="Courier New" w:eastAsia="細明體" w:hAnsi="Courier New" w:cs="Courier New"/>
          <w:color w:val="333333"/>
          <w:kern w:val="0"/>
          <w:szCs w:val="24"/>
        </w:rPr>
        <w:t xml:space="preserve">name </w:t>
      </w:r>
      <w:r w:rsidRPr="005F3B1E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5F3B1E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5F3B1E">
        <w:rPr>
          <w:rFonts w:ascii="Courier New" w:eastAsia="細明體" w:hAnsi="Courier New" w:cs="Courier New"/>
          <w:color w:val="BA2121"/>
          <w:kern w:val="0"/>
          <w:szCs w:val="24"/>
        </w:rPr>
        <w:t>'darren'</w:t>
      </w:r>
    </w:p>
    <w:p w14:paraId="455E5F58" w14:textId="77777777" w:rsidR="005F3B1E" w:rsidRPr="005F3B1E" w:rsidRDefault="005F3B1E" w:rsidP="005F3B1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507C9114" w14:textId="77777777" w:rsidR="005F3B1E" w:rsidRPr="005F3B1E" w:rsidRDefault="005F3B1E" w:rsidP="005F3B1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F3B1E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f</w:t>
      </w:r>
      <w:r w:rsidRPr="005F3B1E">
        <w:rPr>
          <w:rFonts w:ascii="Courier New" w:eastAsia="細明體" w:hAnsi="Courier New" w:cs="Courier New"/>
          <w:color w:val="333333"/>
          <w:kern w:val="0"/>
          <w:szCs w:val="24"/>
        </w:rPr>
        <w:t xml:space="preserve"> name </w:t>
      </w:r>
      <w:r w:rsidRPr="005F3B1E">
        <w:rPr>
          <w:rFonts w:ascii="Courier New" w:eastAsia="細明體" w:hAnsi="Courier New" w:cs="Courier New"/>
          <w:color w:val="666666"/>
          <w:kern w:val="0"/>
          <w:szCs w:val="24"/>
        </w:rPr>
        <w:t>==</w:t>
      </w:r>
      <w:r w:rsidRPr="005F3B1E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5F3B1E">
        <w:rPr>
          <w:rFonts w:ascii="Courier New" w:eastAsia="細明體" w:hAnsi="Courier New" w:cs="Courier New"/>
          <w:color w:val="BA2121"/>
          <w:kern w:val="0"/>
          <w:szCs w:val="24"/>
        </w:rPr>
        <w:t>"alex"</w:t>
      </w:r>
      <w:r w:rsidRPr="005F3B1E">
        <w:rPr>
          <w:rFonts w:ascii="Courier New" w:eastAsia="細明體" w:hAnsi="Courier New" w:cs="Courier New"/>
          <w:color w:val="333333"/>
          <w:kern w:val="0"/>
          <w:szCs w:val="24"/>
        </w:rPr>
        <w:t>:</w:t>
      </w:r>
    </w:p>
    <w:p w14:paraId="55D68B80" w14:textId="77777777" w:rsidR="005F3B1E" w:rsidRPr="005F3B1E" w:rsidRDefault="005F3B1E" w:rsidP="005F3B1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F3B1E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r w:rsidRPr="005F3B1E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5F3B1E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5F3B1E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5F3B1E">
        <w:rPr>
          <w:rFonts w:ascii="Courier New" w:eastAsia="細明體" w:hAnsi="Courier New" w:cs="Courier New"/>
          <w:color w:val="BA2121"/>
          <w:kern w:val="0"/>
          <w:szCs w:val="24"/>
        </w:rPr>
        <w:t>名稱</w:t>
      </w:r>
      <w:r w:rsidRPr="005F3B1E">
        <w:rPr>
          <w:rFonts w:ascii="Courier New" w:eastAsia="細明體" w:hAnsi="Courier New" w:cs="Courier New"/>
          <w:color w:val="BA2121"/>
          <w:kern w:val="0"/>
          <w:szCs w:val="24"/>
        </w:rPr>
        <w:t>: alex"</w:t>
      </w:r>
      <w:r w:rsidRPr="005F3B1E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22B2822C" w14:textId="77777777" w:rsidR="005F3B1E" w:rsidRPr="005F3B1E" w:rsidRDefault="005F3B1E" w:rsidP="005F3B1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F3B1E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elif</w:t>
      </w:r>
      <w:r w:rsidRPr="005F3B1E">
        <w:rPr>
          <w:rFonts w:ascii="Courier New" w:eastAsia="細明體" w:hAnsi="Courier New" w:cs="Courier New"/>
          <w:color w:val="333333"/>
          <w:kern w:val="0"/>
          <w:szCs w:val="24"/>
        </w:rPr>
        <w:t xml:space="preserve"> name </w:t>
      </w:r>
      <w:r w:rsidRPr="005F3B1E">
        <w:rPr>
          <w:rFonts w:ascii="Courier New" w:eastAsia="細明體" w:hAnsi="Courier New" w:cs="Courier New"/>
          <w:color w:val="666666"/>
          <w:kern w:val="0"/>
          <w:szCs w:val="24"/>
        </w:rPr>
        <w:t>==</w:t>
      </w:r>
      <w:r w:rsidRPr="005F3B1E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5F3B1E">
        <w:rPr>
          <w:rFonts w:ascii="Courier New" w:eastAsia="細明體" w:hAnsi="Courier New" w:cs="Courier New"/>
          <w:color w:val="BA2121"/>
          <w:kern w:val="0"/>
          <w:szCs w:val="24"/>
        </w:rPr>
        <w:t>"bill"</w:t>
      </w:r>
      <w:r w:rsidRPr="005F3B1E">
        <w:rPr>
          <w:rFonts w:ascii="Courier New" w:eastAsia="細明體" w:hAnsi="Courier New" w:cs="Courier New"/>
          <w:color w:val="333333"/>
          <w:kern w:val="0"/>
          <w:szCs w:val="24"/>
        </w:rPr>
        <w:t>:</w:t>
      </w:r>
    </w:p>
    <w:p w14:paraId="35388F34" w14:textId="77777777" w:rsidR="005F3B1E" w:rsidRPr="005F3B1E" w:rsidRDefault="005F3B1E" w:rsidP="005F3B1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F3B1E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r w:rsidRPr="005F3B1E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5F3B1E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5F3B1E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5F3B1E">
        <w:rPr>
          <w:rFonts w:ascii="Courier New" w:eastAsia="細明體" w:hAnsi="Courier New" w:cs="Courier New"/>
          <w:color w:val="BA2121"/>
          <w:kern w:val="0"/>
          <w:szCs w:val="24"/>
        </w:rPr>
        <w:t>名稱</w:t>
      </w:r>
      <w:r w:rsidRPr="005F3B1E">
        <w:rPr>
          <w:rFonts w:ascii="Courier New" w:eastAsia="細明體" w:hAnsi="Courier New" w:cs="Courier New"/>
          <w:color w:val="BA2121"/>
          <w:kern w:val="0"/>
          <w:szCs w:val="24"/>
        </w:rPr>
        <w:t>: bill"</w:t>
      </w:r>
      <w:r w:rsidRPr="005F3B1E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55DA80BA" w14:textId="77777777" w:rsidR="005F3B1E" w:rsidRPr="005F3B1E" w:rsidRDefault="005F3B1E" w:rsidP="005F3B1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F3B1E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elif</w:t>
      </w:r>
      <w:r w:rsidRPr="005F3B1E">
        <w:rPr>
          <w:rFonts w:ascii="Courier New" w:eastAsia="細明體" w:hAnsi="Courier New" w:cs="Courier New"/>
          <w:color w:val="333333"/>
          <w:kern w:val="0"/>
          <w:szCs w:val="24"/>
        </w:rPr>
        <w:t xml:space="preserve"> name </w:t>
      </w:r>
      <w:r w:rsidRPr="005F3B1E">
        <w:rPr>
          <w:rFonts w:ascii="Courier New" w:eastAsia="細明體" w:hAnsi="Courier New" w:cs="Courier New"/>
          <w:color w:val="666666"/>
          <w:kern w:val="0"/>
          <w:szCs w:val="24"/>
        </w:rPr>
        <w:t>==</w:t>
      </w:r>
      <w:r w:rsidRPr="005F3B1E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5F3B1E">
        <w:rPr>
          <w:rFonts w:ascii="Courier New" w:eastAsia="細明體" w:hAnsi="Courier New" w:cs="Courier New"/>
          <w:color w:val="BA2121"/>
          <w:kern w:val="0"/>
          <w:szCs w:val="24"/>
        </w:rPr>
        <w:t>"carl"</w:t>
      </w:r>
      <w:r w:rsidRPr="005F3B1E">
        <w:rPr>
          <w:rFonts w:ascii="Courier New" w:eastAsia="細明體" w:hAnsi="Courier New" w:cs="Courier New"/>
          <w:color w:val="333333"/>
          <w:kern w:val="0"/>
          <w:szCs w:val="24"/>
        </w:rPr>
        <w:t>:</w:t>
      </w:r>
    </w:p>
    <w:p w14:paraId="3A893A4F" w14:textId="77777777" w:rsidR="005F3B1E" w:rsidRPr="005F3B1E" w:rsidRDefault="005F3B1E" w:rsidP="005F3B1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F3B1E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r w:rsidRPr="005F3B1E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5F3B1E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5F3B1E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5F3B1E">
        <w:rPr>
          <w:rFonts w:ascii="Courier New" w:eastAsia="細明體" w:hAnsi="Courier New" w:cs="Courier New"/>
          <w:color w:val="BA2121"/>
          <w:kern w:val="0"/>
          <w:szCs w:val="24"/>
        </w:rPr>
        <w:t>名稱</w:t>
      </w:r>
      <w:r w:rsidRPr="005F3B1E">
        <w:rPr>
          <w:rFonts w:ascii="Courier New" w:eastAsia="細明體" w:hAnsi="Courier New" w:cs="Courier New"/>
          <w:color w:val="BA2121"/>
          <w:kern w:val="0"/>
          <w:szCs w:val="24"/>
        </w:rPr>
        <w:t>: carl"</w:t>
      </w:r>
      <w:r w:rsidRPr="005F3B1E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3D8EC144" w14:textId="77777777" w:rsidR="005F3B1E" w:rsidRPr="005F3B1E" w:rsidRDefault="005F3B1E" w:rsidP="005F3B1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F3B1E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elif</w:t>
      </w:r>
      <w:r w:rsidRPr="005F3B1E">
        <w:rPr>
          <w:rFonts w:ascii="Courier New" w:eastAsia="細明體" w:hAnsi="Courier New" w:cs="Courier New"/>
          <w:color w:val="333333"/>
          <w:kern w:val="0"/>
          <w:szCs w:val="24"/>
        </w:rPr>
        <w:t xml:space="preserve"> name </w:t>
      </w:r>
      <w:r w:rsidRPr="005F3B1E">
        <w:rPr>
          <w:rFonts w:ascii="Courier New" w:eastAsia="細明體" w:hAnsi="Courier New" w:cs="Courier New"/>
          <w:color w:val="666666"/>
          <w:kern w:val="0"/>
          <w:szCs w:val="24"/>
        </w:rPr>
        <w:t>==</w:t>
      </w:r>
      <w:r w:rsidRPr="005F3B1E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5F3B1E">
        <w:rPr>
          <w:rFonts w:ascii="Courier New" w:eastAsia="細明體" w:hAnsi="Courier New" w:cs="Courier New"/>
          <w:color w:val="BA2121"/>
          <w:kern w:val="0"/>
          <w:szCs w:val="24"/>
        </w:rPr>
        <w:t>"darren"</w:t>
      </w:r>
      <w:r w:rsidRPr="005F3B1E">
        <w:rPr>
          <w:rFonts w:ascii="Courier New" w:eastAsia="細明體" w:hAnsi="Courier New" w:cs="Courier New"/>
          <w:color w:val="333333"/>
          <w:kern w:val="0"/>
          <w:szCs w:val="24"/>
        </w:rPr>
        <w:t>:</w:t>
      </w:r>
    </w:p>
    <w:p w14:paraId="28991C01" w14:textId="77777777" w:rsidR="005F3B1E" w:rsidRPr="005F3B1E" w:rsidRDefault="005F3B1E" w:rsidP="005F3B1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F3B1E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r w:rsidRPr="005F3B1E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5F3B1E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5F3B1E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5F3B1E">
        <w:rPr>
          <w:rFonts w:ascii="Courier New" w:eastAsia="細明體" w:hAnsi="Courier New" w:cs="Courier New"/>
          <w:color w:val="BA2121"/>
          <w:kern w:val="0"/>
          <w:szCs w:val="24"/>
        </w:rPr>
        <w:t>名稱</w:t>
      </w:r>
      <w:r w:rsidRPr="005F3B1E">
        <w:rPr>
          <w:rFonts w:ascii="Courier New" w:eastAsia="細明體" w:hAnsi="Courier New" w:cs="Courier New"/>
          <w:color w:val="BA2121"/>
          <w:kern w:val="0"/>
          <w:szCs w:val="24"/>
        </w:rPr>
        <w:t>: darren"</w:t>
      </w:r>
      <w:r w:rsidRPr="005F3B1E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14D42516" w14:textId="77777777" w:rsidR="005F3B1E" w:rsidRPr="005F3B1E" w:rsidRDefault="005F3B1E" w:rsidP="005F3B1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F3B1E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else</w:t>
      </w:r>
      <w:r w:rsidRPr="005F3B1E">
        <w:rPr>
          <w:rFonts w:ascii="Courier New" w:eastAsia="細明體" w:hAnsi="Courier New" w:cs="Courier New"/>
          <w:color w:val="333333"/>
          <w:kern w:val="0"/>
          <w:szCs w:val="24"/>
        </w:rPr>
        <w:t>:</w:t>
      </w:r>
    </w:p>
    <w:p w14:paraId="299F84DA" w14:textId="77777777" w:rsidR="005F3B1E" w:rsidRPr="005F3B1E" w:rsidRDefault="005F3B1E" w:rsidP="005F3B1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F3B1E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proofErr w:type="gramStart"/>
      <w:r w:rsidRPr="005F3B1E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5F3B1E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proofErr w:type="gramEnd"/>
      <w:r w:rsidRPr="005F3B1E">
        <w:rPr>
          <w:rFonts w:ascii="Courier New" w:eastAsia="細明體" w:hAnsi="Courier New" w:cs="Courier New"/>
          <w:color w:val="BA2121"/>
          <w:kern w:val="0"/>
          <w:szCs w:val="24"/>
        </w:rPr>
        <w:t>"Not found"</w:t>
      </w:r>
      <w:r w:rsidRPr="005F3B1E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2A82D8D6" w14:textId="2664F55B" w:rsidR="005C667B" w:rsidRPr="005F3B1E" w:rsidRDefault="005F3B1E" w:rsidP="005F3B1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5F3B1E">
        <w:rPr>
          <w:rFonts w:ascii="Courier New" w:eastAsia="細明體" w:hAnsi="Courier New" w:cs="Courier New"/>
          <w:color w:val="000000"/>
          <w:kern w:val="0"/>
          <w:szCs w:val="24"/>
        </w:rPr>
        <w:t>名稱</w:t>
      </w:r>
      <w:r w:rsidRPr="005F3B1E">
        <w:rPr>
          <w:rFonts w:ascii="Courier New" w:eastAsia="細明體" w:hAnsi="Courier New" w:cs="Courier New"/>
          <w:color w:val="000000"/>
          <w:kern w:val="0"/>
          <w:szCs w:val="24"/>
        </w:rPr>
        <w:t>: darren</w:t>
      </w:r>
    </w:p>
    <w:p w14:paraId="5EA34371" w14:textId="77777777" w:rsidR="005F3B1E" w:rsidRPr="00E1354A" w:rsidRDefault="005F3B1E" w:rsidP="00373A7D">
      <w:pPr>
        <w:rPr>
          <w:rFonts w:ascii="微軟正黑體" w:hAnsi="微軟正黑體"/>
        </w:rPr>
      </w:pPr>
    </w:p>
    <w:p w14:paraId="78C54D66" w14:textId="77777777" w:rsidR="00373A7D" w:rsidRDefault="00373A7D" w:rsidP="008202AD">
      <w:pPr>
        <w:pStyle w:val="2"/>
      </w:pPr>
      <w:bookmarkStart w:id="11" w:name="_Toc95473933"/>
      <w:r w:rsidRPr="007E1682">
        <w:lastRenderedPageBreak/>
        <w:t xml:space="preserve">3-2: </w:t>
      </w:r>
      <w:proofErr w:type="gramStart"/>
      <w:r w:rsidRPr="007E1682">
        <w:t>迴</w:t>
      </w:r>
      <w:proofErr w:type="gramEnd"/>
      <w:r w:rsidRPr="007E1682">
        <w:t>圈（</w:t>
      </w:r>
      <w:r w:rsidRPr="007E1682">
        <w:t>for / while</w:t>
      </w:r>
      <w:r w:rsidRPr="007E1682">
        <w:t>）</w:t>
      </w:r>
      <w:bookmarkEnd w:id="11"/>
    </w:p>
    <w:p w14:paraId="50B34C25" w14:textId="77777777" w:rsidR="0008372E" w:rsidRPr="0008372E" w:rsidRDefault="0008372E" w:rsidP="0008372E">
      <w:pPr>
        <w:widowControl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08372E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1]:</w:t>
      </w:r>
    </w:p>
    <w:p w14:paraId="097D12AB" w14:textId="77777777" w:rsidR="0008372E" w:rsidRPr="0008372E" w:rsidRDefault="0008372E" w:rsidP="0008372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8372E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while </w:t>
      </w:r>
      <w:proofErr w:type="gramStart"/>
      <w:r w:rsidRPr="0008372E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迴</w:t>
      </w:r>
      <w:proofErr w:type="gramEnd"/>
      <w:r w:rsidRPr="0008372E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圈</w:t>
      </w:r>
    </w:p>
    <w:p w14:paraId="1E41DAD4" w14:textId="77777777" w:rsidR="0008372E" w:rsidRPr="0008372E" w:rsidRDefault="0008372E" w:rsidP="0008372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8372E">
        <w:rPr>
          <w:rFonts w:ascii="Courier New" w:eastAsia="細明體" w:hAnsi="Courier New" w:cs="Courier New"/>
          <w:color w:val="333333"/>
          <w:kern w:val="0"/>
          <w:szCs w:val="24"/>
        </w:rPr>
        <w:t xml:space="preserve">count </w:t>
      </w:r>
      <w:r w:rsidRPr="0008372E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08372E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08372E">
        <w:rPr>
          <w:rFonts w:ascii="Courier New" w:eastAsia="細明體" w:hAnsi="Courier New" w:cs="Courier New"/>
          <w:color w:val="666666"/>
          <w:kern w:val="0"/>
          <w:szCs w:val="24"/>
        </w:rPr>
        <w:t>1</w:t>
      </w:r>
    </w:p>
    <w:p w14:paraId="5F74AD0A" w14:textId="77777777" w:rsidR="0008372E" w:rsidRPr="0008372E" w:rsidRDefault="0008372E" w:rsidP="0008372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8372E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while</w:t>
      </w:r>
      <w:r w:rsidRPr="0008372E">
        <w:rPr>
          <w:rFonts w:ascii="Courier New" w:eastAsia="細明體" w:hAnsi="Courier New" w:cs="Courier New"/>
          <w:color w:val="333333"/>
          <w:kern w:val="0"/>
          <w:szCs w:val="24"/>
        </w:rPr>
        <w:t xml:space="preserve"> count </w:t>
      </w:r>
      <w:r w:rsidRPr="0008372E">
        <w:rPr>
          <w:rFonts w:ascii="Courier New" w:eastAsia="細明體" w:hAnsi="Courier New" w:cs="Courier New"/>
          <w:color w:val="666666"/>
          <w:kern w:val="0"/>
          <w:szCs w:val="24"/>
        </w:rPr>
        <w:t>&lt;=</w:t>
      </w:r>
      <w:r w:rsidRPr="0008372E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08372E">
        <w:rPr>
          <w:rFonts w:ascii="Courier New" w:eastAsia="細明體" w:hAnsi="Courier New" w:cs="Courier New"/>
          <w:color w:val="666666"/>
          <w:kern w:val="0"/>
          <w:szCs w:val="24"/>
        </w:rPr>
        <w:t>5</w:t>
      </w:r>
      <w:r w:rsidRPr="0008372E">
        <w:rPr>
          <w:rFonts w:ascii="Courier New" w:eastAsia="細明體" w:hAnsi="Courier New" w:cs="Courier New"/>
          <w:color w:val="333333"/>
          <w:kern w:val="0"/>
          <w:szCs w:val="24"/>
        </w:rPr>
        <w:t>:</w:t>
      </w:r>
    </w:p>
    <w:p w14:paraId="1A1F310D" w14:textId="77777777" w:rsidR="0008372E" w:rsidRPr="0008372E" w:rsidRDefault="0008372E" w:rsidP="0008372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8372E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proofErr w:type="gramStart"/>
      <w:r w:rsidRPr="0008372E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08372E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proofErr w:type="gramEnd"/>
      <w:r w:rsidRPr="0008372E">
        <w:rPr>
          <w:rFonts w:ascii="Courier New" w:eastAsia="細明體" w:hAnsi="Courier New" w:cs="Courier New"/>
          <w:color w:val="333333"/>
          <w:kern w:val="0"/>
          <w:szCs w:val="24"/>
        </w:rPr>
        <w:t>count, end</w:t>
      </w:r>
      <w:r w:rsidRPr="0008372E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08372E">
        <w:rPr>
          <w:rFonts w:ascii="Courier New" w:eastAsia="細明體" w:hAnsi="Courier New" w:cs="Courier New"/>
          <w:color w:val="BA2121"/>
          <w:kern w:val="0"/>
          <w:szCs w:val="24"/>
        </w:rPr>
        <w:t>""</w:t>
      </w:r>
      <w:r w:rsidRPr="0008372E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39A98016" w14:textId="77777777" w:rsidR="0008372E" w:rsidRPr="0008372E" w:rsidRDefault="0008372E" w:rsidP="0008372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8372E">
        <w:rPr>
          <w:rFonts w:ascii="Courier New" w:eastAsia="細明體" w:hAnsi="Courier New" w:cs="Courier New"/>
          <w:color w:val="333333"/>
          <w:kern w:val="0"/>
          <w:szCs w:val="24"/>
        </w:rPr>
        <w:t xml:space="preserve">    count </w:t>
      </w:r>
      <w:r w:rsidRPr="0008372E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08372E">
        <w:rPr>
          <w:rFonts w:ascii="Courier New" w:eastAsia="細明體" w:hAnsi="Courier New" w:cs="Courier New"/>
          <w:color w:val="333333"/>
          <w:kern w:val="0"/>
          <w:szCs w:val="24"/>
        </w:rPr>
        <w:t xml:space="preserve"> count </w:t>
      </w:r>
      <w:r w:rsidRPr="0008372E">
        <w:rPr>
          <w:rFonts w:ascii="Courier New" w:eastAsia="細明體" w:hAnsi="Courier New" w:cs="Courier New"/>
          <w:color w:val="666666"/>
          <w:kern w:val="0"/>
          <w:szCs w:val="24"/>
        </w:rPr>
        <w:t>+</w:t>
      </w:r>
      <w:r w:rsidRPr="0008372E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08372E">
        <w:rPr>
          <w:rFonts w:ascii="Courier New" w:eastAsia="細明體" w:hAnsi="Courier New" w:cs="Courier New"/>
          <w:color w:val="666666"/>
          <w:kern w:val="0"/>
          <w:szCs w:val="24"/>
        </w:rPr>
        <w:t>1</w:t>
      </w:r>
    </w:p>
    <w:p w14:paraId="36A3A6F5" w14:textId="77777777" w:rsidR="0008372E" w:rsidRPr="0008372E" w:rsidRDefault="0008372E" w:rsidP="0008372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08372E">
        <w:rPr>
          <w:rFonts w:ascii="Courier New" w:eastAsia="細明體" w:hAnsi="Courier New" w:cs="Courier New"/>
          <w:color w:val="000000"/>
          <w:kern w:val="0"/>
          <w:szCs w:val="24"/>
        </w:rPr>
        <w:t>12345</w:t>
      </w:r>
    </w:p>
    <w:p w14:paraId="3F48CC1C" w14:textId="77777777" w:rsidR="0008372E" w:rsidRPr="0008372E" w:rsidRDefault="0008372E" w:rsidP="0008372E">
      <w:pPr>
        <w:widowControl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08372E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2]:</w:t>
      </w:r>
    </w:p>
    <w:p w14:paraId="66CB3678" w14:textId="77777777" w:rsidR="0008372E" w:rsidRPr="0008372E" w:rsidRDefault="0008372E" w:rsidP="0008372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8372E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for </w:t>
      </w:r>
      <w:proofErr w:type="gramStart"/>
      <w:r w:rsidRPr="0008372E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迴</w:t>
      </w:r>
      <w:proofErr w:type="gramEnd"/>
      <w:r w:rsidRPr="0008372E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圈</w:t>
      </w:r>
      <w:r w:rsidRPr="0008372E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01</w:t>
      </w:r>
    </w:p>
    <w:p w14:paraId="1CF593CE" w14:textId="77777777" w:rsidR="0008372E" w:rsidRPr="0008372E" w:rsidRDefault="0008372E" w:rsidP="0008372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8372E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14340321" w14:textId="77777777" w:rsidR="0008372E" w:rsidRPr="0008372E" w:rsidRDefault="0008372E" w:rsidP="0008372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8372E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用法</w:t>
      </w:r>
    </w:p>
    <w:p w14:paraId="2A68D2CB" w14:textId="77777777" w:rsidR="0008372E" w:rsidRPr="0008372E" w:rsidRDefault="0008372E" w:rsidP="0008372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proofErr w:type="gramStart"/>
      <w:r w:rsidRPr="0008372E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range(</w:t>
      </w:r>
      <w:proofErr w:type="gramEnd"/>
      <w:r w:rsidRPr="0008372E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n, m)</w:t>
      </w:r>
    </w:p>
    <w:p w14:paraId="126B8C5E" w14:textId="77777777" w:rsidR="0008372E" w:rsidRPr="0008372E" w:rsidRDefault="0008372E" w:rsidP="0008372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8372E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說明</w:t>
      </w:r>
    </w:p>
    <w:p w14:paraId="42F4A4BA" w14:textId="77777777" w:rsidR="0008372E" w:rsidRPr="0008372E" w:rsidRDefault="0008372E" w:rsidP="0008372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8372E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會走訪</w:t>
      </w:r>
      <w:r w:rsidRPr="0008372E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n </w:t>
      </w:r>
      <w:r w:rsidRPr="0008372E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到</w:t>
      </w:r>
      <w:r w:rsidRPr="0008372E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m-1 </w:t>
      </w:r>
      <w:r w:rsidRPr="0008372E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的數字</w:t>
      </w:r>
    </w:p>
    <w:p w14:paraId="3E603E59" w14:textId="77777777" w:rsidR="0008372E" w:rsidRPr="0008372E" w:rsidRDefault="0008372E" w:rsidP="0008372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8372E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0D44C0D0" w14:textId="77777777" w:rsidR="0008372E" w:rsidRPr="0008372E" w:rsidRDefault="0008372E" w:rsidP="0008372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8372E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or</w:t>
      </w:r>
      <w:r w:rsidRPr="0008372E">
        <w:rPr>
          <w:rFonts w:ascii="Courier New" w:eastAsia="細明體" w:hAnsi="Courier New" w:cs="Courier New"/>
          <w:color w:val="333333"/>
          <w:kern w:val="0"/>
          <w:szCs w:val="24"/>
        </w:rPr>
        <w:t xml:space="preserve"> i </w:t>
      </w:r>
      <w:r w:rsidRPr="0008372E">
        <w:rPr>
          <w:rFonts w:ascii="Courier New" w:eastAsia="細明體" w:hAnsi="Courier New" w:cs="Courier New"/>
          <w:b/>
          <w:bCs/>
          <w:color w:val="AA22FF"/>
          <w:kern w:val="0"/>
          <w:szCs w:val="24"/>
        </w:rPr>
        <w:t>in</w:t>
      </w:r>
      <w:r w:rsidRPr="0008372E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08372E">
        <w:rPr>
          <w:rFonts w:ascii="Courier New" w:eastAsia="細明體" w:hAnsi="Courier New" w:cs="Courier New"/>
          <w:color w:val="008000"/>
          <w:kern w:val="0"/>
          <w:szCs w:val="24"/>
        </w:rPr>
        <w:t>range</w:t>
      </w:r>
      <w:r w:rsidRPr="0008372E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proofErr w:type="gramEnd"/>
      <w:r w:rsidRPr="0008372E">
        <w:rPr>
          <w:rFonts w:ascii="Courier New" w:eastAsia="細明體" w:hAnsi="Courier New" w:cs="Courier New"/>
          <w:color w:val="666666"/>
          <w:kern w:val="0"/>
          <w:szCs w:val="24"/>
        </w:rPr>
        <w:t>5</w:t>
      </w:r>
      <w:r w:rsidRPr="0008372E">
        <w:rPr>
          <w:rFonts w:ascii="Courier New" w:eastAsia="細明體" w:hAnsi="Courier New" w:cs="Courier New"/>
          <w:color w:val="333333"/>
          <w:kern w:val="0"/>
          <w:szCs w:val="24"/>
        </w:rPr>
        <w:t>,</w:t>
      </w:r>
      <w:r w:rsidRPr="0008372E">
        <w:rPr>
          <w:rFonts w:ascii="Courier New" w:eastAsia="細明體" w:hAnsi="Courier New" w:cs="Courier New"/>
          <w:color w:val="666666"/>
          <w:kern w:val="0"/>
          <w:szCs w:val="24"/>
        </w:rPr>
        <w:t>8</w:t>
      </w:r>
      <w:r w:rsidRPr="0008372E">
        <w:rPr>
          <w:rFonts w:ascii="Courier New" w:eastAsia="細明體" w:hAnsi="Courier New" w:cs="Courier New"/>
          <w:color w:val="333333"/>
          <w:kern w:val="0"/>
          <w:szCs w:val="24"/>
        </w:rPr>
        <w:t>):</w:t>
      </w:r>
    </w:p>
    <w:p w14:paraId="21A5B54B" w14:textId="77777777" w:rsidR="0008372E" w:rsidRPr="0008372E" w:rsidRDefault="0008372E" w:rsidP="0008372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8372E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proofErr w:type="gramStart"/>
      <w:r w:rsidRPr="0008372E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08372E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proofErr w:type="gramEnd"/>
      <w:r w:rsidRPr="0008372E">
        <w:rPr>
          <w:rFonts w:ascii="Courier New" w:eastAsia="細明體" w:hAnsi="Courier New" w:cs="Courier New"/>
          <w:color w:val="333333"/>
          <w:kern w:val="0"/>
          <w:szCs w:val="24"/>
        </w:rPr>
        <w:t xml:space="preserve">i, end </w:t>
      </w:r>
      <w:r w:rsidRPr="0008372E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08372E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08372E">
        <w:rPr>
          <w:rFonts w:ascii="Courier New" w:eastAsia="細明體" w:hAnsi="Courier New" w:cs="Courier New"/>
          <w:color w:val="BA2121"/>
          <w:kern w:val="0"/>
          <w:szCs w:val="24"/>
        </w:rPr>
        <w:t>","</w:t>
      </w:r>
      <w:r w:rsidRPr="0008372E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6D28CDE4" w14:textId="77777777" w:rsidR="0008372E" w:rsidRPr="0008372E" w:rsidRDefault="0008372E" w:rsidP="0008372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08372E">
        <w:rPr>
          <w:rFonts w:ascii="Courier New" w:eastAsia="細明體" w:hAnsi="Courier New" w:cs="Courier New"/>
          <w:color w:val="000000"/>
          <w:kern w:val="0"/>
          <w:szCs w:val="24"/>
        </w:rPr>
        <w:t>5,6,7,</w:t>
      </w:r>
    </w:p>
    <w:p w14:paraId="516FA740" w14:textId="77777777" w:rsidR="0008372E" w:rsidRPr="0008372E" w:rsidRDefault="0008372E" w:rsidP="0008372E">
      <w:pPr>
        <w:widowControl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08372E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3]:</w:t>
      </w:r>
    </w:p>
    <w:p w14:paraId="4370332B" w14:textId="77777777" w:rsidR="0008372E" w:rsidRPr="0008372E" w:rsidRDefault="0008372E" w:rsidP="0008372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8372E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for </w:t>
      </w:r>
      <w:proofErr w:type="gramStart"/>
      <w:r w:rsidRPr="0008372E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迴</w:t>
      </w:r>
      <w:proofErr w:type="gramEnd"/>
      <w:r w:rsidRPr="0008372E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圈</w:t>
      </w:r>
      <w:r w:rsidRPr="0008372E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02</w:t>
      </w:r>
    </w:p>
    <w:p w14:paraId="4267C832" w14:textId="77777777" w:rsidR="0008372E" w:rsidRPr="0008372E" w:rsidRDefault="0008372E" w:rsidP="0008372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8372E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2277FC42" w14:textId="77777777" w:rsidR="0008372E" w:rsidRPr="0008372E" w:rsidRDefault="0008372E" w:rsidP="0008372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8372E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用法</w:t>
      </w:r>
    </w:p>
    <w:p w14:paraId="70153E80" w14:textId="77777777" w:rsidR="0008372E" w:rsidRPr="0008372E" w:rsidRDefault="0008372E" w:rsidP="0008372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proofErr w:type="gramStart"/>
      <w:r w:rsidRPr="0008372E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range(</w:t>
      </w:r>
      <w:proofErr w:type="gramEnd"/>
      <w:r w:rsidRPr="0008372E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n, m, step)</w:t>
      </w:r>
    </w:p>
    <w:p w14:paraId="7A0B9C1F" w14:textId="77777777" w:rsidR="0008372E" w:rsidRPr="0008372E" w:rsidRDefault="0008372E" w:rsidP="0008372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8372E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說明</w:t>
      </w:r>
    </w:p>
    <w:p w14:paraId="2A71598F" w14:textId="77777777" w:rsidR="0008372E" w:rsidRPr="0008372E" w:rsidRDefault="0008372E" w:rsidP="0008372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8372E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以每</w:t>
      </w:r>
      <w:r w:rsidRPr="0008372E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step</w:t>
      </w:r>
      <w:r w:rsidRPr="0008372E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為間距，走訪</w:t>
      </w:r>
      <w:r w:rsidRPr="0008372E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n </w:t>
      </w:r>
      <w:r w:rsidRPr="0008372E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到</w:t>
      </w:r>
      <w:r w:rsidRPr="0008372E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m-1 </w:t>
      </w:r>
      <w:r w:rsidRPr="0008372E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的數字</w:t>
      </w:r>
    </w:p>
    <w:p w14:paraId="59858602" w14:textId="77777777" w:rsidR="0008372E" w:rsidRPr="0008372E" w:rsidRDefault="0008372E" w:rsidP="0008372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8372E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7272EA5E" w14:textId="77777777" w:rsidR="0008372E" w:rsidRPr="0008372E" w:rsidRDefault="0008372E" w:rsidP="0008372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8372E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or</w:t>
      </w:r>
      <w:r w:rsidRPr="0008372E">
        <w:rPr>
          <w:rFonts w:ascii="Courier New" w:eastAsia="細明體" w:hAnsi="Courier New" w:cs="Courier New"/>
          <w:color w:val="333333"/>
          <w:kern w:val="0"/>
          <w:szCs w:val="24"/>
        </w:rPr>
        <w:t xml:space="preserve"> i </w:t>
      </w:r>
      <w:r w:rsidRPr="0008372E">
        <w:rPr>
          <w:rFonts w:ascii="Courier New" w:eastAsia="細明體" w:hAnsi="Courier New" w:cs="Courier New"/>
          <w:b/>
          <w:bCs/>
          <w:color w:val="AA22FF"/>
          <w:kern w:val="0"/>
          <w:szCs w:val="24"/>
        </w:rPr>
        <w:t>in</w:t>
      </w:r>
      <w:r w:rsidRPr="0008372E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08372E">
        <w:rPr>
          <w:rFonts w:ascii="Courier New" w:eastAsia="細明體" w:hAnsi="Courier New" w:cs="Courier New"/>
          <w:color w:val="008000"/>
          <w:kern w:val="0"/>
          <w:szCs w:val="24"/>
        </w:rPr>
        <w:t>range</w:t>
      </w:r>
      <w:r w:rsidRPr="0008372E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proofErr w:type="gramEnd"/>
      <w:r w:rsidRPr="0008372E">
        <w:rPr>
          <w:rFonts w:ascii="Courier New" w:eastAsia="細明體" w:hAnsi="Courier New" w:cs="Courier New"/>
          <w:color w:val="666666"/>
          <w:kern w:val="0"/>
          <w:szCs w:val="24"/>
        </w:rPr>
        <w:t>5</w:t>
      </w:r>
      <w:r w:rsidRPr="0008372E">
        <w:rPr>
          <w:rFonts w:ascii="Courier New" w:eastAsia="細明體" w:hAnsi="Courier New" w:cs="Courier New"/>
          <w:color w:val="333333"/>
          <w:kern w:val="0"/>
          <w:szCs w:val="24"/>
        </w:rPr>
        <w:t>,</w:t>
      </w:r>
      <w:r w:rsidRPr="0008372E">
        <w:rPr>
          <w:rFonts w:ascii="Courier New" w:eastAsia="細明體" w:hAnsi="Courier New" w:cs="Courier New"/>
          <w:color w:val="666666"/>
          <w:kern w:val="0"/>
          <w:szCs w:val="24"/>
        </w:rPr>
        <w:t>20</w:t>
      </w:r>
      <w:r w:rsidRPr="0008372E">
        <w:rPr>
          <w:rFonts w:ascii="Courier New" w:eastAsia="細明體" w:hAnsi="Courier New" w:cs="Courier New"/>
          <w:color w:val="333333"/>
          <w:kern w:val="0"/>
          <w:szCs w:val="24"/>
        </w:rPr>
        <w:t>,</w:t>
      </w:r>
      <w:r w:rsidRPr="0008372E">
        <w:rPr>
          <w:rFonts w:ascii="Courier New" w:eastAsia="細明體" w:hAnsi="Courier New" w:cs="Courier New"/>
          <w:color w:val="666666"/>
          <w:kern w:val="0"/>
          <w:szCs w:val="24"/>
        </w:rPr>
        <w:t>2</w:t>
      </w:r>
      <w:r w:rsidRPr="0008372E">
        <w:rPr>
          <w:rFonts w:ascii="Courier New" w:eastAsia="細明體" w:hAnsi="Courier New" w:cs="Courier New"/>
          <w:color w:val="333333"/>
          <w:kern w:val="0"/>
          <w:szCs w:val="24"/>
        </w:rPr>
        <w:t>):</w:t>
      </w:r>
    </w:p>
    <w:p w14:paraId="3D960AB7" w14:textId="77777777" w:rsidR="0008372E" w:rsidRPr="0008372E" w:rsidRDefault="0008372E" w:rsidP="0008372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8372E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proofErr w:type="gramStart"/>
      <w:r w:rsidRPr="0008372E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08372E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proofErr w:type="gramEnd"/>
      <w:r w:rsidRPr="0008372E">
        <w:rPr>
          <w:rFonts w:ascii="Courier New" w:eastAsia="細明體" w:hAnsi="Courier New" w:cs="Courier New"/>
          <w:color w:val="333333"/>
          <w:kern w:val="0"/>
          <w:szCs w:val="24"/>
        </w:rPr>
        <w:t xml:space="preserve">i, end </w:t>
      </w:r>
      <w:r w:rsidRPr="0008372E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08372E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08372E">
        <w:rPr>
          <w:rFonts w:ascii="Courier New" w:eastAsia="細明體" w:hAnsi="Courier New" w:cs="Courier New"/>
          <w:color w:val="BA2121"/>
          <w:kern w:val="0"/>
          <w:szCs w:val="24"/>
        </w:rPr>
        <w:t>","</w:t>
      </w:r>
      <w:r w:rsidRPr="0008372E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5C293CD6" w14:textId="07C1B550" w:rsidR="005C667B" w:rsidRPr="0008372E" w:rsidRDefault="0008372E" w:rsidP="0008372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08372E">
        <w:rPr>
          <w:rFonts w:ascii="Courier New" w:eastAsia="細明體" w:hAnsi="Courier New" w:cs="Courier New"/>
          <w:color w:val="000000"/>
          <w:kern w:val="0"/>
          <w:szCs w:val="24"/>
        </w:rPr>
        <w:t>5,7,9,11,13,15,17,19,</w:t>
      </w:r>
    </w:p>
    <w:p w14:paraId="64AF85EC" w14:textId="77777777" w:rsidR="0008372E" w:rsidRPr="007E1682" w:rsidRDefault="0008372E" w:rsidP="00373A7D">
      <w:pPr>
        <w:rPr>
          <w:rFonts w:ascii="微軟正黑體" w:hAnsi="微軟正黑體"/>
        </w:rPr>
      </w:pPr>
    </w:p>
    <w:p w14:paraId="350FB629" w14:textId="77777777" w:rsidR="00373A7D" w:rsidRDefault="00373A7D" w:rsidP="008202AD">
      <w:pPr>
        <w:pStyle w:val="2"/>
      </w:pPr>
      <w:bookmarkStart w:id="12" w:name="_Toc95473934"/>
      <w:r w:rsidRPr="007E1682">
        <w:t xml:space="preserve">3-3: </w:t>
      </w:r>
      <w:r w:rsidRPr="007E1682">
        <w:t>關鍵字與綜合使用（</w:t>
      </w:r>
      <w:r w:rsidRPr="007E1682">
        <w:t>continue / break</w:t>
      </w:r>
      <w:r w:rsidRPr="007E1682">
        <w:t>）</w:t>
      </w:r>
      <w:bookmarkEnd w:id="12"/>
    </w:p>
    <w:p w14:paraId="11C395E4" w14:textId="77777777" w:rsidR="00050B33" w:rsidRPr="00050B33" w:rsidRDefault="00050B33" w:rsidP="00050B33">
      <w:pPr>
        <w:widowControl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050B33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1]:</w:t>
      </w:r>
    </w:p>
    <w:p w14:paraId="1759F7C7" w14:textId="77777777" w:rsidR="00050B33" w:rsidRPr="00050B33" w:rsidRDefault="00050B33" w:rsidP="00050B3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50B33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# break</w:t>
      </w:r>
    </w:p>
    <w:p w14:paraId="71834201" w14:textId="77777777" w:rsidR="00050B33" w:rsidRPr="00050B33" w:rsidRDefault="00050B33" w:rsidP="00050B3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50B33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5388051A" w14:textId="77777777" w:rsidR="00050B33" w:rsidRPr="00050B33" w:rsidRDefault="00050B33" w:rsidP="00050B3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50B33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lastRenderedPageBreak/>
        <w:t>說明</w:t>
      </w:r>
    </w:p>
    <w:p w14:paraId="2438ABDC" w14:textId="77777777" w:rsidR="00050B33" w:rsidRPr="00050B33" w:rsidRDefault="00050B33" w:rsidP="00050B3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50B33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當偵測到字母</w:t>
      </w:r>
      <w:r w:rsidRPr="00050B33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t </w:t>
      </w:r>
      <w:r w:rsidRPr="00050B33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時，就會強制結束</w:t>
      </w:r>
      <w:proofErr w:type="gramStart"/>
      <w:r w:rsidRPr="00050B33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迴</w:t>
      </w:r>
      <w:proofErr w:type="gramEnd"/>
      <w:r w:rsidRPr="00050B33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圈</w:t>
      </w:r>
    </w:p>
    <w:p w14:paraId="2D25E29A" w14:textId="77777777" w:rsidR="00050B33" w:rsidRPr="00050B33" w:rsidRDefault="00050B33" w:rsidP="00050B3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50B33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2172F2F5" w14:textId="77777777" w:rsidR="00050B33" w:rsidRPr="00050B33" w:rsidRDefault="00050B33" w:rsidP="00050B3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50B33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or</w:t>
      </w:r>
      <w:r w:rsidRPr="00050B33">
        <w:rPr>
          <w:rFonts w:ascii="Courier New" w:eastAsia="細明體" w:hAnsi="Courier New" w:cs="Courier New"/>
          <w:color w:val="333333"/>
          <w:kern w:val="0"/>
          <w:szCs w:val="24"/>
        </w:rPr>
        <w:t xml:space="preserve"> string </w:t>
      </w:r>
      <w:r w:rsidRPr="00050B33">
        <w:rPr>
          <w:rFonts w:ascii="Courier New" w:eastAsia="細明體" w:hAnsi="Courier New" w:cs="Courier New"/>
          <w:b/>
          <w:bCs/>
          <w:color w:val="AA22FF"/>
          <w:kern w:val="0"/>
          <w:szCs w:val="24"/>
        </w:rPr>
        <w:t>in</w:t>
      </w:r>
      <w:r w:rsidRPr="00050B33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050B33">
        <w:rPr>
          <w:rFonts w:ascii="Courier New" w:eastAsia="細明體" w:hAnsi="Courier New" w:cs="Courier New"/>
          <w:color w:val="BA2121"/>
          <w:kern w:val="0"/>
          <w:szCs w:val="24"/>
        </w:rPr>
        <w:t>'content'</w:t>
      </w:r>
      <w:r w:rsidRPr="00050B33">
        <w:rPr>
          <w:rFonts w:ascii="Courier New" w:eastAsia="細明體" w:hAnsi="Courier New" w:cs="Courier New"/>
          <w:color w:val="333333"/>
          <w:kern w:val="0"/>
          <w:szCs w:val="24"/>
        </w:rPr>
        <w:t>:</w:t>
      </w:r>
    </w:p>
    <w:p w14:paraId="51DF5FA5" w14:textId="77777777" w:rsidR="00050B33" w:rsidRPr="00050B33" w:rsidRDefault="00050B33" w:rsidP="00050B3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50B33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r w:rsidRPr="00050B33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f</w:t>
      </w:r>
      <w:r w:rsidRPr="00050B33">
        <w:rPr>
          <w:rFonts w:ascii="Courier New" w:eastAsia="細明體" w:hAnsi="Courier New" w:cs="Courier New"/>
          <w:color w:val="333333"/>
          <w:kern w:val="0"/>
          <w:szCs w:val="24"/>
        </w:rPr>
        <w:t xml:space="preserve"> string </w:t>
      </w:r>
      <w:r w:rsidRPr="00050B33">
        <w:rPr>
          <w:rFonts w:ascii="Courier New" w:eastAsia="細明體" w:hAnsi="Courier New" w:cs="Courier New"/>
          <w:color w:val="666666"/>
          <w:kern w:val="0"/>
          <w:szCs w:val="24"/>
        </w:rPr>
        <w:t>==</w:t>
      </w:r>
      <w:r w:rsidRPr="00050B33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050B33">
        <w:rPr>
          <w:rFonts w:ascii="Courier New" w:eastAsia="細明體" w:hAnsi="Courier New" w:cs="Courier New"/>
          <w:color w:val="BA2121"/>
          <w:kern w:val="0"/>
          <w:szCs w:val="24"/>
        </w:rPr>
        <w:t>'t'</w:t>
      </w:r>
      <w:r w:rsidRPr="00050B33">
        <w:rPr>
          <w:rFonts w:ascii="Courier New" w:eastAsia="細明體" w:hAnsi="Courier New" w:cs="Courier New"/>
          <w:color w:val="333333"/>
          <w:kern w:val="0"/>
          <w:szCs w:val="24"/>
        </w:rPr>
        <w:t>:</w:t>
      </w:r>
    </w:p>
    <w:p w14:paraId="01651117" w14:textId="77777777" w:rsidR="00050B33" w:rsidRPr="00050B33" w:rsidRDefault="00050B33" w:rsidP="00050B3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50B33">
        <w:rPr>
          <w:rFonts w:ascii="Courier New" w:eastAsia="細明體" w:hAnsi="Courier New" w:cs="Courier New"/>
          <w:color w:val="333333"/>
          <w:kern w:val="0"/>
          <w:szCs w:val="24"/>
        </w:rPr>
        <w:t xml:space="preserve">        </w:t>
      </w:r>
      <w:r w:rsidRPr="00050B33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break</w:t>
      </w:r>
    </w:p>
    <w:p w14:paraId="1D4D5229" w14:textId="77777777" w:rsidR="00050B33" w:rsidRPr="00050B33" w:rsidRDefault="00050B33" w:rsidP="00050B3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50B33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proofErr w:type="gramStart"/>
      <w:r w:rsidRPr="00050B33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050B33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proofErr w:type="gramEnd"/>
      <w:r w:rsidRPr="00050B33">
        <w:rPr>
          <w:rFonts w:ascii="Courier New" w:eastAsia="細明體" w:hAnsi="Courier New" w:cs="Courier New"/>
          <w:color w:val="333333"/>
          <w:kern w:val="0"/>
          <w:szCs w:val="24"/>
        </w:rPr>
        <w:t>string, end</w:t>
      </w:r>
      <w:r w:rsidRPr="00050B33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050B33">
        <w:rPr>
          <w:rFonts w:ascii="Courier New" w:eastAsia="細明體" w:hAnsi="Courier New" w:cs="Courier New"/>
          <w:color w:val="BA2121"/>
          <w:kern w:val="0"/>
          <w:szCs w:val="24"/>
        </w:rPr>
        <w:t>""</w:t>
      </w:r>
      <w:r w:rsidRPr="00050B33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3A55A837" w14:textId="77777777" w:rsidR="00050B33" w:rsidRPr="00050B33" w:rsidRDefault="00050B33" w:rsidP="00050B3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050B33">
        <w:rPr>
          <w:rFonts w:ascii="Courier New" w:eastAsia="細明體" w:hAnsi="Courier New" w:cs="Courier New"/>
          <w:color w:val="000000"/>
          <w:kern w:val="0"/>
          <w:szCs w:val="24"/>
        </w:rPr>
        <w:t>con</w:t>
      </w:r>
    </w:p>
    <w:p w14:paraId="0323299A" w14:textId="77777777" w:rsidR="00050B33" w:rsidRPr="00050B33" w:rsidRDefault="00050B33" w:rsidP="00050B33">
      <w:pPr>
        <w:widowControl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050B33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2]:</w:t>
      </w:r>
    </w:p>
    <w:p w14:paraId="76FFAC0B" w14:textId="77777777" w:rsidR="00050B33" w:rsidRPr="00050B33" w:rsidRDefault="00050B33" w:rsidP="00050B3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50B33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# continue</w:t>
      </w:r>
    </w:p>
    <w:p w14:paraId="49781D8E" w14:textId="77777777" w:rsidR="00050B33" w:rsidRPr="00050B33" w:rsidRDefault="00050B33" w:rsidP="00050B3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50B33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2012AF39" w14:textId="77777777" w:rsidR="00050B33" w:rsidRPr="00050B33" w:rsidRDefault="00050B33" w:rsidP="00050B3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50B33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說明</w:t>
      </w:r>
    </w:p>
    <w:p w14:paraId="07D8E0FF" w14:textId="77777777" w:rsidR="00050B33" w:rsidRPr="00050B33" w:rsidRDefault="00050B33" w:rsidP="00050B3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50B33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當偵測到字母</w:t>
      </w:r>
      <w:r w:rsidRPr="00050B33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t </w:t>
      </w:r>
      <w:r w:rsidRPr="00050B33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時，</w:t>
      </w:r>
    </w:p>
    <w:p w14:paraId="263C4E76" w14:textId="77777777" w:rsidR="00050B33" w:rsidRPr="00050B33" w:rsidRDefault="00050B33" w:rsidP="00050B3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50B33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會跳過本次</w:t>
      </w:r>
      <w:proofErr w:type="gramStart"/>
      <w:r w:rsidRPr="00050B33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迴</w:t>
      </w:r>
      <w:proofErr w:type="gramEnd"/>
      <w:r w:rsidRPr="00050B33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圈剩下的程式碼</w:t>
      </w:r>
      <w:r w:rsidRPr="00050B33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print(string)</w:t>
      </w:r>
      <w:r w:rsidRPr="00050B33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，</w:t>
      </w:r>
    </w:p>
    <w:p w14:paraId="729AC4B4" w14:textId="77777777" w:rsidR="00050B33" w:rsidRPr="00050B33" w:rsidRDefault="00050B33" w:rsidP="00050B3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50B33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但不會結束</w:t>
      </w:r>
      <w:proofErr w:type="gramStart"/>
      <w:r w:rsidRPr="00050B33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迴</w:t>
      </w:r>
      <w:proofErr w:type="gramEnd"/>
      <w:r w:rsidRPr="00050B33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圈，仍然會進入下一圈繼續執行</w:t>
      </w:r>
    </w:p>
    <w:p w14:paraId="3679244E" w14:textId="77777777" w:rsidR="00050B33" w:rsidRPr="00050B33" w:rsidRDefault="00050B33" w:rsidP="00050B3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50B33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60728200" w14:textId="77777777" w:rsidR="00050B33" w:rsidRPr="00050B33" w:rsidRDefault="00050B33" w:rsidP="00050B3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50B33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or</w:t>
      </w:r>
      <w:r w:rsidRPr="00050B33">
        <w:rPr>
          <w:rFonts w:ascii="Courier New" w:eastAsia="細明體" w:hAnsi="Courier New" w:cs="Courier New"/>
          <w:color w:val="333333"/>
          <w:kern w:val="0"/>
          <w:szCs w:val="24"/>
        </w:rPr>
        <w:t xml:space="preserve"> string </w:t>
      </w:r>
      <w:r w:rsidRPr="00050B33">
        <w:rPr>
          <w:rFonts w:ascii="Courier New" w:eastAsia="細明體" w:hAnsi="Courier New" w:cs="Courier New"/>
          <w:b/>
          <w:bCs/>
          <w:color w:val="AA22FF"/>
          <w:kern w:val="0"/>
          <w:szCs w:val="24"/>
        </w:rPr>
        <w:t>in</w:t>
      </w:r>
      <w:r w:rsidRPr="00050B33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050B33">
        <w:rPr>
          <w:rFonts w:ascii="Courier New" w:eastAsia="細明體" w:hAnsi="Courier New" w:cs="Courier New"/>
          <w:color w:val="BA2121"/>
          <w:kern w:val="0"/>
          <w:szCs w:val="24"/>
        </w:rPr>
        <w:t>'content'</w:t>
      </w:r>
      <w:r w:rsidRPr="00050B33">
        <w:rPr>
          <w:rFonts w:ascii="Courier New" w:eastAsia="細明體" w:hAnsi="Courier New" w:cs="Courier New"/>
          <w:color w:val="333333"/>
          <w:kern w:val="0"/>
          <w:szCs w:val="24"/>
        </w:rPr>
        <w:t>:</w:t>
      </w:r>
    </w:p>
    <w:p w14:paraId="23F226A6" w14:textId="77777777" w:rsidR="00050B33" w:rsidRPr="00050B33" w:rsidRDefault="00050B33" w:rsidP="00050B3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50B33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r w:rsidRPr="00050B33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f</w:t>
      </w:r>
      <w:r w:rsidRPr="00050B33">
        <w:rPr>
          <w:rFonts w:ascii="Courier New" w:eastAsia="細明體" w:hAnsi="Courier New" w:cs="Courier New"/>
          <w:color w:val="333333"/>
          <w:kern w:val="0"/>
          <w:szCs w:val="24"/>
        </w:rPr>
        <w:t xml:space="preserve"> string </w:t>
      </w:r>
      <w:r w:rsidRPr="00050B33">
        <w:rPr>
          <w:rFonts w:ascii="Courier New" w:eastAsia="細明體" w:hAnsi="Courier New" w:cs="Courier New"/>
          <w:color w:val="666666"/>
          <w:kern w:val="0"/>
          <w:szCs w:val="24"/>
        </w:rPr>
        <w:t>==</w:t>
      </w:r>
      <w:r w:rsidRPr="00050B33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050B33">
        <w:rPr>
          <w:rFonts w:ascii="Courier New" w:eastAsia="細明體" w:hAnsi="Courier New" w:cs="Courier New"/>
          <w:color w:val="BA2121"/>
          <w:kern w:val="0"/>
          <w:szCs w:val="24"/>
        </w:rPr>
        <w:t>'t'</w:t>
      </w:r>
      <w:r w:rsidRPr="00050B33">
        <w:rPr>
          <w:rFonts w:ascii="Courier New" w:eastAsia="細明體" w:hAnsi="Courier New" w:cs="Courier New"/>
          <w:color w:val="333333"/>
          <w:kern w:val="0"/>
          <w:szCs w:val="24"/>
        </w:rPr>
        <w:t>:</w:t>
      </w:r>
    </w:p>
    <w:p w14:paraId="1BC17052" w14:textId="77777777" w:rsidR="00050B33" w:rsidRPr="00050B33" w:rsidRDefault="00050B33" w:rsidP="00050B3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50B33">
        <w:rPr>
          <w:rFonts w:ascii="Courier New" w:eastAsia="細明體" w:hAnsi="Courier New" w:cs="Courier New"/>
          <w:color w:val="333333"/>
          <w:kern w:val="0"/>
          <w:szCs w:val="24"/>
        </w:rPr>
        <w:t xml:space="preserve">        </w:t>
      </w:r>
      <w:r w:rsidRPr="00050B33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continue</w:t>
      </w:r>
    </w:p>
    <w:p w14:paraId="66FEAE3D" w14:textId="77777777" w:rsidR="00050B33" w:rsidRPr="00050B33" w:rsidRDefault="00050B33" w:rsidP="00050B3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50B33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proofErr w:type="gramStart"/>
      <w:r w:rsidRPr="00050B33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050B33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proofErr w:type="gramEnd"/>
      <w:r w:rsidRPr="00050B33">
        <w:rPr>
          <w:rFonts w:ascii="Courier New" w:eastAsia="細明體" w:hAnsi="Courier New" w:cs="Courier New"/>
          <w:color w:val="333333"/>
          <w:kern w:val="0"/>
          <w:szCs w:val="24"/>
        </w:rPr>
        <w:t>string, end</w:t>
      </w:r>
      <w:r w:rsidRPr="00050B33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050B33">
        <w:rPr>
          <w:rFonts w:ascii="Courier New" w:eastAsia="細明體" w:hAnsi="Courier New" w:cs="Courier New"/>
          <w:color w:val="BA2121"/>
          <w:kern w:val="0"/>
          <w:szCs w:val="24"/>
        </w:rPr>
        <w:t>""</w:t>
      </w:r>
      <w:r w:rsidRPr="00050B33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536F39B1" w14:textId="77777777" w:rsidR="00050B33" w:rsidRPr="00050B33" w:rsidRDefault="00050B33" w:rsidP="00050B3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050B33">
        <w:rPr>
          <w:rFonts w:ascii="Courier New" w:eastAsia="細明體" w:hAnsi="Courier New" w:cs="Courier New"/>
          <w:color w:val="000000"/>
          <w:kern w:val="0"/>
          <w:szCs w:val="24"/>
        </w:rPr>
        <w:t>conen</w:t>
      </w:r>
    </w:p>
    <w:p w14:paraId="6D052BD7" w14:textId="77777777" w:rsidR="00050B33" w:rsidRPr="00050B33" w:rsidRDefault="00050B33" w:rsidP="00050B33">
      <w:pPr>
        <w:widowControl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050B33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3]:</w:t>
      </w:r>
    </w:p>
    <w:p w14:paraId="7A6FD090" w14:textId="77777777" w:rsidR="00050B33" w:rsidRPr="00050B33" w:rsidRDefault="00050B33" w:rsidP="00050B3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50B33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# pass</w:t>
      </w:r>
    </w:p>
    <w:p w14:paraId="2EA10F16" w14:textId="77777777" w:rsidR="00050B33" w:rsidRPr="00050B33" w:rsidRDefault="00050B33" w:rsidP="00050B3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50B33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73CC92AF" w14:textId="77777777" w:rsidR="00050B33" w:rsidRPr="00050B33" w:rsidRDefault="00050B33" w:rsidP="00050B3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50B33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說明</w:t>
      </w:r>
    </w:p>
    <w:p w14:paraId="0A243FA9" w14:textId="77777777" w:rsidR="00050B33" w:rsidRPr="00050B33" w:rsidRDefault="00050B33" w:rsidP="00050B3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50B33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當偵測到字母</w:t>
      </w:r>
      <w:r w:rsidRPr="00050B33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t </w:t>
      </w:r>
      <w:r w:rsidRPr="00050B33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時，會忽略該條件，繼續像正常</w:t>
      </w:r>
      <w:proofErr w:type="gramStart"/>
      <w:r w:rsidRPr="00050B33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迴</w:t>
      </w:r>
      <w:proofErr w:type="gramEnd"/>
      <w:r w:rsidRPr="00050B33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圈一樣運行程序</w:t>
      </w:r>
    </w:p>
    <w:p w14:paraId="2BAAE214" w14:textId="77777777" w:rsidR="00050B33" w:rsidRPr="00050B33" w:rsidRDefault="00050B33" w:rsidP="00050B3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50B33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備註</w:t>
      </w:r>
    </w:p>
    <w:p w14:paraId="55AFEF22" w14:textId="77777777" w:rsidR="00050B33" w:rsidRPr="00050B33" w:rsidRDefault="00050B33" w:rsidP="00050B3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50B33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有時候寫</w:t>
      </w:r>
      <w:r w:rsidRPr="00050B33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pass</w:t>
      </w:r>
      <w:r w:rsidRPr="00050B33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，是為了將某塊或某行列入</w:t>
      </w:r>
      <w:r w:rsidRPr="00050B33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to-do</w:t>
      </w:r>
    </w:p>
    <w:p w14:paraId="5975CB55" w14:textId="77777777" w:rsidR="00050B33" w:rsidRPr="00050B33" w:rsidRDefault="00050B33" w:rsidP="00050B3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50B33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17066FDF" w14:textId="77777777" w:rsidR="00050B33" w:rsidRPr="00050B33" w:rsidRDefault="00050B33" w:rsidP="00050B3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50B33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or</w:t>
      </w:r>
      <w:r w:rsidRPr="00050B33">
        <w:rPr>
          <w:rFonts w:ascii="Courier New" w:eastAsia="細明體" w:hAnsi="Courier New" w:cs="Courier New"/>
          <w:color w:val="333333"/>
          <w:kern w:val="0"/>
          <w:szCs w:val="24"/>
        </w:rPr>
        <w:t xml:space="preserve"> string </w:t>
      </w:r>
      <w:r w:rsidRPr="00050B33">
        <w:rPr>
          <w:rFonts w:ascii="Courier New" w:eastAsia="細明體" w:hAnsi="Courier New" w:cs="Courier New"/>
          <w:b/>
          <w:bCs/>
          <w:color w:val="AA22FF"/>
          <w:kern w:val="0"/>
          <w:szCs w:val="24"/>
        </w:rPr>
        <w:t>in</w:t>
      </w:r>
      <w:r w:rsidRPr="00050B33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050B33">
        <w:rPr>
          <w:rFonts w:ascii="Courier New" w:eastAsia="細明體" w:hAnsi="Courier New" w:cs="Courier New"/>
          <w:color w:val="BA2121"/>
          <w:kern w:val="0"/>
          <w:szCs w:val="24"/>
        </w:rPr>
        <w:t>'content'</w:t>
      </w:r>
      <w:r w:rsidRPr="00050B33">
        <w:rPr>
          <w:rFonts w:ascii="Courier New" w:eastAsia="細明體" w:hAnsi="Courier New" w:cs="Courier New"/>
          <w:color w:val="333333"/>
          <w:kern w:val="0"/>
          <w:szCs w:val="24"/>
        </w:rPr>
        <w:t>:</w:t>
      </w:r>
    </w:p>
    <w:p w14:paraId="6CFE7861" w14:textId="77777777" w:rsidR="00050B33" w:rsidRPr="00050B33" w:rsidRDefault="00050B33" w:rsidP="00050B3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50B33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r w:rsidRPr="00050B33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f</w:t>
      </w:r>
      <w:r w:rsidRPr="00050B33">
        <w:rPr>
          <w:rFonts w:ascii="Courier New" w:eastAsia="細明體" w:hAnsi="Courier New" w:cs="Courier New"/>
          <w:color w:val="333333"/>
          <w:kern w:val="0"/>
          <w:szCs w:val="24"/>
        </w:rPr>
        <w:t xml:space="preserve"> string </w:t>
      </w:r>
      <w:r w:rsidRPr="00050B33">
        <w:rPr>
          <w:rFonts w:ascii="Courier New" w:eastAsia="細明體" w:hAnsi="Courier New" w:cs="Courier New"/>
          <w:color w:val="666666"/>
          <w:kern w:val="0"/>
          <w:szCs w:val="24"/>
        </w:rPr>
        <w:t>==</w:t>
      </w:r>
      <w:r w:rsidRPr="00050B33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050B33">
        <w:rPr>
          <w:rFonts w:ascii="Courier New" w:eastAsia="細明體" w:hAnsi="Courier New" w:cs="Courier New"/>
          <w:color w:val="BA2121"/>
          <w:kern w:val="0"/>
          <w:szCs w:val="24"/>
        </w:rPr>
        <w:t>'t'</w:t>
      </w:r>
      <w:r w:rsidRPr="00050B33">
        <w:rPr>
          <w:rFonts w:ascii="Courier New" w:eastAsia="細明體" w:hAnsi="Courier New" w:cs="Courier New"/>
          <w:color w:val="333333"/>
          <w:kern w:val="0"/>
          <w:szCs w:val="24"/>
        </w:rPr>
        <w:t>:</w:t>
      </w:r>
    </w:p>
    <w:p w14:paraId="795D0E2E" w14:textId="77777777" w:rsidR="00050B33" w:rsidRPr="00050B33" w:rsidRDefault="00050B33" w:rsidP="00050B3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50B33">
        <w:rPr>
          <w:rFonts w:ascii="Courier New" w:eastAsia="細明體" w:hAnsi="Courier New" w:cs="Courier New"/>
          <w:color w:val="333333"/>
          <w:kern w:val="0"/>
          <w:szCs w:val="24"/>
        </w:rPr>
        <w:t xml:space="preserve">        </w:t>
      </w:r>
      <w:r w:rsidRPr="00050B33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pass</w:t>
      </w:r>
    </w:p>
    <w:p w14:paraId="01F5FF1D" w14:textId="77777777" w:rsidR="00050B33" w:rsidRPr="00050B33" w:rsidRDefault="00050B33" w:rsidP="00050B3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50B33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proofErr w:type="gramStart"/>
      <w:r w:rsidRPr="00050B33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050B33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proofErr w:type="gramEnd"/>
      <w:r w:rsidRPr="00050B33">
        <w:rPr>
          <w:rFonts w:ascii="Courier New" w:eastAsia="細明體" w:hAnsi="Courier New" w:cs="Courier New"/>
          <w:color w:val="333333"/>
          <w:kern w:val="0"/>
          <w:szCs w:val="24"/>
        </w:rPr>
        <w:t>string, end</w:t>
      </w:r>
      <w:r w:rsidRPr="00050B33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050B33">
        <w:rPr>
          <w:rFonts w:ascii="Courier New" w:eastAsia="細明體" w:hAnsi="Courier New" w:cs="Courier New"/>
          <w:color w:val="BA2121"/>
          <w:kern w:val="0"/>
          <w:szCs w:val="24"/>
        </w:rPr>
        <w:t>""</w:t>
      </w:r>
      <w:r w:rsidRPr="00050B33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5548AD83" w14:textId="77777777" w:rsidR="00050B33" w:rsidRPr="00050B33" w:rsidRDefault="00050B33" w:rsidP="00050B3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050B33">
        <w:rPr>
          <w:rFonts w:ascii="Courier New" w:eastAsia="細明體" w:hAnsi="Courier New" w:cs="Courier New"/>
          <w:color w:val="000000"/>
          <w:kern w:val="0"/>
          <w:szCs w:val="24"/>
        </w:rPr>
        <w:t>content</w:t>
      </w:r>
    </w:p>
    <w:p w14:paraId="2402E0AA" w14:textId="6971FFE0" w:rsidR="00373A7D" w:rsidRDefault="00373A7D" w:rsidP="00373A7D">
      <w:pPr>
        <w:rPr>
          <w:rFonts w:ascii="微軟正黑體" w:hAnsi="微軟正黑體"/>
        </w:rPr>
      </w:pPr>
    </w:p>
    <w:p w14:paraId="557231BB" w14:textId="0E263B17" w:rsidR="004B7191" w:rsidRDefault="004B7191" w:rsidP="004B7191">
      <w:pPr>
        <w:pStyle w:val="2"/>
      </w:pPr>
      <w:bookmarkStart w:id="13" w:name="_Toc95473935"/>
      <w:r>
        <w:rPr>
          <w:rFonts w:hint="eastAsia"/>
        </w:rPr>
        <w:lastRenderedPageBreak/>
        <w:t>3</w:t>
      </w:r>
      <w:r>
        <w:t xml:space="preserve">-3-1 </w:t>
      </w:r>
      <w:r w:rsidRPr="004B7191">
        <w:rPr>
          <w:rFonts w:hint="eastAsia"/>
        </w:rPr>
        <w:t>補充</w:t>
      </w:r>
      <w:r w:rsidRPr="004B7191">
        <w:rPr>
          <w:rFonts w:hint="eastAsia"/>
        </w:rPr>
        <w:t xml:space="preserve">: Tuple </w:t>
      </w:r>
      <w:r w:rsidRPr="004B7191">
        <w:rPr>
          <w:rFonts w:hint="eastAsia"/>
        </w:rPr>
        <w:t>的用法</w:t>
      </w:r>
      <w:bookmarkEnd w:id="13"/>
    </w:p>
    <w:p w14:paraId="6BB5A7A3" w14:textId="45E66373" w:rsidR="004B7191" w:rsidRDefault="004B7191" w:rsidP="00373A7D">
      <w:pPr>
        <w:rPr>
          <w:rFonts w:ascii="微軟正黑體" w:hAnsi="微軟正黑體"/>
        </w:rPr>
      </w:pPr>
      <w:r w:rsidRPr="004B7191">
        <w:rPr>
          <w:rFonts w:ascii="微軟正黑體" w:hAnsi="微軟正黑體"/>
          <w:noProof/>
        </w:rPr>
        <w:drawing>
          <wp:inline distT="0" distB="0" distL="0" distR="0" wp14:anchorId="3281FB62" wp14:editId="3F95B8D1">
            <wp:extent cx="2829320" cy="2029108"/>
            <wp:effectExtent l="0" t="0" r="9525" b="9525"/>
            <wp:docPr id="118" name="圖片 1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2829320" cy="20291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14D3CB" w14:textId="77777777" w:rsidR="004B7191" w:rsidRPr="004B7191" w:rsidRDefault="004B7191" w:rsidP="004B7191">
      <w:pPr>
        <w:widowControl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4B7191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1]:</w:t>
      </w:r>
    </w:p>
    <w:p w14:paraId="170DB691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Tuple </w:t>
      </w: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初始化</w:t>
      </w: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: </w:t>
      </w: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第一種</w:t>
      </w:r>
    </w:p>
    <w:p w14:paraId="0421856A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myTuple01 </w:t>
      </w:r>
      <w:r w:rsidRPr="004B7191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 (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人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, 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帥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, 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得體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1507DCFC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(myTuple01)</w:t>
      </w:r>
    </w:p>
    <w:p w14:paraId="69B5647B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6EDCBC54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Tuple </w:t>
      </w: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初始化</w:t>
      </w: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: </w:t>
      </w: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第二種</w:t>
      </w:r>
    </w:p>
    <w:p w14:paraId="2531CB6B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myTuple02 </w:t>
      </w:r>
      <w:r w:rsidRPr="004B7191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proofErr w:type="gramStart"/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哆</w:t>
      </w:r>
      <w:proofErr w:type="gramEnd"/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, 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啦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, 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A"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, 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夢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</w:p>
    <w:p w14:paraId="025586BD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(myTuple02)</w:t>
      </w:r>
    </w:p>
    <w:p w14:paraId="261EC359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('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人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', '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帥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', '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得體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')</w:t>
      </w:r>
    </w:p>
    <w:p w14:paraId="0538FA24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('</w:t>
      </w:r>
      <w:proofErr w:type="gramStart"/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哆</w:t>
      </w:r>
      <w:proofErr w:type="gramEnd"/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', '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啦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', 'A', '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夢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')</w:t>
      </w:r>
    </w:p>
    <w:p w14:paraId="75E0E229" w14:textId="77777777" w:rsidR="004B7191" w:rsidRPr="004B7191" w:rsidRDefault="004B7191" w:rsidP="004B7191">
      <w:pPr>
        <w:widowControl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4B7191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2]:</w:t>
      </w:r>
    </w:p>
    <w:p w14:paraId="4F5129BE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透過指定索引輸出值</w:t>
      </w:r>
    </w:p>
    <w:p w14:paraId="77BB38C2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proofErr w:type="gramStart"/>
      <w:r w:rsidRPr="004B7191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( myTuple</w:t>
      </w:r>
      <w:proofErr w:type="gramEnd"/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01[</w:t>
      </w:r>
      <w:r w:rsidRPr="004B7191">
        <w:rPr>
          <w:rFonts w:ascii="Courier New" w:eastAsia="細明體" w:hAnsi="Courier New" w:cs="Courier New"/>
          <w:color w:val="666666"/>
          <w:kern w:val="0"/>
          <w:szCs w:val="24"/>
        </w:rPr>
        <w:t>1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] )</w:t>
      </w:r>
    </w:p>
    <w:p w14:paraId="647D6967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proofErr w:type="gramStart"/>
      <w:r w:rsidRPr="004B7191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( myTuple</w:t>
      </w:r>
      <w:proofErr w:type="gramEnd"/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02[</w:t>
      </w:r>
      <w:r w:rsidRPr="004B7191">
        <w:rPr>
          <w:rFonts w:ascii="Courier New" w:eastAsia="細明體" w:hAnsi="Courier New" w:cs="Courier New"/>
          <w:color w:val="666666"/>
          <w:kern w:val="0"/>
          <w:szCs w:val="24"/>
        </w:rPr>
        <w:t>1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] )</w:t>
      </w:r>
    </w:p>
    <w:p w14:paraId="3A41893B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帥</w:t>
      </w:r>
    </w:p>
    <w:p w14:paraId="7F3A7D16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啦</w:t>
      </w:r>
    </w:p>
    <w:p w14:paraId="01DDC156" w14:textId="77777777" w:rsidR="004B7191" w:rsidRPr="004B7191" w:rsidRDefault="004B7191" w:rsidP="004B7191">
      <w:pPr>
        <w:widowControl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4B7191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3]:</w:t>
      </w:r>
    </w:p>
    <w:p w14:paraId="334EBBF6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複數變數修改值</w:t>
      </w:r>
    </w:p>
    <w:p w14:paraId="6E8D9D4A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a </w:t>
      </w:r>
      <w:r w:rsidRPr="004B7191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4B7191">
        <w:rPr>
          <w:rFonts w:ascii="Courier New" w:eastAsia="細明體" w:hAnsi="Courier New" w:cs="Courier New"/>
          <w:color w:val="666666"/>
          <w:kern w:val="0"/>
          <w:szCs w:val="24"/>
        </w:rPr>
        <w:t>10</w:t>
      </w:r>
    </w:p>
    <w:p w14:paraId="49D81751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b </w:t>
      </w:r>
      <w:r w:rsidRPr="004B7191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4B7191">
        <w:rPr>
          <w:rFonts w:ascii="Courier New" w:eastAsia="細明體" w:hAnsi="Courier New" w:cs="Courier New"/>
          <w:color w:val="666666"/>
          <w:kern w:val="0"/>
          <w:szCs w:val="24"/>
        </w:rPr>
        <w:t>20</w:t>
      </w:r>
    </w:p>
    <w:p w14:paraId="02036CF3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交換前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 xml:space="preserve">: a = </w:t>
      </w:r>
      <w:r w:rsidRPr="004B7191">
        <w:rPr>
          <w:rFonts w:ascii="Courier New" w:eastAsia="細明體" w:hAnsi="Courier New" w:cs="Courier New"/>
          <w:b/>
          <w:bCs/>
          <w:color w:val="BB6688"/>
          <w:kern w:val="0"/>
          <w:szCs w:val="24"/>
        </w:rPr>
        <w:t>{}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 xml:space="preserve">, b = </w:t>
      </w:r>
      <w:r w:rsidRPr="004B7191">
        <w:rPr>
          <w:rFonts w:ascii="Courier New" w:eastAsia="細明體" w:hAnsi="Courier New" w:cs="Courier New"/>
          <w:b/>
          <w:bCs/>
          <w:color w:val="BB6688"/>
          <w:kern w:val="0"/>
          <w:szCs w:val="24"/>
        </w:rPr>
        <w:t>{}</w:t>
      </w:r>
      <w:proofErr w:type="gramStart"/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format</w:t>
      </w:r>
      <w:proofErr w:type="gramEnd"/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(a, b))</w:t>
      </w:r>
    </w:p>
    <w:p w14:paraId="587756AE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a, b </w:t>
      </w:r>
      <w:r w:rsidRPr="004B7191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 b, a</w:t>
      </w:r>
    </w:p>
    <w:p w14:paraId="75453816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交換後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 xml:space="preserve">: a = </w:t>
      </w:r>
      <w:r w:rsidRPr="004B7191">
        <w:rPr>
          <w:rFonts w:ascii="Courier New" w:eastAsia="細明體" w:hAnsi="Courier New" w:cs="Courier New"/>
          <w:b/>
          <w:bCs/>
          <w:color w:val="BB6688"/>
          <w:kern w:val="0"/>
          <w:szCs w:val="24"/>
        </w:rPr>
        <w:t>{}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 xml:space="preserve">, b = </w:t>
      </w:r>
      <w:r w:rsidRPr="004B7191">
        <w:rPr>
          <w:rFonts w:ascii="Courier New" w:eastAsia="細明體" w:hAnsi="Courier New" w:cs="Courier New"/>
          <w:b/>
          <w:bCs/>
          <w:color w:val="BB6688"/>
          <w:kern w:val="0"/>
          <w:szCs w:val="24"/>
        </w:rPr>
        <w:t>{}</w:t>
      </w:r>
      <w:proofErr w:type="gramStart"/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format</w:t>
      </w:r>
      <w:proofErr w:type="gramEnd"/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(a, b))</w:t>
      </w:r>
    </w:p>
    <w:p w14:paraId="7B85A3E4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交換前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: a = 10, b = 20</w:t>
      </w:r>
    </w:p>
    <w:p w14:paraId="50ED646D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交換後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: a = 20, b = 10</w:t>
      </w:r>
    </w:p>
    <w:p w14:paraId="3E329A84" w14:textId="77777777" w:rsidR="004B7191" w:rsidRPr="004B7191" w:rsidRDefault="004B7191" w:rsidP="004B7191">
      <w:pPr>
        <w:widowControl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4B7191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4]:</w:t>
      </w:r>
    </w:p>
    <w:p w14:paraId="365E8987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list </w:t>
      </w: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可以修改指定索引的值</w:t>
      </w:r>
    </w:p>
    <w:p w14:paraId="63CED622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lastRenderedPageBreak/>
        <w:t xml:space="preserve">myList </w:t>
      </w:r>
      <w:r w:rsidRPr="004B7191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 [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人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, 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帥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, 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任性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]</w:t>
      </w:r>
    </w:p>
    <w:p w14:paraId="10F9CB3E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myList[</w:t>
      </w:r>
      <w:r w:rsidRPr="004B7191">
        <w:rPr>
          <w:rFonts w:ascii="Courier New" w:eastAsia="細明體" w:hAnsi="Courier New" w:cs="Courier New"/>
          <w:color w:val="666666"/>
          <w:kern w:val="0"/>
          <w:szCs w:val="24"/>
        </w:rPr>
        <w:t>2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] </w:t>
      </w:r>
      <w:r w:rsidRPr="004B7191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真好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</w:p>
    <w:p w14:paraId="59F6CAC9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(myList)</w:t>
      </w:r>
    </w:p>
    <w:p w14:paraId="6BCE62E0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67B40DC1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tuple </w:t>
      </w: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不可以修改指定索引的值</w:t>
      </w:r>
    </w:p>
    <w:p w14:paraId="018091FD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myTuple </w:t>
      </w:r>
      <w:r w:rsidRPr="004B7191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 (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人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, 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帥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, 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任性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3C6D4777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myTuple[</w:t>
      </w:r>
      <w:r w:rsidRPr="004B7191">
        <w:rPr>
          <w:rFonts w:ascii="Courier New" w:eastAsia="細明體" w:hAnsi="Courier New" w:cs="Courier New"/>
          <w:color w:val="666666"/>
          <w:kern w:val="0"/>
          <w:szCs w:val="24"/>
        </w:rPr>
        <w:t>2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] </w:t>
      </w:r>
      <w:r w:rsidRPr="004B7191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真好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</w:p>
    <w:p w14:paraId="475B6EAE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(myTuple)</w:t>
      </w:r>
    </w:p>
    <w:p w14:paraId="19B1F556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['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人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', '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帥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', '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真好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']</w:t>
      </w:r>
    </w:p>
    <w:p w14:paraId="5B1D9BD6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---------------------------------------------------------------------------</w:t>
      </w:r>
    </w:p>
    <w:p w14:paraId="19F05868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TypeError                                 Traceback (most recent call last)</w:t>
      </w:r>
    </w:p>
    <w:p w14:paraId="347C4455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&lt;ipython-input-4-7703a10a6556&gt; in &lt;module&gt;</w:t>
      </w:r>
    </w:p>
    <w:p w14:paraId="1E562D59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 xml:space="preserve">      6 # tuple 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不可以修改指定索引的值</w:t>
      </w:r>
    </w:p>
    <w:p w14:paraId="6B167936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 xml:space="preserve">      7 myTuple = ("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人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", "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帥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", "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任性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")</w:t>
      </w:r>
    </w:p>
    <w:p w14:paraId="5834EA34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----&gt; 8 myTuple[2] = "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真好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"</w:t>
      </w:r>
    </w:p>
    <w:p w14:paraId="0109A1CA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 xml:space="preserve">      9 print(myTuple)</w:t>
      </w:r>
    </w:p>
    <w:p w14:paraId="69906E24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</w:p>
    <w:p w14:paraId="64DE37EA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TypeError: 'tuple' object does not support item assignment</w:t>
      </w:r>
    </w:p>
    <w:p w14:paraId="3C13F356" w14:textId="77777777" w:rsidR="004B7191" w:rsidRPr="004B7191" w:rsidRDefault="004B7191" w:rsidP="004B7191">
      <w:pPr>
        <w:widowControl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4B7191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5]:</w:t>
      </w:r>
    </w:p>
    <w:p w14:paraId="646AF039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用</w:t>
      </w: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for </w:t>
      </w:r>
      <w:proofErr w:type="gramStart"/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迴</w:t>
      </w:r>
      <w:proofErr w:type="gramEnd"/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圈逐一輸出資料</w:t>
      </w:r>
    </w:p>
    <w:p w14:paraId="758EAD92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or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 value </w:t>
      </w:r>
      <w:r w:rsidRPr="004B7191">
        <w:rPr>
          <w:rFonts w:ascii="Courier New" w:eastAsia="細明體" w:hAnsi="Courier New" w:cs="Courier New"/>
          <w:b/>
          <w:bCs/>
          <w:color w:val="AA22FF"/>
          <w:kern w:val="0"/>
          <w:szCs w:val="24"/>
        </w:rPr>
        <w:t>in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 myTuple01:</w:t>
      </w:r>
    </w:p>
    <w:p w14:paraId="7DA5A555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r w:rsidRPr="004B7191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(value)</w:t>
      </w:r>
    </w:p>
    <w:p w14:paraId="56C4B247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人</w:t>
      </w:r>
    </w:p>
    <w:p w14:paraId="52F82622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帥</w:t>
      </w:r>
    </w:p>
    <w:p w14:paraId="14DBC61D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得體</w:t>
      </w:r>
    </w:p>
    <w:p w14:paraId="4E4BFF41" w14:textId="77777777" w:rsidR="004B7191" w:rsidRPr="004B7191" w:rsidRDefault="004B7191" w:rsidP="004B7191">
      <w:pPr>
        <w:widowControl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4B7191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6]:</w:t>
      </w:r>
    </w:p>
    <w:p w14:paraId="548C4DB5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用</w:t>
      </w: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len </w:t>
      </w: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計算</w:t>
      </w: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tuple </w:t>
      </w: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資料個數</w:t>
      </w:r>
    </w:p>
    <w:p w14:paraId="258E0494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proofErr w:type="gramStart"/>
      <w:r w:rsidRPr="004B7191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( </w:t>
      </w:r>
      <w:r w:rsidRPr="004B7191">
        <w:rPr>
          <w:rFonts w:ascii="Courier New" w:eastAsia="細明體" w:hAnsi="Courier New" w:cs="Courier New"/>
          <w:color w:val="008000"/>
          <w:kern w:val="0"/>
          <w:szCs w:val="24"/>
        </w:rPr>
        <w:t>len</w:t>
      </w:r>
      <w:proofErr w:type="gramEnd"/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(myTuple02) )</w:t>
      </w:r>
    </w:p>
    <w:p w14:paraId="545263DA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4</w:t>
      </w:r>
    </w:p>
    <w:p w14:paraId="77CD83F9" w14:textId="77777777" w:rsidR="004B7191" w:rsidRPr="004B7191" w:rsidRDefault="004B7191" w:rsidP="004B7191">
      <w:pPr>
        <w:widowControl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4B7191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7]:</w:t>
      </w:r>
    </w:p>
    <w:p w14:paraId="224CE93C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因為無法修改</w:t>
      </w: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tuple </w:t>
      </w: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的資料，所以也無法指定索引進行刪除</w:t>
      </w:r>
    </w:p>
    <w:p w14:paraId="7B9C6D59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del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 myTuple01[</w:t>
      </w:r>
      <w:r w:rsidRPr="004B7191">
        <w:rPr>
          <w:rFonts w:ascii="Courier New" w:eastAsia="細明體" w:hAnsi="Courier New" w:cs="Courier New"/>
          <w:color w:val="666666"/>
          <w:kern w:val="0"/>
          <w:szCs w:val="24"/>
        </w:rPr>
        <w:t>1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]</w:t>
      </w:r>
    </w:p>
    <w:p w14:paraId="3B1BE545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(myTuple01)</w:t>
      </w:r>
    </w:p>
    <w:p w14:paraId="38375E4F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---------------------------------------------------------------------------</w:t>
      </w:r>
    </w:p>
    <w:p w14:paraId="3F29D929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lastRenderedPageBreak/>
        <w:t>TypeError                                 Traceback (most recent call last)</w:t>
      </w:r>
    </w:p>
    <w:p w14:paraId="437CD947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&lt;ipython-input-7-edd2587ce8f4&gt; in &lt;module&gt;</w:t>
      </w:r>
    </w:p>
    <w:p w14:paraId="27A85B67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 xml:space="preserve">      1 # 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因為無法修改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 xml:space="preserve"> tuple 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的資料，所以也無法指定索引進行刪除</w:t>
      </w:r>
    </w:p>
    <w:p w14:paraId="00C73365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----&gt; 2 del myTuple01[1]</w:t>
      </w:r>
    </w:p>
    <w:p w14:paraId="750B6D46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 xml:space="preserve">      3 print(myTuple01)</w:t>
      </w:r>
    </w:p>
    <w:p w14:paraId="526C107D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</w:p>
    <w:p w14:paraId="16C16CBF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TypeError: 'tuple' object doesn't support item deletion</w:t>
      </w:r>
    </w:p>
    <w:p w14:paraId="15758CFE" w14:textId="77777777" w:rsidR="004B7191" w:rsidRPr="004B7191" w:rsidRDefault="004B7191" w:rsidP="004B7191">
      <w:pPr>
        <w:widowControl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4B7191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8]:</w:t>
      </w:r>
    </w:p>
    <w:p w14:paraId="59AEA930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只能從記憶體刪除整個</w:t>
      </w: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tuple </w:t>
      </w: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變數</w:t>
      </w:r>
    </w:p>
    <w:p w14:paraId="1C9D8A21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del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 myTuple01</w:t>
      </w:r>
    </w:p>
    <w:p w14:paraId="62C8D8D8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(myTuple01)</w:t>
      </w:r>
    </w:p>
    <w:p w14:paraId="4E33D3E6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---------------------------------------------------------------------------</w:t>
      </w:r>
    </w:p>
    <w:p w14:paraId="3554FAF1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NameError                                 Traceback (most recent call last)</w:t>
      </w:r>
    </w:p>
    <w:p w14:paraId="182BC7F8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&lt;ipython-input-8-fbef4f7af234&gt; in &lt;module&gt;</w:t>
      </w:r>
    </w:p>
    <w:p w14:paraId="62A33575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 xml:space="preserve">      1 # 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只能從記憶體刪除整個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 xml:space="preserve"> tuple 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變數</w:t>
      </w:r>
    </w:p>
    <w:p w14:paraId="2A46A478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 xml:space="preserve">      2 del myTuple01</w:t>
      </w:r>
    </w:p>
    <w:p w14:paraId="732056B3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----&gt; 3 print(myTuple01)</w:t>
      </w:r>
    </w:p>
    <w:p w14:paraId="3AAAF954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</w:p>
    <w:p w14:paraId="493C7BBE" w14:textId="4A24B014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NameError: name 'myTuple01' is not defined</w:t>
      </w:r>
    </w:p>
    <w:p w14:paraId="443CDC0D" w14:textId="77777777" w:rsidR="004B7191" w:rsidRDefault="004B7191" w:rsidP="00373A7D">
      <w:pPr>
        <w:rPr>
          <w:rFonts w:ascii="微軟正黑體" w:hAnsi="微軟正黑體"/>
        </w:rPr>
      </w:pPr>
    </w:p>
    <w:p w14:paraId="098E171B" w14:textId="645FBE27" w:rsidR="004B7191" w:rsidRDefault="004B7191" w:rsidP="004B7191">
      <w:pPr>
        <w:pStyle w:val="2"/>
      </w:pPr>
      <w:bookmarkStart w:id="14" w:name="_Toc95473936"/>
      <w:r>
        <w:rPr>
          <w:rFonts w:hint="eastAsia"/>
        </w:rPr>
        <w:t>3</w:t>
      </w:r>
      <w:r>
        <w:t xml:space="preserve">-3-2 </w:t>
      </w:r>
      <w:r w:rsidRPr="004B7191">
        <w:rPr>
          <w:rFonts w:hint="eastAsia"/>
        </w:rPr>
        <w:t>補充</w:t>
      </w:r>
      <w:r w:rsidRPr="004B7191">
        <w:rPr>
          <w:rFonts w:hint="eastAsia"/>
        </w:rPr>
        <w:t xml:space="preserve">: Set </w:t>
      </w:r>
      <w:r w:rsidRPr="004B7191">
        <w:rPr>
          <w:rFonts w:hint="eastAsia"/>
        </w:rPr>
        <w:t>的用法</w:t>
      </w:r>
      <w:bookmarkEnd w:id="14"/>
    </w:p>
    <w:p w14:paraId="460FDBD9" w14:textId="49046B13" w:rsidR="004B7191" w:rsidRDefault="004B7191" w:rsidP="00373A7D">
      <w:pPr>
        <w:rPr>
          <w:rFonts w:ascii="微軟正黑體" w:hAnsi="微軟正黑體"/>
        </w:rPr>
      </w:pPr>
      <w:r w:rsidRPr="004B7191">
        <w:rPr>
          <w:rFonts w:ascii="微軟正黑體" w:hAnsi="微軟正黑體"/>
          <w:noProof/>
        </w:rPr>
        <w:drawing>
          <wp:inline distT="0" distB="0" distL="0" distR="0" wp14:anchorId="498C95CA" wp14:editId="315B30B7">
            <wp:extent cx="2819794" cy="1771897"/>
            <wp:effectExtent l="0" t="0" r="0" b="0"/>
            <wp:docPr id="119" name="圖片 1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2819794" cy="17718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D933EE" w14:textId="77777777" w:rsidR="004B7191" w:rsidRPr="004B7191" w:rsidRDefault="004B7191" w:rsidP="004B7191">
      <w:pPr>
        <w:widowControl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4B7191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1]:</w:t>
      </w:r>
    </w:p>
    <w:p w14:paraId="12AA2A79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Set </w:t>
      </w: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初始化</w:t>
      </w: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: </w:t>
      </w: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第一種</w:t>
      </w:r>
    </w:p>
    <w:p w14:paraId="252C24D9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mySet01 </w:t>
      </w:r>
      <w:r w:rsidRPr="004B7191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 {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網路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, 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爬蟲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, 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真好玩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}</w:t>
      </w:r>
    </w:p>
    <w:p w14:paraId="298E57D9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54CCF074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8000"/>
          <w:kern w:val="0"/>
          <w:szCs w:val="24"/>
        </w:rPr>
        <w:lastRenderedPageBreak/>
        <w:t>print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(mySet01)</w:t>
      </w:r>
    </w:p>
    <w:p w14:paraId="55317D10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6697B05E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Set </w:t>
      </w: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初始化</w:t>
      </w: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: </w:t>
      </w: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第二種</w:t>
      </w: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(</w:t>
      </w: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裡面放</w:t>
      </w: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tuple)</w:t>
      </w:r>
    </w:p>
    <w:p w14:paraId="6455F304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mySet02 </w:t>
      </w:r>
      <w:r w:rsidRPr="004B7191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4B7191">
        <w:rPr>
          <w:rFonts w:ascii="Courier New" w:eastAsia="細明體" w:hAnsi="Courier New" w:cs="Courier New"/>
          <w:color w:val="008000"/>
          <w:kern w:val="0"/>
          <w:szCs w:val="24"/>
        </w:rPr>
        <w:t>set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( (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網路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, 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爬蟲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, 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真好玩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) )</w:t>
      </w:r>
    </w:p>
    <w:p w14:paraId="5058DDBC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7C3F43BE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(mySet02)</w:t>
      </w:r>
    </w:p>
    <w:p w14:paraId="2216D70C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{'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真好玩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', '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爬蟲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', '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網路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'}</w:t>
      </w:r>
    </w:p>
    <w:p w14:paraId="6144A71F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{'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真好玩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', '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爬蟲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', '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網路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'}</w:t>
      </w:r>
    </w:p>
    <w:p w14:paraId="21CC4035" w14:textId="77777777" w:rsidR="004B7191" w:rsidRPr="004B7191" w:rsidRDefault="004B7191" w:rsidP="004B7191">
      <w:pPr>
        <w:widowControl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4B7191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2]:</w:t>
      </w:r>
    </w:p>
    <w:p w14:paraId="33C7F2F8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一筆筆讀資料</w:t>
      </w: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: for </w:t>
      </w:r>
      <w:proofErr w:type="gramStart"/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迴</w:t>
      </w:r>
      <w:proofErr w:type="gramEnd"/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圈</w:t>
      </w:r>
    </w:p>
    <w:p w14:paraId="18C0D309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or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 data </w:t>
      </w:r>
      <w:r w:rsidRPr="004B7191">
        <w:rPr>
          <w:rFonts w:ascii="Courier New" w:eastAsia="細明體" w:hAnsi="Courier New" w:cs="Courier New"/>
          <w:b/>
          <w:bCs/>
          <w:color w:val="AA22FF"/>
          <w:kern w:val="0"/>
          <w:szCs w:val="24"/>
        </w:rPr>
        <w:t>in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 mySet02: </w:t>
      </w:r>
    </w:p>
    <w:p w14:paraId="386CC9ED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r w:rsidRPr="004B7191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(data)</w:t>
      </w:r>
    </w:p>
    <w:p w14:paraId="408B51C7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真好玩</w:t>
      </w:r>
    </w:p>
    <w:p w14:paraId="3BCD207A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爬蟲</w:t>
      </w:r>
    </w:p>
    <w:p w14:paraId="4763B259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網路</w:t>
      </w:r>
    </w:p>
    <w:p w14:paraId="56BDEBDA" w14:textId="77777777" w:rsidR="004B7191" w:rsidRPr="004B7191" w:rsidRDefault="004B7191" w:rsidP="004B7191">
      <w:pPr>
        <w:widowControl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4B7191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3]:</w:t>
      </w:r>
    </w:p>
    <w:p w14:paraId="4F0DFD22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總共有幾筆資料</w:t>
      </w: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: </w:t>
      </w:r>
      <w:proofErr w:type="gramStart"/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len(</w:t>
      </w:r>
      <w:proofErr w:type="gramEnd"/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)</w:t>
      </w:r>
    </w:p>
    <w:p w14:paraId="66B4F39D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proofErr w:type="gramStart"/>
      <w:r w:rsidRPr="004B7191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( </w:t>
      </w:r>
      <w:r w:rsidRPr="004B7191">
        <w:rPr>
          <w:rFonts w:ascii="Courier New" w:eastAsia="細明體" w:hAnsi="Courier New" w:cs="Courier New"/>
          <w:color w:val="008000"/>
          <w:kern w:val="0"/>
          <w:szCs w:val="24"/>
        </w:rPr>
        <w:t>len</w:t>
      </w:r>
      <w:proofErr w:type="gramEnd"/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(mySet02) )</w:t>
      </w:r>
    </w:p>
    <w:p w14:paraId="46F2CE50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3</w:t>
      </w:r>
    </w:p>
    <w:p w14:paraId="6BE1ABB3" w14:textId="77777777" w:rsidR="004B7191" w:rsidRPr="004B7191" w:rsidRDefault="004B7191" w:rsidP="004B7191">
      <w:pPr>
        <w:widowControl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4B7191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4]:</w:t>
      </w:r>
    </w:p>
    <w:p w14:paraId="4B84EDA9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因為沒有序號、索引的概念，所以無法透過指定索引輸出</w:t>
      </w:r>
    </w:p>
    <w:p w14:paraId="459E3B25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proofErr w:type="gramStart"/>
      <w:r w:rsidRPr="004B7191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( mySet</w:t>
      </w:r>
      <w:proofErr w:type="gramEnd"/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01[</w:t>
      </w:r>
      <w:r w:rsidRPr="004B7191">
        <w:rPr>
          <w:rFonts w:ascii="Courier New" w:eastAsia="細明體" w:hAnsi="Courier New" w:cs="Courier New"/>
          <w:color w:val="666666"/>
          <w:kern w:val="0"/>
          <w:szCs w:val="24"/>
        </w:rPr>
        <w:t>0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] )</w:t>
      </w:r>
    </w:p>
    <w:p w14:paraId="624FD09B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---------------------------------------------------------------------------</w:t>
      </w:r>
    </w:p>
    <w:p w14:paraId="2B02C62B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TypeError                                 Traceback (most recent call last)</w:t>
      </w:r>
    </w:p>
    <w:p w14:paraId="24791CC4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&lt;ipython-input-4-a7aab546c07f&gt; in &lt;module&gt;</w:t>
      </w:r>
    </w:p>
    <w:p w14:paraId="55514712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 xml:space="preserve">      1 # 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因為沒有序號、索引的概念，所以無法透過指定索引輸出</w:t>
      </w:r>
    </w:p>
    <w:p w14:paraId="2A205C66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 xml:space="preserve">----&gt; 2 </w:t>
      </w:r>
      <w:proofErr w:type="gramStart"/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print( mySet</w:t>
      </w:r>
      <w:proofErr w:type="gramEnd"/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01[0] )</w:t>
      </w:r>
    </w:p>
    <w:p w14:paraId="36858D3F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</w:p>
    <w:p w14:paraId="3C887BB5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TypeError: 'set' object is not subscriptable</w:t>
      </w:r>
    </w:p>
    <w:p w14:paraId="5AFEB614" w14:textId="77777777" w:rsidR="004B7191" w:rsidRPr="004B7191" w:rsidRDefault="004B7191" w:rsidP="004B7191">
      <w:pPr>
        <w:widowControl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4B7191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5]:</w:t>
      </w:r>
    </w:p>
    <w:p w14:paraId="789C099C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添加一筆資料</w:t>
      </w: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: </w:t>
      </w:r>
      <w:proofErr w:type="gramStart"/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add(</w:t>
      </w:r>
      <w:proofErr w:type="gramEnd"/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)</w:t>
      </w:r>
    </w:p>
    <w:p w14:paraId="1529988A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mySet01</w:t>
      </w:r>
      <w:r w:rsidRPr="004B7191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add(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嗎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?"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77CDAB24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mySet02</w:t>
      </w:r>
      <w:r w:rsidRPr="004B7191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add(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對不對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?"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282B6915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246B1EC6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(mySet01)</w:t>
      </w:r>
    </w:p>
    <w:p w14:paraId="3C886B18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(mySet02)</w:t>
      </w:r>
    </w:p>
    <w:p w14:paraId="58815767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7502E288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此時新增重複的，資料不會增加</w:t>
      </w:r>
    </w:p>
    <w:p w14:paraId="0AB96CA0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mySet01</w:t>
      </w:r>
      <w:r w:rsidRPr="004B7191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add(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真好玩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0688FB4A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(mySet01)</w:t>
      </w:r>
    </w:p>
    <w:p w14:paraId="501CEC18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{'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真好玩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', '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爬蟲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', '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網路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', '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嗎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?'}</w:t>
      </w:r>
    </w:p>
    <w:p w14:paraId="009A46FD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{'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對不對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?', '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真好玩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', '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爬蟲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', '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網路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'}</w:t>
      </w:r>
    </w:p>
    <w:p w14:paraId="39A20B76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{'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真好玩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', '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爬蟲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', '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網路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', '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嗎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?'}</w:t>
      </w:r>
    </w:p>
    <w:p w14:paraId="189E8683" w14:textId="77777777" w:rsidR="004B7191" w:rsidRPr="004B7191" w:rsidRDefault="004B7191" w:rsidP="004B7191">
      <w:pPr>
        <w:widowControl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4B7191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6]:</w:t>
      </w:r>
    </w:p>
    <w:p w14:paraId="149B09F6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添加多筆資料</w:t>
      </w: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: </w:t>
      </w:r>
      <w:proofErr w:type="gramStart"/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update(</w:t>
      </w:r>
      <w:proofErr w:type="gramEnd"/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)</w:t>
      </w:r>
    </w:p>
    <w:p w14:paraId="1AD9E8F4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mySet01</w:t>
      </w:r>
      <w:r w:rsidRPr="004B7191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update([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甲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, 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乙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, 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丙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])</w:t>
      </w:r>
    </w:p>
    <w:p w14:paraId="34CA902A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mySet02</w:t>
      </w:r>
      <w:r w:rsidRPr="004B7191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update([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子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, 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proofErr w:type="gramStart"/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丑</w:t>
      </w:r>
      <w:proofErr w:type="gramEnd"/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, 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寅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])</w:t>
      </w:r>
    </w:p>
    <w:p w14:paraId="5A096596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358B0C86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(mySet01)</w:t>
      </w:r>
    </w:p>
    <w:p w14:paraId="326C5323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(mySet02)</w:t>
      </w:r>
    </w:p>
    <w:p w14:paraId="00BE331F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{'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丙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', '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爬蟲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', '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乙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', '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嗎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?', '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真好玩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', '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網路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', '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甲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'}</w:t>
      </w:r>
    </w:p>
    <w:p w14:paraId="1BBBD1BA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{'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爬蟲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', '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真好玩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', '</w:t>
      </w:r>
      <w:proofErr w:type="gramStart"/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丑</w:t>
      </w:r>
      <w:proofErr w:type="gramEnd"/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', '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寅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', '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子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', '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網路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', '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對不對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?'}</w:t>
      </w:r>
    </w:p>
    <w:p w14:paraId="0F699F85" w14:textId="77777777" w:rsidR="004B7191" w:rsidRPr="004B7191" w:rsidRDefault="004B7191" w:rsidP="004B7191">
      <w:pPr>
        <w:widowControl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4B7191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7]:</w:t>
      </w:r>
    </w:p>
    <w:p w14:paraId="62197337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查詢陣列中有沒有我要的資料</w:t>
      </w: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: in (</w:t>
      </w: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只回傳</w:t>
      </w: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true </w:t>
      </w: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或</w:t>
      </w: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false)</w:t>
      </w:r>
    </w:p>
    <w:p w14:paraId="0565E887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( 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甲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4B7191">
        <w:rPr>
          <w:rFonts w:ascii="Courier New" w:eastAsia="細明體" w:hAnsi="Courier New" w:cs="Courier New"/>
          <w:b/>
          <w:bCs/>
          <w:color w:val="AA22FF"/>
          <w:kern w:val="0"/>
          <w:szCs w:val="24"/>
        </w:rPr>
        <w:t>in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 mySet01 )</w:t>
      </w:r>
    </w:p>
    <w:p w14:paraId="31962F40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( 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甲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4B7191">
        <w:rPr>
          <w:rFonts w:ascii="Courier New" w:eastAsia="細明體" w:hAnsi="Courier New" w:cs="Courier New"/>
          <w:b/>
          <w:bCs/>
          <w:color w:val="AA22FF"/>
          <w:kern w:val="0"/>
          <w:szCs w:val="24"/>
        </w:rPr>
        <w:t>in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 mySet02 )</w:t>
      </w:r>
    </w:p>
    <w:p w14:paraId="699F8A88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28926CE8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f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乙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4B7191">
        <w:rPr>
          <w:rFonts w:ascii="Courier New" w:eastAsia="細明體" w:hAnsi="Courier New" w:cs="Courier New"/>
          <w:b/>
          <w:bCs/>
          <w:color w:val="AA22FF"/>
          <w:kern w:val="0"/>
          <w:szCs w:val="24"/>
        </w:rPr>
        <w:t>in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 mySet01:</w:t>
      </w:r>
    </w:p>
    <w:p w14:paraId="1468D088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r w:rsidRPr="004B7191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有資料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1414B97E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else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:</w:t>
      </w:r>
    </w:p>
    <w:p w14:paraId="7A1CC035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r w:rsidRPr="004B7191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找不到資料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3C069C41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True</w:t>
      </w:r>
    </w:p>
    <w:p w14:paraId="64A52BC6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False</w:t>
      </w:r>
    </w:p>
    <w:p w14:paraId="2F8D33AE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有資料</w:t>
      </w:r>
    </w:p>
    <w:p w14:paraId="57047180" w14:textId="77777777" w:rsidR="004B7191" w:rsidRPr="004B7191" w:rsidRDefault="004B7191" w:rsidP="004B7191">
      <w:pPr>
        <w:widowControl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4B7191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8]:</w:t>
      </w:r>
    </w:p>
    <w:p w14:paraId="60832CCA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刪除元素</w:t>
      </w: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: </w:t>
      </w:r>
      <w:proofErr w:type="gramStart"/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discard(</w:t>
      </w:r>
      <w:proofErr w:type="gramEnd"/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) or remove()</w:t>
      </w:r>
    </w:p>
    <w:p w14:paraId="235A33CD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mySet01</w:t>
      </w:r>
      <w:r w:rsidRPr="004B7191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discard(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丙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568200F5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(mySet01)</w:t>
      </w:r>
    </w:p>
    <w:p w14:paraId="546BADC4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41F60E39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mySet02</w:t>
      </w:r>
      <w:r w:rsidRPr="004B7191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remove(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proofErr w:type="gramStart"/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丑</w:t>
      </w:r>
      <w:proofErr w:type="gramEnd"/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178C6844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(mySet02)</w:t>
      </w:r>
    </w:p>
    <w:p w14:paraId="0088BE17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{'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爬蟲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', '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乙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', '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嗎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?', '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真好玩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', '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網路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', '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甲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'}</w:t>
      </w:r>
    </w:p>
    <w:p w14:paraId="18F1337A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{'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爬蟲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', '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真好玩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', '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寅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', '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子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', '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網路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', '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對不對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?'}</w:t>
      </w:r>
    </w:p>
    <w:p w14:paraId="78508EDC" w14:textId="77777777" w:rsidR="004B7191" w:rsidRPr="004B7191" w:rsidRDefault="004B7191" w:rsidP="004B7191">
      <w:pPr>
        <w:widowControl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4B7191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9]:</w:t>
      </w:r>
    </w:p>
    <w:p w14:paraId="45857476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lastRenderedPageBreak/>
        <w:t xml:space="preserve"># </w:t>
      </w: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清空</w:t>
      </w: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: clear()</w:t>
      </w: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、</w:t>
      </w: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del</w:t>
      </w:r>
    </w:p>
    <w:p w14:paraId="2BD1AFB4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'''.clear() </w:t>
      </w:r>
      <w:r w:rsidRPr="004B7191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會清空</w:t>
      </w:r>
      <w:r w:rsidRPr="004B7191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set </w:t>
      </w:r>
      <w:r w:rsidRPr="004B7191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變數，但變數依然存在，所以會印出空</w:t>
      </w:r>
      <w:r w:rsidRPr="004B7191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set'''</w:t>
      </w:r>
    </w:p>
    <w:p w14:paraId="264E6841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mySet01</w:t>
      </w:r>
      <w:r w:rsidRPr="004B7191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clear()</w:t>
      </w:r>
    </w:p>
    <w:p w14:paraId="2902539E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(mySet01)</w:t>
      </w:r>
    </w:p>
    <w:p w14:paraId="594E8B3F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3540C83A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''' del </w:t>
      </w:r>
      <w:r w:rsidRPr="004B7191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會將</w:t>
      </w:r>
      <w:r w:rsidRPr="004B7191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set </w:t>
      </w:r>
      <w:r w:rsidRPr="004B7191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變數從記憶體中刪除，所以刪除完後，變數會變成未宣告的狀態</w:t>
      </w:r>
      <w:r w:rsidRPr="004B7191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114E38D5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del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 mySet02</w:t>
      </w:r>
    </w:p>
    <w:p w14:paraId="00E6FC1B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(mySet02)</w:t>
      </w:r>
    </w:p>
    <w:p w14:paraId="3862382E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proofErr w:type="gramStart"/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set(</w:t>
      </w:r>
      <w:proofErr w:type="gramEnd"/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)</w:t>
      </w:r>
    </w:p>
    <w:p w14:paraId="2B12022C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---------------------------------------------------------------------------</w:t>
      </w:r>
    </w:p>
    <w:p w14:paraId="6CEA1F88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NameError                                 Traceback (most recent call last)</w:t>
      </w:r>
    </w:p>
    <w:p w14:paraId="6CC8A488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&lt;ipython-input-9-b6276d9e9fa5&gt; in &lt;module&gt;</w:t>
      </w:r>
    </w:p>
    <w:p w14:paraId="685CE69F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 xml:space="preserve">      6 ''' del 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會將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 xml:space="preserve"> set 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變數從記憶體中刪除，所以刪除完後，變數會變成未宣告的狀態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'''</w:t>
      </w:r>
    </w:p>
    <w:p w14:paraId="4F084D49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 xml:space="preserve">      7 del mySet02</w:t>
      </w:r>
    </w:p>
    <w:p w14:paraId="0C89B61A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----&gt; 8 print(mySet02)</w:t>
      </w:r>
    </w:p>
    <w:p w14:paraId="1A1BA8FD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</w:p>
    <w:p w14:paraId="7D5335BB" w14:textId="428E7882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NameError: name 'mySet02' is not defined</w:t>
      </w:r>
    </w:p>
    <w:p w14:paraId="517B6F42" w14:textId="27D26657" w:rsidR="004B7191" w:rsidRDefault="004B7191" w:rsidP="00373A7D">
      <w:pPr>
        <w:rPr>
          <w:rFonts w:ascii="微軟正黑體" w:hAnsi="微軟正黑體"/>
        </w:rPr>
      </w:pPr>
    </w:p>
    <w:p w14:paraId="4DACEA8D" w14:textId="54351B9D" w:rsidR="00B75756" w:rsidRDefault="00B75756" w:rsidP="00B75756">
      <w:pPr>
        <w:pStyle w:val="2"/>
      </w:pPr>
      <w:bookmarkStart w:id="15" w:name="_Toc95473937"/>
      <w:r>
        <w:rPr>
          <w:rFonts w:hint="eastAsia"/>
        </w:rPr>
        <w:t>3</w:t>
      </w:r>
      <w:r>
        <w:t xml:space="preserve">-3-3 </w:t>
      </w:r>
      <w:r w:rsidRPr="00B75756">
        <w:rPr>
          <w:rFonts w:hint="eastAsia"/>
        </w:rPr>
        <w:t>練習</w:t>
      </w:r>
      <w:r w:rsidRPr="00B75756">
        <w:rPr>
          <w:rFonts w:hint="eastAsia"/>
        </w:rPr>
        <w:t xml:space="preserve">: </w:t>
      </w:r>
      <w:r w:rsidR="00F24611" w:rsidRPr="00B75756">
        <w:rPr>
          <w:rFonts w:hint="eastAsia"/>
        </w:rPr>
        <w:t>去除</w:t>
      </w:r>
      <w:r w:rsidRPr="00B75756">
        <w:rPr>
          <w:rFonts w:hint="eastAsia"/>
        </w:rPr>
        <w:t>list</w:t>
      </w:r>
      <w:r w:rsidRPr="00B75756">
        <w:rPr>
          <w:rFonts w:hint="eastAsia"/>
        </w:rPr>
        <w:t>當中重複的</w:t>
      </w:r>
      <w:r w:rsidRPr="00B75756">
        <w:rPr>
          <w:rFonts w:hint="eastAsia"/>
        </w:rPr>
        <w:t>dict</w:t>
      </w:r>
      <w:r w:rsidRPr="00B75756">
        <w:rPr>
          <w:rFonts w:hint="eastAsia"/>
        </w:rPr>
        <w:t>，並指定</w:t>
      </w:r>
      <w:r w:rsidRPr="00B75756">
        <w:rPr>
          <w:rFonts w:hint="eastAsia"/>
        </w:rPr>
        <w:t xml:space="preserve"> dict key </w:t>
      </w:r>
      <w:r w:rsidRPr="00B75756">
        <w:rPr>
          <w:rFonts w:hint="eastAsia"/>
        </w:rPr>
        <w:t>來排序</w:t>
      </w:r>
      <w:bookmarkEnd w:id="15"/>
    </w:p>
    <w:p w14:paraId="29858938" w14:textId="77777777" w:rsidR="00B75756" w:rsidRPr="00B75756" w:rsidRDefault="00B75756" w:rsidP="00B75756">
      <w:pPr>
        <w:widowControl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B75756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1]:</w:t>
      </w:r>
    </w:p>
    <w:p w14:paraId="02EE055C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B75756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pprint</w:t>
      </w:r>
    </w:p>
    <w:p w14:paraId="00505000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2419BE9C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0AB23066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流程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1</w:t>
      </w:r>
    </w:p>
    <w:p w14:paraId="70F77871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60D47A83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526CF058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假設我們有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3 </w:t>
      </w:r>
      <w:proofErr w:type="gramStart"/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個</w:t>
      </w:r>
      <w:proofErr w:type="gramEnd"/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dict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，每</w:t>
      </w:r>
      <w:proofErr w:type="gramStart"/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個</w:t>
      </w:r>
      <w:proofErr w:type="gramEnd"/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dict 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都是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LINE 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官方貼圖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(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靜態圖片，無動畫、無聲音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)</w:t>
      </w:r>
    </w:p>
    <w:p w14:paraId="384D4A5E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 xml:space="preserve">dict01 </w:t>
      </w:r>
      <w:r w:rsidRPr="00B75756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 xml:space="preserve"> {</w:t>
      </w:r>
    </w:p>
    <w:p w14:paraId="082ACF4B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lastRenderedPageBreak/>
        <w:t xml:space="preserve">    </w:t>
      </w:r>
      <w:r w:rsidRPr="00B75756">
        <w:rPr>
          <w:rFonts w:ascii="Courier New" w:eastAsia="細明體" w:hAnsi="Courier New" w:cs="Courier New"/>
          <w:color w:val="BA2121"/>
          <w:kern w:val="0"/>
          <w:szCs w:val="24"/>
        </w:rPr>
        <w:t>"link"</w:t>
      </w: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 xml:space="preserve">: </w:t>
      </w:r>
      <w:r w:rsidRPr="00B75756">
        <w:rPr>
          <w:rFonts w:ascii="Courier New" w:eastAsia="細明體" w:hAnsi="Courier New" w:cs="Courier New"/>
          <w:color w:val="BA2121"/>
          <w:kern w:val="0"/>
          <w:szCs w:val="24"/>
        </w:rPr>
        <w:t>"https://stickershop.line-scdn.net/stickershop/v1/sticker/380512238/android/sticker.png"</w:t>
      </w: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>,</w:t>
      </w:r>
    </w:p>
    <w:p w14:paraId="6D5F2D3C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r w:rsidRPr="00B75756">
        <w:rPr>
          <w:rFonts w:ascii="Courier New" w:eastAsia="細明體" w:hAnsi="Courier New" w:cs="Courier New"/>
          <w:color w:val="BA2121"/>
          <w:kern w:val="0"/>
          <w:szCs w:val="24"/>
        </w:rPr>
        <w:t>"id"</w:t>
      </w: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 xml:space="preserve">: </w:t>
      </w:r>
      <w:r w:rsidRPr="00B75756">
        <w:rPr>
          <w:rFonts w:ascii="Courier New" w:eastAsia="細明體" w:hAnsi="Courier New" w:cs="Courier New"/>
          <w:color w:val="BA2121"/>
          <w:kern w:val="0"/>
          <w:szCs w:val="24"/>
        </w:rPr>
        <w:t>"380512238"</w:t>
      </w:r>
    </w:p>
    <w:p w14:paraId="77575174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>}</w:t>
      </w:r>
    </w:p>
    <w:p w14:paraId="6BDCB651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0D4B1FEA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 xml:space="preserve">dict02 </w:t>
      </w:r>
      <w:r w:rsidRPr="00B75756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 xml:space="preserve"> {</w:t>
      </w:r>
    </w:p>
    <w:p w14:paraId="1614096F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r w:rsidRPr="00B75756">
        <w:rPr>
          <w:rFonts w:ascii="Courier New" w:eastAsia="細明體" w:hAnsi="Courier New" w:cs="Courier New"/>
          <w:color w:val="BA2121"/>
          <w:kern w:val="0"/>
          <w:szCs w:val="24"/>
        </w:rPr>
        <w:t>"link"</w:t>
      </w: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 xml:space="preserve">: </w:t>
      </w:r>
      <w:r w:rsidRPr="00B75756">
        <w:rPr>
          <w:rFonts w:ascii="Courier New" w:eastAsia="細明體" w:hAnsi="Courier New" w:cs="Courier New"/>
          <w:color w:val="BA2121"/>
          <w:kern w:val="0"/>
          <w:szCs w:val="24"/>
        </w:rPr>
        <w:t>"https://stickershop.line-scdn.net/stickershop/v1/sticker/380512238/android/sticker.png"</w:t>
      </w: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>,</w:t>
      </w:r>
    </w:p>
    <w:p w14:paraId="19BAAE5C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r w:rsidRPr="00B75756">
        <w:rPr>
          <w:rFonts w:ascii="Courier New" w:eastAsia="細明體" w:hAnsi="Courier New" w:cs="Courier New"/>
          <w:color w:val="BA2121"/>
          <w:kern w:val="0"/>
          <w:szCs w:val="24"/>
        </w:rPr>
        <w:t>"id"</w:t>
      </w: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 xml:space="preserve">: </w:t>
      </w:r>
      <w:r w:rsidRPr="00B75756">
        <w:rPr>
          <w:rFonts w:ascii="Courier New" w:eastAsia="細明體" w:hAnsi="Courier New" w:cs="Courier New"/>
          <w:color w:val="BA2121"/>
          <w:kern w:val="0"/>
          <w:szCs w:val="24"/>
        </w:rPr>
        <w:t>"380512238"</w:t>
      </w:r>
    </w:p>
    <w:p w14:paraId="29BFBA64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>}</w:t>
      </w:r>
    </w:p>
    <w:p w14:paraId="3B5E664B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2F872E87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 xml:space="preserve">dict03 </w:t>
      </w:r>
      <w:r w:rsidRPr="00B75756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 xml:space="preserve"> {</w:t>
      </w:r>
    </w:p>
    <w:p w14:paraId="7010BE5E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r w:rsidRPr="00B75756">
        <w:rPr>
          <w:rFonts w:ascii="Courier New" w:eastAsia="細明體" w:hAnsi="Courier New" w:cs="Courier New"/>
          <w:color w:val="BA2121"/>
          <w:kern w:val="0"/>
          <w:szCs w:val="24"/>
        </w:rPr>
        <w:t>"link"</w:t>
      </w: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 xml:space="preserve">: </w:t>
      </w:r>
      <w:r w:rsidRPr="00B75756">
        <w:rPr>
          <w:rFonts w:ascii="Courier New" w:eastAsia="細明體" w:hAnsi="Courier New" w:cs="Courier New"/>
          <w:color w:val="BA2121"/>
          <w:kern w:val="0"/>
          <w:szCs w:val="24"/>
        </w:rPr>
        <w:t>"https://stickershop.line-scdn.net/stickershop/v1/sticker/380512239/android/sticker.png"</w:t>
      </w: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>,</w:t>
      </w:r>
    </w:p>
    <w:p w14:paraId="4D64075F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r w:rsidRPr="00B75756">
        <w:rPr>
          <w:rFonts w:ascii="Courier New" w:eastAsia="細明體" w:hAnsi="Courier New" w:cs="Courier New"/>
          <w:color w:val="BA2121"/>
          <w:kern w:val="0"/>
          <w:szCs w:val="24"/>
        </w:rPr>
        <w:t>"id"</w:t>
      </w: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 xml:space="preserve">: </w:t>
      </w:r>
      <w:r w:rsidRPr="00B75756">
        <w:rPr>
          <w:rFonts w:ascii="Courier New" w:eastAsia="細明體" w:hAnsi="Courier New" w:cs="Courier New"/>
          <w:color w:val="BA2121"/>
          <w:kern w:val="0"/>
          <w:szCs w:val="24"/>
        </w:rPr>
        <w:t>"380512239"</w:t>
      </w:r>
    </w:p>
    <w:p w14:paraId="117B9EA8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>}</w:t>
      </w:r>
    </w:p>
    <w:p w14:paraId="4E825006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7844CA79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接下來，我們把這三</w:t>
      </w:r>
      <w:proofErr w:type="gramStart"/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個</w:t>
      </w:r>
      <w:proofErr w:type="gramEnd"/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dict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，都放到一個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list 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當中</w:t>
      </w:r>
    </w:p>
    <w:p w14:paraId="02186B10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 xml:space="preserve">listLineStickers </w:t>
      </w:r>
      <w:r w:rsidRPr="00B75756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 xml:space="preserve"> []</w:t>
      </w:r>
    </w:p>
    <w:p w14:paraId="7DCFF5E3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>listLineStickers</w:t>
      </w:r>
      <w:r w:rsidRPr="00B75756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>append(dict01)</w:t>
      </w:r>
    </w:p>
    <w:p w14:paraId="2E1904B2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>listLineStickers</w:t>
      </w:r>
      <w:r w:rsidRPr="00B75756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>append(dict02)</w:t>
      </w:r>
    </w:p>
    <w:p w14:paraId="10D5FB8E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>listLineStickers</w:t>
      </w:r>
      <w:r w:rsidRPr="00B75756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>append(dict03)</w:t>
      </w:r>
    </w:p>
    <w:p w14:paraId="7C2036B9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7AE043A0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檢視一下當前內容</w:t>
      </w:r>
    </w:p>
    <w:p w14:paraId="088F4B09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proofErr w:type="gramStart"/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>pprint</w:t>
      </w:r>
      <w:r w:rsidRPr="00B75756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>pprint</w:t>
      </w:r>
      <w:proofErr w:type="gramEnd"/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>(listLineStickers)</w:t>
      </w:r>
    </w:p>
    <w:p w14:paraId="7C3E601F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B75756">
        <w:rPr>
          <w:rFonts w:ascii="Courier New" w:eastAsia="細明體" w:hAnsi="Courier New" w:cs="Courier New"/>
          <w:color w:val="000000"/>
          <w:kern w:val="0"/>
          <w:szCs w:val="24"/>
        </w:rPr>
        <w:t>[{'id': '380512238',</w:t>
      </w:r>
    </w:p>
    <w:p w14:paraId="7FFA8CE1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B75756">
        <w:rPr>
          <w:rFonts w:ascii="Courier New" w:eastAsia="細明體" w:hAnsi="Courier New" w:cs="Courier New"/>
          <w:color w:val="000000"/>
          <w:kern w:val="0"/>
          <w:szCs w:val="24"/>
        </w:rPr>
        <w:t xml:space="preserve">  'link': 'https://stickershop.line-scdn.net/stickershop/v1/sticker/380512238/android/sticker.png'},</w:t>
      </w:r>
    </w:p>
    <w:p w14:paraId="49FB8B40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B75756">
        <w:rPr>
          <w:rFonts w:ascii="Courier New" w:eastAsia="細明體" w:hAnsi="Courier New" w:cs="Courier New"/>
          <w:color w:val="000000"/>
          <w:kern w:val="0"/>
          <w:szCs w:val="24"/>
        </w:rPr>
        <w:t xml:space="preserve"> {'id': '380512238',</w:t>
      </w:r>
    </w:p>
    <w:p w14:paraId="5219E54C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B75756">
        <w:rPr>
          <w:rFonts w:ascii="Courier New" w:eastAsia="細明體" w:hAnsi="Courier New" w:cs="Courier New"/>
          <w:color w:val="000000"/>
          <w:kern w:val="0"/>
          <w:szCs w:val="24"/>
        </w:rPr>
        <w:t xml:space="preserve">  'link': 'https://stickershop.line-scdn.net/stickershop/v1/sticker/380512238/android/sticker.png'},</w:t>
      </w:r>
    </w:p>
    <w:p w14:paraId="467E86A6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B75756">
        <w:rPr>
          <w:rFonts w:ascii="Courier New" w:eastAsia="細明體" w:hAnsi="Courier New" w:cs="Courier New"/>
          <w:color w:val="000000"/>
          <w:kern w:val="0"/>
          <w:szCs w:val="24"/>
        </w:rPr>
        <w:t xml:space="preserve"> {'id': '380512239',</w:t>
      </w:r>
    </w:p>
    <w:p w14:paraId="7F0079AC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B75756">
        <w:rPr>
          <w:rFonts w:ascii="Courier New" w:eastAsia="細明體" w:hAnsi="Courier New" w:cs="Courier New"/>
          <w:color w:val="000000"/>
          <w:kern w:val="0"/>
          <w:szCs w:val="24"/>
        </w:rPr>
        <w:t xml:space="preserve">  'link': 'https://stickershop.line-scdn.net/stickershop/v1/sticker/380512239/android/sticker.png'}]</w:t>
      </w:r>
    </w:p>
    <w:p w14:paraId="5048C6DA" w14:textId="77777777" w:rsidR="00B75756" w:rsidRPr="00B75756" w:rsidRDefault="00B75756" w:rsidP="00B75756">
      <w:pPr>
        <w:widowControl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B75756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2]:</w:t>
      </w:r>
    </w:p>
    <w:p w14:paraId="13016D58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38CC7BC5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流程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2</w:t>
      </w:r>
    </w:p>
    <w:p w14:paraId="17B51441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18D6B35E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lastRenderedPageBreak/>
        <w:t xml:space="preserve"># 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建立一個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Set 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物件，準備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add 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所有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tuple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，這些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tuple 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裡面都有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dict_items 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物件</w:t>
      </w:r>
    </w:p>
    <w:p w14:paraId="7FABE800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 xml:space="preserve">_set </w:t>
      </w:r>
      <w:r w:rsidRPr="00B75756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B75756">
        <w:rPr>
          <w:rFonts w:ascii="Courier New" w:eastAsia="細明體" w:hAnsi="Courier New" w:cs="Courier New"/>
          <w:color w:val="008000"/>
          <w:kern w:val="0"/>
          <w:szCs w:val="24"/>
        </w:rPr>
        <w:t>set</w:t>
      </w: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proofErr w:type="gramEnd"/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00F03374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19F2888A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086CCDBC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一、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dict.</w:t>
      </w:r>
      <w:proofErr w:type="gramStart"/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items(</w:t>
      </w:r>
      <w:proofErr w:type="gramEnd"/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)</w:t>
      </w:r>
    </w:p>
    <w:p w14:paraId="511D5BBB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說明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:</w:t>
      </w:r>
    </w:p>
    <w:p w14:paraId="6E55007E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   items() 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方法把字典中每一對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key 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和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value 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組成一個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tuple</w:t>
      </w:r>
    </w:p>
    <w:p w14:paraId="4E00C4FA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例如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:</w:t>
      </w:r>
    </w:p>
    <w:p w14:paraId="0E91978B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   dict_</w:t>
      </w:r>
      <w:proofErr w:type="gramStart"/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items(</w:t>
      </w:r>
      <w:proofErr w:type="gramEnd"/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[</w:t>
      </w:r>
    </w:p>
    <w:p w14:paraId="026F787B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       ('link', 'https://stickershop.line-scdn.net/stickershop/v1/sticker/318800558/android/sticker.png'), </w:t>
      </w:r>
    </w:p>
    <w:p w14:paraId="096DB704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       ('id', '318800558')</w:t>
      </w:r>
    </w:p>
    <w:p w14:paraId="5112CE00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   ])</w:t>
      </w:r>
    </w:p>
    <w:p w14:paraId="5975B3A6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1379DA2C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44B38EEB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二、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tuple(dict.</w:t>
      </w:r>
      <w:proofErr w:type="gramStart"/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items(</w:t>
      </w:r>
      <w:proofErr w:type="gramEnd"/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))</w:t>
      </w:r>
    </w:p>
    <w:p w14:paraId="377EAB68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說明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: </w:t>
      </w:r>
    </w:p>
    <w:p w14:paraId="11828D0D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   1. 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將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dict_items 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格式轉成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tuple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，目前是為了「讓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set 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可以使用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.add() 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方法，來去除重複」。</w:t>
      </w:r>
    </w:p>
    <w:p w14:paraId="5869DE26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   2. 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之所以要將轉換格式，是因為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tuple 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可以被新增到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set 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當中，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dict 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和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dict_items 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不行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. </w:t>
      </w:r>
    </w:p>
    <w:p w14:paraId="707C3B02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   3. tuple 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是可以雜湊的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(hashable)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，可雜湊代表「雜湊值不可變動」，不可變動才能拿來判斷是否相同或比較（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equal or compare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）。</w:t>
      </w:r>
    </w:p>
    <w:p w14:paraId="68F0A872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   4. 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可變動的資料型態，例如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list 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可以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append()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、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remove()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，或是像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dict 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等透過指定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key 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來新增修改、刪除資料的格式。</w:t>
      </w:r>
    </w:p>
    <w:p w14:paraId="737B0CD4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例如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:</w:t>
      </w:r>
    </w:p>
    <w:p w14:paraId="52A8250A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   (</w:t>
      </w:r>
    </w:p>
    <w:p w14:paraId="17A1CC93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       ('link','https://stickershop.line-scdn.net/stickershop/v1/sticker/318800558/android/sticker.png'),</w:t>
      </w:r>
    </w:p>
    <w:p w14:paraId="3531D202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       ('id', '318800558')</w:t>
      </w:r>
    </w:p>
    <w:p w14:paraId="53526FD1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   )</w:t>
      </w:r>
    </w:p>
    <w:p w14:paraId="1C987DA5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2118D8D1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51429467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將放置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LINE 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貼圖的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dict 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各別轉換成為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dict_items 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物件，再各別轉換成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tuple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，最後新增到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Set 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當中</w:t>
      </w:r>
    </w:p>
    <w:p w14:paraId="02442264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or</w:t>
      </w: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 xml:space="preserve"> dictLineSticker </w:t>
      </w:r>
      <w:r w:rsidRPr="00B75756">
        <w:rPr>
          <w:rFonts w:ascii="Courier New" w:eastAsia="細明體" w:hAnsi="Courier New" w:cs="Courier New"/>
          <w:b/>
          <w:bCs/>
          <w:color w:val="AA22FF"/>
          <w:kern w:val="0"/>
          <w:szCs w:val="24"/>
        </w:rPr>
        <w:t>in</w:t>
      </w: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 xml:space="preserve"> listLineStickers:</w:t>
      </w:r>
    </w:p>
    <w:p w14:paraId="0AE80A2F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 xml:space="preserve">    dict_items </w:t>
      </w:r>
      <w:r w:rsidRPr="00B75756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 xml:space="preserve"> dictLineSticker</w:t>
      </w:r>
      <w:r w:rsidRPr="00B75756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>items()</w:t>
      </w:r>
    </w:p>
    <w:p w14:paraId="02DB54DE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lastRenderedPageBreak/>
        <w:t xml:space="preserve">    _tuple </w:t>
      </w:r>
      <w:r w:rsidRPr="00B75756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B75756">
        <w:rPr>
          <w:rFonts w:ascii="Courier New" w:eastAsia="細明體" w:hAnsi="Courier New" w:cs="Courier New"/>
          <w:color w:val="008000"/>
          <w:kern w:val="0"/>
          <w:szCs w:val="24"/>
        </w:rPr>
        <w:t>tuple</w:t>
      </w: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>(dict_items)</w:t>
      </w:r>
    </w:p>
    <w:p w14:paraId="33537E10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 xml:space="preserve">    _set</w:t>
      </w:r>
      <w:r w:rsidRPr="00B75756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>add(_tuple)</w:t>
      </w:r>
    </w:p>
    <w:p w14:paraId="251809F4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2642ACEF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proofErr w:type="gramStart"/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>pprint</w:t>
      </w:r>
      <w:r w:rsidRPr="00B75756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>pprint</w:t>
      </w:r>
      <w:proofErr w:type="gramEnd"/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>(_set)</w:t>
      </w:r>
    </w:p>
    <w:p w14:paraId="66F117C0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B75756">
        <w:rPr>
          <w:rFonts w:ascii="Courier New" w:eastAsia="細明體" w:hAnsi="Courier New" w:cs="Courier New"/>
          <w:color w:val="000000"/>
          <w:kern w:val="0"/>
          <w:szCs w:val="24"/>
        </w:rPr>
        <w:t>{(('link',</w:t>
      </w:r>
    </w:p>
    <w:p w14:paraId="4A29132A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B75756">
        <w:rPr>
          <w:rFonts w:ascii="Courier New" w:eastAsia="細明體" w:hAnsi="Courier New" w:cs="Courier New"/>
          <w:color w:val="000000"/>
          <w:kern w:val="0"/>
          <w:szCs w:val="24"/>
        </w:rPr>
        <w:t xml:space="preserve">   'https://stickershop.line-scdn.net/stickershop/v1/sticker/380512238/android/sticker.png'),</w:t>
      </w:r>
    </w:p>
    <w:p w14:paraId="24D11A1C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B75756">
        <w:rPr>
          <w:rFonts w:ascii="Courier New" w:eastAsia="細明體" w:hAnsi="Courier New" w:cs="Courier New"/>
          <w:color w:val="000000"/>
          <w:kern w:val="0"/>
          <w:szCs w:val="24"/>
        </w:rPr>
        <w:t xml:space="preserve">  ('id', '380512238')),</w:t>
      </w:r>
    </w:p>
    <w:p w14:paraId="04E37493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B75756">
        <w:rPr>
          <w:rFonts w:ascii="Courier New" w:eastAsia="細明體" w:hAnsi="Courier New" w:cs="Courier New"/>
          <w:color w:val="000000"/>
          <w:kern w:val="0"/>
          <w:szCs w:val="24"/>
        </w:rPr>
        <w:t xml:space="preserve"> (('link',</w:t>
      </w:r>
    </w:p>
    <w:p w14:paraId="24FBDB0F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B75756">
        <w:rPr>
          <w:rFonts w:ascii="Courier New" w:eastAsia="細明體" w:hAnsi="Courier New" w:cs="Courier New"/>
          <w:color w:val="000000"/>
          <w:kern w:val="0"/>
          <w:szCs w:val="24"/>
        </w:rPr>
        <w:t xml:space="preserve">   'https://stickershop.line-scdn.net/stickershop/v1/sticker/380512239/android/sticker.png'),</w:t>
      </w:r>
    </w:p>
    <w:p w14:paraId="6D0F9601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B75756">
        <w:rPr>
          <w:rFonts w:ascii="Courier New" w:eastAsia="細明體" w:hAnsi="Courier New" w:cs="Courier New"/>
          <w:color w:val="000000"/>
          <w:kern w:val="0"/>
          <w:szCs w:val="24"/>
        </w:rPr>
        <w:t xml:space="preserve">  ('id', '380512239'))}</w:t>
      </w:r>
    </w:p>
    <w:p w14:paraId="09FA901D" w14:textId="77777777" w:rsidR="00B75756" w:rsidRPr="00B75756" w:rsidRDefault="00B75756" w:rsidP="00B75756">
      <w:pPr>
        <w:widowControl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B75756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3]:</w:t>
      </w:r>
    </w:p>
    <w:p w14:paraId="6C7763CD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3B3CA350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流程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3</w:t>
      </w:r>
    </w:p>
    <w:p w14:paraId="20520703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05E3B47E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新增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list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，準備將去掉重複的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dict 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資料各別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append 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進去</w:t>
      </w:r>
    </w:p>
    <w:p w14:paraId="0B8FF44F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 xml:space="preserve">listResult </w:t>
      </w:r>
      <w:r w:rsidRPr="00B75756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 xml:space="preserve"> []</w:t>
      </w:r>
    </w:p>
    <w:p w14:paraId="2C9C2675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7D7C3356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20CA6C78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三、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dict(t)</w:t>
      </w:r>
    </w:p>
    <w:p w14:paraId="10B005BF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說明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:</w:t>
      </w:r>
    </w:p>
    <w:p w14:paraId="4BD9352C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   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原先的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tuple(dict.items()) 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的結果，透過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dict() 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轉型，變成原先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dict 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的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key-value 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格式</w:t>
      </w:r>
    </w:p>
    <w:p w14:paraId="66D9A915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例如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:</w:t>
      </w:r>
    </w:p>
    <w:p w14:paraId="47386B23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   {</w:t>
      </w:r>
    </w:p>
    <w:p w14:paraId="5A72F5C1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       'id': '318800558',</w:t>
      </w:r>
    </w:p>
    <w:p w14:paraId="074AD75E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       'link': 'https://stickershop.line-scdn.net/stickershop/v1/sticker/318800558/android/sticker.png'</w:t>
      </w:r>
    </w:p>
    <w:p w14:paraId="5D34D3FD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   }</w:t>
      </w:r>
    </w:p>
    <w:p w14:paraId="4EB57C82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23765AC6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0E8525B7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此時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set 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應該已經去除重複的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tuple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，此時將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tuple 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各別轉回原本的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dict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，並寫入新的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list 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當中</w:t>
      </w:r>
    </w:p>
    <w:p w14:paraId="25049168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or</w:t>
      </w: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 xml:space="preserve"> _tuple </w:t>
      </w:r>
      <w:r w:rsidRPr="00B75756">
        <w:rPr>
          <w:rFonts w:ascii="Courier New" w:eastAsia="細明體" w:hAnsi="Courier New" w:cs="Courier New"/>
          <w:b/>
          <w:bCs/>
          <w:color w:val="AA22FF"/>
          <w:kern w:val="0"/>
          <w:szCs w:val="24"/>
        </w:rPr>
        <w:t>in</w:t>
      </w: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 xml:space="preserve"> _set:</w:t>
      </w:r>
    </w:p>
    <w:p w14:paraId="3B4B17E7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 xml:space="preserve">    dictLineSticker </w:t>
      </w:r>
      <w:r w:rsidRPr="00B75756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B75756">
        <w:rPr>
          <w:rFonts w:ascii="Courier New" w:eastAsia="細明體" w:hAnsi="Courier New" w:cs="Courier New"/>
          <w:color w:val="008000"/>
          <w:kern w:val="0"/>
          <w:szCs w:val="24"/>
        </w:rPr>
        <w:t>dict</w:t>
      </w: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>(_tuple)</w:t>
      </w:r>
    </w:p>
    <w:p w14:paraId="4AE0B995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 xml:space="preserve">    listResult</w:t>
      </w:r>
      <w:r w:rsidRPr="00B75756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>append(dictLineSticker)</w:t>
      </w:r>
    </w:p>
    <w:p w14:paraId="2A3C599B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684645EE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proofErr w:type="gramStart"/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lastRenderedPageBreak/>
        <w:t>pprint</w:t>
      </w:r>
      <w:r w:rsidRPr="00B75756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>pprint</w:t>
      </w:r>
      <w:proofErr w:type="gramEnd"/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>(listResult)</w:t>
      </w:r>
    </w:p>
    <w:p w14:paraId="6AF5A542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B75756">
        <w:rPr>
          <w:rFonts w:ascii="Courier New" w:eastAsia="細明體" w:hAnsi="Courier New" w:cs="Courier New"/>
          <w:color w:val="000000"/>
          <w:kern w:val="0"/>
          <w:szCs w:val="24"/>
        </w:rPr>
        <w:t>[{'id': '380512239',</w:t>
      </w:r>
    </w:p>
    <w:p w14:paraId="6CD1C118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B75756">
        <w:rPr>
          <w:rFonts w:ascii="Courier New" w:eastAsia="細明體" w:hAnsi="Courier New" w:cs="Courier New"/>
          <w:color w:val="000000"/>
          <w:kern w:val="0"/>
          <w:szCs w:val="24"/>
        </w:rPr>
        <w:t xml:space="preserve">  'link': 'https://stickershop.line-scdn.net/stickershop/v1/sticker/380512239/android/sticker.png'},</w:t>
      </w:r>
    </w:p>
    <w:p w14:paraId="45E9BA1E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B75756">
        <w:rPr>
          <w:rFonts w:ascii="Courier New" w:eastAsia="細明體" w:hAnsi="Courier New" w:cs="Courier New"/>
          <w:color w:val="000000"/>
          <w:kern w:val="0"/>
          <w:szCs w:val="24"/>
        </w:rPr>
        <w:t xml:space="preserve"> {'id': '380512238',</w:t>
      </w:r>
    </w:p>
    <w:p w14:paraId="3295E93D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B75756">
        <w:rPr>
          <w:rFonts w:ascii="Courier New" w:eastAsia="細明體" w:hAnsi="Courier New" w:cs="Courier New"/>
          <w:color w:val="000000"/>
          <w:kern w:val="0"/>
          <w:szCs w:val="24"/>
        </w:rPr>
        <w:t xml:space="preserve">  'link': 'https://stickershop.line-scdn.net/stickershop/v1/sticker/380512238/android/sticker.png'}]</w:t>
      </w:r>
    </w:p>
    <w:p w14:paraId="3C21A8EB" w14:textId="77777777" w:rsidR="00B75756" w:rsidRPr="00B75756" w:rsidRDefault="00B75756" w:rsidP="00B75756">
      <w:pPr>
        <w:widowControl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B75756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4]:</w:t>
      </w:r>
    </w:p>
    <w:p w14:paraId="725A1E74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064F353D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流程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4</w:t>
      </w:r>
    </w:p>
    <w:p w14:paraId="27BA2A9F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2C01D7DA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使用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sorted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，並指定每</w:t>
      </w:r>
      <w:proofErr w:type="gramStart"/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個</w:t>
      </w:r>
      <w:proofErr w:type="gramEnd"/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dict 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當中的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id 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索引進行排序</w:t>
      </w:r>
    </w:p>
    <w:p w14:paraId="5DC2819D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 xml:space="preserve">listResult </w:t>
      </w:r>
      <w:r w:rsidRPr="00B75756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B75756">
        <w:rPr>
          <w:rFonts w:ascii="Courier New" w:eastAsia="細明體" w:hAnsi="Courier New" w:cs="Courier New"/>
          <w:color w:val="008000"/>
          <w:kern w:val="0"/>
          <w:szCs w:val="24"/>
        </w:rPr>
        <w:t>sorted</w:t>
      </w: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proofErr w:type="gramEnd"/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>listResult, key</w:t>
      </w:r>
      <w:r w:rsidRPr="00B75756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B75756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lambda</w:t>
      </w: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 xml:space="preserve"> myDict: myDict[</w:t>
      </w:r>
      <w:r w:rsidRPr="00B75756">
        <w:rPr>
          <w:rFonts w:ascii="Courier New" w:eastAsia="細明體" w:hAnsi="Courier New" w:cs="Courier New"/>
          <w:color w:val="BA2121"/>
          <w:kern w:val="0"/>
          <w:szCs w:val="24"/>
        </w:rPr>
        <w:t>'id'</w:t>
      </w: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>], reverse</w:t>
      </w:r>
      <w:r w:rsidRPr="00B75756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B75756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alse</w:t>
      </w: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09F33F74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53D5E955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proofErr w:type="gramStart"/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>pprint</w:t>
      </w:r>
      <w:r w:rsidRPr="00B75756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>pprint</w:t>
      </w:r>
      <w:proofErr w:type="gramEnd"/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>(listResult)</w:t>
      </w:r>
    </w:p>
    <w:p w14:paraId="50653174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B75756">
        <w:rPr>
          <w:rFonts w:ascii="Courier New" w:eastAsia="細明體" w:hAnsi="Courier New" w:cs="Courier New"/>
          <w:color w:val="000000"/>
          <w:kern w:val="0"/>
          <w:szCs w:val="24"/>
        </w:rPr>
        <w:t>[{'id': '380512238',</w:t>
      </w:r>
    </w:p>
    <w:p w14:paraId="5527053B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B75756">
        <w:rPr>
          <w:rFonts w:ascii="Courier New" w:eastAsia="細明體" w:hAnsi="Courier New" w:cs="Courier New"/>
          <w:color w:val="000000"/>
          <w:kern w:val="0"/>
          <w:szCs w:val="24"/>
        </w:rPr>
        <w:t xml:space="preserve">  'link': 'https://stickershop.line-scdn.net/stickershop/v1/sticker/380512238/android/sticker.png'},</w:t>
      </w:r>
    </w:p>
    <w:p w14:paraId="55009D52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B75756">
        <w:rPr>
          <w:rFonts w:ascii="Courier New" w:eastAsia="細明體" w:hAnsi="Courier New" w:cs="Courier New"/>
          <w:color w:val="000000"/>
          <w:kern w:val="0"/>
          <w:szCs w:val="24"/>
        </w:rPr>
        <w:t xml:space="preserve"> {'id': '380512239',</w:t>
      </w:r>
    </w:p>
    <w:p w14:paraId="7279056F" w14:textId="3345902B" w:rsid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B75756">
        <w:rPr>
          <w:rFonts w:ascii="Courier New" w:eastAsia="細明體" w:hAnsi="Courier New" w:cs="Courier New"/>
          <w:color w:val="000000"/>
          <w:kern w:val="0"/>
          <w:szCs w:val="24"/>
        </w:rPr>
        <w:t xml:space="preserve">  'link': 'https://stickershop.line-scdn.net/stickershop/v1/sticker/380512239/android/sticker.png'}]</w:t>
      </w:r>
    </w:p>
    <w:p w14:paraId="0EB8880F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</w:p>
    <w:p w14:paraId="1D71952E" w14:textId="77777777" w:rsidR="00373A7D" w:rsidRPr="007E1682" w:rsidRDefault="00373A7D">
      <w:pPr>
        <w:widowControl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2974BAC3" w14:textId="77777777" w:rsidR="00373A7D" w:rsidRPr="00B773CC" w:rsidRDefault="00373A7D" w:rsidP="008202AD">
      <w:pPr>
        <w:pStyle w:val="1"/>
      </w:pPr>
      <w:bookmarkStart w:id="16" w:name="_Toc95473938"/>
      <w:r w:rsidRPr="007E1682">
        <w:lastRenderedPageBreak/>
        <w:t xml:space="preserve">Module 4. </w:t>
      </w:r>
      <w:r w:rsidRPr="007E1682">
        <w:t>關於</w:t>
      </w:r>
      <w:r w:rsidRPr="007E1682">
        <w:t>URL</w:t>
      </w:r>
      <w:r w:rsidRPr="00B773CC">
        <w:t>與字串格式化</w:t>
      </w:r>
      <w:bookmarkEnd w:id="16"/>
    </w:p>
    <w:p w14:paraId="7E2D9564" w14:textId="7D33912A" w:rsidR="00373A7D" w:rsidRDefault="00373A7D" w:rsidP="00D37076">
      <w:pPr>
        <w:pStyle w:val="2"/>
      </w:pPr>
      <w:bookmarkStart w:id="17" w:name="_Toc95473939"/>
      <w:r w:rsidRPr="007E1682">
        <w:t>4-1:</w:t>
      </w:r>
      <w:r w:rsidRPr="007E1682">
        <w:t>產生</w:t>
      </w:r>
      <w:r w:rsidRPr="007E1682">
        <w:t>URL</w:t>
      </w:r>
      <w:bookmarkEnd w:id="17"/>
    </w:p>
    <w:p w14:paraId="1DFA4342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# </w:t>
      </w:r>
      <w:r w:rsidRPr="00DA5DD9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匯入套件</w:t>
      </w:r>
    </w:p>
    <w:p w14:paraId="24F30A7A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AF00DB"/>
          <w:kern w:val="0"/>
          <w:sz w:val="21"/>
          <w:szCs w:val="21"/>
        </w:rPr>
        <w:t>from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</w:t>
      </w:r>
      <w:r w:rsidRPr="00DA5DD9">
        <w:rPr>
          <w:rFonts w:ascii="Consolas" w:eastAsia="新細明體" w:hAnsi="Consolas" w:cs="新細明體"/>
          <w:color w:val="267F99"/>
          <w:kern w:val="0"/>
          <w:sz w:val="21"/>
          <w:szCs w:val="21"/>
        </w:rPr>
        <w:t>urllib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</w:t>
      </w:r>
      <w:r w:rsidRPr="00DA5DD9">
        <w:rPr>
          <w:rFonts w:ascii="Consolas" w:eastAsia="新細明體" w:hAnsi="Consolas" w:cs="新細明體"/>
          <w:color w:val="AF00DB"/>
          <w:kern w:val="0"/>
          <w:sz w:val="21"/>
          <w:szCs w:val="21"/>
        </w:rPr>
        <w:t>import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</w:t>
      </w:r>
      <w:r w:rsidRPr="00DA5DD9">
        <w:rPr>
          <w:rFonts w:ascii="Consolas" w:eastAsia="新細明體" w:hAnsi="Consolas" w:cs="新細明體"/>
          <w:color w:val="267F99"/>
          <w:kern w:val="0"/>
          <w:sz w:val="21"/>
          <w:szCs w:val="21"/>
        </w:rPr>
        <w:t>parse</w:t>
      </w:r>
    </w:p>
    <w:p w14:paraId="1AE5B972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</w:p>
    <w:p w14:paraId="7A081D0F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# </w:t>
      </w:r>
      <w:r w:rsidRPr="00DA5DD9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產生</w:t>
      </w:r>
      <w:r w:rsidRPr="00DA5DD9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 url</w:t>
      </w:r>
    </w:p>
    <w:p w14:paraId="244FAFB4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string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= 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https://www.104.com.tw/jobs/search/?'</w:t>
      </w:r>
    </w:p>
    <w:p w14:paraId="20144B8F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query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= {</w:t>
      </w:r>
    </w:p>
    <w:p w14:paraId="45A36525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   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"ro"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: </w:t>
      </w:r>
      <w:r w:rsidRPr="00DA5DD9">
        <w:rPr>
          <w:rFonts w:ascii="Consolas" w:eastAsia="新細明體" w:hAnsi="Consolas" w:cs="新細明體"/>
          <w:color w:val="098658"/>
          <w:kern w:val="0"/>
          <w:sz w:val="21"/>
          <w:szCs w:val="21"/>
        </w:rPr>
        <w:t>1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 </w:t>
      </w:r>
    </w:p>
    <w:p w14:paraId="286C1F20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   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"kwop"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: </w:t>
      </w:r>
      <w:r w:rsidRPr="00DA5DD9">
        <w:rPr>
          <w:rFonts w:ascii="Consolas" w:eastAsia="新細明體" w:hAnsi="Consolas" w:cs="新細明體"/>
          <w:color w:val="098658"/>
          <w:kern w:val="0"/>
          <w:sz w:val="21"/>
          <w:szCs w:val="21"/>
        </w:rPr>
        <w:t>7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 </w:t>
      </w:r>
    </w:p>
    <w:p w14:paraId="56F2CA91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   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"keyword"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: 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"python"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</w:t>
      </w:r>
    </w:p>
    <w:p w14:paraId="3B520281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   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"order"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: </w:t>
      </w:r>
      <w:r w:rsidRPr="00DA5DD9">
        <w:rPr>
          <w:rFonts w:ascii="Consolas" w:eastAsia="新細明體" w:hAnsi="Consolas" w:cs="新細明體"/>
          <w:color w:val="098658"/>
          <w:kern w:val="0"/>
          <w:sz w:val="21"/>
          <w:szCs w:val="21"/>
        </w:rPr>
        <w:t>13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</w:t>
      </w:r>
    </w:p>
    <w:p w14:paraId="5436E2EF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   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"asc"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: </w:t>
      </w:r>
      <w:r w:rsidRPr="00DA5DD9">
        <w:rPr>
          <w:rFonts w:ascii="Consolas" w:eastAsia="新細明體" w:hAnsi="Consolas" w:cs="新細明體"/>
          <w:color w:val="098658"/>
          <w:kern w:val="0"/>
          <w:sz w:val="21"/>
          <w:szCs w:val="21"/>
        </w:rPr>
        <w:t>0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</w:t>
      </w:r>
    </w:p>
    <w:p w14:paraId="58ACBD05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   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"page"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: </w:t>
      </w:r>
      <w:r w:rsidRPr="00DA5DD9">
        <w:rPr>
          <w:rFonts w:ascii="Consolas" w:eastAsia="新細明體" w:hAnsi="Consolas" w:cs="新細明體"/>
          <w:color w:val="098658"/>
          <w:kern w:val="0"/>
          <w:sz w:val="21"/>
          <w:szCs w:val="21"/>
        </w:rPr>
        <w:t>1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</w:t>
      </w:r>
    </w:p>
    <w:p w14:paraId="75DC4C9E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   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"mode"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: 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"s"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</w:t>
      </w:r>
    </w:p>
    <w:p w14:paraId="1F744781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   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"jobsource"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: 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"2018indexpoc"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}</w:t>
      </w:r>
    </w:p>
    <w:p w14:paraId="4AE7EE50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result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= </w:t>
      </w:r>
      <w:r w:rsidRPr="00DA5DD9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string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+ </w:t>
      </w:r>
      <w:proofErr w:type="gramStart"/>
      <w:r w:rsidRPr="00DA5DD9">
        <w:rPr>
          <w:rFonts w:ascii="Consolas" w:eastAsia="新細明體" w:hAnsi="Consolas" w:cs="新細明體"/>
          <w:color w:val="267F99"/>
          <w:kern w:val="0"/>
          <w:sz w:val="21"/>
          <w:szCs w:val="21"/>
        </w:rPr>
        <w:t>parse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.</w:t>
      </w:r>
      <w:r w:rsidRPr="00DA5DD9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urlencode</w:t>
      </w:r>
      <w:proofErr w:type="gramEnd"/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Pr="00DA5DD9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query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</w:t>
      </w:r>
    </w:p>
    <w:p w14:paraId="3EAE53B8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print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Pr="00DA5DD9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result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</w:t>
      </w:r>
    </w:p>
    <w:p w14:paraId="40CE9FD2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https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://www.104.com.tw/jobs/search/</w:t>
      </w:r>
      <w:r w:rsidRPr="00DA5DD9">
        <w:rPr>
          <w:rFonts w:ascii="Consolas" w:eastAsia="新細明體" w:hAnsi="Consolas" w:cs="新細明體"/>
          <w:color w:val="CD3131"/>
          <w:kern w:val="0"/>
          <w:sz w:val="21"/>
          <w:szCs w:val="21"/>
        </w:rPr>
        <w:t>?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ro=</w:t>
      </w:r>
      <w:r w:rsidRPr="00DA5DD9">
        <w:rPr>
          <w:rFonts w:ascii="Consolas" w:eastAsia="新細明體" w:hAnsi="Consolas" w:cs="新細明體"/>
          <w:color w:val="098658"/>
          <w:kern w:val="0"/>
          <w:sz w:val="21"/>
          <w:szCs w:val="21"/>
        </w:rPr>
        <w:t>1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&amp;kwop=</w:t>
      </w:r>
      <w:r w:rsidRPr="00DA5DD9">
        <w:rPr>
          <w:rFonts w:ascii="Consolas" w:eastAsia="新細明體" w:hAnsi="Consolas" w:cs="新細明體"/>
          <w:color w:val="098658"/>
          <w:kern w:val="0"/>
          <w:sz w:val="21"/>
          <w:szCs w:val="21"/>
        </w:rPr>
        <w:t>7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&amp;keyword=python&amp;order=</w:t>
      </w:r>
      <w:r w:rsidRPr="00DA5DD9">
        <w:rPr>
          <w:rFonts w:ascii="Consolas" w:eastAsia="新細明體" w:hAnsi="Consolas" w:cs="新細明體"/>
          <w:color w:val="098658"/>
          <w:kern w:val="0"/>
          <w:sz w:val="21"/>
          <w:szCs w:val="21"/>
        </w:rPr>
        <w:t>13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&amp;asc=</w:t>
      </w:r>
      <w:r w:rsidRPr="00DA5DD9">
        <w:rPr>
          <w:rFonts w:ascii="Consolas" w:eastAsia="新細明體" w:hAnsi="Consolas" w:cs="新細明體"/>
          <w:color w:val="098658"/>
          <w:kern w:val="0"/>
          <w:sz w:val="21"/>
          <w:szCs w:val="21"/>
        </w:rPr>
        <w:t>0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&amp;page=</w:t>
      </w:r>
      <w:r w:rsidRPr="00DA5DD9">
        <w:rPr>
          <w:rFonts w:ascii="Consolas" w:eastAsia="新細明體" w:hAnsi="Consolas" w:cs="新細明體"/>
          <w:color w:val="098658"/>
          <w:kern w:val="0"/>
          <w:sz w:val="21"/>
          <w:szCs w:val="21"/>
        </w:rPr>
        <w:t>1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&amp;mode=s&amp;jobsource=</w:t>
      </w:r>
      <w:r w:rsidRPr="00DA5DD9">
        <w:rPr>
          <w:rFonts w:ascii="Consolas" w:eastAsia="新細明體" w:hAnsi="Consolas" w:cs="新細明體"/>
          <w:color w:val="CD3131"/>
          <w:kern w:val="0"/>
          <w:sz w:val="21"/>
          <w:szCs w:val="21"/>
        </w:rPr>
        <w:t>2018indexpoc</w:t>
      </w:r>
    </w:p>
    <w:p w14:paraId="51D61D4B" w14:textId="77777777" w:rsidR="00DA5DD9" w:rsidRPr="00DA5DD9" w:rsidRDefault="00DA5DD9" w:rsidP="00DA5DD9">
      <w:pPr>
        <w:widowControl/>
        <w:shd w:val="clear" w:color="auto" w:fill="FFFFFF"/>
        <w:spacing w:after="240"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</w:p>
    <w:p w14:paraId="1E2EB691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''</w:t>
      </w:r>
    </w:p>
    <w:p w14:paraId="011E96DF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大法官解釋清單</w:t>
      </w:r>
    </w:p>
    <w:p w14:paraId="0D8E935A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https://cons.judicial.gov.tw/jcc/modify/wall.html</w:t>
      </w:r>
    </w:p>
    <w:p w14:paraId="31B788DD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</w:p>
    <w:p w14:paraId="690A48DB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設定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 URL 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範例</w:t>
      </w:r>
    </w:p>
    <w:p w14:paraId="4A99F574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https://cons.judicial.gov.tw/jcc/zh-tw/jep03/show?expno=1</w:t>
      </w:r>
    </w:p>
    <w:p w14:paraId="0F6A36EA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''</w:t>
      </w:r>
    </w:p>
    <w:p w14:paraId="78C96554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# </w:t>
      </w:r>
      <w:r w:rsidRPr="00DA5DD9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產生</w:t>
      </w:r>
      <w:r w:rsidRPr="00DA5DD9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 url</w:t>
      </w:r>
    </w:p>
    <w:p w14:paraId="61413BCD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string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= 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https://cons.judicial.gov.tw/jcc/zh-tw/jep03/show?'</w:t>
      </w:r>
    </w:p>
    <w:p w14:paraId="1EA02415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query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= {</w:t>
      </w:r>
    </w:p>
    <w:p w14:paraId="0094EFBB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   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expno'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: </w:t>
      </w:r>
      <w:r w:rsidRPr="00DA5DD9">
        <w:rPr>
          <w:rFonts w:ascii="Consolas" w:eastAsia="新細明體" w:hAnsi="Consolas" w:cs="新細明體"/>
          <w:color w:val="098658"/>
          <w:kern w:val="0"/>
          <w:sz w:val="21"/>
          <w:szCs w:val="21"/>
        </w:rPr>
        <w:t>791</w:t>
      </w:r>
    </w:p>
    <w:p w14:paraId="6CBD91F4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}</w:t>
      </w:r>
    </w:p>
    <w:p w14:paraId="3F95203F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result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= </w:t>
      </w:r>
      <w:r w:rsidRPr="00DA5DD9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string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+ </w:t>
      </w:r>
      <w:proofErr w:type="gramStart"/>
      <w:r w:rsidRPr="00DA5DD9">
        <w:rPr>
          <w:rFonts w:ascii="Consolas" w:eastAsia="新細明體" w:hAnsi="Consolas" w:cs="新細明體"/>
          <w:color w:val="267F99"/>
          <w:kern w:val="0"/>
          <w:sz w:val="21"/>
          <w:szCs w:val="21"/>
        </w:rPr>
        <w:t>parse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.</w:t>
      </w:r>
      <w:r w:rsidRPr="00DA5DD9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urlencode</w:t>
      </w:r>
      <w:proofErr w:type="gramEnd"/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Pr="00DA5DD9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query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</w:t>
      </w:r>
    </w:p>
    <w:p w14:paraId="5702F7C3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print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Pr="00DA5DD9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result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</w:t>
      </w:r>
    </w:p>
    <w:p w14:paraId="27E7DCBE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001080"/>
          <w:kern w:val="0"/>
          <w:sz w:val="21"/>
          <w:szCs w:val="21"/>
        </w:rPr>
        <w:lastRenderedPageBreak/>
        <w:t>https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://cons.judicial.gov.tw/jcc/zh-tw/jep03/show</w:t>
      </w:r>
      <w:r w:rsidRPr="00DA5DD9">
        <w:rPr>
          <w:rFonts w:ascii="Consolas" w:eastAsia="新細明體" w:hAnsi="Consolas" w:cs="新細明體"/>
          <w:color w:val="CD3131"/>
          <w:kern w:val="0"/>
          <w:sz w:val="21"/>
          <w:szCs w:val="21"/>
        </w:rPr>
        <w:t>?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expno=</w:t>
      </w:r>
      <w:r w:rsidRPr="00DA5DD9">
        <w:rPr>
          <w:rFonts w:ascii="Consolas" w:eastAsia="新細明體" w:hAnsi="Consolas" w:cs="新細明體"/>
          <w:color w:val="098658"/>
          <w:kern w:val="0"/>
          <w:sz w:val="21"/>
          <w:szCs w:val="21"/>
        </w:rPr>
        <w:t>791</w:t>
      </w:r>
    </w:p>
    <w:p w14:paraId="050C23E4" w14:textId="77777777" w:rsidR="00DA5DD9" w:rsidRPr="00DA5DD9" w:rsidRDefault="00DA5DD9" w:rsidP="00DA5DD9">
      <w:pPr>
        <w:widowControl/>
        <w:shd w:val="clear" w:color="auto" w:fill="FFFFFF"/>
        <w:spacing w:after="240"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</w:p>
    <w:p w14:paraId="3DC9A484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''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最簡單的方式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: 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透過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 formatted string'''</w:t>
      </w:r>
    </w:p>
    <w:p w14:paraId="7BB928C0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expno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= </w:t>
      </w:r>
      <w:r w:rsidRPr="00DA5DD9">
        <w:rPr>
          <w:rFonts w:ascii="Consolas" w:eastAsia="新細明體" w:hAnsi="Consolas" w:cs="新細明體"/>
          <w:color w:val="098658"/>
          <w:kern w:val="0"/>
          <w:sz w:val="21"/>
          <w:szCs w:val="21"/>
        </w:rPr>
        <w:t>791</w:t>
      </w:r>
    </w:p>
    <w:p w14:paraId="095D54ED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result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= </w:t>
      </w:r>
      <w:r w:rsidRPr="00DA5DD9">
        <w:rPr>
          <w:rFonts w:ascii="Consolas" w:eastAsia="新細明體" w:hAnsi="Consolas" w:cs="新細明體"/>
          <w:color w:val="0000FF"/>
          <w:kern w:val="0"/>
          <w:sz w:val="21"/>
          <w:szCs w:val="21"/>
        </w:rPr>
        <w:t>f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"https://cons.judicial.gov.tw/jcc/zh-tw/jep03/show?expno=</w:t>
      </w:r>
      <w:r w:rsidRPr="00DA5DD9">
        <w:rPr>
          <w:rFonts w:ascii="Consolas" w:eastAsia="新細明體" w:hAnsi="Consolas" w:cs="新細明體"/>
          <w:color w:val="0000FF"/>
          <w:kern w:val="0"/>
          <w:sz w:val="21"/>
          <w:szCs w:val="21"/>
        </w:rPr>
        <w:t>{</w:t>
      </w:r>
      <w:r w:rsidRPr="00DA5DD9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expno</w:t>
      </w:r>
      <w:r w:rsidRPr="00DA5DD9">
        <w:rPr>
          <w:rFonts w:ascii="Consolas" w:eastAsia="新細明體" w:hAnsi="Consolas" w:cs="新細明體"/>
          <w:color w:val="0000FF"/>
          <w:kern w:val="0"/>
          <w:sz w:val="21"/>
          <w:szCs w:val="21"/>
        </w:rPr>
        <w:t>}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"</w:t>
      </w:r>
    </w:p>
    <w:p w14:paraId="5C8FAF49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print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Pr="00DA5DD9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result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</w:t>
      </w:r>
    </w:p>
    <w:p w14:paraId="0F445D49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https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://cons.judicial.gov.tw/jcc/zh-tw/jep03/show</w:t>
      </w:r>
      <w:r w:rsidRPr="00DA5DD9">
        <w:rPr>
          <w:rFonts w:ascii="Consolas" w:eastAsia="新細明體" w:hAnsi="Consolas" w:cs="新細明體"/>
          <w:color w:val="CD3131"/>
          <w:kern w:val="0"/>
          <w:sz w:val="21"/>
          <w:szCs w:val="21"/>
        </w:rPr>
        <w:t>?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expno=</w:t>
      </w:r>
      <w:r w:rsidRPr="00DA5DD9">
        <w:rPr>
          <w:rFonts w:ascii="Consolas" w:eastAsia="新細明體" w:hAnsi="Consolas" w:cs="新細明體"/>
          <w:color w:val="098658"/>
          <w:kern w:val="0"/>
          <w:sz w:val="21"/>
          <w:szCs w:val="21"/>
        </w:rPr>
        <w:t>791</w:t>
      </w:r>
    </w:p>
    <w:p w14:paraId="3D5DA784" w14:textId="77777777" w:rsidR="00334C85" w:rsidRPr="006B6662" w:rsidRDefault="00334C85" w:rsidP="00334C85"/>
    <w:p w14:paraId="0B44BC78" w14:textId="0B6220A8" w:rsidR="00373A7D" w:rsidRDefault="00373A7D" w:rsidP="00D37076">
      <w:pPr>
        <w:pStyle w:val="2"/>
      </w:pPr>
      <w:bookmarkStart w:id="18" w:name="_Toc95473940"/>
      <w:r w:rsidRPr="007E1682">
        <w:t xml:space="preserve">4-2: </w:t>
      </w:r>
      <w:r w:rsidRPr="007E1682">
        <w:t>如何使用</w:t>
      </w:r>
      <w:r w:rsidRPr="007E1682">
        <w:t>URL</w:t>
      </w:r>
      <w:r w:rsidRPr="007E1682">
        <w:t>編碼</w:t>
      </w:r>
      <w:bookmarkEnd w:id="18"/>
    </w:p>
    <w:p w14:paraId="4D1CEA65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# </w:t>
      </w:r>
      <w:r w:rsidRPr="00DA5DD9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匯入套件</w:t>
      </w:r>
    </w:p>
    <w:p w14:paraId="69591635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AF00DB"/>
          <w:kern w:val="0"/>
          <w:sz w:val="21"/>
          <w:szCs w:val="21"/>
        </w:rPr>
        <w:t>from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</w:t>
      </w:r>
      <w:r w:rsidRPr="00DA5DD9">
        <w:rPr>
          <w:rFonts w:ascii="Consolas" w:eastAsia="新細明體" w:hAnsi="Consolas" w:cs="新細明體"/>
          <w:color w:val="267F99"/>
          <w:kern w:val="0"/>
          <w:sz w:val="21"/>
          <w:szCs w:val="21"/>
        </w:rPr>
        <w:t>urllib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</w:t>
      </w:r>
      <w:r w:rsidRPr="00DA5DD9">
        <w:rPr>
          <w:rFonts w:ascii="Consolas" w:eastAsia="新細明體" w:hAnsi="Consolas" w:cs="新細明體"/>
          <w:color w:val="AF00DB"/>
          <w:kern w:val="0"/>
          <w:sz w:val="21"/>
          <w:szCs w:val="21"/>
        </w:rPr>
        <w:t>import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</w:t>
      </w:r>
      <w:r w:rsidRPr="00DA5DD9">
        <w:rPr>
          <w:rFonts w:ascii="Consolas" w:eastAsia="新細明體" w:hAnsi="Consolas" w:cs="新細明體"/>
          <w:color w:val="267F99"/>
          <w:kern w:val="0"/>
          <w:sz w:val="21"/>
          <w:szCs w:val="21"/>
        </w:rPr>
        <w:t>parse</w:t>
      </w:r>
    </w:p>
    <w:p w14:paraId="19B5D037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''</w:t>
      </w:r>
    </w:p>
    <w:p w14:paraId="6F01831A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說明</w:t>
      </w:r>
    </w:p>
    <w:p w14:paraId="280F7455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url 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只允許部分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 ASCII 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的字元（數字與部分符號），</w:t>
      </w:r>
    </w:p>
    <w:p w14:paraId="73EEAC54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其它的字元（例如中文字）是不符合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 url 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標準的，</w:t>
      </w:r>
    </w:p>
    <w:p w14:paraId="26560F59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這時候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 url 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若有其它字元</w:t>
      </w:r>
    </w:p>
    <w:p w14:paraId="4E97947C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便要進行編碼</w:t>
      </w:r>
    </w:p>
    <w:p w14:paraId="28283A02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''</w:t>
      </w:r>
    </w:p>
    <w:p w14:paraId="2A4613DA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</w:p>
    <w:p w14:paraId="5D7463B7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# </w:t>
      </w:r>
      <w:r w:rsidRPr="00DA5DD9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編碼</w:t>
      </w:r>
      <w:r w:rsidRPr="00DA5DD9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 parse.</w:t>
      </w:r>
      <w:proofErr w:type="gramStart"/>
      <w:r w:rsidRPr="00DA5DD9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quote(</w:t>
      </w:r>
      <w:proofErr w:type="gramEnd"/>
      <w:r w:rsidRPr="00DA5DD9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)</w:t>
      </w:r>
    </w:p>
    <w:p w14:paraId="5522554C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result01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= </w:t>
      </w:r>
      <w:proofErr w:type="gramStart"/>
      <w:r w:rsidRPr="00DA5DD9">
        <w:rPr>
          <w:rFonts w:ascii="Consolas" w:eastAsia="新細明體" w:hAnsi="Consolas" w:cs="新細明體"/>
          <w:color w:val="267F99"/>
          <w:kern w:val="0"/>
          <w:sz w:val="21"/>
          <w:szCs w:val="21"/>
        </w:rPr>
        <w:t>parse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.</w:t>
      </w:r>
      <w:r w:rsidRPr="00DA5DD9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quote</w:t>
      </w:r>
      <w:proofErr w:type="gramEnd"/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a=1&amp;b=2'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</w:t>
      </w:r>
    </w:p>
    <w:p w14:paraId="212F1B14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print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Pr="00DA5DD9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result01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</w:t>
      </w:r>
    </w:p>
    <w:p w14:paraId="272E9945" w14:textId="77777777" w:rsidR="00DA5DD9" w:rsidRPr="00DA5DD9" w:rsidRDefault="00DA5DD9" w:rsidP="00DA5DD9">
      <w:pPr>
        <w:widowControl/>
        <w:shd w:val="clear" w:color="auto" w:fill="FFFFFF"/>
        <w:spacing w:after="240"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</w:p>
    <w:p w14:paraId="41BABF16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# </w:t>
      </w:r>
      <w:r w:rsidRPr="00DA5DD9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解碼</w:t>
      </w:r>
      <w:r w:rsidRPr="00DA5DD9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 parse.</w:t>
      </w:r>
      <w:proofErr w:type="gramStart"/>
      <w:r w:rsidRPr="00DA5DD9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unquote(</w:t>
      </w:r>
      <w:proofErr w:type="gramEnd"/>
      <w:r w:rsidRPr="00DA5DD9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)</w:t>
      </w:r>
    </w:p>
    <w:p w14:paraId="344192B9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result02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= </w:t>
      </w:r>
      <w:proofErr w:type="gramStart"/>
      <w:r w:rsidRPr="00DA5DD9">
        <w:rPr>
          <w:rFonts w:ascii="Consolas" w:eastAsia="新細明體" w:hAnsi="Consolas" w:cs="新細明體"/>
          <w:color w:val="267F99"/>
          <w:kern w:val="0"/>
          <w:sz w:val="21"/>
          <w:szCs w:val="21"/>
        </w:rPr>
        <w:t>parse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.</w:t>
      </w:r>
      <w:r w:rsidRPr="00DA5DD9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unquote</w:t>
      </w:r>
      <w:proofErr w:type="gramEnd"/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a%3D1</w:t>
      </w:r>
      <w:r w:rsidRPr="00DA5DD9">
        <w:rPr>
          <w:rFonts w:ascii="Consolas" w:eastAsia="新細明體" w:hAnsi="Consolas" w:cs="新細明體"/>
          <w:color w:val="0000FF"/>
          <w:kern w:val="0"/>
          <w:sz w:val="21"/>
          <w:szCs w:val="21"/>
        </w:rPr>
        <w:t>%26b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%3D2'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</w:t>
      </w:r>
    </w:p>
    <w:p w14:paraId="52A693FB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print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Pr="00DA5DD9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result02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</w:t>
      </w:r>
    </w:p>
    <w:p w14:paraId="5B87D6AE" w14:textId="2E9CCD18" w:rsidR="00DA5DD9" w:rsidRDefault="00DA5DD9" w:rsidP="00DA5DD9">
      <w:pPr>
        <w:widowControl/>
        <w:shd w:val="clear" w:color="auto" w:fill="FFFFFF"/>
        <w:spacing w:after="240"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br/>
      </w:r>
    </w:p>
    <w:p w14:paraId="5074D527" w14:textId="30C7A6BE" w:rsidR="00DA5DD9" w:rsidRPr="00DA5DD9" w:rsidRDefault="00DA5DD9" w:rsidP="00DA5DD9">
      <w:pPr>
        <w:widowControl/>
        <w:shd w:val="clear" w:color="auto" w:fill="FFFFFF"/>
        <w:spacing w:after="240"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>
        <w:rPr>
          <w:noProof/>
        </w:rPr>
        <w:lastRenderedPageBreak/>
        <w:drawing>
          <wp:inline distT="0" distB="0" distL="0" distR="0" wp14:anchorId="0B69A922" wp14:editId="7D7963E6">
            <wp:extent cx="5274310" cy="3677762"/>
            <wp:effectExtent l="19050" t="19050" r="21590" b="18415"/>
            <wp:docPr id="37" name="圖片 37" descr="https://i.imgur.com/pezosFp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i.imgur.com/pezosFp.png"/>
                    <pic:cNvPicPr>
                      <a:picLocks noChangeAspect="1" noChangeArrowheads="1"/>
                    </pic:cNvPicPr>
                  </pic:nvPicPr>
                  <pic:blipFill>
                    <a:blip r:embed="rId7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67776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543AA88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''</w:t>
      </w:r>
    </w:p>
    <w:p w14:paraId="0FF1C44E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1. 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透過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 parse.urlsplit 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取得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 SplitResult 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物件</w:t>
      </w:r>
    </w:p>
    <w:p w14:paraId="49048DD9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2. 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透過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 parse.urlsplit(url).query 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取得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 Query String</w:t>
      </w:r>
    </w:p>
    <w:p w14:paraId="4EC2896F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3. parse.parse_qsl(parse.urlsplit(url).query) 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轉成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 tuple</w:t>
      </w:r>
    </w:p>
    <w:p w14:paraId="181F4BBB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4. dict(parse.parse_qsl(parse.urlsplit(url).query)) 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將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 Query String 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轉成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 dict 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型態</w:t>
      </w:r>
    </w:p>
    <w:p w14:paraId="03A907B3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''</w:t>
      </w:r>
    </w:p>
    <w:p w14:paraId="06990B70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AF00DB"/>
          <w:kern w:val="0"/>
          <w:sz w:val="21"/>
          <w:szCs w:val="21"/>
        </w:rPr>
        <w:t>from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</w:t>
      </w:r>
      <w:r w:rsidRPr="00DA5DD9">
        <w:rPr>
          <w:rFonts w:ascii="Consolas" w:eastAsia="新細明體" w:hAnsi="Consolas" w:cs="新細明體"/>
          <w:color w:val="267F99"/>
          <w:kern w:val="0"/>
          <w:sz w:val="21"/>
          <w:szCs w:val="21"/>
        </w:rPr>
        <w:t>pprint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</w:t>
      </w:r>
      <w:r w:rsidRPr="00DA5DD9">
        <w:rPr>
          <w:rFonts w:ascii="Consolas" w:eastAsia="新細明體" w:hAnsi="Consolas" w:cs="新細明體"/>
          <w:color w:val="AF00DB"/>
          <w:kern w:val="0"/>
          <w:sz w:val="21"/>
          <w:szCs w:val="21"/>
        </w:rPr>
        <w:t>import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</w:t>
      </w:r>
      <w:r w:rsidRPr="00DA5DD9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pprint</w:t>
      </w:r>
    </w:p>
    <w:p w14:paraId="38587E03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</w:p>
    <w:p w14:paraId="35E70704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# </w:t>
      </w:r>
      <w:r w:rsidRPr="00DA5DD9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將</w:t>
      </w:r>
      <w:r w:rsidRPr="00DA5DD9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 query string </w:t>
      </w:r>
      <w:r w:rsidRPr="00DA5DD9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變成</w:t>
      </w:r>
      <w:r w:rsidRPr="00DA5DD9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 dict </w:t>
      </w:r>
      <w:r w:rsidRPr="00DA5DD9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格式</w:t>
      </w:r>
    </w:p>
    <w:p w14:paraId="7B04FAB1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url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= 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https://video.ftpe7-3.fna.fbcdn.net/v/t39.25447-2/10000000_530429381470164_2413522859635243008_n.webm?_nc_cat=103&amp;ccb=1-3&amp;_nc_sid=5aebc0&amp;efg=eyJ2ZW5jb2RlX3RhZyI6ImRhc2hfdnA5XzVzZWNnb3BfbWlucmVzX2hhbG9fNzUwa19mcmFnXzJfdmlkZW8ifQ%3D%3D&amp;_nc_ohc=z4hBReCvVxIAX8VO9W5&amp;_nc_ht=video.ftpe7-3.fna&amp;oh=2f77b7d2c3814254e1cbc8ddc4af4c9d&amp;oe=60EEE264&amp;bytestart=0&amp;byteend=9999999999999999999999'</w:t>
      </w:r>
    </w:p>
    <w:p w14:paraId="09125B21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</w:p>
    <w:p w14:paraId="203EBA29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# </w:t>
      </w:r>
      <w:r w:rsidRPr="00DA5DD9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變成</w:t>
      </w:r>
      <w:r w:rsidRPr="00DA5DD9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 SplitResult </w:t>
      </w:r>
      <w:r w:rsidRPr="00DA5DD9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物件</w:t>
      </w:r>
    </w:p>
    <w:p w14:paraId="21788113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sr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= </w:t>
      </w:r>
      <w:proofErr w:type="gramStart"/>
      <w:r w:rsidRPr="00DA5DD9">
        <w:rPr>
          <w:rFonts w:ascii="Consolas" w:eastAsia="新細明體" w:hAnsi="Consolas" w:cs="新細明體"/>
          <w:color w:val="267F99"/>
          <w:kern w:val="0"/>
          <w:sz w:val="21"/>
          <w:szCs w:val="21"/>
        </w:rPr>
        <w:t>parse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.</w:t>
      </w:r>
      <w:r w:rsidRPr="00DA5DD9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urlsplit</w:t>
      </w:r>
      <w:proofErr w:type="gramEnd"/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Pr="00DA5DD9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url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</w:t>
      </w:r>
    </w:p>
    <w:p w14:paraId="26FC8900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proofErr w:type="gramStart"/>
      <w:r w:rsidRPr="00DA5DD9">
        <w:rPr>
          <w:rFonts w:ascii="Consolas" w:eastAsia="新細明體" w:hAnsi="Consolas" w:cs="新細明體"/>
          <w:color w:val="795E26"/>
          <w:kern w:val="0"/>
          <w:sz w:val="21"/>
          <w:szCs w:val="21"/>
        </w:rPr>
        <w:lastRenderedPageBreak/>
        <w:t>pprint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 </w:t>
      </w:r>
      <w:r w:rsidRPr="00DA5DD9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sr</w:t>
      </w:r>
      <w:proofErr w:type="gramEnd"/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)</w:t>
      </w:r>
    </w:p>
    <w:p w14:paraId="41208956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</w:p>
    <w:p w14:paraId="184174E6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proofErr w:type="gramStart"/>
      <w:r w:rsidRPr="00DA5DD9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print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proofErr w:type="gramEnd"/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"="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* </w:t>
      </w:r>
      <w:r w:rsidRPr="00DA5DD9">
        <w:rPr>
          <w:rFonts w:ascii="Consolas" w:eastAsia="新細明體" w:hAnsi="Consolas" w:cs="新細明體"/>
          <w:color w:val="098658"/>
          <w:kern w:val="0"/>
          <w:sz w:val="21"/>
          <w:szCs w:val="21"/>
        </w:rPr>
        <w:t>50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</w:t>
      </w:r>
    </w:p>
    <w:p w14:paraId="222E4810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</w:p>
    <w:p w14:paraId="648F639A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# </w:t>
      </w:r>
      <w:r w:rsidRPr="00DA5DD9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取得</w:t>
      </w:r>
      <w:r w:rsidRPr="00DA5DD9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 SplitResult </w:t>
      </w:r>
      <w:r w:rsidRPr="00DA5DD9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物件其中</w:t>
      </w:r>
      <w:r w:rsidRPr="00DA5DD9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 query </w:t>
      </w:r>
      <w:r w:rsidRPr="00DA5DD9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屬性的值</w:t>
      </w:r>
    </w:p>
    <w:p w14:paraId="6BED0A52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proofErr w:type="gramStart"/>
      <w:r w:rsidRPr="00DA5DD9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pprint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 </w:t>
      </w:r>
      <w:r w:rsidRPr="00DA5DD9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sr</w:t>
      </w:r>
      <w:proofErr w:type="gramEnd"/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.</w:t>
      </w:r>
      <w:r w:rsidRPr="00DA5DD9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query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)</w:t>
      </w:r>
    </w:p>
    <w:p w14:paraId="7FB1E3E5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</w:p>
    <w:p w14:paraId="6680CEFC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proofErr w:type="gramStart"/>
      <w:r w:rsidRPr="00DA5DD9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print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proofErr w:type="gramEnd"/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"="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* </w:t>
      </w:r>
      <w:r w:rsidRPr="00DA5DD9">
        <w:rPr>
          <w:rFonts w:ascii="Consolas" w:eastAsia="新細明體" w:hAnsi="Consolas" w:cs="新細明體"/>
          <w:color w:val="098658"/>
          <w:kern w:val="0"/>
          <w:sz w:val="21"/>
          <w:szCs w:val="21"/>
        </w:rPr>
        <w:t>50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</w:t>
      </w:r>
    </w:p>
    <w:p w14:paraId="7691910E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</w:p>
    <w:p w14:paraId="4976BB6C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# </w:t>
      </w:r>
      <w:r w:rsidRPr="00DA5DD9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將</w:t>
      </w:r>
      <w:r w:rsidRPr="00DA5DD9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 query </w:t>
      </w:r>
      <w:r w:rsidRPr="00DA5DD9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屬性的值，其中的</w:t>
      </w:r>
      <w:r w:rsidRPr="00DA5DD9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 key-value </w:t>
      </w:r>
      <w:r w:rsidRPr="00DA5DD9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字串格式轉為</w:t>
      </w:r>
      <w:r w:rsidRPr="00DA5DD9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 tuple </w:t>
      </w:r>
    </w:p>
    <w:p w14:paraId="6B010974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proofErr w:type="gramStart"/>
      <w:r w:rsidRPr="00DA5DD9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pprint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 </w:t>
      </w:r>
      <w:r w:rsidRPr="00DA5DD9">
        <w:rPr>
          <w:rFonts w:ascii="Consolas" w:eastAsia="新細明體" w:hAnsi="Consolas" w:cs="新細明體"/>
          <w:color w:val="267F99"/>
          <w:kern w:val="0"/>
          <w:sz w:val="21"/>
          <w:szCs w:val="21"/>
        </w:rPr>
        <w:t>parse</w:t>
      </w:r>
      <w:proofErr w:type="gramEnd"/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.</w:t>
      </w:r>
      <w:r w:rsidRPr="00DA5DD9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parse_qsl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Pr="00DA5DD9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sr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.</w:t>
      </w:r>
      <w:r w:rsidRPr="00DA5DD9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query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 )</w:t>
      </w:r>
    </w:p>
    <w:p w14:paraId="21D4A493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</w:p>
    <w:p w14:paraId="75BA5193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proofErr w:type="gramStart"/>
      <w:r w:rsidRPr="00DA5DD9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print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proofErr w:type="gramEnd"/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"="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* </w:t>
      </w:r>
      <w:r w:rsidRPr="00DA5DD9">
        <w:rPr>
          <w:rFonts w:ascii="Consolas" w:eastAsia="新細明體" w:hAnsi="Consolas" w:cs="新細明體"/>
          <w:color w:val="098658"/>
          <w:kern w:val="0"/>
          <w:sz w:val="21"/>
          <w:szCs w:val="21"/>
        </w:rPr>
        <w:t>50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</w:t>
      </w:r>
    </w:p>
    <w:p w14:paraId="07D85AC2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</w:p>
    <w:p w14:paraId="121E7CC0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# </w:t>
      </w:r>
      <w:r w:rsidRPr="00DA5DD9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將所有</w:t>
      </w:r>
      <w:r w:rsidRPr="00DA5DD9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 tuple </w:t>
      </w:r>
      <w:r w:rsidRPr="00DA5DD9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一起轉換成</w:t>
      </w:r>
      <w:r w:rsidRPr="00DA5DD9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 dict </w:t>
      </w:r>
      <w:r w:rsidRPr="00DA5DD9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格式</w:t>
      </w:r>
    </w:p>
    <w:p w14:paraId="36A49509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proofErr w:type="gramStart"/>
      <w:r w:rsidRPr="00DA5DD9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pprint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 </w:t>
      </w:r>
      <w:r w:rsidRPr="00DA5DD9">
        <w:rPr>
          <w:rFonts w:ascii="Consolas" w:eastAsia="新細明體" w:hAnsi="Consolas" w:cs="新細明體"/>
          <w:color w:val="267F99"/>
          <w:kern w:val="0"/>
          <w:sz w:val="21"/>
          <w:szCs w:val="21"/>
        </w:rPr>
        <w:t>dict</w:t>
      </w:r>
      <w:proofErr w:type="gramEnd"/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Pr="00DA5DD9">
        <w:rPr>
          <w:rFonts w:ascii="Consolas" w:eastAsia="新細明體" w:hAnsi="Consolas" w:cs="新細明體"/>
          <w:color w:val="267F99"/>
          <w:kern w:val="0"/>
          <w:sz w:val="21"/>
          <w:szCs w:val="21"/>
        </w:rPr>
        <w:t>parse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.</w:t>
      </w:r>
      <w:r w:rsidRPr="00DA5DD9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parse_qsl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Pr="00DA5DD9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sr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.</w:t>
      </w:r>
      <w:r w:rsidRPr="00DA5DD9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query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) )</w:t>
      </w:r>
    </w:p>
    <w:p w14:paraId="62F65874" w14:textId="77777777" w:rsidR="00DA5DD9" w:rsidRPr="00DA5DD9" w:rsidRDefault="00DA5DD9" w:rsidP="00DA5DD9">
      <w:pPr>
        <w:widowControl/>
        <w:shd w:val="clear" w:color="auto" w:fill="FFFFFF"/>
        <w:spacing w:after="240"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br/>
      </w:r>
    </w:p>
    <w:p w14:paraId="1FAC4058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''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將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 query string (dict 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格式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)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，整合在自訂的網址後面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''</w:t>
      </w:r>
    </w:p>
    <w:p w14:paraId="2E2D4085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</w:p>
    <w:p w14:paraId="1910EBE9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dictQuery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= {</w:t>
      </w:r>
    </w:p>
    <w:p w14:paraId="393708F6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   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_nc_cat'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: 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103'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</w:t>
      </w:r>
    </w:p>
    <w:p w14:paraId="0F5F8B81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    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_nc_ht'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: 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video.ftpe7-3.fna'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</w:t>
      </w:r>
    </w:p>
    <w:p w14:paraId="5F7787F0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    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_nc_ohc'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: 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z4hBReCvVxIAX8VO9W5'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</w:t>
      </w:r>
    </w:p>
    <w:p w14:paraId="07A6E53F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    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_nc_sid'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: 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5aebc0'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</w:t>
      </w:r>
    </w:p>
    <w:p w14:paraId="28B55A4F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    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byteend'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: 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9999999999999999999999'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</w:t>
      </w:r>
    </w:p>
    <w:p w14:paraId="505659EC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    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bytestart'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: 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0'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</w:t>
      </w:r>
    </w:p>
    <w:p w14:paraId="1BC488AE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    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ccb'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: 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1-3'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</w:t>
      </w:r>
    </w:p>
    <w:p w14:paraId="5DBC3BCC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    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efg'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: 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eyJ2ZW5jb2RlX3RhZyI6ImRhc2hfdnA5XzVzZWNnb3BfbWlucmVzX2hhbG9fNzUwa19mcmFnXzJfdmlkZW8ifQ=='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</w:t>
      </w:r>
    </w:p>
    <w:p w14:paraId="194EF0FB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    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oe'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: 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60EEE264'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</w:t>
      </w:r>
    </w:p>
    <w:p w14:paraId="047F87EE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    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oh'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: 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2f77b7d2c3814254e1cbc8ddc4af4c9d'</w:t>
      </w:r>
    </w:p>
    <w:p w14:paraId="2B8E7886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}</w:t>
      </w:r>
    </w:p>
    <w:p w14:paraId="13B275F6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</w:p>
    <w:p w14:paraId="40642A92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url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= 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https://video.ftpe7-3.fna.fbcdn.net/v/t39.25447-2/10000000_530429381470164_2413522859635243008_n.webm'</w:t>
      </w:r>
    </w:p>
    <w:p w14:paraId="5DC1F276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</w:p>
    <w:p w14:paraId="5B79B7BB" w14:textId="43C318D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full_url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= </w:t>
      </w:r>
      <w:r w:rsidRPr="00DA5DD9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url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+ 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?'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+ </w:t>
      </w:r>
      <w:proofErr w:type="gramStart"/>
      <w:r w:rsidRPr="00DA5DD9">
        <w:rPr>
          <w:rFonts w:ascii="Consolas" w:eastAsia="新細明體" w:hAnsi="Consolas" w:cs="新細明體"/>
          <w:color w:val="267F99"/>
          <w:kern w:val="0"/>
          <w:sz w:val="21"/>
          <w:szCs w:val="21"/>
        </w:rPr>
        <w:t>parse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.</w:t>
      </w:r>
      <w:r w:rsidRPr="00DA5DD9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urlencode</w:t>
      </w:r>
      <w:proofErr w:type="gramEnd"/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Pr="00DA5DD9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dictQuery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</w:t>
      </w:r>
    </w:p>
    <w:p w14:paraId="678A67F5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795E26"/>
          <w:kern w:val="0"/>
          <w:sz w:val="21"/>
          <w:szCs w:val="21"/>
        </w:rPr>
        <w:lastRenderedPageBreak/>
        <w:t>print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Pr="00DA5DD9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full_url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</w:t>
      </w:r>
    </w:p>
    <w:p w14:paraId="50CC5C38" w14:textId="77777777" w:rsidR="00DA5DD9" w:rsidRPr="007E1682" w:rsidRDefault="00DA5DD9" w:rsidP="00373A7D">
      <w:pPr>
        <w:rPr>
          <w:rFonts w:ascii="微軟正黑體" w:hAnsi="微軟正黑體"/>
        </w:rPr>
      </w:pPr>
    </w:p>
    <w:p w14:paraId="40587409" w14:textId="77777777" w:rsidR="00373A7D" w:rsidRDefault="00373A7D" w:rsidP="00D37076">
      <w:pPr>
        <w:pStyle w:val="2"/>
        <w:rPr>
          <w:color w:val="FF0000"/>
        </w:rPr>
      </w:pPr>
      <w:bookmarkStart w:id="19" w:name="_Toc95473941"/>
      <w:r w:rsidRPr="007E1682">
        <w:t xml:space="preserve">4-3: </w:t>
      </w:r>
      <w:r w:rsidRPr="00B773CC">
        <w:t>字串格式化</w:t>
      </w:r>
      <w:bookmarkEnd w:id="19"/>
    </w:p>
    <w:p w14:paraId="2CA8C324" w14:textId="77777777" w:rsidR="005C524F" w:rsidRPr="005C524F" w:rsidRDefault="005C524F" w:rsidP="005C524F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5C524F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1]:</w:t>
      </w:r>
    </w:p>
    <w:p w14:paraId="61531132" w14:textId="77777777" w:rsidR="005C524F" w:rsidRPr="005C524F" w:rsidRDefault="005C524F" w:rsidP="005C524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C524F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5C524F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百分比</w:t>
      </w:r>
      <w:r w:rsidRPr="005C524F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(%)</w:t>
      </w:r>
    </w:p>
    <w:p w14:paraId="4AC79231" w14:textId="77777777" w:rsidR="005C524F" w:rsidRPr="005C524F" w:rsidRDefault="005C524F" w:rsidP="005C524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C524F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5C524F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5C524F">
        <w:rPr>
          <w:rFonts w:ascii="Courier New" w:eastAsia="細明體" w:hAnsi="Courier New" w:cs="Courier New"/>
          <w:color w:val="BA2121"/>
          <w:kern w:val="0"/>
          <w:szCs w:val="24"/>
        </w:rPr>
        <w:t>'</w:t>
      </w:r>
      <w:r w:rsidRPr="005C524F">
        <w:rPr>
          <w:rFonts w:ascii="Courier New" w:eastAsia="細明體" w:hAnsi="Courier New" w:cs="Courier New"/>
          <w:b/>
          <w:bCs/>
          <w:color w:val="BB6688"/>
          <w:kern w:val="0"/>
          <w:szCs w:val="24"/>
        </w:rPr>
        <w:t>%d</w:t>
      </w:r>
      <w:r w:rsidRPr="005C524F">
        <w:rPr>
          <w:rFonts w:ascii="Courier New" w:eastAsia="細明體" w:hAnsi="Courier New" w:cs="Courier New"/>
          <w:color w:val="BA2121"/>
          <w:kern w:val="0"/>
          <w:szCs w:val="24"/>
        </w:rPr>
        <w:t>'</w:t>
      </w:r>
      <w:r w:rsidRPr="005C524F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5C524F">
        <w:rPr>
          <w:rFonts w:ascii="Courier New" w:eastAsia="細明體" w:hAnsi="Courier New" w:cs="Courier New"/>
          <w:color w:val="666666"/>
          <w:kern w:val="0"/>
          <w:szCs w:val="24"/>
        </w:rPr>
        <w:t>%</w:t>
      </w:r>
      <w:r w:rsidRPr="005C524F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5C524F">
        <w:rPr>
          <w:rFonts w:ascii="Courier New" w:eastAsia="細明體" w:hAnsi="Courier New" w:cs="Courier New"/>
          <w:color w:val="666666"/>
          <w:kern w:val="0"/>
          <w:szCs w:val="24"/>
        </w:rPr>
        <w:t>20</w:t>
      </w:r>
      <w:r w:rsidRPr="005C524F">
        <w:rPr>
          <w:rFonts w:ascii="Courier New" w:eastAsia="細明體" w:hAnsi="Courier New" w:cs="Courier New"/>
          <w:color w:val="333333"/>
          <w:kern w:val="0"/>
          <w:szCs w:val="24"/>
        </w:rPr>
        <w:t xml:space="preserve">) </w:t>
      </w:r>
      <w:r w:rsidRPr="005C524F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5C524F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格式化整數</w:t>
      </w:r>
    </w:p>
    <w:p w14:paraId="65403246" w14:textId="77777777" w:rsidR="005C524F" w:rsidRPr="005C524F" w:rsidRDefault="005C524F" w:rsidP="005C524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C524F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5C524F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5C524F">
        <w:rPr>
          <w:rFonts w:ascii="Courier New" w:eastAsia="細明體" w:hAnsi="Courier New" w:cs="Courier New"/>
          <w:color w:val="BA2121"/>
          <w:kern w:val="0"/>
          <w:szCs w:val="24"/>
        </w:rPr>
        <w:t>'</w:t>
      </w:r>
      <w:r w:rsidRPr="005C524F">
        <w:rPr>
          <w:rFonts w:ascii="Courier New" w:eastAsia="細明體" w:hAnsi="Courier New" w:cs="Courier New"/>
          <w:b/>
          <w:bCs/>
          <w:color w:val="BB6688"/>
          <w:kern w:val="0"/>
          <w:szCs w:val="24"/>
        </w:rPr>
        <w:t>%f</w:t>
      </w:r>
      <w:r w:rsidRPr="005C524F">
        <w:rPr>
          <w:rFonts w:ascii="Courier New" w:eastAsia="細明體" w:hAnsi="Courier New" w:cs="Courier New"/>
          <w:color w:val="BA2121"/>
          <w:kern w:val="0"/>
          <w:szCs w:val="24"/>
        </w:rPr>
        <w:t>'</w:t>
      </w:r>
      <w:r w:rsidRPr="005C524F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5C524F">
        <w:rPr>
          <w:rFonts w:ascii="Courier New" w:eastAsia="細明體" w:hAnsi="Courier New" w:cs="Courier New"/>
          <w:color w:val="666666"/>
          <w:kern w:val="0"/>
          <w:szCs w:val="24"/>
        </w:rPr>
        <w:t>%</w:t>
      </w:r>
      <w:r w:rsidRPr="005C524F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5C524F">
        <w:rPr>
          <w:rFonts w:ascii="Courier New" w:eastAsia="細明體" w:hAnsi="Courier New" w:cs="Courier New"/>
          <w:color w:val="666666"/>
          <w:kern w:val="0"/>
          <w:szCs w:val="24"/>
        </w:rPr>
        <w:t>1.11</w:t>
      </w:r>
      <w:r w:rsidRPr="005C524F">
        <w:rPr>
          <w:rFonts w:ascii="Courier New" w:eastAsia="細明體" w:hAnsi="Courier New" w:cs="Courier New"/>
          <w:color w:val="333333"/>
          <w:kern w:val="0"/>
          <w:szCs w:val="24"/>
        </w:rPr>
        <w:t xml:space="preserve">)  </w:t>
      </w:r>
      <w:r w:rsidRPr="005C524F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5C524F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預設保留</w:t>
      </w:r>
      <w:r w:rsidRPr="005C524F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6</w:t>
      </w:r>
      <w:r w:rsidRPr="005C524F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位小數</w:t>
      </w:r>
    </w:p>
    <w:p w14:paraId="6AD5846A" w14:textId="77777777" w:rsidR="005C524F" w:rsidRPr="005C524F" w:rsidRDefault="005C524F" w:rsidP="005C524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C524F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5C524F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5C524F">
        <w:rPr>
          <w:rFonts w:ascii="Courier New" w:eastAsia="細明體" w:hAnsi="Courier New" w:cs="Courier New"/>
          <w:color w:val="BA2121"/>
          <w:kern w:val="0"/>
          <w:szCs w:val="24"/>
        </w:rPr>
        <w:t>'</w:t>
      </w:r>
      <w:r w:rsidRPr="005C524F">
        <w:rPr>
          <w:rFonts w:ascii="Courier New" w:eastAsia="細明體" w:hAnsi="Courier New" w:cs="Courier New"/>
          <w:b/>
          <w:bCs/>
          <w:color w:val="BB6688"/>
          <w:kern w:val="0"/>
          <w:szCs w:val="24"/>
        </w:rPr>
        <w:t>%.1f</w:t>
      </w:r>
      <w:r w:rsidRPr="005C524F">
        <w:rPr>
          <w:rFonts w:ascii="Courier New" w:eastAsia="細明體" w:hAnsi="Courier New" w:cs="Courier New"/>
          <w:color w:val="BA2121"/>
          <w:kern w:val="0"/>
          <w:szCs w:val="24"/>
        </w:rPr>
        <w:t>'</w:t>
      </w:r>
      <w:r w:rsidRPr="005C524F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5C524F">
        <w:rPr>
          <w:rFonts w:ascii="Courier New" w:eastAsia="細明體" w:hAnsi="Courier New" w:cs="Courier New"/>
          <w:color w:val="666666"/>
          <w:kern w:val="0"/>
          <w:szCs w:val="24"/>
        </w:rPr>
        <w:t>%</w:t>
      </w:r>
      <w:r w:rsidRPr="005C524F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5C524F">
        <w:rPr>
          <w:rFonts w:ascii="Courier New" w:eastAsia="細明體" w:hAnsi="Courier New" w:cs="Courier New"/>
          <w:color w:val="666666"/>
          <w:kern w:val="0"/>
          <w:szCs w:val="24"/>
        </w:rPr>
        <w:t>1.11</w:t>
      </w:r>
      <w:r w:rsidRPr="005C524F">
        <w:rPr>
          <w:rFonts w:ascii="Courier New" w:eastAsia="細明體" w:hAnsi="Courier New" w:cs="Courier New"/>
          <w:color w:val="333333"/>
          <w:kern w:val="0"/>
          <w:szCs w:val="24"/>
        </w:rPr>
        <w:t xml:space="preserve">)  </w:t>
      </w:r>
      <w:r w:rsidRPr="005C524F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5C524F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取</w:t>
      </w:r>
      <w:r w:rsidRPr="005C524F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1</w:t>
      </w:r>
      <w:r w:rsidRPr="005C524F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位小數</w:t>
      </w:r>
    </w:p>
    <w:p w14:paraId="1C45C04F" w14:textId="77777777" w:rsidR="005C524F" w:rsidRPr="005C524F" w:rsidRDefault="005C524F" w:rsidP="005C524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C524F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5C524F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5C524F">
        <w:rPr>
          <w:rFonts w:ascii="Courier New" w:eastAsia="細明體" w:hAnsi="Courier New" w:cs="Courier New"/>
          <w:color w:val="BA2121"/>
          <w:kern w:val="0"/>
          <w:szCs w:val="24"/>
        </w:rPr>
        <w:t xml:space="preserve">'My name is </w:t>
      </w:r>
      <w:r w:rsidRPr="005C524F">
        <w:rPr>
          <w:rFonts w:ascii="Courier New" w:eastAsia="細明體" w:hAnsi="Courier New" w:cs="Courier New"/>
          <w:b/>
          <w:bCs/>
          <w:color w:val="BB6688"/>
          <w:kern w:val="0"/>
          <w:szCs w:val="24"/>
        </w:rPr>
        <w:t>%s</w:t>
      </w:r>
      <w:r w:rsidRPr="005C524F">
        <w:rPr>
          <w:rFonts w:ascii="Courier New" w:eastAsia="細明體" w:hAnsi="Courier New" w:cs="Courier New"/>
          <w:color w:val="BA2121"/>
          <w:kern w:val="0"/>
          <w:szCs w:val="24"/>
        </w:rPr>
        <w:t>'</w:t>
      </w:r>
      <w:r w:rsidRPr="005C524F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5C524F">
        <w:rPr>
          <w:rFonts w:ascii="Courier New" w:eastAsia="細明體" w:hAnsi="Courier New" w:cs="Courier New"/>
          <w:color w:val="666666"/>
          <w:kern w:val="0"/>
          <w:szCs w:val="24"/>
        </w:rPr>
        <w:t>%</w:t>
      </w:r>
      <w:r w:rsidRPr="005C524F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5C524F">
        <w:rPr>
          <w:rFonts w:ascii="Courier New" w:eastAsia="細明體" w:hAnsi="Courier New" w:cs="Courier New"/>
          <w:color w:val="BA2121"/>
          <w:kern w:val="0"/>
          <w:szCs w:val="24"/>
        </w:rPr>
        <w:t>'Darren'</w:t>
      </w:r>
      <w:r w:rsidRPr="005C524F">
        <w:rPr>
          <w:rFonts w:ascii="Courier New" w:eastAsia="細明體" w:hAnsi="Courier New" w:cs="Courier New"/>
          <w:color w:val="333333"/>
          <w:kern w:val="0"/>
          <w:szCs w:val="24"/>
        </w:rPr>
        <w:t xml:space="preserve">) </w:t>
      </w:r>
      <w:r w:rsidRPr="005C524F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5C524F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格式化字串</w:t>
      </w:r>
    </w:p>
    <w:p w14:paraId="3AEF5C75" w14:textId="77777777" w:rsidR="005C524F" w:rsidRPr="005C524F" w:rsidRDefault="005C524F" w:rsidP="005C524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5C524F">
        <w:rPr>
          <w:rFonts w:ascii="Courier New" w:eastAsia="細明體" w:hAnsi="Courier New" w:cs="Courier New"/>
          <w:color w:val="000000"/>
          <w:kern w:val="0"/>
          <w:szCs w:val="24"/>
        </w:rPr>
        <w:t>20</w:t>
      </w:r>
    </w:p>
    <w:p w14:paraId="0BBAD278" w14:textId="77777777" w:rsidR="005C524F" w:rsidRPr="005C524F" w:rsidRDefault="005C524F" w:rsidP="005C524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5C524F">
        <w:rPr>
          <w:rFonts w:ascii="Courier New" w:eastAsia="細明體" w:hAnsi="Courier New" w:cs="Courier New"/>
          <w:color w:val="000000"/>
          <w:kern w:val="0"/>
          <w:szCs w:val="24"/>
        </w:rPr>
        <w:t>1.110000</w:t>
      </w:r>
    </w:p>
    <w:p w14:paraId="1928F088" w14:textId="77777777" w:rsidR="005C524F" w:rsidRPr="005C524F" w:rsidRDefault="005C524F" w:rsidP="005C524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5C524F">
        <w:rPr>
          <w:rFonts w:ascii="Courier New" w:eastAsia="細明體" w:hAnsi="Courier New" w:cs="Courier New"/>
          <w:color w:val="000000"/>
          <w:kern w:val="0"/>
          <w:szCs w:val="24"/>
        </w:rPr>
        <w:t>1.1</w:t>
      </w:r>
    </w:p>
    <w:p w14:paraId="52A047F4" w14:textId="77777777" w:rsidR="005C524F" w:rsidRPr="005C524F" w:rsidRDefault="005C524F" w:rsidP="005C524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5C524F">
        <w:rPr>
          <w:rFonts w:ascii="Courier New" w:eastAsia="細明體" w:hAnsi="Courier New" w:cs="Courier New"/>
          <w:color w:val="000000"/>
          <w:kern w:val="0"/>
          <w:szCs w:val="24"/>
        </w:rPr>
        <w:t>My name is Darren</w:t>
      </w:r>
    </w:p>
    <w:p w14:paraId="69F53E78" w14:textId="77777777" w:rsidR="005C524F" w:rsidRPr="005C524F" w:rsidRDefault="005C524F" w:rsidP="005C524F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5C524F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2]:</w:t>
      </w:r>
    </w:p>
    <w:p w14:paraId="006A71D7" w14:textId="77777777" w:rsidR="005C524F" w:rsidRPr="005C524F" w:rsidRDefault="005C524F" w:rsidP="005C524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C524F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str.format =&gt; </w:t>
      </w:r>
      <w:r w:rsidRPr="005C524F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作法</w:t>
      </w:r>
      <w:r w:rsidRPr="005C524F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:'{}</w:t>
      </w:r>
      <w:proofErr w:type="gramStart"/>
      <w:r w:rsidRPr="005C524F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'.format</w:t>
      </w:r>
      <w:proofErr w:type="gramEnd"/>
      <w:r w:rsidRPr="005C524F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()</w:t>
      </w:r>
    </w:p>
    <w:p w14:paraId="0E9DFC55" w14:textId="77777777" w:rsidR="005C524F" w:rsidRPr="005C524F" w:rsidRDefault="005C524F" w:rsidP="005C524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C524F">
        <w:rPr>
          <w:rFonts w:ascii="Courier New" w:eastAsia="細明體" w:hAnsi="Courier New" w:cs="Courier New"/>
          <w:color w:val="333333"/>
          <w:kern w:val="0"/>
          <w:szCs w:val="24"/>
        </w:rPr>
        <w:t xml:space="preserve">name </w:t>
      </w:r>
      <w:r w:rsidRPr="005C524F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5C524F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5C524F">
        <w:rPr>
          <w:rFonts w:ascii="Courier New" w:eastAsia="細明體" w:hAnsi="Courier New" w:cs="Courier New"/>
          <w:color w:val="BA2121"/>
          <w:kern w:val="0"/>
          <w:szCs w:val="24"/>
        </w:rPr>
        <w:t>"Darren"</w:t>
      </w:r>
    </w:p>
    <w:p w14:paraId="5DE5F756" w14:textId="77777777" w:rsidR="005C524F" w:rsidRPr="005C524F" w:rsidRDefault="005C524F" w:rsidP="005C524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C524F">
        <w:rPr>
          <w:rFonts w:ascii="Courier New" w:eastAsia="細明體" w:hAnsi="Courier New" w:cs="Courier New"/>
          <w:color w:val="333333"/>
          <w:kern w:val="0"/>
          <w:szCs w:val="24"/>
        </w:rPr>
        <w:t xml:space="preserve">age </w:t>
      </w:r>
      <w:r w:rsidRPr="005C524F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5C524F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5C524F">
        <w:rPr>
          <w:rFonts w:ascii="Courier New" w:eastAsia="細明體" w:hAnsi="Courier New" w:cs="Courier New"/>
          <w:color w:val="666666"/>
          <w:kern w:val="0"/>
          <w:szCs w:val="24"/>
        </w:rPr>
        <w:t>18</w:t>
      </w:r>
    </w:p>
    <w:p w14:paraId="5A4E74E5" w14:textId="77777777" w:rsidR="005C524F" w:rsidRPr="005C524F" w:rsidRDefault="005C524F" w:rsidP="005C524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C524F">
        <w:rPr>
          <w:rFonts w:ascii="Courier New" w:eastAsia="細明體" w:hAnsi="Courier New" w:cs="Courier New"/>
          <w:color w:val="333333"/>
          <w:kern w:val="0"/>
          <w:szCs w:val="24"/>
        </w:rPr>
        <w:t xml:space="preserve">str01 </w:t>
      </w:r>
      <w:r w:rsidRPr="005C524F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5C524F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5C524F">
        <w:rPr>
          <w:rFonts w:ascii="Courier New" w:eastAsia="細明體" w:hAnsi="Courier New" w:cs="Courier New"/>
          <w:color w:val="BA2121"/>
          <w:kern w:val="0"/>
          <w:szCs w:val="24"/>
        </w:rPr>
        <w:t xml:space="preserve">"My name is </w:t>
      </w:r>
      <w:r w:rsidRPr="005C524F">
        <w:rPr>
          <w:rFonts w:ascii="Courier New" w:eastAsia="細明體" w:hAnsi="Courier New" w:cs="Courier New"/>
          <w:b/>
          <w:bCs/>
          <w:color w:val="BB6688"/>
          <w:kern w:val="0"/>
          <w:szCs w:val="24"/>
        </w:rPr>
        <w:t>{}</w:t>
      </w:r>
      <w:r w:rsidRPr="005C524F">
        <w:rPr>
          <w:rFonts w:ascii="Courier New" w:eastAsia="細明體" w:hAnsi="Courier New" w:cs="Courier New"/>
          <w:color w:val="BA2121"/>
          <w:kern w:val="0"/>
          <w:szCs w:val="24"/>
        </w:rPr>
        <w:t xml:space="preserve"> and my age is </w:t>
      </w:r>
      <w:r w:rsidRPr="005C524F">
        <w:rPr>
          <w:rFonts w:ascii="Courier New" w:eastAsia="細明體" w:hAnsi="Courier New" w:cs="Courier New"/>
          <w:b/>
          <w:bCs/>
          <w:color w:val="BB6688"/>
          <w:kern w:val="0"/>
          <w:szCs w:val="24"/>
        </w:rPr>
        <w:t>{}</w:t>
      </w:r>
      <w:proofErr w:type="gramStart"/>
      <w:r w:rsidRPr="005C524F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5C524F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5C524F">
        <w:rPr>
          <w:rFonts w:ascii="Courier New" w:eastAsia="細明體" w:hAnsi="Courier New" w:cs="Courier New"/>
          <w:color w:val="333333"/>
          <w:kern w:val="0"/>
          <w:szCs w:val="24"/>
        </w:rPr>
        <w:t>format</w:t>
      </w:r>
      <w:proofErr w:type="gramEnd"/>
      <w:r w:rsidRPr="005C524F">
        <w:rPr>
          <w:rFonts w:ascii="Courier New" w:eastAsia="細明體" w:hAnsi="Courier New" w:cs="Courier New"/>
          <w:color w:val="333333"/>
          <w:kern w:val="0"/>
          <w:szCs w:val="24"/>
        </w:rPr>
        <w:t>(name, age)</w:t>
      </w:r>
    </w:p>
    <w:p w14:paraId="0EE764D6" w14:textId="77777777" w:rsidR="005C524F" w:rsidRPr="005C524F" w:rsidRDefault="005C524F" w:rsidP="005C524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C524F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5C524F">
        <w:rPr>
          <w:rFonts w:ascii="Courier New" w:eastAsia="細明體" w:hAnsi="Courier New" w:cs="Courier New"/>
          <w:color w:val="333333"/>
          <w:kern w:val="0"/>
          <w:szCs w:val="24"/>
        </w:rPr>
        <w:t>(str01)</w:t>
      </w:r>
    </w:p>
    <w:p w14:paraId="5E1431F1" w14:textId="77777777" w:rsidR="005C524F" w:rsidRPr="005C524F" w:rsidRDefault="005C524F" w:rsidP="005C524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5C524F">
        <w:rPr>
          <w:rFonts w:ascii="Courier New" w:eastAsia="細明體" w:hAnsi="Courier New" w:cs="Courier New"/>
          <w:color w:val="000000"/>
          <w:kern w:val="0"/>
          <w:szCs w:val="24"/>
        </w:rPr>
        <w:t xml:space="preserve">My name is Darren and my age </w:t>
      </w:r>
      <w:proofErr w:type="gramStart"/>
      <w:r w:rsidRPr="005C524F">
        <w:rPr>
          <w:rFonts w:ascii="Courier New" w:eastAsia="細明體" w:hAnsi="Courier New" w:cs="Courier New"/>
          <w:color w:val="000000"/>
          <w:kern w:val="0"/>
          <w:szCs w:val="24"/>
        </w:rPr>
        <w:t>is</w:t>
      </w:r>
      <w:proofErr w:type="gramEnd"/>
      <w:r w:rsidRPr="005C524F">
        <w:rPr>
          <w:rFonts w:ascii="Courier New" w:eastAsia="細明體" w:hAnsi="Courier New" w:cs="Courier New"/>
          <w:color w:val="000000"/>
          <w:kern w:val="0"/>
          <w:szCs w:val="24"/>
        </w:rPr>
        <w:t xml:space="preserve"> 18</w:t>
      </w:r>
    </w:p>
    <w:p w14:paraId="47CCE057" w14:textId="77777777" w:rsidR="005C524F" w:rsidRPr="005C524F" w:rsidRDefault="005C524F" w:rsidP="005C524F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5C524F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3]:</w:t>
      </w:r>
    </w:p>
    <w:p w14:paraId="19C731C4" w14:textId="77777777" w:rsidR="005C524F" w:rsidRPr="005C524F" w:rsidRDefault="005C524F" w:rsidP="005C524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C524F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# f-string(</w:t>
      </w:r>
      <w:r w:rsidRPr="005C524F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又作</w:t>
      </w:r>
      <w:r w:rsidRPr="005C524F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formatted string literals, version &gt;= 3.6)</w:t>
      </w:r>
    </w:p>
    <w:p w14:paraId="09CCDC9C" w14:textId="77777777" w:rsidR="005C524F" w:rsidRPr="005C524F" w:rsidRDefault="005C524F" w:rsidP="005C524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C524F">
        <w:rPr>
          <w:rFonts w:ascii="Courier New" w:eastAsia="細明體" w:hAnsi="Courier New" w:cs="Courier New"/>
          <w:color w:val="333333"/>
          <w:kern w:val="0"/>
          <w:szCs w:val="24"/>
        </w:rPr>
        <w:t xml:space="preserve">name </w:t>
      </w:r>
      <w:r w:rsidRPr="005C524F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5C524F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5C524F">
        <w:rPr>
          <w:rFonts w:ascii="Courier New" w:eastAsia="細明體" w:hAnsi="Courier New" w:cs="Courier New"/>
          <w:color w:val="BA2121"/>
          <w:kern w:val="0"/>
          <w:szCs w:val="24"/>
        </w:rPr>
        <w:t>"Darren"</w:t>
      </w:r>
    </w:p>
    <w:p w14:paraId="13380D30" w14:textId="77777777" w:rsidR="005C524F" w:rsidRPr="005C524F" w:rsidRDefault="005C524F" w:rsidP="005C524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C524F">
        <w:rPr>
          <w:rFonts w:ascii="Courier New" w:eastAsia="細明體" w:hAnsi="Courier New" w:cs="Courier New"/>
          <w:color w:val="333333"/>
          <w:kern w:val="0"/>
          <w:szCs w:val="24"/>
        </w:rPr>
        <w:t xml:space="preserve">age </w:t>
      </w:r>
      <w:r w:rsidRPr="005C524F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5C524F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5C524F">
        <w:rPr>
          <w:rFonts w:ascii="Courier New" w:eastAsia="細明體" w:hAnsi="Courier New" w:cs="Courier New"/>
          <w:color w:val="666666"/>
          <w:kern w:val="0"/>
          <w:szCs w:val="24"/>
        </w:rPr>
        <w:t>18</w:t>
      </w:r>
    </w:p>
    <w:p w14:paraId="685EACF9" w14:textId="77777777" w:rsidR="005C524F" w:rsidRPr="005C524F" w:rsidRDefault="005C524F" w:rsidP="005C524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C524F">
        <w:rPr>
          <w:rFonts w:ascii="Courier New" w:eastAsia="細明體" w:hAnsi="Courier New" w:cs="Courier New"/>
          <w:color w:val="333333"/>
          <w:kern w:val="0"/>
          <w:szCs w:val="24"/>
        </w:rPr>
        <w:t xml:space="preserve">str02 </w:t>
      </w:r>
      <w:r w:rsidRPr="005C524F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5C524F">
        <w:rPr>
          <w:rFonts w:ascii="Courier New" w:eastAsia="細明體" w:hAnsi="Courier New" w:cs="Courier New"/>
          <w:color w:val="333333"/>
          <w:kern w:val="0"/>
          <w:szCs w:val="24"/>
        </w:rPr>
        <w:t xml:space="preserve"> f</w:t>
      </w:r>
      <w:r w:rsidRPr="005C524F">
        <w:rPr>
          <w:rFonts w:ascii="Courier New" w:eastAsia="細明體" w:hAnsi="Courier New" w:cs="Courier New"/>
          <w:color w:val="BA2121"/>
          <w:kern w:val="0"/>
          <w:szCs w:val="24"/>
        </w:rPr>
        <w:t xml:space="preserve">"My name is </w:t>
      </w:r>
      <w:r w:rsidRPr="005C524F">
        <w:rPr>
          <w:rFonts w:ascii="Courier New" w:eastAsia="細明體" w:hAnsi="Courier New" w:cs="Courier New"/>
          <w:b/>
          <w:bCs/>
          <w:color w:val="BB6688"/>
          <w:kern w:val="0"/>
          <w:szCs w:val="24"/>
        </w:rPr>
        <w:t>{</w:t>
      </w:r>
      <w:r w:rsidRPr="005C524F">
        <w:rPr>
          <w:rFonts w:ascii="Courier New" w:eastAsia="細明體" w:hAnsi="Courier New" w:cs="Courier New"/>
          <w:color w:val="333333"/>
          <w:kern w:val="0"/>
          <w:szCs w:val="24"/>
        </w:rPr>
        <w:t>name</w:t>
      </w:r>
      <w:r w:rsidRPr="005C524F">
        <w:rPr>
          <w:rFonts w:ascii="Courier New" w:eastAsia="細明體" w:hAnsi="Courier New" w:cs="Courier New"/>
          <w:b/>
          <w:bCs/>
          <w:color w:val="BB6688"/>
          <w:kern w:val="0"/>
          <w:szCs w:val="24"/>
        </w:rPr>
        <w:t>}</w:t>
      </w:r>
      <w:r w:rsidRPr="005C524F">
        <w:rPr>
          <w:rFonts w:ascii="Courier New" w:eastAsia="細明體" w:hAnsi="Courier New" w:cs="Courier New"/>
          <w:color w:val="BA2121"/>
          <w:kern w:val="0"/>
          <w:szCs w:val="24"/>
        </w:rPr>
        <w:t xml:space="preserve"> and my age is </w:t>
      </w:r>
      <w:r w:rsidRPr="005C524F">
        <w:rPr>
          <w:rFonts w:ascii="Courier New" w:eastAsia="細明體" w:hAnsi="Courier New" w:cs="Courier New"/>
          <w:b/>
          <w:bCs/>
          <w:color w:val="BB6688"/>
          <w:kern w:val="0"/>
          <w:szCs w:val="24"/>
        </w:rPr>
        <w:t>{</w:t>
      </w:r>
      <w:r w:rsidRPr="005C524F">
        <w:rPr>
          <w:rFonts w:ascii="Courier New" w:eastAsia="細明體" w:hAnsi="Courier New" w:cs="Courier New"/>
          <w:color w:val="333333"/>
          <w:kern w:val="0"/>
          <w:szCs w:val="24"/>
        </w:rPr>
        <w:t>age</w:t>
      </w:r>
      <w:r w:rsidRPr="005C524F">
        <w:rPr>
          <w:rFonts w:ascii="Courier New" w:eastAsia="細明體" w:hAnsi="Courier New" w:cs="Courier New"/>
          <w:b/>
          <w:bCs/>
          <w:color w:val="BB6688"/>
          <w:kern w:val="0"/>
          <w:szCs w:val="24"/>
        </w:rPr>
        <w:t>}</w:t>
      </w:r>
      <w:r w:rsidRPr="005C524F">
        <w:rPr>
          <w:rFonts w:ascii="Courier New" w:eastAsia="細明體" w:hAnsi="Courier New" w:cs="Courier New"/>
          <w:color w:val="BA2121"/>
          <w:kern w:val="0"/>
          <w:szCs w:val="24"/>
        </w:rPr>
        <w:t>"</w:t>
      </w:r>
    </w:p>
    <w:p w14:paraId="131EB1B0" w14:textId="77777777" w:rsidR="005C524F" w:rsidRPr="005C524F" w:rsidRDefault="005C524F" w:rsidP="005C524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C524F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5C524F">
        <w:rPr>
          <w:rFonts w:ascii="Courier New" w:eastAsia="細明體" w:hAnsi="Courier New" w:cs="Courier New"/>
          <w:color w:val="333333"/>
          <w:kern w:val="0"/>
          <w:szCs w:val="24"/>
        </w:rPr>
        <w:t>(str02)</w:t>
      </w:r>
    </w:p>
    <w:p w14:paraId="1B936FA0" w14:textId="77777777" w:rsidR="005C524F" w:rsidRPr="005C524F" w:rsidRDefault="005C524F" w:rsidP="005C524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5C524F">
        <w:rPr>
          <w:rFonts w:ascii="Courier New" w:eastAsia="細明體" w:hAnsi="Courier New" w:cs="Courier New"/>
          <w:color w:val="000000"/>
          <w:kern w:val="0"/>
          <w:szCs w:val="24"/>
        </w:rPr>
        <w:t xml:space="preserve">My name is Darren and my age </w:t>
      </w:r>
      <w:proofErr w:type="gramStart"/>
      <w:r w:rsidRPr="005C524F">
        <w:rPr>
          <w:rFonts w:ascii="Courier New" w:eastAsia="細明體" w:hAnsi="Courier New" w:cs="Courier New"/>
          <w:color w:val="000000"/>
          <w:kern w:val="0"/>
          <w:szCs w:val="24"/>
        </w:rPr>
        <w:t>is</w:t>
      </w:r>
      <w:proofErr w:type="gramEnd"/>
      <w:r w:rsidRPr="005C524F">
        <w:rPr>
          <w:rFonts w:ascii="Courier New" w:eastAsia="細明體" w:hAnsi="Courier New" w:cs="Courier New"/>
          <w:color w:val="000000"/>
          <w:kern w:val="0"/>
          <w:szCs w:val="24"/>
        </w:rPr>
        <w:t xml:space="preserve"> 18</w:t>
      </w:r>
    </w:p>
    <w:p w14:paraId="3C931146" w14:textId="7C030BAF" w:rsidR="00373A7D" w:rsidRPr="007E1682" w:rsidRDefault="00373A7D" w:rsidP="00520ED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710A83BE" w14:textId="77777777" w:rsidR="00373A7D" w:rsidRDefault="00373A7D" w:rsidP="00197F4E">
      <w:pPr>
        <w:pStyle w:val="1"/>
      </w:pPr>
      <w:bookmarkStart w:id="20" w:name="_Toc95473942"/>
      <w:r w:rsidRPr="007E1682">
        <w:lastRenderedPageBreak/>
        <w:t xml:space="preserve">Module 5.  </w:t>
      </w:r>
      <w:r w:rsidRPr="007E1682">
        <w:t>正規表達式（</w:t>
      </w:r>
      <w:r w:rsidRPr="007E1682">
        <w:t>Regular Expression</w:t>
      </w:r>
      <w:r w:rsidRPr="007E1682">
        <w:t>）入門</w:t>
      </w:r>
      <w:bookmarkEnd w:id="20"/>
    </w:p>
    <w:p w14:paraId="3B6CFDA5" w14:textId="77777777" w:rsidR="009E371D" w:rsidRPr="00271344" w:rsidRDefault="009E371D" w:rsidP="009E371D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</w:rPr>
        <w:t>正規表達式（Regular Expression）是用來配對、過濾、替換文字的一種表示法。請先進入「</w:t>
      </w:r>
      <w:hyperlink r:id="rId71" w:history="1">
        <w:r w:rsidRPr="00CF694F">
          <w:rPr>
            <w:rStyle w:val="a3"/>
            <w:rFonts w:ascii="微軟正黑體" w:hAnsi="微軟正黑體" w:cs="Times New Roman"/>
          </w:rPr>
          <w:t>https://regex101.com/</w:t>
        </w:r>
      </w:hyperlink>
      <w:r w:rsidRPr="00271344">
        <w:rPr>
          <w:rFonts w:ascii="微軟正黑體" w:hAnsi="微軟正黑體" w:cs="Times New Roman"/>
        </w:rPr>
        <w:t>」頁面，我們之後測試正規表達式，都會透過這個網頁的功能。正規</w:t>
      </w:r>
      <w:proofErr w:type="gramStart"/>
      <w:r w:rsidRPr="00271344">
        <w:rPr>
          <w:rFonts w:ascii="微軟正黑體" w:hAnsi="微軟正黑體" w:cs="Times New Roman"/>
        </w:rPr>
        <w:t>表達式是</w:t>
      </w:r>
      <w:r w:rsidRPr="00271344">
        <w:rPr>
          <w:rFonts w:ascii="微軟正黑體" w:hAnsi="微軟正黑體" w:cs="Times New Roman"/>
          <w:shd w:val="pct15" w:color="auto" w:fill="FFFFFF"/>
        </w:rPr>
        <w:t>需要</w:t>
      </w:r>
      <w:proofErr w:type="gramEnd"/>
      <w:r w:rsidRPr="00271344">
        <w:rPr>
          <w:rFonts w:ascii="微軟正黑體" w:hAnsi="微軟正黑體" w:cs="Times New Roman"/>
          <w:shd w:val="pct15" w:color="auto" w:fill="FFFFFF"/>
        </w:rPr>
        <w:t>大量練習才能了解的知識</w:t>
      </w:r>
      <w:r w:rsidRPr="00271344">
        <w:rPr>
          <w:rFonts w:ascii="微軟正黑體" w:hAnsi="微軟正黑體" w:cs="Times New Roman"/>
        </w:rPr>
        <w:t>，希望大家都能透過頻繁地練習，慢慢感受到正規</w:t>
      </w:r>
      <w:proofErr w:type="gramStart"/>
      <w:r w:rsidRPr="00271344">
        <w:rPr>
          <w:rFonts w:ascii="微軟正黑體" w:hAnsi="微軟正黑體" w:cs="Times New Roman"/>
        </w:rPr>
        <w:t>表達式在文字</w:t>
      </w:r>
      <w:proofErr w:type="gramEnd"/>
      <w:r w:rsidRPr="00271344">
        <w:rPr>
          <w:rFonts w:ascii="微軟正黑體" w:hAnsi="微軟正黑體" w:cs="Times New Roman"/>
        </w:rPr>
        <w:t>處理上的便捷。</w:t>
      </w:r>
    </w:p>
    <w:p w14:paraId="5F4B72E3" w14:textId="77777777" w:rsidR="009E371D" w:rsidRPr="00271344" w:rsidRDefault="00607607" w:rsidP="009E371D">
      <w:pPr>
        <w:jc w:val="center"/>
        <w:rPr>
          <w:rFonts w:ascii="微軟正黑體" w:hAnsi="微軟正黑體" w:cs="Times New Roman"/>
        </w:rPr>
      </w:pPr>
      <w:r w:rsidRPr="00607607">
        <w:rPr>
          <w:rFonts w:ascii="微軟正黑體" w:hAnsi="微軟正黑體" w:cs="Times New Roman"/>
          <w:noProof/>
        </w:rPr>
        <w:drawing>
          <wp:inline distT="0" distB="0" distL="0" distR="0" wp14:anchorId="3B6F11B9" wp14:editId="2F07BDCD">
            <wp:extent cx="1931213" cy="2603185"/>
            <wp:effectExtent l="19050" t="19050" r="12065" b="26035"/>
            <wp:docPr id="73" name="圖片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1947333" cy="262491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C836766" w14:textId="77777777" w:rsidR="009E371D" w:rsidRPr="00271344" w:rsidRDefault="008F3C21" w:rsidP="009E371D">
      <w:pPr>
        <w:jc w:val="center"/>
        <w:rPr>
          <w:rFonts w:ascii="微軟正黑體" w:hAnsi="微軟正黑體" w:cs="Times New Roman"/>
        </w:rPr>
      </w:pPr>
      <w:r>
        <w:rPr>
          <w:rFonts w:ascii="微軟正黑體" w:hAnsi="微軟正黑體" w:cs="Times New Roman" w:hint="eastAsia"/>
        </w:rPr>
        <w:t>圖：</w:t>
      </w:r>
      <w:r w:rsidR="009E371D" w:rsidRPr="00271344">
        <w:rPr>
          <w:rFonts w:ascii="微軟正黑體" w:hAnsi="微軟正黑體" w:cs="Times New Roman"/>
        </w:rPr>
        <w:t>選擇 FLAVOR為</w:t>
      </w:r>
      <w:r w:rsidR="00607607">
        <w:rPr>
          <w:rFonts w:ascii="微軟正黑體" w:hAnsi="微軟正黑體" w:cs="Times New Roman"/>
        </w:rPr>
        <w:t>Python</w:t>
      </w:r>
    </w:p>
    <w:p w14:paraId="08229457" w14:textId="77777777" w:rsidR="009E371D" w:rsidRPr="00271344" w:rsidRDefault="008F3C21" w:rsidP="009E371D">
      <w:pPr>
        <w:jc w:val="center"/>
        <w:rPr>
          <w:rFonts w:ascii="微軟正黑體" w:hAnsi="微軟正黑體" w:cs="Times New Roman"/>
        </w:rPr>
      </w:pPr>
      <w:r w:rsidRPr="008F3C21">
        <w:rPr>
          <w:rFonts w:ascii="微軟正黑體" w:hAnsi="微軟正黑體" w:cs="Times New Roman"/>
          <w:noProof/>
        </w:rPr>
        <w:drawing>
          <wp:inline distT="0" distB="0" distL="0" distR="0" wp14:anchorId="570921E9" wp14:editId="1466C994">
            <wp:extent cx="4747565" cy="2704729"/>
            <wp:effectExtent l="19050" t="19050" r="15240" b="19685"/>
            <wp:docPr id="74" name="圖片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4759039" cy="271126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1A190D1" w14:textId="77777777" w:rsidR="009E371D" w:rsidRPr="00C950C7" w:rsidRDefault="008F3C21" w:rsidP="00C950C7">
      <w:pPr>
        <w:jc w:val="center"/>
        <w:rPr>
          <w:rFonts w:ascii="微軟正黑體" w:hAnsi="微軟正黑體" w:cs="Times New Roman"/>
        </w:rPr>
      </w:pPr>
      <w:r>
        <w:rPr>
          <w:rFonts w:ascii="微軟正黑體" w:hAnsi="微軟正黑體" w:cs="Times New Roman" w:hint="eastAsia"/>
        </w:rPr>
        <w:t>圖：</w:t>
      </w:r>
      <w:r w:rsidR="009E371D" w:rsidRPr="00271344">
        <w:rPr>
          <w:rFonts w:ascii="微軟正黑體" w:hAnsi="微軟正黑體" w:cs="Times New Roman"/>
        </w:rPr>
        <w:t>使用正規表達式，來判斷字串是否符合文字格式或條件</w:t>
      </w:r>
    </w:p>
    <w:p w14:paraId="1E3D7925" w14:textId="77777777" w:rsidR="00CD0C54" w:rsidRPr="007E1682" w:rsidRDefault="00373A7D" w:rsidP="00871FE4">
      <w:pPr>
        <w:pStyle w:val="2"/>
      </w:pPr>
      <w:bookmarkStart w:id="21" w:name="_Toc95473943"/>
      <w:r w:rsidRPr="007E1682">
        <w:lastRenderedPageBreak/>
        <w:t xml:space="preserve">5-1: </w:t>
      </w:r>
      <w:r w:rsidRPr="007E1682">
        <w:t>指示符號介紹</w:t>
      </w:r>
      <w:proofErr w:type="gramStart"/>
      <w:r w:rsidRPr="007E1682">
        <w:t>（</w:t>
      </w:r>
      <w:proofErr w:type="gramEnd"/>
      <w:r w:rsidRPr="007E1682">
        <w:t>^ / $ / \d / \w / [?-?] / …</w:t>
      </w:r>
      <w:proofErr w:type="gramStart"/>
      <w:r w:rsidRPr="007E1682">
        <w:t>）</w:t>
      </w:r>
      <w:bookmarkEnd w:id="21"/>
      <w:proofErr w:type="gramEnd"/>
    </w:p>
    <w:p w14:paraId="375D4467" w14:textId="77777777" w:rsidR="00373A7D" w:rsidRDefault="00373A7D" w:rsidP="00871FE4">
      <w:pPr>
        <w:pStyle w:val="2"/>
      </w:pPr>
      <w:bookmarkStart w:id="22" w:name="_Toc95473944"/>
      <w:r w:rsidRPr="007E1682">
        <w:t xml:space="preserve">5-2: </w:t>
      </w:r>
      <w:r w:rsidRPr="007E1682">
        <w:t>計數符號介紹</w:t>
      </w:r>
      <w:proofErr w:type="gramStart"/>
      <w:r w:rsidRPr="007E1682">
        <w:t>（</w:t>
      </w:r>
      <w:proofErr w:type="gramEnd"/>
      <w:r w:rsidRPr="007E1682">
        <w:t>{?} / {?,?} / + / * / ? / …</w:t>
      </w:r>
      <w:proofErr w:type="gramStart"/>
      <w:r w:rsidRPr="007E1682">
        <w:t>）</w:t>
      </w:r>
      <w:bookmarkEnd w:id="22"/>
      <w:proofErr w:type="gramEnd"/>
    </w:p>
    <w:p w14:paraId="1015F398" w14:textId="77777777" w:rsidR="00B74364" w:rsidRPr="00271344" w:rsidRDefault="00B74364" w:rsidP="00B74364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</w:rPr>
        <w:t>下面表格為快速參考的範例：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3492"/>
        <w:gridCol w:w="2860"/>
        <w:gridCol w:w="1944"/>
      </w:tblGrid>
      <w:tr w:rsidR="00B74364" w:rsidRPr="00457B47" w14:paraId="3D6118FB" w14:textId="77777777" w:rsidTr="00917DF9">
        <w:trPr>
          <w:tblHeader/>
        </w:trPr>
        <w:tc>
          <w:tcPr>
            <w:tcW w:w="3964" w:type="dxa"/>
            <w:shd w:val="clear" w:color="auto" w:fill="D9D9D9" w:themeFill="background1" w:themeFillShade="D9"/>
          </w:tcPr>
          <w:p w14:paraId="352ECF55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說明</w:t>
            </w:r>
          </w:p>
        </w:tc>
        <w:tc>
          <w:tcPr>
            <w:tcW w:w="3088" w:type="dxa"/>
            <w:shd w:val="clear" w:color="auto" w:fill="D9D9D9" w:themeFill="background1" w:themeFillShade="D9"/>
          </w:tcPr>
          <w:p w14:paraId="5FD4C3CC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正規表達式</w:t>
            </w:r>
          </w:p>
        </w:tc>
        <w:tc>
          <w:tcPr>
            <w:tcW w:w="1967" w:type="dxa"/>
            <w:shd w:val="clear" w:color="auto" w:fill="D9D9D9" w:themeFill="background1" w:themeFillShade="D9"/>
          </w:tcPr>
          <w:p w14:paraId="006853BD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範例</w:t>
            </w:r>
          </w:p>
        </w:tc>
      </w:tr>
      <w:tr w:rsidR="00B74364" w:rsidRPr="00457B47" w14:paraId="11805A06" w14:textId="77777777" w:rsidTr="00CA62B8">
        <w:tc>
          <w:tcPr>
            <w:tcW w:w="3964" w:type="dxa"/>
          </w:tcPr>
          <w:p w14:paraId="51082C2D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一個字元: a, b or c</w:t>
            </w:r>
          </w:p>
        </w:tc>
        <w:tc>
          <w:tcPr>
            <w:tcW w:w="3088" w:type="dxa"/>
          </w:tcPr>
          <w:p w14:paraId="41939E2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[abc]</w:t>
            </w:r>
          </w:p>
        </w:tc>
        <w:tc>
          <w:tcPr>
            <w:tcW w:w="1967" w:type="dxa"/>
          </w:tcPr>
          <w:p w14:paraId="572715E8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bc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def</w:t>
            </w:r>
          </w:p>
        </w:tc>
      </w:tr>
      <w:tr w:rsidR="00B74364" w:rsidRPr="00457B47" w14:paraId="2A5B557A" w14:textId="77777777" w:rsidTr="00CA62B8">
        <w:tc>
          <w:tcPr>
            <w:tcW w:w="3964" w:type="dxa"/>
          </w:tcPr>
          <w:p w14:paraId="040A4B82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一個字元，除了: a, b or c</w:t>
            </w:r>
          </w:p>
        </w:tc>
        <w:tc>
          <w:tcPr>
            <w:tcW w:w="3088" w:type="dxa"/>
          </w:tcPr>
          <w:p w14:paraId="19FF7DF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[^abc]</w:t>
            </w:r>
          </w:p>
        </w:tc>
        <w:tc>
          <w:tcPr>
            <w:tcW w:w="1967" w:type="dxa"/>
          </w:tcPr>
          <w:p w14:paraId="799027FF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bc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def</w:t>
            </w:r>
          </w:p>
        </w:tc>
      </w:tr>
      <w:tr w:rsidR="00B74364" w:rsidRPr="00457B47" w14:paraId="089A80C0" w14:textId="77777777" w:rsidTr="00CA62B8">
        <w:tc>
          <w:tcPr>
            <w:tcW w:w="3964" w:type="dxa"/>
          </w:tcPr>
          <w:p w14:paraId="0CEAFC45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一個字元，在某個範圍內: a-z</w:t>
            </w:r>
          </w:p>
        </w:tc>
        <w:tc>
          <w:tcPr>
            <w:tcW w:w="3088" w:type="dxa"/>
          </w:tcPr>
          <w:p w14:paraId="2DDC997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[a-z]</w:t>
            </w:r>
          </w:p>
        </w:tc>
        <w:tc>
          <w:tcPr>
            <w:tcW w:w="1967" w:type="dxa"/>
          </w:tcPr>
          <w:p w14:paraId="02F83F21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bcd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0123</w:t>
            </w:r>
          </w:p>
        </w:tc>
      </w:tr>
      <w:tr w:rsidR="00B74364" w:rsidRPr="00457B47" w14:paraId="4BB77D23" w14:textId="77777777" w:rsidTr="00CA62B8">
        <w:tc>
          <w:tcPr>
            <w:tcW w:w="3964" w:type="dxa"/>
          </w:tcPr>
          <w:p w14:paraId="2A49FC3A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一個字元，不在某個範圍內: a-z</w:t>
            </w:r>
          </w:p>
        </w:tc>
        <w:tc>
          <w:tcPr>
            <w:tcW w:w="3088" w:type="dxa"/>
          </w:tcPr>
          <w:p w14:paraId="735E098F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[^a-z]</w:t>
            </w:r>
          </w:p>
        </w:tc>
        <w:tc>
          <w:tcPr>
            <w:tcW w:w="1967" w:type="dxa"/>
          </w:tcPr>
          <w:p w14:paraId="79A1B55C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bcd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0123</w:t>
            </w:r>
          </w:p>
        </w:tc>
      </w:tr>
      <w:tr w:rsidR="00B74364" w:rsidRPr="00457B47" w14:paraId="4827BD1B" w14:textId="77777777" w:rsidTr="00CA62B8">
        <w:tc>
          <w:tcPr>
            <w:tcW w:w="3964" w:type="dxa"/>
          </w:tcPr>
          <w:p w14:paraId="59488526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一個字元，在某個範圍內: a-z or A-Z</w:t>
            </w:r>
          </w:p>
        </w:tc>
        <w:tc>
          <w:tcPr>
            <w:tcW w:w="3088" w:type="dxa"/>
          </w:tcPr>
          <w:p w14:paraId="4E28F00D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[a-zA-Z]</w:t>
            </w:r>
          </w:p>
        </w:tc>
        <w:tc>
          <w:tcPr>
            <w:tcW w:w="1967" w:type="dxa"/>
          </w:tcPr>
          <w:p w14:paraId="138DF61F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bcdXYZ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0123</w:t>
            </w:r>
          </w:p>
        </w:tc>
      </w:tr>
      <w:tr w:rsidR="00B74364" w:rsidRPr="00457B47" w14:paraId="24CE0C71" w14:textId="77777777" w:rsidTr="00CA62B8">
        <w:tc>
          <w:tcPr>
            <w:tcW w:w="3964" w:type="dxa"/>
          </w:tcPr>
          <w:p w14:paraId="378E975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 w:hint="eastAsia"/>
                <w:sz w:val="20"/>
                <w:szCs w:val="20"/>
              </w:rPr>
              <w:t>避開特殊字元</w:t>
            </w:r>
          </w:p>
        </w:tc>
        <w:tc>
          <w:tcPr>
            <w:tcW w:w="3088" w:type="dxa"/>
          </w:tcPr>
          <w:p w14:paraId="7450B8F9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\                   ex. \?</w:t>
            </w:r>
          </w:p>
        </w:tc>
        <w:tc>
          <w:tcPr>
            <w:tcW w:w="1967" w:type="dxa"/>
          </w:tcPr>
          <w:p w14:paraId="57D5168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?</w:t>
            </w:r>
          </w:p>
        </w:tc>
      </w:tr>
      <w:tr w:rsidR="00B74364" w:rsidRPr="00457B47" w14:paraId="59624D79" w14:textId="77777777" w:rsidTr="00CA62B8">
        <w:tc>
          <w:tcPr>
            <w:tcW w:w="3964" w:type="dxa"/>
          </w:tcPr>
          <w:p w14:paraId="0FC004E6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任何單一字元</w:t>
            </w:r>
          </w:p>
        </w:tc>
        <w:tc>
          <w:tcPr>
            <w:tcW w:w="3088" w:type="dxa"/>
          </w:tcPr>
          <w:p w14:paraId="5488A7B9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.</w:t>
            </w:r>
          </w:p>
        </w:tc>
        <w:tc>
          <w:tcPr>
            <w:tcW w:w="1967" w:type="dxa"/>
          </w:tcPr>
          <w:p w14:paraId="19973894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任何字元</w:t>
            </w:r>
          </w:p>
        </w:tc>
      </w:tr>
      <w:tr w:rsidR="00B74364" w:rsidRPr="00457B47" w14:paraId="32F021F2" w14:textId="77777777" w:rsidTr="00CA62B8">
        <w:tc>
          <w:tcPr>
            <w:tcW w:w="3964" w:type="dxa"/>
          </w:tcPr>
          <w:p w14:paraId="2B42EE4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任何空白字元（\f \r \n \t \v）</w:t>
            </w:r>
          </w:p>
        </w:tc>
        <w:tc>
          <w:tcPr>
            <w:tcW w:w="3088" w:type="dxa"/>
          </w:tcPr>
          <w:p w14:paraId="41BBF308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\s</w:t>
            </w:r>
          </w:p>
        </w:tc>
        <w:tc>
          <w:tcPr>
            <w:tcW w:w="1967" w:type="dxa"/>
          </w:tcPr>
          <w:p w14:paraId="6267608E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空格、換行、換頁等</w:t>
            </w:r>
          </w:p>
        </w:tc>
      </w:tr>
      <w:tr w:rsidR="00B74364" w:rsidRPr="00457B47" w14:paraId="1FA571D5" w14:textId="77777777" w:rsidTr="00CA62B8">
        <w:tc>
          <w:tcPr>
            <w:tcW w:w="3964" w:type="dxa"/>
          </w:tcPr>
          <w:p w14:paraId="41530C24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任何非空白字元（不是 \f \r \n \t \v）</w:t>
            </w:r>
          </w:p>
        </w:tc>
        <w:tc>
          <w:tcPr>
            <w:tcW w:w="3088" w:type="dxa"/>
          </w:tcPr>
          <w:p w14:paraId="2A05A901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\S</w:t>
            </w:r>
          </w:p>
        </w:tc>
        <w:tc>
          <w:tcPr>
            <w:tcW w:w="1967" w:type="dxa"/>
          </w:tcPr>
          <w:p w14:paraId="363162BB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非空格、非換行、非換頁等</w:t>
            </w:r>
          </w:p>
        </w:tc>
      </w:tr>
      <w:tr w:rsidR="00B74364" w:rsidRPr="00457B47" w14:paraId="7792363B" w14:textId="77777777" w:rsidTr="00CA62B8">
        <w:tc>
          <w:tcPr>
            <w:tcW w:w="3964" w:type="dxa"/>
          </w:tcPr>
          <w:p w14:paraId="290CC050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任何數字</w:t>
            </w:r>
          </w:p>
        </w:tc>
        <w:tc>
          <w:tcPr>
            <w:tcW w:w="3088" w:type="dxa"/>
          </w:tcPr>
          <w:p w14:paraId="693A7EEC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\d</w:t>
            </w:r>
          </w:p>
        </w:tc>
        <w:tc>
          <w:tcPr>
            <w:tcW w:w="1967" w:type="dxa"/>
          </w:tcPr>
          <w:p w14:paraId="042416FA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10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b</w:t>
            </w:r>
          </w:p>
        </w:tc>
      </w:tr>
      <w:tr w:rsidR="00B74364" w:rsidRPr="00457B47" w14:paraId="2D3A4361" w14:textId="77777777" w:rsidTr="00CA62B8">
        <w:tc>
          <w:tcPr>
            <w:tcW w:w="3964" w:type="dxa"/>
          </w:tcPr>
          <w:p w14:paraId="3F37653A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任何非數字</w:t>
            </w:r>
          </w:p>
        </w:tc>
        <w:tc>
          <w:tcPr>
            <w:tcW w:w="3088" w:type="dxa"/>
          </w:tcPr>
          <w:p w14:paraId="4B333C35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\D</w:t>
            </w:r>
          </w:p>
        </w:tc>
        <w:tc>
          <w:tcPr>
            <w:tcW w:w="1967" w:type="dxa"/>
          </w:tcPr>
          <w:p w14:paraId="0799AACE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10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b</w:t>
            </w:r>
          </w:p>
        </w:tc>
      </w:tr>
      <w:tr w:rsidR="00B74364" w:rsidRPr="00457B47" w14:paraId="5CE1329E" w14:textId="77777777" w:rsidTr="00CA62B8">
        <w:tc>
          <w:tcPr>
            <w:tcW w:w="3964" w:type="dxa"/>
          </w:tcPr>
          <w:p w14:paraId="2F37AFF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任何文字字元</w:t>
            </w:r>
          </w:p>
        </w:tc>
        <w:tc>
          <w:tcPr>
            <w:tcW w:w="3088" w:type="dxa"/>
          </w:tcPr>
          <w:p w14:paraId="06665466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\w</w:t>
            </w:r>
          </w:p>
        </w:tc>
        <w:tc>
          <w:tcPr>
            <w:tcW w:w="1967" w:type="dxa"/>
          </w:tcPr>
          <w:p w14:paraId="1EC0935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10ab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/\*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Z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^$</w:t>
            </w:r>
          </w:p>
        </w:tc>
      </w:tr>
      <w:tr w:rsidR="00B74364" w:rsidRPr="00457B47" w14:paraId="14AA6C6E" w14:textId="77777777" w:rsidTr="00CA62B8">
        <w:tc>
          <w:tcPr>
            <w:tcW w:w="3964" w:type="dxa"/>
          </w:tcPr>
          <w:p w14:paraId="465FB236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任何非文字字元</w:t>
            </w:r>
          </w:p>
        </w:tc>
        <w:tc>
          <w:tcPr>
            <w:tcW w:w="3088" w:type="dxa"/>
          </w:tcPr>
          <w:p w14:paraId="6044A126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\W</w:t>
            </w:r>
          </w:p>
        </w:tc>
        <w:tc>
          <w:tcPr>
            <w:tcW w:w="1967" w:type="dxa"/>
          </w:tcPr>
          <w:p w14:paraId="43E71F59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10ab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/\*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Z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^$</w:t>
            </w:r>
          </w:p>
        </w:tc>
      </w:tr>
      <w:tr w:rsidR="00B74364" w:rsidRPr="00457B47" w14:paraId="5AC7528F" w14:textId="77777777" w:rsidTr="00CA62B8">
        <w:tc>
          <w:tcPr>
            <w:tcW w:w="3964" w:type="dxa"/>
          </w:tcPr>
          <w:p w14:paraId="690E7C4B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以群組的方式配對，同時捕捉被配對的資料</w:t>
            </w:r>
          </w:p>
        </w:tc>
        <w:tc>
          <w:tcPr>
            <w:tcW w:w="3088" w:type="dxa"/>
          </w:tcPr>
          <w:p w14:paraId="6BC33C42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(...)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br/>
              <w:t>ex. (1[0-</w:t>
            </w:r>
            <w:proofErr w:type="gramStart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9]{</w:t>
            </w:r>
            <w:proofErr w:type="gramEnd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3}|20[0-9]{2})</w:t>
            </w:r>
          </w:p>
        </w:tc>
        <w:tc>
          <w:tcPr>
            <w:tcW w:w="1967" w:type="dxa"/>
          </w:tcPr>
          <w:p w14:paraId="3BEBA936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1992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, 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2019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, 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1789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, 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1776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, 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1024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, 3000, 4096, 8192</w:t>
            </w:r>
          </w:p>
        </w:tc>
      </w:tr>
      <w:tr w:rsidR="00B74364" w:rsidRPr="00457B47" w14:paraId="194F3808" w14:textId="77777777" w:rsidTr="00CA62B8">
        <w:tc>
          <w:tcPr>
            <w:tcW w:w="3964" w:type="dxa"/>
          </w:tcPr>
          <w:p w14:paraId="2BB71EE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配對 a 或 b</w:t>
            </w:r>
          </w:p>
        </w:tc>
        <w:tc>
          <w:tcPr>
            <w:tcW w:w="3088" w:type="dxa"/>
          </w:tcPr>
          <w:p w14:paraId="2B294D6D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|b</w:t>
            </w:r>
          </w:p>
        </w:tc>
        <w:tc>
          <w:tcPr>
            <w:tcW w:w="1967" w:type="dxa"/>
          </w:tcPr>
          <w:p w14:paraId="6A8C095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dd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b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eee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cc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baa</w:t>
            </w:r>
          </w:p>
        </w:tc>
      </w:tr>
      <w:tr w:rsidR="00B74364" w:rsidRPr="00457B47" w14:paraId="7D292E84" w14:textId="77777777" w:rsidTr="00CA62B8">
        <w:tc>
          <w:tcPr>
            <w:tcW w:w="3964" w:type="dxa"/>
          </w:tcPr>
          <w:p w14:paraId="0F255430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0個或1個a</w:t>
            </w:r>
          </w:p>
        </w:tc>
        <w:tc>
          <w:tcPr>
            <w:tcW w:w="3088" w:type="dxa"/>
          </w:tcPr>
          <w:p w14:paraId="261B81A4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?</w:t>
            </w:r>
          </w:p>
        </w:tc>
        <w:tc>
          <w:tcPr>
            <w:tcW w:w="1967" w:type="dxa"/>
          </w:tcPr>
          <w:p w14:paraId="08494001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ddbeee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ccb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</w:t>
            </w:r>
          </w:p>
        </w:tc>
      </w:tr>
      <w:tr w:rsidR="00B74364" w:rsidRPr="00457B47" w14:paraId="289CEDDA" w14:textId="77777777" w:rsidTr="00CA62B8">
        <w:tc>
          <w:tcPr>
            <w:tcW w:w="3964" w:type="dxa"/>
          </w:tcPr>
          <w:p w14:paraId="2FEA7B16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0個或更多的a</w:t>
            </w:r>
          </w:p>
        </w:tc>
        <w:tc>
          <w:tcPr>
            <w:tcW w:w="3088" w:type="dxa"/>
          </w:tcPr>
          <w:p w14:paraId="5180BBA8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*</w:t>
            </w:r>
          </w:p>
        </w:tc>
        <w:tc>
          <w:tcPr>
            <w:tcW w:w="1967" w:type="dxa"/>
          </w:tcPr>
          <w:p w14:paraId="52ABEC81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ddbeee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ccb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</w:t>
            </w:r>
          </w:p>
        </w:tc>
      </w:tr>
      <w:tr w:rsidR="00B74364" w:rsidRPr="00457B47" w14:paraId="11C1AD27" w14:textId="77777777" w:rsidTr="00CA62B8">
        <w:tc>
          <w:tcPr>
            <w:tcW w:w="3964" w:type="dxa"/>
          </w:tcPr>
          <w:p w14:paraId="275D87A2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1個或更多的 a</w:t>
            </w:r>
          </w:p>
        </w:tc>
        <w:tc>
          <w:tcPr>
            <w:tcW w:w="3088" w:type="dxa"/>
          </w:tcPr>
          <w:p w14:paraId="4A29179C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+</w:t>
            </w:r>
          </w:p>
        </w:tc>
        <w:tc>
          <w:tcPr>
            <w:tcW w:w="1967" w:type="dxa"/>
          </w:tcPr>
          <w:p w14:paraId="257B99A2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, 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aaa</w:t>
            </w:r>
          </w:p>
        </w:tc>
      </w:tr>
      <w:tr w:rsidR="00B74364" w:rsidRPr="00457B47" w14:paraId="4293F323" w14:textId="77777777" w:rsidTr="00CA62B8">
        <w:tc>
          <w:tcPr>
            <w:tcW w:w="3964" w:type="dxa"/>
          </w:tcPr>
          <w:p w14:paraId="4E1C67B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完整3個a</w:t>
            </w:r>
          </w:p>
        </w:tc>
        <w:tc>
          <w:tcPr>
            <w:tcW w:w="3088" w:type="dxa"/>
          </w:tcPr>
          <w:p w14:paraId="32C3BA50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proofErr w:type="gramStart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{</w:t>
            </w:r>
            <w:proofErr w:type="gramEnd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3}</w:t>
            </w:r>
          </w:p>
        </w:tc>
        <w:tc>
          <w:tcPr>
            <w:tcW w:w="1967" w:type="dxa"/>
          </w:tcPr>
          <w:p w14:paraId="19CF58F2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a, aa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a</w:t>
            </w:r>
          </w:p>
        </w:tc>
      </w:tr>
      <w:tr w:rsidR="00B74364" w:rsidRPr="00457B47" w14:paraId="4A560BF0" w14:textId="77777777" w:rsidTr="00CA62B8">
        <w:tc>
          <w:tcPr>
            <w:tcW w:w="3964" w:type="dxa"/>
          </w:tcPr>
          <w:p w14:paraId="40E35A89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3個以上的 a</w:t>
            </w:r>
          </w:p>
        </w:tc>
        <w:tc>
          <w:tcPr>
            <w:tcW w:w="3088" w:type="dxa"/>
          </w:tcPr>
          <w:p w14:paraId="6D1504EC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proofErr w:type="gramStart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{</w:t>
            </w:r>
            <w:proofErr w:type="gramEnd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3,}</w:t>
            </w:r>
          </w:p>
        </w:tc>
        <w:tc>
          <w:tcPr>
            <w:tcW w:w="1967" w:type="dxa"/>
          </w:tcPr>
          <w:p w14:paraId="5A6AB2B1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aa, 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, 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aaa</w:t>
            </w:r>
          </w:p>
        </w:tc>
      </w:tr>
      <w:tr w:rsidR="00B74364" w:rsidRPr="00457B47" w14:paraId="443B42F2" w14:textId="77777777" w:rsidTr="00CA62B8">
        <w:tc>
          <w:tcPr>
            <w:tcW w:w="3964" w:type="dxa"/>
          </w:tcPr>
          <w:p w14:paraId="6214D5A5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3個到6個之間的 a</w:t>
            </w:r>
          </w:p>
        </w:tc>
        <w:tc>
          <w:tcPr>
            <w:tcW w:w="3088" w:type="dxa"/>
          </w:tcPr>
          <w:p w14:paraId="54550484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proofErr w:type="gramStart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{</w:t>
            </w:r>
            <w:proofErr w:type="gramEnd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3,6}</w:t>
            </w:r>
          </w:p>
        </w:tc>
        <w:tc>
          <w:tcPr>
            <w:tcW w:w="1967" w:type="dxa"/>
          </w:tcPr>
          <w:p w14:paraId="5C9B132B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, 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aaa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, 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a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, 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aaa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a</w:t>
            </w:r>
          </w:p>
        </w:tc>
      </w:tr>
      <w:tr w:rsidR="00B74364" w:rsidRPr="00457B47" w14:paraId="71EF1036" w14:textId="77777777" w:rsidTr="00CA62B8">
        <w:tc>
          <w:tcPr>
            <w:tcW w:w="3964" w:type="dxa"/>
          </w:tcPr>
          <w:p w14:paraId="30840E1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字串的開始</w:t>
            </w:r>
          </w:p>
        </w:tc>
        <w:tc>
          <w:tcPr>
            <w:tcW w:w="3088" w:type="dxa"/>
          </w:tcPr>
          <w:p w14:paraId="551D4978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^             ex. ^Darren</w:t>
            </w:r>
          </w:p>
        </w:tc>
        <w:tc>
          <w:tcPr>
            <w:tcW w:w="1967" w:type="dxa"/>
          </w:tcPr>
          <w:p w14:paraId="5F985483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^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Darren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Yang</w:t>
            </w:r>
          </w:p>
        </w:tc>
      </w:tr>
      <w:tr w:rsidR="00B74364" w:rsidRPr="00457B47" w14:paraId="6B443FE2" w14:textId="77777777" w:rsidTr="00CA62B8">
        <w:tc>
          <w:tcPr>
            <w:tcW w:w="3964" w:type="dxa"/>
          </w:tcPr>
          <w:p w14:paraId="7B4DD3A9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字串的結束</w:t>
            </w:r>
          </w:p>
        </w:tc>
        <w:tc>
          <w:tcPr>
            <w:tcW w:w="3088" w:type="dxa"/>
          </w:tcPr>
          <w:p w14:paraId="73BDF7E6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$             ex. Yang$</w:t>
            </w:r>
          </w:p>
        </w:tc>
        <w:tc>
          <w:tcPr>
            <w:tcW w:w="1967" w:type="dxa"/>
          </w:tcPr>
          <w:p w14:paraId="59DC15FC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Darren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Yang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$</w:t>
            </w:r>
          </w:p>
        </w:tc>
      </w:tr>
      <w:tr w:rsidR="00B74364" w:rsidRPr="00457B47" w14:paraId="4F22B9AF" w14:textId="77777777" w:rsidTr="00CA62B8">
        <w:tc>
          <w:tcPr>
            <w:tcW w:w="3964" w:type="dxa"/>
          </w:tcPr>
          <w:p w14:paraId="3453AB0D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位於邊界的字元</w:t>
            </w:r>
          </w:p>
        </w:tc>
        <w:tc>
          <w:tcPr>
            <w:tcW w:w="3088" w:type="dxa"/>
          </w:tcPr>
          <w:p w14:paraId="08D5E592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\b            ex. \bD</w:t>
            </w:r>
          </w:p>
        </w:tc>
        <w:tc>
          <w:tcPr>
            <w:tcW w:w="1967" w:type="dxa"/>
          </w:tcPr>
          <w:p w14:paraId="10D4CF55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D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rrenYang</w:t>
            </w:r>
          </w:p>
        </w:tc>
      </w:tr>
      <w:tr w:rsidR="00B74364" w:rsidRPr="00457B47" w14:paraId="037013F5" w14:textId="77777777" w:rsidTr="00CA62B8">
        <w:tc>
          <w:tcPr>
            <w:tcW w:w="3964" w:type="dxa"/>
          </w:tcPr>
          <w:p w14:paraId="023A4532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非位於邊界的字元</w:t>
            </w:r>
          </w:p>
        </w:tc>
        <w:tc>
          <w:tcPr>
            <w:tcW w:w="3088" w:type="dxa"/>
          </w:tcPr>
          <w:p w14:paraId="107D41BE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\B            ex. \Ba</w:t>
            </w:r>
          </w:p>
        </w:tc>
        <w:tc>
          <w:tcPr>
            <w:tcW w:w="1967" w:type="dxa"/>
          </w:tcPr>
          <w:p w14:paraId="304FE0CE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D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rrenY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ng</w:t>
            </w:r>
          </w:p>
        </w:tc>
      </w:tr>
      <w:tr w:rsidR="00B74364" w:rsidRPr="00457B47" w14:paraId="0B56CE82" w14:textId="77777777" w:rsidTr="00CA62B8">
        <w:tc>
          <w:tcPr>
            <w:tcW w:w="3964" w:type="dxa"/>
          </w:tcPr>
          <w:p w14:paraId="7DBA5EAA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lastRenderedPageBreak/>
              <w:t>配對卻不在群組裡顯示</w:t>
            </w:r>
          </w:p>
        </w:tc>
        <w:tc>
          <w:tcPr>
            <w:tcW w:w="3088" w:type="dxa"/>
          </w:tcPr>
          <w:p w14:paraId="71CE969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John </w:t>
            </w:r>
            <w:proofErr w:type="gramStart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(?:</w:t>
            </w:r>
            <w:proofErr w:type="gramEnd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Cena)</w:t>
            </w:r>
          </w:p>
        </w:tc>
        <w:tc>
          <w:tcPr>
            <w:tcW w:w="1967" w:type="dxa"/>
          </w:tcPr>
          <w:p w14:paraId="1D74225B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John Cena</w:t>
            </w:r>
          </w:p>
        </w:tc>
      </w:tr>
      <w:tr w:rsidR="00B74364" w:rsidRPr="00457B47" w14:paraId="6C288A69" w14:textId="77777777" w:rsidTr="00CA62B8">
        <w:tc>
          <w:tcPr>
            <w:tcW w:w="3964" w:type="dxa"/>
          </w:tcPr>
          <w:p w14:paraId="1C3D15B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正向環視</w:t>
            </w:r>
          </w:p>
          <w:p w14:paraId="6E76C1B4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（這位置右邊要出現什麼）</w:t>
            </w:r>
          </w:p>
        </w:tc>
        <w:tc>
          <w:tcPr>
            <w:tcW w:w="3088" w:type="dxa"/>
          </w:tcPr>
          <w:p w14:paraId="5CF20762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John </w:t>
            </w:r>
            <w:proofErr w:type="gramStart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(?=</w:t>
            </w:r>
            <w:proofErr w:type="gramEnd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Cena)</w:t>
            </w:r>
          </w:p>
        </w:tc>
        <w:tc>
          <w:tcPr>
            <w:tcW w:w="1967" w:type="dxa"/>
          </w:tcPr>
          <w:p w14:paraId="4C121125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 xml:space="preserve">John 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Cena</w:t>
            </w:r>
          </w:p>
        </w:tc>
      </w:tr>
      <w:tr w:rsidR="00B74364" w:rsidRPr="00457B47" w14:paraId="50A320B0" w14:textId="77777777" w:rsidTr="00CA62B8">
        <w:tc>
          <w:tcPr>
            <w:tcW w:w="3964" w:type="dxa"/>
          </w:tcPr>
          <w:p w14:paraId="6A52D368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正向環視否定</w:t>
            </w:r>
          </w:p>
          <w:p w14:paraId="068520F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（這位置右邊不能出現什麼）</w:t>
            </w:r>
          </w:p>
        </w:tc>
        <w:tc>
          <w:tcPr>
            <w:tcW w:w="3088" w:type="dxa"/>
          </w:tcPr>
          <w:p w14:paraId="3C4E5196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Johnnie (?!Cena)</w:t>
            </w:r>
          </w:p>
        </w:tc>
        <w:tc>
          <w:tcPr>
            <w:tcW w:w="1967" w:type="dxa"/>
          </w:tcPr>
          <w:p w14:paraId="239CC7A1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 xml:space="preserve">Johnnie 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Walker</w:t>
            </w:r>
          </w:p>
        </w:tc>
      </w:tr>
      <w:tr w:rsidR="00B74364" w:rsidRPr="00457B47" w14:paraId="132F0686" w14:textId="77777777" w:rsidTr="00CA62B8">
        <w:tc>
          <w:tcPr>
            <w:tcW w:w="3964" w:type="dxa"/>
          </w:tcPr>
          <w:p w14:paraId="1D29D86E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反向環視</w:t>
            </w:r>
          </w:p>
          <w:p w14:paraId="6960BB4A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（這位置左邊要出現什麼）</w:t>
            </w:r>
          </w:p>
        </w:tc>
        <w:tc>
          <w:tcPr>
            <w:tcW w:w="3088" w:type="dxa"/>
          </w:tcPr>
          <w:p w14:paraId="3EFE031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proofErr w:type="gramStart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(?&lt;</w:t>
            </w:r>
            <w:proofErr w:type="gramEnd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=Johnnie) Walker</w:t>
            </w:r>
          </w:p>
        </w:tc>
        <w:tc>
          <w:tcPr>
            <w:tcW w:w="1967" w:type="dxa"/>
          </w:tcPr>
          <w:p w14:paraId="31C950D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Johnnie 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Walker</w:t>
            </w:r>
          </w:p>
        </w:tc>
      </w:tr>
      <w:tr w:rsidR="00B74364" w:rsidRPr="00457B47" w14:paraId="3F347249" w14:textId="77777777" w:rsidTr="00CA62B8">
        <w:tc>
          <w:tcPr>
            <w:tcW w:w="3964" w:type="dxa"/>
          </w:tcPr>
          <w:p w14:paraId="0E1A01EC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反向環視否定</w:t>
            </w:r>
          </w:p>
          <w:p w14:paraId="16C879E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（這位置左邊不能出現什麼）</w:t>
            </w:r>
          </w:p>
        </w:tc>
        <w:tc>
          <w:tcPr>
            <w:tcW w:w="3088" w:type="dxa"/>
          </w:tcPr>
          <w:p w14:paraId="23F94B1E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proofErr w:type="gramStart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(?&lt;</w:t>
            </w:r>
            <w:proofErr w:type="gramEnd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!John) Walker</w:t>
            </w:r>
          </w:p>
        </w:tc>
        <w:tc>
          <w:tcPr>
            <w:tcW w:w="1967" w:type="dxa"/>
          </w:tcPr>
          <w:p w14:paraId="2DC37A38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Johnnie 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Walker</w:t>
            </w:r>
          </w:p>
        </w:tc>
      </w:tr>
    </w:tbl>
    <w:p w14:paraId="5A114059" w14:textId="77777777" w:rsidR="00B74364" w:rsidRPr="00271344" w:rsidRDefault="00B74364" w:rsidP="00B74364">
      <w:pPr>
        <w:rPr>
          <w:rFonts w:ascii="微軟正黑體" w:hAnsi="微軟正黑體" w:cs="Times New Roman"/>
        </w:rPr>
      </w:pPr>
    </w:p>
    <w:p w14:paraId="62DE6A66" w14:textId="77777777" w:rsidR="00373A7D" w:rsidRDefault="00373A7D" w:rsidP="004D7A5B">
      <w:pPr>
        <w:pStyle w:val="2"/>
      </w:pPr>
      <w:bookmarkStart w:id="23" w:name="_Toc95473945"/>
      <w:r w:rsidRPr="007E1682">
        <w:t xml:space="preserve">5-3: </w:t>
      </w:r>
      <w:r w:rsidRPr="007E1682">
        <w:t>常用範例推導</w:t>
      </w:r>
      <w:r w:rsidRPr="004D7A5B">
        <w:rPr>
          <w:sz w:val="28"/>
          <w:szCs w:val="28"/>
        </w:rPr>
        <w:t>（手機號碼表達式、身分證字號表達式、</w:t>
      </w:r>
      <w:r w:rsidRPr="004D7A5B">
        <w:rPr>
          <w:sz w:val="28"/>
          <w:szCs w:val="28"/>
        </w:rPr>
        <w:t>…</w:t>
      </w:r>
      <w:r w:rsidRPr="004D7A5B">
        <w:rPr>
          <w:sz w:val="28"/>
          <w:szCs w:val="28"/>
        </w:rPr>
        <w:t>）</w:t>
      </w:r>
      <w:bookmarkEnd w:id="23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696"/>
        <w:gridCol w:w="3119"/>
        <w:gridCol w:w="3481"/>
      </w:tblGrid>
      <w:tr w:rsidR="004D7A5B" w:rsidRPr="00145B75" w14:paraId="142ECF36" w14:textId="77777777" w:rsidTr="00B4458D">
        <w:trPr>
          <w:tblHeader/>
        </w:trPr>
        <w:tc>
          <w:tcPr>
            <w:tcW w:w="1696" w:type="dxa"/>
            <w:shd w:val="clear" w:color="auto" w:fill="D9D9D9" w:themeFill="background1" w:themeFillShade="D9"/>
          </w:tcPr>
          <w:p w14:paraId="09A4C39E" w14:textId="77777777" w:rsidR="004D7A5B" w:rsidRPr="00145B75" w:rsidRDefault="004D7A5B" w:rsidP="00CA62B8">
            <w:pPr>
              <w:rPr>
                <w:rFonts w:ascii="微軟正黑體" w:hAnsi="微軟正黑體" w:cs="Times New Roman"/>
                <w:szCs w:val="24"/>
              </w:rPr>
            </w:pPr>
            <w:r w:rsidRPr="00145B75">
              <w:rPr>
                <w:rFonts w:ascii="微軟正黑體" w:hAnsi="微軟正黑體" w:cs="Times New Roman"/>
                <w:szCs w:val="24"/>
              </w:rPr>
              <w:t>用途</w:t>
            </w:r>
          </w:p>
        </w:tc>
        <w:tc>
          <w:tcPr>
            <w:tcW w:w="3119" w:type="dxa"/>
            <w:shd w:val="clear" w:color="auto" w:fill="D9D9D9" w:themeFill="background1" w:themeFillShade="D9"/>
          </w:tcPr>
          <w:p w14:paraId="10F141D8" w14:textId="77777777" w:rsidR="004D7A5B" w:rsidRPr="00145B75" w:rsidRDefault="004D7A5B" w:rsidP="00CA62B8">
            <w:pPr>
              <w:rPr>
                <w:rFonts w:ascii="微軟正黑體" w:hAnsi="微軟正黑體" w:cs="Times New Roman"/>
                <w:szCs w:val="24"/>
              </w:rPr>
            </w:pPr>
            <w:r w:rsidRPr="00145B75">
              <w:rPr>
                <w:rFonts w:ascii="微軟正黑體" w:hAnsi="微軟正黑體" w:cs="Times New Roman"/>
                <w:szCs w:val="24"/>
              </w:rPr>
              <w:t>正規表達式</w:t>
            </w:r>
          </w:p>
        </w:tc>
        <w:tc>
          <w:tcPr>
            <w:tcW w:w="3481" w:type="dxa"/>
            <w:shd w:val="clear" w:color="auto" w:fill="D9D9D9" w:themeFill="background1" w:themeFillShade="D9"/>
          </w:tcPr>
          <w:p w14:paraId="1277ACD9" w14:textId="77777777" w:rsidR="004D7A5B" w:rsidRPr="00145B75" w:rsidRDefault="004D7A5B" w:rsidP="00CA62B8">
            <w:pPr>
              <w:rPr>
                <w:rFonts w:ascii="微軟正黑體" w:hAnsi="微軟正黑體" w:cs="Times New Roman"/>
                <w:szCs w:val="24"/>
              </w:rPr>
            </w:pPr>
            <w:r w:rsidRPr="00145B75">
              <w:rPr>
                <w:rFonts w:ascii="微軟正黑體" w:hAnsi="微軟正黑體" w:cs="Times New Roman"/>
                <w:szCs w:val="24"/>
              </w:rPr>
              <w:t>範例</w:t>
            </w:r>
          </w:p>
        </w:tc>
      </w:tr>
      <w:tr w:rsidR="004D7A5B" w:rsidRPr="00145B75" w14:paraId="7D1CB98D" w14:textId="77777777" w:rsidTr="00B4458D">
        <w:tc>
          <w:tcPr>
            <w:tcW w:w="1696" w:type="dxa"/>
          </w:tcPr>
          <w:p w14:paraId="62CFFDF1" w14:textId="77777777" w:rsidR="004D7A5B" w:rsidRPr="00145B75" w:rsidRDefault="004D7A5B" w:rsidP="00CA62B8">
            <w:pPr>
              <w:rPr>
                <w:rFonts w:ascii="微軟正黑體" w:hAnsi="微軟正黑體" w:cs="Times New Roman"/>
                <w:szCs w:val="24"/>
              </w:rPr>
            </w:pPr>
            <w:r w:rsidRPr="00145B75">
              <w:rPr>
                <w:rFonts w:ascii="微軟正黑體" w:hAnsi="微軟正黑體" w:cs="Times New Roman"/>
                <w:szCs w:val="24"/>
              </w:rPr>
              <w:t>E-mail</w:t>
            </w:r>
          </w:p>
        </w:tc>
        <w:tc>
          <w:tcPr>
            <w:tcW w:w="3119" w:type="dxa"/>
          </w:tcPr>
          <w:p w14:paraId="604DF0A6" w14:textId="77777777" w:rsidR="004D7A5B" w:rsidRPr="00145B75" w:rsidRDefault="004D7A5B" w:rsidP="00CA62B8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145B75">
              <w:rPr>
                <w:rFonts w:ascii="微軟正黑體" w:hAnsi="微軟正黑體" w:cs="Times New Roman"/>
                <w:sz w:val="18"/>
                <w:szCs w:val="18"/>
              </w:rPr>
              <w:t>[a-zA-Z0-9</w:t>
            </w:r>
            <w:proofErr w:type="gramStart"/>
            <w:r w:rsidRPr="00145B75">
              <w:rPr>
                <w:rFonts w:ascii="微軟正黑體" w:hAnsi="微軟正黑體" w:cs="Times New Roman"/>
                <w:sz w:val="18"/>
                <w:szCs w:val="18"/>
              </w:rPr>
              <w:t>_]+</w:t>
            </w:r>
            <w:proofErr w:type="gramEnd"/>
            <w:r w:rsidRPr="00145B75">
              <w:rPr>
                <w:rFonts w:ascii="微軟正黑體" w:hAnsi="微軟正黑體" w:cs="Times New Roman"/>
                <w:sz w:val="18"/>
                <w:szCs w:val="18"/>
              </w:rPr>
              <w:t>@[a-zA-Z0-9\._]+</w:t>
            </w:r>
          </w:p>
        </w:tc>
        <w:tc>
          <w:tcPr>
            <w:tcW w:w="3481" w:type="dxa"/>
          </w:tcPr>
          <w:p w14:paraId="2915F1F0" w14:textId="77777777" w:rsidR="004D7A5B" w:rsidRPr="00B4458D" w:rsidRDefault="004D7A5B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B4458D">
              <w:rPr>
                <w:rFonts w:ascii="微軟正黑體" w:hAnsi="微軟正黑體" w:cs="Times New Roman"/>
                <w:sz w:val="20"/>
                <w:szCs w:val="20"/>
              </w:rPr>
              <w:t>darren@darreninfo.cc</w:t>
            </w:r>
          </w:p>
          <w:p w14:paraId="49EF51AA" w14:textId="77777777" w:rsidR="004D7A5B" w:rsidRPr="00B4458D" w:rsidRDefault="004D7A5B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B4458D">
              <w:rPr>
                <w:rFonts w:ascii="微軟正黑體" w:hAnsi="微軟正黑體" w:cs="Times New Roman"/>
                <w:sz w:val="20"/>
                <w:szCs w:val="20"/>
              </w:rPr>
              <w:t>telunyang@gmail.com</w:t>
            </w:r>
          </w:p>
        </w:tc>
      </w:tr>
      <w:tr w:rsidR="004D7A5B" w:rsidRPr="00145B75" w14:paraId="79E1CD42" w14:textId="77777777" w:rsidTr="00B4458D">
        <w:tc>
          <w:tcPr>
            <w:tcW w:w="1696" w:type="dxa"/>
          </w:tcPr>
          <w:p w14:paraId="52074B69" w14:textId="77777777" w:rsidR="004D7A5B" w:rsidRPr="00145B75" w:rsidRDefault="004D7A5B" w:rsidP="00CA62B8">
            <w:pPr>
              <w:rPr>
                <w:rFonts w:ascii="微軟正黑體" w:hAnsi="微軟正黑體" w:cs="Times New Roman"/>
                <w:szCs w:val="24"/>
              </w:rPr>
            </w:pPr>
            <w:r w:rsidRPr="00145B75">
              <w:rPr>
                <w:rFonts w:ascii="微軟正黑體" w:hAnsi="微軟正黑體" w:cs="Times New Roman"/>
                <w:szCs w:val="24"/>
              </w:rPr>
              <w:t>英文名字</w:t>
            </w:r>
          </w:p>
        </w:tc>
        <w:tc>
          <w:tcPr>
            <w:tcW w:w="3119" w:type="dxa"/>
          </w:tcPr>
          <w:p w14:paraId="7CE4D847" w14:textId="77777777" w:rsidR="004D7A5B" w:rsidRPr="00145B75" w:rsidRDefault="004D7A5B" w:rsidP="00CA62B8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145B75">
              <w:rPr>
                <w:rFonts w:ascii="微軟正黑體" w:hAnsi="微軟正黑體" w:cs="Times New Roman"/>
                <w:sz w:val="18"/>
                <w:szCs w:val="18"/>
              </w:rPr>
              <w:t>[a-zA-</w:t>
            </w:r>
            <w:proofErr w:type="gramStart"/>
            <w:r w:rsidRPr="00145B75">
              <w:rPr>
                <w:rFonts w:ascii="微軟正黑體" w:hAnsi="微軟正黑體" w:cs="Times New Roman"/>
                <w:sz w:val="18"/>
                <w:szCs w:val="18"/>
              </w:rPr>
              <w:t>Z]+</w:t>
            </w:r>
            <w:proofErr w:type="gramEnd"/>
          </w:p>
        </w:tc>
        <w:tc>
          <w:tcPr>
            <w:tcW w:w="3481" w:type="dxa"/>
          </w:tcPr>
          <w:p w14:paraId="724A1387" w14:textId="77777777" w:rsidR="004D7A5B" w:rsidRPr="00B4458D" w:rsidRDefault="004D7A5B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B4458D">
              <w:rPr>
                <w:rFonts w:ascii="微軟正黑體" w:hAnsi="微軟正黑體" w:cs="Times New Roman"/>
                <w:sz w:val="20"/>
                <w:szCs w:val="20"/>
              </w:rPr>
              <w:t>Darren</w:t>
            </w:r>
          </w:p>
          <w:p w14:paraId="1EDC0613" w14:textId="77777777" w:rsidR="004D7A5B" w:rsidRPr="00B4458D" w:rsidRDefault="004D7A5B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B4458D">
              <w:rPr>
                <w:rFonts w:ascii="微軟正黑體" w:hAnsi="微軟正黑體" w:cs="Times New Roman"/>
                <w:sz w:val="20"/>
                <w:szCs w:val="20"/>
              </w:rPr>
              <w:t>Alex</w:t>
            </w:r>
          </w:p>
        </w:tc>
      </w:tr>
      <w:tr w:rsidR="005F4A6E" w:rsidRPr="00145B75" w14:paraId="6B1B53A8" w14:textId="77777777" w:rsidTr="00B4458D">
        <w:tc>
          <w:tcPr>
            <w:tcW w:w="1696" w:type="dxa"/>
          </w:tcPr>
          <w:p w14:paraId="668C4C51" w14:textId="77777777" w:rsidR="005F4A6E" w:rsidRPr="00145B75" w:rsidRDefault="005F4A6E" w:rsidP="00CA62B8">
            <w:pPr>
              <w:rPr>
                <w:rFonts w:ascii="微軟正黑體" w:hAnsi="微軟正黑體" w:cs="Times New Roman"/>
                <w:szCs w:val="24"/>
              </w:rPr>
            </w:pPr>
            <w:r w:rsidRPr="00145B75">
              <w:rPr>
                <w:rFonts w:ascii="微軟正黑體" w:hAnsi="微軟正黑體" w:cs="Times New Roman" w:hint="eastAsia"/>
                <w:szCs w:val="24"/>
              </w:rPr>
              <w:t>身分證</w:t>
            </w:r>
          </w:p>
        </w:tc>
        <w:tc>
          <w:tcPr>
            <w:tcW w:w="3119" w:type="dxa"/>
          </w:tcPr>
          <w:p w14:paraId="2F58BCA2" w14:textId="77777777" w:rsidR="005F4A6E" w:rsidRPr="00145B75" w:rsidRDefault="005F4A6E" w:rsidP="00CA62B8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145B75">
              <w:rPr>
                <w:rFonts w:ascii="微軟正黑體" w:hAnsi="微軟正黑體" w:cs="Times New Roman"/>
                <w:sz w:val="18"/>
                <w:szCs w:val="18"/>
              </w:rPr>
              <w:t>[a-zA-</w:t>
            </w:r>
            <w:proofErr w:type="gramStart"/>
            <w:r w:rsidRPr="00145B75">
              <w:rPr>
                <w:rFonts w:ascii="微軟正黑體" w:hAnsi="微軟正黑體" w:cs="Times New Roman"/>
                <w:sz w:val="18"/>
                <w:szCs w:val="18"/>
              </w:rPr>
              <w:t>Z](</w:t>
            </w:r>
            <w:proofErr w:type="gramEnd"/>
            <w:r w:rsidRPr="00145B75">
              <w:rPr>
                <w:rFonts w:ascii="微軟正黑體" w:hAnsi="微軟正黑體" w:cs="Times New Roman"/>
                <w:sz w:val="18"/>
                <w:szCs w:val="18"/>
              </w:rPr>
              <w:t>1|2)[0-9]{8}</w:t>
            </w:r>
          </w:p>
        </w:tc>
        <w:tc>
          <w:tcPr>
            <w:tcW w:w="3481" w:type="dxa"/>
          </w:tcPr>
          <w:p w14:paraId="7A495A54" w14:textId="77777777" w:rsidR="005F4A6E" w:rsidRPr="00B4458D" w:rsidRDefault="005F4A6E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B4458D">
              <w:rPr>
                <w:rFonts w:ascii="微軟正黑體" w:hAnsi="微軟正黑體" w:cs="Times New Roman" w:hint="eastAsia"/>
                <w:sz w:val="20"/>
                <w:szCs w:val="20"/>
              </w:rPr>
              <w:t>A</w:t>
            </w:r>
            <w:r w:rsidRPr="00B4458D">
              <w:rPr>
                <w:rFonts w:ascii="微軟正黑體" w:hAnsi="微軟正黑體" w:cs="Times New Roman"/>
                <w:sz w:val="20"/>
                <w:szCs w:val="20"/>
              </w:rPr>
              <w:t>123456789</w:t>
            </w:r>
          </w:p>
        </w:tc>
      </w:tr>
      <w:tr w:rsidR="004D7A5B" w:rsidRPr="00145B75" w14:paraId="782A42E1" w14:textId="77777777" w:rsidTr="00B4458D">
        <w:tc>
          <w:tcPr>
            <w:tcW w:w="1696" w:type="dxa"/>
          </w:tcPr>
          <w:p w14:paraId="126539B6" w14:textId="77777777" w:rsidR="004D7A5B" w:rsidRPr="00145B75" w:rsidRDefault="004D7A5B" w:rsidP="00CA62B8">
            <w:pPr>
              <w:rPr>
                <w:rFonts w:ascii="微軟正黑體" w:hAnsi="微軟正黑體" w:cs="Times New Roman"/>
                <w:szCs w:val="24"/>
              </w:rPr>
            </w:pPr>
            <w:r w:rsidRPr="00145B75">
              <w:rPr>
                <w:rFonts w:ascii="微軟正黑體" w:hAnsi="微軟正黑體" w:cs="Times New Roman"/>
                <w:szCs w:val="24"/>
              </w:rPr>
              <w:t>網址</w:t>
            </w:r>
          </w:p>
        </w:tc>
        <w:tc>
          <w:tcPr>
            <w:tcW w:w="3119" w:type="dxa"/>
          </w:tcPr>
          <w:p w14:paraId="5063C153" w14:textId="77777777" w:rsidR="004D7A5B" w:rsidRPr="00145B75" w:rsidRDefault="0041552E" w:rsidP="00CA62B8">
            <w:pPr>
              <w:rPr>
                <w:rFonts w:ascii="微軟正黑體" w:hAnsi="微軟正黑體" w:cs="Times New Roman"/>
                <w:sz w:val="18"/>
                <w:szCs w:val="18"/>
              </w:rPr>
            </w:pPr>
            <w:proofErr w:type="gramStart"/>
            <w:r w:rsidRPr="0041552E">
              <w:rPr>
                <w:rFonts w:ascii="微軟正黑體" w:hAnsi="微軟正黑體" w:cs="Times New Roman"/>
                <w:sz w:val="18"/>
                <w:szCs w:val="18"/>
              </w:rPr>
              <w:t>https?:</w:t>
            </w:r>
            <w:proofErr w:type="gramEnd"/>
            <w:r w:rsidRPr="0041552E">
              <w:rPr>
                <w:rFonts w:ascii="微軟正黑體" w:hAnsi="微軟正黑體" w:cs="Times New Roman"/>
                <w:sz w:val="18"/>
                <w:szCs w:val="18"/>
              </w:rPr>
              <w:t>\/\/[0-9a-zA-z_-]+(\.[a-zA-Z0-9]+)+(\/\?[0-9a-zA-z_-]+)+=\d+</w:t>
            </w:r>
          </w:p>
        </w:tc>
        <w:tc>
          <w:tcPr>
            <w:tcW w:w="3481" w:type="dxa"/>
          </w:tcPr>
          <w:p w14:paraId="1DFC6E90" w14:textId="77777777" w:rsidR="004D7A5B" w:rsidRPr="00B4458D" w:rsidRDefault="004D7A5B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B4458D">
              <w:rPr>
                <w:rFonts w:ascii="微軟正黑體" w:hAnsi="微軟正黑體" w:cs="Times New Roman"/>
                <w:sz w:val="20"/>
                <w:szCs w:val="20"/>
              </w:rPr>
              <w:t>https://darreninfo.cc/?page_id=10</w:t>
            </w:r>
          </w:p>
        </w:tc>
      </w:tr>
      <w:tr w:rsidR="004D7A5B" w:rsidRPr="00145B75" w14:paraId="67330F7C" w14:textId="77777777" w:rsidTr="00B4458D">
        <w:tc>
          <w:tcPr>
            <w:tcW w:w="1696" w:type="dxa"/>
          </w:tcPr>
          <w:p w14:paraId="0854B744" w14:textId="77777777" w:rsidR="004D7A5B" w:rsidRPr="00145B75" w:rsidRDefault="004D7A5B" w:rsidP="00CA62B8">
            <w:pPr>
              <w:rPr>
                <w:rFonts w:ascii="微軟正黑體" w:hAnsi="微軟正黑體" w:cs="Times New Roman"/>
                <w:szCs w:val="24"/>
              </w:rPr>
            </w:pPr>
            <w:r w:rsidRPr="00145B75">
              <w:rPr>
                <w:rFonts w:ascii="微軟正黑體" w:hAnsi="微軟正黑體" w:cs="Times New Roman"/>
                <w:szCs w:val="24"/>
              </w:rPr>
              <w:t>實數與小數</w:t>
            </w:r>
          </w:p>
        </w:tc>
        <w:tc>
          <w:tcPr>
            <w:tcW w:w="3119" w:type="dxa"/>
          </w:tcPr>
          <w:p w14:paraId="35075331" w14:textId="77777777" w:rsidR="004D7A5B" w:rsidRPr="00145B75" w:rsidRDefault="004D7A5B" w:rsidP="00CA62B8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145B75">
              <w:rPr>
                <w:rFonts w:ascii="微軟正黑體" w:hAnsi="微軟正黑體" w:cs="Times New Roman"/>
                <w:sz w:val="18"/>
                <w:szCs w:val="18"/>
              </w:rPr>
              <w:t>[0-</w:t>
            </w:r>
            <w:proofErr w:type="gramStart"/>
            <w:r w:rsidRPr="00145B75">
              <w:rPr>
                <w:rFonts w:ascii="微軟正黑體" w:hAnsi="微軟正黑體" w:cs="Times New Roman"/>
                <w:sz w:val="18"/>
                <w:szCs w:val="18"/>
              </w:rPr>
              <w:t>9]{</w:t>
            </w:r>
            <w:proofErr w:type="gramEnd"/>
            <w:r w:rsidRPr="00145B75">
              <w:rPr>
                <w:rFonts w:ascii="微軟正黑體" w:hAnsi="微軟正黑體" w:cs="Times New Roman"/>
                <w:sz w:val="18"/>
                <w:szCs w:val="18"/>
              </w:rPr>
              <w:t>1,4}\.[0-9]+</w:t>
            </w:r>
          </w:p>
        </w:tc>
        <w:tc>
          <w:tcPr>
            <w:tcW w:w="3481" w:type="dxa"/>
          </w:tcPr>
          <w:p w14:paraId="750F4E12" w14:textId="77777777" w:rsidR="004D7A5B" w:rsidRPr="00B4458D" w:rsidRDefault="004D7A5B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B4458D">
              <w:rPr>
                <w:rFonts w:ascii="微軟正黑體" w:hAnsi="微軟正黑體" w:cs="Times New Roman"/>
                <w:sz w:val="20"/>
                <w:szCs w:val="20"/>
              </w:rPr>
              <w:t>9487.94</w:t>
            </w:r>
          </w:p>
        </w:tc>
      </w:tr>
      <w:tr w:rsidR="00876066" w:rsidRPr="00145B75" w14:paraId="081AEB3B" w14:textId="77777777" w:rsidTr="00B4458D">
        <w:tc>
          <w:tcPr>
            <w:tcW w:w="1696" w:type="dxa"/>
          </w:tcPr>
          <w:p w14:paraId="2CE5E722" w14:textId="77777777" w:rsidR="00876066" w:rsidRPr="00145B75" w:rsidRDefault="00876066" w:rsidP="00876066">
            <w:pPr>
              <w:rPr>
                <w:rFonts w:ascii="微軟正黑體" w:hAnsi="微軟正黑體"/>
                <w:szCs w:val="24"/>
              </w:rPr>
            </w:pPr>
            <w:r w:rsidRPr="00145B75">
              <w:rPr>
                <w:rFonts w:ascii="微軟正黑體" w:hAnsi="微軟正黑體" w:hint="eastAsia"/>
                <w:szCs w:val="24"/>
              </w:rPr>
              <w:t>手機</w:t>
            </w:r>
          </w:p>
        </w:tc>
        <w:tc>
          <w:tcPr>
            <w:tcW w:w="3119" w:type="dxa"/>
          </w:tcPr>
          <w:p w14:paraId="0AE0CA16" w14:textId="77777777" w:rsidR="00876066" w:rsidRPr="00145B75" w:rsidRDefault="00876066" w:rsidP="00876066">
            <w:pPr>
              <w:rPr>
                <w:rFonts w:ascii="微軟正黑體" w:hAnsi="微軟正黑體"/>
                <w:sz w:val="18"/>
                <w:szCs w:val="18"/>
              </w:rPr>
            </w:pPr>
            <w:proofErr w:type="gramStart"/>
            <w:r w:rsidRPr="00145B75">
              <w:rPr>
                <w:rFonts w:ascii="微軟正黑體" w:hAnsi="微軟正黑體"/>
                <w:sz w:val="18"/>
                <w:szCs w:val="18"/>
              </w:rPr>
              <w:t>(?:</w:t>
            </w:r>
            <w:proofErr w:type="gramEnd"/>
            <w:r w:rsidRPr="00145B75">
              <w:rPr>
                <w:rFonts w:ascii="微軟正黑體" w:hAnsi="微軟正黑體"/>
                <w:sz w:val="18"/>
                <w:szCs w:val="18"/>
              </w:rPr>
              <w:t>0|886-?)9\d{2}-?\d{6}</w:t>
            </w:r>
          </w:p>
        </w:tc>
        <w:tc>
          <w:tcPr>
            <w:tcW w:w="3481" w:type="dxa"/>
          </w:tcPr>
          <w:p w14:paraId="6CB57373" w14:textId="77777777" w:rsidR="00876066" w:rsidRPr="00B4458D" w:rsidRDefault="00145B75" w:rsidP="00876066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B4458D">
              <w:rPr>
                <w:rFonts w:ascii="微軟正黑體" w:hAnsi="微軟正黑體" w:cs="Times New Roman" w:hint="eastAsia"/>
                <w:sz w:val="20"/>
                <w:szCs w:val="20"/>
              </w:rPr>
              <w:t>0</w:t>
            </w:r>
            <w:r w:rsidRPr="00B4458D">
              <w:rPr>
                <w:rFonts w:ascii="微軟正黑體" w:hAnsi="微軟正黑體" w:cs="Times New Roman"/>
                <w:sz w:val="20"/>
                <w:szCs w:val="20"/>
              </w:rPr>
              <w:t>912345678</w:t>
            </w:r>
          </w:p>
        </w:tc>
      </w:tr>
      <w:tr w:rsidR="00876066" w:rsidRPr="00145B75" w14:paraId="52E2AB0D" w14:textId="77777777" w:rsidTr="00B4458D">
        <w:tc>
          <w:tcPr>
            <w:tcW w:w="1696" w:type="dxa"/>
          </w:tcPr>
          <w:p w14:paraId="0BBEF201" w14:textId="77777777" w:rsidR="00876066" w:rsidRPr="00145B75" w:rsidRDefault="00876066" w:rsidP="00876066">
            <w:pPr>
              <w:rPr>
                <w:rFonts w:ascii="微軟正黑體" w:hAnsi="微軟正黑體"/>
                <w:szCs w:val="24"/>
              </w:rPr>
            </w:pPr>
            <w:r w:rsidRPr="00145B75">
              <w:rPr>
                <w:rFonts w:ascii="微軟正黑體" w:hAnsi="微軟正黑體" w:hint="eastAsia"/>
                <w:szCs w:val="24"/>
              </w:rPr>
              <w:t>市內電話</w:t>
            </w:r>
          </w:p>
        </w:tc>
        <w:tc>
          <w:tcPr>
            <w:tcW w:w="3119" w:type="dxa"/>
          </w:tcPr>
          <w:p w14:paraId="3756D35A" w14:textId="77777777" w:rsidR="00876066" w:rsidRPr="00145B75" w:rsidRDefault="00876066" w:rsidP="00876066">
            <w:pPr>
              <w:rPr>
                <w:rFonts w:ascii="微軟正黑體" w:hAnsi="微軟正黑體"/>
                <w:sz w:val="18"/>
                <w:szCs w:val="18"/>
              </w:rPr>
            </w:pPr>
            <w:r w:rsidRPr="00145B75">
              <w:rPr>
                <w:rFonts w:ascii="微軟正黑體" w:hAnsi="微軟正黑體"/>
                <w:sz w:val="18"/>
                <w:szCs w:val="18"/>
              </w:rPr>
              <w:t>0[2-8</w:t>
            </w:r>
            <w:proofErr w:type="gramStart"/>
            <w:r w:rsidRPr="00145B75">
              <w:rPr>
                <w:rFonts w:ascii="微軟正黑體" w:hAnsi="微軟正黑體"/>
                <w:sz w:val="18"/>
                <w:szCs w:val="18"/>
              </w:rPr>
              <w:t>-]+</w:t>
            </w:r>
            <w:proofErr w:type="gramEnd"/>
            <w:r w:rsidRPr="00145B75">
              <w:rPr>
                <w:rFonts w:ascii="微軟正黑體" w:hAnsi="微軟正黑體"/>
                <w:sz w:val="18"/>
                <w:szCs w:val="18"/>
              </w:rPr>
              <w:t>[0-7]+[0-9]</w:t>
            </w:r>
          </w:p>
        </w:tc>
        <w:tc>
          <w:tcPr>
            <w:tcW w:w="3481" w:type="dxa"/>
          </w:tcPr>
          <w:p w14:paraId="18F6E602" w14:textId="77777777" w:rsidR="00876066" w:rsidRPr="00B4458D" w:rsidRDefault="00A94865" w:rsidP="00876066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B4458D">
              <w:rPr>
                <w:rFonts w:ascii="微軟正黑體" w:hAnsi="微軟正黑體" w:cs="Times New Roman" w:hint="eastAsia"/>
                <w:sz w:val="20"/>
                <w:szCs w:val="20"/>
              </w:rPr>
              <w:t>0</w:t>
            </w:r>
            <w:r w:rsidRPr="00B4458D">
              <w:rPr>
                <w:rFonts w:ascii="微軟正黑體" w:hAnsi="微軟正黑體" w:cs="Times New Roman"/>
                <w:sz w:val="20"/>
                <w:szCs w:val="20"/>
              </w:rPr>
              <w:t>2-66316666</w:t>
            </w:r>
          </w:p>
        </w:tc>
      </w:tr>
    </w:tbl>
    <w:p w14:paraId="5CC8E0C5" w14:textId="77777777" w:rsidR="00373A7D" w:rsidRPr="007E1682" w:rsidRDefault="00373A7D" w:rsidP="00373A7D">
      <w:pPr>
        <w:rPr>
          <w:rFonts w:ascii="微軟正黑體" w:hAnsi="微軟正黑體"/>
        </w:rPr>
      </w:pPr>
    </w:p>
    <w:p w14:paraId="2163D79C" w14:textId="77777777" w:rsidR="00373A7D" w:rsidRPr="007E1682" w:rsidRDefault="00373A7D">
      <w:pPr>
        <w:widowControl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0E5340AF" w14:textId="77777777" w:rsidR="00373A7D" w:rsidRPr="007E1682" w:rsidRDefault="00373A7D" w:rsidP="00CB03A8">
      <w:pPr>
        <w:pStyle w:val="1"/>
      </w:pPr>
      <w:bookmarkStart w:id="24" w:name="_Toc95473946"/>
      <w:r w:rsidRPr="007E1682">
        <w:lastRenderedPageBreak/>
        <w:t xml:space="preserve">Module 6. </w:t>
      </w:r>
      <w:r w:rsidRPr="007E1682">
        <w:t>正規表達式（</w:t>
      </w:r>
      <w:r w:rsidRPr="007E1682">
        <w:t>Regular Expression</w:t>
      </w:r>
      <w:r w:rsidRPr="007E1682">
        <w:t>）進階</w:t>
      </w:r>
      <w:bookmarkEnd w:id="24"/>
    </w:p>
    <w:p w14:paraId="2AE53837" w14:textId="77777777" w:rsidR="00373A7D" w:rsidRDefault="00373A7D" w:rsidP="00CB03A8">
      <w:pPr>
        <w:pStyle w:val="2"/>
      </w:pPr>
      <w:bookmarkStart w:id="25" w:name="_Toc95473947"/>
      <w:r w:rsidRPr="007E1682">
        <w:t xml:space="preserve">6-1: </w:t>
      </w:r>
      <w:r w:rsidRPr="007E1682">
        <w:t>具名群組（</w:t>
      </w:r>
      <w:r w:rsidRPr="007E1682">
        <w:t>Named Group</w:t>
      </w:r>
      <w:r w:rsidRPr="007E1682">
        <w:t>）介紹</w:t>
      </w:r>
      <w:bookmarkEnd w:id="25"/>
    </w:p>
    <w:p w14:paraId="36AA6A20" w14:textId="77777777" w:rsidR="002D5F70" w:rsidRDefault="002D5F70" w:rsidP="00373A7D">
      <w:pPr>
        <w:rPr>
          <w:rFonts w:ascii="微軟正黑體" w:hAnsi="微軟正黑體"/>
        </w:rPr>
      </w:pPr>
      <w:r>
        <w:rPr>
          <w:rFonts w:ascii="微軟正黑體" w:hAnsi="微軟正黑體" w:hint="eastAsia"/>
        </w:rPr>
        <w:t>與一般的群組差異，在於提供群組一個名稱</w:t>
      </w:r>
      <w:r w:rsidR="00206B6C">
        <w:rPr>
          <w:rFonts w:ascii="微軟正黑體" w:hAnsi="微軟正黑體" w:hint="eastAsia"/>
        </w:rPr>
        <w:t>，而非以G</w:t>
      </w:r>
      <w:r w:rsidR="00206B6C">
        <w:rPr>
          <w:rFonts w:ascii="微軟正黑體" w:hAnsi="微軟正黑體"/>
        </w:rPr>
        <w:t>roup 1</w:t>
      </w:r>
      <w:r w:rsidR="00206B6C">
        <w:rPr>
          <w:rFonts w:ascii="微軟正黑體" w:hAnsi="微軟正黑體" w:hint="eastAsia"/>
        </w:rPr>
        <w:t>、</w:t>
      </w:r>
      <w:r w:rsidR="00206B6C">
        <w:rPr>
          <w:rFonts w:ascii="微軟正黑體" w:hAnsi="微軟正黑體"/>
        </w:rPr>
        <w:t xml:space="preserve">Group 2 </w:t>
      </w:r>
      <w:r w:rsidR="00206B6C">
        <w:rPr>
          <w:rFonts w:ascii="微軟正黑體" w:hAnsi="微軟正黑體" w:hint="eastAsia"/>
        </w:rPr>
        <w:t>的概念存在</w:t>
      </w:r>
      <w:r>
        <w:rPr>
          <w:rFonts w:ascii="微軟正黑體" w:hAnsi="微軟正黑體" w:hint="eastAsia"/>
        </w:rPr>
        <w:t>。</w:t>
      </w:r>
    </w:p>
    <w:p w14:paraId="42B626CA" w14:textId="77777777" w:rsidR="00D94EAE" w:rsidRDefault="00D94EAE" w:rsidP="00D94EAE">
      <w:pPr>
        <w:jc w:val="center"/>
        <w:rPr>
          <w:rFonts w:ascii="微軟正黑體" w:hAnsi="微軟正黑體"/>
        </w:rPr>
      </w:pPr>
      <w:r w:rsidRPr="00D94EAE">
        <w:rPr>
          <w:rFonts w:ascii="微軟正黑體" w:hAnsi="微軟正黑體"/>
          <w:noProof/>
        </w:rPr>
        <w:drawing>
          <wp:inline distT="0" distB="0" distL="0" distR="0" wp14:anchorId="464FF5C0" wp14:editId="0493AF6E">
            <wp:extent cx="5191850" cy="2114845"/>
            <wp:effectExtent l="19050" t="19050" r="27940" b="19050"/>
            <wp:docPr id="76" name="圖片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5191850" cy="211484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0FAF311" w14:textId="77777777" w:rsidR="00D94EAE" w:rsidRDefault="00D94EAE" w:rsidP="00D94EAE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</w:rPr>
        <w:t>圖：原先的群組配對結果</w:t>
      </w:r>
    </w:p>
    <w:p w14:paraId="164BAB4B" w14:textId="77777777" w:rsidR="00614639" w:rsidRPr="00614639" w:rsidRDefault="008E1D41" w:rsidP="00614639">
      <w:pPr>
        <w:pStyle w:val="a9"/>
        <w:numPr>
          <w:ilvl w:val="0"/>
          <w:numId w:val="1"/>
        </w:numPr>
        <w:ind w:leftChars="0"/>
        <w:rPr>
          <w:rFonts w:ascii="微軟正黑體" w:hAnsi="微軟正黑體"/>
        </w:rPr>
      </w:pPr>
      <w:r w:rsidRPr="00614639">
        <w:rPr>
          <w:rFonts w:ascii="微軟正黑體" w:hAnsi="微軟正黑體" w:hint="eastAsia"/>
        </w:rPr>
        <w:t>格式：</w:t>
      </w:r>
    </w:p>
    <w:p w14:paraId="6FF72719" w14:textId="77777777" w:rsidR="00CA7344" w:rsidRPr="002D5F70" w:rsidRDefault="008E1D41" w:rsidP="00373A7D">
      <w:pPr>
        <w:rPr>
          <w:rFonts w:ascii="微軟正黑體" w:hAnsi="微軟正黑體"/>
        </w:rPr>
      </w:pPr>
      <w:proofErr w:type="gramStart"/>
      <w:r w:rsidRPr="002D5F70">
        <w:rPr>
          <w:rFonts w:ascii="微軟正黑體" w:hAnsi="微軟正黑體"/>
        </w:rPr>
        <w:t>(?P</w:t>
      </w:r>
      <w:proofErr w:type="gramEnd"/>
      <w:r w:rsidRPr="002D5F70">
        <w:rPr>
          <w:rFonts w:ascii="微軟正黑體" w:hAnsi="微軟正黑體"/>
          <w:b/>
        </w:rPr>
        <w:t>&lt;value&gt;</w:t>
      </w:r>
      <w:r w:rsidRPr="002D5F70">
        <w:rPr>
          <w:rFonts w:ascii="微軟正黑體" w:hAnsi="微軟正黑體"/>
          <w:i/>
        </w:rPr>
        <w:t>regex_string</w:t>
      </w:r>
      <w:r w:rsidRPr="002D5F70">
        <w:rPr>
          <w:rFonts w:ascii="微軟正黑體" w:hAnsi="微軟正黑體"/>
        </w:rPr>
        <w:t>)</w:t>
      </w:r>
    </w:p>
    <w:p w14:paraId="77A3D587" w14:textId="77777777" w:rsidR="008E1D41" w:rsidRPr="00614639" w:rsidRDefault="00614639" w:rsidP="00614639">
      <w:pPr>
        <w:pStyle w:val="a9"/>
        <w:numPr>
          <w:ilvl w:val="0"/>
          <w:numId w:val="1"/>
        </w:numPr>
        <w:ind w:leftChars="0"/>
        <w:rPr>
          <w:rFonts w:ascii="微軟正黑體" w:hAnsi="微軟正黑體"/>
        </w:rPr>
      </w:pPr>
      <w:r w:rsidRPr="00614639">
        <w:rPr>
          <w:rFonts w:ascii="微軟正黑體" w:hAnsi="微軟正黑體" w:hint="eastAsia"/>
        </w:rPr>
        <w:t>正規表達式範例：</w:t>
      </w:r>
    </w:p>
    <w:p w14:paraId="6343882A" w14:textId="77777777" w:rsidR="00614639" w:rsidRDefault="00614639" w:rsidP="00373A7D">
      <w:pPr>
        <w:rPr>
          <w:rFonts w:ascii="微軟正黑體" w:hAnsi="微軟正黑體"/>
        </w:rPr>
      </w:pPr>
      <w:r w:rsidRPr="00614639">
        <w:rPr>
          <w:rFonts w:ascii="微軟正黑體" w:hAnsi="微軟正黑體"/>
        </w:rPr>
        <w:t>[a-zA-</w:t>
      </w:r>
      <w:proofErr w:type="gramStart"/>
      <w:r w:rsidRPr="00614639">
        <w:rPr>
          <w:rFonts w:ascii="微軟正黑體" w:hAnsi="微軟正黑體"/>
        </w:rPr>
        <w:t>Z]+</w:t>
      </w:r>
      <w:proofErr w:type="gramEnd"/>
      <w:r w:rsidRPr="00614639">
        <w:rPr>
          <w:rFonts w:ascii="微軟正黑體" w:hAnsi="微軟正黑體"/>
        </w:rPr>
        <w:t>\{</w:t>
      </w:r>
      <w:r w:rsidRPr="006D51BA">
        <w:rPr>
          <w:rFonts w:ascii="微軟正黑體" w:hAnsi="微軟正黑體"/>
          <w:b/>
          <w:shd w:val="pct15" w:color="auto" w:fill="FFFFFF"/>
        </w:rPr>
        <w:t>(?P&lt;value&gt;.*?)</w:t>
      </w:r>
      <w:r w:rsidRPr="00614639">
        <w:rPr>
          <w:rFonts w:ascii="微軟正黑體" w:hAnsi="微軟正黑體"/>
        </w:rPr>
        <w:t>\}[a-zA-Z]+</w:t>
      </w:r>
      <w:r w:rsidRPr="00A245E6">
        <w:rPr>
          <w:rFonts w:ascii="微軟正黑體" w:hAnsi="微軟正黑體"/>
          <w:b/>
          <w:shd w:val="pct15" w:color="auto" w:fill="FFFFFF"/>
        </w:rPr>
        <w:t>(?P&lt;number&gt;[0-9]+)</w:t>
      </w:r>
    </w:p>
    <w:p w14:paraId="30CB914B" w14:textId="77777777" w:rsidR="00CA7344" w:rsidRPr="00614639" w:rsidRDefault="00614639" w:rsidP="00614639">
      <w:pPr>
        <w:pStyle w:val="a9"/>
        <w:numPr>
          <w:ilvl w:val="0"/>
          <w:numId w:val="1"/>
        </w:numPr>
        <w:ind w:leftChars="0"/>
        <w:rPr>
          <w:rFonts w:ascii="微軟正黑體" w:hAnsi="微軟正黑體"/>
        </w:rPr>
      </w:pPr>
      <w:r w:rsidRPr="00614639">
        <w:rPr>
          <w:rFonts w:ascii="微軟正黑體" w:hAnsi="微軟正黑體" w:hint="eastAsia"/>
        </w:rPr>
        <w:t>字串範例：</w:t>
      </w:r>
    </w:p>
    <w:p w14:paraId="0C91C284" w14:textId="77777777" w:rsidR="00614639" w:rsidRDefault="00614639" w:rsidP="00373A7D">
      <w:pPr>
        <w:rPr>
          <w:rFonts w:ascii="微軟正黑體" w:hAnsi="微軟正黑體"/>
        </w:rPr>
      </w:pPr>
      <w:proofErr w:type="gramStart"/>
      <w:r w:rsidRPr="00614639">
        <w:rPr>
          <w:rFonts w:ascii="微軟正黑體" w:hAnsi="微軟正黑體"/>
        </w:rPr>
        <w:t>abcd{</w:t>
      </w:r>
      <w:proofErr w:type="gramEnd"/>
      <w:r w:rsidRPr="00614639">
        <w:rPr>
          <w:rFonts w:ascii="微軟正黑體" w:hAnsi="微軟正黑體"/>
        </w:rPr>
        <w:t>111:333,444:555}cdefg123456</w:t>
      </w:r>
    </w:p>
    <w:p w14:paraId="4EDFF461" w14:textId="77777777" w:rsidR="00614639" w:rsidRDefault="00614639" w:rsidP="00373A7D">
      <w:pPr>
        <w:rPr>
          <w:rFonts w:ascii="微軟正黑體" w:hAnsi="微軟正黑體"/>
        </w:rPr>
      </w:pPr>
    </w:p>
    <w:p w14:paraId="00AF1073" w14:textId="77777777" w:rsidR="00614639" w:rsidRDefault="002D5F70" w:rsidP="00614639">
      <w:pPr>
        <w:jc w:val="center"/>
        <w:rPr>
          <w:rFonts w:ascii="微軟正黑體" w:hAnsi="微軟正黑體"/>
        </w:rPr>
      </w:pPr>
      <w:r w:rsidRPr="002D5F70">
        <w:rPr>
          <w:rFonts w:ascii="微軟正黑體" w:hAnsi="微軟正黑體"/>
          <w:noProof/>
        </w:rPr>
        <w:lastRenderedPageBreak/>
        <w:drawing>
          <wp:inline distT="0" distB="0" distL="0" distR="0" wp14:anchorId="30BDB8EC" wp14:editId="796C04C8">
            <wp:extent cx="5274310" cy="1584325"/>
            <wp:effectExtent l="19050" t="19050" r="21590" b="15875"/>
            <wp:docPr id="75" name="圖片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843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716ABC5" w14:textId="77777777" w:rsidR="002D5F70" w:rsidRDefault="002D5F70" w:rsidP="00614639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</w:rPr>
        <w:t xml:space="preserve">圖：建立了 </w:t>
      </w:r>
      <w:r>
        <w:rPr>
          <w:rFonts w:ascii="微軟正黑體" w:hAnsi="微軟正黑體"/>
        </w:rPr>
        <w:t xml:space="preserve">value </w:t>
      </w:r>
      <w:r>
        <w:rPr>
          <w:rFonts w:ascii="微軟正黑體" w:hAnsi="微軟正黑體" w:hint="eastAsia"/>
        </w:rPr>
        <w:t xml:space="preserve">與 </w:t>
      </w:r>
      <w:r>
        <w:rPr>
          <w:rFonts w:ascii="微軟正黑體" w:hAnsi="微軟正黑體"/>
        </w:rPr>
        <w:t xml:space="preserve">number </w:t>
      </w:r>
      <w:r>
        <w:rPr>
          <w:rFonts w:ascii="微軟正黑體" w:hAnsi="微軟正黑體" w:hint="eastAsia"/>
        </w:rPr>
        <w:t>兩個具名群組</w:t>
      </w:r>
    </w:p>
    <w:p w14:paraId="1BC893EA" w14:textId="77777777" w:rsidR="00D94EAE" w:rsidRDefault="002424E5" w:rsidP="00614639">
      <w:pPr>
        <w:jc w:val="center"/>
        <w:rPr>
          <w:rFonts w:ascii="微軟正黑體" w:hAnsi="微軟正黑體"/>
        </w:rPr>
      </w:pPr>
      <w:r w:rsidRPr="002424E5">
        <w:rPr>
          <w:rFonts w:ascii="微軟正黑體" w:hAnsi="微軟正黑體"/>
          <w:noProof/>
        </w:rPr>
        <w:drawing>
          <wp:inline distT="0" distB="0" distL="0" distR="0" wp14:anchorId="40005EB3" wp14:editId="693DBE2F">
            <wp:extent cx="5220429" cy="2029108"/>
            <wp:effectExtent l="19050" t="19050" r="18415" b="28575"/>
            <wp:docPr id="77" name="圖片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5220429" cy="202910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8DF33CC" w14:textId="77777777" w:rsidR="00D94EAE" w:rsidRDefault="00D94EAE" w:rsidP="00614639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</w:rPr>
        <w:t>圖：原先</w:t>
      </w:r>
      <w:r w:rsidR="002424E5">
        <w:rPr>
          <w:rFonts w:ascii="微軟正黑體" w:hAnsi="微軟正黑體" w:hint="eastAsia"/>
        </w:rPr>
        <w:t xml:space="preserve">的 </w:t>
      </w:r>
      <w:r w:rsidR="002424E5">
        <w:rPr>
          <w:rFonts w:ascii="微軟正黑體" w:hAnsi="微軟正黑體"/>
        </w:rPr>
        <w:t>Group 1</w:t>
      </w:r>
      <w:r w:rsidR="002424E5">
        <w:rPr>
          <w:rFonts w:ascii="微軟正黑體" w:hAnsi="微軟正黑體" w:hint="eastAsia"/>
        </w:rPr>
        <w:t>、G</w:t>
      </w:r>
      <w:r w:rsidR="002424E5">
        <w:rPr>
          <w:rFonts w:ascii="微軟正黑體" w:hAnsi="微軟正黑體"/>
        </w:rPr>
        <w:t>roup 2</w:t>
      </w:r>
      <w:r w:rsidR="002424E5">
        <w:rPr>
          <w:rFonts w:ascii="微軟正黑體" w:hAnsi="微軟正黑體" w:hint="eastAsia"/>
        </w:rPr>
        <w:t>，擁有了名稱</w:t>
      </w:r>
    </w:p>
    <w:p w14:paraId="25D3175E" w14:textId="77777777" w:rsidR="00614639" w:rsidRPr="007E1682" w:rsidRDefault="00614639" w:rsidP="00373A7D">
      <w:pPr>
        <w:rPr>
          <w:rFonts w:ascii="微軟正黑體" w:hAnsi="微軟正黑體"/>
        </w:rPr>
      </w:pPr>
    </w:p>
    <w:p w14:paraId="2E34272C" w14:textId="77777777" w:rsidR="00373A7D" w:rsidRDefault="00373A7D" w:rsidP="00CB03A8">
      <w:pPr>
        <w:pStyle w:val="2"/>
      </w:pPr>
      <w:bookmarkStart w:id="26" w:name="_Toc95473948"/>
      <w:r w:rsidRPr="007E1682">
        <w:t xml:space="preserve">6-2: </w:t>
      </w:r>
      <w:r w:rsidRPr="007E1682">
        <w:t>常用函數介紹</w:t>
      </w:r>
      <w:r w:rsidRPr="00CB03A8">
        <w:rPr>
          <w:sz w:val="28"/>
          <w:szCs w:val="28"/>
        </w:rPr>
        <w:t>（</w:t>
      </w:r>
      <w:r w:rsidRPr="00CB03A8">
        <w:rPr>
          <w:sz w:val="28"/>
          <w:szCs w:val="28"/>
        </w:rPr>
        <w:t>search / findall / match / group / split / …</w:t>
      </w:r>
      <w:r w:rsidRPr="00CB03A8">
        <w:rPr>
          <w:sz w:val="28"/>
          <w:szCs w:val="28"/>
        </w:rPr>
        <w:t>）</w:t>
      </w:r>
      <w:bookmarkEnd w:id="26"/>
    </w:p>
    <w:p w14:paraId="1EE9B55E" w14:textId="77777777" w:rsidR="00802BBB" w:rsidRPr="00802BBB" w:rsidRDefault="00802BBB" w:rsidP="00802BBB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802BBB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4]:</w:t>
      </w:r>
    </w:p>
    <w:p w14:paraId="06DF8EAD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802BBB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匯入</w:t>
      </w:r>
      <w:r w:rsidRPr="00802BBB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regex </w:t>
      </w:r>
      <w:r w:rsidRPr="00802BBB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套件</w:t>
      </w:r>
    </w:p>
    <w:p w14:paraId="497126D0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802BBB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re</w:t>
      </w:r>
    </w:p>
    <w:p w14:paraId="14EADA99" w14:textId="77777777" w:rsidR="00802BBB" w:rsidRPr="00802BBB" w:rsidRDefault="00802BBB" w:rsidP="00802BBB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802BBB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9]:</w:t>
      </w:r>
    </w:p>
    <w:p w14:paraId="10D0DBAD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# search</w:t>
      </w:r>
    </w:p>
    <w:p w14:paraId="37884940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 xml:space="preserve">regex01 </w:t>
      </w:r>
      <w:r w:rsidRPr="00802BBB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 xml:space="preserve"> r</w:t>
      </w:r>
      <w:r w:rsidRPr="00802BBB">
        <w:rPr>
          <w:rFonts w:ascii="Courier New" w:eastAsia="細明體" w:hAnsi="Courier New" w:cs="Courier New"/>
          <w:color w:val="BA2121"/>
          <w:kern w:val="0"/>
          <w:szCs w:val="24"/>
        </w:rPr>
        <w:t>'[a-zA-</w:t>
      </w:r>
      <w:proofErr w:type="gramStart"/>
      <w:r w:rsidRPr="00802BBB">
        <w:rPr>
          <w:rFonts w:ascii="Courier New" w:eastAsia="細明體" w:hAnsi="Courier New" w:cs="Courier New"/>
          <w:color w:val="BA2121"/>
          <w:kern w:val="0"/>
          <w:szCs w:val="24"/>
        </w:rPr>
        <w:t>Z](</w:t>
      </w:r>
      <w:proofErr w:type="gramEnd"/>
      <w:r w:rsidRPr="00802BBB">
        <w:rPr>
          <w:rFonts w:ascii="Courier New" w:eastAsia="細明體" w:hAnsi="Courier New" w:cs="Courier New"/>
          <w:color w:val="BA2121"/>
          <w:kern w:val="0"/>
          <w:szCs w:val="24"/>
        </w:rPr>
        <w:t>1|2)\d</w:t>
      </w:r>
      <w:r w:rsidRPr="00802BBB">
        <w:rPr>
          <w:rFonts w:ascii="Courier New" w:eastAsia="細明體" w:hAnsi="Courier New" w:cs="Courier New"/>
          <w:b/>
          <w:bCs/>
          <w:color w:val="BB6688"/>
          <w:kern w:val="0"/>
          <w:szCs w:val="24"/>
        </w:rPr>
        <w:t>{8}</w:t>
      </w:r>
      <w:r w:rsidRPr="00802BBB">
        <w:rPr>
          <w:rFonts w:ascii="Courier New" w:eastAsia="細明體" w:hAnsi="Courier New" w:cs="Courier New"/>
          <w:color w:val="BA2121"/>
          <w:kern w:val="0"/>
          <w:szCs w:val="24"/>
        </w:rPr>
        <w:t>'</w:t>
      </w:r>
    </w:p>
    <w:p w14:paraId="026EE815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 xml:space="preserve">string01 </w:t>
      </w:r>
      <w:r w:rsidRPr="00802BBB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802BBB">
        <w:rPr>
          <w:rFonts w:ascii="Courier New" w:eastAsia="細明體" w:hAnsi="Courier New" w:cs="Courier New"/>
          <w:color w:val="BA2121"/>
          <w:kern w:val="0"/>
          <w:szCs w:val="24"/>
        </w:rPr>
        <w:t>"A123456789, S299888777"</w:t>
      </w:r>
    </w:p>
    <w:p w14:paraId="73CA1A35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 xml:space="preserve">match01 </w:t>
      </w:r>
      <w:r w:rsidRPr="00802BBB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>re</w:t>
      </w:r>
      <w:r w:rsidRPr="00802BBB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>search</w:t>
      </w:r>
      <w:proofErr w:type="gramEnd"/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>(regex01, string01)</w:t>
      </w:r>
    </w:p>
    <w:p w14:paraId="2B5C6662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12D08337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說明</w:t>
      </w:r>
    </w:p>
    <w:p w14:paraId="64467EA4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re.search </w:t>
      </w: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會將整個字串進行搜尋，</w:t>
      </w:r>
    </w:p>
    <w:p w14:paraId="7F75331D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但只會比對到第一組，</w:t>
      </w:r>
    </w:p>
    <w:p w14:paraId="4E36E20F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lastRenderedPageBreak/>
        <w:t>match[0]</w:t>
      </w: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是</w:t>
      </w: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regex</w:t>
      </w: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所代表的整個完整比對的字串，</w:t>
      </w:r>
    </w:p>
    <w:p w14:paraId="2A8B4379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match[1]</w:t>
      </w: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是第一組</w:t>
      </w: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()</w:t>
      </w: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中的內容，</w:t>
      </w:r>
    </w:p>
    <w:p w14:paraId="3BA8539F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match[2]</w:t>
      </w: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是第二組</w:t>
      </w: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()</w:t>
      </w: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中的內容</w:t>
      </w: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...</w:t>
      </w:r>
    </w:p>
    <w:p w14:paraId="439CCC5C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7158B7D7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>(match01)</w:t>
      </w:r>
    </w:p>
    <w:p w14:paraId="7391ABD0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>(match01[</w:t>
      </w:r>
      <w:r w:rsidRPr="00802BBB">
        <w:rPr>
          <w:rFonts w:ascii="Courier New" w:eastAsia="細明體" w:hAnsi="Courier New" w:cs="Courier New"/>
          <w:color w:val="666666"/>
          <w:kern w:val="0"/>
          <w:szCs w:val="24"/>
        </w:rPr>
        <w:t>0</w:t>
      </w: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>])</w:t>
      </w:r>
    </w:p>
    <w:p w14:paraId="36793C61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>(match01[</w:t>
      </w:r>
      <w:r w:rsidRPr="00802BBB">
        <w:rPr>
          <w:rFonts w:ascii="Courier New" w:eastAsia="細明體" w:hAnsi="Courier New" w:cs="Courier New"/>
          <w:color w:val="666666"/>
          <w:kern w:val="0"/>
          <w:szCs w:val="24"/>
        </w:rPr>
        <w:t>1</w:t>
      </w: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>])</w:t>
      </w:r>
    </w:p>
    <w:p w14:paraId="640E2BC7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802BBB">
        <w:rPr>
          <w:rFonts w:ascii="Courier New" w:eastAsia="細明體" w:hAnsi="Courier New" w:cs="Courier New"/>
          <w:color w:val="000000"/>
          <w:kern w:val="0"/>
          <w:szCs w:val="24"/>
        </w:rPr>
        <w:t>&lt;</w:t>
      </w:r>
      <w:proofErr w:type="gramStart"/>
      <w:r w:rsidRPr="00802BBB">
        <w:rPr>
          <w:rFonts w:ascii="Courier New" w:eastAsia="細明體" w:hAnsi="Courier New" w:cs="Courier New"/>
          <w:color w:val="000000"/>
          <w:kern w:val="0"/>
          <w:szCs w:val="24"/>
        </w:rPr>
        <w:t>re.Match</w:t>
      </w:r>
      <w:proofErr w:type="gramEnd"/>
      <w:r w:rsidRPr="00802BBB">
        <w:rPr>
          <w:rFonts w:ascii="Courier New" w:eastAsia="細明體" w:hAnsi="Courier New" w:cs="Courier New"/>
          <w:color w:val="000000"/>
          <w:kern w:val="0"/>
          <w:szCs w:val="24"/>
        </w:rPr>
        <w:t xml:space="preserve"> object; span=(0, 10), match='A123456789'&gt;</w:t>
      </w:r>
    </w:p>
    <w:p w14:paraId="0EB269A2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802BBB">
        <w:rPr>
          <w:rFonts w:ascii="Courier New" w:eastAsia="細明體" w:hAnsi="Courier New" w:cs="Courier New"/>
          <w:color w:val="000000"/>
          <w:kern w:val="0"/>
          <w:szCs w:val="24"/>
        </w:rPr>
        <w:t>A123456789</w:t>
      </w:r>
    </w:p>
    <w:p w14:paraId="6D8B1463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802BBB">
        <w:rPr>
          <w:rFonts w:ascii="Courier New" w:eastAsia="細明體" w:hAnsi="Courier New" w:cs="Courier New"/>
          <w:color w:val="000000"/>
          <w:kern w:val="0"/>
          <w:szCs w:val="24"/>
        </w:rPr>
        <w:t>1</w:t>
      </w:r>
    </w:p>
    <w:p w14:paraId="0B99FE13" w14:textId="77777777" w:rsidR="00802BBB" w:rsidRPr="00802BBB" w:rsidRDefault="00802BBB" w:rsidP="00802BBB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802BBB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10]:</w:t>
      </w:r>
    </w:p>
    <w:p w14:paraId="2DB4C5CB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0B14BAA4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match.group() </w:t>
      </w: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或</w:t>
      </w: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match.group(0) </w:t>
      </w: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是</w:t>
      </w: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regex</w:t>
      </w: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所代表的整個完整比對的字串，</w:t>
      </w:r>
    </w:p>
    <w:p w14:paraId="3548DA67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match.group(1)</w:t>
      </w: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是第一組</w:t>
      </w: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()</w:t>
      </w: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中的內容，</w:t>
      </w:r>
    </w:p>
    <w:p w14:paraId="46EF7D6E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match.group(2)</w:t>
      </w: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是第二組</w:t>
      </w: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()</w:t>
      </w: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中的內容</w:t>
      </w: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...</w:t>
      </w:r>
    </w:p>
    <w:p w14:paraId="6CABC0E5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14140C87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proofErr w:type="gramStart"/>
      <w:r w:rsidRPr="00802BBB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proofErr w:type="gramEnd"/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>match01</w:t>
      </w:r>
      <w:r w:rsidRPr="00802BBB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>group(</w:t>
      </w:r>
      <w:r w:rsidRPr="00802BBB">
        <w:rPr>
          <w:rFonts w:ascii="Courier New" w:eastAsia="細明體" w:hAnsi="Courier New" w:cs="Courier New"/>
          <w:color w:val="666666"/>
          <w:kern w:val="0"/>
          <w:szCs w:val="24"/>
        </w:rPr>
        <w:t>0</w:t>
      </w: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>))</w:t>
      </w:r>
    </w:p>
    <w:p w14:paraId="603149EB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proofErr w:type="gramStart"/>
      <w:r w:rsidRPr="00802BBB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proofErr w:type="gramEnd"/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>match01</w:t>
      </w:r>
      <w:r w:rsidRPr="00802BBB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>group(</w:t>
      </w:r>
      <w:r w:rsidRPr="00802BBB">
        <w:rPr>
          <w:rFonts w:ascii="Courier New" w:eastAsia="細明體" w:hAnsi="Courier New" w:cs="Courier New"/>
          <w:color w:val="666666"/>
          <w:kern w:val="0"/>
          <w:szCs w:val="24"/>
        </w:rPr>
        <w:t>1</w:t>
      </w: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>))</w:t>
      </w:r>
    </w:p>
    <w:p w14:paraId="5DEDA305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802BBB">
        <w:rPr>
          <w:rFonts w:ascii="Courier New" w:eastAsia="細明體" w:hAnsi="Courier New" w:cs="Courier New"/>
          <w:color w:val="000000"/>
          <w:kern w:val="0"/>
          <w:szCs w:val="24"/>
        </w:rPr>
        <w:t>A123456789</w:t>
      </w:r>
    </w:p>
    <w:p w14:paraId="0093F12E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802BBB">
        <w:rPr>
          <w:rFonts w:ascii="Courier New" w:eastAsia="細明體" w:hAnsi="Courier New" w:cs="Courier New"/>
          <w:color w:val="000000"/>
          <w:kern w:val="0"/>
          <w:szCs w:val="24"/>
        </w:rPr>
        <w:t>1</w:t>
      </w:r>
    </w:p>
    <w:p w14:paraId="46981693" w14:textId="77777777" w:rsidR="00802BBB" w:rsidRPr="00802BBB" w:rsidRDefault="00802BBB" w:rsidP="00802BBB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802BBB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11]:</w:t>
      </w:r>
    </w:p>
    <w:p w14:paraId="53A6ED54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# findall</w:t>
      </w:r>
    </w:p>
    <w:p w14:paraId="45EB9259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 xml:space="preserve">regex02 </w:t>
      </w:r>
      <w:r w:rsidRPr="00802BBB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 xml:space="preserve"> r</w:t>
      </w:r>
      <w:r w:rsidRPr="00802BBB">
        <w:rPr>
          <w:rFonts w:ascii="Courier New" w:eastAsia="細明體" w:hAnsi="Courier New" w:cs="Courier New"/>
          <w:color w:val="BA2121"/>
          <w:kern w:val="0"/>
          <w:szCs w:val="24"/>
        </w:rPr>
        <w:t>'[0-</w:t>
      </w:r>
      <w:proofErr w:type="gramStart"/>
      <w:r w:rsidRPr="00802BBB">
        <w:rPr>
          <w:rFonts w:ascii="Courier New" w:eastAsia="細明體" w:hAnsi="Courier New" w:cs="Courier New"/>
          <w:color w:val="BA2121"/>
          <w:kern w:val="0"/>
          <w:szCs w:val="24"/>
        </w:rPr>
        <w:t>9]+</w:t>
      </w:r>
      <w:proofErr w:type="gramEnd"/>
      <w:r w:rsidRPr="00802BBB">
        <w:rPr>
          <w:rFonts w:ascii="Courier New" w:eastAsia="細明體" w:hAnsi="Courier New" w:cs="Courier New"/>
          <w:color w:val="BA2121"/>
          <w:kern w:val="0"/>
          <w:szCs w:val="24"/>
        </w:rPr>
        <w:t>'</w:t>
      </w:r>
    </w:p>
    <w:p w14:paraId="795A2A35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 xml:space="preserve">string02 </w:t>
      </w:r>
      <w:r w:rsidRPr="00802BBB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802BBB">
        <w:rPr>
          <w:rFonts w:ascii="Courier New" w:eastAsia="細明體" w:hAnsi="Courier New" w:cs="Courier New"/>
          <w:color w:val="BA2121"/>
          <w:kern w:val="0"/>
          <w:szCs w:val="24"/>
        </w:rPr>
        <w:t>"0911111111, 0922222222, 0933333333"</w:t>
      </w:r>
    </w:p>
    <w:p w14:paraId="13123735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 xml:space="preserve">listMatch02 </w:t>
      </w:r>
      <w:r w:rsidRPr="00802BBB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>re</w:t>
      </w:r>
      <w:r w:rsidRPr="00802BBB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>findall</w:t>
      </w:r>
      <w:proofErr w:type="gramEnd"/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>(regex02, string02)</w:t>
      </w:r>
    </w:p>
    <w:p w14:paraId="3CDC9AC9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762AE323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說明</w:t>
      </w:r>
    </w:p>
    <w:p w14:paraId="6658B8EA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re.findall </w:t>
      </w: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會將所有配對到的字串</w:t>
      </w:r>
    </w:p>
    <w:p w14:paraId="74BAC4F1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回傳成一個</w:t>
      </w: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list</w:t>
      </w:r>
    </w:p>
    <w:p w14:paraId="3C224CE2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0AEC5358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>(listMatch02)</w:t>
      </w:r>
    </w:p>
    <w:p w14:paraId="27461742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>(listMatch02[</w:t>
      </w:r>
      <w:r w:rsidRPr="00802BBB">
        <w:rPr>
          <w:rFonts w:ascii="Courier New" w:eastAsia="細明體" w:hAnsi="Courier New" w:cs="Courier New"/>
          <w:color w:val="666666"/>
          <w:kern w:val="0"/>
          <w:szCs w:val="24"/>
        </w:rPr>
        <w:t>0</w:t>
      </w: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>])</w:t>
      </w:r>
    </w:p>
    <w:p w14:paraId="46F712F9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>(listMatch02[</w:t>
      </w:r>
      <w:r w:rsidRPr="00802BBB">
        <w:rPr>
          <w:rFonts w:ascii="Courier New" w:eastAsia="細明體" w:hAnsi="Courier New" w:cs="Courier New"/>
          <w:color w:val="666666"/>
          <w:kern w:val="0"/>
          <w:szCs w:val="24"/>
        </w:rPr>
        <w:t>2</w:t>
      </w: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>])</w:t>
      </w:r>
    </w:p>
    <w:p w14:paraId="0F9FA5B0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802BBB">
        <w:rPr>
          <w:rFonts w:ascii="Courier New" w:eastAsia="細明體" w:hAnsi="Courier New" w:cs="Courier New"/>
          <w:color w:val="000000"/>
          <w:kern w:val="0"/>
          <w:szCs w:val="24"/>
        </w:rPr>
        <w:t>['0911111111', '0922222222', '0933333333']</w:t>
      </w:r>
    </w:p>
    <w:p w14:paraId="7AA4127F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802BBB">
        <w:rPr>
          <w:rFonts w:ascii="Courier New" w:eastAsia="細明體" w:hAnsi="Courier New" w:cs="Courier New"/>
          <w:color w:val="000000"/>
          <w:kern w:val="0"/>
          <w:szCs w:val="24"/>
        </w:rPr>
        <w:t>0911111111</w:t>
      </w:r>
    </w:p>
    <w:p w14:paraId="03668FDF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802BBB">
        <w:rPr>
          <w:rFonts w:ascii="Courier New" w:eastAsia="細明體" w:hAnsi="Courier New" w:cs="Courier New"/>
          <w:color w:val="000000"/>
          <w:kern w:val="0"/>
          <w:szCs w:val="24"/>
        </w:rPr>
        <w:t>0933333333</w:t>
      </w:r>
    </w:p>
    <w:p w14:paraId="10AA09B3" w14:textId="77777777" w:rsidR="00802BBB" w:rsidRPr="00802BBB" w:rsidRDefault="00802BBB" w:rsidP="00802BBB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802BBB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17]:</w:t>
      </w:r>
    </w:p>
    <w:p w14:paraId="6642C788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lastRenderedPageBreak/>
        <w:t># match</w:t>
      </w:r>
    </w:p>
    <w:p w14:paraId="2AED8C64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 xml:space="preserve">regex03 </w:t>
      </w:r>
      <w:r w:rsidRPr="00802BBB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 xml:space="preserve"> r</w:t>
      </w:r>
      <w:r w:rsidRPr="00802BBB">
        <w:rPr>
          <w:rFonts w:ascii="Courier New" w:eastAsia="細明體" w:hAnsi="Courier New" w:cs="Courier New"/>
          <w:color w:val="BA2121"/>
          <w:kern w:val="0"/>
          <w:szCs w:val="24"/>
        </w:rPr>
        <w:t>'2[0-</w:t>
      </w:r>
      <w:proofErr w:type="gramStart"/>
      <w:r w:rsidRPr="00802BBB">
        <w:rPr>
          <w:rFonts w:ascii="Courier New" w:eastAsia="細明體" w:hAnsi="Courier New" w:cs="Courier New"/>
          <w:color w:val="BA2121"/>
          <w:kern w:val="0"/>
          <w:szCs w:val="24"/>
        </w:rPr>
        <w:t>9]</w:t>
      </w:r>
      <w:r w:rsidRPr="00802BBB">
        <w:rPr>
          <w:rFonts w:ascii="Courier New" w:eastAsia="細明體" w:hAnsi="Courier New" w:cs="Courier New"/>
          <w:b/>
          <w:bCs/>
          <w:color w:val="BB6688"/>
          <w:kern w:val="0"/>
          <w:szCs w:val="24"/>
        </w:rPr>
        <w:t>{</w:t>
      </w:r>
      <w:proofErr w:type="gramEnd"/>
      <w:r w:rsidRPr="00802BBB">
        <w:rPr>
          <w:rFonts w:ascii="Courier New" w:eastAsia="細明體" w:hAnsi="Courier New" w:cs="Courier New"/>
          <w:b/>
          <w:bCs/>
          <w:color w:val="BB6688"/>
          <w:kern w:val="0"/>
          <w:szCs w:val="24"/>
        </w:rPr>
        <w:t>3}</w:t>
      </w:r>
      <w:r w:rsidRPr="00802BBB">
        <w:rPr>
          <w:rFonts w:ascii="Courier New" w:eastAsia="細明體" w:hAnsi="Courier New" w:cs="Courier New"/>
          <w:color w:val="BA2121"/>
          <w:kern w:val="0"/>
          <w:szCs w:val="24"/>
        </w:rPr>
        <w:t>\/[0-1]?[0-9]</w:t>
      </w:r>
      <w:r w:rsidRPr="00802BBB">
        <w:rPr>
          <w:rFonts w:ascii="Courier New" w:eastAsia="細明體" w:hAnsi="Courier New" w:cs="Courier New"/>
          <w:b/>
          <w:bCs/>
          <w:color w:val="BB6688"/>
          <w:kern w:val="0"/>
          <w:szCs w:val="24"/>
        </w:rPr>
        <w:t>{1}</w:t>
      </w:r>
      <w:r w:rsidRPr="00802BBB">
        <w:rPr>
          <w:rFonts w:ascii="Courier New" w:eastAsia="細明體" w:hAnsi="Courier New" w:cs="Courier New"/>
          <w:color w:val="BA2121"/>
          <w:kern w:val="0"/>
          <w:szCs w:val="24"/>
        </w:rPr>
        <w:t>\/([1-3]?[0-9])'</w:t>
      </w:r>
    </w:p>
    <w:p w14:paraId="762FA5F3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 xml:space="preserve">string03 </w:t>
      </w:r>
      <w:r w:rsidRPr="00802BBB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802BBB">
        <w:rPr>
          <w:rFonts w:ascii="Courier New" w:eastAsia="細明體" w:hAnsi="Courier New" w:cs="Courier New"/>
          <w:color w:val="BA2121"/>
          <w:kern w:val="0"/>
          <w:szCs w:val="24"/>
        </w:rPr>
        <w:t>"2020/06/10"</w:t>
      </w:r>
    </w:p>
    <w:p w14:paraId="1CFE6260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 xml:space="preserve">match03 </w:t>
      </w:r>
      <w:r w:rsidRPr="00802BBB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>re</w:t>
      </w:r>
      <w:r w:rsidRPr="00802BBB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>match</w:t>
      </w:r>
      <w:proofErr w:type="gramEnd"/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>(regex03, string03)</w:t>
      </w:r>
    </w:p>
    <w:p w14:paraId="6610C388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2C2A1D43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說明</w:t>
      </w:r>
    </w:p>
    <w:p w14:paraId="66B1598C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re.match </w:t>
      </w: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與</w:t>
      </w: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re.search </w:t>
      </w: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的差別，</w:t>
      </w:r>
    </w:p>
    <w:p w14:paraId="3CC53144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在於</w:t>
      </w: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match </w:t>
      </w: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會從字串的「開頭」開始比對，</w:t>
      </w:r>
    </w:p>
    <w:p w14:paraId="73FFDCA2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比對不到，便回傳</w:t>
      </w: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None</w:t>
      </w:r>
    </w:p>
    <w:p w14:paraId="39C03860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1E3F88BA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>(match03)</w:t>
      </w:r>
    </w:p>
    <w:p w14:paraId="066D16D9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>(match03[</w:t>
      </w:r>
      <w:r w:rsidRPr="00802BBB">
        <w:rPr>
          <w:rFonts w:ascii="Courier New" w:eastAsia="細明體" w:hAnsi="Courier New" w:cs="Courier New"/>
          <w:color w:val="666666"/>
          <w:kern w:val="0"/>
          <w:szCs w:val="24"/>
        </w:rPr>
        <w:t>0</w:t>
      </w: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>])</w:t>
      </w:r>
    </w:p>
    <w:p w14:paraId="22123D0E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>(match03[</w:t>
      </w:r>
      <w:r w:rsidRPr="00802BBB">
        <w:rPr>
          <w:rFonts w:ascii="Courier New" w:eastAsia="細明體" w:hAnsi="Courier New" w:cs="Courier New"/>
          <w:color w:val="666666"/>
          <w:kern w:val="0"/>
          <w:szCs w:val="24"/>
        </w:rPr>
        <w:t>1</w:t>
      </w: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>])</w:t>
      </w:r>
    </w:p>
    <w:p w14:paraId="30BCFABC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802BBB">
        <w:rPr>
          <w:rFonts w:ascii="Courier New" w:eastAsia="細明體" w:hAnsi="Courier New" w:cs="Courier New"/>
          <w:color w:val="000000"/>
          <w:kern w:val="0"/>
          <w:szCs w:val="24"/>
        </w:rPr>
        <w:t>&lt;</w:t>
      </w:r>
      <w:proofErr w:type="gramStart"/>
      <w:r w:rsidRPr="00802BBB">
        <w:rPr>
          <w:rFonts w:ascii="Courier New" w:eastAsia="細明體" w:hAnsi="Courier New" w:cs="Courier New"/>
          <w:color w:val="000000"/>
          <w:kern w:val="0"/>
          <w:szCs w:val="24"/>
        </w:rPr>
        <w:t>re.Match</w:t>
      </w:r>
      <w:proofErr w:type="gramEnd"/>
      <w:r w:rsidRPr="00802BBB">
        <w:rPr>
          <w:rFonts w:ascii="Courier New" w:eastAsia="細明體" w:hAnsi="Courier New" w:cs="Courier New"/>
          <w:color w:val="000000"/>
          <w:kern w:val="0"/>
          <w:szCs w:val="24"/>
        </w:rPr>
        <w:t xml:space="preserve"> object; span=(0, 10), match='2020/06/10'&gt;</w:t>
      </w:r>
    </w:p>
    <w:p w14:paraId="5CEBBE0F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802BBB">
        <w:rPr>
          <w:rFonts w:ascii="Courier New" w:eastAsia="細明體" w:hAnsi="Courier New" w:cs="Courier New"/>
          <w:color w:val="000000"/>
          <w:kern w:val="0"/>
          <w:szCs w:val="24"/>
        </w:rPr>
        <w:t>2020/06/10</w:t>
      </w:r>
    </w:p>
    <w:p w14:paraId="5AE73564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802BBB">
        <w:rPr>
          <w:rFonts w:ascii="Courier New" w:eastAsia="細明體" w:hAnsi="Courier New" w:cs="Courier New"/>
          <w:color w:val="000000"/>
          <w:kern w:val="0"/>
          <w:szCs w:val="24"/>
        </w:rPr>
        <w:t>10</w:t>
      </w:r>
    </w:p>
    <w:p w14:paraId="72F82567" w14:textId="77777777" w:rsidR="00802BBB" w:rsidRPr="00802BBB" w:rsidRDefault="00802BBB" w:rsidP="00802BBB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802BBB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18]:</w:t>
      </w:r>
    </w:p>
    <w:p w14:paraId="34BFC5B9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3C1113DD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使用</w:t>
      </w: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match.group(n) </w:t>
      </w: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的格式</w:t>
      </w:r>
    </w:p>
    <w:p w14:paraId="7633CDF6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3C715DEA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proofErr w:type="gramStart"/>
      <w:r w:rsidRPr="00802BBB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proofErr w:type="gramEnd"/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>match03</w:t>
      </w:r>
      <w:r w:rsidRPr="00802BBB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>group())</w:t>
      </w:r>
    </w:p>
    <w:p w14:paraId="642CA41C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proofErr w:type="gramStart"/>
      <w:r w:rsidRPr="00802BBB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proofErr w:type="gramEnd"/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>match03</w:t>
      </w:r>
      <w:r w:rsidRPr="00802BBB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>group(</w:t>
      </w:r>
      <w:r w:rsidRPr="00802BBB">
        <w:rPr>
          <w:rFonts w:ascii="Courier New" w:eastAsia="細明體" w:hAnsi="Courier New" w:cs="Courier New"/>
          <w:color w:val="666666"/>
          <w:kern w:val="0"/>
          <w:szCs w:val="24"/>
        </w:rPr>
        <w:t>1</w:t>
      </w: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>))</w:t>
      </w:r>
    </w:p>
    <w:p w14:paraId="1FA0B8AA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802BBB">
        <w:rPr>
          <w:rFonts w:ascii="Courier New" w:eastAsia="細明體" w:hAnsi="Courier New" w:cs="Courier New"/>
          <w:color w:val="000000"/>
          <w:kern w:val="0"/>
          <w:szCs w:val="24"/>
        </w:rPr>
        <w:t>2020/06/10</w:t>
      </w:r>
    </w:p>
    <w:p w14:paraId="73D91A36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802BBB">
        <w:rPr>
          <w:rFonts w:ascii="Courier New" w:eastAsia="細明體" w:hAnsi="Courier New" w:cs="Courier New"/>
          <w:color w:val="000000"/>
          <w:kern w:val="0"/>
          <w:szCs w:val="24"/>
        </w:rPr>
        <w:t>10</w:t>
      </w:r>
    </w:p>
    <w:p w14:paraId="6ACF7C41" w14:textId="77777777" w:rsidR="00802BBB" w:rsidRPr="00802BBB" w:rsidRDefault="00802BBB" w:rsidP="00802BBB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802BBB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19]:</w:t>
      </w:r>
    </w:p>
    <w:p w14:paraId="34DEC685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# group</w:t>
      </w:r>
    </w:p>
    <w:p w14:paraId="6172AE5C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 xml:space="preserve">regex04 </w:t>
      </w:r>
      <w:r w:rsidRPr="00802BBB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 xml:space="preserve"> r</w:t>
      </w:r>
      <w:r w:rsidRPr="00802BBB">
        <w:rPr>
          <w:rFonts w:ascii="Courier New" w:eastAsia="細明體" w:hAnsi="Courier New" w:cs="Courier New"/>
          <w:color w:val="BA2121"/>
          <w:kern w:val="0"/>
          <w:szCs w:val="24"/>
        </w:rPr>
        <w:t>'(1[0-</w:t>
      </w:r>
      <w:proofErr w:type="gramStart"/>
      <w:r w:rsidRPr="00802BBB">
        <w:rPr>
          <w:rFonts w:ascii="Courier New" w:eastAsia="細明體" w:hAnsi="Courier New" w:cs="Courier New"/>
          <w:color w:val="BA2121"/>
          <w:kern w:val="0"/>
          <w:szCs w:val="24"/>
        </w:rPr>
        <w:t>9]</w:t>
      </w:r>
      <w:r w:rsidRPr="00802BBB">
        <w:rPr>
          <w:rFonts w:ascii="Courier New" w:eastAsia="細明體" w:hAnsi="Courier New" w:cs="Courier New"/>
          <w:b/>
          <w:bCs/>
          <w:color w:val="BB6688"/>
          <w:kern w:val="0"/>
          <w:szCs w:val="24"/>
        </w:rPr>
        <w:t>{</w:t>
      </w:r>
      <w:proofErr w:type="gramEnd"/>
      <w:r w:rsidRPr="00802BBB">
        <w:rPr>
          <w:rFonts w:ascii="Courier New" w:eastAsia="細明體" w:hAnsi="Courier New" w:cs="Courier New"/>
          <w:b/>
          <w:bCs/>
          <w:color w:val="BB6688"/>
          <w:kern w:val="0"/>
          <w:szCs w:val="24"/>
        </w:rPr>
        <w:t>3}</w:t>
      </w:r>
      <w:r w:rsidRPr="00802BBB">
        <w:rPr>
          <w:rFonts w:ascii="Courier New" w:eastAsia="細明體" w:hAnsi="Courier New" w:cs="Courier New"/>
          <w:color w:val="BA2121"/>
          <w:kern w:val="0"/>
          <w:szCs w:val="24"/>
        </w:rPr>
        <w:t>),?\s(2[0-9]</w:t>
      </w:r>
      <w:r w:rsidRPr="00802BBB">
        <w:rPr>
          <w:rFonts w:ascii="Courier New" w:eastAsia="細明體" w:hAnsi="Courier New" w:cs="Courier New"/>
          <w:b/>
          <w:bCs/>
          <w:color w:val="BB6688"/>
          <w:kern w:val="0"/>
          <w:szCs w:val="24"/>
        </w:rPr>
        <w:t>{3}</w:t>
      </w:r>
      <w:r w:rsidRPr="00802BBB">
        <w:rPr>
          <w:rFonts w:ascii="Courier New" w:eastAsia="細明體" w:hAnsi="Courier New" w:cs="Courier New"/>
          <w:color w:val="BA2121"/>
          <w:kern w:val="0"/>
          <w:szCs w:val="24"/>
        </w:rPr>
        <w:t>)'</w:t>
      </w:r>
    </w:p>
    <w:p w14:paraId="0797FBA8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 xml:space="preserve">string04 </w:t>
      </w:r>
      <w:r w:rsidRPr="00802BBB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802BBB">
        <w:rPr>
          <w:rFonts w:ascii="Courier New" w:eastAsia="細明體" w:hAnsi="Courier New" w:cs="Courier New"/>
          <w:color w:val="BA2121"/>
          <w:kern w:val="0"/>
          <w:szCs w:val="24"/>
        </w:rPr>
        <w:t>"1992, 2019"</w:t>
      </w:r>
    </w:p>
    <w:p w14:paraId="6C9E15A6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 xml:space="preserve">match04 </w:t>
      </w:r>
      <w:r w:rsidRPr="00802BBB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>re</w:t>
      </w:r>
      <w:r w:rsidRPr="00802BBB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>match</w:t>
      </w:r>
      <w:proofErr w:type="gramEnd"/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>(regex04, string04)</w:t>
      </w:r>
    </w:p>
    <w:p w14:paraId="07B1754C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3DED9EFB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說明</w:t>
      </w:r>
    </w:p>
    <w:p w14:paraId="5FF8C9C4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match.group() </w:t>
      </w: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會輸出完整比對到的字串</w:t>
      </w:r>
    </w:p>
    <w:p w14:paraId="66614216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match.group(n) </w:t>
      </w: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輸出第</w:t>
      </w: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n</w:t>
      </w:r>
      <w:proofErr w:type="gramStart"/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個</w:t>
      </w:r>
      <w:proofErr w:type="gramEnd"/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()</w:t>
      </w: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比對到的內容</w:t>
      </w:r>
    </w:p>
    <w:p w14:paraId="3C3136AF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470BB89B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proofErr w:type="gramStart"/>
      <w:r w:rsidRPr="00802BBB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proofErr w:type="gramEnd"/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>match04</w:t>
      </w:r>
      <w:r w:rsidRPr="00802BBB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>group())</w:t>
      </w:r>
    </w:p>
    <w:p w14:paraId="27B5F4C4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proofErr w:type="gramStart"/>
      <w:r w:rsidRPr="00802BBB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proofErr w:type="gramEnd"/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>match04</w:t>
      </w:r>
      <w:r w:rsidRPr="00802BBB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>group(</w:t>
      </w:r>
      <w:r w:rsidRPr="00802BBB">
        <w:rPr>
          <w:rFonts w:ascii="Courier New" w:eastAsia="細明體" w:hAnsi="Courier New" w:cs="Courier New"/>
          <w:color w:val="666666"/>
          <w:kern w:val="0"/>
          <w:szCs w:val="24"/>
        </w:rPr>
        <w:t>1</w:t>
      </w: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>))</w:t>
      </w:r>
    </w:p>
    <w:p w14:paraId="0A7BD09C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proofErr w:type="gramStart"/>
      <w:r w:rsidRPr="00802BBB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proofErr w:type="gramEnd"/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>match04</w:t>
      </w:r>
      <w:r w:rsidRPr="00802BBB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>group(</w:t>
      </w:r>
      <w:r w:rsidRPr="00802BBB">
        <w:rPr>
          <w:rFonts w:ascii="Courier New" w:eastAsia="細明體" w:hAnsi="Courier New" w:cs="Courier New"/>
          <w:color w:val="666666"/>
          <w:kern w:val="0"/>
          <w:szCs w:val="24"/>
        </w:rPr>
        <w:t>2</w:t>
      </w: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>))</w:t>
      </w:r>
    </w:p>
    <w:p w14:paraId="4AFE9623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802BBB">
        <w:rPr>
          <w:rFonts w:ascii="Courier New" w:eastAsia="細明體" w:hAnsi="Courier New" w:cs="Courier New"/>
          <w:color w:val="000000"/>
          <w:kern w:val="0"/>
          <w:szCs w:val="24"/>
        </w:rPr>
        <w:t>1992, 2019</w:t>
      </w:r>
    </w:p>
    <w:p w14:paraId="23D28FAA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802BBB">
        <w:rPr>
          <w:rFonts w:ascii="Courier New" w:eastAsia="細明體" w:hAnsi="Courier New" w:cs="Courier New"/>
          <w:color w:val="000000"/>
          <w:kern w:val="0"/>
          <w:szCs w:val="24"/>
        </w:rPr>
        <w:lastRenderedPageBreak/>
        <w:t>1992</w:t>
      </w:r>
    </w:p>
    <w:p w14:paraId="5FDE2327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802BBB">
        <w:rPr>
          <w:rFonts w:ascii="Courier New" w:eastAsia="細明體" w:hAnsi="Courier New" w:cs="Courier New"/>
          <w:color w:val="000000"/>
          <w:kern w:val="0"/>
          <w:szCs w:val="24"/>
        </w:rPr>
        <w:t>2019</w:t>
      </w:r>
    </w:p>
    <w:p w14:paraId="67F78A6C" w14:textId="77777777" w:rsidR="00802BBB" w:rsidRPr="00802BBB" w:rsidRDefault="00802BBB" w:rsidP="00802BBB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802BBB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20]:</w:t>
      </w:r>
    </w:p>
    <w:p w14:paraId="1E8649B9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# split</w:t>
      </w:r>
    </w:p>
    <w:p w14:paraId="20C6F4AF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 xml:space="preserve">regex05 </w:t>
      </w:r>
      <w:r w:rsidRPr="00802BBB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 xml:space="preserve"> r</w:t>
      </w:r>
      <w:r w:rsidRPr="00802BBB">
        <w:rPr>
          <w:rFonts w:ascii="Courier New" w:eastAsia="細明體" w:hAnsi="Courier New" w:cs="Courier New"/>
          <w:color w:val="BA2121"/>
          <w:kern w:val="0"/>
          <w:szCs w:val="24"/>
        </w:rPr>
        <w:t>'\d'</w:t>
      </w:r>
    </w:p>
    <w:p w14:paraId="0BA59314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 xml:space="preserve">string05 </w:t>
      </w:r>
      <w:r w:rsidRPr="00802BBB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802BBB">
        <w:rPr>
          <w:rFonts w:ascii="Courier New" w:eastAsia="細明體" w:hAnsi="Courier New" w:cs="Courier New"/>
          <w:color w:val="BA2121"/>
          <w:kern w:val="0"/>
          <w:szCs w:val="24"/>
        </w:rPr>
        <w:t>"One1Two2Three3Four4"</w:t>
      </w:r>
    </w:p>
    <w:p w14:paraId="6A080DE7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 xml:space="preserve">listMatch05 </w:t>
      </w:r>
      <w:r w:rsidRPr="00802BBB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>re</w:t>
      </w:r>
      <w:r w:rsidRPr="00802BBB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>split</w:t>
      </w:r>
      <w:proofErr w:type="gramEnd"/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>(regex05, string05)</w:t>
      </w:r>
    </w:p>
    <w:p w14:paraId="520A3421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6C7EAE54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說明</w:t>
      </w:r>
    </w:p>
    <w:p w14:paraId="52F2AC46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re.split </w:t>
      </w: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類似</w:t>
      </w: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string.split('separator')</w:t>
      </w: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，</w:t>
      </w:r>
    </w:p>
    <w:p w14:paraId="42C7D8AA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只是用正規表達式</w:t>
      </w:r>
      <w:proofErr w:type="gramStart"/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來作</w:t>
      </w:r>
      <w:proofErr w:type="gramEnd"/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為</w:t>
      </w: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separator</w:t>
      </w: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，</w:t>
      </w:r>
    </w:p>
    <w:p w14:paraId="07CFC66E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並回傳</w:t>
      </w: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list</w:t>
      </w:r>
    </w:p>
    <w:p w14:paraId="48FC272D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0C77D28D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>(listMatch05)</w:t>
      </w:r>
    </w:p>
    <w:p w14:paraId="6BD51F98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802BBB">
        <w:rPr>
          <w:rFonts w:ascii="Courier New" w:eastAsia="細明體" w:hAnsi="Courier New" w:cs="Courier New"/>
          <w:color w:val="000000"/>
          <w:kern w:val="0"/>
          <w:szCs w:val="24"/>
        </w:rPr>
        <w:t>['One', 'Two', 'Three', 'Four', '']</w:t>
      </w:r>
    </w:p>
    <w:p w14:paraId="70D6C6BB" w14:textId="77777777" w:rsidR="00CA7344" w:rsidRPr="00802BBB" w:rsidRDefault="00CA7344" w:rsidP="00373A7D">
      <w:pPr>
        <w:rPr>
          <w:rFonts w:ascii="微軟正黑體" w:hAnsi="微軟正黑體"/>
        </w:rPr>
      </w:pPr>
    </w:p>
    <w:p w14:paraId="7A92E034" w14:textId="77777777" w:rsidR="00373A7D" w:rsidRDefault="00373A7D" w:rsidP="00CB03A8">
      <w:pPr>
        <w:pStyle w:val="2"/>
      </w:pPr>
      <w:bookmarkStart w:id="27" w:name="_Toc95473949"/>
      <w:r w:rsidRPr="007E1682">
        <w:t xml:space="preserve">6-3: </w:t>
      </w:r>
      <w:r w:rsidRPr="007E1682">
        <w:t>具名群組在常用範例上的使用方式（</w:t>
      </w:r>
      <w:r w:rsidRPr="007E1682">
        <w:t>Email</w:t>
      </w:r>
      <w:r w:rsidRPr="007E1682">
        <w:t>、</w:t>
      </w:r>
      <w:r w:rsidRPr="007E1682">
        <w:t>URL</w:t>
      </w:r>
      <w:r w:rsidRPr="007E1682">
        <w:t>、</w:t>
      </w:r>
      <w:r w:rsidRPr="007E1682">
        <w:t>…</w:t>
      </w:r>
      <w:r w:rsidRPr="007E1682">
        <w:t>）</w:t>
      </w:r>
      <w:bookmarkEnd w:id="27"/>
    </w:p>
    <w:p w14:paraId="7CCB152D" w14:textId="77777777" w:rsidR="005C40C1" w:rsidRPr="005C40C1" w:rsidRDefault="005C40C1" w:rsidP="005C40C1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5C40C1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3]:</w:t>
      </w:r>
    </w:p>
    <w:p w14:paraId="15F86D44" w14:textId="77777777" w:rsidR="005C40C1" w:rsidRPr="005C40C1" w:rsidRDefault="005C40C1" w:rsidP="005C40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C40C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5C40C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匯入套件</w:t>
      </w:r>
      <w:r w:rsidRPr="005C40C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</w:t>
      </w:r>
    </w:p>
    <w:p w14:paraId="76847E60" w14:textId="77777777" w:rsidR="005C40C1" w:rsidRPr="005C40C1" w:rsidRDefault="005C40C1" w:rsidP="005C40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C40C1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5C40C1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re</w:t>
      </w:r>
    </w:p>
    <w:p w14:paraId="53F11D50" w14:textId="77777777" w:rsidR="005C40C1" w:rsidRPr="005C40C1" w:rsidRDefault="005C40C1" w:rsidP="005C40C1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5C40C1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4]:</w:t>
      </w:r>
    </w:p>
    <w:p w14:paraId="63FE6A64" w14:textId="77777777" w:rsidR="005C40C1" w:rsidRPr="005C40C1" w:rsidRDefault="005C40C1" w:rsidP="005C40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C40C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# named group</w:t>
      </w:r>
    </w:p>
    <w:p w14:paraId="3244607C" w14:textId="65A3F0EA" w:rsidR="005C40C1" w:rsidRPr="005C40C1" w:rsidRDefault="005C40C1" w:rsidP="005C40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 xml:space="preserve">regex01 </w:t>
      </w:r>
      <w:r w:rsidRPr="005C40C1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 xml:space="preserve"> r</w:t>
      </w:r>
      <w:r w:rsidRPr="005C40C1">
        <w:rPr>
          <w:rFonts w:ascii="Courier New" w:eastAsia="細明體" w:hAnsi="Courier New" w:cs="Courier New"/>
          <w:color w:val="BA2121"/>
          <w:kern w:val="0"/>
          <w:szCs w:val="24"/>
        </w:rPr>
        <w:t>'</w:t>
      </w:r>
      <w:r w:rsidR="00172957" w:rsidRPr="00172957">
        <w:t xml:space="preserve"> </w:t>
      </w:r>
      <w:proofErr w:type="gramStart"/>
      <w:r w:rsidR="00172957" w:rsidRPr="00172957">
        <w:rPr>
          <w:rFonts w:ascii="Courier New" w:eastAsia="細明體" w:hAnsi="Courier New" w:cs="Courier New"/>
          <w:color w:val="BA2121"/>
          <w:kern w:val="0"/>
          <w:szCs w:val="24"/>
        </w:rPr>
        <w:t>https?:</w:t>
      </w:r>
      <w:proofErr w:type="gramEnd"/>
      <w:r w:rsidR="00172957" w:rsidRPr="00172957">
        <w:rPr>
          <w:rFonts w:ascii="Courier New" w:eastAsia="細明體" w:hAnsi="Courier New" w:cs="Courier New"/>
          <w:color w:val="BA2121"/>
          <w:kern w:val="0"/>
          <w:szCs w:val="24"/>
        </w:rPr>
        <w:t>\/\/(?P&lt;domain_name&gt;[a-z]+\.[a-z]+\.[a-z]+)+\/(?P&lt;ig_id&gt;[a-z.]+)\/</w:t>
      </w:r>
      <w:r w:rsidRPr="005C40C1">
        <w:rPr>
          <w:rFonts w:ascii="Courier New" w:eastAsia="細明體" w:hAnsi="Courier New" w:cs="Courier New"/>
          <w:color w:val="BA2121"/>
          <w:kern w:val="0"/>
          <w:szCs w:val="24"/>
        </w:rPr>
        <w:t>'</w:t>
      </w:r>
    </w:p>
    <w:p w14:paraId="04364CF1" w14:textId="5623FC3F" w:rsidR="005C40C1" w:rsidRPr="005C40C1" w:rsidRDefault="005C40C1" w:rsidP="005C40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 xml:space="preserve">string01 </w:t>
      </w:r>
      <w:r w:rsidRPr="005C40C1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5C40C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="00115F62" w:rsidRPr="00115F62">
        <w:t xml:space="preserve"> </w:t>
      </w:r>
      <w:r w:rsidR="00115F62" w:rsidRPr="00115F62">
        <w:rPr>
          <w:rFonts w:ascii="Courier New" w:eastAsia="細明體" w:hAnsi="Courier New" w:cs="Courier New"/>
          <w:color w:val="BA2121"/>
          <w:kern w:val="0"/>
          <w:szCs w:val="24"/>
        </w:rPr>
        <w:t>https://www.instagram.com/darreninfo.cc/</w:t>
      </w:r>
      <w:r w:rsidRPr="005C40C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</w:p>
    <w:p w14:paraId="32326F80" w14:textId="77777777" w:rsidR="005C40C1" w:rsidRPr="005C40C1" w:rsidRDefault="005C40C1" w:rsidP="005C40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 xml:space="preserve">match01 </w:t>
      </w:r>
      <w:r w:rsidRPr="005C40C1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>re</w:t>
      </w:r>
      <w:r w:rsidRPr="005C40C1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>match</w:t>
      </w:r>
      <w:proofErr w:type="gramEnd"/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>(regex01, string01)</w:t>
      </w:r>
    </w:p>
    <w:p w14:paraId="53EC52F2" w14:textId="77777777" w:rsidR="005C40C1" w:rsidRPr="005C40C1" w:rsidRDefault="005C40C1" w:rsidP="005C40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C40C1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2C36F8C3" w14:textId="77777777" w:rsidR="005C40C1" w:rsidRPr="005C40C1" w:rsidRDefault="005C40C1" w:rsidP="005C40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C40C1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說明</w:t>
      </w:r>
    </w:p>
    <w:p w14:paraId="53F22B6D" w14:textId="77777777" w:rsidR="005C40C1" w:rsidRPr="005C40C1" w:rsidRDefault="005C40C1" w:rsidP="005C40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C40C1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除了</w:t>
      </w:r>
      <w:r w:rsidRPr="005C40C1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.group(n) </w:t>
      </w:r>
      <w:r w:rsidRPr="005C40C1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以外，</w:t>
      </w:r>
    </w:p>
    <w:p w14:paraId="0C78E598" w14:textId="77777777" w:rsidR="005C40C1" w:rsidRPr="005C40C1" w:rsidRDefault="005C40C1" w:rsidP="005C40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C40C1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還可以做用</w:t>
      </w:r>
      <w:r w:rsidRPr="005C40C1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name</w:t>
      </w:r>
      <w:r w:rsidRPr="005C40C1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，</w:t>
      </w:r>
    </w:p>
    <w:p w14:paraId="150CA867" w14:textId="77777777" w:rsidR="005C40C1" w:rsidRPr="005C40C1" w:rsidRDefault="005C40C1" w:rsidP="005C40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C40C1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作為</w:t>
      </w:r>
      <w:r w:rsidRPr="005C40C1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key </w:t>
      </w:r>
      <w:r w:rsidRPr="005C40C1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來存取</w:t>
      </w:r>
      <w:r w:rsidRPr="005C40C1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group()</w:t>
      </w:r>
    </w:p>
    <w:p w14:paraId="21A52307" w14:textId="77777777" w:rsidR="005C40C1" w:rsidRPr="005C40C1" w:rsidRDefault="005C40C1" w:rsidP="005C40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C40C1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573D9271" w14:textId="77777777" w:rsidR="005C40C1" w:rsidRPr="005C40C1" w:rsidRDefault="005C40C1" w:rsidP="005C40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proofErr w:type="gramStart"/>
      <w:r w:rsidRPr="005C40C1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proofErr w:type="gramEnd"/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>match01</w:t>
      </w:r>
      <w:r w:rsidRPr="005C40C1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>group())</w:t>
      </w:r>
    </w:p>
    <w:p w14:paraId="7027DD27" w14:textId="647110E8" w:rsidR="005C40C1" w:rsidRPr="005C40C1" w:rsidRDefault="005C40C1" w:rsidP="005C40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proofErr w:type="gramStart"/>
      <w:r w:rsidRPr="005C40C1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proofErr w:type="gramEnd"/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>match01</w:t>
      </w:r>
      <w:r w:rsidRPr="005C40C1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>group(</w:t>
      </w:r>
      <w:r w:rsidRPr="005C40C1">
        <w:rPr>
          <w:rFonts w:ascii="Courier New" w:eastAsia="細明體" w:hAnsi="Courier New" w:cs="Courier New"/>
          <w:color w:val="BA2121"/>
          <w:kern w:val="0"/>
          <w:szCs w:val="24"/>
        </w:rPr>
        <w:t>'</w:t>
      </w:r>
      <w:r w:rsidR="008E3C91" w:rsidRPr="008E3C91">
        <w:rPr>
          <w:rFonts w:ascii="Courier New" w:eastAsia="細明體" w:hAnsi="Courier New" w:cs="Courier New"/>
          <w:color w:val="BA2121"/>
          <w:kern w:val="0"/>
          <w:szCs w:val="24"/>
        </w:rPr>
        <w:t>domain_name</w:t>
      </w:r>
      <w:r w:rsidRPr="005C40C1">
        <w:rPr>
          <w:rFonts w:ascii="Courier New" w:eastAsia="細明體" w:hAnsi="Courier New" w:cs="Courier New"/>
          <w:color w:val="BA2121"/>
          <w:kern w:val="0"/>
          <w:szCs w:val="24"/>
        </w:rPr>
        <w:t>'</w:t>
      </w:r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>))</w:t>
      </w:r>
    </w:p>
    <w:p w14:paraId="445C14C8" w14:textId="4D33DEBD" w:rsidR="005C40C1" w:rsidRPr="005C40C1" w:rsidRDefault="005C40C1" w:rsidP="005C40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proofErr w:type="gramStart"/>
      <w:r w:rsidRPr="005C40C1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proofErr w:type="gramEnd"/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>match01</w:t>
      </w:r>
      <w:r w:rsidRPr="005C40C1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>group(</w:t>
      </w:r>
      <w:r w:rsidRPr="005C40C1">
        <w:rPr>
          <w:rFonts w:ascii="Courier New" w:eastAsia="細明體" w:hAnsi="Courier New" w:cs="Courier New"/>
          <w:color w:val="BA2121"/>
          <w:kern w:val="0"/>
          <w:szCs w:val="24"/>
        </w:rPr>
        <w:t>'</w:t>
      </w:r>
      <w:r w:rsidR="008E3C91" w:rsidRPr="008E3C91">
        <w:rPr>
          <w:rFonts w:ascii="Courier New" w:eastAsia="細明體" w:hAnsi="Courier New" w:cs="Courier New"/>
          <w:color w:val="BA2121"/>
          <w:kern w:val="0"/>
          <w:szCs w:val="24"/>
        </w:rPr>
        <w:t>ig_id</w:t>
      </w:r>
      <w:r w:rsidRPr="005C40C1">
        <w:rPr>
          <w:rFonts w:ascii="Courier New" w:eastAsia="細明體" w:hAnsi="Courier New" w:cs="Courier New"/>
          <w:color w:val="BA2121"/>
          <w:kern w:val="0"/>
          <w:szCs w:val="24"/>
        </w:rPr>
        <w:t>'</w:t>
      </w:r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>))</w:t>
      </w:r>
    </w:p>
    <w:p w14:paraId="1B9620FD" w14:textId="3B9E7EA7" w:rsidR="005C40C1" w:rsidRPr="005C40C1" w:rsidRDefault="005C40C1" w:rsidP="005C40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proofErr w:type="gramStart"/>
      <w:r w:rsidRPr="005C40C1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proofErr w:type="gramEnd"/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>match01[</w:t>
      </w:r>
      <w:r w:rsidRPr="005C40C1">
        <w:rPr>
          <w:rFonts w:ascii="Courier New" w:eastAsia="細明體" w:hAnsi="Courier New" w:cs="Courier New"/>
          <w:color w:val="BA2121"/>
          <w:kern w:val="0"/>
          <w:szCs w:val="24"/>
        </w:rPr>
        <w:t>'</w:t>
      </w:r>
      <w:r w:rsidR="008E3C91" w:rsidRPr="008E3C91">
        <w:rPr>
          <w:rFonts w:ascii="Courier New" w:eastAsia="細明體" w:hAnsi="Courier New" w:cs="Courier New"/>
          <w:color w:val="BA2121"/>
          <w:kern w:val="0"/>
          <w:szCs w:val="24"/>
        </w:rPr>
        <w:t>domain_name</w:t>
      </w:r>
      <w:r w:rsidR="008E3C91" w:rsidRPr="005C40C1">
        <w:rPr>
          <w:rFonts w:ascii="Courier New" w:eastAsia="細明體" w:hAnsi="Courier New" w:cs="Courier New"/>
          <w:color w:val="BA2121"/>
          <w:kern w:val="0"/>
          <w:szCs w:val="24"/>
        </w:rPr>
        <w:t xml:space="preserve"> </w:t>
      </w:r>
      <w:r w:rsidRPr="005C40C1">
        <w:rPr>
          <w:rFonts w:ascii="Courier New" w:eastAsia="細明體" w:hAnsi="Courier New" w:cs="Courier New"/>
          <w:color w:val="BA2121"/>
          <w:kern w:val="0"/>
          <w:szCs w:val="24"/>
        </w:rPr>
        <w:t>'</w:t>
      </w:r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>])</w:t>
      </w:r>
    </w:p>
    <w:p w14:paraId="697C45B3" w14:textId="40F79ADE" w:rsidR="005C40C1" w:rsidRPr="005C40C1" w:rsidRDefault="005C40C1" w:rsidP="005C40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proofErr w:type="gramStart"/>
      <w:r w:rsidRPr="005C40C1">
        <w:rPr>
          <w:rFonts w:ascii="Courier New" w:eastAsia="細明體" w:hAnsi="Courier New" w:cs="Courier New"/>
          <w:color w:val="008000"/>
          <w:kern w:val="0"/>
          <w:szCs w:val="24"/>
        </w:rPr>
        <w:lastRenderedPageBreak/>
        <w:t>print</w:t>
      </w:r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proofErr w:type="gramEnd"/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>match01[</w:t>
      </w:r>
      <w:r w:rsidRPr="005C40C1">
        <w:rPr>
          <w:rFonts w:ascii="Courier New" w:eastAsia="細明體" w:hAnsi="Courier New" w:cs="Courier New"/>
          <w:color w:val="BA2121"/>
          <w:kern w:val="0"/>
          <w:szCs w:val="24"/>
        </w:rPr>
        <w:t>'</w:t>
      </w:r>
      <w:r w:rsidR="008E3C91" w:rsidRPr="008E3C91">
        <w:rPr>
          <w:rFonts w:ascii="Courier New" w:eastAsia="細明體" w:hAnsi="Courier New" w:cs="Courier New"/>
          <w:color w:val="BA2121"/>
          <w:kern w:val="0"/>
          <w:szCs w:val="24"/>
        </w:rPr>
        <w:t>ig_id</w:t>
      </w:r>
      <w:r w:rsidR="008E3C91" w:rsidRPr="005C40C1">
        <w:rPr>
          <w:rFonts w:ascii="Courier New" w:eastAsia="細明體" w:hAnsi="Courier New" w:cs="Courier New"/>
          <w:color w:val="BA2121"/>
          <w:kern w:val="0"/>
          <w:szCs w:val="24"/>
        </w:rPr>
        <w:t xml:space="preserve"> </w:t>
      </w:r>
      <w:r w:rsidRPr="005C40C1">
        <w:rPr>
          <w:rFonts w:ascii="Courier New" w:eastAsia="細明體" w:hAnsi="Courier New" w:cs="Courier New"/>
          <w:color w:val="BA2121"/>
          <w:kern w:val="0"/>
          <w:szCs w:val="24"/>
        </w:rPr>
        <w:t>'</w:t>
      </w:r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>])</w:t>
      </w:r>
    </w:p>
    <w:p w14:paraId="5F8AE248" w14:textId="77777777" w:rsidR="005C40C1" w:rsidRPr="005C40C1" w:rsidRDefault="005C40C1" w:rsidP="005C40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C40C1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>(match01[</w:t>
      </w:r>
      <w:r w:rsidRPr="005C40C1">
        <w:rPr>
          <w:rFonts w:ascii="Courier New" w:eastAsia="細明體" w:hAnsi="Courier New" w:cs="Courier New"/>
          <w:color w:val="666666"/>
          <w:kern w:val="0"/>
          <w:szCs w:val="24"/>
        </w:rPr>
        <w:t>1</w:t>
      </w:r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>])</w:t>
      </w:r>
    </w:p>
    <w:p w14:paraId="6E17C077" w14:textId="77777777" w:rsidR="005C40C1" w:rsidRPr="005C40C1" w:rsidRDefault="005C40C1" w:rsidP="005C40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C40C1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>(match01[</w:t>
      </w:r>
      <w:r w:rsidRPr="005C40C1">
        <w:rPr>
          <w:rFonts w:ascii="Courier New" w:eastAsia="細明體" w:hAnsi="Courier New" w:cs="Courier New"/>
          <w:color w:val="666666"/>
          <w:kern w:val="0"/>
          <w:szCs w:val="24"/>
        </w:rPr>
        <w:t>2</w:t>
      </w:r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>])</w:t>
      </w:r>
    </w:p>
    <w:p w14:paraId="2D8B0A66" w14:textId="77777777" w:rsidR="005408F1" w:rsidRDefault="00D81169" w:rsidP="005408F1">
      <w:pPr>
        <w:pStyle w:val="HTML"/>
        <w:shd w:val="clear" w:color="auto" w:fill="FFFFFF"/>
        <w:wordWrap w:val="0"/>
        <w:textAlignment w:val="baseline"/>
        <w:rPr>
          <w:rFonts w:ascii="Courier New" w:hAnsi="Courier New" w:cs="Courier New"/>
          <w:color w:val="000000"/>
          <w:sz w:val="21"/>
          <w:szCs w:val="21"/>
        </w:rPr>
      </w:pPr>
      <w:hyperlink r:id="rId77" w:tgtFrame="_blank" w:history="1">
        <w:r w:rsidR="005408F1">
          <w:rPr>
            <w:rStyle w:val="a3"/>
            <w:rFonts w:ascii="Courier New" w:hAnsi="Courier New" w:cs="Courier New"/>
            <w:color w:val="296EAA"/>
            <w:sz w:val="21"/>
            <w:szCs w:val="21"/>
          </w:rPr>
          <w:t>https://www.instagram.com/darreninfo.cc/</w:t>
        </w:r>
      </w:hyperlink>
    </w:p>
    <w:p w14:paraId="4A1AC33F" w14:textId="77777777" w:rsidR="005408F1" w:rsidRDefault="005408F1" w:rsidP="005408F1">
      <w:pPr>
        <w:pStyle w:val="HTML"/>
        <w:shd w:val="clear" w:color="auto" w:fill="FFFFFF"/>
        <w:wordWrap w:val="0"/>
        <w:textAlignment w:val="baseline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>www.instagram.com</w:t>
      </w:r>
    </w:p>
    <w:p w14:paraId="7FC119B4" w14:textId="77777777" w:rsidR="005408F1" w:rsidRDefault="005408F1" w:rsidP="005408F1">
      <w:pPr>
        <w:pStyle w:val="HTML"/>
        <w:shd w:val="clear" w:color="auto" w:fill="FFFFFF"/>
        <w:wordWrap w:val="0"/>
        <w:textAlignment w:val="baseline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>darreninfo.cc</w:t>
      </w:r>
    </w:p>
    <w:p w14:paraId="2E041C15" w14:textId="77777777" w:rsidR="005408F1" w:rsidRDefault="005408F1" w:rsidP="005408F1">
      <w:pPr>
        <w:pStyle w:val="HTML"/>
        <w:shd w:val="clear" w:color="auto" w:fill="FFFFFF"/>
        <w:wordWrap w:val="0"/>
        <w:textAlignment w:val="baseline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>www.instagram.com</w:t>
      </w:r>
    </w:p>
    <w:p w14:paraId="6EB617AF" w14:textId="77777777" w:rsidR="005408F1" w:rsidRDefault="005408F1" w:rsidP="005408F1">
      <w:pPr>
        <w:pStyle w:val="HTML"/>
        <w:shd w:val="clear" w:color="auto" w:fill="FFFFFF"/>
        <w:wordWrap w:val="0"/>
        <w:textAlignment w:val="baseline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>darreninfo.cc</w:t>
      </w:r>
    </w:p>
    <w:p w14:paraId="5AB78E68" w14:textId="77777777" w:rsidR="005408F1" w:rsidRDefault="005408F1" w:rsidP="005408F1">
      <w:pPr>
        <w:pStyle w:val="HTML"/>
        <w:shd w:val="clear" w:color="auto" w:fill="FFFFFF"/>
        <w:wordWrap w:val="0"/>
        <w:textAlignment w:val="baseline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>www.instagram.com</w:t>
      </w:r>
    </w:p>
    <w:p w14:paraId="4EDF131B" w14:textId="77777777" w:rsidR="005408F1" w:rsidRDefault="005408F1" w:rsidP="005408F1">
      <w:pPr>
        <w:pStyle w:val="HTML"/>
        <w:shd w:val="clear" w:color="auto" w:fill="FFFFFF"/>
        <w:wordWrap w:val="0"/>
        <w:textAlignment w:val="baseline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>darreninfo.cc</w:t>
      </w:r>
    </w:p>
    <w:p w14:paraId="6DB80F78" w14:textId="5EECDF27" w:rsidR="005C40C1" w:rsidRPr="005C40C1" w:rsidRDefault="005408F1" w:rsidP="005408F1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5C40C1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 xml:space="preserve"> </w:t>
      </w:r>
      <w:r w:rsidR="005C40C1" w:rsidRPr="005C40C1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5]:</w:t>
      </w:r>
    </w:p>
    <w:p w14:paraId="49367324" w14:textId="77777777" w:rsidR="005C40C1" w:rsidRPr="005C40C1" w:rsidRDefault="005C40C1" w:rsidP="005C40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C40C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# E-mail</w:t>
      </w:r>
    </w:p>
    <w:p w14:paraId="48EC125B" w14:textId="77777777" w:rsidR="005C40C1" w:rsidRPr="005C40C1" w:rsidRDefault="005C40C1" w:rsidP="005C40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C40C1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23890494" w14:textId="77777777" w:rsidR="005C40C1" w:rsidRPr="005C40C1" w:rsidRDefault="005C40C1" w:rsidP="005C40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C40C1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說明</w:t>
      </w:r>
    </w:p>
    <w:p w14:paraId="5A815B3C" w14:textId="77777777" w:rsidR="005C40C1" w:rsidRPr="005C40C1" w:rsidRDefault="005C40C1" w:rsidP="005C40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C40C1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透過</w:t>
      </w:r>
      <w:r w:rsidRPr="005C40C1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named group </w:t>
      </w:r>
      <w:r w:rsidRPr="005C40C1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取得</w:t>
      </w:r>
      <w:r w:rsidRPr="005C40C1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username</w:t>
      </w:r>
      <w:r w:rsidRPr="005C40C1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、</w:t>
      </w:r>
      <w:r w:rsidRPr="005C40C1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domain name</w:t>
      </w:r>
    </w:p>
    <w:p w14:paraId="2F95F2DA" w14:textId="77777777" w:rsidR="005C40C1" w:rsidRPr="005C40C1" w:rsidRDefault="005C40C1" w:rsidP="005C40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C40C1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269257CF" w14:textId="77777777" w:rsidR="005C40C1" w:rsidRPr="005C40C1" w:rsidRDefault="005C40C1" w:rsidP="005C40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 xml:space="preserve">regex02 </w:t>
      </w:r>
      <w:r w:rsidRPr="005C40C1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 xml:space="preserve"> r</w:t>
      </w:r>
      <w:r w:rsidRPr="005C40C1">
        <w:rPr>
          <w:rFonts w:ascii="Courier New" w:eastAsia="細明體" w:hAnsi="Courier New" w:cs="Courier New"/>
          <w:color w:val="BA2121"/>
          <w:kern w:val="0"/>
          <w:szCs w:val="24"/>
        </w:rPr>
        <w:t>'</w:t>
      </w:r>
      <w:proofErr w:type="gramStart"/>
      <w:r w:rsidRPr="005C40C1">
        <w:rPr>
          <w:rFonts w:ascii="Courier New" w:eastAsia="細明體" w:hAnsi="Courier New" w:cs="Courier New"/>
          <w:color w:val="BA2121"/>
          <w:kern w:val="0"/>
          <w:szCs w:val="24"/>
        </w:rPr>
        <w:t>(?P</w:t>
      </w:r>
      <w:proofErr w:type="gramEnd"/>
      <w:r w:rsidRPr="005C40C1">
        <w:rPr>
          <w:rFonts w:ascii="Courier New" w:eastAsia="細明體" w:hAnsi="Courier New" w:cs="Courier New"/>
          <w:color w:val="BA2121"/>
          <w:kern w:val="0"/>
          <w:szCs w:val="24"/>
        </w:rPr>
        <w:t>&lt;username&gt;[a-zA-Z0-9]+)@(?P&lt;domain_name&gt;[0-9A-Za-z]+\.[0-9A-Za-z]+)'</w:t>
      </w:r>
    </w:p>
    <w:p w14:paraId="573F6608" w14:textId="77777777" w:rsidR="005C40C1" w:rsidRPr="005C40C1" w:rsidRDefault="005C40C1" w:rsidP="005C40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 xml:space="preserve">string02 </w:t>
      </w:r>
      <w:r w:rsidRPr="005C40C1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5C40C1">
        <w:rPr>
          <w:rFonts w:ascii="Courier New" w:eastAsia="細明體" w:hAnsi="Courier New" w:cs="Courier New"/>
          <w:color w:val="BA2121"/>
          <w:kern w:val="0"/>
          <w:szCs w:val="24"/>
        </w:rPr>
        <w:t>"telunyang@gmail.com"</w:t>
      </w:r>
    </w:p>
    <w:p w14:paraId="363A25D6" w14:textId="77777777" w:rsidR="005C40C1" w:rsidRPr="005C40C1" w:rsidRDefault="005C40C1" w:rsidP="005C40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 xml:space="preserve">match02 </w:t>
      </w:r>
      <w:r w:rsidRPr="005C40C1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>re</w:t>
      </w:r>
      <w:r w:rsidRPr="005C40C1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>match</w:t>
      </w:r>
      <w:proofErr w:type="gramEnd"/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>(regex02, string02)</w:t>
      </w:r>
    </w:p>
    <w:p w14:paraId="6FCA4FEA" w14:textId="77777777" w:rsidR="005C40C1" w:rsidRPr="005C40C1" w:rsidRDefault="005C40C1" w:rsidP="005C40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proofErr w:type="gramStart"/>
      <w:r w:rsidRPr="005C40C1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proofErr w:type="gramEnd"/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>match02</w:t>
      </w:r>
      <w:r w:rsidRPr="005C40C1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>group())</w:t>
      </w:r>
    </w:p>
    <w:p w14:paraId="3F68C7A8" w14:textId="77777777" w:rsidR="005C40C1" w:rsidRPr="005C40C1" w:rsidRDefault="005C40C1" w:rsidP="005C40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proofErr w:type="gramStart"/>
      <w:r w:rsidRPr="005C40C1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proofErr w:type="gramEnd"/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>match02</w:t>
      </w:r>
      <w:r w:rsidRPr="005C40C1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>group(</w:t>
      </w:r>
      <w:r w:rsidRPr="005C40C1">
        <w:rPr>
          <w:rFonts w:ascii="Courier New" w:eastAsia="細明體" w:hAnsi="Courier New" w:cs="Courier New"/>
          <w:color w:val="BA2121"/>
          <w:kern w:val="0"/>
          <w:szCs w:val="24"/>
        </w:rPr>
        <w:t>'username'</w:t>
      </w:r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>))</w:t>
      </w:r>
    </w:p>
    <w:p w14:paraId="31C0576B" w14:textId="77777777" w:rsidR="005C40C1" w:rsidRPr="005C40C1" w:rsidRDefault="005C40C1" w:rsidP="005C40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proofErr w:type="gramStart"/>
      <w:r w:rsidRPr="005C40C1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proofErr w:type="gramEnd"/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>match02</w:t>
      </w:r>
      <w:r w:rsidRPr="005C40C1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>group(</w:t>
      </w:r>
      <w:r w:rsidRPr="005C40C1">
        <w:rPr>
          <w:rFonts w:ascii="Courier New" w:eastAsia="細明體" w:hAnsi="Courier New" w:cs="Courier New"/>
          <w:color w:val="BA2121"/>
          <w:kern w:val="0"/>
          <w:szCs w:val="24"/>
        </w:rPr>
        <w:t>'domain_name'</w:t>
      </w:r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>))</w:t>
      </w:r>
    </w:p>
    <w:p w14:paraId="3AE6601D" w14:textId="77777777" w:rsidR="005C40C1" w:rsidRPr="005C40C1" w:rsidRDefault="005C40C1" w:rsidP="005C40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5C40C1">
        <w:rPr>
          <w:rFonts w:ascii="Courier New" w:eastAsia="細明體" w:hAnsi="Courier New" w:cs="Courier New"/>
          <w:color w:val="000000"/>
          <w:kern w:val="0"/>
          <w:szCs w:val="24"/>
        </w:rPr>
        <w:t>telunyang@gmail.com</w:t>
      </w:r>
    </w:p>
    <w:p w14:paraId="330213E0" w14:textId="77777777" w:rsidR="005C40C1" w:rsidRPr="005C40C1" w:rsidRDefault="005C40C1" w:rsidP="005C40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5C40C1">
        <w:rPr>
          <w:rFonts w:ascii="Courier New" w:eastAsia="細明體" w:hAnsi="Courier New" w:cs="Courier New"/>
          <w:color w:val="000000"/>
          <w:kern w:val="0"/>
          <w:szCs w:val="24"/>
        </w:rPr>
        <w:t>telunyang</w:t>
      </w:r>
    </w:p>
    <w:p w14:paraId="71C13BF5" w14:textId="77777777" w:rsidR="005C40C1" w:rsidRPr="005C40C1" w:rsidRDefault="005C40C1" w:rsidP="005C40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5C40C1">
        <w:rPr>
          <w:rFonts w:ascii="Courier New" w:eastAsia="細明體" w:hAnsi="Courier New" w:cs="Courier New"/>
          <w:color w:val="000000"/>
          <w:kern w:val="0"/>
          <w:szCs w:val="24"/>
        </w:rPr>
        <w:t>gmail.com</w:t>
      </w:r>
    </w:p>
    <w:p w14:paraId="1D262011" w14:textId="77777777" w:rsidR="005C40C1" w:rsidRPr="005C40C1" w:rsidRDefault="005C40C1" w:rsidP="005C40C1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5C40C1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6]:</w:t>
      </w:r>
    </w:p>
    <w:p w14:paraId="5AA8DB9B" w14:textId="77777777" w:rsidR="005C40C1" w:rsidRPr="005C40C1" w:rsidRDefault="005C40C1" w:rsidP="005C40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C40C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# url</w:t>
      </w:r>
    </w:p>
    <w:p w14:paraId="1AFDA253" w14:textId="77777777" w:rsidR="005C40C1" w:rsidRPr="005C40C1" w:rsidRDefault="005C40C1" w:rsidP="005C40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 xml:space="preserve">regex03 </w:t>
      </w:r>
      <w:r w:rsidRPr="005C40C1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>r</w:t>
      </w:r>
      <w:r w:rsidRPr="005C40C1">
        <w:rPr>
          <w:rFonts w:ascii="Courier New" w:eastAsia="細明體" w:hAnsi="Courier New" w:cs="Courier New"/>
          <w:color w:val="BA2121"/>
          <w:kern w:val="0"/>
          <w:szCs w:val="24"/>
        </w:rPr>
        <w:t>'https?:</w:t>
      </w:r>
      <w:proofErr w:type="gramEnd"/>
      <w:r w:rsidRPr="005C40C1">
        <w:rPr>
          <w:rFonts w:ascii="Courier New" w:eastAsia="細明體" w:hAnsi="Courier New" w:cs="Courier New"/>
          <w:color w:val="BA2121"/>
          <w:kern w:val="0"/>
          <w:szCs w:val="24"/>
        </w:rPr>
        <w:t>\/\/(?P&lt;domain_name&gt;[a-z.]+)\/(?P&lt;path&gt;[a-z]+)\/'</w:t>
      </w:r>
    </w:p>
    <w:p w14:paraId="0F491BE7" w14:textId="77777777" w:rsidR="005C40C1" w:rsidRPr="005C40C1" w:rsidRDefault="005C40C1" w:rsidP="005C40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 xml:space="preserve">string03 </w:t>
      </w:r>
      <w:r w:rsidRPr="005C40C1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5C40C1">
        <w:rPr>
          <w:rFonts w:ascii="Courier New" w:eastAsia="細明體" w:hAnsi="Courier New" w:cs="Courier New"/>
          <w:color w:val="BA2121"/>
          <w:kern w:val="0"/>
          <w:szCs w:val="24"/>
        </w:rPr>
        <w:t>"https://www.iiiedu.org.tw/location/"</w:t>
      </w:r>
    </w:p>
    <w:p w14:paraId="02C026EB" w14:textId="77777777" w:rsidR="005C40C1" w:rsidRPr="005C40C1" w:rsidRDefault="005C40C1" w:rsidP="005C40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 xml:space="preserve">match03 </w:t>
      </w:r>
      <w:r w:rsidRPr="005C40C1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>re</w:t>
      </w:r>
      <w:r w:rsidRPr="005C40C1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>match</w:t>
      </w:r>
      <w:proofErr w:type="gramEnd"/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>(regex03, string03)</w:t>
      </w:r>
    </w:p>
    <w:p w14:paraId="20A1A91D" w14:textId="77777777" w:rsidR="005C40C1" w:rsidRPr="005C40C1" w:rsidRDefault="005C40C1" w:rsidP="005C40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proofErr w:type="gramStart"/>
      <w:r w:rsidRPr="005C40C1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proofErr w:type="gramEnd"/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>match03</w:t>
      </w:r>
      <w:r w:rsidRPr="005C40C1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>group())</w:t>
      </w:r>
    </w:p>
    <w:p w14:paraId="74E189A9" w14:textId="77777777" w:rsidR="005C40C1" w:rsidRPr="005C40C1" w:rsidRDefault="005C40C1" w:rsidP="005C40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proofErr w:type="gramStart"/>
      <w:r w:rsidRPr="005C40C1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proofErr w:type="gramEnd"/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>match03</w:t>
      </w:r>
      <w:r w:rsidRPr="005C40C1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>group(</w:t>
      </w:r>
      <w:r w:rsidRPr="005C40C1">
        <w:rPr>
          <w:rFonts w:ascii="Courier New" w:eastAsia="細明體" w:hAnsi="Courier New" w:cs="Courier New"/>
          <w:color w:val="BA2121"/>
          <w:kern w:val="0"/>
          <w:szCs w:val="24"/>
        </w:rPr>
        <w:t>'domain_name'</w:t>
      </w:r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>))</w:t>
      </w:r>
    </w:p>
    <w:p w14:paraId="0B6B1E38" w14:textId="77777777" w:rsidR="005C40C1" w:rsidRPr="005C40C1" w:rsidRDefault="005C40C1" w:rsidP="005C40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proofErr w:type="gramStart"/>
      <w:r w:rsidRPr="005C40C1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proofErr w:type="gramEnd"/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>match03</w:t>
      </w:r>
      <w:r w:rsidRPr="005C40C1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>group(</w:t>
      </w:r>
      <w:r w:rsidRPr="005C40C1">
        <w:rPr>
          <w:rFonts w:ascii="Courier New" w:eastAsia="細明體" w:hAnsi="Courier New" w:cs="Courier New"/>
          <w:color w:val="BA2121"/>
          <w:kern w:val="0"/>
          <w:szCs w:val="24"/>
        </w:rPr>
        <w:t>'path'</w:t>
      </w:r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>))</w:t>
      </w:r>
    </w:p>
    <w:p w14:paraId="27730DB5" w14:textId="77777777" w:rsidR="005C40C1" w:rsidRPr="005C40C1" w:rsidRDefault="005C40C1" w:rsidP="005C40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5C40C1">
        <w:rPr>
          <w:rFonts w:ascii="Courier New" w:eastAsia="細明體" w:hAnsi="Courier New" w:cs="Courier New"/>
          <w:color w:val="000000"/>
          <w:kern w:val="0"/>
          <w:szCs w:val="24"/>
        </w:rPr>
        <w:t>https://www.iiiedu.org.tw/location/</w:t>
      </w:r>
    </w:p>
    <w:p w14:paraId="03E1978C" w14:textId="77777777" w:rsidR="005C40C1" w:rsidRPr="005C40C1" w:rsidRDefault="005C40C1" w:rsidP="005C40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5C40C1">
        <w:rPr>
          <w:rFonts w:ascii="Courier New" w:eastAsia="細明體" w:hAnsi="Courier New" w:cs="Courier New"/>
          <w:color w:val="000000"/>
          <w:kern w:val="0"/>
          <w:szCs w:val="24"/>
        </w:rPr>
        <w:t>www.iiiedu.org.tw</w:t>
      </w:r>
    </w:p>
    <w:p w14:paraId="1BA9C940" w14:textId="69C75F5F" w:rsidR="00373A7D" w:rsidRPr="007E1682" w:rsidRDefault="005C40C1" w:rsidP="005C40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微軟正黑體" w:hAnsi="微軟正黑體"/>
        </w:rPr>
      </w:pPr>
      <w:r w:rsidRPr="005C40C1">
        <w:rPr>
          <w:rFonts w:ascii="Courier New" w:eastAsia="細明體" w:hAnsi="Courier New" w:cs="Courier New"/>
          <w:color w:val="000000"/>
          <w:kern w:val="0"/>
          <w:szCs w:val="24"/>
        </w:rPr>
        <w:t>location</w:t>
      </w:r>
      <w:r w:rsidR="00373A7D" w:rsidRPr="007E1682">
        <w:rPr>
          <w:rFonts w:ascii="微軟正黑體" w:hAnsi="微軟正黑體"/>
        </w:rPr>
        <w:br w:type="page"/>
      </w:r>
    </w:p>
    <w:p w14:paraId="5B9A684D" w14:textId="77777777" w:rsidR="00373A7D" w:rsidRPr="007E1682" w:rsidRDefault="00373A7D" w:rsidP="000C6A29">
      <w:pPr>
        <w:pStyle w:val="1"/>
      </w:pPr>
      <w:bookmarkStart w:id="28" w:name="_Toc95473950"/>
      <w:r w:rsidRPr="007E1682">
        <w:lastRenderedPageBreak/>
        <w:t>Module7. HTML</w:t>
      </w:r>
      <w:r w:rsidRPr="007E1682">
        <w:t>基礎與</w:t>
      </w:r>
      <w:r w:rsidRPr="007E1682">
        <w:t>HTTP</w:t>
      </w:r>
      <w:r w:rsidRPr="007E1682">
        <w:t>方法</w:t>
      </w:r>
      <w:bookmarkEnd w:id="28"/>
    </w:p>
    <w:p w14:paraId="4DA039D3" w14:textId="77777777" w:rsidR="00373A7D" w:rsidRDefault="00373A7D" w:rsidP="000C6A29">
      <w:pPr>
        <w:pStyle w:val="2"/>
      </w:pPr>
      <w:bookmarkStart w:id="29" w:name="_Toc95473951"/>
      <w:r w:rsidRPr="007E1682">
        <w:t xml:space="preserve">7-1: </w:t>
      </w:r>
      <w:r w:rsidRPr="007E1682">
        <w:t>常見</w:t>
      </w:r>
      <w:r w:rsidRPr="007E1682">
        <w:t>HTML</w:t>
      </w:r>
      <w:r w:rsidRPr="007E1682">
        <w:t>架構介紹</w:t>
      </w:r>
      <w:bookmarkEnd w:id="29"/>
    </w:p>
    <w:p w14:paraId="16D7240E" w14:textId="77777777" w:rsidR="002B6425" w:rsidRPr="002B6425" w:rsidRDefault="002B6425" w:rsidP="002B6425">
      <w:pPr>
        <w:rPr>
          <w:shd w:val="pct15" w:color="auto" w:fill="FFFFFF"/>
        </w:rPr>
      </w:pPr>
      <w:bookmarkStart w:id="30" w:name="_Toc33631524"/>
      <w:r w:rsidRPr="002B6425">
        <w:rPr>
          <w:shd w:val="pct15" w:color="auto" w:fill="FFFFFF"/>
        </w:rPr>
        <w:t xml:space="preserve">HTML </w:t>
      </w:r>
      <w:r w:rsidRPr="002B6425">
        <w:rPr>
          <w:shd w:val="pct15" w:color="auto" w:fill="FFFFFF"/>
        </w:rPr>
        <w:t>簡介</w:t>
      </w:r>
      <w:bookmarkEnd w:id="30"/>
    </w:p>
    <w:p w14:paraId="568EDCBD" w14:textId="77777777" w:rsidR="002B6425" w:rsidRPr="00271344" w:rsidRDefault="002B6425" w:rsidP="002B6425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</w:rPr>
        <w:t>HTML（Hyper Text Markup Language，超文字標記語言）是用來產生 Web 網頁的語言。HTML 裡面的標籤（tags，例如 ul、li、a、p、div等，以及 HTML5 增加的 section、article、aside、nav、footer等），這些標籤會告訴瀏覽器何時顯示、顯示什麼、如何顯示。</w:t>
      </w:r>
    </w:p>
    <w:p w14:paraId="41B72C95" w14:textId="77777777" w:rsidR="002B6425" w:rsidRPr="00F02FEC" w:rsidRDefault="002B6425" w:rsidP="002B6425">
      <w:pPr>
        <w:rPr>
          <w:shd w:val="pct15" w:color="auto" w:fill="FFFFFF"/>
        </w:rPr>
      </w:pPr>
      <w:r w:rsidRPr="00F02FEC">
        <w:rPr>
          <w:shd w:val="pct15" w:color="auto" w:fill="FFFFFF"/>
        </w:rPr>
        <w:t>建立</w:t>
      </w:r>
      <w:r w:rsidRPr="00F02FEC">
        <w:rPr>
          <w:shd w:val="pct15" w:color="auto" w:fill="FFFFFF"/>
        </w:rPr>
        <w:t xml:space="preserve"> HTML </w:t>
      </w:r>
      <w:r w:rsidRPr="00F02FEC">
        <w:rPr>
          <w:shd w:val="pct15" w:color="auto" w:fill="FFFFFF"/>
        </w:rPr>
        <w:t>檔案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B6425" w:rsidRPr="00271344" w14:paraId="54E42412" w14:textId="77777777" w:rsidTr="00633C06">
        <w:tc>
          <w:tcPr>
            <w:tcW w:w="9019" w:type="dxa"/>
          </w:tcPr>
          <w:p w14:paraId="2B361584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>範例</w:t>
            </w:r>
          </w:p>
        </w:tc>
      </w:tr>
      <w:tr w:rsidR="002B6425" w:rsidRPr="00271344" w14:paraId="098AA622" w14:textId="77777777" w:rsidTr="00633C06">
        <w:tc>
          <w:tcPr>
            <w:tcW w:w="9019" w:type="dxa"/>
          </w:tcPr>
          <w:p w14:paraId="4F48AC71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&lt;!DOCTYPE html&gt; </w:t>
            </w:r>
          </w:p>
          <w:p w14:paraId="320C4617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&lt;html&gt;</w:t>
            </w:r>
          </w:p>
          <w:p w14:paraId="1BE9AE6F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&lt;head&gt;</w:t>
            </w:r>
          </w:p>
          <w:p w14:paraId="6ED59623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&lt;meta charset="utf-8" /&gt;</w:t>
            </w:r>
          </w:p>
          <w:p w14:paraId="12EDB74D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&lt;meta name="viewport" content="width=device-width, initial-scale=1, user-scalable=no" /&gt;</w:t>
            </w:r>
          </w:p>
          <w:p w14:paraId="449DBEBE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&lt;title&gt;歡迎來到我的家&lt;/title&gt;</w:t>
            </w:r>
          </w:p>
          <w:p w14:paraId="72AB5A95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&lt;/head&gt;</w:t>
            </w:r>
          </w:p>
          <w:p w14:paraId="32BF04FC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&lt;body&gt;</w:t>
            </w:r>
          </w:p>
          <w:p w14:paraId="652EFEF4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&lt;div id="wrapper"&gt;</w:t>
            </w:r>
          </w:p>
          <w:p w14:paraId="56F7B473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&lt;!--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nav 在這裡是網頁上緣導覽列 --&gt;</w:t>
            </w:r>
          </w:p>
          <w:p w14:paraId="77D28980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&lt;header class="head-info"&gt;</w:t>
            </w:r>
          </w:p>
          <w:p w14:paraId="62F1D8A7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&lt;nav class="nav nav-info"&gt;</w:t>
            </w:r>
          </w:p>
          <w:p w14:paraId="731160E5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ul class="nav-body"&gt;</w:t>
            </w:r>
          </w:p>
          <w:p w14:paraId="7CBF3669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li class="nav-list"&gt;</w:t>
            </w:r>
          </w:p>
          <w:p w14:paraId="4E9758D9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    &lt;a class="center link-custom"&gt;首頁&lt;/a&gt;</w:t>
            </w:r>
          </w:p>
          <w:p w14:paraId="1F385CAB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/li&gt;</w:t>
            </w:r>
          </w:p>
          <w:p w14:paraId="5047CBCF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li class="nav-list"&gt;</w:t>
            </w:r>
          </w:p>
          <w:p w14:paraId="6D62AD2C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    &lt;a class="center link-custom"&gt;連結1&lt;/a&gt;</w:t>
            </w:r>
          </w:p>
          <w:p w14:paraId="7D9A5D2D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/li&gt;</w:t>
            </w:r>
          </w:p>
          <w:p w14:paraId="25F592A4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li class="nav-list"&gt;</w:t>
            </w:r>
          </w:p>
          <w:p w14:paraId="59076AD4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lastRenderedPageBreak/>
              <w:t xml:space="preserve">                            &lt;a class="center link-custom"&gt;連結2&lt;/a&gt;</w:t>
            </w:r>
          </w:p>
          <w:p w14:paraId="0C9A2B46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/li&gt;</w:t>
            </w:r>
          </w:p>
          <w:p w14:paraId="117AD142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li class="nav-list"&gt;</w:t>
            </w:r>
          </w:p>
          <w:p w14:paraId="2FBA86A0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    &lt;a class="center link-custom"&gt;連結3&lt;/a&gt;</w:t>
            </w:r>
          </w:p>
          <w:p w14:paraId="21CB8410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/li&gt;</w:t>
            </w:r>
          </w:p>
          <w:p w14:paraId="17962EC9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/ul&gt;</w:t>
            </w:r>
          </w:p>
          <w:p w14:paraId="778D87BE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&lt;/nav&gt;</w:t>
            </w:r>
          </w:p>
          <w:p w14:paraId="0B9D831B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&lt;/header&gt;</w:t>
            </w:r>
          </w:p>
          <w:p w14:paraId="34BB58AF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</w:p>
          <w:p w14:paraId="1245FC0E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&lt;!--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aside 在這裡是左側的選單列表 --&gt;</w:t>
            </w:r>
          </w:p>
          <w:p w14:paraId="21E36DB2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&lt;aside class="menu"&gt;</w:t>
            </w:r>
          </w:p>
          <w:p w14:paraId="2CF3F984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&lt;ul class="menu-body"&gt;</w:t>
            </w:r>
          </w:p>
          <w:p w14:paraId="26B80B1B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li class="menu-list"&gt;</w:t>
            </w:r>
          </w:p>
          <w:p w14:paraId="7D8ECF97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a class="center"&gt;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側欄連結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1&lt;/a&gt;</w:t>
            </w:r>
          </w:p>
          <w:p w14:paraId="6ABECA51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/li&gt;</w:t>
            </w:r>
          </w:p>
          <w:p w14:paraId="34646602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li class="menu-list"&gt;</w:t>
            </w:r>
          </w:p>
          <w:p w14:paraId="0AAA39BD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a class="center"&gt;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側欄連結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2&lt;/a&gt;</w:t>
            </w:r>
          </w:p>
          <w:p w14:paraId="3F75C76D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/li&gt;</w:t>
            </w:r>
          </w:p>
          <w:p w14:paraId="24706A2E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li class="menu-list"&gt;</w:t>
            </w:r>
          </w:p>
          <w:p w14:paraId="07A6286D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a class="center"&gt;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側欄連結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3&lt;/a&gt;</w:t>
            </w:r>
          </w:p>
          <w:p w14:paraId="0C699C8A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/li&gt;</w:t>
            </w:r>
          </w:p>
          <w:p w14:paraId="4AA723C9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&lt;/ul&gt;</w:t>
            </w:r>
          </w:p>
          <w:p w14:paraId="0914C511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&lt;/aside&gt;</w:t>
            </w:r>
          </w:p>
          <w:p w14:paraId="7CD8D7FE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</w:p>
          <w:p w14:paraId="25E31BAB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&lt;!--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main 是主要顯示內容的區域 --&gt;</w:t>
            </w:r>
          </w:p>
          <w:p w14:paraId="14A93448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&lt;main class="content-container"&gt;</w:t>
            </w:r>
          </w:p>
          <w:p w14:paraId="3A477ABC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&lt;article class="article-paragraph"&gt;</w:t>
            </w:r>
          </w:p>
          <w:p w14:paraId="633C4A33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section class="episode"&gt;</w:t>
            </w:r>
          </w:p>
          <w:p w14:paraId="1AF76072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h3 class="title"&gt;HTML parser 開發不求人 - 第三節&lt;/h3&gt;</w:t>
            </w:r>
          </w:p>
          <w:p w14:paraId="1F3BA7B1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div class="content"&gt;</w:t>
            </w:r>
          </w:p>
          <w:p w14:paraId="4E9D0692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    &lt;p&gt;動態網頁的元素走訪，都需要透過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不斷地實作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、練習，同時.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..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&lt;/p&gt;</w:t>
            </w:r>
          </w:p>
          <w:p w14:paraId="7911DDA3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/div&gt;</w:t>
            </w:r>
          </w:p>
          <w:p w14:paraId="3D70A4CF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div class="content-more"&gt;</w:t>
            </w:r>
          </w:p>
          <w:p w14:paraId="256F76F0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    &lt;a class="more-link"&gt;More&lt;/a&gt;    </w:t>
            </w:r>
          </w:p>
          <w:p w14:paraId="40329194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/div&gt;</w:t>
            </w:r>
          </w:p>
          <w:p w14:paraId="6F07C40A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/section&gt;</w:t>
            </w:r>
          </w:p>
          <w:p w14:paraId="17F89558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section class="episode"&gt;</w:t>
            </w:r>
          </w:p>
          <w:p w14:paraId="3685FF0D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h3 class="title"&gt;HTML parser 開發不求人 - 第二節&lt;/h3&gt;</w:t>
            </w:r>
          </w:p>
          <w:p w14:paraId="4D966466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lastRenderedPageBreak/>
              <w:t xml:space="preserve">                        &lt;div class="content"&gt;</w:t>
            </w:r>
          </w:p>
          <w:p w14:paraId="1D966C42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    &lt;p&gt;動態網頁的元素走訪，都需要透過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不斷地實作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、練習，同時.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..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&lt;/p&gt;</w:t>
            </w:r>
          </w:p>
          <w:p w14:paraId="2EC3D33B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/div&gt;</w:t>
            </w:r>
          </w:p>
          <w:p w14:paraId="298B3B34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div class="content-more"&gt;</w:t>
            </w:r>
          </w:p>
          <w:p w14:paraId="5D6AF947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    &lt;a class="more-link"&gt;More&lt;/a&gt;</w:t>
            </w:r>
          </w:p>
          <w:p w14:paraId="6BEA0C41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/div&gt;</w:t>
            </w:r>
          </w:p>
          <w:p w14:paraId="0CE5164C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/section&gt;</w:t>
            </w:r>
          </w:p>
          <w:p w14:paraId="4B951EAD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section class="episode"&gt;</w:t>
            </w:r>
          </w:p>
          <w:p w14:paraId="32C6AE1D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h3 class="title"&gt;HTML parser 開發不求人 - 第一節&lt;/h3&gt;</w:t>
            </w:r>
          </w:p>
          <w:p w14:paraId="0B124B28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div class="content"&gt;</w:t>
            </w:r>
          </w:p>
          <w:p w14:paraId="57D9EEFC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    &lt;p&gt;動態網頁的元素走訪，都需要透過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不斷地實作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、練習，同時.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..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&lt;/p&gt;</w:t>
            </w:r>
          </w:p>
          <w:p w14:paraId="5EB20EE3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/div&gt;</w:t>
            </w:r>
          </w:p>
          <w:p w14:paraId="6FF21665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div class="content-more"&gt;</w:t>
            </w:r>
          </w:p>
          <w:p w14:paraId="35520B2A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    &lt;a class="more-link"&gt;More&lt;/a&gt;</w:t>
            </w:r>
          </w:p>
          <w:p w14:paraId="27832872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/div&gt;</w:t>
            </w:r>
          </w:p>
          <w:p w14:paraId="6DB35D40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/section&gt;</w:t>
            </w:r>
          </w:p>
          <w:p w14:paraId="150D572A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&lt;/article&gt;</w:t>
            </w:r>
          </w:p>
          <w:p w14:paraId="3BD5A3ED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&lt;/main&gt;</w:t>
            </w:r>
          </w:p>
          <w:p w14:paraId="0DFE8162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</w:p>
          <w:p w14:paraId="77B64E9C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&lt;!--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footer 在這裡是簡單提供網站的基礎資訊 --&gt;</w:t>
            </w:r>
          </w:p>
          <w:p w14:paraId="27F2B7DA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&lt;footer class="footer"&gt;</w:t>
            </w:r>
          </w:p>
          <w:p w14:paraId="2583DF5E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&lt;p&gt;歡迎光臨！本站由 Darren Yang 本人親自虛構…&lt;/p&gt;</w:t>
            </w:r>
          </w:p>
          <w:p w14:paraId="4F1CE354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&lt;/footer&gt;</w:t>
            </w:r>
          </w:p>
          <w:p w14:paraId="2249E09D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&lt;/div&gt;</w:t>
            </w:r>
          </w:p>
          <w:p w14:paraId="073AAB60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&lt;/body&gt;</w:t>
            </w:r>
          </w:p>
          <w:p w14:paraId="70CD2829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&lt;/html&gt;</w:t>
            </w:r>
          </w:p>
        </w:tc>
      </w:tr>
    </w:tbl>
    <w:p w14:paraId="271415EF" w14:textId="77777777" w:rsidR="002B6425" w:rsidRDefault="002B6425" w:rsidP="002B6425">
      <w:pPr>
        <w:rPr>
          <w:rFonts w:ascii="微軟正黑體" w:hAnsi="微軟正黑體" w:cs="Times New Roman"/>
        </w:rPr>
      </w:pPr>
    </w:p>
    <w:p w14:paraId="489A326A" w14:textId="77777777" w:rsidR="00F02FEC" w:rsidRPr="00271344" w:rsidRDefault="00F02FEC" w:rsidP="00F02FEC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</w:rPr>
        <w:t>基本 HTML 階層，大致上長這個樣子：</w:t>
      </w:r>
    </w:p>
    <w:p w14:paraId="5E8CD603" w14:textId="77777777" w:rsidR="00F02FEC" w:rsidRPr="00F02FEC" w:rsidRDefault="00F02FEC" w:rsidP="002B6425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  <w:noProof/>
        </w:rPr>
        <w:lastRenderedPageBreak/>
        <w:drawing>
          <wp:inline distT="0" distB="0" distL="0" distR="0" wp14:anchorId="00B60405" wp14:editId="61C4D95B">
            <wp:extent cx="8645432" cy="5142829"/>
            <wp:effectExtent l="0" t="0" r="0" b="0"/>
            <wp:docPr id="78" name="圖片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hierachy.png"/>
                    <pic:cNvPicPr/>
                  </pic:nvPicPr>
                  <pic:blipFill>
                    <a:blip r:embed="rId7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8808346" cy="5239740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FB1232" w14:textId="77777777" w:rsidR="00F02FEC" w:rsidRPr="00271344" w:rsidRDefault="00F02FEC" w:rsidP="00F02FEC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</w:rPr>
        <w:lastRenderedPageBreak/>
        <w:t>若是網頁排版上的設定，應該長這個樣子：</w:t>
      </w:r>
    </w:p>
    <w:p w14:paraId="49F5F196" w14:textId="77777777" w:rsidR="00F02FEC" w:rsidRPr="00F02FEC" w:rsidRDefault="00F02FEC" w:rsidP="00F02FEC">
      <w:pPr>
        <w:jc w:val="center"/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  <w:noProof/>
        </w:rPr>
        <w:drawing>
          <wp:inline distT="0" distB="0" distL="0" distR="0" wp14:anchorId="57D351F9" wp14:editId="60FCA18F">
            <wp:extent cx="3570135" cy="8132163"/>
            <wp:effectExtent l="0" t="0" r="0" b="0"/>
            <wp:docPr id="79" name="圖片 79" descr="一張含有 螢幕擷取畫面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layout.png"/>
                    <pic:cNvPicPr/>
                  </pic:nvPicPr>
                  <pic:blipFill>
                    <a:blip r:embed="rId7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35483" cy="8281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41F722" w14:textId="77777777" w:rsidR="002B6425" w:rsidRPr="00271344" w:rsidRDefault="002B6425" w:rsidP="002B6425">
      <w:pPr>
        <w:rPr>
          <w:rFonts w:ascii="微軟正黑體" w:hAnsi="微軟正黑體" w:cs="Times New Roman"/>
        </w:rPr>
      </w:pPr>
    </w:p>
    <w:p w14:paraId="2CB2C5EB" w14:textId="77777777" w:rsidR="002B6425" w:rsidRPr="00AD201F" w:rsidRDefault="002B6425" w:rsidP="002B6425">
      <w:pPr>
        <w:rPr>
          <w:shd w:val="pct15" w:color="auto" w:fill="FFFFFF"/>
        </w:rPr>
      </w:pPr>
      <w:r w:rsidRPr="00AD201F">
        <w:rPr>
          <w:shd w:val="pct15" w:color="auto" w:fill="FFFFFF"/>
        </w:rPr>
        <w:t>標籤介紹</w:t>
      </w:r>
    </w:p>
    <w:p w14:paraId="615F97DE" w14:textId="77777777" w:rsidR="002B6425" w:rsidRPr="00271344" w:rsidRDefault="002B6425" w:rsidP="002B6425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</w:rPr>
        <w:t>介紹範例裡頭的標籤。</w:t>
      </w:r>
    </w:p>
    <w:tbl>
      <w:tblPr>
        <w:tblStyle w:val="a4"/>
        <w:tblW w:w="8217" w:type="dxa"/>
        <w:tblLook w:val="04A0" w:firstRow="1" w:lastRow="0" w:firstColumn="1" w:lastColumn="0" w:noHBand="0" w:noVBand="1"/>
      </w:tblPr>
      <w:tblGrid>
        <w:gridCol w:w="1536"/>
        <w:gridCol w:w="3650"/>
        <w:gridCol w:w="3031"/>
      </w:tblGrid>
      <w:tr w:rsidR="002B6425" w:rsidRPr="00271344" w14:paraId="78B75DDC" w14:textId="77777777" w:rsidTr="00463A2E">
        <w:trPr>
          <w:trHeight w:val="680"/>
        </w:trPr>
        <w:tc>
          <w:tcPr>
            <w:tcW w:w="1536" w:type="dxa"/>
            <w:shd w:val="clear" w:color="auto" w:fill="D9D9D9" w:themeFill="background1" w:themeFillShade="D9"/>
          </w:tcPr>
          <w:p w14:paraId="2B521523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>標籤</w:t>
            </w:r>
          </w:p>
        </w:tc>
        <w:tc>
          <w:tcPr>
            <w:tcW w:w="3650" w:type="dxa"/>
            <w:shd w:val="clear" w:color="auto" w:fill="D9D9D9" w:themeFill="background1" w:themeFillShade="D9"/>
          </w:tcPr>
          <w:p w14:paraId="0701B25D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>範例</w:t>
            </w:r>
          </w:p>
        </w:tc>
        <w:tc>
          <w:tcPr>
            <w:tcW w:w="3031" w:type="dxa"/>
            <w:shd w:val="clear" w:color="auto" w:fill="D9D9D9" w:themeFill="background1" w:themeFillShade="D9"/>
          </w:tcPr>
          <w:p w14:paraId="67245AAC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>說明</w:t>
            </w:r>
          </w:p>
        </w:tc>
      </w:tr>
      <w:tr w:rsidR="002B6425" w:rsidRPr="00271344" w14:paraId="28BF7849" w14:textId="77777777" w:rsidTr="00463A2E">
        <w:trPr>
          <w:trHeight w:val="346"/>
        </w:trPr>
        <w:tc>
          <w:tcPr>
            <w:tcW w:w="1536" w:type="dxa"/>
          </w:tcPr>
          <w:p w14:paraId="2D98B7E9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!DOCTYPE&gt;</w:t>
            </w:r>
          </w:p>
        </w:tc>
        <w:tc>
          <w:tcPr>
            <w:tcW w:w="3650" w:type="dxa"/>
          </w:tcPr>
          <w:p w14:paraId="56D42A34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!DOCTYPE html&gt;&lt;html&gt;…&lt;/html&gt;</w:t>
            </w:r>
          </w:p>
        </w:tc>
        <w:tc>
          <w:tcPr>
            <w:tcW w:w="3031" w:type="dxa"/>
          </w:tcPr>
          <w:p w14:paraId="2463EE73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文件的格式。</w:t>
            </w:r>
          </w:p>
        </w:tc>
      </w:tr>
      <w:tr w:rsidR="002B6425" w:rsidRPr="00271344" w14:paraId="5A88CF7D" w14:textId="77777777" w:rsidTr="00463A2E">
        <w:trPr>
          <w:trHeight w:val="680"/>
        </w:trPr>
        <w:tc>
          <w:tcPr>
            <w:tcW w:w="1536" w:type="dxa"/>
          </w:tcPr>
          <w:p w14:paraId="54765F6F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head&gt;</w:t>
            </w:r>
          </w:p>
        </w:tc>
        <w:tc>
          <w:tcPr>
            <w:tcW w:w="3650" w:type="dxa"/>
          </w:tcPr>
          <w:p w14:paraId="5C381A23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head&gt;&lt;title&gt;我的網站&lt;/title&gt;&lt;/head&gt;</w:t>
            </w:r>
          </w:p>
        </w:tc>
        <w:tc>
          <w:tcPr>
            <w:tcW w:w="3031" w:type="dxa"/>
          </w:tcPr>
          <w:p w14:paraId="6F4F915F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有關這個文件的資訊，至少會與&lt;title&gt;&lt;/title&gt;一起使用。</w:t>
            </w:r>
          </w:p>
        </w:tc>
      </w:tr>
      <w:tr w:rsidR="002B6425" w:rsidRPr="00271344" w14:paraId="4DE99B27" w14:textId="77777777" w:rsidTr="00463A2E">
        <w:trPr>
          <w:trHeight w:val="346"/>
        </w:trPr>
        <w:tc>
          <w:tcPr>
            <w:tcW w:w="1536" w:type="dxa"/>
          </w:tcPr>
          <w:p w14:paraId="4D8CD07E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title&gt;</w:t>
            </w:r>
          </w:p>
        </w:tc>
        <w:tc>
          <w:tcPr>
            <w:tcW w:w="3650" w:type="dxa"/>
          </w:tcPr>
          <w:p w14:paraId="2E2742B3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title&gt;我的網站&lt;/title&gt;</w:t>
            </w:r>
          </w:p>
        </w:tc>
        <w:tc>
          <w:tcPr>
            <w:tcW w:w="3031" w:type="dxa"/>
          </w:tcPr>
          <w:p w14:paraId="33368719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文件的標題。</w:t>
            </w:r>
          </w:p>
        </w:tc>
      </w:tr>
      <w:tr w:rsidR="002B6425" w:rsidRPr="00271344" w14:paraId="4904A833" w14:textId="77777777" w:rsidTr="00463A2E">
        <w:trPr>
          <w:trHeight w:val="334"/>
        </w:trPr>
        <w:tc>
          <w:tcPr>
            <w:tcW w:w="1536" w:type="dxa"/>
          </w:tcPr>
          <w:p w14:paraId="15F2158A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header&gt;</w:t>
            </w:r>
          </w:p>
        </w:tc>
        <w:tc>
          <w:tcPr>
            <w:tcW w:w="3650" w:type="dxa"/>
          </w:tcPr>
          <w:p w14:paraId="033117F8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header&gt;頁首資訊&lt;/header&gt;</w:t>
            </w:r>
          </w:p>
        </w:tc>
        <w:tc>
          <w:tcPr>
            <w:tcW w:w="3031" w:type="dxa"/>
          </w:tcPr>
          <w:p w14:paraId="0D71277D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文件的頁首資訊。</w:t>
            </w:r>
          </w:p>
        </w:tc>
      </w:tr>
      <w:tr w:rsidR="002B6425" w:rsidRPr="00271344" w14:paraId="736523BF" w14:textId="77777777" w:rsidTr="00463A2E">
        <w:trPr>
          <w:trHeight w:val="346"/>
        </w:trPr>
        <w:tc>
          <w:tcPr>
            <w:tcW w:w="1536" w:type="dxa"/>
          </w:tcPr>
          <w:p w14:paraId="52B58970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nav&gt;</w:t>
            </w:r>
          </w:p>
        </w:tc>
        <w:tc>
          <w:tcPr>
            <w:tcW w:w="3650" w:type="dxa"/>
          </w:tcPr>
          <w:p w14:paraId="19667085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nav&gt;導</w:t>
            </w:r>
            <w:proofErr w:type="gramStart"/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覽</w:t>
            </w:r>
            <w:proofErr w:type="gramEnd"/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列&lt;/nav&gt;</w:t>
            </w:r>
          </w:p>
        </w:tc>
        <w:tc>
          <w:tcPr>
            <w:tcW w:w="3031" w:type="dxa"/>
          </w:tcPr>
          <w:p w14:paraId="09F76833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導</w:t>
            </w:r>
            <w:proofErr w:type="gramStart"/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覽</w:t>
            </w:r>
            <w:proofErr w:type="gramEnd"/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列，定義導</w:t>
            </w:r>
            <w:proofErr w:type="gramStart"/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覽</w:t>
            </w:r>
            <w:proofErr w:type="gramEnd"/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連結。</w:t>
            </w:r>
          </w:p>
        </w:tc>
      </w:tr>
      <w:tr w:rsidR="002B6425" w:rsidRPr="00271344" w14:paraId="69CDE6F6" w14:textId="77777777" w:rsidTr="00463A2E">
        <w:trPr>
          <w:trHeight w:val="680"/>
        </w:trPr>
        <w:tc>
          <w:tcPr>
            <w:tcW w:w="1536" w:type="dxa"/>
          </w:tcPr>
          <w:p w14:paraId="0A195193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ul&gt;</w:t>
            </w:r>
          </w:p>
        </w:tc>
        <w:tc>
          <w:tcPr>
            <w:tcW w:w="3650" w:type="dxa"/>
          </w:tcPr>
          <w:p w14:paraId="085B1932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ul&gt;&lt;li&gt;清單項目1&lt;/li&gt;&lt;li&gt;清單項目2&lt;/li&gt;&lt;/ul&gt;</w:t>
            </w:r>
          </w:p>
        </w:tc>
        <w:tc>
          <w:tcPr>
            <w:tcW w:w="3031" w:type="dxa"/>
          </w:tcPr>
          <w:p w14:paraId="29E24DC2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尚未排序的列表。</w:t>
            </w:r>
          </w:p>
        </w:tc>
      </w:tr>
      <w:tr w:rsidR="002B6425" w:rsidRPr="00271344" w14:paraId="55229EF2" w14:textId="77777777" w:rsidTr="00463A2E">
        <w:trPr>
          <w:trHeight w:val="680"/>
        </w:trPr>
        <w:tc>
          <w:tcPr>
            <w:tcW w:w="1536" w:type="dxa"/>
          </w:tcPr>
          <w:p w14:paraId="1B226341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li&gt;</w:t>
            </w:r>
          </w:p>
        </w:tc>
        <w:tc>
          <w:tcPr>
            <w:tcW w:w="3650" w:type="dxa"/>
          </w:tcPr>
          <w:p w14:paraId="11468012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ul&gt;&lt;li&gt;清單項目1&lt;/li&gt;&lt;li&gt;清單項目2&lt;/li&gt;&lt;/ul&gt;</w:t>
            </w:r>
          </w:p>
        </w:tc>
        <w:tc>
          <w:tcPr>
            <w:tcW w:w="3031" w:type="dxa"/>
          </w:tcPr>
          <w:p w14:paraId="58ABE2A4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一個項目列表。</w:t>
            </w:r>
          </w:p>
        </w:tc>
      </w:tr>
      <w:tr w:rsidR="002B6425" w:rsidRPr="00271344" w14:paraId="522913EB" w14:textId="77777777" w:rsidTr="00463A2E">
        <w:trPr>
          <w:trHeight w:val="346"/>
        </w:trPr>
        <w:tc>
          <w:tcPr>
            <w:tcW w:w="1536" w:type="dxa"/>
          </w:tcPr>
          <w:p w14:paraId="2C387CF0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!-- … --&gt;</w:t>
            </w:r>
          </w:p>
        </w:tc>
        <w:tc>
          <w:tcPr>
            <w:tcW w:w="3650" w:type="dxa"/>
          </w:tcPr>
          <w:p w14:paraId="0E1DC08F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proofErr w:type="gramStart"/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!--</w:t>
            </w:r>
            <w:proofErr w:type="gramEnd"/>
            <w:r w:rsidRPr="00271344">
              <w:rPr>
                <w:rFonts w:ascii="微軟正黑體" w:hAnsi="微軟正黑體" w:cs="Times New Roman"/>
                <w:sz w:val="18"/>
                <w:szCs w:val="18"/>
              </w:rPr>
              <w:t xml:space="preserve"> 這裡是註解 --&gt;</w:t>
            </w:r>
          </w:p>
        </w:tc>
        <w:tc>
          <w:tcPr>
            <w:tcW w:w="3031" w:type="dxa"/>
          </w:tcPr>
          <w:p w14:paraId="2670D85C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HTML 文件中的註冊。</w:t>
            </w:r>
          </w:p>
        </w:tc>
      </w:tr>
      <w:tr w:rsidR="002B6425" w:rsidRPr="00271344" w14:paraId="0629133D" w14:textId="77777777" w:rsidTr="00463A2E">
        <w:trPr>
          <w:trHeight w:val="334"/>
        </w:trPr>
        <w:tc>
          <w:tcPr>
            <w:tcW w:w="1536" w:type="dxa"/>
          </w:tcPr>
          <w:p w14:paraId="0CEDF7B0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a&gt;</w:t>
            </w:r>
          </w:p>
        </w:tc>
        <w:tc>
          <w:tcPr>
            <w:tcW w:w="3650" w:type="dxa"/>
          </w:tcPr>
          <w:p w14:paraId="2043E232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a&gt;友站連結&lt;/a&gt;</w:t>
            </w:r>
          </w:p>
        </w:tc>
        <w:tc>
          <w:tcPr>
            <w:tcW w:w="3031" w:type="dxa"/>
          </w:tcPr>
          <w:p w14:paraId="67496809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超連結。</w:t>
            </w:r>
          </w:p>
        </w:tc>
      </w:tr>
      <w:tr w:rsidR="002B6425" w:rsidRPr="00271344" w14:paraId="0CA3593F" w14:textId="77777777" w:rsidTr="00463A2E">
        <w:trPr>
          <w:trHeight w:val="346"/>
        </w:trPr>
        <w:tc>
          <w:tcPr>
            <w:tcW w:w="1536" w:type="dxa"/>
          </w:tcPr>
          <w:p w14:paraId="70D3C933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main&gt;</w:t>
            </w:r>
          </w:p>
        </w:tc>
        <w:tc>
          <w:tcPr>
            <w:tcW w:w="3650" w:type="dxa"/>
          </w:tcPr>
          <w:p w14:paraId="07DA92A8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main&gt;放置主要內容&lt;/main&gt;</w:t>
            </w:r>
          </w:p>
        </w:tc>
        <w:tc>
          <w:tcPr>
            <w:tcW w:w="3031" w:type="dxa"/>
          </w:tcPr>
          <w:p w14:paraId="6738E483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具體說明文件的主要內容。</w:t>
            </w:r>
          </w:p>
        </w:tc>
      </w:tr>
      <w:tr w:rsidR="002B6425" w:rsidRPr="00271344" w14:paraId="7FAB9ED6" w14:textId="77777777" w:rsidTr="00463A2E">
        <w:trPr>
          <w:trHeight w:val="346"/>
        </w:trPr>
        <w:tc>
          <w:tcPr>
            <w:tcW w:w="1536" w:type="dxa"/>
          </w:tcPr>
          <w:p w14:paraId="71A38FB0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section&gt;</w:t>
            </w:r>
          </w:p>
        </w:tc>
        <w:tc>
          <w:tcPr>
            <w:tcW w:w="3650" w:type="dxa"/>
          </w:tcPr>
          <w:p w14:paraId="2ACC4FEB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section&gt;放置需要區隔的資訊&lt;/section&gt;</w:t>
            </w:r>
          </w:p>
        </w:tc>
        <w:tc>
          <w:tcPr>
            <w:tcW w:w="3031" w:type="dxa"/>
          </w:tcPr>
          <w:p w14:paraId="7B22C34F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文件的部分內容。</w:t>
            </w:r>
          </w:p>
        </w:tc>
      </w:tr>
      <w:tr w:rsidR="002B6425" w:rsidRPr="00271344" w14:paraId="076E0A4B" w14:textId="77777777" w:rsidTr="00463A2E">
        <w:trPr>
          <w:trHeight w:val="334"/>
        </w:trPr>
        <w:tc>
          <w:tcPr>
            <w:tcW w:w="1536" w:type="dxa"/>
          </w:tcPr>
          <w:p w14:paraId="75F982BB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article&gt;</w:t>
            </w:r>
          </w:p>
        </w:tc>
        <w:tc>
          <w:tcPr>
            <w:tcW w:w="3650" w:type="dxa"/>
          </w:tcPr>
          <w:p w14:paraId="00193E0B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article&gt;文章內容&lt;/article&gt;</w:t>
            </w:r>
          </w:p>
        </w:tc>
        <w:tc>
          <w:tcPr>
            <w:tcW w:w="3031" w:type="dxa"/>
          </w:tcPr>
          <w:p w14:paraId="636DD415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一篇文章。</w:t>
            </w:r>
          </w:p>
        </w:tc>
      </w:tr>
      <w:tr w:rsidR="002B6425" w:rsidRPr="00271344" w14:paraId="12F7FF27" w14:textId="77777777" w:rsidTr="00463A2E">
        <w:trPr>
          <w:trHeight w:val="346"/>
        </w:trPr>
        <w:tc>
          <w:tcPr>
            <w:tcW w:w="1536" w:type="dxa"/>
          </w:tcPr>
          <w:p w14:paraId="238D8623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aside&gt;</w:t>
            </w:r>
          </w:p>
        </w:tc>
        <w:tc>
          <w:tcPr>
            <w:tcW w:w="3650" w:type="dxa"/>
          </w:tcPr>
          <w:p w14:paraId="075FAA9C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aside&gt;</w:t>
            </w:r>
            <w:proofErr w:type="gramStart"/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側欄資料</w:t>
            </w:r>
            <w:proofErr w:type="gramEnd"/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/aside&gt;</w:t>
            </w:r>
          </w:p>
        </w:tc>
        <w:tc>
          <w:tcPr>
            <w:tcW w:w="3031" w:type="dxa"/>
          </w:tcPr>
          <w:p w14:paraId="7C20D77E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在網頁側邊的內容。</w:t>
            </w:r>
          </w:p>
        </w:tc>
      </w:tr>
      <w:tr w:rsidR="002B6425" w:rsidRPr="00271344" w14:paraId="300AD294" w14:textId="77777777" w:rsidTr="00463A2E">
        <w:trPr>
          <w:trHeight w:val="334"/>
        </w:trPr>
        <w:tc>
          <w:tcPr>
            <w:tcW w:w="1536" w:type="dxa"/>
          </w:tcPr>
          <w:p w14:paraId="4F0430BE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div&gt;</w:t>
            </w:r>
          </w:p>
        </w:tc>
        <w:tc>
          <w:tcPr>
            <w:tcW w:w="3650" w:type="dxa"/>
          </w:tcPr>
          <w:p w14:paraId="6ECEBDFD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div&gt;放置需要區隔的資訊&lt;/div&gt;</w:t>
            </w:r>
          </w:p>
        </w:tc>
        <w:tc>
          <w:tcPr>
            <w:tcW w:w="3031" w:type="dxa"/>
          </w:tcPr>
          <w:p w14:paraId="0C5B925E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類似&lt;section&gt;，定義文件的部分內容。</w:t>
            </w:r>
          </w:p>
        </w:tc>
      </w:tr>
      <w:tr w:rsidR="002B6425" w:rsidRPr="00271344" w14:paraId="1B84AD29" w14:textId="77777777" w:rsidTr="00463A2E">
        <w:trPr>
          <w:trHeight w:val="346"/>
        </w:trPr>
        <w:tc>
          <w:tcPr>
            <w:tcW w:w="1536" w:type="dxa"/>
          </w:tcPr>
          <w:p w14:paraId="2A3D349C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h1&gt; 到 &lt;h6&gt;</w:t>
            </w:r>
          </w:p>
        </w:tc>
        <w:tc>
          <w:tcPr>
            <w:tcW w:w="3650" w:type="dxa"/>
          </w:tcPr>
          <w:p w14:paraId="09180B09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h3&gt;某個主題或是需要明顯標</w:t>
            </w:r>
            <w:proofErr w:type="gramStart"/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註</w:t>
            </w:r>
            <w:proofErr w:type="gramEnd"/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的資訊&lt;/h3&gt;</w:t>
            </w:r>
          </w:p>
        </w:tc>
        <w:tc>
          <w:tcPr>
            <w:tcW w:w="3031" w:type="dxa"/>
          </w:tcPr>
          <w:p w14:paraId="7A6BFAE2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 HTML 的標題/標頭。</w:t>
            </w:r>
          </w:p>
        </w:tc>
      </w:tr>
      <w:tr w:rsidR="002B6425" w:rsidRPr="00271344" w14:paraId="68409B15" w14:textId="77777777" w:rsidTr="00463A2E">
        <w:trPr>
          <w:trHeight w:val="334"/>
        </w:trPr>
        <w:tc>
          <w:tcPr>
            <w:tcW w:w="1536" w:type="dxa"/>
          </w:tcPr>
          <w:p w14:paraId="4BF3B784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p&gt;</w:t>
            </w:r>
          </w:p>
        </w:tc>
        <w:tc>
          <w:tcPr>
            <w:tcW w:w="3650" w:type="dxa"/>
          </w:tcPr>
          <w:p w14:paraId="5FD41094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p&gt;文章當中的段落&lt;/p&gt;</w:t>
            </w:r>
          </w:p>
        </w:tc>
        <w:tc>
          <w:tcPr>
            <w:tcW w:w="3031" w:type="dxa"/>
          </w:tcPr>
          <w:p w14:paraId="658CDE7F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文字段落。</w:t>
            </w:r>
          </w:p>
        </w:tc>
      </w:tr>
      <w:tr w:rsidR="002B6425" w:rsidRPr="00271344" w14:paraId="3A2F6EE5" w14:textId="77777777" w:rsidTr="00463A2E">
        <w:trPr>
          <w:trHeight w:val="346"/>
        </w:trPr>
        <w:tc>
          <w:tcPr>
            <w:tcW w:w="1536" w:type="dxa"/>
          </w:tcPr>
          <w:p w14:paraId="118A5284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footer&gt;</w:t>
            </w:r>
          </w:p>
        </w:tc>
        <w:tc>
          <w:tcPr>
            <w:tcW w:w="3650" w:type="dxa"/>
          </w:tcPr>
          <w:p w14:paraId="028C5C49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footer&gt;頁尾資訊&lt;/footer&gt;</w:t>
            </w:r>
          </w:p>
        </w:tc>
        <w:tc>
          <w:tcPr>
            <w:tcW w:w="3031" w:type="dxa"/>
          </w:tcPr>
          <w:p w14:paraId="5DBD1730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文件的頁尾資訊。</w:t>
            </w:r>
          </w:p>
        </w:tc>
      </w:tr>
    </w:tbl>
    <w:p w14:paraId="48BE2B98" w14:textId="77777777" w:rsidR="002B6425" w:rsidRPr="00271344" w:rsidRDefault="002B6425" w:rsidP="002B6425">
      <w:pPr>
        <w:rPr>
          <w:rFonts w:ascii="微軟正黑體" w:hAnsi="微軟正黑體" w:cs="Times New Roman"/>
        </w:rPr>
      </w:pPr>
    </w:p>
    <w:tbl>
      <w:tblPr>
        <w:tblStyle w:val="a4"/>
        <w:tblW w:w="5000" w:type="pct"/>
        <w:tblLook w:val="04A0" w:firstRow="1" w:lastRow="0" w:firstColumn="1" w:lastColumn="0" w:noHBand="0" w:noVBand="1"/>
      </w:tblPr>
      <w:tblGrid>
        <w:gridCol w:w="8296"/>
      </w:tblGrid>
      <w:tr w:rsidR="002B6425" w:rsidRPr="00271344" w14:paraId="5B3FB6BD" w14:textId="77777777" w:rsidTr="00463A2E">
        <w:tc>
          <w:tcPr>
            <w:tcW w:w="5000" w:type="pct"/>
          </w:tcPr>
          <w:p w14:paraId="429B4F58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>補充說明</w:t>
            </w:r>
          </w:p>
        </w:tc>
      </w:tr>
      <w:tr w:rsidR="002B6425" w:rsidRPr="00271344" w14:paraId="0A860C11" w14:textId="77777777" w:rsidTr="00463A2E">
        <w:tc>
          <w:tcPr>
            <w:tcW w:w="5000" w:type="pct"/>
          </w:tcPr>
          <w:p w14:paraId="36524D59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>網頁當中，也有表格元素，叫作「table」，它的格式通常如下：</w:t>
            </w:r>
          </w:p>
          <w:p w14:paraId="0E6E1D43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&lt;table&gt;</w:t>
            </w:r>
          </w:p>
          <w:p w14:paraId="31654338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lastRenderedPageBreak/>
              <w:t xml:space="preserve">    &lt;thead&gt;</w:t>
            </w:r>
          </w:p>
          <w:p w14:paraId="14D097CF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&lt;tr&gt;</w:t>
            </w:r>
          </w:p>
          <w:p w14:paraId="215C9939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h&gt;標題1&lt;/th&gt;</w:t>
            </w:r>
          </w:p>
          <w:p w14:paraId="786EDBF2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h&gt;標題2&lt;/th&gt;</w:t>
            </w:r>
          </w:p>
          <w:p w14:paraId="4FF8D49D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h&gt;標題3&lt;/th&gt;</w:t>
            </w:r>
          </w:p>
          <w:p w14:paraId="18017510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&lt;/tr&gt;</w:t>
            </w:r>
          </w:p>
          <w:p w14:paraId="0AF49B1E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&lt;/thead&gt;</w:t>
            </w:r>
          </w:p>
          <w:p w14:paraId="64EF7921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&lt;tbody&gt;</w:t>
            </w:r>
          </w:p>
          <w:p w14:paraId="5206DFC6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&lt;tr&gt;</w:t>
            </w:r>
          </w:p>
          <w:p w14:paraId="6CC38146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第 1 行的第 1 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個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表格&lt;/td&gt;</w:t>
            </w:r>
          </w:p>
          <w:p w14:paraId="23434C2C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第 1 行的第 2 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個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表格&lt;/td&gt;</w:t>
            </w:r>
          </w:p>
          <w:p w14:paraId="67CE03A2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第 1 行的第 3 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個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表格&lt;/td&gt;</w:t>
            </w:r>
          </w:p>
          <w:p w14:paraId="656E3AE9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&lt;/tr&gt;</w:t>
            </w:r>
          </w:p>
          <w:p w14:paraId="50D6ED69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&lt;tr&gt;</w:t>
            </w:r>
          </w:p>
          <w:p w14:paraId="605EBD25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第 2 行的第 1 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個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表格&lt;/td&gt;</w:t>
            </w:r>
          </w:p>
          <w:p w14:paraId="2D8B12C7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第 2 行的第 2 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個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表格&lt;/td&gt;</w:t>
            </w:r>
          </w:p>
          <w:p w14:paraId="4B5C2A11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第 2 行的第 3 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個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表格&lt;/td&gt;</w:t>
            </w:r>
          </w:p>
          <w:p w14:paraId="29C6BCD9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&lt;/tr&gt;</w:t>
            </w:r>
          </w:p>
          <w:p w14:paraId="48478F2C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&lt;tr&gt;</w:t>
            </w:r>
          </w:p>
          <w:p w14:paraId="7C4C699E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第 3 行的第 1 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個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表格&lt;/td&gt;</w:t>
            </w:r>
          </w:p>
          <w:p w14:paraId="1A7CBC0D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第 3 行的第 2 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個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表格&lt;/td&gt;</w:t>
            </w:r>
          </w:p>
          <w:p w14:paraId="3E46F6B2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第 3 行的第 3 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個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表格&lt;/td&gt;</w:t>
            </w:r>
          </w:p>
          <w:p w14:paraId="4372D871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&lt;/tr&gt;</w:t>
            </w:r>
          </w:p>
          <w:p w14:paraId="27E62F5C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&lt;/tbody&gt;</w:t>
            </w:r>
          </w:p>
          <w:p w14:paraId="44B39AC3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&lt;tfoot&gt;</w:t>
            </w:r>
          </w:p>
          <w:p w14:paraId="3945097A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&lt;tr&gt;</w:t>
            </w:r>
          </w:p>
          <w:p w14:paraId="2889509C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表格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尾端第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1 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個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表格&lt;/td&gt;</w:t>
            </w:r>
          </w:p>
          <w:p w14:paraId="36E6287F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表格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尾端第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2 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個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表格&lt;/td&gt;</w:t>
            </w:r>
          </w:p>
          <w:p w14:paraId="36AC4FFA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表格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尾端第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3 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個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表格&lt;/td&gt;</w:t>
            </w:r>
          </w:p>
          <w:p w14:paraId="0B84FA5F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&lt;/tr&gt;</w:t>
            </w:r>
          </w:p>
          <w:p w14:paraId="0785CC1B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&lt;/tfoot&gt;</w:t>
            </w:r>
          </w:p>
          <w:p w14:paraId="32F3E720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&lt;/table&gt;</w:t>
            </w:r>
          </w:p>
          <w:p w14:paraId="51F67CC2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</w:p>
          <w:p w14:paraId="781CF8E9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它跟其它元素一樣，可能會有自己的 css 設定，例如 id、class等。</w:t>
            </w:r>
          </w:p>
        </w:tc>
      </w:tr>
    </w:tbl>
    <w:p w14:paraId="5389A0BF" w14:textId="77777777" w:rsidR="002B6425" w:rsidRPr="00271344" w:rsidRDefault="002B6425" w:rsidP="002B6425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</w:rPr>
        <w:lastRenderedPageBreak/>
        <w:t>其它標籤的使用方式，可以參閱 w3school 的介紹：</w:t>
      </w:r>
    </w:p>
    <w:p w14:paraId="61E89E8B" w14:textId="77777777" w:rsidR="002B6425" w:rsidRPr="00271344" w:rsidRDefault="002B6425" w:rsidP="002B6425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</w:rPr>
        <w:t>https://www.w3schools.com/tags/</w:t>
      </w:r>
    </w:p>
    <w:p w14:paraId="34172E90" w14:textId="77777777" w:rsidR="002B6425" w:rsidRPr="00271344" w:rsidRDefault="002B6425" w:rsidP="002B6425">
      <w:pPr>
        <w:rPr>
          <w:rFonts w:ascii="微軟正黑體" w:hAnsi="微軟正黑體" w:cs="Times New Roman"/>
        </w:rPr>
      </w:pPr>
    </w:p>
    <w:p w14:paraId="78620BA6" w14:textId="77777777" w:rsidR="002B6425" w:rsidRPr="00C21106" w:rsidRDefault="002B6425" w:rsidP="002B6425">
      <w:pPr>
        <w:rPr>
          <w:shd w:val="pct15" w:color="auto" w:fill="FFFFFF"/>
        </w:rPr>
      </w:pPr>
      <w:r w:rsidRPr="00C21106">
        <w:rPr>
          <w:shd w:val="pct15" w:color="auto" w:fill="FFFFFF"/>
        </w:rPr>
        <w:t>加入超連結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B6425" w:rsidRPr="00271344" w14:paraId="2FBB7853" w14:textId="77777777" w:rsidTr="00633C06">
        <w:tc>
          <w:tcPr>
            <w:tcW w:w="9019" w:type="dxa"/>
          </w:tcPr>
          <w:p w14:paraId="6465C821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>範例</w:t>
            </w:r>
          </w:p>
        </w:tc>
      </w:tr>
      <w:tr w:rsidR="002B6425" w:rsidRPr="00271344" w14:paraId="64F2EAE8" w14:textId="77777777" w:rsidTr="00633C06">
        <w:tc>
          <w:tcPr>
            <w:tcW w:w="9019" w:type="dxa"/>
          </w:tcPr>
          <w:p w14:paraId="4603D5EE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 xml:space="preserve">&lt;a </w:t>
            </w:r>
            <w:r w:rsidRPr="00A1647B">
              <w:rPr>
                <w:rFonts w:ascii="微軟正黑體" w:hAnsi="微軟正黑體" w:cs="Times New Roman"/>
                <w:b/>
                <w:color w:val="FF0000"/>
              </w:rPr>
              <w:t>href</w:t>
            </w:r>
            <w:r w:rsidRPr="00271344">
              <w:rPr>
                <w:rFonts w:ascii="微軟正黑體" w:hAnsi="微軟正黑體" w:cs="Times New Roman"/>
              </w:rPr>
              <w:t xml:space="preserve">="https://www.ntu.edu.tw" </w:t>
            </w:r>
            <w:r w:rsidRPr="00A1647B">
              <w:rPr>
                <w:rFonts w:ascii="微軟正黑體" w:hAnsi="微軟正黑體" w:cs="Times New Roman"/>
              </w:rPr>
              <w:t>target</w:t>
            </w:r>
            <w:r w:rsidRPr="00271344">
              <w:rPr>
                <w:rFonts w:ascii="微軟正黑體" w:hAnsi="微軟正黑體" w:cs="Times New Roman"/>
              </w:rPr>
              <w:t>="_blank"&gt;國立臺灣大學&lt;/a&gt;</w:t>
            </w:r>
          </w:p>
          <w:p w14:paraId="1C32D3C5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>a 是一種 html tag/element，也可視為一種物件，href 與 target 是 a 的屬性。</w:t>
            </w:r>
          </w:p>
        </w:tc>
      </w:tr>
    </w:tbl>
    <w:p w14:paraId="562AA4EA" w14:textId="77777777" w:rsidR="002B6425" w:rsidRPr="00271344" w:rsidRDefault="002B6425" w:rsidP="002B6425">
      <w:pPr>
        <w:rPr>
          <w:rFonts w:ascii="微軟正黑體" w:hAnsi="微軟正黑體" w:cs="Times New Roman"/>
        </w:rPr>
      </w:pPr>
    </w:p>
    <w:p w14:paraId="3D058EA8" w14:textId="77777777" w:rsidR="002B6425" w:rsidRPr="004B771C" w:rsidRDefault="002B6425" w:rsidP="002B6425">
      <w:pPr>
        <w:rPr>
          <w:shd w:val="pct15" w:color="auto" w:fill="FFFFFF"/>
        </w:rPr>
      </w:pPr>
      <w:r w:rsidRPr="004B771C">
        <w:rPr>
          <w:shd w:val="pct15" w:color="auto" w:fill="FFFFFF"/>
        </w:rPr>
        <w:t>自訂屬性</w:t>
      </w:r>
    </w:p>
    <w:p w14:paraId="193EA138" w14:textId="77777777" w:rsidR="002B6425" w:rsidRPr="00271344" w:rsidRDefault="002B6425" w:rsidP="002B6425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</w:rPr>
        <w:t>在 HTML 5 的規範下，可以用「</w:t>
      </w:r>
      <w:r w:rsidRPr="00482ED9">
        <w:rPr>
          <w:rFonts w:ascii="微軟正黑體" w:hAnsi="微軟正黑體" w:cs="Times New Roman"/>
          <w:b/>
        </w:rPr>
        <w:t>data-*</w:t>
      </w:r>
      <w:r w:rsidRPr="00271344">
        <w:rPr>
          <w:rFonts w:ascii="微軟正黑體" w:hAnsi="微軟正黑體" w:cs="Times New Roman"/>
        </w:rPr>
        <w:t>」的格式，來自訂屬性，以便 jQuery可以透過自訂屬性來取得自訂的資料，例如「data-</w:t>
      </w:r>
      <w:r w:rsidRPr="00AA7A20">
        <w:rPr>
          <w:rFonts w:ascii="微軟正黑體" w:hAnsi="微軟正黑體" w:cs="Times New Roman"/>
          <w:b/>
        </w:rPr>
        <w:t>item-id</w:t>
      </w:r>
      <w:r w:rsidRPr="00271344">
        <w:rPr>
          <w:rFonts w:ascii="微軟正黑體" w:hAnsi="微軟正黑體" w:cs="Times New Roman"/>
        </w:rPr>
        <w:t>='11'」、「data-</w:t>
      </w:r>
      <w:r w:rsidRPr="00AA7A20">
        <w:rPr>
          <w:rFonts w:ascii="微軟正黑體" w:hAnsi="微軟正黑體" w:cs="Times New Roman"/>
          <w:b/>
        </w:rPr>
        <w:t>user-name</w:t>
      </w:r>
      <w:r w:rsidRPr="00271344">
        <w:rPr>
          <w:rFonts w:ascii="微軟正黑體" w:hAnsi="微軟正黑體" w:cs="Times New Roman"/>
        </w:rPr>
        <w:t>='Darren Yang'」、「data-</w:t>
      </w:r>
      <w:r w:rsidRPr="00AA7A20">
        <w:rPr>
          <w:rFonts w:ascii="微軟正黑體" w:hAnsi="微軟正黑體" w:cs="Times New Roman"/>
          <w:b/>
        </w:rPr>
        <w:t>height</w:t>
      </w:r>
      <w:r w:rsidRPr="00271344">
        <w:rPr>
          <w:rFonts w:ascii="微軟正黑體" w:hAnsi="微軟正黑體" w:cs="Times New Roman"/>
        </w:rPr>
        <w:t>='1024'」、「data-</w:t>
      </w:r>
      <w:r w:rsidRPr="00AA7A20">
        <w:rPr>
          <w:rFonts w:ascii="微軟正黑體" w:hAnsi="微軟正黑體" w:cs="Times New Roman"/>
          <w:b/>
        </w:rPr>
        <w:t>width</w:t>
      </w:r>
      <w:r w:rsidRPr="00271344">
        <w:rPr>
          <w:rFonts w:ascii="微軟正黑體" w:hAnsi="微軟正黑體" w:cs="Times New Roman"/>
        </w:rPr>
        <w:t>='768'」、「data-</w:t>
      </w:r>
      <w:r w:rsidRPr="00AA7A20">
        <w:rPr>
          <w:rFonts w:ascii="微軟正黑體" w:hAnsi="微軟正黑體" w:cs="Times New Roman"/>
          <w:b/>
        </w:rPr>
        <w:t>what-you-may-call-it</w:t>
      </w:r>
      <w:r w:rsidRPr="00271344">
        <w:rPr>
          <w:rFonts w:ascii="微軟正黑體" w:hAnsi="微軟正黑體" w:cs="Times New Roman"/>
        </w:rPr>
        <w:t>='Iron man'」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B6425" w:rsidRPr="00271344" w14:paraId="4323589F" w14:textId="77777777" w:rsidTr="00633C06">
        <w:tc>
          <w:tcPr>
            <w:tcW w:w="9019" w:type="dxa"/>
          </w:tcPr>
          <w:p w14:paraId="12BBA130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>範例</w:t>
            </w:r>
          </w:p>
        </w:tc>
      </w:tr>
      <w:tr w:rsidR="002B6425" w:rsidRPr="00271344" w14:paraId="6160E528" w14:textId="77777777" w:rsidTr="00633C06">
        <w:tc>
          <w:tcPr>
            <w:tcW w:w="9019" w:type="dxa"/>
          </w:tcPr>
          <w:p w14:paraId="3E0BAFB7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>&lt;a href="</w:t>
            </w:r>
            <w:r w:rsidR="00E62D63">
              <w:t xml:space="preserve"> </w:t>
            </w:r>
            <w:r w:rsidR="00E62D63" w:rsidRPr="00E62D63">
              <w:rPr>
                <w:rFonts w:ascii="微軟正黑體" w:hAnsi="微軟正黑體" w:cs="Times New Roman"/>
              </w:rPr>
              <w:t>https://www.iiiedu.org.tw/</w:t>
            </w:r>
            <w:r w:rsidRPr="00271344">
              <w:rPr>
                <w:rFonts w:ascii="微軟正黑體" w:hAnsi="微軟正黑體" w:cs="Times New Roman"/>
              </w:rPr>
              <w:t xml:space="preserve">" target="_blank" </w:t>
            </w:r>
            <w:r w:rsidRPr="009218CE">
              <w:rPr>
                <w:rFonts w:ascii="微軟正黑體" w:hAnsi="微軟正黑體" w:cs="Times New Roman"/>
                <w:b/>
              </w:rPr>
              <w:t>data-item-id</w:t>
            </w:r>
            <w:r w:rsidRPr="00271344">
              <w:rPr>
                <w:rFonts w:ascii="微軟正黑體" w:hAnsi="微軟正黑體" w:cs="Times New Roman"/>
              </w:rPr>
              <w:t xml:space="preserve">="5566" </w:t>
            </w:r>
            <w:r w:rsidRPr="009218CE">
              <w:rPr>
                <w:rFonts w:ascii="微軟正黑體" w:hAnsi="微軟正黑體" w:cs="Times New Roman"/>
                <w:b/>
              </w:rPr>
              <w:t>data-user-name</w:t>
            </w:r>
            <w:r w:rsidRPr="00271344">
              <w:rPr>
                <w:rFonts w:ascii="微軟正黑體" w:hAnsi="微軟正黑體" w:cs="Times New Roman"/>
              </w:rPr>
              <w:t xml:space="preserve">="Darren Yang" </w:t>
            </w:r>
            <w:r w:rsidRPr="009218CE">
              <w:rPr>
                <w:rFonts w:ascii="微軟正黑體" w:hAnsi="微軟正黑體" w:cs="Times New Roman"/>
                <w:b/>
              </w:rPr>
              <w:t>data-tmp-path</w:t>
            </w:r>
            <w:r w:rsidRPr="00271344">
              <w:rPr>
                <w:rFonts w:ascii="微軟正黑體" w:hAnsi="微軟正黑體" w:cs="Times New Roman"/>
              </w:rPr>
              <w:t>="/tmp"&gt;</w:t>
            </w:r>
            <w:r w:rsidR="00E62D63" w:rsidRPr="00E62D63">
              <w:rPr>
                <w:rFonts w:ascii="微軟正黑體" w:hAnsi="微軟正黑體" w:cs="Times New Roman" w:hint="eastAsia"/>
              </w:rPr>
              <w:t>資策會數位教育研究所</w:t>
            </w:r>
            <w:r w:rsidRPr="00271344">
              <w:rPr>
                <w:rFonts w:ascii="微軟正黑體" w:hAnsi="微軟正黑體" w:cs="Times New Roman"/>
              </w:rPr>
              <w:t>&lt;/a&gt;</w:t>
            </w:r>
          </w:p>
        </w:tc>
      </w:tr>
    </w:tbl>
    <w:p w14:paraId="5D441C07" w14:textId="77777777" w:rsidR="002B6425" w:rsidRPr="00271344" w:rsidRDefault="002B6425" w:rsidP="002B6425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</w:rPr>
        <w:t>確定屬性後，便能透過元素擷取的套件，來取得屬性資訊。</w:t>
      </w:r>
    </w:p>
    <w:p w14:paraId="18F412FC" w14:textId="77777777" w:rsidR="00FC28A2" w:rsidRPr="007E1682" w:rsidRDefault="00FC28A2" w:rsidP="00373A7D">
      <w:pPr>
        <w:rPr>
          <w:rFonts w:ascii="微軟正黑體" w:hAnsi="微軟正黑體"/>
        </w:rPr>
      </w:pPr>
    </w:p>
    <w:p w14:paraId="66890A3D" w14:textId="77777777" w:rsidR="00373A7D" w:rsidRDefault="00373A7D" w:rsidP="000C6A29">
      <w:pPr>
        <w:pStyle w:val="2"/>
      </w:pPr>
      <w:bookmarkStart w:id="31" w:name="_Toc95473952"/>
      <w:r w:rsidRPr="007E1682">
        <w:lastRenderedPageBreak/>
        <w:t xml:space="preserve">7-2: </w:t>
      </w:r>
      <w:r w:rsidRPr="007E1682">
        <w:t>常見</w:t>
      </w:r>
      <w:r w:rsidRPr="007E1682">
        <w:t>HTTP</w:t>
      </w:r>
      <w:r w:rsidRPr="007E1682">
        <w:t>方法介紹</w:t>
      </w:r>
      <w:bookmarkEnd w:id="31"/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2A9B1"/>
        </w:tblBorders>
        <w:shd w:val="clear" w:color="auto" w:fill="F8F9FA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61"/>
        <w:gridCol w:w="1661"/>
        <w:gridCol w:w="1661"/>
        <w:gridCol w:w="1661"/>
        <w:gridCol w:w="1662"/>
      </w:tblGrid>
      <w:tr w:rsidR="00250F24" w:rsidRPr="00250F24" w14:paraId="5A76A923" w14:textId="77777777" w:rsidTr="00633C06">
        <w:tc>
          <w:tcPr>
            <w:tcW w:w="8306" w:type="dxa"/>
            <w:gridSpan w:val="5"/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325AA4F2" w14:textId="77777777" w:rsidR="00250F24" w:rsidRPr="00250F24" w:rsidRDefault="00250F24" w:rsidP="00633C06">
            <w:pPr>
              <w:rPr>
                <w:rFonts w:ascii="微軟正黑體" w:hAnsi="微軟正黑體"/>
              </w:rPr>
            </w:pPr>
            <w:r w:rsidRPr="00784F26">
              <w:rPr>
                <w:rFonts w:ascii="微軟正黑體" w:hAnsi="微軟正黑體"/>
                <w:b/>
              </w:rPr>
              <w:t>HTTP請求方法</w:t>
            </w:r>
            <w:r w:rsidRPr="00250F24">
              <w:rPr>
                <w:rFonts w:ascii="微軟正黑體" w:hAnsi="微軟正黑體"/>
              </w:rPr>
              <w:t>在RESTful API中的典型應用</w:t>
            </w:r>
          </w:p>
        </w:tc>
      </w:tr>
      <w:tr w:rsidR="00250F24" w:rsidRPr="00250F24" w14:paraId="4CC9E268" w14:textId="77777777" w:rsidTr="00633C06">
        <w:tc>
          <w:tcPr>
            <w:tcW w:w="1661" w:type="dxa"/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154379A9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1477DD">
              <w:rPr>
                <w:rFonts w:ascii="微軟正黑體" w:hAnsi="微軟正黑體"/>
                <w:sz w:val="20"/>
                <w:szCs w:val="20"/>
              </w:rPr>
              <w:t>資源</w:t>
            </w:r>
          </w:p>
        </w:tc>
        <w:tc>
          <w:tcPr>
            <w:tcW w:w="1661" w:type="dxa"/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589F08FB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  <w:u w:val="single"/>
              </w:rPr>
            </w:pPr>
            <w:r w:rsidRPr="001477DD">
              <w:rPr>
                <w:rFonts w:ascii="微軟正黑體" w:hAnsi="微軟正黑體"/>
                <w:sz w:val="20"/>
                <w:szCs w:val="20"/>
                <w:u w:val="single"/>
              </w:rPr>
              <w:t>GET</w:t>
            </w:r>
          </w:p>
        </w:tc>
        <w:tc>
          <w:tcPr>
            <w:tcW w:w="1661" w:type="dxa"/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6828750D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  <w:u w:val="single"/>
              </w:rPr>
            </w:pPr>
            <w:r w:rsidRPr="001477DD">
              <w:rPr>
                <w:rFonts w:ascii="微軟正黑體" w:hAnsi="微軟正黑體"/>
                <w:sz w:val="20"/>
                <w:szCs w:val="20"/>
                <w:u w:val="single"/>
              </w:rPr>
              <w:t>PUT</w:t>
            </w:r>
          </w:p>
        </w:tc>
        <w:tc>
          <w:tcPr>
            <w:tcW w:w="1661" w:type="dxa"/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731F54D4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  <w:u w:val="single"/>
              </w:rPr>
            </w:pPr>
            <w:r w:rsidRPr="001477DD">
              <w:rPr>
                <w:rFonts w:ascii="微軟正黑體" w:hAnsi="微軟正黑體"/>
                <w:sz w:val="20"/>
                <w:szCs w:val="20"/>
                <w:u w:val="single"/>
              </w:rPr>
              <w:t>POST</w:t>
            </w:r>
          </w:p>
        </w:tc>
        <w:tc>
          <w:tcPr>
            <w:tcW w:w="1662" w:type="dxa"/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14063271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  <w:u w:val="single"/>
              </w:rPr>
            </w:pPr>
            <w:r w:rsidRPr="001477DD">
              <w:rPr>
                <w:rFonts w:ascii="微軟正黑體" w:hAnsi="微軟正黑體"/>
                <w:sz w:val="20"/>
                <w:szCs w:val="20"/>
                <w:u w:val="single"/>
              </w:rPr>
              <w:t>DELETE</w:t>
            </w:r>
          </w:p>
        </w:tc>
      </w:tr>
      <w:tr w:rsidR="00250F24" w:rsidRPr="00250F24" w14:paraId="5ED02EBB" w14:textId="77777777" w:rsidTr="00633C06">
        <w:tc>
          <w:tcPr>
            <w:tcW w:w="1661" w:type="dxa"/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hideMark/>
          </w:tcPr>
          <w:p w14:paraId="77FF82F3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1477DD">
              <w:rPr>
                <w:rFonts w:ascii="微軟正黑體" w:hAnsi="微軟正黑體"/>
                <w:sz w:val="20"/>
                <w:szCs w:val="20"/>
              </w:rPr>
              <w:t>一組資源的URI，比如https://example.com/resources</w:t>
            </w:r>
          </w:p>
        </w:tc>
        <w:tc>
          <w:tcPr>
            <w:tcW w:w="1661" w:type="dxa"/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hideMark/>
          </w:tcPr>
          <w:p w14:paraId="204F95F2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1477DD">
              <w:rPr>
                <w:rFonts w:ascii="微軟正黑體" w:hAnsi="微軟正黑體"/>
                <w:sz w:val="20"/>
                <w:szCs w:val="20"/>
              </w:rPr>
              <w:t>列出URI，以及該資源組中每</w:t>
            </w:r>
            <w:proofErr w:type="gramStart"/>
            <w:r w:rsidRPr="001477DD">
              <w:rPr>
                <w:rFonts w:ascii="微軟正黑體" w:hAnsi="微軟正黑體"/>
                <w:sz w:val="20"/>
                <w:szCs w:val="20"/>
              </w:rPr>
              <w:t>個</w:t>
            </w:r>
            <w:proofErr w:type="gramEnd"/>
            <w:r w:rsidRPr="001477DD">
              <w:rPr>
                <w:rFonts w:ascii="微軟正黑體" w:hAnsi="微軟正黑體"/>
                <w:sz w:val="20"/>
                <w:szCs w:val="20"/>
              </w:rPr>
              <w:t>資源的詳細資訊（後者可選）。</w:t>
            </w:r>
          </w:p>
        </w:tc>
        <w:tc>
          <w:tcPr>
            <w:tcW w:w="1661" w:type="dxa"/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hideMark/>
          </w:tcPr>
          <w:p w14:paraId="28382D85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1477DD">
              <w:rPr>
                <w:rFonts w:ascii="微軟正黑體" w:hAnsi="微軟正黑體"/>
                <w:sz w:val="20"/>
                <w:szCs w:val="20"/>
              </w:rPr>
              <w:t>使用給定的一組資源替換目前整組資源。</w:t>
            </w:r>
          </w:p>
        </w:tc>
        <w:tc>
          <w:tcPr>
            <w:tcW w:w="1661" w:type="dxa"/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hideMark/>
          </w:tcPr>
          <w:p w14:paraId="0E372189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proofErr w:type="gramStart"/>
            <w:r w:rsidRPr="001477DD">
              <w:rPr>
                <w:rFonts w:ascii="微軟正黑體" w:hAnsi="微軟正黑體"/>
                <w:sz w:val="20"/>
                <w:szCs w:val="20"/>
              </w:rPr>
              <w:t>在本組資源</w:t>
            </w:r>
            <w:proofErr w:type="gramEnd"/>
            <w:r w:rsidRPr="001477DD">
              <w:rPr>
                <w:rFonts w:ascii="微軟正黑體" w:hAnsi="微軟正黑體"/>
                <w:sz w:val="20"/>
                <w:szCs w:val="20"/>
              </w:rPr>
              <w:t>中建立/追加一個新的資源。該操作往往返回新資源的URL。</w:t>
            </w:r>
          </w:p>
        </w:tc>
        <w:tc>
          <w:tcPr>
            <w:tcW w:w="1662" w:type="dxa"/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hideMark/>
          </w:tcPr>
          <w:p w14:paraId="740E2C8E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1477DD">
              <w:rPr>
                <w:rFonts w:ascii="微軟正黑體" w:hAnsi="微軟正黑體"/>
                <w:sz w:val="20"/>
                <w:szCs w:val="20"/>
              </w:rPr>
              <w:t>刪除整組資源。</w:t>
            </w:r>
          </w:p>
        </w:tc>
      </w:tr>
      <w:tr w:rsidR="00250F24" w:rsidRPr="00250F24" w14:paraId="52D3C187" w14:textId="77777777" w:rsidTr="00633C06">
        <w:tc>
          <w:tcPr>
            <w:tcW w:w="1661" w:type="dxa"/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hideMark/>
          </w:tcPr>
          <w:p w14:paraId="739DB28B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1477DD">
              <w:rPr>
                <w:rFonts w:ascii="微軟正黑體" w:hAnsi="微軟正黑體"/>
                <w:sz w:val="20"/>
                <w:szCs w:val="20"/>
              </w:rPr>
              <w:t>單</w:t>
            </w:r>
            <w:proofErr w:type="gramStart"/>
            <w:r w:rsidRPr="001477DD">
              <w:rPr>
                <w:rFonts w:ascii="微軟正黑體" w:hAnsi="微軟正黑體"/>
                <w:sz w:val="20"/>
                <w:szCs w:val="20"/>
              </w:rPr>
              <w:t>個</w:t>
            </w:r>
            <w:proofErr w:type="gramEnd"/>
            <w:r w:rsidRPr="001477DD">
              <w:rPr>
                <w:rFonts w:ascii="微軟正黑體" w:hAnsi="微軟正黑體"/>
                <w:sz w:val="20"/>
                <w:szCs w:val="20"/>
              </w:rPr>
              <w:t>資源的URI，比如https://example.com/resources/142</w:t>
            </w:r>
          </w:p>
        </w:tc>
        <w:tc>
          <w:tcPr>
            <w:tcW w:w="1661" w:type="dxa"/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hideMark/>
          </w:tcPr>
          <w:p w14:paraId="03D76CF2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1477DD">
              <w:rPr>
                <w:rFonts w:ascii="微軟正黑體" w:hAnsi="微軟正黑體"/>
                <w:sz w:val="20"/>
                <w:szCs w:val="20"/>
              </w:rPr>
              <w:t>取得指定的資源的詳細資訊，格式可以自選一個合適的網路媒體類型</w:t>
            </w:r>
            <w:proofErr w:type="gramStart"/>
            <w:r w:rsidRPr="001477DD">
              <w:rPr>
                <w:rFonts w:ascii="微軟正黑體" w:hAnsi="微軟正黑體"/>
                <w:sz w:val="20"/>
                <w:szCs w:val="20"/>
              </w:rPr>
              <w:t>（</w:t>
            </w:r>
            <w:proofErr w:type="gramEnd"/>
            <w:r w:rsidRPr="001477DD">
              <w:rPr>
                <w:rFonts w:ascii="微軟正黑體" w:hAnsi="微軟正黑體"/>
                <w:sz w:val="20"/>
                <w:szCs w:val="20"/>
              </w:rPr>
              <w:t>比如：XML、JSON等</w:t>
            </w:r>
            <w:proofErr w:type="gramStart"/>
            <w:r w:rsidRPr="001477DD">
              <w:rPr>
                <w:rFonts w:ascii="微軟正黑體" w:hAnsi="微軟正黑體"/>
                <w:sz w:val="20"/>
                <w:szCs w:val="20"/>
              </w:rPr>
              <w:t>）</w:t>
            </w:r>
            <w:proofErr w:type="gramEnd"/>
          </w:p>
        </w:tc>
        <w:tc>
          <w:tcPr>
            <w:tcW w:w="1661" w:type="dxa"/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hideMark/>
          </w:tcPr>
          <w:p w14:paraId="7A7B297F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1477DD">
              <w:rPr>
                <w:rFonts w:ascii="微軟正黑體" w:hAnsi="微軟正黑體"/>
                <w:sz w:val="20"/>
                <w:szCs w:val="20"/>
              </w:rPr>
              <w:t>替換/建立指定的資源。並將其追加到相應的資源組中。</w:t>
            </w:r>
          </w:p>
        </w:tc>
        <w:tc>
          <w:tcPr>
            <w:tcW w:w="1661" w:type="dxa"/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hideMark/>
          </w:tcPr>
          <w:p w14:paraId="61F3E612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1477DD">
              <w:rPr>
                <w:rFonts w:ascii="微軟正黑體" w:hAnsi="微軟正黑體"/>
                <w:sz w:val="20"/>
                <w:szCs w:val="20"/>
              </w:rPr>
              <w:t>把指定的資源</w:t>
            </w:r>
            <w:proofErr w:type="gramStart"/>
            <w:r w:rsidRPr="001477DD">
              <w:rPr>
                <w:rFonts w:ascii="微軟正黑體" w:hAnsi="微軟正黑體"/>
                <w:sz w:val="20"/>
                <w:szCs w:val="20"/>
              </w:rPr>
              <w:t>當做</w:t>
            </w:r>
            <w:proofErr w:type="gramEnd"/>
            <w:r w:rsidRPr="001477DD">
              <w:rPr>
                <w:rFonts w:ascii="微軟正黑體" w:hAnsi="微軟正黑體"/>
                <w:sz w:val="20"/>
                <w:szCs w:val="20"/>
              </w:rPr>
              <w:t>一個資源組，並在其下建立/追加一個新的元素，使其隸屬於目前資源。</w:t>
            </w:r>
          </w:p>
        </w:tc>
        <w:tc>
          <w:tcPr>
            <w:tcW w:w="1662" w:type="dxa"/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hideMark/>
          </w:tcPr>
          <w:p w14:paraId="64CE20F8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1477DD">
              <w:rPr>
                <w:rFonts w:ascii="微軟正黑體" w:hAnsi="微軟正黑體"/>
                <w:sz w:val="20"/>
                <w:szCs w:val="20"/>
              </w:rPr>
              <w:t>刪除指定的元素。</w:t>
            </w:r>
          </w:p>
        </w:tc>
      </w:tr>
    </w:tbl>
    <w:p w14:paraId="20B4466A" w14:textId="77777777" w:rsidR="00FC28A2" w:rsidRPr="007E1682" w:rsidRDefault="00FC28A2" w:rsidP="00373A7D">
      <w:pPr>
        <w:rPr>
          <w:rFonts w:ascii="微軟正黑體" w:hAnsi="微軟正黑體"/>
        </w:rPr>
      </w:pPr>
    </w:p>
    <w:p w14:paraId="3EFE1957" w14:textId="77777777" w:rsidR="00373A7D" w:rsidRDefault="00373A7D" w:rsidP="000C6A29">
      <w:pPr>
        <w:pStyle w:val="2"/>
      </w:pPr>
      <w:bookmarkStart w:id="32" w:name="_Toc95473953"/>
      <w:r w:rsidRPr="007E1682">
        <w:t xml:space="preserve">7-3: </w:t>
      </w:r>
      <w:r w:rsidRPr="007E1682">
        <w:t>細說</w:t>
      </w:r>
      <w:r w:rsidRPr="007E1682">
        <w:t>GET</w:t>
      </w:r>
      <w:r w:rsidRPr="007E1682">
        <w:t>與</w:t>
      </w:r>
      <w:r w:rsidRPr="007E1682">
        <w:t>POST</w:t>
      </w:r>
      <w:r w:rsidRPr="007E1682">
        <w:t>方法</w:t>
      </w:r>
      <w:bookmarkEnd w:id="32"/>
    </w:p>
    <w:p w14:paraId="351EE75D" w14:textId="348163CA" w:rsidR="00E52B8F" w:rsidRDefault="00E52B8F" w:rsidP="00E52B8F">
      <w:r>
        <w:rPr>
          <w:rFonts w:hint="eastAsia"/>
        </w:rPr>
        <w:t>舉個例子，如果</w:t>
      </w:r>
      <w:r>
        <w:rPr>
          <w:rFonts w:hint="eastAsia"/>
        </w:rPr>
        <w:t xml:space="preserve"> HTTP </w:t>
      </w:r>
      <w:r>
        <w:rPr>
          <w:rFonts w:hint="eastAsia"/>
        </w:rPr>
        <w:t>代表現在我們現實生活中寄信的機制，那麼信封的撰寫格式就是</w:t>
      </w:r>
      <w:r>
        <w:rPr>
          <w:rFonts w:hint="eastAsia"/>
        </w:rPr>
        <w:t xml:space="preserve"> HTTP</w:t>
      </w:r>
      <w:r>
        <w:rPr>
          <w:rFonts w:hint="eastAsia"/>
        </w:rPr>
        <w:t>。我們姑且將信封外的內容稱為</w:t>
      </w:r>
      <w:r>
        <w:rPr>
          <w:rFonts w:hint="eastAsia"/>
        </w:rPr>
        <w:t xml:space="preserve"> http-header</w:t>
      </w:r>
      <w:r>
        <w:rPr>
          <w:rFonts w:hint="eastAsia"/>
        </w:rPr>
        <w:t>，信封內的書信稱為</w:t>
      </w:r>
      <w:r>
        <w:rPr>
          <w:rFonts w:hint="eastAsia"/>
        </w:rPr>
        <w:t xml:space="preserve"> message-body</w:t>
      </w:r>
      <w:r>
        <w:rPr>
          <w:rFonts w:hint="eastAsia"/>
        </w:rPr>
        <w:t>，那麼</w:t>
      </w:r>
      <w:r>
        <w:rPr>
          <w:rFonts w:hint="eastAsia"/>
        </w:rPr>
        <w:t xml:space="preserve"> HTTP Method </w:t>
      </w:r>
      <w:r>
        <w:rPr>
          <w:rFonts w:hint="eastAsia"/>
        </w:rPr>
        <w:t>就是你要告訴郵差的寄信規則。</w:t>
      </w:r>
    </w:p>
    <w:p w14:paraId="7D9E9C92" w14:textId="77777777" w:rsidR="00E52B8F" w:rsidRDefault="00E52B8F" w:rsidP="00E52B8F"/>
    <w:p w14:paraId="48E9794F" w14:textId="77777777" w:rsidR="00E52B8F" w:rsidRDefault="00E52B8F" w:rsidP="00E52B8F">
      <w:r>
        <w:rPr>
          <w:rFonts w:hint="eastAsia"/>
        </w:rPr>
        <w:t>假設</w:t>
      </w:r>
      <w:r>
        <w:rPr>
          <w:rFonts w:hint="eastAsia"/>
        </w:rPr>
        <w:t xml:space="preserve"> GET </w:t>
      </w:r>
      <w:r>
        <w:rPr>
          <w:rFonts w:hint="eastAsia"/>
        </w:rPr>
        <w:t>表示信封內不得裝信件的寄送方式，如同是明信片一樣，你可以把要傳遞的資訊寫在信封</w:t>
      </w:r>
      <w:r>
        <w:rPr>
          <w:rFonts w:hint="eastAsia"/>
        </w:rPr>
        <w:t>(http-header)</w:t>
      </w:r>
      <w:r>
        <w:rPr>
          <w:rFonts w:hint="eastAsia"/>
        </w:rPr>
        <w:t>上，寫滿為止，價格比較便宜</w:t>
      </w:r>
      <w:r w:rsidR="00481B82">
        <w:rPr>
          <w:rFonts w:hint="eastAsia"/>
        </w:rPr>
        <w:t>；</w:t>
      </w:r>
      <w:r>
        <w:rPr>
          <w:rFonts w:hint="eastAsia"/>
        </w:rPr>
        <w:t>然而</w:t>
      </w:r>
      <w:r>
        <w:rPr>
          <w:rFonts w:hint="eastAsia"/>
        </w:rPr>
        <w:t xml:space="preserve"> POST </w:t>
      </w:r>
      <w:r>
        <w:rPr>
          <w:rFonts w:hint="eastAsia"/>
        </w:rPr>
        <w:t>就是信封內有裝信件的寄送方式（信封有內容物），不但信封可以寫東西，信封內</w:t>
      </w:r>
      <w:r>
        <w:rPr>
          <w:rFonts w:hint="eastAsia"/>
        </w:rPr>
        <w:t xml:space="preserve"> (message-body) </w:t>
      </w:r>
      <w:r>
        <w:rPr>
          <w:rFonts w:hint="eastAsia"/>
        </w:rPr>
        <w:t>還可以置入你想要寄送的資料或檔案，價格較貴。</w:t>
      </w:r>
    </w:p>
    <w:p w14:paraId="3FDFB7AC" w14:textId="77777777" w:rsidR="00E52B8F" w:rsidRDefault="00E52B8F" w:rsidP="00E52B8F"/>
    <w:p w14:paraId="04961183" w14:textId="32FDD9AF" w:rsidR="00E52B8F" w:rsidRDefault="00E52B8F" w:rsidP="00E52B8F">
      <w:r>
        <w:rPr>
          <w:rFonts w:hint="eastAsia"/>
        </w:rPr>
        <w:lastRenderedPageBreak/>
        <w:t>使用</w:t>
      </w:r>
      <w:r>
        <w:rPr>
          <w:rFonts w:hint="eastAsia"/>
        </w:rPr>
        <w:t xml:space="preserve"> GET </w:t>
      </w:r>
      <w:r>
        <w:rPr>
          <w:rFonts w:hint="eastAsia"/>
        </w:rPr>
        <w:t>的時候我們直接將要傳送的資料以</w:t>
      </w:r>
      <w:r>
        <w:rPr>
          <w:rFonts w:hint="eastAsia"/>
        </w:rPr>
        <w:t xml:space="preserve"> Query String</w:t>
      </w:r>
      <w:r>
        <w:rPr>
          <w:rFonts w:hint="eastAsia"/>
        </w:rPr>
        <w:t>（一種</w:t>
      </w:r>
      <w:r>
        <w:rPr>
          <w:rFonts w:hint="eastAsia"/>
        </w:rPr>
        <w:t>Key/Vaule</w:t>
      </w:r>
      <w:r>
        <w:rPr>
          <w:rFonts w:hint="eastAsia"/>
        </w:rPr>
        <w:t>的編碼方式）加在我們要寄送的地址</w:t>
      </w:r>
      <w:r>
        <w:rPr>
          <w:rFonts w:hint="eastAsia"/>
        </w:rPr>
        <w:t>(URL)</w:t>
      </w:r>
      <w:r>
        <w:rPr>
          <w:rFonts w:hint="eastAsia"/>
        </w:rPr>
        <w:t>後面，然後交給郵差傳送。使用</w:t>
      </w:r>
      <w:r>
        <w:rPr>
          <w:rFonts w:hint="eastAsia"/>
        </w:rPr>
        <w:t xml:space="preserve"> POST </w:t>
      </w:r>
      <w:r>
        <w:rPr>
          <w:rFonts w:hint="eastAsia"/>
        </w:rPr>
        <w:t>的時候則是將寄送地址</w:t>
      </w:r>
      <w:r>
        <w:rPr>
          <w:rFonts w:hint="eastAsia"/>
        </w:rPr>
        <w:t>(URL)</w:t>
      </w:r>
      <w:r>
        <w:rPr>
          <w:rFonts w:hint="eastAsia"/>
        </w:rPr>
        <w:t>寫在信封上，另外將要傳送的資料寫在另一張信紙後，將信紙放到信封裡面，交給郵差傳送。</w:t>
      </w:r>
    </w:p>
    <w:p w14:paraId="4F94DCA6" w14:textId="1CE1B07C" w:rsidR="00265AC8" w:rsidRDefault="00265AC8" w:rsidP="00E52B8F"/>
    <w:p w14:paraId="193C5945" w14:textId="298C0259" w:rsidR="00265AC8" w:rsidRDefault="00265AC8" w:rsidP="00265AC8">
      <w:pPr>
        <w:jc w:val="center"/>
      </w:pPr>
      <w:r>
        <w:rPr>
          <w:rFonts w:cs="Courier New" w:hint="eastAsia"/>
          <w:noProof/>
          <w:szCs w:val="24"/>
        </w:rPr>
        <w:drawing>
          <wp:inline distT="0" distB="0" distL="0" distR="0" wp14:anchorId="24049E4E" wp14:editId="6039EED3">
            <wp:extent cx="5267960" cy="3200400"/>
            <wp:effectExtent l="0" t="0" r="8890" b="0"/>
            <wp:docPr id="53" name="圖片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960" cy="320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42E72C" w14:textId="34F9FC66" w:rsidR="00265AC8" w:rsidRDefault="00265AC8" w:rsidP="00265AC8">
      <w:pPr>
        <w:jc w:val="center"/>
        <w:rPr>
          <w:rFonts w:hint="eastAsia"/>
        </w:rPr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請求</w:t>
      </w:r>
      <w:r>
        <w:rPr>
          <w:rFonts w:hint="eastAsia"/>
        </w:rPr>
        <w:t>(</w:t>
      </w:r>
      <w:r>
        <w:t>request)</w:t>
      </w:r>
      <w:r>
        <w:rPr>
          <w:rFonts w:hint="eastAsia"/>
        </w:rPr>
        <w:t>與回應</w:t>
      </w:r>
      <w:r>
        <w:rPr>
          <w:rFonts w:hint="eastAsia"/>
        </w:rPr>
        <w:t>(</w:t>
      </w:r>
      <w:r>
        <w:t>response)</w:t>
      </w:r>
    </w:p>
    <w:p w14:paraId="0C2A81C5" w14:textId="77777777" w:rsidR="00E52B8F" w:rsidRPr="00E52B8F" w:rsidRDefault="00E52B8F" w:rsidP="00E52B8F"/>
    <w:p w14:paraId="55C1185D" w14:textId="77777777" w:rsidR="00FE4E4C" w:rsidRPr="00FE4E4C" w:rsidRDefault="00FE4E4C" w:rsidP="00FE4E4C">
      <w:pPr>
        <w:rPr>
          <w:shd w:val="pct15" w:color="auto" w:fill="FFFFFF"/>
        </w:rPr>
      </w:pPr>
      <w:r w:rsidRPr="00FE4E4C">
        <w:rPr>
          <w:shd w:val="pct15" w:color="auto" w:fill="FFFFFF"/>
        </w:rPr>
        <w:t>GET</w:t>
      </w:r>
      <w:r w:rsidRPr="00FE4E4C">
        <w:rPr>
          <w:rFonts w:hint="eastAsia"/>
          <w:shd w:val="pct15" w:color="auto" w:fill="FFFFFF"/>
        </w:rPr>
        <w:t>方法</w:t>
      </w:r>
    </w:p>
    <w:p w14:paraId="6BD091A8" w14:textId="77777777" w:rsidR="00FE4E4C" w:rsidRDefault="00563E5F" w:rsidP="00FE4E4C">
      <w:r>
        <w:rPr>
          <w:rFonts w:hint="eastAsia"/>
        </w:rPr>
        <w:t>表單</w:t>
      </w:r>
      <w:r w:rsidR="00FE4E4C">
        <w:rPr>
          <w:rFonts w:hint="eastAsia"/>
        </w:rPr>
        <w:t>資料將以字串方式附加在網址（</w:t>
      </w:r>
      <w:r w:rsidR="00FE4E4C">
        <w:rPr>
          <w:rFonts w:hint="eastAsia"/>
        </w:rPr>
        <w:t>U</w:t>
      </w:r>
      <w:r w:rsidR="00FE4E4C">
        <w:t>RI</w:t>
      </w:r>
      <w:r w:rsidR="00FE4E4C">
        <w:rPr>
          <w:rFonts w:hint="eastAsia"/>
        </w:rPr>
        <w:t>）的後面傳送，在網址尾端，會以「</w:t>
      </w:r>
      <w:r w:rsidR="00FE4E4C">
        <w:rPr>
          <w:rFonts w:hint="eastAsia"/>
        </w:rPr>
        <w:t>?</w:t>
      </w:r>
      <w:r w:rsidR="00FE4E4C">
        <w:rPr>
          <w:rFonts w:hint="eastAsia"/>
        </w:rPr>
        <w:t>」符號，開啟跟著表單中的資料，每</w:t>
      </w:r>
      <w:proofErr w:type="gramStart"/>
      <w:r w:rsidR="00FE4E4C">
        <w:rPr>
          <w:rFonts w:hint="eastAsia"/>
        </w:rPr>
        <w:t>個欄位間的值</w:t>
      </w:r>
      <w:proofErr w:type="gramEnd"/>
      <w:r w:rsidR="00FE4E4C">
        <w:rPr>
          <w:rFonts w:hint="eastAsia"/>
        </w:rPr>
        <w:t>，以「</w:t>
      </w:r>
      <w:r w:rsidR="00FE4E4C">
        <w:rPr>
          <w:rFonts w:hint="eastAsia"/>
        </w:rPr>
        <w:t>&amp;</w:t>
      </w:r>
      <w:r w:rsidR="00FE4E4C">
        <w:rPr>
          <w:rFonts w:hint="eastAsia"/>
        </w:rPr>
        <w:t>」連接起來。</w:t>
      </w:r>
    </w:p>
    <w:p w14:paraId="3B70CD1F" w14:textId="77777777" w:rsidR="00FE4E4C" w:rsidRPr="008D1DD3" w:rsidRDefault="00FE4E4C" w:rsidP="00FE4E4C"/>
    <w:p w14:paraId="7179F819" w14:textId="77777777" w:rsidR="00FE4E4C" w:rsidRDefault="00FE4E4C" w:rsidP="00FE4E4C">
      <w:r>
        <w:rPr>
          <w:rFonts w:hint="eastAsia"/>
        </w:rPr>
        <w:t>一般來說，</w:t>
      </w:r>
      <w:r>
        <w:rPr>
          <w:rFonts w:hint="eastAsia"/>
        </w:rPr>
        <w:t>G</w:t>
      </w:r>
      <w:r>
        <w:t xml:space="preserve">ET </w:t>
      </w:r>
      <w:r>
        <w:rPr>
          <w:rFonts w:hint="eastAsia"/>
        </w:rPr>
        <w:t>參數</w:t>
      </w:r>
      <w:r w:rsidR="000B2387">
        <w:rPr>
          <w:rFonts w:hint="eastAsia"/>
        </w:rPr>
        <w:t>（</w:t>
      </w:r>
      <w:r w:rsidR="000B2387">
        <w:t>Query String</w:t>
      </w:r>
      <w:r w:rsidR="000B2387">
        <w:rPr>
          <w:rFonts w:hint="eastAsia"/>
        </w:rPr>
        <w:t>）</w:t>
      </w:r>
      <w:r>
        <w:rPr>
          <w:rFonts w:hint="eastAsia"/>
        </w:rPr>
        <w:t>的格式如下：</w:t>
      </w:r>
    </w:p>
    <w:p w14:paraId="6F2FCF1D" w14:textId="77777777" w:rsidR="00B05D43" w:rsidRPr="0033364B" w:rsidRDefault="00B05D43" w:rsidP="00B05D4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33364B">
        <w:rPr>
          <w:rFonts w:ascii="Courier New" w:eastAsia="細明體" w:hAnsi="Courier New" w:cs="Courier New"/>
          <w:color w:val="000000"/>
          <w:kern w:val="0"/>
          <w:szCs w:val="24"/>
        </w:rPr>
        <w:t>https://www.104.com.tw/jobs/search/?ro=1&amp;kwop=7&amp;keyword=python&amp;order=13&amp;asc=0&amp;page=1&amp;mode=s&amp;jobsource=2018indexpoc</w:t>
      </w:r>
    </w:p>
    <w:p w14:paraId="18298B71" w14:textId="77777777" w:rsidR="00FE4E4C" w:rsidRPr="00B05D43" w:rsidRDefault="00FE4E4C" w:rsidP="00FE4E4C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FE4E4C" w:rsidRPr="003748AF" w14:paraId="2E04C75F" w14:textId="77777777" w:rsidTr="003748AF">
        <w:trPr>
          <w:tblHeader/>
        </w:trPr>
        <w:tc>
          <w:tcPr>
            <w:tcW w:w="4148" w:type="dxa"/>
            <w:shd w:val="clear" w:color="auto" w:fill="D9D9D9" w:themeFill="background1" w:themeFillShade="D9"/>
          </w:tcPr>
          <w:p w14:paraId="0CD723ED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lastRenderedPageBreak/>
              <w:t>k</w:t>
            </w:r>
            <w:r w:rsidRPr="003748AF">
              <w:rPr>
                <w:rFonts w:ascii="微軟正黑體" w:hAnsi="微軟正黑體"/>
              </w:rPr>
              <w:t>ey</w:t>
            </w:r>
            <w:r w:rsidRPr="003748AF">
              <w:rPr>
                <w:rFonts w:ascii="微軟正黑體" w:hAnsi="微軟正黑體" w:hint="eastAsia"/>
              </w:rPr>
              <w:t>（鍵）</w:t>
            </w:r>
          </w:p>
        </w:tc>
        <w:tc>
          <w:tcPr>
            <w:tcW w:w="4148" w:type="dxa"/>
            <w:shd w:val="clear" w:color="auto" w:fill="D9D9D9" w:themeFill="background1" w:themeFillShade="D9"/>
          </w:tcPr>
          <w:p w14:paraId="348A0594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v</w:t>
            </w:r>
            <w:r w:rsidRPr="003748AF">
              <w:rPr>
                <w:rFonts w:ascii="微軟正黑體" w:hAnsi="微軟正黑體"/>
              </w:rPr>
              <w:t>alue</w:t>
            </w:r>
            <w:r w:rsidRPr="003748AF">
              <w:rPr>
                <w:rFonts w:ascii="微軟正黑體" w:hAnsi="微軟正黑體" w:hint="eastAsia"/>
              </w:rPr>
              <w:t>（值）</w:t>
            </w:r>
          </w:p>
        </w:tc>
      </w:tr>
      <w:tr w:rsidR="00FE4E4C" w:rsidRPr="003748AF" w14:paraId="5AAF7FFD" w14:textId="77777777" w:rsidTr="00633C06">
        <w:tc>
          <w:tcPr>
            <w:tcW w:w="4148" w:type="dxa"/>
          </w:tcPr>
          <w:p w14:paraId="086161BB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r</w:t>
            </w:r>
            <w:r w:rsidRPr="003748AF">
              <w:rPr>
                <w:rFonts w:ascii="微軟正黑體" w:hAnsi="微軟正黑體"/>
              </w:rPr>
              <w:t>o</w:t>
            </w:r>
          </w:p>
        </w:tc>
        <w:tc>
          <w:tcPr>
            <w:tcW w:w="4148" w:type="dxa"/>
          </w:tcPr>
          <w:p w14:paraId="1AEEEAB9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1</w:t>
            </w:r>
          </w:p>
        </w:tc>
      </w:tr>
      <w:tr w:rsidR="00FE4E4C" w:rsidRPr="003748AF" w14:paraId="122C7BDC" w14:textId="77777777" w:rsidTr="00633C06">
        <w:tc>
          <w:tcPr>
            <w:tcW w:w="4148" w:type="dxa"/>
          </w:tcPr>
          <w:p w14:paraId="19CE0360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k</w:t>
            </w:r>
            <w:r w:rsidRPr="003748AF">
              <w:rPr>
                <w:rFonts w:ascii="微軟正黑體" w:hAnsi="微軟正黑體"/>
              </w:rPr>
              <w:t>wop</w:t>
            </w:r>
          </w:p>
        </w:tc>
        <w:tc>
          <w:tcPr>
            <w:tcW w:w="4148" w:type="dxa"/>
          </w:tcPr>
          <w:p w14:paraId="0F643406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7</w:t>
            </w:r>
          </w:p>
        </w:tc>
      </w:tr>
      <w:tr w:rsidR="00FE4E4C" w:rsidRPr="003748AF" w14:paraId="15876B05" w14:textId="77777777" w:rsidTr="00633C06">
        <w:tc>
          <w:tcPr>
            <w:tcW w:w="4148" w:type="dxa"/>
          </w:tcPr>
          <w:p w14:paraId="4F986ACE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k</w:t>
            </w:r>
            <w:r w:rsidRPr="003748AF">
              <w:rPr>
                <w:rFonts w:ascii="微軟正黑體" w:hAnsi="微軟正黑體"/>
              </w:rPr>
              <w:t>eyword</w:t>
            </w:r>
          </w:p>
        </w:tc>
        <w:tc>
          <w:tcPr>
            <w:tcW w:w="4148" w:type="dxa"/>
          </w:tcPr>
          <w:p w14:paraId="25465068" w14:textId="77777777" w:rsidR="00FE4E4C" w:rsidRPr="003748AF" w:rsidRDefault="00B05D43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/>
              </w:rPr>
              <w:t>python</w:t>
            </w:r>
          </w:p>
        </w:tc>
      </w:tr>
      <w:tr w:rsidR="00FE4E4C" w:rsidRPr="003748AF" w14:paraId="3699C9F2" w14:textId="77777777" w:rsidTr="00633C06">
        <w:tc>
          <w:tcPr>
            <w:tcW w:w="4148" w:type="dxa"/>
          </w:tcPr>
          <w:p w14:paraId="07214C01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o</w:t>
            </w:r>
            <w:r w:rsidRPr="003748AF">
              <w:rPr>
                <w:rFonts w:ascii="微軟正黑體" w:hAnsi="微軟正黑體"/>
              </w:rPr>
              <w:t>rder</w:t>
            </w:r>
          </w:p>
        </w:tc>
        <w:tc>
          <w:tcPr>
            <w:tcW w:w="4148" w:type="dxa"/>
          </w:tcPr>
          <w:p w14:paraId="236D63C9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1</w:t>
            </w:r>
            <w:r w:rsidR="00B05D43" w:rsidRPr="003748AF">
              <w:rPr>
                <w:rFonts w:ascii="微軟正黑體" w:hAnsi="微軟正黑體"/>
              </w:rPr>
              <w:t>3</w:t>
            </w:r>
          </w:p>
        </w:tc>
      </w:tr>
      <w:tr w:rsidR="00FE4E4C" w:rsidRPr="003748AF" w14:paraId="2810444D" w14:textId="77777777" w:rsidTr="00633C06">
        <w:tc>
          <w:tcPr>
            <w:tcW w:w="4148" w:type="dxa"/>
          </w:tcPr>
          <w:p w14:paraId="44E51E08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a</w:t>
            </w:r>
            <w:r w:rsidRPr="003748AF">
              <w:rPr>
                <w:rFonts w:ascii="微軟正黑體" w:hAnsi="微軟正黑體"/>
              </w:rPr>
              <w:t>sc</w:t>
            </w:r>
          </w:p>
        </w:tc>
        <w:tc>
          <w:tcPr>
            <w:tcW w:w="4148" w:type="dxa"/>
          </w:tcPr>
          <w:p w14:paraId="24BDFFEF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0</w:t>
            </w:r>
          </w:p>
        </w:tc>
      </w:tr>
      <w:tr w:rsidR="00FE4E4C" w:rsidRPr="003748AF" w14:paraId="3A066693" w14:textId="77777777" w:rsidTr="00633C06">
        <w:tc>
          <w:tcPr>
            <w:tcW w:w="4148" w:type="dxa"/>
          </w:tcPr>
          <w:p w14:paraId="1318F499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p</w:t>
            </w:r>
            <w:r w:rsidRPr="003748AF">
              <w:rPr>
                <w:rFonts w:ascii="微軟正黑體" w:hAnsi="微軟正黑體"/>
              </w:rPr>
              <w:t>age</w:t>
            </w:r>
          </w:p>
        </w:tc>
        <w:tc>
          <w:tcPr>
            <w:tcW w:w="4148" w:type="dxa"/>
          </w:tcPr>
          <w:p w14:paraId="3F6C5505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1</w:t>
            </w:r>
          </w:p>
        </w:tc>
      </w:tr>
      <w:tr w:rsidR="00FE4E4C" w:rsidRPr="003748AF" w14:paraId="0CB4EA8B" w14:textId="77777777" w:rsidTr="00633C06">
        <w:tc>
          <w:tcPr>
            <w:tcW w:w="4148" w:type="dxa"/>
          </w:tcPr>
          <w:p w14:paraId="2299F35D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m</w:t>
            </w:r>
            <w:r w:rsidRPr="003748AF">
              <w:rPr>
                <w:rFonts w:ascii="微軟正黑體" w:hAnsi="微軟正黑體"/>
              </w:rPr>
              <w:t>ode</w:t>
            </w:r>
          </w:p>
        </w:tc>
        <w:tc>
          <w:tcPr>
            <w:tcW w:w="4148" w:type="dxa"/>
          </w:tcPr>
          <w:p w14:paraId="071A0816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s</w:t>
            </w:r>
          </w:p>
        </w:tc>
      </w:tr>
      <w:tr w:rsidR="00B05D43" w:rsidRPr="003748AF" w14:paraId="59AC5942" w14:textId="77777777" w:rsidTr="00633C06">
        <w:tc>
          <w:tcPr>
            <w:tcW w:w="4148" w:type="dxa"/>
          </w:tcPr>
          <w:p w14:paraId="139692F7" w14:textId="77777777" w:rsidR="00B05D43" w:rsidRPr="003748AF" w:rsidRDefault="00B05D43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j</w:t>
            </w:r>
            <w:r w:rsidRPr="003748AF">
              <w:rPr>
                <w:rFonts w:ascii="微軟正黑體" w:hAnsi="微軟正黑體"/>
              </w:rPr>
              <w:t>obsource</w:t>
            </w:r>
          </w:p>
        </w:tc>
        <w:tc>
          <w:tcPr>
            <w:tcW w:w="4148" w:type="dxa"/>
          </w:tcPr>
          <w:p w14:paraId="1290D79D" w14:textId="77777777" w:rsidR="00B05D43" w:rsidRPr="003748AF" w:rsidRDefault="00B05D43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2</w:t>
            </w:r>
            <w:r w:rsidRPr="003748AF">
              <w:rPr>
                <w:rFonts w:ascii="微軟正黑體" w:hAnsi="微軟正黑體"/>
              </w:rPr>
              <w:t>018indexpoc</w:t>
            </w:r>
          </w:p>
        </w:tc>
      </w:tr>
    </w:tbl>
    <w:p w14:paraId="43E90DCC" w14:textId="77777777" w:rsidR="00FE4E4C" w:rsidRDefault="00FE4E4C" w:rsidP="00FE4E4C"/>
    <w:p w14:paraId="5EC31643" w14:textId="77777777" w:rsidR="00333394" w:rsidRDefault="0067405C" w:rsidP="00FE4E4C">
      <w:r>
        <w:rPr>
          <w:rFonts w:hint="eastAsia"/>
        </w:rPr>
        <w:t>我們將前面的網址放到</w:t>
      </w:r>
      <w:r>
        <w:t>chrome</w:t>
      </w:r>
      <w:r>
        <w:rPr>
          <w:rFonts w:hint="eastAsia"/>
        </w:rPr>
        <w:t>瀏覽器的網址列中，讀取結束後，按下</w:t>
      </w:r>
      <w:r>
        <w:rPr>
          <w:rFonts w:hint="eastAsia"/>
        </w:rPr>
        <w:t xml:space="preserve"> </w:t>
      </w:r>
      <w:r>
        <w:t>Ctrl + Shift + i</w:t>
      </w:r>
      <w:r>
        <w:rPr>
          <w:rFonts w:hint="eastAsia"/>
        </w:rPr>
        <w:t>，再按下</w:t>
      </w:r>
      <w:r>
        <w:rPr>
          <w:rFonts w:hint="eastAsia"/>
        </w:rPr>
        <w:t xml:space="preserve"> </w:t>
      </w:r>
      <w:r>
        <w:t>Network</w:t>
      </w:r>
      <w:r>
        <w:rPr>
          <w:rFonts w:hint="eastAsia"/>
        </w:rPr>
        <w:t>，然後</w:t>
      </w:r>
      <w:r>
        <w:rPr>
          <w:rFonts w:hint="eastAsia"/>
        </w:rPr>
        <w:t xml:space="preserve"> </w:t>
      </w:r>
      <w:r>
        <w:t>Ctrl + R</w:t>
      </w:r>
      <w:r>
        <w:rPr>
          <w:rFonts w:hint="eastAsia"/>
        </w:rPr>
        <w:t>，重新讀取網址，再</w:t>
      </w:r>
      <w:r w:rsidR="00C806D6">
        <w:rPr>
          <w:rFonts w:hint="eastAsia"/>
        </w:rPr>
        <w:t>從左側的</w:t>
      </w:r>
      <w:r w:rsidR="00C806D6">
        <w:t>Name</w:t>
      </w:r>
      <w:r w:rsidR="00C806D6">
        <w:rPr>
          <w:rFonts w:hint="eastAsia"/>
        </w:rPr>
        <w:t>欄位裡，選擇最上面（通常最先被讀取的那個）的項目，再選</w:t>
      </w:r>
      <w:r w:rsidR="00C806D6">
        <w:t>Headers</w:t>
      </w:r>
      <w:r w:rsidR="00C806D6">
        <w:rPr>
          <w:rFonts w:hint="eastAsia"/>
        </w:rPr>
        <w:t>，會看到以下的</w:t>
      </w:r>
      <w:r w:rsidR="00C45127">
        <w:rPr>
          <w:rFonts w:hint="eastAsia"/>
        </w:rPr>
        <w:t>資訊</w:t>
      </w:r>
      <w:r w:rsidR="00C806D6">
        <w:rPr>
          <w:rFonts w:hint="eastAsia"/>
        </w:rPr>
        <w:t>：</w:t>
      </w:r>
    </w:p>
    <w:p w14:paraId="7D39E94B" w14:textId="77777777" w:rsidR="00C806D6" w:rsidRDefault="00F0163A" w:rsidP="00C806D6">
      <w:pPr>
        <w:jc w:val="center"/>
      </w:pPr>
      <w:r w:rsidRPr="00F0163A">
        <w:rPr>
          <w:noProof/>
        </w:rPr>
        <w:drawing>
          <wp:inline distT="0" distB="0" distL="0" distR="0" wp14:anchorId="56CEDE90" wp14:editId="593D1E91">
            <wp:extent cx="1675180" cy="2365870"/>
            <wp:effectExtent l="19050" t="19050" r="20320" b="15875"/>
            <wp:docPr id="81" name="圖片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1"/>
                    <a:stretch>
                      <a:fillRect/>
                    </a:stretch>
                  </pic:blipFill>
                  <pic:spPr>
                    <a:xfrm>
                      <a:off x="0" y="0"/>
                      <a:ext cx="1694929" cy="239376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1B7E419" w14:textId="77777777" w:rsidR="00F0163A" w:rsidRDefault="00F0163A" w:rsidP="00C806D6">
      <w:pPr>
        <w:jc w:val="center"/>
      </w:pPr>
      <w:r>
        <w:rPr>
          <w:rFonts w:hint="eastAsia"/>
        </w:rPr>
        <w:lastRenderedPageBreak/>
        <w:t>圖：選擇第一個項目</w:t>
      </w:r>
    </w:p>
    <w:p w14:paraId="76B664AD" w14:textId="77777777" w:rsidR="00F0163A" w:rsidRDefault="00E41035" w:rsidP="00C806D6">
      <w:pPr>
        <w:jc w:val="center"/>
      </w:pPr>
      <w:r w:rsidRPr="00E41035">
        <w:rPr>
          <w:noProof/>
        </w:rPr>
        <w:drawing>
          <wp:inline distT="0" distB="0" distL="0" distR="0" wp14:anchorId="18CA7BDE" wp14:editId="2AFEA94C">
            <wp:extent cx="5274310" cy="1082040"/>
            <wp:effectExtent l="19050" t="19050" r="21590" b="22860"/>
            <wp:docPr id="82" name="圖片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0820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E4139A2" w14:textId="77777777" w:rsidR="00E41035" w:rsidRDefault="00E41035" w:rsidP="00C806D6">
      <w:pPr>
        <w:jc w:val="center"/>
      </w:pPr>
      <w:r>
        <w:rPr>
          <w:rFonts w:hint="eastAsia"/>
        </w:rPr>
        <w:t>圖：</w:t>
      </w:r>
      <w:r w:rsidR="00C30873">
        <w:rPr>
          <w:rFonts w:hint="eastAsia"/>
        </w:rPr>
        <w:t>看到</w:t>
      </w:r>
      <w:r w:rsidR="00C30873">
        <w:rPr>
          <w:rFonts w:hint="eastAsia"/>
        </w:rPr>
        <w:t>H</w:t>
      </w:r>
      <w:r w:rsidR="00C30873">
        <w:t>eaders</w:t>
      </w:r>
      <w:r w:rsidR="00C30873">
        <w:rPr>
          <w:rFonts w:hint="eastAsia"/>
        </w:rPr>
        <w:t>裡面的</w:t>
      </w:r>
      <w:r w:rsidR="00C30873">
        <w:t>General</w:t>
      </w:r>
      <w:r w:rsidR="001029B8">
        <w:rPr>
          <w:rFonts w:hint="eastAsia"/>
        </w:rPr>
        <w:t>，明確指出</w:t>
      </w:r>
      <w:r w:rsidR="001029B8">
        <w:rPr>
          <w:rFonts w:hint="eastAsia"/>
        </w:rPr>
        <w:t xml:space="preserve"> </w:t>
      </w:r>
      <w:r w:rsidR="001029B8">
        <w:t xml:space="preserve">Request Method </w:t>
      </w:r>
      <w:r w:rsidR="001029B8">
        <w:rPr>
          <w:rFonts w:hint="eastAsia"/>
        </w:rPr>
        <w:t>是</w:t>
      </w:r>
      <w:r w:rsidR="001029B8">
        <w:rPr>
          <w:rFonts w:hint="eastAsia"/>
        </w:rPr>
        <w:t xml:space="preserve"> </w:t>
      </w:r>
      <w:r w:rsidR="001029B8">
        <w:t>GET</w:t>
      </w:r>
    </w:p>
    <w:p w14:paraId="374CCE33" w14:textId="77777777" w:rsidR="008A23EB" w:rsidRDefault="001F2EC9" w:rsidP="00C806D6">
      <w:pPr>
        <w:jc w:val="center"/>
      </w:pPr>
      <w:r w:rsidRPr="001F2EC9">
        <w:rPr>
          <w:noProof/>
        </w:rPr>
        <w:drawing>
          <wp:inline distT="0" distB="0" distL="0" distR="0" wp14:anchorId="06B1A48D" wp14:editId="680263D3">
            <wp:extent cx="2581635" cy="3067478"/>
            <wp:effectExtent l="19050" t="19050" r="28575" b="19050"/>
            <wp:docPr id="83" name="圖片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3"/>
                    <a:stretch>
                      <a:fillRect/>
                    </a:stretch>
                  </pic:blipFill>
                  <pic:spPr>
                    <a:xfrm>
                      <a:off x="0" y="0"/>
                      <a:ext cx="2581635" cy="306747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88F45E8" w14:textId="77777777" w:rsidR="00C30873" w:rsidRDefault="001F2EC9" w:rsidP="00146228">
      <w:pPr>
        <w:jc w:val="center"/>
      </w:pPr>
      <w:r>
        <w:rPr>
          <w:rFonts w:hint="eastAsia"/>
        </w:rPr>
        <w:t>圖：移到最下面</w:t>
      </w:r>
      <w:r w:rsidR="00C70EB3">
        <w:rPr>
          <w:rFonts w:hint="eastAsia"/>
        </w:rPr>
        <w:t>，可以看到</w:t>
      </w:r>
      <w:r w:rsidR="00C70EB3">
        <w:rPr>
          <w:rFonts w:hint="eastAsia"/>
        </w:rPr>
        <w:t xml:space="preserve"> </w:t>
      </w:r>
      <w:r w:rsidR="00C70EB3">
        <w:t xml:space="preserve">Query String </w:t>
      </w:r>
      <w:r w:rsidR="00C70EB3">
        <w:rPr>
          <w:rFonts w:hint="eastAsia"/>
        </w:rPr>
        <w:t>的參數</w:t>
      </w:r>
    </w:p>
    <w:p w14:paraId="4B79A4C8" w14:textId="77777777" w:rsidR="00333394" w:rsidRPr="0067405C" w:rsidRDefault="00333394" w:rsidP="00FE4E4C"/>
    <w:p w14:paraId="14B35BC9" w14:textId="77777777" w:rsidR="00FC28A2" w:rsidRPr="00333394" w:rsidRDefault="007A4388" w:rsidP="00373A7D">
      <w:pPr>
        <w:rPr>
          <w:rFonts w:ascii="微軟正黑體" w:hAnsi="微軟正黑體"/>
          <w:shd w:val="pct15" w:color="auto" w:fill="FFFFFF"/>
        </w:rPr>
      </w:pPr>
      <w:r w:rsidRPr="00333394">
        <w:rPr>
          <w:rFonts w:ascii="微軟正黑體" w:hAnsi="微軟正黑體" w:hint="eastAsia"/>
          <w:shd w:val="pct15" w:color="auto" w:fill="FFFFFF"/>
        </w:rPr>
        <w:t>P</w:t>
      </w:r>
      <w:r w:rsidRPr="00333394">
        <w:rPr>
          <w:rFonts w:ascii="微軟正黑體" w:hAnsi="微軟正黑體"/>
          <w:shd w:val="pct15" w:color="auto" w:fill="FFFFFF"/>
        </w:rPr>
        <w:t>OST</w:t>
      </w:r>
      <w:r w:rsidRPr="00333394">
        <w:rPr>
          <w:rFonts w:ascii="微軟正黑體" w:hAnsi="微軟正黑體" w:hint="eastAsia"/>
          <w:shd w:val="pct15" w:color="auto" w:fill="FFFFFF"/>
        </w:rPr>
        <w:t>方法</w:t>
      </w:r>
    </w:p>
    <w:p w14:paraId="3FD4DA4D" w14:textId="77777777" w:rsidR="00DC2A7F" w:rsidRPr="00DC2A7F" w:rsidRDefault="000C7B53" w:rsidP="00DC2A7F">
      <w:pPr>
        <w:rPr>
          <w:rFonts w:ascii="微軟正黑體" w:hAnsi="微軟正黑體"/>
        </w:rPr>
      </w:pPr>
      <w:r>
        <w:rPr>
          <w:rFonts w:ascii="微軟正黑體" w:hAnsi="微軟正黑體" w:hint="eastAsia"/>
        </w:rPr>
        <w:t>我們用</w:t>
      </w:r>
      <w:r w:rsidR="00DC2A7F" w:rsidRPr="00DC2A7F">
        <w:rPr>
          <w:rFonts w:ascii="微軟正黑體" w:hAnsi="微軟正黑體" w:hint="eastAsia"/>
        </w:rPr>
        <w:t>網頁表單的格式</w:t>
      </w:r>
      <w:r w:rsidR="00EB6921">
        <w:rPr>
          <w:rFonts w:ascii="微軟正黑體" w:hAnsi="微軟正黑體" w:hint="eastAsia"/>
        </w:rPr>
        <w:t>來</w:t>
      </w:r>
      <w:r w:rsidR="00DC2A7F" w:rsidRPr="00DC2A7F">
        <w:rPr>
          <w:rFonts w:ascii="微軟正黑體" w:hAnsi="微軟正黑體" w:hint="eastAsia"/>
        </w:rPr>
        <w:t>說明：</w:t>
      </w:r>
    </w:p>
    <w:tbl>
      <w:tblPr>
        <w:tblStyle w:val="a4"/>
        <w:tblW w:w="5000" w:type="pct"/>
        <w:tblLook w:val="04A0" w:firstRow="1" w:lastRow="0" w:firstColumn="1" w:lastColumn="0" w:noHBand="0" w:noVBand="1"/>
      </w:tblPr>
      <w:tblGrid>
        <w:gridCol w:w="8296"/>
      </w:tblGrid>
      <w:tr w:rsidR="00DC2A7F" w:rsidRPr="00DC2A7F" w14:paraId="7CCDA715" w14:textId="77777777" w:rsidTr="00633C06">
        <w:tc>
          <w:tcPr>
            <w:tcW w:w="5000" w:type="pct"/>
          </w:tcPr>
          <w:p w14:paraId="63C7A339" w14:textId="77777777" w:rsidR="00DC2A7F" w:rsidRPr="00DC2A7F" w:rsidRDefault="00DC2A7F" w:rsidP="00633C06">
            <w:pPr>
              <w:rPr>
                <w:rFonts w:ascii="微軟正黑體" w:hAnsi="微軟正黑體"/>
              </w:rPr>
            </w:pPr>
            <w:r w:rsidRPr="00DC2A7F">
              <w:rPr>
                <w:rFonts w:ascii="微軟正黑體" w:hAnsi="微軟正黑體" w:cs="新細明體" w:hint="eastAsia"/>
              </w:rPr>
              <w:t>格式</w:t>
            </w:r>
          </w:p>
        </w:tc>
      </w:tr>
      <w:tr w:rsidR="00DC2A7F" w:rsidRPr="00DC2A7F" w14:paraId="5E8C373E" w14:textId="77777777" w:rsidTr="00633C06">
        <w:tc>
          <w:tcPr>
            <w:tcW w:w="5000" w:type="pct"/>
          </w:tcPr>
          <w:p w14:paraId="788FC79D" w14:textId="77777777" w:rsidR="00DC2A7F" w:rsidRPr="00986624" w:rsidRDefault="00DC2A7F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/>
                <w:sz w:val="20"/>
                <w:szCs w:val="20"/>
              </w:rPr>
              <w:t xml:space="preserve">&lt;form </w:t>
            </w:r>
            <w:r w:rsidRPr="00986624">
              <w:rPr>
                <w:rFonts w:ascii="微軟正黑體" w:hAnsi="微軟正黑體"/>
                <w:sz w:val="20"/>
                <w:szCs w:val="20"/>
                <w:shd w:val="pct15" w:color="auto" w:fill="FFFFFF"/>
              </w:rPr>
              <w:t>name</w:t>
            </w:r>
            <w:r w:rsidRPr="00986624">
              <w:rPr>
                <w:rFonts w:ascii="微軟正黑體" w:hAnsi="微軟正黑體"/>
                <w:sz w:val="20"/>
                <w:szCs w:val="20"/>
              </w:rPr>
              <w:t xml:space="preserve"> = "myForm"</w:t>
            </w:r>
          </w:p>
          <w:p w14:paraId="3EE9BCF5" w14:textId="77777777" w:rsidR="00DC2A7F" w:rsidRPr="00986624" w:rsidRDefault="00DC2A7F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  <w:shd w:val="pct15" w:color="auto" w:fill="FFFFFF"/>
              </w:rPr>
              <w:t>action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 = "資料處理程式的URI"</w:t>
            </w:r>
          </w:p>
          <w:p w14:paraId="2802E4A3" w14:textId="77777777" w:rsidR="00DC2A7F" w:rsidRPr="00986624" w:rsidRDefault="00DC2A7F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  <w:shd w:val="pct15" w:color="auto" w:fill="FFFFFF"/>
              </w:rPr>
              <w:t>method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 = "POST"</w:t>
            </w:r>
          </w:p>
          <w:p w14:paraId="120A0EB2" w14:textId="77777777" w:rsidR="00DC2A7F" w:rsidRPr="00986624" w:rsidRDefault="00DC2A7F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  <w:shd w:val="pct15" w:color="auto" w:fill="FFFFFF"/>
              </w:rPr>
              <w:t>enctype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 = "application/x-www-form-urlencoded</w:t>
            </w:r>
            <w:r w:rsidRPr="00986624">
              <w:rPr>
                <w:rFonts w:ascii="微軟正黑體" w:hAnsi="微軟正黑體"/>
                <w:sz w:val="20"/>
                <w:szCs w:val="20"/>
                <w:shd w:val="pct15" w:color="auto" w:fill="FFFFFF"/>
              </w:rPr>
              <w:t xml:space="preserve"> </w:t>
            </w:r>
            <w:r w:rsidR="005E49A1" w:rsidRPr="00986624">
              <w:rPr>
                <w:rFonts w:ascii="微軟正黑體" w:hAnsi="微軟正黑體" w:hint="eastAsia"/>
                <w:sz w:val="20"/>
                <w:szCs w:val="20"/>
                <w:shd w:val="pct15" w:color="auto" w:fill="FFFFFF"/>
              </w:rPr>
              <w:t>或是</w:t>
            </w:r>
            <w:r w:rsidRPr="00986624">
              <w:rPr>
                <w:rFonts w:ascii="微軟正黑體" w:hAnsi="微軟正黑體"/>
                <w:sz w:val="20"/>
                <w:szCs w:val="20"/>
                <w:shd w:val="pct15" w:color="auto" w:fill="FFFFFF"/>
              </w:rPr>
              <w:t xml:space="preserve"> 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>multipart/form-data"</w:t>
            </w:r>
            <w:r w:rsidRPr="00986624">
              <w:rPr>
                <w:rFonts w:ascii="微軟正黑體" w:hAnsi="微軟正黑體"/>
                <w:sz w:val="20"/>
                <w:szCs w:val="20"/>
              </w:rPr>
              <w:t>)</w:t>
            </w:r>
          </w:p>
          <w:p w14:paraId="26E26F19" w14:textId="77777777" w:rsidR="00DC2A7F" w:rsidRPr="00986624" w:rsidRDefault="00DC2A7F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</w:rPr>
              <w:t>&gt;</w:t>
            </w:r>
          </w:p>
          <w:p w14:paraId="57CCE0E8" w14:textId="77777777" w:rsidR="00DC2A7F" w:rsidRPr="00986624" w:rsidRDefault="00DC2A7F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</w:rPr>
              <w:t>…</w:t>
            </w:r>
            <w:proofErr w:type="gramStart"/>
            <w:r w:rsidRPr="00986624">
              <w:rPr>
                <w:rFonts w:ascii="微軟正黑體" w:hAnsi="微軟正黑體" w:hint="eastAsia"/>
                <w:sz w:val="20"/>
                <w:szCs w:val="20"/>
              </w:rPr>
              <w:t>……</w:t>
            </w:r>
            <w:proofErr w:type="gramEnd"/>
          </w:p>
          <w:p w14:paraId="69DD016A" w14:textId="77777777" w:rsidR="00DC2A7F" w:rsidRPr="00DC2A7F" w:rsidRDefault="00DC2A7F" w:rsidP="00633C06">
            <w:pPr>
              <w:rPr>
                <w:rFonts w:ascii="微軟正黑體" w:hAnsi="微軟正黑體"/>
              </w:rPr>
            </w:pPr>
            <w:r w:rsidRPr="00986624">
              <w:rPr>
                <w:rFonts w:ascii="微軟正黑體" w:hAnsi="微軟正黑體"/>
                <w:sz w:val="20"/>
                <w:szCs w:val="20"/>
              </w:rPr>
              <w:lastRenderedPageBreak/>
              <w:t>&lt;/form&gt;</w:t>
            </w:r>
          </w:p>
        </w:tc>
      </w:tr>
    </w:tbl>
    <w:p w14:paraId="44302967" w14:textId="77777777" w:rsidR="00DC2A7F" w:rsidRPr="00DC2A7F" w:rsidRDefault="00DC2A7F" w:rsidP="00DC2A7F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C2A7F" w:rsidRPr="00DC2A7F" w14:paraId="5703433E" w14:textId="77777777" w:rsidTr="00C0531B">
        <w:trPr>
          <w:tblHeader/>
        </w:trPr>
        <w:tc>
          <w:tcPr>
            <w:tcW w:w="8296" w:type="dxa"/>
          </w:tcPr>
          <w:p w14:paraId="06B13322" w14:textId="77777777" w:rsidR="00DC2A7F" w:rsidRPr="00DC2A7F" w:rsidRDefault="00DC2A7F" w:rsidP="00633C06">
            <w:pPr>
              <w:rPr>
                <w:rFonts w:ascii="微軟正黑體" w:hAnsi="微軟正黑體"/>
              </w:rPr>
            </w:pPr>
            <w:r w:rsidRPr="00DC2A7F">
              <w:rPr>
                <w:rFonts w:ascii="微軟正黑體" w:hAnsi="微軟正黑體" w:cs="新細明體" w:hint="eastAsia"/>
              </w:rPr>
              <w:t>說明</w:t>
            </w:r>
          </w:p>
        </w:tc>
      </w:tr>
      <w:tr w:rsidR="00DC2A7F" w:rsidRPr="00DC2A7F" w14:paraId="213E05CE" w14:textId="77777777" w:rsidTr="00633C06">
        <w:tc>
          <w:tcPr>
            <w:tcW w:w="8296" w:type="dxa"/>
          </w:tcPr>
          <w:p w14:paraId="33377B97" w14:textId="77777777" w:rsidR="00DC2A7F" w:rsidRPr="00986624" w:rsidRDefault="00DC2A7F" w:rsidP="00DC2A7F">
            <w:pPr>
              <w:pStyle w:val="a9"/>
              <w:numPr>
                <w:ilvl w:val="0"/>
                <w:numId w:val="4"/>
              </w:numPr>
              <w:ind w:leftChars="0"/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  <w:shd w:val="pct15" w:color="auto" w:fill="FFFFFF"/>
              </w:rPr>
              <w:t>name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 是指 </w:t>
            </w:r>
            <w:r w:rsidRPr="00986624">
              <w:rPr>
                <w:rFonts w:ascii="微軟正黑體" w:hAnsi="微軟正黑體" w:hint="eastAsia"/>
                <w:sz w:val="20"/>
                <w:szCs w:val="20"/>
                <w:u w:val="single"/>
              </w:rPr>
              <w:t>form 的名稱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>，例如：m</w:t>
            </w:r>
            <w:r w:rsidRPr="00986624">
              <w:rPr>
                <w:rFonts w:ascii="微軟正黑體" w:hAnsi="微軟正黑體"/>
                <w:sz w:val="20"/>
                <w:szCs w:val="20"/>
              </w:rPr>
              <w:t>yForm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>。</w:t>
            </w:r>
          </w:p>
          <w:p w14:paraId="728D1011" w14:textId="77777777" w:rsidR="00DC2A7F" w:rsidRPr="00986624" w:rsidRDefault="00DC2A7F" w:rsidP="00DC2A7F">
            <w:pPr>
              <w:pStyle w:val="a9"/>
              <w:numPr>
                <w:ilvl w:val="0"/>
                <w:numId w:val="4"/>
              </w:numPr>
              <w:ind w:leftChars="0"/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  <w:shd w:val="pct15" w:color="auto" w:fill="FFFFFF"/>
              </w:rPr>
              <w:t>action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 是指該 form 被使用者送出之後，</w:t>
            </w:r>
            <w:r w:rsidRPr="00986624">
              <w:rPr>
                <w:rFonts w:ascii="微軟正黑體" w:hAnsi="微軟正黑體" w:hint="eastAsia"/>
                <w:sz w:val="20"/>
                <w:szCs w:val="20"/>
                <w:u w:val="single"/>
              </w:rPr>
              <w:t>負責接收與處理資料的程式之 URI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（Uniform Resource Identifiers）。如果省略不寫的話，會以當前所在的 </w:t>
            </w:r>
            <w:r w:rsidRPr="00986624">
              <w:rPr>
                <w:rFonts w:ascii="微軟正黑體" w:hAnsi="微軟正黑體"/>
                <w:sz w:val="20"/>
                <w:szCs w:val="20"/>
              </w:rPr>
              <w:t xml:space="preserve">URI 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>來取代。</w:t>
            </w:r>
          </w:p>
          <w:p w14:paraId="28AE4F91" w14:textId="77777777" w:rsidR="00DC2A7F" w:rsidRPr="00986624" w:rsidRDefault="00DC2A7F" w:rsidP="00DC2A7F">
            <w:pPr>
              <w:pStyle w:val="a9"/>
              <w:numPr>
                <w:ilvl w:val="0"/>
                <w:numId w:val="4"/>
              </w:numPr>
              <w:ind w:leftChars="0"/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  <w:shd w:val="pct15" w:color="auto" w:fill="FFFFFF"/>
              </w:rPr>
              <w:t>method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 用來規範該 form 被送出時，所採用的 HTTP method，預設值是 GET。</w:t>
            </w:r>
          </w:p>
          <w:p w14:paraId="422F3D06" w14:textId="77777777" w:rsidR="00D27D56" w:rsidRPr="00D27D56" w:rsidRDefault="00DC2A7F" w:rsidP="00D27D56">
            <w:pPr>
              <w:pStyle w:val="a9"/>
              <w:numPr>
                <w:ilvl w:val="1"/>
                <w:numId w:val="4"/>
              </w:numPr>
              <w:ind w:leftChars="0"/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</w:rPr>
              <w:t>POST 方法是將資料包裝在 HTTP 標頭內</w:t>
            </w:r>
            <w:r w:rsidR="00D27D56">
              <w:rPr>
                <w:rFonts w:ascii="微軟正黑體" w:hAnsi="微軟正黑體" w:hint="eastAsia"/>
                <w:sz w:val="20"/>
                <w:szCs w:val="20"/>
              </w:rPr>
              <w:t>（</w:t>
            </w:r>
            <w:r w:rsidR="00B73584">
              <w:rPr>
                <w:rFonts w:ascii="微軟正黑體" w:hAnsi="微軟正黑體" w:hint="eastAsia"/>
                <w:sz w:val="20"/>
                <w:szCs w:val="20"/>
              </w:rPr>
              <w:t>m</w:t>
            </w:r>
            <w:r w:rsidR="00B73584">
              <w:rPr>
                <w:rFonts w:ascii="微軟正黑體" w:hAnsi="微軟正黑體"/>
                <w:sz w:val="20"/>
                <w:szCs w:val="20"/>
              </w:rPr>
              <w:t>essage-</w:t>
            </w:r>
            <w:r w:rsidR="00D27D56">
              <w:rPr>
                <w:rFonts w:ascii="微軟正黑體" w:hAnsi="微軟正黑體"/>
                <w:sz w:val="20"/>
                <w:szCs w:val="20"/>
              </w:rPr>
              <w:t>body</w:t>
            </w:r>
            <w:r w:rsidR="00D27D56">
              <w:rPr>
                <w:rFonts w:ascii="微軟正黑體" w:hAnsi="微軟正黑體" w:hint="eastAsia"/>
                <w:sz w:val="20"/>
                <w:szCs w:val="20"/>
              </w:rPr>
              <w:t>當中）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傳送給 </w:t>
            </w:r>
            <w:r w:rsidRPr="00986624">
              <w:rPr>
                <w:rFonts w:ascii="微軟正黑體" w:hAnsi="微軟正黑體"/>
                <w:sz w:val="20"/>
                <w:szCs w:val="20"/>
              </w:rPr>
              <w:t>w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>eb server。</w:t>
            </w:r>
            <w:r w:rsidR="00D27D56" w:rsidRPr="00D27D56">
              <w:rPr>
                <w:rFonts w:ascii="微軟正黑體" w:hAnsi="微軟正黑體"/>
                <w:sz w:val="20"/>
                <w:szCs w:val="20"/>
              </w:rPr>
              <w:t xml:space="preserve"> </w:t>
            </w:r>
          </w:p>
          <w:p w14:paraId="2944F6BB" w14:textId="77777777" w:rsidR="00DC2A7F" w:rsidRPr="00986624" w:rsidRDefault="00DC2A7F" w:rsidP="00DC2A7F">
            <w:pPr>
              <w:pStyle w:val="a9"/>
              <w:numPr>
                <w:ilvl w:val="1"/>
                <w:numId w:val="4"/>
              </w:numPr>
              <w:ind w:leftChars="0"/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</w:rPr>
              <w:t>使用 GET method 所能傳遞的資料有限（連同 URI 共 255 字元），在</w:t>
            </w:r>
            <w:r w:rsidRPr="00986624">
              <w:rPr>
                <w:rFonts w:ascii="微軟正黑體" w:hAnsi="微軟正黑體" w:hint="eastAsia"/>
                <w:sz w:val="20"/>
                <w:szCs w:val="20"/>
                <w:u w:val="single"/>
              </w:rPr>
              <w:t>需要上傳大量資料或檔案時，</w:t>
            </w:r>
            <w:r w:rsidR="005C00BB">
              <w:rPr>
                <w:rFonts w:ascii="微軟正黑體" w:hAnsi="微軟正黑體" w:hint="eastAsia"/>
                <w:sz w:val="20"/>
                <w:szCs w:val="20"/>
                <w:u w:val="single"/>
              </w:rPr>
              <w:t>會</w:t>
            </w:r>
            <w:r w:rsidRPr="00986624">
              <w:rPr>
                <w:rFonts w:ascii="微軟正黑體" w:hAnsi="微軟正黑體" w:hint="eastAsia"/>
                <w:sz w:val="20"/>
                <w:szCs w:val="20"/>
                <w:u w:val="single"/>
              </w:rPr>
              <w:t>使用 POST method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>。</w:t>
            </w:r>
          </w:p>
          <w:p w14:paraId="55BA3ED2" w14:textId="77777777" w:rsidR="00DC2A7F" w:rsidRPr="00986624" w:rsidRDefault="00DC2A7F" w:rsidP="00DC2A7F">
            <w:pPr>
              <w:pStyle w:val="a9"/>
              <w:numPr>
                <w:ilvl w:val="0"/>
                <w:numId w:val="4"/>
              </w:numPr>
              <w:ind w:leftChars="0"/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  <w:shd w:val="pct15" w:color="auto" w:fill="FFFFFF"/>
              </w:rPr>
              <w:t>enctype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 用以規範該 form 被送出時，所採用的 content type。可用的值有兩種：application/x-www-form-urlencoded（預設值）與 multipart/form-data。</w:t>
            </w:r>
          </w:p>
          <w:p w14:paraId="6508E4CA" w14:textId="77777777" w:rsidR="00DC2A7F" w:rsidRPr="00DC2A7F" w:rsidRDefault="00DC2A7F" w:rsidP="00DC2A7F">
            <w:pPr>
              <w:pStyle w:val="a9"/>
              <w:numPr>
                <w:ilvl w:val="1"/>
                <w:numId w:val="4"/>
              </w:numPr>
              <w:ind w:leftChars="0"/>
              <w:rPr>
                <w:rFonts w:ascii="微軟正黑體" w:hAnsi="微軟正黑體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</w:rPr>
              <w:t>當您打算</w:t>
            </w:r>
            <w:r w:rsidRPr="00986624">
              <w:rPr>
                <w:rFonts w:ascii="微軟正黑體" w:hAnsi="微軟正黑體" w:hint="eastAsia"/>
                <w:sz w:val="20"/>
                <w:szCs w:val="20"/>
                <w:u w:val="single"/>
              </w:rPr>
              <w:t>透過表單來</w:t>
            </w:r>
            <w:r w:rsidRPr="00986624">
              <w:rPr>
                <w:rFonts w:ascii="微軟正黑體" w:hAnsi="微軟正黑體" w:hint="eastAsia"/>
                <w:b/>
                <w:sz w:val="20"/>
                <w:szCs w:val="20"/>
                <w:u w:val="single"/>
              </w:rPr>
              <w:t>上傳檔案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>時，請務必</w:t>
            </w:r>
            <w:r w:rsidRPr="00986624">
              <w:rPr>
                <w:rFonts w:ascii="微軟正黑體" w:hAnsi="微軟正黑體" w:hint="eastAsia"/>
                <w:b/>
                <w:sz w:val="20"/>
                <w:szCs w:val="20"/>
                <w:u w:val="single"/>
              </w:rPr>
              <w:t>將 enctype 設為 multipart/form-data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，同時 </w:t>
            </w:r>
            <w:r w:rsidRPr="00986624">
              <w:rPr>
                <w:rFonts w:ascii="微軟正黑體" w:hAnsi="微軟正黑體" w:hint="eastAsia"/>
                <w:b/>
                <w:sz w:val="20"/>
                <w:szCs w:val="20"/>
                <w:u w:val="single"/>
              </w:rPr>
              <w:t>method 也要設為 POST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 才行。</w:t>
            </w:r>
          </w:p>
        </w:tc>
      </w:tr>
    </w:tbl>
    <w:p w14:paraId="6371834E" w14:textId="77777777" w:rsidR="00373A7D" w:rsidRPr="007E1682" w:rsidRDefault="00373A7D" w:rsidP="00373A7D">
      <w:pPr>
        <w:rPr>
          <w:rFonts w:ascii="微軟正黑體" w:hAnsi="微軟正黑體"/>
        </w:rPr>
      </w:pPr>
    </w:p>
    <w:p w14:paraId="14C72E84" w14:textId="77777777" w:rsidR="00373A7D" w:rsidRPr="007E1682" w:rsidRDefault="00373A7D">
      <w:pPr>
        <w:widowControl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38503600" w14:textId="29D35D1C" w:rsidR="00373A7D" w:rsidRPr="007E1682" w:rsidRDefault="00373A7D" w:rsidP="00B35743">
      <w:pPr>
        <w:pStyle w:val="1"/>
      </w:pPr>
      <w:bookmarkStart w:id="33" w:name="_Toc95473954"/>
      <w:r w:rsidRPr="007E1682">
        <w:lastRenderedPageBreak/>
        <w:t>Module 8. CSS Selector</w:t>
      </w:r>
      <w:bookmarkEnd w:id="33"/>
    </w:p>
    <w:p w14:paraId="783472BE" w14:textId="2CA7CFD8" w:rsidR="00373A7D" w:rsidRDefault="00373A7D" w:rsidP="00B35743">
      <w:pPr>
        <w:pStyle w:val="2"/>
      </w:pPr>
      <w:bookmarkStart w:id="34" w:name="_Toc95473955"/>
      <w:r w:rsidRPr="007E1682">
        <w:t xml:space="preserve">8-1: </w:t>
      </w:r>
      <w:r w:rsidRPr="007E1682">
        <w:t>概述</w:t>
      </w:r>
      <w:r w:rsidRPr="007E1682">
        <w:t>CSS Selector</w:t>
      </w:r>
      <w:bookmarkEnd w:id="34"/>
    </w:p>
    <w:p w14:paraId="0F22CD93" w14:textId="2E84AB71" w:rsidR="00633C06" w:rsidRPr="0033509A" w:rsidRDefault="0033509A" w:rsidP="00373A7D">
      <w:pPr>
        <w:rPr>
          <w:rFonts w:ascii="微軟正黑體" w:hAnsi="微軟正黑體"/>
        </w:rPr>
      </w:pPr>
      <w:r w:rsidRPr="0033509A">
        <w:rPr>
          <w:rFonts w:ascii="微軟正黑體" w:hAnsi="微軟正黑體" w:hint="eastAsia"/>
        </w:rPr>
        <w:t>C</w:t>
      </w:r>
      <w:r w:rsidRPr="0033509A">
        <w:rPr>
          <w:rFonts w:ascii="微軟正黑體" w:hAnsi="微軟正黑體"/>
        </w:rPr>
        <w:t xml:space="preserve">SS selectors </w:t>
      </w:r>
      <w:r w:rsidRPr="0033509A">
        <w:rPr>
          <w:rFonts w:ascii="微軟正黑體" w:hAnsi="微軟正黑體" w:hint="eastAsia"/>
        </w:rPr>
        <w:t xml:space="preserve">定義了 </w:t>
      </w:r>
      <w:r w:rsidRPr="0033509A">
        <w:rPr>
          <w:rFonts w:ascii="微軟正黑體" w:hAnsi="微軟正黑體"/>
        </w:rPr>
        <w:t xml:space="preserve">CSS </w:t>
      </w:r>
      <w:r w:rsidRPr="0033509A">
        <w:rPr>
          <w:rFonts w:ascii="微軟正黑體" w:hAnsi="微軟正黑體" w:cs="新細明體" w:hint="eastAsia"/>
        </w:rPr>
        <w:t>規則</w:t>
      </w:r>
      <w:r w:rsidR="00D0730B">
        <w:rPr>
          <w:rFonts w:ascii="微軟正黑體" w:hAnsi="微軟正黑體" w:cs="新細明體" w:hint="eastAsia"/>
        </w:rPr>
        <w:t>該套用</w:t>
      </w:r>
      <w:r w:rsidRPr="0033509A">
        <w:rPr>
          <w:rFonts w:ascii="微軟正黑體" w:hAnsi="微軟正黑體" w:cs="新細明體" w:hint="eastAsia"/>
        </w:rPr>
        <w:t>在</w:t>
      </w:r>
      <w:r>
        <w:rPr>
          <w:rFonts w:ascii="微軟正黑體" w:hAnsi="微軟正黑體" w:cs="新細明體" w:hint="eastAsia"/>
        </w:rPr>
        <w:t>哪</w:t>
      </w:r>
      <w:r w:rsidR="00D0730B">
        <w:rPr>
          <w:rFonts w:ascii="微軟正黑體" w:hAnsi="微軟正黑體" w:cs="新細明體" w:hint="eastAsia"/>
        </w:rPr>
        <w:t>些</w:t>
      </w:r>
      <w:r>
        <w:rPr>
          <w:rFonts w:ascii="微軟正黑體" w:hAnsi="微軟正黑體" w:cs="新細明體" w:hint="eastAsia"/>
        </w:rPr>
        <w:t>網頁元素上</w:t>
      </w:r>
      <w:r w:rsidR="00D0730B">
        <w:rPr>
          <w:rFonts w:ascii="微軟正黑體" w:hAnsi="微軟正黑體" w:cs="新細明體" w:hint="eastAsia"/>
        </w:rPr>
        <w:t>，可以粗略分成「標籤</w:t>
      </w:r>
      <w:r w:rsidR="00691836">
        <w:rPr>
          <w:rFonts w:ascii="微軟正黑體" w:hAnsi="微軟正黑體" w:cs="新細明體" w:hint="eastAsia"/>
        </w:rPr>
        <w:t>(元素</w:t>
      </w:r>
      <w:r w:rsidR="00691836">
        <w:rPr>
          <w:rFonts w:ascii="微軟正黑體" w:hAnsi="微軟正黑體" w:cs="新細明體"/>
        </w:rPr>
        <w:t>)</w:t>
      </w:r>
      <w:r w:rsidR="00D0730B">
        <w:rPr>
          <w:rFonts w:ascii="微軟正黑體" w:hAnsi="微軟正黑體" w:cs="新細明體" w:hint="eastAsia"/>
        </w:rPr>
        <w:t>選擇器」、「類別選擇器」、「I</w:t>
      </w:r>
      <w:r w:rsidR="00D0730B">
        <w:rPr>
          <w:rFonts w:ascii="微軟正黑體" w:hAnsi="微軟正黑體" w:cs="新細明體"/>
        </w:rPr>
        <w:t xml:space="preserve">D </w:t>
      </w:r>
      <w:r w:rsidR="00D0730B">
        <w:rPr>
          <w:rFonts w:ascii="微軟正黑體" w:hAnsi="微軟正黑體" w:cs="新細明體" w:hint="eastAsia"/>
        </w:rPr>
        <w:t>選擇器」、「屬性選擇器」</w:t>
      </w:r>
      <w:r w:rsidR="00C51356" w:rsidRPr="00C51356">
        <w:rPr>
          <w:rFonts w:ascii="微軟正黑體" w:hAnsi="微軟正黑體" w:cs="新細明體" w:hint="eastAsia"/>
        </w:rPr>
        <w:t>。</w:t>
      </w:r>
    </w:p>
    <w:p w14:paraId="45353F44" w14:textId="77777777" w:rsidR="0033509A" w:rsidRPr="00CF0792" w:rsidRDefault="0033509A" w:rsidP="00373A7D">
      <w:pPr>
        <w:rPr>
          <w:rFonts w:ascii="微軟正黑體" w:hAnsi="微軟正黑體"/>
        </w:rPr>
      </w:pPr>
    </w:p>
    <w:p w14:paraId="26C8FCC1" w14:textId="77777777" w:rsidR="00373A7D" w:rsidRDefault="00373A7D" w:rsidP="00B35743">
      <w:pPr>
        <w:pStyle w:val="2"/>
      </w:pPr>
      <w:bookmarkStart w:id="35" w:name="_Toc95473956"/>
      <w:r w:rsidRPr="007E1682">
        <w:t xml:space="preserve">8-2: </w:t>
      </w:r>
      <w:r w:rsidRPr="007E1682">
        <w:t>細說</w:t>
      </w:r>
      <w:r w:rsidRPr="007E1682">
        <w:t>CSS Selector</w:t>
      </w:r>
      <w:bookmarkEnd w:id="35"/>
    </w:p>
    <w:p w14:paraId="079544EB" w14:textId="306FE657" w:rsidR="00CF0792" w:rsidRPr="00CF0792" w:rsidRDefault="00CF0792" w:rsidP="00CF0792">
      <w:pPr>
        <w:rPr>
          <w:rFonts w:ascii="微軟正黑體" w:hAnsi="微軟正黑體"/>
          <w:shd w:val="pct15" w:color="auto" w:fill="FFFFFF"/>
        </w:rPr>
      </w:pPr>
      <w:r w:rsidRPr="00CF0792">
        <w:rPr>
          <w:rFonts w:ascii="微軟正黑體" w:hAnsi="微軟正黑體" w:hint="eastAsia"/>
          <w:shd w:val="pct15" w:color="auto" w:fill="FFFFFF"/>
        </w:rPr>
        <w:t>*：通用選擇器(Universal selector)</w:t>
      </w:r>
    </w:p>
    <w:p w14:paraId="0481A5D2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>將樣式套用於全部元素</w:t>
      </w:r>
    </w:p>
    <w:p w14:paraId="7CC31079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style type="text/css"&gt;</w:t>
      </w:r>
    </w:p>
    <w:p w14:paraId="625BF215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    </w:t>
      </w:r>
      <w:r w:rsidRPr="008844E5">
        <w:rPr>
          <w:rFonts w:ascii="微軟正黑體" w:hAnsi="微軟正黑體"/>
          <w:b/>
        </w:rPr>
        <w:t>*</w:t>
      </w:r>
      <w:r w:rsidRPr="00CF0792">
        <w:rPr>
          <w:rFonts w:ascii="微軟正黑體" w:hAnsi="微軟正黑體"/>
        </w:rPr>
        <w:t xml:space="preserve"> </w:t>
      </w:r>
      <w:proofErr w:type="gramStart"/>
      <w:r w:rsidRPr="00CF0792">
        <w:rPr>
          <w:rFonts w:ascii="微軟正黑體" w:hAnsi="微軟正黑體"/>
        </w:rPr>
        <w:t>{ margin</w:t>
      </w:r>
      <w:proofErr w:type="gramEnd"/>
      <w:r w:rsidRPr="00CF0792">
        <w:rPr>
          <w:rFonts w:ascii="微軟正黑體" w:hAnsi="微軟正黑體"/>
        </w:rPr>
        <w:t>: 0px; padding: 0px; }</w:t>
      </w:r>
    </w:p>
    <w:p w14:paraId="7C6300D8" w14:textId="77777777" w:rsid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/style&gt;</w:t>
      </w:r>
    </w:p>
    <w:p w14:paraId="7D2449EA" w14:textId="77777777" w:rsidR="00CF0792" w:rsidRPr="00CF0792" w:rsidRDefault="00CF0792" w:rsidP="00CF0792">
      <w:pPr>
        <w:rPr>
          <w:rFonts w:ascii="微軟正黑體" w:hAnsi="微軟正黑體"/>
        </w:rPr>
      </w:pPr>
    </w:p>
    <w:p w14:paraId="74348220" w14:textId="77777777" w:rsidR="00CF0792" w:rsidRPr="00CF0792" w:rsidRDefault="00CF0792" w:rsidP="00CF0792">
      <w:pPr>
        <w:rPr>
          <w:rFonts w:ascii="微軟正黑體" w:hAnsi="微軟正黑體"/>
          <w:shd w:val="pct15" w:color="auto" w:fill="FFFFFF"/>
        </w:rPr>
      </w:pPr>
      <w:r w:rsidRPr="00CF0792">
        <w:rPr>
          <w:rFonts w:ascii="微軟正黑體" w:hAnsi="微軟正黑體" w:hint="eastAsia"/>
          <w:shd w:val="pct15" w:color="auto" w:fill="FFFFFF"/>
        </w:rPr>
        <w:t>e：元素選擇器(Element type selector)</w:t>
      </w:r>
    </w:p>
    <w:p w14:paraId="1D710A07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>將樣式套用於指定元素</w:t>
      </w:r>
    </w:p>
    <w:p w14:paraId="149A6086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style type="text/css"&gt;</w:t>
      </w:r>
    </w:p>
    <w:p w14:paraId="0175AE14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    </w:t>
      </w:r>
      <w:r w:rsidRPr="008844E5">
        <w:rPr>
          <w:rFonts w:ascii="微軟正黑體" w:hAnsi="微軟正黑體"/>
          <w:b/>
        </w:rPr>
        <w:t>div</w:t>
      </w:r>
      <w:r w:rsidRPr="00CF0792">
        <w:rPr>
          <w:rFonts w:ascii="微軟正黑體" w:hAnsi="微軟正黑體"/>
        </w:rPr>
        <w:t xml:space="preserve"> </w:t>
      </w:r>
      <w:proofErr w:type="gramStart"/>
      <w:r w:rsidRPr="00CF0792">
        <w:rPr>
          <w:rFonts w:ascii="微軟正黑體" w:hAnsi="微軟正黑體"/>
        </w:rPr>
        <w:t>{ color</w:t>
      </w:r>
      <w:proofErr w:type="gramEnd"/>
      <w:r w:rsidRPr="00CF0792">
        <w:rPr>
          <w:rFonts w:ascii="微軟正黑體" w:hAnsi="微軟正黑體"/>
        </w:rPr>
        <w:t>: Red; }</w:t>
      </w:r>
    </w:p>
    <w:p w14:paraId="1AA3EDFD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    p </w:t>
      </w:r>
      <w:proofErr w:type="gramStart"/>
      <w:r w:rsidRPr="00CF0792">
        <w:rPr>
          <w:rFonts w:ascii="微軟正黑體" w:hAnsi="微軟正黑體"/>
        </w:rPr>
        <w:t>{ color</w:t>
      </w:r>
      <w:proofErr w:type="gramEnd"/>
      <w:r w:rsidRPr="00CF0792">
        <w:rPr>
          <w:rFonts w:ascii="微軟正黑體" w:hAnsi="微軟正黑體"/>
        </w:rPr>
        <w:t>: Blue; }</w:t>
      </w:r>
    </w:p>
    <w:p w14:paraId="1DEDC9A5" w14:textId="77777777" w:rsid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/style&gt;</w:t>
      </w:r>
    </w:p>
    <w:p w14:paraId="107CD575" w14:textId="6FA0D37C" w:rsidR="00A21B31" w:rsidRPr="00CF0792" w:rsidRDefault="00A21B31" w:rsidP="00A21B31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&lt;div&gt; </w:t>
      </w:r>
      <w:r w:rsidRPr="00D774DB">
        <w:rPr>
          <w:rFonts w:ascii="微軟正黑體" w:hAnsi="微軟正黑體"/>
          <w:color w:val="FF0000"/>
        </w:rPr>
        <w:t>Red</w:t>
      </w:r>
      <w:r w:rsidRPr="00CF0792">
        <w:rPr>
          <w:rFonts w:ascii="微軟正黑體" w:hAnsi="微軟正黑體"/>
        </w:rPr>
        <w:t xml:space="preserve"> &lt;/div&gt;</w:t>
      </w:r>
    </w:p>
    <w:p w14:paraId="465D8FE7" w14:textId="29CF7C53" w:rsidR="00CF0792" w:rsidRPr="00A21B31" w:rsidRDefault="00A21B31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lastRenderedPageBreak/>
        <w:t>&lt;p&gt;</w:t>
      </w:r>
      <w:r w:rsidRPr="002E4318">
        <w:rPr>
          <w:rFonts w:ascii="微軟正黑體" w:hAnsi="微軟正黑體"/>
          <w:color w:val="5B9BD5" w:themeColor="accent5"/>
        </w:rPr>
        <w:t xml:space="preserve"> </w:t>
      </w:r>
      <w:r w:rsidR="00E55D26" w:rsidRPr="002E4318">
        <w:rPr>
          <w:rFonts w:ascii="微軟正黑體" w:hAnsi="微軟正黑體"/>
          <w:color w:val="5B9BD5" w:themeColor="accent5"/>
        </w:rPr>
        <w:t>Blue</w:t>
      </w:r>
      <w:r w:rsidRPr="00CF0792">
        <w:rPr>
          <w:rFonts w:ascii="微軟正黑體" w:hAnsi="微軟正黑體"/>
        </w:rPr>
        <w:t xml:space="preserve"> &lt;/p&gt;</w:t>
      </w:r>
    </w:p>
    <w:p w14:paraId="111C9D6A" w14:textId="77777777" w:rsidR="00A21B31" w:rsidRPr="00CF0792" w:rsidRDefault="00A21B31" w:rsidP="00CF0792">
      <w:pPr>
        <w:rPr>
          <w:rFonts w:ascii="微軟正黑體" w:hAnsi="微軟正黑體"/>
        </w:rPr>
      </w:pPr>
    </w:p>
    <w:p w14:paraId="0E6661A8" w14:textId="77777777" w:rsidR="00CF0792" w:rsidRPr="00CF0792" w:rsidRDefault="00CF0792" w:rsidP="00CF0792">
      <w:pPr>
        <w:rPr>
          <w:rFonts w:ascii="微軟正黑體" w:hAnsi="微軟正黑體"/>
          <w:shd w:val="pct15" w:color="auto" w:fill="FFFFFF"/>
        </w:rPr>
      </w:pPr>
      <w:r w:rsidRPr="00CF0792">
        <w:rPr>
          <w:rFonts w:ascii="微軟正黑體" w:hAnsi="微軟正黑體" w:hint="eastAsia"/>
          <w:shd w:val="pct15" w:color="auto" w:fill="FFFFFF"/>
        </w:rPr>
        <w:t>.class：類別選擇器(Class selector)</w:t>
      </w:r>
    </w:p>
    <w:p w14:paraId="08BD25D4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>將樣式套用於具指定類別的元素</w:t>
      </w:r>
    </w:p>
    <w:p w14:paraId="5B60E78B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style type="text/css"&gt;</w:t>
      </w:r>
    </w:p>
    <w:p w14:paraId="2F9F9BCF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    </w:t>
      </w:r>
      <w:proofErr w:type="gramStart"/>
      <w:r w:rsidRPr="008844E5">
        <w:rPr>
          <w:rFonts w:ascii="微軟正黑體" w:hAnsi="微軟正黑體"/>
          <w:b/>
        </w:rPr>
        <w:t>.Red</w:t>
      </w:r>
      <w:proofErr w:type="gramEnd"/>
      <w:r w:rsidRPr="00CF0792">
        <w:rPr>
          <w:rFonts w:ascii="微軟正黑體" w:hAnsi="微軟正黑體"/>
        </w:rPr>
        <w:t xml:space="preserve"> { color: Red; }</w:t>
      </w:r>
    </w:p>
    <w:p w14:paraId="192925A6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/style&gt;</w:t>
      </w:r>
    </w:p>
    <w:p w14:paraId="5A9615CA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&lt;div class="Red"&gt; </w:t>
      </w:r>
      <w:r w:rsidRPr="00D774DB">
        <w:rPr>
          <w:rFonts w:ascii="微軟正黑體" w:hAnsi="微軟正黑體"/>
          <w:color w:val="FF0000"/>
        </w:rPr>
        <w:t>Red</w:t>
      </w:r>
      <w:r w:rsidRPr="00CF0792">
        <w:rPr>
          <w:rFonts w:ascii="微軟正黑體" w:hAnsi="微軟正黑體"/>
        </w:rPr>
        <w:t xml:space="preserve"> &lt;/div&gt;</w:t>
      </w:r>
    </w:p>
    <w:p w14:paraId="4ACEC0F9" w14:textId="77777777" w:rsid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&lt;p class="Red"&gt; </w:t>
      </w:r>
      <w:r w:rsidRPr="00D774DB">
        <w:rPr>
          <w:rFonts w:ascii="微軟正黑體" w:hAnsi="微軟正黑體"/>
          <w:color w:val="FF0000"/>
        </w:rPr>
        <w:t>Red</w:t>
      </w:r>
      <w:r w:rsidRPr="00CF0792">
        <w:rPr>
          <w:rFonts w:ascii="微軟正黑體" w:hAnsi="微軟正黑體"/>
        </w:rPr>
        <w:t xml:space="preserve"> &lt;/p&gt;</w:t>
      </w:r>
    </w:p>
    <w:p w14:paraId="78CDDB15" w14:textId="77777777" w:rsidR="00CF0792" w:rsidRPr="00CF0792" w:rsidRDefault="00CF0792" w:rsidP="00CF0792">
      <w:pPr>
        <w:rPr>
          <w:rFonts w:ascii="微軟正黑體" w:hAnsi="微軟正黑體"/>
        </w:rPr>
      </w:pPr>
    </w:p>
    <w:p w14:paraId="0C5AB18A" w14:textId="77777777" w:rsidR="00CF0792" w:rsidRPr="00CF0792" w:rsidRDefault="00CF0792" w:rsidP="00CF0792">
      <w:pPr>
        <w:rPr>
          <w:rFonts w:ascii="微軟正黑體" w:hAnsi="微軟正黑體"/>
          <w:shd w:val="pct15" w:color="auto" w:fill="FFFFFF"/>
        </w:rPr>
      </w:pPr>
      <w:r w:rsidRPr="00CF0792">
        <w:rPr>
          <w:rFonts w:ascii="微軟正黑體" w:hAnsi="微軟正黑體" w:hint="eastAsia"/>
          <w:shd w:val="pct15" w:color="auto" w:fill="FFFFFF"/>
        </w:rPr>
        <w:t>e.class：元素類別選擇器(Class selector)</w:t>
      </w:r>
    </w:p>
    <w:p w14:paraId="0E59A6D2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>當元素e具指定類別class，則套用樣式</w:t>
      </w:r>
    </w:p>
    <w:p w14:paraId="206175CC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style type="text/css"&gt;</w:t>
      </w:r>
    </w:p>
    <w:p w14:paraId="55F0CCBA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    </w:t>
      </w:r>
      <w:r w:rsidRPr="008844E5">
        <w:rPr>
          <w:rFonts w:ascii="微軟正黑體" w:hAnsi="微軟正黑體"/>
          <w:b/>
        </w:rPr>
        <w:t>div.Red</w:t>
      </w:r>
      <w:r w:rsidRPr="00CF0792">
        <w:rPr>
          <w:rFonts w:ascii="微軟正黑體" w:hAnsi="微軟正黑體"/>
        </w:rPr>
        <w:t xml:space="preserve"> </w:t>
      </w:r>
      <w:proofErr w:type="gramStart"/>
      <w:r w:rsidRPr="00CF0792">
        <w:rPr>
          <w:rFonts w:ascii="微軟正黑體" w:hAnsi="微軟正黑體"/>
        </w:rPr>
        <w:t>{ color</w:t>
      </w:r>
      <w:proofErr w:type="gramEnd"/>
      <w:r w:rsidRPr="00CF0792">
        <w:rPr>
          <w:rFonts w:ascii="微軟正黑體" w:hAnsi="微軟正黑體"/>
        </w:rPr>
        <w:t>: Red;}</w:t>
      </w:r>
    </w:p>
    <w:p w14:paraId="11EAEF90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/style&gt;</w:t>
      </w:r>
    </w:p>
    <w:p w14:paraId="7CF521AE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&lt;div class="Red"&gt; </w:t>
      </w:r>
      <w:r w:rsidRPr="002E4318">
        <w:rPr>
          <w:rFonts w:ascii="微軟正黑體" w:hAnsi="微軟正黑體"/>
          <w:color w:val="FF0000"/>
        </w:rPr>
        <w:t>Red</w:t>
      </w:r>
      <w:r w:rsidRPr="00CF0792">
        <w:rPr>
          <w:rFonts w:ascii="微軟正黑體" w:hAnsi="微軟正黑體"/>
        </w:rPr>
        <w:t xml:space="preserve"> &lt;/div&gt;</w:t>
      </w:r>
    </w:p>
    <w:p w14:paraId="6319FD28" w14:textId="0E91FD6D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&lt;p class="Red"&gt; </w:t>
      </w:r>
      <w:r w:rsidRPr="002E4318">
        <w:rPr>
          <w:rFonts w:ascii="微軟正黑體" w:hAnsi="微軟正黑體"/>
          <w:b/>
        </w:rPr>
        <w:t>Black</w:t>
      </w:r>
      <w:r w:rsidRPr="00CF0792">
        <w:rPr>
          <w:rFonts w:ascii="微軟正黑體" w:hAnsi="微軟正黑體"/>
        </w:rPr>
        <w:t xml:space="preserve"> &lt;/p&gt;</w:t>
      </w:r>
    </w:p>
    <w:p w14:paraId="7711C590" w14:textId="77777777" w:rsid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>注意：元素e和.中間不可以有空白字元</w:t>
      </w:r>
    </w:p>
    <w:p w14:paraId="7FD523F0" w14:textId="77777777" w:rsidR="00CF0792" w:rsidRPr="00CF0792" w:rsidRDefault="00CF0792" w:rsidP="00CF0792">
      <w:pPr>
        <w:rPr>
          <w:rFonts w:ascii="微軟正黑體" w:hAnsi="微軟正黑體"/>
        </w:rPr>
      </w:pPr>
    </w:p>
    <w:p w14:paraId="2ED0AD7E" w14:textId="77777777" w:rsidR="00CF0792" w:rsidRPr="00CF0792" w:rsidRDefault="00CF0792" w:rsidP="00CF0792">
      <w:pPr>
        <w:rPr>
          <w:rFonts w:ascii="微軟正黑體" w:hAnsi="微軟正黑體"/>
          <w:shd w:val="pct15" w:color="auto" w:fill="FFFFFF"/>
        </w:rPr>
      </w:pPr>
      <w:r w:rsidRPr="00CF0792">
        <w:rPr>
          <w:rFonts w:ascii="微軟正黑體" w:hAnsi="微軟正黑體" w:hint="eastAsia"/>
          <w:shd w:val="pct15" w:color="auto" w:fill="FFFFFF"/>
        </w:rPr>
        <w:lastRenderedPageBreak/>
        <w:t>#eid：ID選擇器(ID selector)</w:t>
      </w:r>
    </w:p>
    <w:p w14:paraId="169C85A1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>將樣式套用於具指定ID的元素</w:t>
      </w:r>
    </w:p>
    <w:p w14:paraId="0DBF3693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style type="text/css"&gt;</w:t>
      </w:r>
    </w:p>
    <w:p w14:paraId="7B9D6B02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    </w:t>
      </w:r>
      <w:r w:rsidRPr="008844E5">
        <w:rPr>
          <w:rFonts w:ascii="微軟正黑體" w:hAnsi="微軟正黑體"/>
          <w:b/>
        </w:rPr>
        <w:t xml:space="preserve">#Red </w:t>
      </w:r>
      <w:proofErr w:type="gramStart"/>
      <w:r w:rsidRPr="00CF0792">
        <w:rPr>
          <w:rFonts w:ascii="微軟正黑體" w:hAnsi="微軟正黑體"/>
        </w:rPr>
        <w:t>{ color</w:t>
      </w:r>
      <w:proofErr w:type="gramEnd"/>
      <w:r w:rsidRPr="00CF0792">
        <w:rPr>
          <w:rFonts w:ascii="微軟正黑體" w:hAnsi="微軟正黑體"/>
        </w:rPr>
        <w:t>: Red; }</w:t>
      </w:r>
    </w:p>
    <w:p w14:paraId="611F221D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/style&gt;</w:t>
      </w:r>
    </w:p>
    <w:p w14:paraId="026C8C14" w14:textId="77777777" w:rsid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&lt;div id="Red"&gt; </w:t>
      </w:r>
      <w:r w:rsidRPr="002E4318">
        <w:rPr>
          <w:rFonts w:ascii="微軟正黑體" w:hAnsi="微軟正黑體"/>
          <w:color w:val="FF0000"/>
        </w:rPr>
        <w:t>Red</w:t>
      </w:r>
      <w:r w:rsidRPr="00CF0792">
        <w:rPr>
          <w:rFonts w:ascii="微軟正黑體" w:hAnsi="微軟正黑體"/>
        </w:rPr>
        <w:t xml:space="preserve"> &lt;/div&gt;</w:t>
      </w:r>
    </w:p>
    <w:p w14:paraId="19469111" w14:textId="77777777" w:rsidR="00CF0792" w:rsidRPr="00CF0792" w:rsidRDefault="00CF0792" w:rsidP="00CF0792">
      <w:pPr>
        <w:rPr>
          <w:rFonts w:ascii="微軟正黑體" w:hAnsi="微軟正黑體"/>
        </w:rPr>
      </w:pPr>
    </w:p>
    <w:p w14:paraId="4337FCB0" w14:textId="77777777" w:rsidR="00CF0792" w:rsidRPr="00CF0792" w:rsidRDefault="00CF0792" w:rsidP="00CF0792">
      <w:pPr>
        <w:rPr>
          <w:rFonts w:ascii="微軟正黑體" w:hAnsi="微軟正黑體"/>
          <w:shd w:val="pct15" w:color="auto" w:fill="FFFFFF"/>
        </w:rPr>
      </w:pPr>
      <w:r w:rsidRPr="00CF0792">
        <w:rPr>
          <w:rFonts w:ascii="微軟正黑體" w:hAnsi="微軟正黑體" w:hint="eastAsia"/>
          <w:shd w:val="pct15" w:color="auto" w:fill="FFFFFF"/>
        </w:rPr>
        <w:t>e#eid：元素ID選擇器(ID selector)</w:t>
      </w:r>
    </w:p>
    <w:p w14:paraId="55E5CFAB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>當元素e具指定ID eid，則套用樣式</w:t>
      </w:r>
    </w:p>
    <w:p w14:paraId="6C5CA3E4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style type="text/css"&gt;</w:t>
      </w:r>
    </w:p>
    <w:p w14:paraId="39085AB0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    </w:t>
      </w:r>
      <w:r w:rsidRPr="008844E5">
        <w:rPr>
          <w:rFonts w:ascii="微軟正黑體" w:hAnsi="微軟正黑體"/>
          <w:b/>
        </w:rPr>
        <w:t>div#Red</w:t>
      </w:r>
      <w:r w:rsidRPr="00CF0792">
        <w:rPr>
          <w:rFonts w:ascii="微軟正黑體" w:hAnsi="微軟正黑體"/>
        </w:rPr>
        <w:t xml:space="preserve"> </w:t>
      </w:r>
      <w:proofErr w:type="gramStart"/>
      <w:r w:rsidRPr="00CF0792">
        <w:rPr>
          <w:rFonts w:ascii="微軟正黑體" w:hAnsi="微軟正黑體"/>
        </w:rPr>
        <w:t>{ color</w:t>
      </w:r>
      <w:proofErr w:type="gramEnd"/>
      <w:r w:rsidRPr="00CF0792">
        <w:rPr>
          <w:rFonts w:ascii="微軟正黑體" w:hAnsi="微軟正黑體"/>
        </w:rPr>
        <w:t>: Red; }</w:t>
      </w:r>
    </w:p>
    <w:p w14:paraId="108BEB55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/style&gt;</w:t>
      </w:r>
    </w:p>
    <w:p w14:paraId="62CFC3BD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&lt;div id="Red"&gt; </w:t>
      </w:r>
      <w:r w:rsidRPr="002E4318">
        <w:rPr>
          <w:rFonts w:ascii="微軟正黑體" w:hAnsi="微軟正黑體"/>
          <w:color w:val="FF0000"/>
        </w:rPr>
        <w:t>Red</w:t>
      </w:r>
      <w:r w:rsidRPr="00CF0792">
        <w:rPr>
          <w:rFonts w:ascii="微軟正黑體" w:hAnsi="微軟正黑體"/>
        </w:rPr>
        <w:t xml:space="preserve"> &lt;/div&gt;</w:t>
      </w:r>
    </w:p>
    <w:p w14:paraId="57951BC6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&lt;p id="Red"&gt; </w:t>
      </w:r>
      <w:r w:rsidRPr="002E4318">
        <w:rPr>
          <w:rFonts w:ascii="微軟正黑體" w:hAnsi="微軟正黑體"/>
          <w:b/>
        </w:rPr>
        <w:t>Black</w:t>
      </w:r>
      <w:r w:rsidRPr="00CF0792">
        <w:rPr>
          <w:rFonts w:ascii="微軟正黑體" w:hAnsi="微軟正黑體"/>
        </w:rPr>
        <w:t xml:space="preserve"> &lt;/p&gt;</w:t>
      </w:r>
    </w:p>
    <w:p w14:paraId="0E576D46" w14:textId="77777777" w:rsidR="00CF0792" w:rsidRDefault="00CF0792" w:rsidP="00CF0792">
      <w:pPr>
        <w:rPr>
          <w:rFonts w:ascii="微軟正黑體" w:hAnsi="微軟正黑體"/>
        </w:rPr>
      </w:pPr>
      <w:proofErr w:type="gramStart"/>
      <w:r w:rsidRPr="00CF0792">
        <w:rPr>
          <w:rFonts w:ascii="微軟正黑體" w:hAnsi="微軟正黑體" w:hint="eastAsia"/>
        </w:rPr>
        <w:t>註</w:t>
      </w:r>
      <w:proofErr w:type="gramEnd"/>
      <w:r w:rsidRPr="00CF0792">
        <w:rPr>
          <w:rFonts w:ascii="微軟正黑體" w:hAnsi="微軟正黑體" w:hint="eastAsia"/>
        </w:rPr>
        <w:t>：元素e和#中間不可以有空白字元</w:t>
      </w:r>
    </w:p>
    <w:p w14:paraId="4B07D0F3" w14:textId="77777777" w:rsidR="00CF0792" w:rsidRPr="00CF0792" w:rsidRDefault="00CF0792" w:rsidP="00CF0792">
      <w:pPr>
        <w:rPr>
          <w:rFonts w:ascii="微軟正黑體" w:hAnsi="微軟正黑體"/>
        </w:rPr>
      </w:pPr>
    </w:p>
    <w:p w14:paraId="05E7CECD" w14:textId="77777777" w:rsidR="00CF0792" w:rsidRPr="00CF0792" w:rsidRDefault="00CF0792" w:rsidP="00CF0792">
      <w:pPr>
        <w:rPr>
          <w:rFonts w:ascii="微軟正黑體" w:hAnsi="微軟正黑體"/>
          <w:shd w:val="pct15" w:color="auto" w:fill="FFFFFF"/>
        </w:rPr>
      </w:pPr>
      <w:r w:rsidRPr="00CF0792">
        <w:rPr>
          <w:rFonts w:ascii="微軟正黑體" w:hAnsi="微軟正黑體" w:hint="eastAsia"/>
          <w:shd w:val="pct15" w:color="auto" w:fill="FFFFFF"/>
        </w:rPr>
        <w:t xml:space="preserve">e1, e2 </w:t>
      </w:r>
      <w:proofErr w:type="gramStart"/>
      <w:r w:rsidRPr="00CF0792">
        <w:rPr>
          <w:rFonts w:ascii="微軟正黑體" w:hAnsi="微軟正黑體" w:hint="eastAsia"/>
          <w:shd w:val="pct15" w:color="auto" w:fill="FFFFFF"/>
        </w:rPr>
        <w:t>[,e</w:t>
      </w:r>
      <w:proofErr w:type="gramEnd"/>
      <w:r w:rsidRPr="00CF0792">
        <w:rPr>
          <w:rFonts w:ascii="微軟正黑體" w:hAnsi="微軟正黑體" w:hint="eastAsia"/>
          <w:shd w:val="pct15" w:color="auto" w:fill="FFFFFF"/>
        </w:rPr>
        <w:t>3,...]：群組選擇器(Grouped selector)</w:t>
      </w:r>
    </w:p>
    <w:p w14:paraId="28F53DC1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>對e1、e2元素套用相同樣式</w:t>
      </w:r>
    </w:p>
    <w:p w14:paraId="634EE031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style type="text/css"&gt;</w:t>
      </w:r>
    </w:p>
    <w:p w14:paraId="63FB91CA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lastRenderedPageBreak/>
        <w:t xml:space="preserve">    </w:t>
      </w:r>
      <w:r w:rsidRPr="008844E5">
        <w:rPr>
          <w:rFonts w:ascii="微軟正黑體" w:hAnsi="微軟正黑體"/>
          <w:b/>
        </w:rPr>
        <w:t>div, p</w:t>
      </w:r>
      <w:r w:rsidRPr="00CF0792">
        <w:rPr>
          <w:rFonts w:ascii="微軟正黑體" w:hAnsi="微軟正黑體"/>
        </w:rPr>
        <w:t xml:space="preserve"> </w:t>
      </w:r>
      <w:proofErr w:type="gramStart"/>
      <w:r w:rsidRPr="00CF0792">
        <w:rPr>
          <w:rFonts w:ascii="微軟正黑體" w:hAnsi="微軟正黑體"/>
        </w:rPr>
        <w:t>{ color</w:t>
      </w:r>
      <w:proofErr w:type="gramEnd"/>
      <w:r w:rsidRPr="00CF0792">
        <w:rPr>
          <w:rFonts w:ascii="微軟正黑體" w:hAnsi="微軟正黑體"/>
        </w:rPr>
        <w:t xml:space="preserve">: Black; }                                </w:t>
      </w:r>
    </w:p>
    <w:p w14:paraId="4514D1FE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/style&gt;</w:t>
      </w:r>
    </w:p>
    <w:p w14:paraId="4AC8CE6C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div&gt;</w:t>
      </w:r>
      <w:r w:rsidRPr="002E4318">
        <w:rPr>
          <w:rFonts w:ascii="微軟正黑體" w:hAnsi="微軟正黑體"/>
          <w:b/>
        </w:rPr>
        <w:t>Black</w:t>
      </w:r>
      <w:r w:rsidRPr="00CF0792">
        <w:rPr>
          <w:rFonts w:ascii="微軟正黑體" w:hAnsi="微軟正黑體"/>
        </w:rPr>
        <w:t>&lt;/div&gt;</w:t>
      </w:r>
    </w:p>
    <w:p w14:paraId="14A3D436" w14:textId="77777777" w:rsid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p&gt;</w:t>
      </w:r>
      <w:r w:rsidRPr="002E4318">
        <w:rPr>
          <w:rFonts w:ascii="微軟正黑體" w:hAnsi="微軟正黑體"/>
          <w:b/>
        </w:rPr>
        <w:t>Black</w:t>
      </w:r>
      <w:r w:rsidRPr="00CF0792">
        <w:rPr>
          <w:rFonts w:ascii="微軟正黑體" w:hAnsi="微軟正黑體"/>
        </w:rPr>
        <w:t>&lt;/p&gt;</w:t>
      </w:r>
    </w:p>
    <w:p w14:paraId="6C10E053" w14:textId="77777777" w:rsidR="005C04FA" w:rsidRPr="00CF0792" w:rsidRDefault="005C04FA" w:rsidP="00CF0792">
      <w:pPr>
        <w:rPr>
          <w:rFonts w:ascii="微軟正黑體" w:hAnsi="微軟正黑體"/>
        </w:rPr>
      </w:pPr>
    </w:p>
    <w:p w14:paraId="5E7ABFA5" w14:textId="77777777" w:rsidR="00CF0792" w:rsidRPr="005C04FA" w:rsidRDefault="00CF0792" w:rsidP="00CF0792">
      <w:pPr>
        <w:rPr>
          <w:rFonts w:ascii="微軟正黑體" w:hAnsi="微軟正黑體"/>
          <w:shd w:val="pct15" w:color="auto" w:fill="FFFFFF"/>
        </w:rPr>
      </w:pPr>
      <w:r w:rsidRPr="005C04FA">
        <w:rPr>
          <w:rFonts w:ascii="微軟正黑體" w:hAnsi="微軟正黑體" w:hint="eastAsia"/>
          <w:shd w:val="pct15" w:color="auto" w:fill="FFFFFF"/>
        </w:rPr>
        <w:t>e d：後代選擇器(Descendant selector)</w:t>
      </w:r>
    </w:p>
    <w:p w14:paraId="26170192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>若元素為d，且為元素e的子元素或子孫元素，則套用樣式</w:t>
      </w:r>
    </w:p>
    <w:p w14:paraId="5BA415B4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style type="text/css"&gt;</w:t>
      </w:r>
    </w:p>
    <w:p w14:paraId="40E18829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    </w:t>
      </w:r>
      <w:r w:rsidRPr="008844E5">
        <w:rPr>
          <w:rFonts w:ascii="微軟正黑體" w:hAnsi="微軟正黑體"/>
          <w:b/>
        </w:rPr>
        <w:t>div</w:t>
      </w:r>
      <w:r w:rsidR="008844E5" w:rsidRPr="008844E5">
        <w:rPr>
          <w:rFonts w:ascii="微軟正黑體" w:hAnsi="微軟正黑體"/>
          <w:b/>
        </w:rPr>
        <w:t xml:space="preserve"> </w:t>
      </w:r>
      <w:r w:rsidRPr="008844E5">
        <w:rPr>
          <w:rFonts w:ascii="微軟正黑體" w:hAnsi="微軟正黑體"/>
          <w:b/>
        </w:rPr>
        <w:t>span</w:t>
      </w:r>
      <w:r w:rsidRPr="00CF0792">
        <w:rPr>
          <w:rFonts w:ascii="微軟正黑體" w:hAnsi="微軟正黑體"/>
        </w:rPr>
        <w:t xml:space="preserve"> </w:t>
      </w:r>
      <w:proofErr w:type="gramStart"/>
      <w:r w:rsidRPr="00CF0792">
        <w:rPr>
          <w:rFonts w:ascii="微軟正黑體" w:hAnsi="微軟正黑體"/>
        </w:rPr>
        <w:t>{ color</w:t>
      </w:r>
      <w:proofErr w:type="gramEnd"/>
      <w:r w:rsidRPr="00CF0792">
        <w:rPr>
          <w:rFonts w:ascii="微軟正黑體" w:hAnsi="微軟正黑體"/>
        </w:rPr>
        <w:t xml:space="preserve">: Black; } </w:t>
      </w:r>
    </w:p>
    <w:p w14:paraId="27316AB5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&lt;/style&gt; </w:t>
      </w:r>
    </w:p>
    <w:p w14:paraId="2DD7651E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div&gt;</w:t>
      </w:r>
    </w:p>
    <w:p w14:paraId="3B4EEEB0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    &lt;span&gt;</w:t>
      </w:r>
      <w:r w:rsidRPr="002E4318">
        <w:rPr>
          <w:rFonts w:ascii="微軟正黑體" w:hAnsi="微軟正黑體"/>
          <w:b/>
        </w:rPr>
        <w:t>Black</w:t>
      </w:r>
      <w:r w:rsidRPr="00CF0792">
        <w:rPr>
          <w:rFonts w:ascii="微軟正黑體" w:hAnsi="微軟正黑體"/>
        </w:rPr>
        <w:t xml:space="preserve">&lt;/span&gt; </w:t>
      </w:r>
    </w:p>
    <w:p w14:paraId="3670487D" w14:textId="77777777" w:rsidR="00832973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    &lt;p&gt; </w:t>
      </w:r>
    </w:p>
    <w:p w14:paraId="001DDC03" w14:textId="77777777" w:rsidR="00832973" w:rsidRDefault="00CF0792" w:rsidP="00832973">
      <w:pPr>
        <w:ind w:left="480" w:firstLine="480"/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span&gt;</w:t>
      </w:r>
      <w:r w:rsidRPr="002E4318">
        <w:rPr>
          <w:rFonts w:ascii="微軟正黑體" w:hAnsi="微軟正黑體"/>
          <w:b/>
        </w:rPr>
        <w:t>Black</w:t>
      </w:r>
      <w:r w:rsidRPr="00CF0792">
        <w:rPr>
          <w:rFonts w:ascii="微軟正黑體" w:hAnsi="微軟正黑體"/>
        </w:rPr>
        <w:t xml:space="preserve">&lt;/span&gt; </w:t>
      </w:r>
    </w:p>
    <w:p w14:paraId="5E27B804" w14:textId="0C99B769" w:rsidR="00CF0792" w:rsidRPr="00CF0792" w:rsidRDefault="00CF0792" w:rsidP="00832973">
      <w:pPr>
        <w:ind w:firstLine="480"/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/p&gt;</w:t>
      </w:r>
    </w:p>
    <w:p w14:paraId="34CB68BD" w14:textId="77777777" w:rsid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/div&gt;</w:t>
      </w:r>
    </w:p>
    <w:p w14:paraId="7A7DFB17" w14:textId="77777777" w:rsidR="005C04FA" w:rsidRPr="00CF0792" w:rsidRDefault="005C04FA" w:rsidP="00CF0792">
      <w:pPr>
        <w:rPr>
          <w:rFonts w:ascii="微軟正黑體" w:hAnsi="微軟正黑體"/>
        </w:rPr>
      </w:pPr>
    </w:p>
    <w:p w14:paraId="4E1698CA" w14:textId="77777777" w:rsidR="00CF0792" w:rsidRPr="005C04FA" w:rsidRDefault="00CF0792" w:rsidP="00CF0792">
      <w:pPr>
        <w:rPr>
          <w:rFonts w:ascii="微軟正黑體" w:hAnsi="微軟正黑體"/>
          <w:shd w:val="pct15" w:color="auto" w:fill="FFFFFF"/>
        </w:rPr>
      </w:pPr>
      <w:r w:rsidRPr="005C04FA">
        <w:rPr>
          <w:rFonts w:ascii="微軟正黑體" w:hAnsi="微軟正黑體" w:hint="eastAsia"/>
          <w:shd w:val="pct15" w:color="auto" w:fill="FFFFFF"/>
        </w:rPr>
        <w:t>e &gt; c：子元素選擇器(Child selector)</w:t>
      </w:r>
    </w:p>
    <w:p w14:paraId="53F06BE7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>若元素c為元素e的子元素，則套用樣式</w:t>
      </w:r>
    </w:p>
    <w:p w14:paraId="496853AF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lastRenderedPageBreak/>
        <w:t>&lt;style type="text/css"&gt;</w:t>
      </w:r>
    </w:p>
    <w:p w14:paraId="425F4773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    </w:t>
      </w:r>
      <w:r w:rsidRPr="008844E5">
        <w:rPr>
          <w:rFonts w:ascii="微軟正黑體" w:hAnsi="微軟正黑體"/>
          <w:b/>
        </w:rPr>
        <w:t>div &gt; span</w:t>
      </w:r>
      <w:r w:rsidRPr="00CF0792">
        <w:rPr>
          <w:rFonts w:ascii="微軟正黑體" w:hAnsi="微軟正黑體"/>
        </w:rPr>
        <w:t xml:space="preserve"> </w:t>
      </w:r>
      <w:proofErr w:type="gramStart"/>
      <w:r w:rsidRPr="00CF0792">
        <w:rPr>
          <w:rFonts w:ascii="微軟正黑體" w:hAnsi="微軟正黑體"/>
        </w:rPr>
        <w:t>{ color</w:t>
      </w:r>
      <w:proofErr w:type="gramEnd"/>
      <w:r w:rsidRPr="00CF0792">
        <w:rPr>
          <w:rFonts w:ascii="微軟正黑體" w:hAnsi="微軟正黑體"/>
        </w:rPr>
        <w:t xml:space="preserve">: Blue; }                                </w:t>
      </w:r>
    </w:p>
    <w:p w14:paraId="5C44EFAD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/style&gt;</w:t>
      </w:r>
    </w:p>
    <w:p w14:paraId="5BABA513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div&gt;</w:t>
      </w:r>
    </w:p>
    <w:p w14:paraId="62E8B2F3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    &lt;span&gt;</w:t>
      </w:r>
      <w:r w:rsidRPr="002E4318">
        <w:rPr>
          <w:rFonts w:ascii="微軟正黑體" w:hAnsi="微軟正黑體"/>
          <w:color w:val="5B9BD5" w:themeColor="accent5"/>
        </w:rPr>
        <w:t>Blue</w:t>
      </w:r>
      <w:r w:rsidRPr="00CF0792">
        <w:rPr>
          <w:rFonts w:ascii="微軟正黑體" w:hAnsi="微軟正黑體"/>
        </w:rPr>
        <w:t>&lt;/span&gt;</w:t>
      </w:r>
    </w:p>
    <w:p w14:paraId="14260772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    &lt;p&gt;</w:t>
      </w:r>
    </w:p>
    <w:p w14:paraId="11F85ADC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        &lt;span&gt;Black&lt;/span&gt;</w:t>
      </w:r>
    </w:p>
    <w:p w14:paraId="7FC27778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    &lt;/p&gt;</w:t>
      </w:r>
    </w:p>
    <w:p w14:paraId="626E36B8" w14:textId="77777777" w:rsid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&lt;/div&gt;  </w:t>
      </w:r>
    </w:p>
    <w:p w14:paraId="39362210" w14:textId="77777777" w:rsidR="005C04FA" w:rsidRPr="00CF0792" w:rsidRDefault="005C04FA" w:rsidP="00CF0792">
      <w:pPr>
        <w:rPr>
          <w:rFonts w:ascii="微軟正黑體" w:hAnsi="微軟正黑體"/>
        </w:rPr>
      </w:pPr>
    </w:p>
    <w:p w14:paraId="6CC584E5" w14:textId="77777777" w:rsidR="00CF0792" w:rsidRPr="005C04FA" w:rsidRDefault="00CF0792" w:rsidP="00CF0792">
      <w:pPr>
        <w:rPr>
          <w:rFonts w:ascii="微軟正黑體" w:hAnsi="微軟正黑體"/>
          <w:shd w:val="pct15" w:color="auto" w:fill="FFFFFF"/>
        </w:rPr>
      </w:pPr>
      <w:r w:rsidRPr="005C04FA">
        <w:rPr>
          <w:rFonts w:ascii="微軟正黑體" w:hAnsi="微軟正黑體" w:hint="eastAsia"/>
          <w:shd w:val="pct15" w:color="auto" w:fill="FFFFFF"/>
        </w:rPr>
        <w:t>e1 + e2：相鄰元素選擇器(Adjacent sibling selector)</w:t>
      </w:r>
    </w:p>
    <w:p w14:paraId="70883129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>若元素為e2，且前面有e1元素，則套用樣式</w:t>
      </w:r>
    </w:p>
    <w:p w14:paraId="33D2E85B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style type="text/css"&gt;</w:t>
      </w:r>
    </w:p>
    <w:p w14:paraId="3D28CBA4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    </w:t>
      </w:r>
      <w:r w:rsidRPr="008844E5">
        <w:rPr>
          <w:rFonts w:ascii="微軟正黑體" w:hAnsi="微軟正黑體"/>
          <w:b/>
        </w:rPr>
        <w:t>div + p</w:t>
      </w:r>
      <w:r w:rsidRPr="00CF0792">
        <w:rPr>
          <w:rFonts w:ascii="微軟正黑體" w:hAnsi="微軟正黑體"/>
        </w:rPr>
        <w:t xml:space="preserve"> </w:t>
      </w:r>
      <w:proofErr w:type="gramStart"/>
      <w:r w:rsidRPr="00CF0792">
        <w:rPr>
          <w:rFonts w:ascii="微軟正黑體" w:hAnsi="微軟正黑體"/>
        </w:rPr>
        <w:t>{ color</w:t>
      </w:r>
      <w:proofErr w:type="gramEnd"/>
      <w:r w:rsidRPr="00CF0792">
        <w:rPr>
          <w:rFonts w:ascii="微軟正黑體" w:hAnsi="微軟正黑體"/>
        </w:rPr>
        <w:t xml:space="preserve">: Blue; }                                </w:t>
      </w:r>
    </w:p>
    <w:p w14:paraId="61193196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/style&gt;</w:t>
      </w:r>
    </w:p>
    <w:p w14:paraId="1E902D9F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div&gt;</w:t>
      </w:r>
    </w:p>
    <w:p w14:paraId="1C32F658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    &lt;p&gt;</w:t>
      </w:r>
      <w:r w:rsidRPr="002E4318">
        <w:rPr>
          <w:rFonts w:ascii="微軟正黑體" w:hAnsi="微軟正黑體"/>
          <w:b/>
        </w:rPr>
        <w:t>Black</w:t>
      </w:r>
      <w:r w:rsidRPr="00CF0792">
        <w:rPr>
          <w:rFonts w:ascii="微軟正黑體" w:hAnsi="微軟正黑體"/>
        </w:rPr>
        <w:t>&lt;/p&gt;</w:t>
      </w:r>
    </w:p>
    <w:p w14:paraId="6A214FAE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    &lt;div&gt;</w:t>
      </w:r>
      <w:r w:rsidRPr="002E4318">
        <w:rPr>
          <w:rFonts w:ascii="微軟正黑體" w:hAnsi="微軟正黑體"/>
          <w:b/>
        </w:rPr>
        <w:t>Black</w:t>
      </w:r>
      <w:r w:rsidRPr="00CF0792">
        <w:rPr>
          <w:rFonts w:ascii="微軟正黑體" w:hAnsi="微軟正黑體"/>
        </w:rPr>
        <w:t>&lt;/div&gt;</w:t>
      </w:r>
    </w:p>
    <w:p w14:paraId="1AFAAB84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    &lt;p&gt;</w:t>
      </w:r>
      <w:r w:rsidRPr="002E4318">
        <w:rPr>
          <w:rFonts w:ascii="微軟正黑體" w:hAnsi="微軟正黑體"/>
          <w:color w:val="5B9BD5" w:themeColor="accent5"/>
        </w:rPr>
        <w:t>Blue</w:t>
      </w:r>
      <w:r w:rsidRPr="00CF0792">
        <w:rPr>
          <w:rFonts w:ascii="微軟正黑體" w:hAnsi="微軟正黑體"/>
        </w:rPr>
        <w:t>&lt;/p&gt;</w:t>
      </w:r>
    </w:p>
    <w:p w14:paraId="1D92B09C" w14:textId="77777777" w:rsidR="00633C06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lastRenderedPageBreak/>
        <w:t>&lt;/div&gt;</w:t>
      </w:r>
    </w:p>
    <w:p w14:paraId="136639E2" w14:textId="77777777" w:rsidR="00E67F60" w:rsidRDefault="00E67F60" w:rsidP="00E67F60">
      <w:pPr>
        <w:rPr>
          <w:rFonts w:cs="Courier New"/>
          <w:szCs w:val="24"/>
        </w:rPr>
      </w:pPr>
    </w:p>
    <w:tbl>
      <w:tblPr>
        <w:tblW w:w="5000" w:type="pct"/>
        <w:tblBorders>
          <w:top w:val="single" w:sz="6" w:space="0" w:color="AAAAAA"/>
          <w:left w:val="single" w:sz="6" w:space="0" w:color="AAAAAA"/>
          <w:bottom w:val="single" w:sz="6" w:space="0" w:color="AAAAAA"/>
          <w:right w:val="single" w:sz="6" w:space="0" w:color="AAAAAA"/>
        </w:tblBorders>
        <w:shd w:val="clear" w:color="auto" w:fill="FDFCF8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416"/>
        <w:gridCol w:w="2586"/>
        <w:gridCol w:w="3288"/>
      </w:tblGrid>
      <w:tr w:rsidR="00E67F60" w:rsidRPr="0057148B" w14:paraId="2260C59B" w14:textId="77777777" w:rsidTr="002B43EA">
        <w:trPr>
          <w:tblHeader/>
        </w:trPr>
        <w:tc>
          <w:tcPr>
            <w:tcW w:w="5000" w:type="pct"/>
            <w:gridSpan w:val="3"/>
            <w:tcBorders>
              <w:top w:val="single" w:sz="6" w:space="0" w:color="3F3F3F"/>
              <w:left w:val="single" w:sz="6" w:space="0" w:color="3F3F3F"/>
              <w:bottom w:val="single" w:sz="6" w:space="0" w:color="3F3F3F"/>
              <w:right w:val="single" w:sz="6" w:space="0" w:color="3F3F3F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</w:tcPr>
          <w:p w14:paraId="53C75DA8" w14:textId="77777777" w:rsidR="00E67F60" w:rsidRPr="0057148B" w:rsidRDefault="00E67F60" w:rsidP="002B43EA">
            <w:pPr>
              <w:rPr>
                <w:rFonts w:ascii="標楷體" w:hAnsi="標楷體"/>
              </w:rPr>
            </w:pPr>
            <w:r w:rsidRPr="0057148B">
              <w:rPr>
                <w:rFonts w:ascii="標楷體" w:hAnsi="標楷體" w:hint="eastAsia"/>
              </w:rPr>
              <w:t>補充說明</w:t>
            </w:r>
          </w:p>
        </w:tc>
      </w:tr>
      <w:tr w:rsidR="00E67F60" w:rsidRPr="00556B40" w14:paraId="6C4D7B34" w14:textId="77777777" w:rsidTr="002B43EA">
        <w:trPr>
          <w:tblHeader/>
        </w:trPr>
        <w:tc>
          <w:tcPr>
            <w:tcW w:w="1457" w:type="pct"/>
            <w:tcBorders>
              <w:top w:val="single" w:sz="6" w:space="0" w:color="3F3F3F"/>
              <w:left w:val="single" w:sz="6" w:space="0" w:color="3F3F3F"/>
              <w:bottom w:val="single" w:sz="6" w:space="0" w:color="3F3F3F"/>
              <w:right w:val="single" w:sz="6" w:space="0" w:color="3F3F3F"/>
            </w:tcBorders>
            <w:shd w:val="clear" w:color="auto" w:fill="3F3F3F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  <w:hideMark/>
          </w:tcPr>
          <w:p w14:paraId="7589A166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b/>
                <w:bCs/>
                <w:color w:val="FFFFFF"/>
                <w:kern w:val="0"/>
                <w:sz w:val="21"/>
                <w:szCs w:val="21"/>
              </w:rPr>
            </w:pPr>
            <w:r w:rsidRPr="0057148B">
              <w:rPr>
                <w:rFonts w:ascii="標楷體" w:hAnsi="標楷體" w:cs="新細明體" w:hint="eastAsia"/>
                <w:b/>
                <w:bCs/>
                <w:color w:val="FFFFFF"/>
                <w:kern w:val="0"/>
                <w:sz w:val="21"/>
                <w:szCs w:val="21"/>
              </w:rPr>
              <w:t>選擇器</w:t>
            </w:r>
          </w:p>
        </w:tc>
        <w:tc>
          <w:tcPr>
            <w:tcW w:w="1560" w:type="pct"/>
            <w:tcBorders>
              <w:top w:val="single" w:sz="6" w:space="0" w:color="3F3F3F"/>
              <w:left w:val="single" w:sz="6" w:space="0" w:color="3F3F3F"/>
              <w:bottom w:val="single" w:sz="6" w:space="0" w:color="3F3F3F"/>
              <w:right w:val="single" w:sz="6" w:space="0" w:color="3F3F3F"/>
            </w:tcBorders>
            <w:shd w:val="clear" w:color="auto" w:fill="3F3F3F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  <w:hideMark/>
          </w:tcPr>
          <w:p w14:paraId="3C01BAF2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b/>
                <w:bCs/>
                <w:color w:val="FFFFFF"/>
                <w:kern w:val="0"/>
                <w:sz w:val="21"/>
                <w:szCs w:val="21"/>
              </w:rPr>
            </w:pPr>
            <w:r w:rsidRPr="0057148B">
              <w:rPr>
                <w:rFonts w:ascii="標楷體" w:hAnsi="標楷體" w:cs="新細明體" w:hint="eastAsia"/>
                <w:b/>
                <w:bCs/>
                <w:color w:val="FFFFFF"/>
                <w:kern w:val="0"/>
                <w:sz w:val="21"/>
                <w:szCs w:val="21"/>
              </w:rPr>
              <w:t>例子</w:t>
            </w:r>
          </w:p>
        </w:tc>
        <w:tc>
          <w:tcPr>
            <w:tcW w:w="1983" w:type="pct"/>
            <w:tcBorders>
              <w:top w:val="single" w:sz="6" w:space="0" w:color="3F3F3F"/>
              <w:left w:val="single" w:sz="6" w:space="0" w:color="3F3F3F"/>
              <w:bottom w:val="single" w:sz="6" w:space="0" w:color="3F3F3F"/>
              <w:right w:val="single" w:sz="6" w:space="0" w:color="3F3F3F"/>
            </w:tcBorders>
            <w:shd w:val="clear" w:color="auto" w:fill="3F3F3F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  <w:hideMark/>
          </w:tcPr>
          <w:p w14:paraId="296D972E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b/>
                <w:bCs/>
                <w:color w:val="FFFFFF"/>
                <w:kern w:val="0"/>
                <w:sz w:val="21"/>
                <w:szCs w:val="21"/>
              </w:rPr>
            </w:pPr>
            <w:r w:rsidRPr="0057148B">
              <w:rPr>
                <w:rFonts w:ascii="標楷體" w:hAnsi="標楷體" w:cs="新細明體" w:hint="eastAsia"/>
                <w:b/>
                <w:bCs/>
                <w:color w:val="FFFFFF"/>
                <w:kern w:val="0"/>
                <w:sz w:val="21"/>
                <w:szCs w:val="21"/>
              </w:rPr>
              <w:t>例子描述</w:t>
            </w:r>
          </w:p>
        </w:tc>
      </w:tr>
      <w:tr w:rsidR="00E67F60" w:rsidRPr="00556B40" w14:paraId="666AF721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37C5C45" w14:textId="77777777" w:rsidR="00E67F60" w:rsidRPr="00E85820" w:rsidRDefault="00E67F60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r w:rsidRPr="00E85820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  <w:u w:val="single"/>
                <w:bdr w:val="none" w:sz="0" w:space="0" w:color="auto" w:frame="1"/>
              </w:rPr>
              <w:t>.</w:t>
            </w:r>
            <w:r w:rsidRPr="00E85820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u w:val="single"/>
                <w:bdr w:val="none" w:sz="0" w:space="0" w:color="auto" w:frame="1"/>
              </w:rPr>
              <w:t>class</w:t>
            </w:r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04ECAFF1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.intro</w:t>
            </w:r>
            <w:proofErr w:type="gramEnd"/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0726612F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class="intro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所有元素。</w:t>
            </w:r>
          </w:p>
        </w:tc>
      </w:tr>
      <w:tr w:rsidR="00E67F60" w:rsidRPr="00556B40" w14:paraId="31EFC50B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0978987" w14:textId="77777777" w:rsidR="00E67F60" w:rsidRPr="00E85820" w:rsidRDefault="00E67F60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proofErr w:type="gramStart"/>
            <w:r w:rsidRPr="00E85820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  <w:t>.</w:t>
            </w:r>
            <w:r w:rsidRPr="00E85820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bdr w:val="none" w:sz="0" w:space="0" w:color="auto" w:frame="1"/>
              </w:rPr>
              <w:t>class1</w:t>
            </w:r>
            <w:r w:rsidRPr="00E85820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  <w:t>.</w:t>
            </w:r>
            <w:r w:rsidRPr="00E85820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bdr w:val="none" w:sz="0" w:space="0" w:color="auto" w:frame="1"/>
              </w:rPr>
              <w:t>class</w:t>
            </w:r>
            <w:proofErr w:type="gramEnd"/>
            <w:r w:rsidRPr="00E85820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bdr w:val="none" w:sz="0" w:space="0" w:color="auto" w:frame="1"/>
              </w:rPr>
              <w:t>2</w:t>
            </w:r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083C008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.name1.name</w:t>
            </w:r>
            <w:proofErr w:type="gramEnd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2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196AD165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class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中同時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name1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和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name2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所有元素。</w:t>
            </w:r>
          </w:p>
        </w:tc>
      </w:tr>
      <w:tr w:rsidR="00E67F60" w:rsidRPr="00556B40" w14:paraId="052DFA08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5666F70F" w14:textId="77777777" w:rsidR="00E67F60" w:rsidRPr="00E85820" w:rsidRDefault="00E67F60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r w:rsidRPr="00E85820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  <w:t>.</w:t>
            </w:r>
            <w:r w:rsidRPr="00E85820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bdr w:val="none" w:sz="0" w:space="0" w:color="auto" w:frame="1"/>
              </w:rPr>
              <w:t>class1</w:t>
            </w:r>
            <w:r w:rsidRPr="00E85820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  <w:t> .</w:t>
            </w:r>
            <w:r w:rsidRPr="00E85820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bdr w:val="none" w:sz="0" w:space="0" w:color="auto" w:frame="1"/>
              </w:rPr>
              <w:t>class2</w:t>
            </w:r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720DFE7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.name1 .name2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533A7882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proofErr w:type="gramStart"/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作為類名</w:t>
            </w:r>
            <w:proofErr w:type="gramEnd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name1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後代的</w:t>
            </w:r>
            <w:proofErr w:type="gramStart"/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所有類名</w:t>
            </w:r>
            <w:proofErr w:type="gramEnd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name2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E67F60" w:rsidRPr="00556B40" w14:paraId="12863B6B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FDDC079" w14:textId="77777777" w:rsidR="00E67F60" w:rsidRPr="00E85820" w:rsidRDefault="00E67F60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r w:rsidRPr="00E85820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  <w:u w:val="single"/>
                <w:bdr w:val="none" w:sz="0" w:space="0" w:color="auto" w:frame="1"/>
              </w:rPr>
              <w:t>#</w:t>
            </w:r>
            <w:r w:rsidRPr="00E85820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u w:val="single"/>
                <w:bdr w:val="none" w:sz="0" w:space="0" w:color="auto" w:frame="1"/>
              </w:rPr>
              <w:t>id</w:t>
            </w:r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092DCB4F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#firstname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CDD5803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id="firstname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元素。</w:t>
            </w:r>
          </w:p>
        </w:tc>
      </w:tr>
      <w:tr w:rsidR="00E67F60" w:rsidRPr="00556B40" w14:paraId="60A37F23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2A2208F" w14:textId="77777777" w:rsidR="00E67F60" w:rsidRPr="00E85820" w:rsidRDefault="00D81169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84" w:tooltip="CSS * 选择器" w:history="1"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*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60C7D9A0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*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6DF4BA7F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所有元素。</w:t>
            </w:r>
          </w:p>
        </w:tc>
      </w:tr>
      <w:tr w:rsidR="00E67F60" w:rsidRPr="00556B40" w14:paraId="1152AD99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B515C38" w14:textId="77777777" w:rsidR="00E67F60" w:rsidRPr="00E85820" w:rsidRDefault="00D81169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85" w:tooltip="CSS element 选择器" w:history="1"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element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B4BCFDE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p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26727DD9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p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E67F60" w:rsidRPr="00556B40" w14:paraId="7C1AC1B5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2BDA902A" w14:textId="77777777" w:rsidR="00E67F60" w:rsidRPr="00E85820" w:rsidRDefault="00D81169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86" w:tooltip="CSS element.class 选择器" w:history="1"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element</w:t>
              </w:r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.</w:t>
              </w:r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class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AD95CF7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p.intro</w:t>
            </w:r>
            <w:proofErr w:type="gramEnd"/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FD07B65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class="intro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p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E67F60" w:rsidRPr="00556B40" w14:paraId="3DA9D00C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29862BE0" w14:textId="77777777" w:rsidR="00E67F60" w:rsidRPr="00E85820" w:rsidRDefault="00D81169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87" w:tooltip="CSS element,element 选择器" w:history="1">
              <w:proofErr w:type="gramStart"/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element</w:t>
              </w:r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,</w:t>
              </w:r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element</w:t>
              </w:r>
              <w:proofErr w:type="gramEnd"/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1B4DF23D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div, p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1852DB0A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div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和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p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E67F60" w:rsidRPr="00556B40" w14:paraId="07618632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69F25CA" w14:textId="77777777" w:rsidR="00E67F60" w:rsidRPr="00E85820" w:rsidRDefault="00D81169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88" w:tooltip="CSS element element 选择器" w:history="1"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element</w:t>
              </w:r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 </w:t>
              </w:r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element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12799086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div p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5CAA2BDC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div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內的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p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E67F60" w:rsidRPr="00556B40" w14:paraId="04D06E6F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365D586" w14:textId="77777777" w:rsidR="00E67F60" w:rsidRPr="00E85820" w:rsidRDefault="00D81169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89" w:tooltip="CSS element&gt;element 选择器" w:history="1"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 xml:space="preserve">element </w:t>
              </w:r>
              <w:r w:rsidR="00E67F6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&gt;</w:t>
              </w:r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 xml:space="preserve"> </w:t>
              </w:r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element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4BD59B6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div &gt; p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5F276166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父元素是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div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p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E67F60" w:rsidRPr="00556B40" w14:paraId="520AF13D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B294CC6" w14:textId="77777777" w:rsidR="00E67F60" w:rsidRPr="00E85820" w:rsidRDefault="00D81169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90" w:tooltip="CSS [attribute] 选择器" w:history="1"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[</w:t>
              </w:r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attribute</w:t>
              </w:r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]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0A732778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[target]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EBDCA68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帶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target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的所有元素。</w:t>
            </w:r>
          </w:p>
        </w:tc>
      </w:tr>
      <w:tr w:rsidR="00E67F60" w:rsidRPr="00556B40" w14:paraId="514FC06D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08D59BF0" w14:textId="77777777" w:rsidR="00E67F60" w:rsidRPr="00E85820" w:rsidRDefault="00D81169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91" w:tooltip="CSS [attribute=value] 选择器" w:history="1"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[</w:t>
              </w:r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attribute</w:t>
              </w:r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=</w:t>
              </w:r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value</w:t>
              </w:r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]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05CBF373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[target=_blank]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C472B29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帶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target="_blank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的所有元素。</w:t>
            </w:r>
          </w:p>
        </w:tc>
      </w:tr>
      <w:tr w:rsidR="00E67F60" w:rsidRPr="00556B40" w14:paraId="43CE9D2D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B95EB3D" w14:textId="77777777" w:rsidR="00E67F60" w:rsidRPr="00E85820" w:rsidRDefault="00D81169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92" w:tooltip="CSS [attribute~=value] 选择器" w:history="1"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[</w:t>
              </w:r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attribute</w:t>
              </w:r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~=</w:t>
              </w:r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value</w:t>
              </w:r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]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16E749A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[title~=flower]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57C1216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title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包含單詞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"flower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所有元素。</w:t>
            </w:r>
          </w:p>
        </w:tc>
      </w:tr>
      <w:tr w:rsidR="00E67F60" w:rsidRPr="00556B40" w14:paraId="0F7F13B7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68709040" w14:textId="77777777" w:rsidR="00E67F60" w:rsidRPr="00E85820" w:rsidRDefault="00D81169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93" w:tooltip="CSS [attribute^=value] 选择器" w:history="1"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[</w:t>
              </w:r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attribute</w:t>
              </w:r>
              <w:r w:rsidR="00E67F6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^</w:t>
              </w:r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=</w:t>
              </w:r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value</w:t>
              </w:r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]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15ADD56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a[href^="https"]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55EA1045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其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href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值以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"https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開頭的每</w:t>
            </w:r>
            <w:proofErr w:type="gramStart"/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個</w:t>
            </w:r>
            <w:proofErr w:type="gramEnd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a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E67F60" w:rsidRPr="00556B40" w14:paraId="31148DB9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1924157F" w14:textId="77777777" w:rsidR="00E67F60" w:rsidRPr="00E85820" w:rsidRDefault="00D81169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94" w:tooltip="CSS [attribute$=value] 选择器" w:history="1"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[</w:t>
              </w:r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attribute</w:t>
              </w:r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$=</w:t>
              </w:r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value</w:t>
              </w:r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]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18595D97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a[href$=".pdf"]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7682307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其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href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以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".pdf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結尾的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a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</w:tbl>
    <w:p w14:paraId="7C8DC54D" w14:textId="77777777" w:rsidR="00E67F60" w:rsidRDefault="00E67F60" w:rsidP="00E67F60">
      <w:pPr>
        <w:rPr>
          <w:rFonts w:cs="Courier New"/>
          <w:szCs w:val="24"/>
        </w:rPr>
      </w:pPr>
    </w:p>
    <w:p w14:paraId="65D705AB" w14:textId="77777777" w:rsidR="00E67F60" w:rsidRDefault="00E67F60" w:rsidP="00E67F60">
      <w:pPr>
        <w:rPr>
          <w:rFonts w:cs="Courier New"/>
          <w:szCs w:val="24"/>
        </w:rPr>
      </w:pPr>
      <w:r>
        <w:rPr>
          <w:rFonts w:cs="Courier New" w:hint="eastAsia"/>
          <w:szCs w:val="24"/>
        </w:rPr>
        <w:t>參考資料：</w:t>
      </w:r>
    </w:p>
    <w:p w14:paraId="05016424" w14:textId="77777777" w:rsidR="00E67F60" w:rsidRDefault="00E67F60" w:rsidP="00E67F60">
      <w:pPr>
        <w:rPr>
          <w:rFonts w:cs="Courier New"/>
          <w:szCs w:val="24"/>
        </w:rPr>
      </w:pPr>
      <w:r w:rsidRPr="00DF1BAD">
        <w:rPr>
          <w:rFonts w:cs="Courier New" w:hint="eastAsia"/>
          <w:szCs w:val="24"/>
        </w:rPr>
        <w:t xml:space="preserve">CSS </w:t>
      </w:r>
      <w:r w:rsidRPr="00DF1BAD">
        <w:rPr>
          <w:rFonts w:cs="Courier New" w:hint="eastAsia"/>
          <w:szCs w:val="24"/>
        </w:rPr>
        <w:t>選擇器參考手冊</w:t>
      </w:r>
    </w:p>
    <w:p w14:paraId="216B6596" w14:textId="77777777" w:rsidR="00E67F60" w:rsidRDefault="00D81169" w:rsidP="00E67F60">
      <w:pPr>
        <w:rPr>
          <w:rFonts w:cs="Courier New"/>
          <w:szCs w:val="24"/>
        </w:rPr>
      </w:pPr>
      <w:hyperlink r:id="rId95" w:history="1">
        <w:r w:rsidR="00E67F60" w:rsidRPr="00427ED5">
          <w:rPr>
            <w:rStyle w:val="a3"/>
            <w:rFonts w:cs="Courier New"/>
            <w:szCs w:val="24"/>
          </w:rPr>
          <w:t>https://www.w3school.com.cn/cssref/css_selectors.asp</w:t>
        </w:r>
      </w:hyperlink>
    </w:p>
    <w:p w14:paraId="746F7B70" w14:textId="438D00D8" w:rsidR="00373A7D" w:rsidRPr="00442974" w:rsidRDefault="00373A7D" w:rsidP="00442974">
      <w:pPr>
        <w:rPr>
          <w:rFonts w:ascii="Times New Roman" w:eastAsia="標楷體" w:hAnsi="Times New Roman" w:cs="Courier New"/>
          <w:szCs w:val="24"/>
        </w:rPr>
      </w:pPr>
      <w:r w:rsidRPr="00167D55">
        <w:rPr>
          <w:rFonts w:ascii="微軟正黑體" w:hAnsi="微軟正黑體"/>
          <w:szCs w:val="24"/>
        </w:rPr>
        <w:br w:type="page"/>
      </w:r>
    </w:p>
    <w:p w14:paraId="73DF74AA" w14:textId="77777777" w:rsidR="00373A7D" w:rsidRPr="007E1682" w:rsidRDefault="00373A7D" w:rsidP="001C7315">
      <w:pPr>
        <w:pStyle w:val="1"/>
      </w:pPr>
      <w:bookmarkStart w:id="36" w:name="_Toc95473957"/>
      <w:r w:rsidRPr="007E1682">
        <w:lastRenderedPageBreak/>
        <w:t>Module 9. Chrome Developer Tool</w:t>
      </w:r>
      <w:bookmarkEnd w:id="36"/>
    </w:p>
    <w:p w14:paraId="5E8B9D0F" w14:textId="77777777" w:rsidR="00373A7D" w:rsidRDefault="00373A7D" w:rsidP="001C7315">
      <w:pPr>
        <w:pStyle w:val="2"/>
      </w:pPr>
      <w:bookmarkStart w:id="37" w:name="_Toc95473958"/>
      <w:r w:rsidRPr="007E1682">
        <w:t xml:space="preserve">9-1: </w:t>
      </w:r>
      <w:r w:rsidRPr="007E1682">
        <w:t>各頁籤常用功能簡介</w:t>
      </w:r>
      <w:r w:rsidRPr="001C7315">
        <w:rPr>
          <w:sz w:val="28"/>
          <w:szCs w:val="28"/>
        </w:rPr>
        <w:t>（</w:t>
      </w:r>
      <w:r w:rsidRPr="001C7315">
        <w:rPr>
          <w:sz w:val="28"/>
          <w:szCs w:val="28"/>
        </w:rPr>
        <w:t>Elements / Console / Network / …</w:t>
      </w:r>
      <w:r w:rsidRPr="001C7315">
        <w:rPr>
          <w:sz w:val="28"/>
          <w:szCs w:val="28"/>
        </w:rPr>
        <w:t>）</w:t>
      </w:r>
      <w:bookmarkEnd w:id="37"/>
    </w:p>
    <w:p w14:paraId="2D1539AB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Chrome 開發者工具是</w:t>
      </w:r>
      <w:r w:rsidRPr="00E53788">
        <w:rPr>
          <w:rFonts w:ascii="微軟正黑體" w:hAnsi="微軟正黑體" w:cs="Courier New" w:hint="eastAsia"/>
          <w:szCs w:val="24"/>
        </w:rPr>
        <w:t>內建</w:t>
      </w:r>
      <w:r w:rsidRPr="00E53788">
        <w:rPr>
          <w:rFonts w:ascii="微軟正黑體" w:hAnsi="微軟正黑體" w:cs="Courier New"/>
          <w:szCs w:val="24"/>
        </w:rPr>
        <w:t>於Google Chrome中的Web開發和</w:t>
      </w:r>
      <w:r w:rsidRPr="00E53788">
        <w:rPr>
          <w:rFonts w:ascii="微軟正黑體" w:hAnsi="微軟正黑體" w:cs="Courier New" w:hint="eastAsia"/>
          <w:szCs w:val="24"/>
        </w:rPr>
        <w:t>測試</w:t>
      </w:r>
      <w:r w:rsidRPr="00E53788">
        <w:rPr>
          <w:rFonts w:ascii="微軟正黑體" w:hAnsi="微軟正黑體" w:cs="Courier New"/>
          <w:szCs w:val="24"/>
        </w:rPr>
        <w:t>工具</w:t>
      </w:r>
    </w:p>
    <w:p w14:paraId="22521A35" w14:textId="77777777" w:rsidR="00C2205D" w:rsidRPr="00E53788" w:rsidRDefault="00C2205D" w:rsidP="00C2205D">
      <w:pPr>
        <w:rPr>
          <w:rStyle w:val="a3"/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網址：</w:t>
      </w:r>
      <w:hyperlink r:id="rId96" w:history="1">
        <w:r w:rsidRPr="00C43553">
          <w:rPr>
            <w:rStyle w:val="a3"/>
            <w:rFonts w:ascii="微軟正黑體" w:hAnsi="微軟正黑體" w:cs="Courier New"/>
            <w:w w:val="90"/>
            <w:szCs w:val="24"/>
          </w:rPr>
          <w:t>https://developers.google.com/web/tools/chrome-devtools?hl=zh-tw</w:t>
        </w:r>
      </w:hyperlink>
    </w:p>
    <w:p w14:paraId="42C428DD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</w:p>
    <w:p w14:paraId="7A60764E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drawing>
          <wp:inline distT="0" distB="0" distL="0" distR="0" wp14:anchorId="3EBC951B" wp14:editId="63B10586">
            <wp:extent cx="5274310" cy="3833495"/>
            <wp:effectExtent l="19050" t="19050" r="21590" b="14605"/>
            <wp:docPr id="84" name="圖片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8334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1A78E3D" w14:textId="77777777" w:rsidR="00C2205D" w:rsidRPr="00E53788" w:rsidRDefault="000633F7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圖</w:t>
      </w:r>
      <w:r>
        <w:rPr>
          <w:rFonts w:ascii="微軟正黑體" w:hAnsi="微軟正黑體" w:cs="Courier New" w:hint="eastAsia"/>
          <w:szCs w:val="24"/>
        </w:rPr>
        <w:t>：</w:t>
      </w:r>
      <w:r w:rsidR="00C2205D" w:rsidRPr="00E53788">
        <w:rPr>
          <w:rFonts w:ascii="微軟正黑體" w:hAnsi="微軟正黑體" w:cs="Courier New"/>
          <w:szCs w:val="24"/>
        </w:rPr>
        <w:t>Chrome 開發者工具的說明網頁</w:t>
      </w:r>
    </w:p>
    <w:p w14:paraId="74089665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</w:p>
    <w:p w14:paraId="087E918A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開啟開發工具(dock)</w:t>
      </w:r>
    </w:p>
    <w:p w14:paraId="7AA1FD86" w14:textId="77777777" w:rsidR="00C2205D" w:rsidRPr="00E53788" w:rsidRDefault="00C2205D" w:rsidP="00C2205D">
      <w:pPr>
        <w:pStyle w:val="a9"/>
        <w:numPr>
          <w:ilvl w:val="0"/>
          <w:numId w:val="7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F12</w:t>
      </w:r>
    </w:p>
    <w:p w14:paraId="7F88E26F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</w:p>
    <w:p w14:paraId="4163B628" w14:textId="77777777" w:rsidR="00B75B45" w:rsidRPr="00E53788" w:rsidRDefault="00B75B45" w:rsidP="00C2205D">
      <w:pPr>
        <w:rPr>
          <w:rFonts w:ascii="微軟正黑體" w:hAnsi="微軟正黑體" w:cs="Courier New"/>
          <w:szCs w:val="24"/>
          <w:shd w:val="pct15" w:color="auto" w:fill="FFFFFF"/>
        </w:rPr>
      </w:pPr>
      <w:r w:rsidRPr="00E53788">
        <w:rPr>
          <w:rFonts w:ascii="微軟正黑體" w:hAnsi="微軟正黑體" w:cs="Courier New" w:hint="eastAsia"/>
          <w:szCs w:val="24"/>
          <w:shd w:val="pct15" w:color="auto" w:fill="FFFFFF"/>
        </w:rPr>
        <w:lastRenderedPageBreak/>
        <w:t>E</w:t>
      </w:r>
      <w:r w:rsidRPr="00E53788">
        <w:rPr>
          <w:rFonts w:ascii="微軟正黑體" w:hAnsi="微軟正黑體" w:cs="Courier New"/>
          <w:szCs w:val="24"/>
          <w:shd w:val="pct15" w:color="auto" w:fill="FFFFFF"/>
        </w:rPr>
        <w:t>lements</w:t>
      </w:r>
      <w:r w:rsidR="00E53788" w:rsidRPr="00E53788">
        <w:rPr>
          <w:rFonts w:ascii="微軟正黑體" w:hAnsi="微軟正黑體" w:cs="Courier New"/>
          <w:szCs w:val="24"/>
          <w:shd w:val="pct15" w:color="auto" w:fill="FFFFFF"/>
        </w:rPr>
        <w:t xml:space="preserve"> </w:t>
      </w:r>
      <w:r w:rsidR="00E53788" w:rsidRPr="00E53788">
        <w:rPr>
          <w:rFonts w:ascii="微軟正黑體" w:hAnsi="微軟正黑體" w:cs="Courier New" w:hint="eastAsia"/>
          <w:szCs w:val="24"/>
          <w:shd w:val="pct15" w:color="auto" w:fill="FFFFFF"/>
        </w:rPr>
        <w:t>面板</w:t>
      </w:r>
    </w:p>
    <w:p w14:paraId="295003DC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檢查HTML元素</w:t>
      </w:r>
    </w:p>
    <w:p w14:paraId="7DB0D4E7" w14:textId="77777777" w:rsidR="00C2205D" w:rsidRPr="00E53788" w:rsidRDefault="00C2205D" w:rsidP="00C2205D">
      <w:pPr>
        <w:pStyle w:val="a9"/>
        <w:numPr>
          <w:ilvl w:val="0"/>
          <w:numId w:val="6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Ctrl + Shift + C (追縱</w:t>
      </w:r>
      <w:proofErr w:type="gramStart"/>
      <w:r w:rsidRPr="00E53788">
        <w:rPr>
          <w:rFonts w:ascii="微軟正黑體" w:hAnsi="微軟正黑體" w:cs="Courier New"/>
          <w:szCs w:val="24"/>
        </w:rPr>
        <w:t>滑鼠移過網頁</w:t>
      </w:r>
      <w:proofErr w:type="gramEnd"/>
      <w:r w:rsidRPr="00E53788">
        <w:rPr>
          <w:rFonts w:ascii="微軟正黑體" w:hAnsi="微軟正黑體" w:cs="Courier New"/>
          <w:szCs w:val="24"/>
        </w:rPr>
        <w:t>元素所在位置的狀態)</w:t>
      </w:r>
    </w:p>
    <w:p w14:paraId="03E494C9" w14:textId="77777777" w:rsidR="00C2205D" w:rsidRPr="00E53788" w:rsidRDefault="00C2205D" w:rsidP="00C2205D">
      <w:pPr>
        <w:pStyle w:val="a9"/>
        <w:numPr>
          <w:ilvl w:val="0"/>
          <w:numId w:val="6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網頁內容任意處按滑鼠右鍵→檢查</w:t>
      </w:r>
    </w:p>
    <w:p w14:paraId="732CA807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drawing>
          <wp:inline distT="0" distB="0" distL="0" distR="0" wp14:anchorId="192DC1EB" wp14:editId="0B751EDA">
            <wp:extent cx="5274310" cy="2922270"/>
            <wp:effectExtent l="19050" t="19050" r="21590" b="11430"/>
            <wp:docPr id="85" name="圖片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222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336F98D" w14:textId="77777777" w:rsidR="00C2205D" w:rsidRPr="00E53788" w:rsidRDefault="000633F7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圖</w:t>
      </w:r>
      <w:r>
        <w:rPr>
          <w:rFonts w:ascii="微軟正黑體" w:hAnsi="微軟正黑體" w:cs="Courier New" w:hint="eastAsia"/>
          <w:szCs w:val="24"/>
        </w:rPr>
        <w:t>：</w:t>
      </w:r>
      <w:r w:rsidR="00C2205D" w:rsidRPr="00E53788">
        <w:rPr>
          <w:rFonts w:ascii="微軟正黑體" w:hAnsi="微軟正黑體" w:cs="Courier New"/>
          <w:szCs w:val="24"/>
        </w:rPr>
        <w:t>檢查元素</w:t>
      </w:r>
    </w:p>
    <w:p w14:paraId="3F104401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2205D" w:rsidRPr="00E53788" w14:paraId="1EAD21BB" w14:textId="77777777" w:rsidTr="00A84947">
        <w:tc>
          <w:tcPr>
            <w:tcW w:w="8296" w:type="dxa"/>
          </w:tcPr>
          <w:p w14:paraId="6E0DB387" w14:textId="77777777" w:rsidR="00C2205D" w:rsidRPr="00E53788" w:rsidRDefault="00C2205D" w:rsidP="00A84947">
            <w:pPr>
              <w:rPr>
                <w:rFonts w:ascii="微軟正黑體" w:hAnsi="微軟正黑體" w:cs="Courier New"/>
                <w:szCs w:val="24"/>
              </w:rPr>
            </w:pPr>
            <w:r w:rsidRPr="00E53788">
              <w:rPr>
                <w:rFonts w:ascii="微軟正黑體" w:hAnsi="微軟正黑體" w:cs="Courier New"/>
                <w:szCs w:val="24"/>
              </w:rPr>
              <w:t>補充說明</w:t>
            </w:r>
          </w:p>
        </w:tc>
      </w:tr>
      <w:tr w:rsidR="00C2205D" w:rsidRPr="00E53788" w14:paraId="0A6A6EAA" w14:textId="77777777" w:rsidTr="00A84947">
        <w:tc>
          <w:tcPr>
            <w:tcW w:w="8296" w:type="dxa"/>
          </w:tcPr>
          <w:p w14:paraId="72F3B4C2" w14:textId="77777777" w:rsidR="00C2205D" w:rsidRPr="00E53788" w:rsidRDefault="00C2205D" w:rsidP="00A84947">
            <w:pPr>
              <w:rPr>
                <w:rFonts w:ascii="微軟正黑體" w:hAnsi="微軟正黑體" w:cs="Courier New"/>
                <w:szCs w:val="24"/>
              </w:rPr>
            </w:pPr>
            <w:r w:rsidRPr="00E53788">
              <w:rPr>
                <w:rFonts w:ascii="微軟正黑體" w:hAnsi="微軟正黑體" w:cs="Courier New"/>
                <w:szCs w:val="24"/>
              </w:rPr>
              <w:t>開啟Chrome開發者工具以後，按下 F1，可以看到一些偏好設定，方便我們設定開發工具，例如顯示外觀、模擬裝置、自訂地理位置、快捷鍵等。</w:t>
            </w:r>
          </w:p>
        </w:tc>
      </w:tr>
    </w:tbl>
    <w:p w14:paraId="302430B9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</w:p>
    <w:p w14:paraId="776DEF30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lastRenderedPageBreak/>
        <w:drawing>
          <wp:inline distT="0" distB="0" distL="0" distR="0" wp14:anchorId="272D59CD" wp14:editId="11DAE7B1">
            <wp:extent cx="5274310" cy="1703705"/>
            <wp:effectExtent l="19050" t="19050" r="21590" b="10795"/>
            <wp:docPr id="86" name="圖片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0370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F7DF74D" w14:textId="77777777" w:rsidR="00C2205D" w:rsidRPr="00E53788" w:rsidRDefault="000633F7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圖</w:t>
      </w:r>
      <w:r>
        <w:rPr>
          <w:rFonts w:ascii="微軟正黑體" w:hAnsi="微軟正黑體" w:cs="Courier New" w:hint="eastAsia"/>
          <w:szCs w:val="24"/>
        </w:rPr>
        <w:t>：</w:t>
      </w:r>
      <w:r w:rsidR="00C2205D" w:rsidRPr="00E53788">
        <w:rPr>
          <w:rFonts w:ascii="微軟正黑體" w:hAnsi="微軟正黑體" w:cs="Courier New"/>
          <w:szCs w:val="24"/>
        </w:rPr>
        <w:t>Chrome開發者工具偏好設定</w:t>
      </w:r>
    </w:p>
    <w:p w14:paraId="2E853059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</w:p>
    <w:p w14:paraId="469C84F9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開啟開發工具後，常用快速鍵：</w:t>
      </w:r>
    </w:p>
    <w:p w14:paraId="7DA61899" w14:textId="77777777" w:rsidR="00C2205D" w:rsidRPr="00E53788" w:rsidRDefault="00C2205D" w:rsidP="00C2205D">
      <w:pPr>
        <w:pStyle w:val="a9"/>
        <w:numPr>
          <w:ilvl w:val="0"/>
          <w:numId w:val="5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Ctrl + Shift + D 切換檢查元素的 dock side</w:t>
      </w:r>
    </w:p>
    <w:p w14:paraId="680AA51C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drawing>
          <wp:inline distT="0" distB="0" distL="0" distR="0" wp14:anchorId="15F71917" wp14:editId="438A4C24">
            <wp:extent cx="5274310" cy="2902585"/>
            <wp:effectExtent l="19050" t="19050" r="21590" b="12065"/>
            <wp:docPr id="87" name="圖片 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0258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B6D0300" w14:textId="77777777" w:rsidR="00C2205D" w:rsidRPr="00E53788" w:rsidRDefault="000633F7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圖</w:t>
      </w:r>
      <w:r>
        <w:rPr>
          <w:rFonts w:ascii="微軟正黑體" w:hAnsi="微軟正黑體" w:cs="Courier New" w:hint="eastAsia"/>
          <w:szCs w:val="24"/>
        </w:rPr>
        <w:t>：</w:t>
      </w:r>
      <w:r w:rsidR="00C2205D" w:rsidRPr="00E53788">
        <w:rPr>
          <w:rFonts w:ascii="微軟正黑體" w:hAnsi="微軟正黑體" w:cs="Courier New"/>
          <w:szCs w:val="24"/>
        </w:rPr>
        <w:t>切換 dock side，從下方到右側</w:t>
      </w:r>
    </w:p>
    <w:p w14:paraId="2019236B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</w:p>
    <w:p w14:paraId="7F7082A1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lastRenderedPageBreak/>
        <w:drawing>
          <wp:inline distT="0" distB="0" distL="0" distR="0" wp14:anchorId="2B97D12E" wp14:editId="7A408BDA">
            <wp:extent cx="2238316" cy="2531936"/>
            <wp:effectExtent l="19050" t="19050" r="10160" b="20955"/>
            <wp:docPr id="88" name="圖片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55640" cy="255153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A5054A0" w14:textId="77777777" w:rsidR="00C2205D" w:rsidRPr="00E53788" w:rsidRDefault="000633F7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圖</w:t>
      </w:r>
      <w:r>
        <w:rPr>
          <w:rFonts w:ascii="微軟正黑體" w:hAnsi="微軟正黑體" w:cs="Courier New" w:hint="eastAsia"/>
          <w:szCs w:val="24"/>
        </w:rPr>
        <w:t>：</w:t>
      </w:r>
      <w:r w:rsidR="00C2205D" w:rsidRPr="00E53788">
        <w:rPr>
          <w:rFonts w:ascii="微軟正黑體" w:hAnsi="微軟正黑體" w:cs="Courier New"/>
          <w:szCs w:val="24"/>
        </w:rPr>
        <w:t>按下三個點的圖示，也可以選擇 dock side</w:t>
      </w:r>
    </w:p>
    <w:p w14:paraId="16CB349A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</w:p>
    <w:p w14:paraId="0CADAD73" w14:textId="77777777" w:rsidR="00C2205D" w:rsidRPr="00E53788" w:rsidRDefault="00C2205D" w:rsidP="00C2205D">
      <w:pPr>
        <w:pStyle w:val="a9"/>
        <w:numPr>
          <w:ilvl w:val="0"/>
          <w:numId w:val="5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Ctrl + Shift + M 開啟模擬裝置模式(</w:t>
      </w:r>
      <w:r w:rsidRPr="00E53788">
        <w:rPr>
          <w:rFonts w:ascii="微軟正黑體" w:hAnsi="微軟正黑體" w:cs="Courier New" w:hint="eastAsia"/>
          <w:szCs w:val="24"/>
        </w:rPr>
        <w:t>切換裝置工具欄</w:t>
      </w:r>
      <w:r w:rsidRPr="00E53788">
        <w:rPr>
          <w:rFonts w:ascii="微軟正黑體" w:hAnsi="微軟正黑體" w:cs="Courier New"/>
          <w:szCs w:val="24"/>
        </w:rPr>
        <w:t>)</w:t>
      </w:r>
    </w:p>
    <w:p w14:paraId="7DE3BC69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drawing>
          <wp:inline distT="0" distB="0" distL="0" distR="0" wp14:anchorId="1942289A" wp14:editId="1A1C5FE8">
            <wp:extent cx="3511745" cy="2379920"/>
            <wp:effectExtent l="19050" t="19050" r="12700" b="20955"/>
            <wp:docPr id="89" name="圖片 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2"/>
                    <a:stretch>
                      <a:fillRect/>
                    </a:stretch>
                  </pic:blipFill>
                  <pic:spPr>
                    <a:xfrm>
                      <a:off x="0" y="0"/>
                      <a:ext cx="3538868" cy="239830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4C00BB8" w14:textId="77777777" w:rsidR="00C2205D" w:rsidRPr="00E53788" w:rsidRDefault="000633F7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圖</w:t>
      </w:r>
      <w:r>
        <w:rPr>
          <w:rFonts w:ascii="微軟正黑體" w:hAnsi="微軟正黑體" w:cs="Courier New" w:hint="eastAsia"/>
          <w:szCs w:val="24"/>
        </w:rPr>
        <w:t>：</w:t>
      </w:r>
      <w:r w:rsidR="00C2205D" w:rsidRPr="00E53788">
        <w:rPr>
          <w:rFonts w:ascii="微軟正黑體" w:hAnsi="微軟正黑體" w:cs="Courier New"/>
          <w:szCs w:val="24"/>
        </w:rPr>
        <w:t>可選擇不用的行動裝置，或自訂寬高，來顯示網頁</w:t>
      </w:r>
    </w:p>
    <w:p w14:paraId="768E6A2E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</w:p>
    <w:p w14:paraId="508C6CD5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lastRenderedPageBreak/>
        <w:drawing>
          <wp:inline distT="0" distB="0" distL="0" distR="0" wp14:anchorId="4D981774" wp14:editId="5EC8A49D">
            <wp:extent cx="1789531" cy="2930563"/>
            <wp:effectExtent l="19050" t="19050" r="20320" b="22225"/>
            <wp:docPr id="90" name="圖片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3"/>
                    <a:stretch>
                      <a:fillRect/>
                    </a:stretch>
                  </pic:blipFill>
                  <pic:spPr>
                    <a:xfrm>
                      <a:off x="0" y="0"/>
                      <a:ext cx="1804487" cy="29550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638069D" w14:textId="77777777" w:rsidR="00C2205D" w:rsidRPr="00E53788" w:rsidRDefault="000633F7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圖</w:t>
      </w:r>
      <w:r>
        <w:rPr>
          <w:rFonts w:ascii="微軟正黑體" w:hAnsi="微軟正黑體" w:cs="Courier New" w:hint="eastAsia"/>
          <w:szCs w:val="24"/>
        </w:rPr>
        <w:t>：</w:t>
      </w:r>
      <w:r w:rsidR="00C2205D" w:rsidRPr="00E53788">
        <w:rPr>
          <w:rFonts w:ascii="微軟正黑體" w:hAnsi="微軟正黑體" w:cs="Courier New"/>
          <w:szCs w:val="24"/>
        </w:rPr>
        <w:t>選擇裝置來觀看網頁</w:t>
      </w:r>
    </w:p>
    <w:p w14:paraId="1E6289B5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</w:p>
    <w:p w14:paraId="4549A1F8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noProof/>
          <w:szCs w:val="24"/>
        </w:rPr>
        <w:drawing>
          <wp:inline distT="0" distB="0" distL="0" distR="0" wp14:anchorId="52601551" wp14:editId="4B1EAF0C">
            <wp:extent cx="1312697" cy="1574273"/>
            <wp:effectExtent l="19050" t="19050" r="20955" b="26035"/>
            <wp:docPr id="91" name="圖片 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7231" cy="159170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4D7904B" w14:textId="77777777" w:rsidR="00C2205D" w:rsidRPr="00E53788" w:rsidRDefault="000633F7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圖</w:t>
      </w:r>
      <w:r>
        <w:rPr>
          <w:rFonts w:ascii="微軟正黑體" w:hAnsi="微軟正黑體" w:cs="Courier New" w:hint="eastAsia"/>
          <w:szCs w:val="24"/>
        </w:rPr>
        <w:t>：</w:t>
      </w:r>
      <w:r w:rsidR="00C2205D" w:rsidRPr="00E53788">
        <w:rPr>
          <w:rFonts w:ascii="微軟正黑體" w:hAnsi="微軟正黑體" w:cs="Courier New" w:hint="eastAsia"/>
          <w:szCs w:val="24"/>
        </w:rPr>
        <w:t>等同按下切換裝置工具欄</w:t>
      </w:r>
    </w:p>
    <w:p w14:paraId="4CC767FC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</w:p>
    <w:p w14:paraId="18ED071D" w14:textId="77777777" w:rsidR="00C2205D" w:rsidRPr="00E53788" w:rsidRDefault="00C2205D" w:rsidP="00C2205D">
      <w:pPr>
        <w:pStyle w:val="a9"/>
        <w:numPr>
          <w:ilvl w:val="0"/>
          <w:numId w:val="5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>C</w:t>
      </w:r>
      <w:r w:rsidRPr="00E53788">
        <w:rPr>
          <w:rFonts w:ascii="微軟正黑體" w:hAnsi="微軟正黑體" w:cs="Courier New"/>
          <w:szCs w:val="24"/>
        </w:rPr>
        <w:t xml:space="preserve">trl + O </w:t>
      </w:r>
      <w:r w:rsidRPr="00E53788">
        <w:rPr>
          <w:rFonts w:ascii="微軟正黑體" w:hAnsi="微軟正黑體" w:cs="Courier New" w:hint="eastAsia"/>
          <w:szCs w:val="24"/>
        </w:rPr>
        <w:t xml:space="preserve">尋找 </w:t>
      </w:r>
      <w:r w:rsidRPr="00E53788">
        <w:rPr>
          <w:rFonts w:ascii="微軟正黑體" w:hAnsi="微軟正黑體" w:cs="Courier New"/>
          <w:szCs w:val="24"/>
        </w:rPr>
        <w:t xml:space="preserve">HTML </w:t>
      </w:r>
      <w:r w:rsidRPr="00E53788">
        <w:rPr>
          <w:rFonts w:ascii="微軟正黑體" w:hAnsi="微軟正黑體" w:cs="Courier New" w:hint="eastAsia"/>
          <w:szCs w:val="24"/>
        </w:rPr>
        <w:t>當中的檔名</w:t>
      </w:r>
    </w:p>
    <w:p w14:paraId="5836B1D6" w14:textId="77777777" w:rsidR="00C2205D" w:rsidRPr="00E53788" w:rsidRDefault="00C2205D" w:rsidP="00C2205D">
      <w:pPr>
        <w:pStyle w:val="a9"/>
        <w:numPr>
          <w:ilvl w:val="0"/>
          <w:numId w:val="5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>C</w:t>
      </w:r>
      <w:r w:rsidRPr="00E53788">
        <w:rPr>
          <w:rFonts w:ascii="微軟正黑體" w:hAnsi="微軟正黑體" w:cs="Courier New"/>
          <w:szCs w:val="24"/>
        </w:rPr>
        <w:t>trl + R</w:t>
      </w:r>
      <w:r w:rsidRPr="00E53788">
        <w:rPr>
          <w:rFonts w:ascii="微軟正黑體" w:hAnsi="微軟正黑體" w:cs="Courier New" w:hint="eastAsia"/>
          <w:szCs w:val="24"/>
        </w:rPr>
        <w:t xml:space="preserve"> 或 </w:t>
      </w:r>
      <w:r w:rsidRPr="00E53788">
        <w:rPr>
          <w:rFonts w:ascii="微軟正黑體" w:hAnsi="微軟正黑體" w:cs="Courier New"/>
          <w:szCs w:val="24"/>
        </w:rPr>
        <w:t xml:space="preserve">F5 </w:t>
      </w:r>
      <w:r w:rsidRPr="00E53788">
        <w:rPr>
          <w:rFonts w:ascii="微軟正黑體" w:hAnsi="微軟正黑體" w:cs="Courier New" w:hint="eastAsia"/>
          <w:szCs w:val="24"/>
        </w:rPr>
        <w:t>刷新頁面</w:t>
      </w:r>
    </w:p>
    <w:p w14:paraId="45513177" w14:textId="77777777" w:rsidR="00C2205D" w:rsidRPr="00E53788" w:rsidRDefault="00C2205D" w:rsidP="00C2205D">
      <w:pPr>
        <w:pStyle w:val="a9"/>
        <w:numPr>
          <w:ilvl w:val="0"/>
          <w:numId w:val="5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>C</w:t>
      </w:r>
      <w:r w:rsidRPr="00E53788">
        <w:rPr>
          <w:rFonts w:ascii="微軟正黑體" w:hAnsi="微軟正黑體" w:cs="Courier New"/>
          <w:szCs w:val="24"/>
        </w:rPr>
        <w:t xml:space="preserve">trl + F5 </w:t>
      </w:r>
      <w:r w:rsidRPr="00E53788">
        <w:rPr>
          <w:rFonts w:ascii="微軟正黑體" w:hAnsi="微軟正黑體" w:cs="Courier New" w:hint="eastAsia"/>
          <w:szCs w:val="24"/>
        </w:rPr>
        <w:t>清除</w:t>
      </w:r>
      <w:proofErr w:type="gramStart"/>
      <w:r w:rsidRPr="00E53788">
        <w:rPr>
          <w:rFonts w:ascii="微軟正黑體" w:hAnsi="微軟正黑體" w:cs="Courier New" w:hint="eastAsia"/>
          <w:szCs w:val="24"/>
        </w:rPr>
        <w:t>快取後</w:t>
      </w:r>
      <w:proofErr w:type="gramEnd"/>
      <w:r w:rsidRPr="00E53788">
        <w:rPr>
          <w:rFonts w:ascii="微軟正黑體" w:hAnsi="微軟正黑體" w:cs="Courier New" w:hint="eastAsia"/>
          <w:szCs w:val="24"/>
        </w:rPr>
        <w:t>，刷新頁面</w:t>
      </w:r>
      <w:r w:rsidRPr="00E53788">
        <w:rPr>
          <w:rFonts w:ascii="微軟正黑體" w:hAnsi="微軟正黑體" w:cs="Courier New"/>
          <w:szCs w:val="24"/>
        </w:rPr>
        <w:t>(</w:t>
      </w:r>
      <w:r w:rsidRPr="00E53788">
        <w:rPr>
          <w:rFonts w:ascii="微軟正黑體" w:hAnsi="微軟正黑體" w:cs="Courier New" w:hint="eastAsia"/>
          <w:szCs w:val="24"/>
        </w:rPr>
        <w:t xml:space="preserve">重新從伺服器端請求下載 </w:t>
      </w:r>
      <w:r w:rsidRPr="00E53788">
        <w:rPr>
          <w:rFonts w:ascii="微軟正黑體" w:hAnsi="微軟正黑體" w:cs="Courier New"/>
          <w:szCs w:val="24"/>
        </w:rPr>
        <w:t>HTML)</w:t>
      </w:r>
    </w:p>
    <w:p w14:paraId="56E36A16" w14:textId="77777777" w:rsidR="00C2205D" w:rsidRPr="00E53788" w:rsidRDefault="00C2205D" w:rsidP="00C2205D">
      <w:pPr>
        <w:pStyle w:val="a9"/>
        <w:numPr>
          <w:ilvl w:val="0"/>
          <w:numId w:val="5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>C</w:t>
      </w:r>
      <w:r w:rsidRPr="00E53788">
        <w:rPr>
          <w:rFonts w:ascii="微軟正黑體" w:hAnsi="微軟正黑體" w:cs="Courier New"/>
          <w:szCs w:val="24"/>
        </w:rPr>
        <w:t xml:space="preserve">trl + L </w:t>
      </w:r>
      <w:r w:rsidRPr="00E53788">
        <w:rPr>
          <w:rFonts w:ascii="微軟正黑體" w:hAnsi="微軟正黑體" w:cs="Courier New" w:hint="eastAsia"/>
          <w:szCs w:val="24"/>
        </w:rPr>
        <w:t xml:space="preserve">清除 </w:t>
      </w:r>
      <w:r w:rsidRPr="00E53788">
        <w:rPr>
          <w:rFonts w:ascii="微軟正黑體" w:hAnsi="微軟正黑體" w:cs="Courier New"/>
          <w:szCs w:val="24"/>
        </w:rPr>
        <w:t>Console</w:t>
      </w:r>
    </w:p>
    <w:p w14:paraId="6D69AF3F" w14:textId="77777777" w:rsidR="00C2205D" w:rsidRPr="00E53788" w:rsidRDefault="00C2205D" w:rsidP="00C2205D">
      <w:pPr>
        <w:pStyle w:val="a9"/>
        <w:numPr>
          <w:ilvl w:val="0"/>
          <w:numId w:val="5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>S</w:t>
      </w:r>
      <w:r w:rsidRPr="00E53788">
        <w:rPr>
          <w:rFonts w:ascii="微軟正黑體" w:hAnsi="微軟正黑體" w:cs="Courier New"/>
          <w:szCs w:val="24"/>
        </w:rPr>
        <w:t xml:space="preserve">hift + Enter </w:t>
      </w:r>
      <w:r w:rsidRPr="00E53788">
        <w:rPr>
          <w:rFonts w:ascii="微軟正黑體" w:hAnsi="微軟正黑體" w:cs="Courier New" w:hint="eastAsia"/>
          <w:szCs w:val="24"/>
        </w:rPr>
        <w:t xml:space="preserve">在 </w:t>
      </w:r>
      <w:r w:rsidRPr="00E53788">
        <w:rPr>
          <w:rFonts w:ascii="微軟正黑體" w:hAnsi="微軟正黑體" w:cs="Courier New"/>
          <w:szCs w:val="24"/>
        </w:rPr>
        <w:t xml:space="preserve">Console </w:t>
      </w:r>
      <w:r w:rsidRPr="00E53788">
        <w:rPr>
          <w:rFonts w:ascii="微軟正黑體" w:hAnsi="微軟正黑體" w:cs="Courier New" w:hint="eastAsia"/>
          <w:szCs w:val="24"/>
        </w:rPr>
        <w:t>中</w:t>
      </w:r>
      <w:r w:rsidRPr="00E53788">
        <w:rPr>
          <w:rFonts w:ascii="微軟正黑體" w:hAnsi="微軟正黑體" w:cs="新細明體" w:hint="eastAsia"/>
          <w:szCs w:val="24"/>
        </w:rPr>
        <w:t>斷行(或多行</w:t>
      </w:r>
      <w:r w:rsidRPr="00E53788">
        <w:rPr>
          <w:rFonts w:ascii="微軟正黑體" w:hAnsi="微軟正黑體" w:cs="新細明體"/>
          <w:szCs w:val="24"/>
        </w:rPr>
        <w:t>)</w:t>
      </w:r>
    </w:p>
    <w:p w14:paraId="0A74FB40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</w:p>
    <w:p w14:paraId="44D7875D" w14:textId="77777777" w:rsidR="00C2205D" w:rsidRPr="00E53788" w:rsidRDefault="00C2205D" w:rsidP="00E53788">
      <w:pPr>
        <w:rPr>
          <w:rFonts w:ascii="微軟正黑體" w:hAnsi="微軟正黑體"/>
          <w:szCs w:val="24"/>
          <w:shd w:val="pct15" w:color="auto" w:fill="FFFFFF"/>
        </w:rPr>
      </w:pPr>
      <w:bookmarkStart w:id="38" w:name="_Toc37039578"/>
      <w:r w:rsidRPr="00E53788">
        <w:rPr>
          <w:rFonts w:ascii="微軟正黑體" w:hAnsi="微軟正黑體"/>
          <w:szCs w:val="24"/>
          <w:shd w:val="pct15" w:color="auto" w:fill="FFFFFF"/>
        </w:rPr>
        <w:t>Console面板</w:t>
      </w:r>
      <w:bookmarkEnd w:id="38"/>
    </w:p>
    <w:p w14:paraId="1B70CEB5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 xml:space="preserve">我們可以使用 </w:t>
      </w:r>
      <w:r w:rsidRPr="00E53788">
        <w:rPr>
          <w:rFonts w:ascii="微軟正黑體" w:hAnsi="微軟正黑體" w:cs="Courier New"/>
          <w:szCs w:val="24"/>
        </w:rPr>
        <w:t xml:space="preserve">Console </w:t>
      </w:r>
      <w:r w:rsidRPr="00E53788">
        <w:rPr>
          <w:rFonts w:ascii="微軟正黑體" w:hAnsi="微軟正黑體" w:cs="Courier New" w:hint="eastAsia"/>
          <w:szCs w:val="24"/>
        </w:rPr>
        <w:t>面板，</w:t>
      </w:r>
      <w:r w:rsidR="0022075D" w:rsidRPr="00E53788">
        <w:rPr>
          <w:rFonts w:ascii="微軟正黑體" w:hAnsi="微軟正黑體" w:cs="Courier New" w:hint="eastAsia"/>
          <w:szCs w:val="24"/>
        </w:rPr>
        <w:t>了</w:t>
      </w:r>
      <w:r w:rsidR="0022075D" w:rsidRPr="00E53788">
        <w:rPr>
          <w:rFonts w:ascii="微軟正黑體" w:hAnsi="微軟正黑體" w:cs="新細明體" w:hint="eastAsia"/>
          <w:szCs w:val="24"/>
        </w:rPr>
        <w:t>解目前網頁執行的狀況</w:t>
      </w:r>
      <w:r w:rsidRPr="00E53788">
        <w:rPr>
          <w:rFonts w:ascii="微軟正黑體" w:hAnsi="微軟正黑體" w:cs="Courier New" w:hint="eastAsia"/>
          <w:szCs w:val="24"/>
        </w:rPr>
        <w:t>。</w:t>
      </w:r>
    </w:p>
    <w:p w14:paraId="51B6BA03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drawing>
          <wp:inline distT="0" distB="0" distL="0" distR="0" wp14:anchorId="732E4B67" wp14:editId="520FABC6">
            <wp:extent cx="5274310" cy="2237740"/>
            <wp:effectExtent l="19050" t="19050" r="21590" b="10160"/>
            <wp:docPr id="92" name="圖片 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377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A0AF122" w14:textId="77777777" w:rsidR="004717D4" w:rsidRDefault="000633F7" w:rsidP="00E53788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圖</w:t>
      </w:r>
      <w:r>
        <w:rPr>
          <w:rFonts w:ascii="微軟正黑體" w:hAnsi="微軟正黑體" w:cs="Courier New" w:hint="eastAsia"/>
          <w:szCs w:val="24"/>
        </w:rPr>
        <w:t>：</w:t>
      </w:r>
      <w:r w:rsidR="00C2205D" w:rsidRPr="00E53788">
        <w:rPr>
          <w:rFonts w:ascii="微軟正黑體" w:hAnsi="微軟正黑體" w:cs="Courier New" w:hint="eastAsia"/>
          <w:szCs w:val="24"/>
        </w:rPr>
        <w:t>C</w:t>
      </w:r>
      <w:r w:rsidR="00C2205D" w:rsidRPr="00E53788">
        <w:rPr>
          <w:rFonts w:ascii="微軟正黑體" w:hAnsi="微軟正黑體" w:cs="Courier New"/>
          <w:szCs w:val="24"/>
        </w:rPr>
        <w:t xml:space="preserve">onsole </w:t>
      </w:r>
      <w:r w:rsidR="00C2205D" w:rsidRPr="00E53788">
        <w:rPr>
          <w:rFonts w:ascii="微軟正黑體" w:hAnsi="微軟正黑體" w:cs="Courier New" w:hint="eastAsia"/>
          <w:szCs w:val="24"/>
        </w:rPr>
        <w:t>面板</w:t>
      </w:r>
    </w:p>
    <w:p w14:paraId="40D1A2B5" w14:textId="77777777" w:rsidR="00351011" w:rsidRPr="00E53788" w:rsidRDefault="00351011" w:rsidP="00E53788">
      <w:pPr>
        <w:jc w:val="center"/>
        <w:rPr>
          <w:rFonts w:ascii="微軟正黑體" w:hAnsi="微軟正黑體" w:cs="Courier New"/>
          <w:szCs w:val="24"/>
        </w:rPr>
      </w:pPr>
    </w:p>
    <w:p w14:paraId="455BCF2C" w14:textId="77777777" w:rsidR="004717D4" w:rsidRPr="00E53788" w:rsidRDefault="004717D4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drawing>
          <wp:inline distT="0" distB="0" distL="0" distR="0" wp14:anchorId="3E3DA06C" wp14:editId="5D4032BD">
            <wp:extent cx="5274310" cy="2997835"/>
            <wp:effectExtent l="19050" t="19050" r="21590" b="12065"/>
            <wp:docPr id="102" name="圖片 1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978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E27A785" w14:textId="77777777" w:rsidR="004717D4" w:rsidRPr="00E53788" w:rsidRDefault="004717D4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>圖：可以看到目前網站的情況。</w:t>
      </w:r>
    </w:p>
    <w:p w14:paraId="02527FAC" w14:textId="77777777" w:rsidR="004717D4" w:rsidRPr="00E53788" w:rsidRDefault="004717D4" w:rsidP="00C2205D">
      <w:pPr>
        <w:jc w:val="center"/>
        <w:rPr>
          <w:rFonts w:ascii="微軟正黑體" w:hAnsi="微軟正黑體" w:cs="Courier New"/>
          <w:szCs w:val="24"/>
        </w:rPr>
      </w:pPr>
    </w:p>
    <w:p w14:paraId="31F8A1C2" w14:textId="77777777" w:rsidR="0022075D" w:rsidRPr="00E53788" w:rsidRDefault="0022075D" w:rsidP="00E53788">
      <w:pPr>
        <w:rPr>
          <w:shd w:val="pct15" w:color="auto" w:fill="FFFFFF"/>
        </w:rPr>
      </w:pPr>
      <w:bookmarkStart w:id="39" w:name="_Toc37039579"/>
      <w:r w:rsidRPr="00E53788">
        <w:rPr>
          <w:shd w:val="pct15" w:color="auto" w:fill="FFFFFF"/>
        </w:rPr>
        <w:lastRenderedPageBreak/>
        <w:t>Network</w:t>
      </w:r>
      <w:r w:rsidRPr="00E53788">
        <w:rPr>
          <w:shd w:val="pct15" w:color="auto" w:fill="FFFFFF"/>
        </w:rPr>
        <w:t>面板</w:t>
      </w:r>
      <w:bookmarkEnd w:id="39"/>
    </w:p>
    <w:p w14:paraId="2A6252C4" w14:textId="77777777" w:rsidR="0022075D" w:rsidRPr="00E53788" w:rsidRDefault="0022075D" w:rsidP="0022075D">
      <w:pPr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 xml:space="preserve">Network </w:t>
      </w:r>
      <w:r w:rsidRPr="00E53788">
        <w:rPr>
          <w:rFonts w:ascii="微軟正黑體" w:hAnsi="微軟正黑體" w:cs="Courier New" w:hint="eastAsia"/>
          <w:szCs w:val="24"/>
        </w:rPr>
        <w:t>面板會顯示出所有網路請求的詳細訊息記錄，包括狀態、資源類型、大小、所需時間、H</w:t>
      </w:r>
      <w:r w:rsidRPr="00E53788">
        <w:rPr>
          <w:rFonts w:ascii="微軟正黑體" w:hAnsi="微軟正黑體" w:cs="Courier New"/>
          <w:szCs w:val="24"/>
        </w:rPr>
        <w:t xml:space="preserve">TTP </w:t>
      </w:r>
      <w:r w:rsidRPr="00E53788">
        <w:rPr>
          <w:rFonts w:ascii="微軟正黑體" w:hAnsi="微軟正黑體" w:cs="Courier New"/>
          <w:szCs w:val="24"/>
          <w:shd w:val="pct15" w:color="auto" w:fill="FFFFFF"/>
        </w:rPr>
        <w:t xml:space="preserve">request header </w:t>
      </w:r>
      <w:r w:rsidRPr="00E53788">
        <w:rPr>
          <w:rFonts w:ascii="微軟正黑體" w:hAnsi="微軟正黑體" w:cs="Courier New" w:hint="eastAsia"/>
          <w:szCs w:val="24"/>
          <w:shd w:val="pct15" w:color="auto" w:fill="FFFFFF"/>
        </w:rPr>
        <w:t xml:space="preserve">和 </w:t>
      </w:r>
      <w:r w:rsidRPr="00E53788">
        <w:rPr>
          <w:rFonts w:ascii="微軟正黑體" w:hAnsi="微軟正黑體" w:cs="Courier New"/>
          <w:szCs w:val="24"/>
          <w:shd w:val="pct15" w:color="auto" w:fill="FFFFFF"/>
        </w:rPr>
        <w:t>response header</w:t>
      </w:r>
      <w:r w:rsidRPr="00E53788">
        <w:rPr>
          <w:rFonts w:ascii="微軟正黑體" w:hAnsi="微軟正黑體" w:cs="Courier New"/>
          <w:szCs w:val="24"/>
        </w:rPr>
        <w:t xml:space="preserve"> </w:t>
      </w:r>
      <w:r w:rsidRPr="00E53788">
        <w:rPr>
          <w:rFonts w:ascii="微軟正黑體" w:hAnsi="微軟正黑體" w:cs="Courier New" w:hint="eastAsia"/>
          <w:szCs w:val="24"/>
        </w:rPr>
        <w:t>等等，明確找出哪些請求比預期還要耗時，並加以調整，是優化網頁的重要工具。</w:t>
      </w:r>
    </w:p>
    <w:p w14:paraId="190DF808" w14:textId="77777777" w:rsidR="0022075D" w:rsidRPr="00E53788" w:rsidRDefault="0022075D" w:rsidP="0022075D">
      <w:pPr>
        <w:rPr>
          <w:rFonts w:ascii="微軟正黑體" w:hAnsi="微軟正黑體" w:cs="Courier New"/>
          <w:szCs w:val="24"/>
        </w:rPr>
      </w:pPr>
    </w:p>
    <w:p w14:paraId="47F101AE" w14:textId="77777777" w:rsidR="0022075D" w:rsidRPr="00E53788" w:rsidRDefault="0022075D" w:rsidP="002207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drawing>
          <wp:inline distT="0" distB="0" distL="0" distR="0" wp14:anchorId="02E75EE5" wp14:editId="01302FB1">
            <wp:extent cx="5274310" cy="1219200"/>
            <wp:effectExtent l="19050" t="19050" r="21590" b="19050"/>
            <wp:docPr id="99" name="圖片 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2192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3DA4196" w14:textId="77777777" w:rsidR="0022075D" w:rsidRPr="00E53788" w:rsidRDefault="0022075D" w:rsidP="002207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>(圖</w:t>
      </w:r>
      <w:r w:rsidRPr="00E53788">
        <w:rPr>
          <w:rFonts w:ascii="微軟正黑體" w:hAnsi="微軟正黑體" w:cs="Courier New"/>
          <w:szCs w:val="24"/>
        </w:rPr>
        <w:t>) Network</w:t>
      </w:r>
      <w:r w:rsidRPr="00E53788">
        <w:rPr>
          <w:rFonts w:ascii="微軟正黑體" w:hAnsi="微軟正黑體" w:cs="Courier New" w:hint="eastAsia"/>
          <w:szCs w:val="24"/>
        </w:rPr>
        <w:t>面板會記錄任何的網路活動</w:t>
      </w:r>
    </w:p>
    <w:p w14:paraId="6712D502" w14:textId="77777777" w:rsidR="0022075D" w:rsidRPr="00E53788" w:rsidRDefault="0022075D" w:rsidP="0022075D">
      <w:pPr>
        <w:jc w:val="center"/>
        <w:rPr>
          <w:rFonts w:ascii="微軟正黑體" w:hAnsi="微軟正黑體" w:cs="Courier New"/>
          <w:szCs w:val="24"/>
        </w:rPr>
      </w:pPr>
    </w:p>
    <w:p w14:paraId="58828C6F" w14:textId="77777777" w:rsidR="0022075D" w:rsidRPr="00E53788" w:rsidRDefault="0022075D" w:rsidP="002207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drawing>
          <wp:inline distT="0" distB="0" distL="0" distR="0" wp14:anchorId="30A24B22" wp14:editId="5D2919CE">
            <wp:extent cx="5274310" cy="2026920"/>
            <wp:effectExtent l="19050" t="19050" r="21590" b="11430"/>
            <wp:docPr id="100" name="圖片 1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0269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3526EF2" w14:textId="77777777" w:rsidR="0022075D" w:rsidRPr="00E53788" w:rsidRDefault="0022075D" w:rsidP="002207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>(圖</w:t>
      </w:r>
      <w:r w:rsidRPr="00E53788">
        <w:rPr>
          <w:rFonts w:ascii="微軟正黑體" w:hAnsi="微軟正黑體" w:cs="Courier New"/>
          <w:szCs w:val="24"/>
        </w:rPr>
        <w:t xml:space="preserve">) </w:t>
      </w:r>
      <w:r w:rsidRPr="00E53788">
        <w:rPr>
          <w:rFonts w:ascii="微軟正黑體" w:hAnsi="微軟正黑體" w:cs="Courier New" w:hint="eastAsia"/>
          <w:szCs w:val="24"/>
        </w:rPr>
        <w:t>記錄網頁讀取的資訊與下載順序</w:t>
      </w:r>
    </w:p>
    <w:p w14:paraId="2C76ED9E" w14:textId="77777777" w:rsidR="0022075D" w:rsidRPr="00E53788" w:rsidRDefault="0022075D" w:rsidP="0022075D">
      <w:pPr>
        <w:jc w:val="center"/>
        <w:rPr>
          <w:rFonts w:ascii="微軟正黑體" w:hAnsi="微軟正黑體" w:cs="Courier New"/>
          <w:szCs w:val="24"/>
        </w:rPr>
      </w:pPr>
    </w:p>
    <w:p w14:paraId="6986869C" w14:textId="77777777" w:rsidR="0022075D" w:rsidRPr="00E53788" w:rsidRDefault="0022075D" w:rsidP="0022075D">
      <w:pPr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 xml:space="preserve">我們可以透過 </w:t>
      </w:r>
      <w:r w:rsidRPr="00E53788">
        <w:rPr>
          <w:rFonts w:ascii="微軟正黑體" w:hAnsi="微軟正黑體" w:cs="Courier New"/>
          <w:szCs w:val="24"/>
        </w:rPr>
        <w:t>Headers</w:t>
      </w:r>
      <w:r w:rsidRPr="00E53788">
        <w:rPr>
          <w:rFonts w:ascii="微軟正黑體" w:hAnsi="微軟正黑體" w:cs="Courier New" w:hint="eastAsia"/>
          <w:szCs w:val="24"/>
        </w:rPr>
        <w:t xml:space="preserve">，來了解網頁請求的狀況。開啟 </w:t>
      </w:r>
      <w:r w:rsidRPr="00E53788">
        <w:rPr>
          <w:rFonts w:ascii="微軟正黑體" w:hAnsi="微軟正黑體" w:cs="Courier New"/>
          <w:szCs w:val="24"/>
        </w:rPr>
        <w:t xml:space="preserve">Headers </w:t>
      </w:r>
      <w:r w:rsidRPr="00E53788">
        <w:rPr>
          <w:rFonts w:ascii="微軟正黑體" w:hAnsi="微軟正黑體" w:cs="Courier New" w:hint="eastAsia"/>
          <w:szCs w:val="24"/>
        </w:rPr>
        <w:t>的流程為：</w:t>
      </w:r>
    </w:p>
    <w:p w14:paraId="68E7020F" w14:textId="77777777" w:rsidR="0022075D" w:rsidRPr="00E53788" w:rsidRDefault="0022075D" w:rsidP="0022075D">
      <w:pPr>
        <w:pStyle w:val="a9"/>
        <w:numPr>
          <w:ilvl w:val="0"/>
          <w:numId w:val="10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>開啟 N</w:t>
      </w:r>
      <w:r w:rsidRPr="00E53788">
        <w:rPr>
          <w:rFonts w:ascii="微軟正黑體" w:hAnsi="微軟正黑體" w:cs="Courier New"/>
          <w:szCs w:val="24"/>
        </w:rPr>
        <w:t xml:space="preserve">etwork </w:t>
      </w:r>
      <w:r w:rsidRPr="00E53788">
        <w:rPr>
          <w:rFonts w:ascii="微軟正黑體" w:hAnsi="微軟正黑體" w:cs="Courier New" w:hint="eastAsia"/>
          <w:szCs w:val="24"/>
        </w:rPr>
        <w:t>面板</w:t>
      </w:r>
    </w:p>
    <w:p w14:paraId="0146EF2A" w14:textId="77777777" w:rsidR="0022075D" w:rsidRPr="00E53788" w:rsidRDefault="0022075D" w:rsidP="0022075D">
      <w:pPr>
        <w:pStyle w:val="a9"/>
        <w:numPr>
          <w:ilvl w:val="0"/>
          <w:numId w:val="10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>C</w:t>
      </w:r>
      <w:r w:rsidRPr="00E53788">
        <w:rPr>
          <w:rFonts w:ascii="微軟正黑體" w:hAnsi="微軟正黑體" w:cs="Courier New"/>
          <w:szCs w:val="24"/>
        </w:rPr>
        <w:t xml:space="preserve">trl + R </w:t>
      </w:r>
      <w:r w:rsidRPr="00E53788">
        <w:rPr>
          <w:rFonts w:ascii="微軟正黑體" w:hAnsi="微軟正黑體" w:cs="Courier New" w:hint="eastAsia"/>
          <w:szCs w:val="24"/>
        </w:rPr>
        <w:t xml:space="preserve">或是 </w:t>
      </w:r>
      <w:r w:rsidRPr="00E53788">
        <w:rPr>
          <w:rFonts w:ascii="微軟正黑體" w:hAnsi="微軟正黑體" w:cs="Courier New"/>
          <w:szCs w:val="24"/>
        </w:rPr>
        <w:t xml:space="preserve">F5 </w:t>
      </w:r>
      <w:r w:rsidRPr="00E53788">
        <w:rPr>
          <w:rFonts w:ascii="微軟正黑體" w:hAnsi="微軟正黑體" w:cs="Courier New" w:hint="eastAsia"/>
          <w:szCs w:val="24"/>
        </w:rPr>
        <w:t>刷新頁面</w:t>
      </w:r>
    </w:p>
    <w:p w14:paraId="1951DF73" w14:textId="77777777" w:rsidR="0022075D" w:rsidRPr="00E53788" w:rsidRDefault="0022075D" w:rsidP="0022075D">
      <w:pPr>
        <w:pStyle w:val="a9"/>
        <w:numPr>
          <w:ilvl w:val="0"/>
          <w:numId w:val="10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lastRenderedPageBreak/>
        <w:t>點選左側的</w:t>
      </w:r>
      <w:r w:rsidRPr="00E53788">
        <w:rPr>
          <w:rFonts w:ascii="微軟正黑體" w:hAnsi="微軟正黑體" w:cs="新細明體" w:hint="eastAsia"/>
          <w:szCs w:val="24"/>
        </w:rPr>
        <w:t>檔案名稱</w:t>
      </w:r>
    </w:p>
    <w:p w14:paraId="74F5F34D" w14:textId="77777777" w:rsidR="0022075D" w:rsidRPr="00E53788" w:rsidRDefault="0022075D" w:rsidP="0022075D">
      <w:pPr>
        <w:pStyle w:val="a9"/>
        <w:numPr>
          <w:ilvl w:val="0"/>
          <w:numId w:val="10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 xml:space="preserve">點選 </w:t>
      </w:r>
      <w:r w:rsidRPr="00E53788">
        <w:rPr>
          <w:rFonts w:ascii="微軟正黑體" w:hAnsi="微軟正黑體" w:cs="Courier New"/>
          <w:szCs w:val="24"/>
        </w:rPr>
        <w:t>Headers</w:t>
      </w:r>
    </w:p>
    <w:p w14:paraId="1A83C2FB" w14:textId="77777777" w:rsidR="0022075D" w:rsidRPr="00E53788" w:rsidRDefault="0022075D" w:rsidP="002207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drawing>
          <wp:inline distT="0" distB="0" distL="0" distR="0" wp14:anchorId="0CCFE551" wp14:editId="1E9D1EC2">
            <wp:extent cx="5267325" cy="2157730"/>
            <wp:effectExtent l="19050" t="19050" r="28575" b="13970"/>
            <wp:docPr id="101" name="圖片 1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215773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BDBC590" w14:textId="77777777" w:rsidR="0022075D" w:rsidRPr="00E53788" w:rsidRDefault="000633F7" w:rsidP="00E53788">
      <w:pPr>
        <w:jc w:val="center"/>
        <w:rPr>
          <w:rFonts w:ascii="微軟正黑體" w:hAnsi="微軟正黑體" w:cs="新細明體"/>
          <w:szCs w:val="24"/>
        </w:rPr>
      </w:pPr>
      <w:r w:rsidRPr="00E53788">
        <w:rPr>
          <w:rFonts w:ascii="微軟正黑體" w:hAnsi="微軟正黑體" w:cs="Courier New"/>
          <w:szCs w:val="24"/>
        </w:rPr>
        <w:t>圖</w:t>
      </w:r>
      <w:r>
        <w:rPr>
          <w:rFonts w:ascii="微軟正黑體" w:hAnsi="微軟正黑體" w:cs="Courier New" w:hint="eastAsia"/>
          <w:szCs w:val="24"/>
        </w:rPr>
        <w:t>：</w:t>
      </w:r>
      <w:r w:rsidR="0022075D" w:rsidRPr="00E53788">
        <w:rPr>
          <w:rFonts w:ascii="微軟正黑體" w:hAnsi="微軟正黑體" w:cs="Courier New" w:hint="eastAsia"/>
          <w:szCs w:val="24"/>
        </w:rPr>
        <w:t xml:space="preserve">觀看檔案的 </w:t>
      </w:r>
      <w:r w:rsidR="0022075D" w:rsidRPr="00E53788">
        <w:rPr>
          <w:rFonts w:ascii="微軟正黑體" w:hAnsi="微軟正黑體" w:cs="Courier New"/>
          <w:szCs w:val="24"/>
        </w:rPr>
        <w:t xml:space="preserve">Headers </w:t>
      </w:r>
      <w:r w:rsidR="0022075D" w:rsidRPr="00E53788">
        <w:rPr>
          <w:rFonts w:ascii="微軟正黑體" w:hAnsi="微軟正黑體" w:cs="Courier New" w:hint="eastAsia"/>
          <w:szCs w:val="24"/>
        </w:rPr>
        <w:t>內</w:t>
      </w:r>
      <w:r w:rsidR="0022075D" w:rsidRPr="00E53788">
        <w:rPr>
          <w:rFonts w:ascii="微軟正黑體" w:hAnsi="微軟正黑體" w:cs="新細明體" w:hint="eastAsia"/>
          <w:szCs w:val="24"/>
        </w:rPr>
        <w:t>容</w:t>
      </w:r>
    </w:p>
    <w:p w14:paraId="19F85459" w14:textId="0573A00B" w:rsidR="00442974" w:rsidRDefault="00442974" w:rsidP="0022075D">
      <w:pPr>
        <w:rPr>
          <w:rFonts w:ascii="微軟正黑體" w:hAnsi="微軟正黑體" w:cs="Courier New"/>
          <w:szCs w:val="24"/>
        </w:rPr>
      </w:pPr>
    </w:p>
    <w:p w14:paraId="5E5A4910" w14:textId="77777777" w:rsidR="00442974" w:rsidRPr="00402987" w:rsidRDefault="00442974" w:rsidP="00442974">
      <w:pPr>
        <w:rPr>
          <w:rFonts w:cs="Courier New"/>
          <w:szCs w:val="24"/>
          <w:u w:val="single"/>
        </w:rPr>
      </w:pPr>
      <w:r w:rsidRPr="00402987">
        <w:rPr>
          <w:rFonts w:cs="Courier New" w:hint="eastAsia"/>
          <w:szCs w:val="24"/>
          <w:u w:val="single"/>
        </w:rPr>
        <w:t>R</w:t>
      </w:r>
      <w:r w:rsidRPr="00402987">
        <w:rPr>
          <w:rFonts w:cs="Courier New"/>
          <w:szCs w:val="24"/>
          <w:u w:val="single"/>
        </w:rPr>
        <w:t>equest Headers (</w:t>
      </w:r>
      <w:r w:rsidRPr="00402987">
        <w:rPr>
          <w:rFonts w:cs="Courier New" w:hint="eastAsia"/>
          <w:szCs w:val="24"/>
          <w:u w:val="single"/>
        </w:rPr>
        <w:t>請求標頭</w:t>
      </w:r>
      <w:r>
        <w:rPr>
          <w:rFonts w:cs="Courier New" w:hint="eastAsia"/>
          <w:szCs w:val="24"/>
          <w:u w:val="single"/>
        </w:rPr>
        <w:t>，</w:t>
      </w:r>
      <w:r w:rsidRPr="00402987">
        <w:rPr>
          <w:rFonts w:cs="Courier New" w:hint="eastAsia"/>
          <w:szCs w:val="24"/>
        </w:rPr>
        <w:t>參考</w:t>
      </w:r>
      <w:hyperlink r:id="rId110" w:tgtFrame="_blank" w:history="1">
        <w:proofErr w:type="gramStart"/>
        <w:r w:rsidRPr="00402987">
          <w:rPr>
            <w:rStyle w:val="a3"/>
            <w:rFonts w:cs="Courier New"/>
            <w:szCs w:val="24"/>
          </w:rPr>
          <w:t>維基百</w:t>
        </w:r>
        <w:proofErr w:type="gramEnd"/>
        <w:r w:rsidRPr="00402987">
          <w:rPr>
            <w:rStyle w:val="a3"/>
            <w:rFonts w:cs="Courier New"/>
            <w:szCs w:val="24"/>
          </w:rPr>
          <w:t>科</w:t>
        </w:r>
      </w:hyperlink>
      <w:r w:rsidRPr="00402987">
        <w:rPr>
          <w:rFonts w:cs="Courier New"/>
          <w:szCs w:val="24"/>
          <w:u w:val="single"/>
        </w:rPr>
        <w:t>)</w:t>
      </w:r>
    </w:p>
    <w:tbl>
      <w:tblPr>
        <w:tblW w:w="0" w:type="auto"/>
        <w:tblBorders>
          <w:top w:val="single" w:sz="6" w:space="0" w:color="A2A9B1"/>
          <w:left w:val="single" w:sz="6" w:space="0" w:color="A2A9B1"/>
          <w:bottom w:val="single" w:sz="6" w:space="0" w:color="A2A9B1"/>
          <w:right w:val="single" w:sz="6" w:space="0" w:color="A2A9B1"/>
        </w:tblBorders>
        <w:shd w:val="clear" w:color="auto" w:fill="F8F9FA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93"/>
        <w:gridCol w:w="2268"/>
        <w:gridCol w:w="4329"/>
      </w:tblGrid>
      <w:tr w:rsidR="00442974" w:rsidRPr="00402987" w14:paraId="2F9E1BF4" w14:textId="77777777" w:rsidTr="0024114F">
        <w:trPr>
          <w:tblHeader/>
        </w:trPr>
        <w:tc>
          <w:tcPr>
            <w:tcW w:w="1693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EAECF0"/>
            <w:tcMar>
              <w:top w:w="48" w:type="dxa"/>
              <w:left w:w="96" w:type="dxa"/>
              <w:bottom w:w="48" w:type="dxa"/>
              <w:right w:w="315" w:type="dxa"/>
            </w:tcMar>
            <w:vAlign w:val="center"/>
            <w:hideMark/>
          </w:tcPr>
          <w:p w14:paraId="48B1DCB4" w14:textId="77777777" w:rsidR="00442974" w:rsidRPr="00402987" w:rsidRDefault="00442974" w:rsidP="0024114F">
            <w:pPr>
              <w:widowControl/>
              <w:spacing w:before="240" w:after="240"/>
              <w:jc w:val="center"/>
              <w:rPr>
                <w:rFonts w:cs="Arial"/>
                <w:b/>
                <w:bCs/>
                <w:kern w:val="0"/>
                <w:szCs w:val="24"/>
              </w:rPr>
            </w:pPr>
            <w:r w:rsidRPr="00402987">
              <w:rPr>
                <w:rFonts w:cs="Arial" w:hint="eastAsia"/>
                <w:b/>
                <w:bCs/>
                <w:kern w:val="0"/>
                <w:szCs w:val="24"/>
              </w:rPr>
              <w:t>標頭</w:t>
            </w:r>
            <w:r w:rsidRPr="00402987">
              <w:rPr>
                <w:rFonts w:cs="Arial"/>
                <w:b/>
                <w:bCs/>
                <w:kern w:val="0"/>
                <w:szCs w:val="24"/>
              </w:rPr>
              <w:t>欄位</w:t>
            </w:r>
          </w:p>
        </w:tc>
        <w:tc>
          <w:tcPr>
            <w:tcW w:w="2268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6A6CC2D3" w14:textId="77777777" w:rsidR="00442974" w:rsidRPr="00402987" w:rsidRDefault="00442974" w:rsidP="0024114F">
            <w:pPr>
              <w:widowControl/>
              <w:spacing w:before="240" w:after="240"/>
              <w:jc w:val="center"/>
              <w:rPr>
                <w:rFonts w:cs="Arial"/>
                <w:b/>
                <w:bCs/>
                <w:kern w:val="0"/>
                <w:szCs w:val="24"/>
              </w:rPr>
            </w:pPr>
            <w:r w:rsidRPr="00402987">
              <w:rPr>
                <w:rFonts w:cs="Arial"/>
                <w:b/>
                <w:bCs/>
                <w:kern w:val="0"/>
                <w:szCs w:val="24"/>
              </w:rPr>
              <w:t>說明</w:t>
            </w:r>
          </w:p>
        </w:tc>
        <w:tc>
          <w:tcPr>
            <w:tcW w:w="4329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697B05E5" w14:textId="77777777" w:rsidR="00442974" w:rsidRPr="00402987" w:rsidRDefault="00442974" w:rsidP="0024114F">
            <w:pPr>
              <w:widowControl/>
              <w:spacing w:before="240" w:after="240"/>
              <w:jc w:val="center"/>
              <w:rPr>
                <w:rFonts w:cs="Arial"/>
                <w:b/>
                <w:bCs/>
                <w:kern w:val="0"/>
                <w:szCs w:val="24"/>
              </w:rPr>
            </w:pPr>
            <w:r w:rsidRPr="00402987">
              <w:rPr>
                <w:rFonts w:cs="Arial"/>
                <w:b/>
                <w:bCs/>
                <w:kern w:val="0"/>
                <w:szCs w:val="24"/>
              </w:rPr>
              <w:t>範例</w:t>
            </w:r>
          </w:p>
        </w:tc>
      </w:tr>
      <w:tr w:rsidR="00442974" w:rsidRPr="00402987" w14:paraId="5D5CAC6B" w14:textId="77777777" w:rsidTr="0024114F">
        <w:tc>
          <w:tcPr>
            <w:tcW w:w="1693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5FA3197C" w14:textId="77777777" w:rsidR="00442974" w:rsidRPr="00402987" w:rsidRDefault="00442974" w:rsidP="0024114F">
            <w:pPr>
              <w:widowControl/>
              <w:spacing w:before="240" w:after="240"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Accept</w:t>
            </w:r>
          </w:p>
        </w:tc>
        <w:tc>
          <w:tcPr>
            <w:tcW w:w="2268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0F158C95" w14:textId="77777777" w:rsidR="00442974" w:rsidRPr="00402987" w:rsidRDefault="00442974" w:rsidP="0024114F">
            <w:pPr>
              <w:widowControl/>
              <w:spacing w:before="240" w:after="240"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能夠接受的回應內容類型（</w:t>
            </w:r>
            <w:r w:rsidRPr="00402987">
              <w:rPr>
                <w:rFonts w:cs="Arial"/>
                <w:kern w:val="0"/>
                <w:szCs w:val="24"/>
              </w:rPr>
              <w:t>Content-Types</w:t>
            </w:r>
            <w:r w:rsidRPr="00402987">
              <w:rPr>
                <w:rFonts w:cs="Arial"/>
                <w:kern w:val="0"/>
                <w:szCs w:val="24"/>
              </w:rPr>
              <w:t>）。</w:t>
            </w:r>
          </w:p>
        </w:tc>
        <w:tc>
          <w:tcPr>
            <w:tcW w:w="4329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48BEDE22" w14:textId="77777777" w:rsidR="00442974" w:rsidRPr="00402987" w:rsidRDefault="00442974" w:rsidP="0024114F">
            <w:pPr>
              <w:widowControl/>
              <w:spacing w:before="240" w:after="240"/>
              <w:rPr>
                <w:rFonts w:cs="Arial"/>
                <w:kern w:val="0"/>
                <w:szCs w:val="24"/>
              </w:rPr>
            </w:pPr>
            <w:r w:rsidRPr="00402987">
              <w:rPr>
                <w:rFonts w:cs="Courier New"/>
                <w:kern w:val="0"/>
                <w:szCs w:val="24"/>
                <w:bdr w:val="single" w:sz="6" w:space="1" w:color="EAECF0" w:frame="1"/>
                <w:shd w:val="clear" w:color="auto" w:fill="F8F9FA"/>
              </w:rPr>
              <w:t>Accept: text/plain</w:t>
            </w:r>
          </w:p>
        </w:tc>
      </w:tr>
      <w:tr w:rsidR="00442974" w:rsidRPr="00402987" w14:paraId="4E6B6B54" w14:textId="77777777" w:rsidTr="0024114F">
        <w:tc>
          <w:tcPr>
            <w:tcW w:w="1693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474F7E8E" w14:textId="77777777" w:rsidR="00442974" w:rsidRPr="00402987" w:rsidRDefault="00442974" w:rsidP="0024114F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Cookie</w:t>
            </w:r>
          </w:p>
        </w:tc>
        <w:tc>
          <w:tcPr>
            <w:tcW w:w="2268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4FB6E6D3" w14:textId="77777777" w:rsidR="00442974" w:rsidRPr="00402987" w:rsidRDefault="00442974" w:rsidP="0024114F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之前由伺服器通過</w:t>
            </w:r>
            <w:r w:rsidRPr="00402987">
              <w:rPr>
                <w:rFonts w:cs="Arial"/>
                <w:kern w:val="0"/>
                <w:szCs w:val="24"/>
              </w:rPr>
              <w:t xml:space="preserve"> Set-Cookie</w:t>
            </w:r>
            <w:r w:rsidRPr="00402987">
              <w:rPr>
                <w:rFonts w:cs="Arial"/>
                <w:kern w:val="0"/>
                <w:szCs w:val="24"/>
              </w:rPr>
              <w:t>傳送的一個</w:t>
            </w:r>
            <w:r w:rsidRPr="00402987">
              <w:rPr>
                <w:rFonts w:cs="Arial"/>
                <w:kern w:val="0"/>
                <w:szCs w:val="24"/>
              </w:rPr>
              <w:t xml:space="preserve"> </w:t>
            </w:r>
            <w:r w:rsidRPr="00402987">
              <w:rPr>
                <w:rFonts w:cs="Arial"/>
                <w:kern w:val="0"/>
                <w:szCs w:val="24"/>
              </w:rPr>
              <w:t>超文字傳輸協定</w:t>
            </w:r>
            <w:r w:rsidRPr="00402987">
              <w:rPr>
                <w:rFonts w:cs="Arial"/>
                <w:kern w:val="0"/>
                <w:szCs w:val="24"/>
              </w:rPr>
              <w:t>Cookie</w:t>
            </w:r>
          </w:p>
        </w:tc>
        <w:tc>
          <w:tcPr>
            <w:tcW w:w="4329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36C2134E" w14:textId="77777777" w:rsidR="00442974" w:rsidRPr="00402987" w:rsidRDefault="00442974" w:rsidP="0024114F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Courier New"/>
                <w:kern w:val="0"/>
                <w:szCs w:val="24"/>
                <w:bdr w:val="single" w:sz="6" w:space="1" w:color="EAECF0" w:frame="1"/>
                <w:shd w:val="clear" w:color="auto" w:fill="F8F9FA"/>
              </w:rPr>
              <w:t>Cookie: _ga=GA1.3.1322956465.</w:t>
            </w:r>
            <w:proofErr w:type="gramStart"/>
            <w:r w:rsidRPr="00402987">
              <w:rPr>
                <w:rFonts w:cs="Courier New"/>
                <w:kern w:val="0"/>
                <w:szCs w:val="24"/>
                <w:bdr w:val="single" w:sz="6" w:space="1" w:color="EAECF0" w:frame="1"/>
                <w:shd w:val="clear" w:color="auto" w:fill="F8F9FA"/>
              </w:rPr>
              <w:t>1572335045;locale</w:t>
            </w:r>
            <w:proofErr w:type="gramEnd"/>
            <w:r w:rsidRPr="00402987">
              <w:rPr>
                <w:rFonts w:cs="Courier New"/>
                <w:kern w:val="0"/>
                <w:szCs w:val="24"/>
                <w:bdr w:val="single" w:sz="6" w:space="1" w:color="EAECF0" w:frame="1"/>
                <w:shd w:val="clear" w:color="auto" w:fill="F8F9FA"/>
              </w:rPr>
              <w:t xml:space="preserve">=zh_TW; </w:t>
            </w:r>
            <w:r w:rsidRPr="00402987">
              <w:rPr>
                <w:rFonts w:cs="Courier New"/>
                <w:kern w:val="0"/>
                <w:szCs w:val="24"/>
                <w:bdr w:val="single" w:sz="6" w:space="1" w:color="EAECF0" w:frame="1"/>
                <w:shd w:val="clear" w:color="auto" w:fill="F8F9FA"/>
              </w:rPr>
              <w:lastRenderedPageBreak/>
              <w:t xml:space="preserve">_gid=GA1.3.1110994946.1584940974; _gat_gtag_UA_141775379_1=1 </w:t>
            </w:r>
          </w:p>
        </w:tc>
      </w:tr>
      <w:tr w:rsidR="00442974" w:rsidRPr="00402987" w14:paraId="4FB330CE" w14:textId="77777777" w:rsidTr="0024114F">
        <w:tc>
          <w:tcPr>
            <w:tcW w:w="1693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0A01671C" w14:textId="77777777" w:rsidR="00442974" w:rsidRPr="00402987" w:rsidRDefault="00442974" w:rsidP="0024114F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lastRenderedPageBreak/>
              <w:t>Content-Type</w:t>
            </w:r>
          </w:p>
        </w:tc>
        <w:tc>
          <w:tcPr>
            <w:tcW w:w="2268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72DD5EBB" w14:textId="77777777" w:rsidR="00442974" w:rsidRPr="00402987" w:rsidRDefault="00442974" w:rsidP="0024114F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請求多媒體類型</w:t>
            </w:r>
            <w:r w:rsidRPr="00402987">
              <w:rPr>
                <w:rFonts w:cs="Arial"/>
                <w:kern w:val="0"/>
                <w:szCs w:val="24"/>
              </w:rPr>
              <w:t xml:space="preserve"> </w:t>
            </w:r>
            <w:r w:rsidRPr="00402987">
              <w:rPr>
                <w:rFonts w:cs="Arial"/>
                <w:kern w:val="0"/>
                <w:szCs w:val="24"/>
              </w:rPr>
              <w:t>（用於</w:t>
            </w:r>
            <w:r w:rsidRPr="00402987">
              <w:rPr>
                <w:rFonts w:cs="Arial"/>
                <w:kern w:val="0"/>
                <w:szCs w:val="24"/>
              </w:rPr>
              <w:t>POST</w:t>
            </w:r>
            <w:r w:rsidRPr="00402987">
              <w:rPr>
                <w:rFonts w:cs="Arial"/>
                <w:kern w:val="0"/>
                <w:szCs w:val="24"/>
              </w:rPr>
              <w:t>和</w:t>
            </w:r>
            <w:r w:rsidRPr="00402987">
              <w:rPr>
                <w:rFonts w:cs="Arial"/>
                <w:kern w:val="0"/>
                <w:szCs w:val="24"/>
              </w:rPr>
              <w:t>PUT</w:t>
            </w:r>
            <w:r w:rsidRPr="00402987">
              <w:rPr>
                <w:rFonts w:cs="Arial"/>
                <w:kern w:val="0"/>
                <w:szCs w:val="24"/>
              </w:rPr>
              <w:t>請求中）</w:t>
            </w:r>
          </w:p>
        </w:tc>
        <w:tc>
          <w:tcPr>
            <w:tcW w:w="4329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318829AA" w14:textId="77777777" w:rsidR="00442974" w:rsidRPr="00402987" w:rsidRDefault="00442974" w:rsidP="0024114F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Courier New"/>
                <w:kern w:val="0"/>
                <w:szCs w:val="24"/>
                <w:bdr w:val="single" w:sz="6" w:space="1" w:color="EAECF0" w:frame="1"/>
                <w:shd w:val="clear" w:color="auto" w:fill="F8F9FA"/>
              </w:rPr>
              <w:t>Content-Type: application/x-www-form-urlencoded</w:t>
            </w:r>
          </w:p>
        </w:tc>
      </w:tr>
      <w:tr w:rsidR="00442974" w:rsidRPr="00402987" w14:paraId="53B3943B" w14:textId="77777777" w:rsidTr="0024114F">
        <w:tc>
          <w:tcPr>
            <w:tcW w:w="1693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286424B5" w14:textId="77777777" w:rsidR="00442974" w:rsidRPr="003A3C9D" w:rsidRDefault="00442974" w:rsidP="0024114F">
            <w:pPr>
              <w:widowControl/>
              <w:rPr>
                <w:rFonts w:cs="Arial"/>
                <w:color w:val="FF0000"/>
                <w:kern w:val="0"/>
                <w:szCs w:val="24"/>
              </w:rPr>
            </w:pPr>
            <w:r w:rsidRPr="003A3C9D">
              <w:rPr>
                <w:rFonts w:cs="Arial"/>
                <w:color w:val="FF0000"/>
                <w:kern w:val="0"/>
                <w:szCs w:val="24"/>
              </w:rPr>
              <w:t>User-Agent</w:t>
            </w:r>
          </w:p>
        </w:tc>
        <w:tc>
          <w:tcPr>
            <w:tcW w:w="2268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24E0ED60" w14:textId="77777777" w:rsidR="00442974" w:rsidRPr="003A3C9D" w:rsidRDefault="00442974" w:rsidP="0024114F">
            <w:pPr>
              <w:widowControl/>
              <w:rPr>
                <w:rFonts w:cs="Arial"/>
                <w:color w:val="FF0000"/>
                <w:kern w:val="0"/>
                <w:szCs w:val="24"/>
              </w:rPr>
            </w:pPr>
            <w:r w:rsidRPr="003A3C9D">
              <w:rPr>
                <w:rFonts w:cs="Arial"/>
                <w:color w:val="FF0000"/>
                <w:kern w:val="0"/>
                <w:szCs w:val="24"/>
              </w:rPr>
              <w:t>瀏覽器的</w:t>
            </w:r>
            <w:hyperlink r:id="rId111" w:tooltip="用戶代理" w:history="1">
              <w:r w:rsidRPr="003A3C9D">
                <w:rPr>
                  <w:rFonts w:cs="Arial"/>
                  <w:color w:val="FF0000"/>
                  <w:kern w:val="0"/>
                  <w:szCs w:val="24"/>
                </w:rPr>
                <w:t>瀏覽器身分標識字串</w:t>
              </w:r>
            </w:hyperlink>
          </w:p>
        </w:tc>
        <w:tc>
          <w:tcPr>
            <w:tcW w:w="4329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63FF4980" w14:textId="77777777" w:rsidR="00442974" w:rsidRPr="003A3C9D" w:rsidRDefault="00442974" w:rsidP="0024114F">
            <w:pPr>
              <w:widowControl/>
              <w:rPr>
                <w:rFonts w:cs="Arial"/>
                <w:color w:val="FF0000"/>
                <w:kern w:val="0"/>
                <w:szCs w:val="24"/>
              </w:rPr>
            </w:pPr>
            <w:r w:rsidRPr="003A3C9D">
              <w:rPr>
                <w:rFonts w:cs="Courier New"/>
                <w:color w:val="FF0000"/>
                <w:kern w:val="0"/>
                <w:szCs w:val="24"/>
                <w:bdr w:val="single" w:sz="6" w:space="1" w:color="EAECF0" w:frame="1"/>
                <w:shd w:val="clear" w:color="auto" w:fill="F8F9FA"/>
              </w:rPr>
              <w:t>User-Agent: Mozilla/5.0 (X11; Linux x86_64; rv:12.0) Gecko/20100101 Firefox/21.0</w:t>
            </w:r>
          </w:p>
        </w:tc>
      </w:tr>
    </w:tbl>
    <w:p w14:paraId="2B4A8862" w14:textId="77777777" w:rsidR="00442974" w:rsidRPr="00402987" w:rsidRDefault="00442974" w:rsidP="00442974">
      <w:pPr>
        <w:rPr>
          <w:rFonts w:cs="Courier New"/>
          <w:szCs w:val="24"/>
        </w:rPr>
      </w:pPr>
    </w:p>
    <w:p w14:paraId="3FCF81A4" w14:textId="77777777" w:rsidR="00442974" w:rsidRPr="00442974" w:rsidRDefault="00442974" w:rsidP="0022075D">
      <w:pPr>
        <w:rPr>
          <w:rFonts w:ascii="微軟正黑體" w:hAnsi="微軟正黑體" w:cs="Courier New"/>
          <w:szCs w:val="24"/>
        </w:rPr>
      </w:pPr>
    </w:p>
    <w:p w14:paraId="62DDFDDF" w14:textId="77777777" w:rsidR="00373A7D" w:rsidRDefault="00373A7D" w:rsidP="004E3EDD">
      <w:pPr>
        <w:pStyle w:val="2"/>
      </w:pPr>
      <w:bookmarkStart w:id="40" w:name="_Toc95473959"/>
      <w:r w:rsidRPr="007E1682">
        <w:lastRenderedPageBreak/>
        <w:t xml:space="preserve">9-2: </w:t>
      </w:r>
      <w:r w:rsidRPr="007E1682">
        <w:t>資策會首頁分析</w:t>
      </w:r>
      <w:bookmarkEnd w:id="40"/>
    </w:p>
    <w:p w14:paraId="79615290" w14:textId="77777777" w:rsidR="007F1275" w:rsidRDefault="00380578" w:rsidP="00380578">
      <w:pPr>
        <w:jc w:val="center"/>
        <w:rPr>
          <w:rFonts w:ascii="微軟正黑體" w:hAnsi="微軟正黑體"/>
        </w:rPr>
      </w:pPr>
      <w:r w:rsidRPr="00380578">
        <w:rPr>
          <w:rFonts w:ascii="微軟正黑體" w:hAnsi="微軟正黑體"/>
          <w:noProof/>
        </w:rPr>
        <w:drawing>
          <wp:inline distT="0" distB="0" distL="0" distR="0" wp14:anchorId="0CB1B326" wp14:editId="183274E6">
            <wp:extent cx="3971925" cy="3275666"/>
            <wp:effectExtent l="19050" t="19050" r="9525" b="20320"/>
            <wp:docPr id="103" name="圖片 1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2"/>
                    <a:stretch>
                      <a:fillRect/>
                    </a:stretch>
                  </pic:blipFill>
                  <pic:spPr>
                    <a:xfrm>
                      <a:off x="0" y="0"/>
                      <a:ext cx="3998258" cy="329738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5A95680" w14:textId="77777777" w:rsidR="00380578" w:rsidRDefault="00380578" w:rsidP="00380578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</w:rPr>
        <w:t>圖：</w:t>
      </w:r>
      <w:r w:rsidR="00BC5507">
        <w:rPr>
          <w:rFonts w:ascii="微軟正黑體" w:hAnsi="微軟正黑體" w:hint="eastAsia"/>
        </w:rPr>
        <w:t>檢查元素</w:t>
      </w:r>
      <w:r w:rsidR="007262ED">
        <w:rPr>
          <w:rFonts w:ascii="微軟正黑體" w:hAnsi="微軟正黑體" w:hint="eastAsia"/>
        </w:rPr>
        <w:t>，可看得出</w:t>
      </w:r>
      <w:r w:rsidR="001A00A8">
        <w:rPr>
          <w:rFonts w:ascii="微軟正黑體" w:hAnsi="微軟正黑體"/>
        </w:rPr>
        <w:t>nav</w:t>
      </w:r>
      <w:r w:rsidR="00D255C4">
        <w:rPr>
          <w:rFonts w:ascii="微軟正黑體" w:hAnsi="微軟正黑體" w:hint="eastAsia"/>
        </w:rPr>
        <w:t>元素</w:t>
      </w:r>
      <w:r w:rsidR="007262ED">
        <w:rPr>
          <w:rFonts w:ascii="微軟正黑體" w:hAnsi="微軟正黑體" w:hint="eastAsia"/>
        </w:rPr>
        <w:t>分成一般與手機版本</w:t>
      </w:r>
    </w:p>
    <w:p w14:paraId="6C682D76" w14:textId="77777777" w:rsidR="007262ED" w:rsidRDefault="00B34B54" w:rsidP="00380578">
      <w:pPr>
        <w:jc w:val="center"/>
        <w:rPr>
          <w:rFonts w:ascii="微軟正黑體" w:hAnsi="微軟正黑體"/>
        </w:rPr>
      </w:pPr>
      <w:r w:rsidRPr="00B34B54">
        <w:rPr>
          <w:rFonts w:ascii="微軟正黑體" w:hAnsi="微軟正黑體"/>
          <w:noProof/>
        </w:rPr>
        <w:drawing>
          <wp:inline distT="0" distB="0" distL="0" distR="0" wp14:anchorId="62BB68F4" wp14:editId="4AB64AD5">
            <wp:extent cx="3981450" cy="2707827"/>
            <wp:effectExtent l="19050" t="19050" r="19050" b="16510"/>
            <wp:docPr id="104" name="圖片 1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3"/>
                    <a:stretch>
                      <a:fillRect/>
                    </a:stretch>
                  </pic:blipFill>
                  <pic:spPr>
                    <a:xfrm>
                      <a:off x="0" y="0"/>
                      <a:ext cx="4014448" cy="27302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3A4F436" w14:textId="77777777" w:rsidR="00B34B54" w:rsidRPr="00B34B54" w:rsidRDefault="00B34B54" w:rsidP="00380578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</w:rPr>
        <w:t>圖：網站由上而下分成幾個</w:t>
      </w:r>
      <w:r>
        <w:rPr>
          <w:rFonts w:ascii="微軟正黑體" w:hAnsi="微軟正黑體"/>
        </w:rPr>
        <w:t>sections</w:t>
      </w:r>
    </w:p>
    <w:p w14:paraId="1A39AEA2" w14:textId="77777777" w:rsidR="00BC5507" w:rsidRDefault="00B34B54" w:rsidP="00380578">
      <w:pPr>
        <w:jc w:val="center"/>
        <w:rPr>
          <w:rFonts w:ascii="微軟正黑體" w:hAnsi="微軟正黑體"/>
        </w:rPr>
      </w:pPr>
      <w:r w:rsidRPr="00B34B54">
        <w:rPr>
          <w:rFonts w:ascii="微軟正黑體" w:hAnsi="微軟正黑體"/>
          <w:noProof/>
        </w:rPr>
        <w:lastRenderedPageBreak/>
        <w:drawing>
          <wp:inline distT="0" distB="0" distL="0" distR="0" wp14:anchorId="4E61A053" wp14:editId="12506CEB">
            <wp:extent cx="4400550" cy="2672330"/>
            <wp:effectExtent l="19050" t="19050" r="19050" b="13970"/>
            <wp:docPr id="105" name="圖片 1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4"/>
                    <a:stretch>
                      <a:fillRect/>
                    </a:stretch>
                  </pic:blipFill>
                  <pic:spPr>
                    <a:xfrm>
                      <a:off x="0" y="0"/>
                      <a:ext cx="4409326" cy="267765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1ED4FCC" w14:textId="77777777" w:rsidR="00B34B54" w:rsidRDefault="00B34B54" w:rsidP="00380578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</w:rPr>
        <w:t>圖：焦點報導有三個元素</w:t>
      </w:r>
    </w:p>
    <w:p w14:paraId="781B21DE" w14:textId="77777777" w:rsidR="00B34B54" w:rsidRDefault="004E07D0" w:rsidP="00380578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  <w:noProof/>
        </w:rPr>
        <w:drawing>
          <wp:inline distT="0" distB="0" distL="0" distR="0" wp14:anchorId="326F21E7" wp14:editId="6C746D09">
            <wp:extent cx="5267325" cy="2914650"/>
            <wp:effectExtent l="19050" t="19050" r="28575" b="19050"/>
            <wp:docPr id="106" name="圖片 1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29146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3EF3CE8" w14:textId="77777777" w:rsidR="004E07D0" w:rsidRDefault="004E07D0" w:rsidP="00380578">
      <w:pPr>
        <w:jc w:val="center"/>
        <w:rPr>
          <w:rFonts w:ascii="Consolas" w:hAnsi="Consolas"/>
          <w:color w:val="222222"/>
          <w:szCs w:val="24"/>
          <w:shd w:val="clear" w:color="auto" w:fill="FFFFFF"/>
        </w:rPr>
      </w:pPr>
      <w:r>
        <w:rPr>
          <w:rFonts w:ascii="微軟正黑體" w:hAnsi="微軟正黑體" w:hint="eastAsia"/>
        </w:rPr>
        <w:t>圖：</w:t>
      </w:r>
      <w:r w:rsidRPr="004E07D0">
        <w:rPr>
          <w:rFonts w:ascii="微軟正黑體" w:hAnsi="微軟正黑體" w:hint="eastAsia"/>
          <w:szCs w:val="24"/>
        </w:rPr>
        <w:t>報導包在</w:t>
      </w:r>
      <w:r w:rsidRPr="004E07D0">
        <w:rPr>
          <w:rFonts w:ascii="微軟正黑體" w:hAnsi="微軟正黑體"/>
          <w:sz w:val="20"/>
          <w:szCs w:val="20"/>
        </w:rPr>
        <w:t>div.</w:t>
      </w:r>
      <w:r w:rsidRPr="004E07D0">
        <w:rPr>
          <w:rFonts w:ascii="Consolas" w:hAnsi="Consolas"/>
          <w:color w:val="222222"/>
          <w:sz w:val="20"/>
          <w:szCs w:val="20"/>
          <w:shd w:val="clear" w:color="auto" w:fill="FFFFFF"/>
        </w:rPr>
        <w:t>item-I-wrap.slick-initialized.slick-slider</w:t>
      </w:r>
      <w:r w:rsidRPr="004E07D0">
        <w:rPr>
          <w:rFonts w:ascii="Consolas" w:hAnsi="Consolas" w:hint="eastAsia"/>
          <w:color w:val="222222"/>
          <w:szCs w:val="24"/>
          <w:shd w:val="clear" w:color="auto" w:fill="FFFFFF"/>
        </w:rPr>
        <w:t>裡面</w:t>
      </w:r>
    </w:p>
    <w:p w14:paraId="4C00627A" w14:textId="77777777" w:rsidR="00974C56" w:rsidRDefault="007D70CC" w:rsidP="00380578">
      <w:pPr>
        <w:jc w:val="center"/>
        <w:rPr>
          <w:rFonts w:ascii="微軟正黑體" w:hAnsi="微軟正黑體"/>
          <w:szCs w:val="24"/>
        </w:rPr>
      </w:pPr>
      <w:r w:rsidRPr="007D70CC">
        <w:rPr>
          <w:rFonts w:ascii="微軟正黑體" w:hAnsi="微軟正黑體"/>
          <w:noProof/>
          <w:szCs w:val="24"/>
        </w:rPr>
        <w:lastRenderedPageBreak/>
        <w:drawing>
          <wp:inline distT="0" distB="0" distL="0" distR="0" wp14:anchorId="4987F578" wp14:editId="7FE0D887">
            <wp:extent cx="2819400" cy="3630939"/>
            <wp:effectExtent l="19050" t="19050" r="19050" b="26670"/>
            <wp:docPr id="107" name="圖片 1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6"/>
                    <a:stretch>
                      <a:fillRect/>
                    </a:stretch>
                  </pic:blipFill>
                  <pic:spPr>
                    <a:xfrm>
                      <a:off x="0" y="0"/>
                      <a:ext cx="2824720" cy="36377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5CEC620" w14:textId="77777777" w:rsidR="007D70CC" w:rsidRDefault="007D70CC" w:rsidP="00380578">
      <w:pPr>
        <w:jc w:val="center"/>
        <w:rPr>
          <w:rFonts w:ascii="微軟正黑體" w:hAnsi="微軟正黑體"/>
          <w:szCs w:val="24"/>
        </w:rPr>
      </w:pPr>
      <w:r>
        <w:rPr>
          <w:rFonts w:ascii="微軟正黑體" w:hAnsi="微軟正黑體" w:hint="eastAsia"/>
          <w:szCs w:val="24"/>
        </w:rPr>
        <w:t>圖：若是</w:t>
      </w:r>
      <w:r w:rsidR="0035743E">
        <w:rPr>
          <w:rFonts w:ascii="微軟正黑體" w:hAnsi="微軟正黑體" w:hint="eastAsia"/>
          <w:szCs w:val="24"/>
        </w:rPr>
        <w:t>想要取得文字區塊的選擇器</w:t>
      </w:r>
    </w:p>
    <w:p w14:paraId="2893915E" w14:textId="77777777" w:rsidR="0035743E" w:rsidRDefault="009F1580" w:rsidP="00380578">
      <w:pPr>
        <w:jc w:val="center"/>
        <w:rPr>
          <w:rFonts w:ascii="微軟正黑體" w:hAnsi="微軟正黑體"/>
          <w:szCs w:val="24"/>
        </w:rPr>
      </w:pPr>
      <w:r w:rsidRPr="009F1580">
        <w:rPr>
          <w:rFonts w:ascii="微軟正黑體" w:hAnsi="微軟正黑體"/>
          <w:noProof/>
          <w:szCs w:val="24"/>
        </w:rPr>
        <w:drawing>
          <wp:inline distT="0" distB="0" distL="0" distR="0" wp14:anchorId="6FDFAE5F" wp14:editId="7331721D">
            <wp:extent cx="4467225" cy="3726632"/>
            <wp:effectExtent l="19050" t="19050" r="9525" b="26670"/>
            <wp:docPr id="108" name="圖片 1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7"/>
                    <a:stretch>
                      <a:fillRect/>
                    </a:stretch>
                  </pic:blipFill>
                  <pic:spPr>
                    <a:xfrm>
                      <a:off x="0" y="0"/>
                      <a:ext cx="4472512" cy="373104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03C9186" w14:textId="77777777" w:rsidR="009F1580" w:rsidRDefault="009F1580" w:rsidP="00380578">
      <w:pPr>
        <w:jc w:val="center"/>
        <w:rPr>
          <w:rFonts w:ascii="微軟正黑體" w:hAnsi="微軟正黑體"/>
          <w:szCs w:val="24"/>
        </w:rPr>
      </w:pPr>
      <w:r>
        <w:rPr>
          <w:rFonts w:ascii="微軟正黑體" w:hAnsi="微軟正黑體" w:hint="eastAsia"/>
          <w:szCs w:val="24"/>
        </w:rPr>
        <w:t>圖：對著</w:t>
      </w:r>
      <w:r w:rsidR="00236795">
        <w:rPr>
          <w:rFonts w:ascii="微軟正黑體" w:hAnsi="微軟正黑體" w:hint="eastAsia"/>
          <w:szCs w:val="24"/>
        </w:rPr>
        <w:t>E</w:t>
      </w:r>
      <w:r w:rsidR="00236795">
        <w:rPr>
          <w:rFonts w:ascii="微軟正黑體" w:hAnsi="微軟正黑體"/>
          <w:szCs w:val="24"/>
        </w:rPr>
        <w:t>lements</w:t>
      </w:r>
      <w:r w:rsidR="00236795">
        <w:rPr>
          <w:rFonts w:ascii="微軟正黑體" w:hAnsi="微軟正黑體" w:hint="eastAsia"/>
          <w:szCs w:val="24"/>
        </w:rPr>
        <w:t>面板的元素</w:t>
      </w:r>
      <w:proofErr w:type="gramStart"/>
      <w:r>
        <w:rPr>
          <w:rFonts w:ascii="微軟正黑體" w:hAnsi="微軟正黑體" w:hint="eastAsia"/>
          <w:szCs w:val="24"/>
        </w:rPr>
        <w:t>區塊按右</w:t>
      </w:r>
      <w:proofErr w:type="gramEnd"/>
      <w:r>
        <w:rPr>
          <w:rFonts w:ascii="微軟正黑體" w:hAnsi="微軟正黑體" w:hint="eastAsia"/>
          <w:szCs w:val="24"/>
        </w:rPr>
        <w:t>鍵→C</w:t>
      </w:r>
      <w:r>
        <w:rPr>
          <w:rFonts w:ascii="微軟正黑體" w:hAnsi="微軟正黑體"/>
          <w:szCs w:val="24"/>
        </w:rPr>
        <w:t>opy</w:t>
      </w:r>
      <w:r>
        <w:rPr>
          <w:rFonts w:ascii="微軟正黑體" w:hAnsi="微軟正黑體" w:hint="eastAsia"/>
          <w:szCs w:val="24"/>
        </w:rPr>
        <w:t>→</w:t>
      </w:r>
      <w:r>
        <w:rPr>
          <w:rFonts w:ascii="微軟正黑體" w:hAnsi="微軟正黑體"/>
          <w:szCs w:val="24"/>
        </w:rPr>
        <w:t>Copy Selector</w:t>
      </w:r>
    </w:p>
    <w:p w14:paraId="6EA79B5E" w14:textId="77777777" w:rsidR="00A041AF" w:rsidRDefault="008C5001" w:rsidP="00380578">
      <w:pPr>
        <w:jc w:val="center"/>
        <w:rPr>
          <w:rFonts w:ascii="微軟正黑體" w:hAnsi="微軟正黑體"/>
          <w:szCs w:val="24"/>
        </w:rPr>
      </w:pPr>
      <w:r>
        <w:rPr>
          <w:rFonts w:ascii="微軟正黑體" w:hAnsi="微軟正黑體" w:hint="eastAsia"/>
          <w:noProof/>
          <w:szCs w:val="24"/>
        </w:rPr>
        <w:lastRenderedPageBreak/>
        <w:drawing>
          <wp:inline distT="0" distB="0" distL="0" distR="0" wp14:anchorId="4AF3A943" wp14:editId="00B14A62">
            <wp:extent cx="5267325" cy="2990850"/>
            <wp:effectExtent l="19050" t="19050" r="28575" b="19050"/>
            <wp:docPr id="109" name="圖片 1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29908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F004F40" w14:textId="77777777" w:rsidR="008C5001" w:rsidRPr="004E07D0" w:rsidRDefault="008C5001" w:rsidP="00380578">
      <w:pPr>
        <w:jc w:val="center"/>
        <w:rPr>
          <w:rFonts w:ascii="微軟正黑體" w:hAnsi="微軟正黑體"/>
          <w:szCs w:val="24"/>
        </w:rPr>
      </w:pPr>
      <w:r>
        <w:rPr>
          <w:rFonts w:ascii="微軟正黑體" w:hAnsi="微軟正黑體" w:hint="eastAsia"/>
          <w:szCs w:val="24"/>
        </w:rPr>
        <w:t>圖：對e</w:t>
      </w:r>
      <w:r>
        <w:rPr>
          <w:rFonts w:ascii="微軟正黑體" w:hAnsi="微軟正黑體"/>
          <w:szCs w:val="24"/>
        </w:rPr>
        <w:t>lements</w:t>
      </w:r>
      <w:r>
        <w:rPr>
          <w:rFonts w:ascii="微軟正黑體" w:hAnsi="微軟正黑體" w:hint="eastAsia"/>
          <w:szCs w:val="24"/>
        </w:rPr>
        <w:t xml:space="preserve">面板按 </w:t>
      </w:r>
      <w:r>
        <w:rPr>
          <w:rFonts w:ascii="微軟正黑體" w:hAnsi="微軟正黑體"/>
          <w:szCs w:val="24"/>
        </w:rPr>
        <w:t>Ctrl+F</w:t>
      </w:r>
      <w:r>
        <w:rPr>
          <w:rFonts w:ascii="微軟正黑體" w:hAnsi="微軟正黑體" w:hint="eastAsia"/>
          <w:szCs w:val="24"/>
        </w:rPr>
        <w:t>，將剛才的</w:t>
      </w:r>
      <w:r>
        <w:rPr>
          <w:rFonts w:ascii="微軟正黑體" w:hAnsi="微軟正黑體"/>
          <w:szCs w:val="24"/>
        </w:rPr>
        <w:t xml:space="preserve">CSS selector </w:t>
      </w:r>
      <w:r>
        <w:rPr>
          <w:rFonts w:ascii="微軟正黑體" w:hAnsi="微軟正黑體" w:hint="eastAsia"/>
          <w:szCs w:val="24"/>
        </w:rPr>
        <w:t>貼上，得到驗證</w:t>
      </w:r>
    </w:p>
    <w:p w14:paraId="39ED0585" w14:textId="77777777" w:rsidR="007F1275" w:rsidRPr="007E1682" w:rsidRDefault="007F1275" w:rsidP="00373A7D">
      <w:pPr>
        <w:rPr>
          <w:rFonts w:ascii="微軟正黑體" w:hAnsi="微軟正黑體"/>
        </w:rPr>
      </w:pPr>
    </w:p>
    <w:p w14:paraId="54F98CCB" w14:textId="77777777" w:rsidR="00373A7D" w:rsidRPr="007E1682" w:rsidRDefault="00373A7D" w:rsidP="004E3EDD">
      <w:pPr>
        <w:pStyle w:val="2"/>
      </w:pPr>
      <w:bookmarkStart w:id="41" w:name="_Toc95473960"/>
      <w:r w:rsidRPr="007E1682">
        <w:t xml:space="preserve">9-3: </w:t>
      </w:r>
      <w:r w:rsidRPr="007E1682">
        <w:t>常用操作流程介紹</w:t>
      </w:r>
      <w:r w:rsidRPr="007E1682">
        <w:t xml:space="preserve"> </w:t>
      </w:r>
      <w:r w:rsidRPr="007E1682">
        <w:t>（</w:t>
      </w:r>
      <w:r w:rsidRPr="007E1682">
        <w:t>Preserve Log / Clear / …</w:t>
      </w:r>
      <w:r w:rsidRPr="007E1682">
        <w:t>）</w:t>
      </w:r>
      <w:bookmarkEnd w:id="41"/>
    </w:p>
    <w:p w14:paraId="049B1A8C" w14:textId="77777777" w:rsidR="00373A7D" w:rsidRDefault="006A6861" w:rsidP="006A6861">
      <w:pPr>
        <w:jc w:val="center"/>
        <w:rPr>
          <w:rFonts w:ascii="微軟正黑體" w:hAnsi="微軟正黑體"/>
        </w:rPr>
      </w:pPr>
      <w:r>
        <w:rPr>
          <w:rFonts w:ascii="微軟正黑體" w:hAnsi="微軟正黑體"/>
          <w:noProof/>
        </w:rPr>
        <w:drawing>
          <wp:inline distT="0" distB="0" distL="0" distR="0" wp14:anchorId="2C7F3951" wp14:editId="27C6963F">
            <wp:extent cx="5276850" cy="3095625"/>
            <wp:effectExtent l="0" t="0" r="0" b="9525"/>
            <wp:docPr id="110" name="圖片 1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6850" cy="3095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561552" w14:textId="77777777" w:rsidR="006A6861" w:rsidRDefault="006A6861" w:rsidP="006A6861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</w:rPr>
        <w:t>圖：勾選P</w:t>
      </w:r>
      <w:r>
        <w:rPr>
          <w:rFonts w:ascii="微軟正黑體" w:hAnsi="微軟正黑體"/>
        </w:rPr>
        <w:t>reserve log</w:t>
      </w:r>
      <w:r>
        <w:rPr>
          <w:rFonts w:ascii="微軟正黑體" w:hAnsi="微軟正黑體" w:hint="eastAsia"/>
        </w:rPr>
        <w:t>，縱然頁面刷新，過去的l</w:t>
      </w:r>
      <w:r>
        <w:rPr>
          <w:rFonts w:ascii="微軟正黑體" w:hAnsi="微軟正黑體"/>
        </w:rPr>
        <w:t>og</w:t>
      </w:r>
      <w:r>
        <w:rPr>
          <w:rFonts w:ascii="微軟正黑體" w:hAnsi="微軟正黑體" w:hint="eastAsia"/>
        </w:rPr>
        <w:t>依然會保存起來</w:t>
      </w:r>
    </w:p>
    <w:p w14:paraId="7A7CC7EC" w14:textId="77777777" w:rsidR="00B6216A" w:rsidRDefault="00470620" w:rsidP="006A6861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  <w:noProof/>
        </w:rPr>
        <w:lastRenderedPageBreak/>
        <w:drawing>
          <wp:inline distT="0" distB="0" distL="0" distR="0" wp14:anchorId="087EA83F" wp14:editId="7E09414D">
            <wp:extent cx="3295650" cy="3616976"/>
            <wp:effectExtent l="19050" t="19050" r="19050" b="21590"/>
            <wp:docPr id="111" name="圖片 1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722" cy="362473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00EA079" w14:textId="77777777" w:rsidR="007F1275" w:rsidRPr="007E1682" w:rsidRDefault="00470620" w:rsidP="00414B70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</w:rPr>
        <w:t>圖：</w:t>
      </w:r>
      <w:r w:rsidR="00E63F99">
        <w:rPr>
          <w:rFonts w:ascii="微軟正黑體" w:hAnsi="微軟正黑體" w:hint="eastAsia"/>
        </w:rPr>
        <w:t xml:space="preserve">按下 </w:t>
      </w:r>
      <w:r w:rsidR="00E63F99">
        <w:rPr>
          <w:rFonts w:ascii="微軟正黑體" w:hAnsi="微軟正黑體"/>
        </w:rPr>
        <w:t>Clear Console</w:t>
      </w:r>
      <w:r w:rsidR="00E63F99">
        <w:rPr>
          <w:rFonts w:ascii="微軟正黑體" w:hAnsi="微軟正黑體" w:hint="eastAsia"/>
        </w:rPr>
        <w:t>，或是</w:t>
      </w:r>
      <w:r w:rsidR="00E63F99">
        <w:rPr>
          <w:rFonts w:ascii="微軟正黑體" w:hAnsi="微軟正黑體"/>
        </w:rPr>
        <w:t>Ctrl+L</w:t>
      </w:r>
      <w:r w:rsidR="00E63F99">
        <w:rPr>
          <w:rFonts w:ascii="微軟正黑體" w:hAnsi="微軟正黑體" w:hint="eastAsia"/>
        </w:rPr>
        <w:t>，即可清除l</w:t>
      </w:r>
      <w:r w:rsidR="00E63F99">
        <w:rPr>
          <w:rFonts w:ascii="微軟正黑體" w:hAnsi="微軟正黑體"/>
        </w:rPr>
        <w:t>og</w:t>
      </w:r>
    </w:p>
    <w:p w14:paraId="6C2EFF9F" w14:textId="77777777" w:rsidR="00373A7D" w:rsidRPr="007E1682" w:rsidRDefault="00373A7D">
      <w:pPr>
        <w:widowControl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62116368" w14:textId="77777777" w:rsidR="00373A7D" w:rsidRDefault="00373A7D" w:rsidP="00BD4DFA">
      <w:pPr>
        <w:pStyle w:val="1"/>
      </w:pPr>
      <w:bookmarkStart w:id="42" w:name="_Toc95473961"/>
      <w:r w:rsidRPr="007E1682">
        <w:lastRenderedPageBreak/>
        <w:t xml:space="preserve">Module 10. </w:t>
      </w:r>
      <w:r w:rsidRPr="007E1682">
        <w:t>套件</w:t>
      </w:r>
      <w:r w:rsidRPr="007E1682">
        <w:t>requests</w:t>
      </w:r>
      <w:bookmarkEnd w:id="42"/>
    </w:p>
    <w:p w14:paraId="501F754E" w14:textId="77777777" w:rsidR="00714025" w:rsidRDefault="00D81169" w:rsidP="00714025">
      <w:hyperlink r:id="rId121" w:history="1">
        <w:r w:rsidR="008E6569" w:rsidRPr="000356D8">
          <w:rPr>
            <w:rStyle w:val="a3"/>
            <w:rFonts w:ascii="微軟正黑體" w:hAnsi="微軟正黑體"/>
          </w:rPr>
          <w:t>https://httpbin.org/</w:t>
        </w:r>
      </w:hyperlink>
      <w:r w:rsidR="008E6569" w:rsidRPr="000356D8">
        <w:rPr>
          <w:rFonts w:ascii="微軟正黑體" w:hAnsi="微軟正黑體"/>
        </w:rPr>
        <w:t xml:space="preserve"> </w:t>
      </w:r>
      <w:r w:rsidR="00714025" w:rsidRPr="00714025">
        <w:rPr>
          <w:rFonts w:hint="eastAsia"/>
        </w:rPr>
        <w:t>是一個專門拿來測試</w:t>
      </w:r>
      <w:r w:rsidR="00714025" w:rsidRPr="00714025">
        <w:rPr>
          <w:rFonts w:hint="eastAsia"/>
        </w:rPr>
        <w:t xml:space="preserve"> HTTP Request </w:t>
      </w:r>
      <w:r w:rsidR="00714025" w:rsidRPr="00714025">
        <w:rPr>
          <w:rFonts w:hint="eastAsia"/>
        </w:rPr>
        <w:t>的網路服務，只要依照文件發動</w:t>
      </w:r>
      <w:r w:rsidR="00714025" w:rsidRPr="00714025">
        <w:rPr>
          <w:rFonts w:hint="eastAsia"/>
        </w:rPr>
        <w:t xml:space="preserve"> HTTP Request </w:t>
      </w:r>
      <w:r w:rsidR="00714025" w:rsidRPr="00714025">
        <w:rPr>
          <w:rFonts w:hint="eastAsia"/>
        </w:rPr>
        <w:t>到指定的路徑，就會將它收到的內容以</w:t>
      </w:r>
      <w:r w:rsidR="00714025" w:rsidRPr="00714025">
        <w:rPr>
          <w:rFonts w:hint="eastAsia"/>
        </w:rPr>
        <w:t xml:space="preserve"> JSON </w:t>
      </w:r>
      <w:r w:rsidR="00714025" w:rsidRPr="00714025">
        <w:rPr>
          <w:rFonts w:hint="eastAsia"/>
        </w:rPr>
        <w:t>格式回傳，在測試</w:t>
      </w:r>
      <w:r w:rsidR="00714025" w:rsidRPr="00714025">
        <w:rPr>
          <w:rFonts w:hint="eastAsia"/>
        </w:rPr>
        <w:t xml:space="preserve"> API </w:t>
      </w:r>
      <w:r w:rsidR="00714025" w:rsidRPr="00714025">
        <w:rPr>
          <w:rFonts w:hint="eastAsia"/>
        </w:rPr>
        <w:t>行為時非常好用。</w:t>
      </w:r>
    </w:p>
    <w:p w14:paraId="61E41A15" w14:textId="77777777" w:rsidR="008D3297" w:rsidRDefault="008D3297" w:rsidP="008D3297">
      <w:pPr>
        <w:jc w:val="center"/>
      </w:pPr>
      <w:r w:rsidRPr="008D3297">
        <w:rPr>
          <w:noProof/>
        </w:rPr>
        <w:drawing>
          <wp:inline distT="0" distB="0" distL="0" distR="0" wp14:anchorId="441B294F" wp14:editId="610CA75F">
            <wp:extent cx="3724795" cy="3429479"/>
            <wp:effectExtent l="19050" t="19050" r="28575" b="19050"/>
            <wp:docPr id="112" name="圖片 1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2"/>
                    <a:stretch>
                      <a:fillRect/>
                    </a:stretch>
                  </pic:blipFill>
                  <pic:spPr>
                    <a:xfrm>
                      <a:off x="0" y="0"/>
                      <a:ext cx="3724795" cy="342947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6C9954A" w14:textId="77777777" w:rsidR="008D3297" w:rsidRDefault="008D3297" w:rsidP="008D3297">
      <w:pPr>
        <w:jc w:val="center"/>
      </w:pPr>
      <w:r>
        <w:rPr>
          <w:rFonts w:hint="eastAsia"/>
        </w:rPr>
        <w:t>圖：支援的</w:t>
      </w:r>
      <w:r w:rsidR="00A94D77">
        <w:rPr>
          <w:rFonts w:hint="eastAsia"/>
        </w:rPr>
        <w:t>H</w:t>
      </w:r>
      <w:r w:rsidR="00A94D77">
        <w:t>TTP</w:t>
      </w:r>
      <w:r>
        <w:rPr>
          <w:rFonts w:hint="eastAsia"/>
        </w:rPr>
        <w:t>方法</w:t>
      </w:r>
    </w:p>
    <w:p w14:paraId="7E70DC72" w14:textId="77777777" w:rsidR="008D3297" w:rsidRDefault="003002B7" w:rsidP="008D3297">
      <w:pPr>
        <w:jc w:val="center"/>
      </w:pPr>
      <w:r w:rsidRPr="003002B7">
        <w:rPr>
          <w:noProof/>
        </w:rPr>
        <w:drawing>
          <wp:inline distT="0" distB="0" distL="0" distR="0" wp14:anchorId="3D7DC207" wp14:editId="1C894A35">
            <wp:extent cx="5274310" cy="2193925"/>
            <wp:effectExtent l="19050" t="19050" r="21590" b="15875"/>
            <wp:docPr id="113" name="圖片 1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1939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AC5F3D4" w14:textId="77777777" w:rsidR="003002B7" w:rsidRDefault="003002B7" w:rsidP="008D3297">
      <w:pPr>
        <w:jc w:val="center"/>
      </w:pPr>
      <w:r>
        <w:rPr>
          <w:rFonts w:hint="eastAsia"/>
        </w:rPr>
        <w:t>圖：增刪</w:t>
      </w:r>
      <w:r w:rsidR="009E4C42">
        <w:rPr>
          <w:rFonts w:hint="eastAsia"/>
        </w:rPr>
        <w:t>修</w:t>
      </w:r>
      <w:r>
        <w:rPr>
          <w:rFonts w:hint="eastAsia"/>
        </w:rPr>
        <w:t xml:space="preserve"> </w:t>
      </w:r>
      <w:r>
        <w:t xml:space="preserve">cookies </w:t>
      </w:r>
      <w:r>
        <w:rPr>
          <w:rFonts w:hint="eastAsia"/>
        </w:rPr>
        <w:t>的操作方法</w:t>
      </w:r>
    </w:p>
    <w:p w14:paraId="2727F3F1" w14:textId="77777777" w:rsidR="008D3297" w:rsidRPr="00714025" w:rsidRDefault="008D3297" w:rsidP="008D3297">
      <w:pPr>
        <w:jc w:val="center"/>
      </w:pPr>
    </w:p>
    <w:p w14:paraId="42C63BEB" w14:textId="77777777" w:rsidR="00373A7D" w:rsidRDefault="00373A7D" w:rsidP="00BD4DFA">
      <w:pPr>
        <w:pStyle w:val="2"/>
      </w:pPr>
      <w:bookmarkStart w:id="43" w:name="_Toc95473962"/>
      <w:r w:rsidRPr="007E1682">
        <w:t xml:space="preserve">10-1: </w:t>
      </w:r>
      <w:r w:rsidRPr="00D20171">
        <w:t>觀察理解目標並發出請求（</w:t>
      </w:r>
      <w:r w:rsidRPr="00D20171">
        <w:t>Request</w:t>
      </w:r>
      <w:r w:rsidRPr="00D20171">
        <w:t>）</w:t>
      </w:r>
      <w:bookmarkEnd w:id="43"/>
    </w:p>
    <w:p w14:paraId="57708C48" w14:textId="77777777" w:rsidR="00937C60" w:rsidRPr="00937C60" w:rsidRDefault="00937C60" w:rsidP="00937C60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937C60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1]:</w:t>
      </w:r>
    </w:p>
    <w:p w14:paraId="13C287DE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引入</w:t>
      </w: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requests </w:t>
      </w: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模組</w:t>
      </w:r>
    </w:p>
    <w:p w14:paraId="28E2FDBB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37C60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937C60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requests</w:t>
      </w:r>
    </w:p>
    <w:p w14:paraId="272CBD9C" w14:textId="77777777" w:rsidR="00937C60" w:rsidRPr="00937C60" w:rsidRDefault="00937C60" w:rsidP="00937C60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937C60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3]:</w:t>
      </w:r>
    </w:p>
    <w:p w14:paraId="7A72D8DE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使用</w:t>
      </w: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GET </w:t>
      </w: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方式下載普通網頁</w:t>
      </w:r>
    </w:p>
    <w:p w14:paraId="22F6BCA1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 xml:space="preserve">r </w:t>
      </w:r>
      <w:r w:rsidRPr="00937C60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 xml:space="preserve"> requests</w:t>
      </w:r>
      <w:r w:rsidRPr="00937C60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>get(</w:t>
      </w:r>
      <w:r w:rsidRPr="00937C60">
        <w:rPr>
          <w:rFonts w:ascii="Courier New" w:eastAsia="細明體" w:hAnsi="Courier New" w:cs="Courier New"/>
          <w:color w:val="BA2121"/>
          <w:kern w:val="0"/>
          <w:szCs w:val="24"/>
        </w:rPr>
        <w:t>'https://httpbin.org/get'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6EAF2941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50CE885D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伺服器回應的狀態碼</w:t>
      </w:r>
    </w:p>
    <w:p w14:paraId="1E524B67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proofErr w:type="gramStart"/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>r</w:t>
      </w:r>
      <w:r w:rsidRPr="00937C60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>status</w:t>
      </w:r>
      <w:proofErr w:type="gramEnd"/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>_code)</w:t>
      </w:r>
    </w:p>
    <w:p w14:paraId="56236C4F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27FEEDE4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檢查狀態碼是否</w:t>
      </w: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OK</w:t>
      </w:r>
    </w:p>
    <w:p w14:paraId="79F8F979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37C60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f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>r</w:t>
      </w:r>
      <w:r w:rsidRPr="00937C60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>status</w:t>
      </w:r>
      <w:proofErr w:type="gramEnd"/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 xml:space="preserve">_code </w:t>
      </w:r>
      <w:r w:rsidRPr="00937C60">
        <w:rPr>
          <w:rFonts w:ascii="Courier New" w:eastAsia="細明體" w:hAnsi="Courier New" w:cs="Courier New"/>
          <w:color w:val="666666"/>
          <w:kern w:val="0"/>
          <w:szCs w:val="24"/>
        </w:rPr>
        <w:t>==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 xml:space="preserve"> requests</w:t>
      </w:r>
      <w:r w:rsidRPr="00937C60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>codes</w:t>
      </w:r>
      <w:r w:rsidRPr="00937C60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>ok:</w:t>
      </w:r>
    </w:p>
    <w:p w14:paraId="5F879941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 xml:space="preserve">  </w:t>
      </w:r>
      <w:r w:rsidRPr="00937C60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937C60">
        <w:rPr>
          <w:rFonts w:ascii="Courier New" w:eastAsia="細明體" w:hAnsi="Courier New" w:cs="Courier New"/>
          <w:color w:val="BA2121"/>
          <w:kern w:val="0"/>
          <w:szCs w:val="24"/>
        </w:rPr>
        <w:t>"OK"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700F4E04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1630F5E1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輸出網頁</w:t>
      </w: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HTML </w:t>
      </w: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原始碼</w:t>
      </w:r>
    </w:p>
    <w:p w14:paraId="6F55671E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>(r</w:t>
      </w:r>
      <w:r w:rsidRPr="00937C60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>text)</w:t>
      </w:r>
    </w:p>
    <w:p w14:paraId="3A61D472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0000"/>
          <w:kern w:val="0"/>
          <w:szCs w:val="24"/>
        </w:rPr>
        <w:t>200</w:t>
      </w:r>
    </w:p>
    <w:p w14:paraId="561FFEA4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0000"/>
          <w:kern w:val="0"/>
          <w:szCs w:val="24"/>
        </w:rPr>
        <w:t>OK</w:t>
      </w:r>
    </w:p>
    <w:p w14:paraId="2478C2A1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0000"/>
          <w:kern w:val="0"/>
          <w:szCs w:val="24"/>
        </w:rPr>
        <w:t>{</w:t>
      </w:r>
    </w:p>
    <w:p w14:paraId="47CF674A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0000"/>
          <w:kern w:val="0"/>
          <w:szCs w:val="24"/>
        </w:rPr>
        <w:t xml:space="preserve">  "args": {}, </w:t>
      </w:r>
    </w:p>
    <w:p w14:paraId="7ABA62B0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0000"/>
          <w:kern w:val="0"/>
          <w:szCs w:val="24"/>
        </w:rPr>
        <w:t xml:space="preserve">  "headers": {</w:t>
      </w:r>
    </w:p>
    <w:p w14:paraId="5B68EDDA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0000"/>
          <w:kern w:val="0"/>
          <w:szCs w:val="24"/>
        </w:rPr>
        <w:t xml:space="preserve">    "Accept": "*/*", </w:t>
      </w:r>
    </w:p>
    <w:p w14:paraId="63799E08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0000"/>
          <w:kern w:val="0"/>
          <w:szCs w:val="24"/>
        </w:rPr>
        <w:t xml:space="preserve">    "Accept-Encoding": "gzip, deflate", </w:t>
      </w:r>
    </w:p>
    <w:p w14:paraId="4BB090F1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0000"/>
          <w:kern w:val="0"/>
          <w:szCs w:val="24"/>
        </w:rPr>
        <w:t xml:space="preserve">    "Host": "httpbin.org", </w:t>
      </w:r>
    </w:p>
    <w:p w14:paraId="4FB546F1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0000"/>
          <w:kern w:val="0"/>
          <w:szCs w:val="24"/>
        </w:rPr>
        <w:t xml:space="preserve">    "User-Agent": "python-requests/2.24.0", </w:t>
      </w:r>
    </w:p>
    <w:p w14:paraId="786F59C6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0000"/>
          <w:kern w:val="0"/>
          <w:szCs w:val="24"/>
        </w:rPr>
        <w:t xml:space="preserve">    "X-Amzn-Trace-Id": "Root=1-5fad5383-679ff26c439bb8ff3d09daa5"</w:t>
      </w:r>
    </w:p>
    <w:p w14:paraId="62D3F30B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0000"/>
          <w:kern w:val="0"/>
          <w:szCs w:val="24"/>
        </w:rPr>
        <w:t xml:space="preserve">  }, </w:t>
      </w:r>
    </w:p>
    <w:p w14:paraId="781FDF69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0000"/>
          <w:kern w:val="0"/>
          <w:szCs w:val="24"/>
        </w:rPr>
        <w:t xml:space="preserve">  "origin": "114.43.211.109", </w:t>
      </w:r>
    </w:p>
    <w:p w14:paraId="79CAA6FE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0000"/>
          <w:kern w:val="0"/>
          <w:szCs w:val="24"/>
        </w:rPr>
        <w:t xml:space="preserve">  "url": "https://httpbin.org/get"</w:t>
      </w:r>
    </w:p>
    <w:p w14:paraId="6E75552F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0000"/>
          <w:kern w:val="0"/>
          <w:szCs w:val="24"/>
        </w:rPr>
        <w:t>}</w:t>
      </w:r>
    </w:p>
    <w:p w14:paraId="2651D01B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</w:p>
    <w:p w14:paraId="2BA9622B" w14:textId="77777777" w:rsidR="00937C60" w:rsidRPr="00937C60" w:rsidRDefault="00937C60" w:rsidP="00937C60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937C60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6]:</w:t>
      </w:r>
    </w:p>
    <w:p w14:paraId="1C27D49B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GET </w:t>
      </w: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方法的</w:t>
      </w: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query string</w:t>
      </w:r>
    </w:p>
    <w:p w14:paraId="3F13EEA3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 xml:space="preserve">my_params </w:t>
      </w:r>
      <w:r w:rsidRPr="00937C60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 xml:space="preserve"> {</w:t>
      </w:r>
    </w:p>
    <w:p w14:paraId="7AB6C31F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lastRenderedPageBreak/>
        <w:t xml:space="preserve">    </w:t>
      </w:r>
      <w:r w:rsidRPr="00937C60">
        <w:rPr>
          <w:rFonts w:ascii="Courier New" w:eastAsia="細明體" w:hAnsi="Courier New" w:cs="Courier New"/>
          <w:color w:val="BA2121"/>
          <w:kern w:val="0"/>
          <w:szCs w:val="24"/>
        </w:rPr>
        <w:t>'key1'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 xml:space="preserve">: </w:t>
      </w:r>
      <w:r w:rsidRPr="00937C60">
        <w:rPr>
          <w:rFonts w:ascii="Courier New" w:eastAsia="細明體" w:hAnsi="Courier New" w:cs="Courier New"/>
          <w:color w:val="BA2121"/>
          <w:kern w:val="0"/>
          <w:szCs w:val="24"/>
        </w:rPr>
        <w:t>'value1'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 xml:space="preserve">, </w:t>
      </w:r>
    </w:p>
    <w:p w14:paraId="50686948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r w:rsidRPr="00937C60">
        <w:rPr>
          <w:rFonts w:ascii="Courier New" w:eastAsia="細明體" w:hAnsi="Courier New" w:cs="Courier New"/>
          <w:color w:val="BA2121"/>
          <w:kern w:val="0"/>
          <w:szCs w:val="24"/>
        </w:rPr>
        <w:t>'key2'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 xml:space="preserve">: </w:t>
      </w:r>
      <w:r w:rsidRPr="00937C60">
        <w:rPr>
          <w:rFonts w:ascii="Courier New" w:eastAsia="細明體" w:hAnsi="Courier New" w:cs="Courier New"/>
          <w:color w:val="BA2121"/>
          <w:kern w:val="0"/>
          <w:szCs w:val="24"/>
        </w:rPr>
        <w:t>'value2'</w:t>
      </w:r>
    </w:p>
    <w:p w14:paraId="509BD415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>}</w:t>
      </w:r>
    </w:p>
    <w:p w14:paraId="05241D2C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557FD7E8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將</w:t>
      </w: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query string </w:t>
      </w: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加入</w:t>
      </w: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GET </w:t>
      </w: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請求中</w:t>
      </w:r>
    </w:p>
    <w:p w14:paraId="248ABE98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 xml:space="preserve">r </w:t>
      </w:r>
      <w:r w:rsidRPr="00937C60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>requests</w:t>
      </w:r>
      <w:r w:rsidRPr="00937C60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>get(</w:t>
      </w:r>
      <w:proofErr w:type="gramEnd"/>
      <w:r w:rsidRPr="00937C60">
        <w:rPr>
          <w:rFonts w:ascii="Courier New" w:eastAsia="細明體" w:hAnsi="Courier New" w:cs="Courier New"/>
          <w:color w:val="BA2121"/>
          <w:kern w:val="0"/>
          <w:szCs w:val="24"/>
        </w:rPr>
        <w:t>'https://httpbin.org/get'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 xml:space="preserve">, params </w:t>
      </w:r>
      <w:r w:rsidRPr="00937C60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 xml:space="preserve"> my_params)</w:t>
      </w:r>
    </w:p>
    <w:p w14:paraId="79BE827D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1CA0FB3C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觀察</w:t>
      </w: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URL</w:t>
      </w:r>
    </w:p>
    <w:p w14:paraId="66D2F028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>(r</w:t>
      </w:r>
      <w:r w:rsidRPr="00937C60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>url)</w:t>
      </w:r>
    </w:p>
    <w:p w14:paraId="455413AF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458402A8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輸出網頁</w:t>
      </w: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HTML </w:t>
      </w: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原始碼</w:t>
      </w:r>
    </w:p>
    <w:p w14:paraId="7466B7F3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>(r</w:t>
      </w:r>
      <w:r w:rsidRPr="00937C60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>text)</w:t>
      </w:r>
    </w:p>
    <w:p w14:paraId="23ABEC13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0000"/>
          <w:kern w:val="0"/>
          <w:szCs w:val="24"/>
        </w:rPr>
        <w:t>https://httpbin.org/get?key1=value1&amp;key2=value2</w:t>
      </w:r>
    </w:p>
    <w:p w14:paraId="158C660D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0000"/>
          <w:kern w:val="0"/>
          <w:szCs w:val="24"/>
        </w:rPr>
        <w:t>{</w:t>
      </w:r>
    </w:p>
    <w:p w14:paraId="4633CFB2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0000"/>
          <w:kern w:val="0"/>
          <w:szCs w:val="24"/>
        </w:rPr>
        <w:t xml:space="preserve">  "args": {</w:t>
      </w:r>
    </w:p>
    <w:p w14:paraId="4CB3CABC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0000"/>
          <w:kern w:val="0"/>
          <w:szCs w:val="24"/>
        </w:rPr>
        <w:t xml:space="preserve">    "key1": "value1", </w:t>
      </w:r>
    </w:p>
    <w:p w14:paraId="28757DCB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0000"/>
          <w:kern w:val="0"/>
          <w:szCs w:val="24"/>
        </w:rPr>
        <w:t xml:space="preserve">    "key2": "value2"</w:t>
      </w:r>
    </w:p>
    <w:p w14:paraId="3E679303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0000"/>
          <w:kern w:val="0"/>
          <w:szCs w:val="24"/>
        </w:rPr>
        <w:t xml:space="preserve">  }, </w:t>
      </w:r>
    </w:p>
    <w:p w14:paraId="267FB1C2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0000"/>
          <w:kern w:val="0"/>
          <w:szCs w:val="24"/>
        </w:rPr>
        <w:t xml:space="preserve">  "headers": {</w:t>
      </w:r>
    </w:p>
    <w:p w14:paraId="0BD326E3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0000"/>
          <w:kern w:val="0"/>
          <w:szCs w:val="24"/>
        </w:rPr>
        <w:t xml:space="preserve">    "Accept": "*/*", </w:t>
      </w:r>
    </w:p>
    <w:p w14:paraId="3E8789EA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0000"/>
          <w:kern w:val="0"/>
          <w:szCs w:val="24"/>
        </w:rPr>
        <w:t xml:space="preserve">    "Accept-Encoding": "gzip, deflate", </w:t>
      </w:r>
    </w:p>
    <w:p w14:paraId="70C2995E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0000"/>
          <w:kern w:val="0"/>
          <w:szCs w:val="24"/>
        </w:rPr>
        <w:t xml:space="preserve">    "Host": "httpbin.org", </w:t>
      </w:r>
    </w:p>
    <w:p w14:paraId="7482904C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0000"/>
          <w:kern w:val="0"/>
          <w:szCs w:val="24"/>
        </w:rPr>
        <w:t xml:space="preserve">    "User-Agent": "python-requests/2.24.0", </w:t>
      </w:r>
    </w:p>
    <w:p w14:paraId="4FE6BC34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0000"/>
          <w:kern w:val="0"/>
          <w:szCs w:val="24"/>
        </w:rPr>
        <w:t xml:space="preserve">    "X-Amzn-Trace-Id": "Root=1-5fad5493-3e3b60b2195f9bec3d1c42c4"</w:t>
      </w:r>
    </w:p>
    <w:p w14:paraId="61CEF5D3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0000"/>
          <w:kern w:val="0"/>
          <w:szCs w:val="24"/>
        </w:rPr>
        <w:t xml:space="preserve">  }, </w:t>
      </w:r>
    </w:p>
    <w:p w14:paraId="5BB97ECF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0000"/>
          <w:kern w:val="0"/>
          <w:szCs w:val="24"/>
        </w:rPr>
        <w:t xml:space="preserve">  "origin": "114.43.211.109", </w:t>
      </w:r>
    </w:p>
    <w:p w14:paraId="7642BF43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0000"/>
          <w:kern w:val="0"/>
          <w:szCs w:val="24"/>
        </w:rPr>
        <w:t xml:space="preserve">  "url": "https://httpbin.org/get?key1=value1&amp;key2=value2"</w:t>
      </w:r>
    </w:p>
    <w:p w14:paraId="79B0550A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0000"/>
          <w:kern w:val="0"/>
          <w:szCs w:val="24"/>
        </w:rPr>
        <w:t>}</w:t>
      </w:r>
    </w:p>
    <w:p w14:paraId="7CBB4974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</w:p>
    <w:p w14:paraId="37FDEBD7" w14:textId="77777777" w:rsidR="00937C60" w:rsidRPr="00937C60" w:rsidRDefault="00937C60" w:rsidP="00937C60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937C60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</w:t>
      </w:r>
      <w:proofErr w:type="gramStart"/>
      <w:r w:rsidRPr="00937C60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[ ]</w:t>
      </w:r>
      <w:proofErr w:type="gramEnd"/>
      <w:r w:rsidRPr="00937C60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:</w:t>
      </w:r>
    </w:p>
    <w:p w14:paraId="234D64F5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37C60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6B26DA47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37C60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如果你有</w:t>
      </w:r>
      <w:r w:rsidRPr="00937C60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GitHub </w:t>
      </w:r>
      <w:r w:rsidRPr="00937C60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帳號，</w:t>
      </w:r>
    </w:p>
    <w:p w14:paraId="4C90B660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37C60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可以透過這個</w:t>
      </w:r>
      <w:r w:rsidRPr="00937C60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Web API</w:t>
      </w:r>
      <w:r w:rsidRPr="00937C60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，</w:t>
      </w:r>
    </w:p>
    <w:p w14:paraId="66B15FF5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37C60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來取得個人資料</w:t>
      </w:r>
    </w:p>
    <w:p w14:paraId="3DBB271A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37C60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4FD7D5E7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2635E75F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lastRenderedPageBreak/>
        <w:t xml:space="preserve"># </w:t>
      </w: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需要帳號登入的網頁</w:t>
      </w:r>
    </w:p>
    <w:p w14:paraId="7CF9E2ED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 xml:space="preserve">r </w:t>
      </w:r>
      <w:r w:rsidRPr="00937C60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 xml:space="preserve"> requests</w:t>
      </w:r>
      <w:r w:rsidRPr="00937C60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>get(</w:t>
      </w:r>
      <w:r w:rsidRPr="00937C60">
        <w:rPr>
          <w:rFonts w:ascii="Courier New" w:eastAsia="細明體" w:hAnsi="Courier New" w:cs="Courier New"/>
          <w:color w:val="BA2121"/>
          <w:kern w:val="0"/>
          <w:szCs w:val="24"/>
        </w:rPr>
        <w:t>'https://api.github.com/user'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>, auth</w:t>
      </w:r>
      <w:r w:rsidRPr="00937C60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937C60">
        <w:rPr>
          <w:rFonts w:ascii="Courier New" w:eastAsia="細明體" w:hAnsi="Courier New" w:cs="Courier New"/>
          <w:color w:val="BA2121"/>
          <w:kern w:val="0"/>
          <w:szCs w:val="24"/>
        </w:rPr>
        <w:t>'</w:t>
      </w:r>
      <w:r w:rsidRPr="00937C60">
        <w:rPr>
          <w:rFonts w:ascii="Courier New" w:eastAsia="細明體" w:hAnsi="Courier New" w:cs="Courier New"/>
          <w:color w:val="BA2121"/>
          <w:kern w:val="0"/>
          <w:szCs w:val="24"/>
        </w:rPr>
        <w:t>帳號</w:t>
      </w:r>
      <w:r w:rsidRPr="00937C60">
        <w:rPr>
          <w:rFonts w:ascii="Courier New" w:eastAsia="細明體" w:hAnsi="Courier New" w:cs="Courier New"/>
          <w:color w:val="BA2121"/>
          <w:kern w:val="0"/>
          <w:szCs w:val="24"/>
        </w:rPr>
        <w:t>'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 xml:space="preserve">, </w:t>
      </w:r>
      <w:r w:rsidRPr="00937C60">
        <w:rPr>
          <w:rFonts w:ascii="Courier New" w:eastAsia="細明體" w:hAnsi="Courier New" w:cs="Courier New"/>
          <w:color w:val="BA2121"/>
          <w:kern w:val="0"/>
          <w:szCs w:val="24"/>
        </w:rPr>
        <w:t>'</w:t>
      </w:r>
      <w:r w:rsidRPr="00937C60">
        <w:rPr>
          <w:rFonts w:ascii="Courier New" w:eastAsia="細明體" w:hAnsi="Courier New" w:cs="Courier New"/>
          <w:color w:val="BA2121"/>
          <w:kern w:val="0"/>
          <w:szCs w:val="24"/>
        </w:rPr>
        <w:t>密碼</w:t>
      </w:r>
      <w:r w:rsidRPr="00937C60">
        <w:rPr>
          <w:rFonts w:ascii="Courier New" w:eastAsia="細明體" w:hAnsi="Courier New" w:cs="Courier New"/>
          <w:color w:val="BA2121"/>
          <w:kern w:val="0"/>
          <w:szCs w:val="24"/>
        </w:rPr>
        <w:t>'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>))</w:t>
      </w:r>
    </w:p>
    <w:p w14:paraId="19839FE0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69991EED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輸出網頁</w:t>
      </w: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HTML </w:t>
      </w: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原始碼</w:t>
      </w:r>
    </w:p>
    <w:p w14:paraId="32446009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>(r</w:t>
      </w:r>
      <w:r w:rsidRPr="00937C60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>text)</w:t>
      </w:r>
    </w:p>
    <w:p w14:paraId="04250F5E" w14:textId="77777777" w:rsidR="00937C60" w:rsidRPr="00937C60" w:rsidRDefault="00937C60" w:rsidP="00937C60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937C60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7]:</w:t>
      </w:r>
    </w:p>
    <w:p w14:paraId="1CCB3150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POST </w:t>
      </w: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方法的</w:t>
      </w: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form data</w:t>
      </w:r>
    </w:p>
    <w:p w14:paraId="3A2F8B53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 xml:space="preserve">my_data </w:t>
      </w:r>
      <w:r w:rsidRPr="00937C60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 xml:space="preserve"> {</w:t>
      </w:r>
    </w:p>
    <w:p w14:paraId="4D00D102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r w:rsidRPr="00937C60">
        <w:rPr>
          <w:rFonts w:ascii="Courier New" w:eastAsia="細明體" w:hAnsi="Courier New" w:cs="Courier New"/>
          <w:color w:val="BA2121"/>
          <w:kern w:val="0"/>
          <w:szCs w:val="24"/>
        </w:rPr>
        <w:t>'key1'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 xml:space="preserve">: </w:t>
      </w:r>
      <w:r w:rsidRPr="00937C60">
        <w:rPr>
          <w:rFonts w:ascii="Courier New" w:eastAsia="細明體" w:hAnsi="Courier New" w:cs="Courier New"/>
          <w:color w:val="BA2121"/>
          <w:kern w:val="0"/>
          <w:szCs w:val="24"/>
        </w:rPr>
        <w:t>'value1'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 xml:space="preserve">, </w:t>
      </w:r>
    </w:p>
    <w:p w14:paraId="335F1C1C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r w:rsidRPr="00937C60">
        <w:rPr>
          <w:rFonts w:ascii="Courier New" w:eastAsia="細明體" w:hAnsi="Courier New" w:cs="Courier New"/>
          <w:color w:val="BA2121"/>
          <w:kern w:val="0"/>
          <w:szCs w:val="24"/>
        </w:rPr>
        <w:t>'key2'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 xml:space="preserve">: </w:t>
      </w:r>
      <w:r w:rsidRPr="00937C60">
        <w:rPr>
          <w:rFonts w:ascii="Courier New" w:eastAsia="細明體" w:hAnsi="Courier New" w:cs="Courier New"/>
          <w:color w:val="BA2121"/>
          <w:kern w:val="0"/>
          <w:szCs w:val="24"/>
        </w:rPr>
        <w:t>'value2'</w:t>
      </w:r>
    </w:p>
    <w:p w14:paraId="62C6249A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>}</w:t>
      </w:r>
    </w:p>
    <w:p w14:paraId="66771E41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02D09C8D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將</w:t>
      </w: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form data </w:t>
      </w: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加入</w:t>
      </w: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POST </w:t>
      </w: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請求中</w:t>
      </w:r>
    </w:p>
    <w:p w14:paraId="18128725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 xml:space="preserve">r </w:t>
      </w:r>
      <w:r w:rsidRPr="00937C60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>requests</w:t>
      </w:r>
      <w:r w:rsidRPr="00937C60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>post(</w:t>
      </w:r>
      <w:proofErr w:type="gramEnd"/>
      <w:r w:rsidRPr="00937C60">
        <w:rPr>
          <w:rFonts w:ascii="Courier New" w:eastAsia="細明體" w:hAnsi="Courier New" w:cs="Courier New"/>
          <w:color w:val="BA2121"/>
          <w:kern w:val="0"/>
          <w:szCs w:val="24"/>
        </w:rPr>
        <w:t>'https://httpbin.org/post'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 xml:space="preserve">, data </w:t>
      </w:r>
      <w:r w:rsidRPr="00937C60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 xml:space="preserve"> my_data)</w:t>
      </w:r>
    </w:p>
    <w:p w14:paraId="19D75995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75946A04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輸出網頁</w:t>
      </w: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HTML </w:t>
      </w: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原始碼</w:t>
      </w:r>
    </w:p>
    <w:p w14:paraId="59B400D4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>(r</w:t>
      </w:r>
      <w:r w:rsidRPr="00937C60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>text)</w:t>
      </w:r>
    </w:p>
    <w:p w14:paraId="6990BC13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0000"/>
          <w:kern w:val="0"/>
          <w:szCs w:val="24"/>
        </w:rPr>
        <w:t>{</w:t>
      </w:r>
    </w:p>
    <w:p w14:paraId="708C16CA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0000"/>
          <w:kern w:val="0"/>
          <w:szCs w:val="24"/>
        </w:rPr>
        <w:t xml:space="preserve">  "args": {}, </w:t>
      </w:r>
    </w:p>
    <w:p w14:paraId="4953472E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0000"/>
          <w:kern w:val="0"/>
          <w:szCs w:val="24"/>
        </w:rPr>
        <w:t xml:space="preserve">  "data": "", </w:t>
      </w:r>
    </w:p>
    <w:p w14:paraId="1ADE9D09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0000"/>
          <w:kern w:val="0"/>
          <w:szCs w:val="24"/>
        </w:rPr>
        <w:t xml:space="preserve">  "files": {}, </w:t>
      </w:r>
    </w:p>
    <w:p w14:paraId="693B1645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0000"/>
          <w:kern w:val="0"/>
          <w:szCs w:val="24"/>
        </w:rPr>
        <w:t xml:space="preserve">  "form": {</w:t>
      </w:r>
    </w:p>
    <w:p w14:paraId="1AD23128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0000"/>
          <w:kern w:val="0"/>
          <w:szCs w:val="24"/>
        </w:rPr>
        <w:t xml:space="preserve">    "key1": "value1", </w:t>
      </w:r>
    </w:p>
    <w:p w14:paraId="0CB48814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0000"/>
          <w:kern w:val="0"/>
          <w:szCs w:val="24"/>
        </w:rPr>
        <w:t xml:space="preserve">    "key2": "value2"</w:t>
      </w:r>
    </w:p>
    <w:p w14:paraId="04D511C1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0000"/>
          <w:kern w:val="0"/>
          <w:szCs w:val="24"/>
        </w:rPr>
        <w:t xml:space="preserve">  }, </w:t>
      </w:r>
    </w:p>
    <w:p w14:paraId="7D16CC36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0000"/>
          <w:kern w:val="0"/>
          <w:szCs w:val="24"/>
        </w:rPr>
        <w:t xml:space="preserve">  "headers": {</w:t>
      </w:r>
    </w:p>
    <w:p w14:paraId="6EA52F2C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0000"/>
          <w:kern w:val="0"/>
          <w:szCs w:val="24"/>
        </w:rPr>
        <w:t xml:space="preserve">    "Accept": "*/*", </w:t>
      </w:r>
    </w:p>
    <w:p w14:paraId="520F990E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0000"/>
          <w:kern w:val="0"/>
          <w:szCs w:val="24"/>
        </w:rPr>
        <w:t xml:space="preserve">    "Accept-Encoding": "gzip, deflate", </w:t>
      </w:r>
    </w:p>
    <w:p w14:paraId="3B6F817B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0000"/>
          <w:kern w:val="0"/>
          <w:szCs w:val="24"/>
        </w:rPr>
        <w:t xml:space="preserve">    "Content-Length": "23", </w:t>
      </w:r>
    </w:p>
    <w:p w14:paraId="3FC72BE4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0000"/>
          <w:kern w:val="0"/>
          <w:szCs w:val="24"/>
        </w:rPr>
        <w:t xml:space="preserve">    "Content-Type": "application/x-www-form-urlencoded", </w:t>
      </w:r>
    </w:p>
    <w:p w14:paraId="56EBAC5C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0000"/>
          <w:kern w:val="0"/>
          <w:szCs w:val="24"/>
        </w:rPr>
        <w:t xml:space="preserve">    "Host": "httpbin.org", </w:t>
      </w:r>
    </w:p>
    <w:p w14:paraId="2A4019CB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0000"/>
          <w:kern w:val="0"/>
          <w:szCs w:val="24"/>
        </w:rPr>
        <w:t xml:space="preserve">    "User-Agent": "python-requests/2.24.0", </w:t>
      </w:r>
    </w:p>
    <w:p w14:paraId="782A4873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0000"/>
          <w:kern w:val="0"/>
          <w:szCs w:val="24"/>
        </w:rPr>
        <w:t xml:space="preserve">    "X-Amzn-Trace-Id": "Root=1-5fad54de-319fbc201ae876af2b8fad45"</w:t>
      </w:r>
    </w:p>
    <w:p w14:paraId="092A5D77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0000"/>
          <w:kern w:val="0"/>
          <w:szCs w:val="24"/>
        </w:rPr>
        <w:t xml:space="preserve">  }, </w:t>
      </w:r>
    </w:p>
    <w:p w14:paraId="3950511C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0000"/>
          <w:kern w:val="0"/>
          <w:szCs w:val="24"/>
        </w:rPr>
        <w:t xml:space="preserve">  "json": null, </w:t>
      </w:r>
    </w:p>
    <w:p w14:paraId="59445F76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0000"/>
          <w:kern w:val="0"/>
          <w:szCs w:val="24"/>
        </w:rPr>
        <w:lastRenderedPageBreak/>
        <w:t xml:space="preserve">  "origin": "114.43.211.109", </w:t>
      </w:r>
    </w:p>
    <w:p w14:paraId="2F0F05DD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0000"/>
          <w:kern w:val="0"/>
          <w:szCs w:val="24"/>
        </w:rPr>
        <w:t xml:space="preserve">  "url": "https://httpbin.org/post"</w:t>
      </w:r>
    </w:p>
    <w:p w14:paraId="6E60BA83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0000"/>
          <w:kern w:val="0"/>
          <w:szCs w:val="24"/>
        </w:rPr>
        <w:t>}</w:t>
      </w:r>
    </w:p>
    <w:p w14:paraId="0FE01B85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</w:p>
    <w:p w14:paraId="238C6E66" w14:textId="77777777" w:rsidR="00937C60" w:rsidRPr="00937C60" w:rsidRDefault="00937C60" w:rsidP="00937C60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937C60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</w:t>
      </w:r>
      <w:proofErr w:type="gramStart"/>
      <w:r w:rsidRPr="00937C60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[ ]</w:t>
      </w:r>
      <w:proofErr w:type="gramEnd"/>
      <w:r w:rsidRPr="00937C60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:</w:t>
      </w:r>
    </w:p>
    <w:p w14:paraId="5D73F18E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要上傳的檔案</w:t>
      </w: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(</w:t>
      </w: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變數名稱為</w:t>
      </w: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my_filename)</w:t>
      </w:r>
    </w:p>
    <w:p w14:paraId="4406BEC2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 xml:space="preserve">my_files </w:t>
      </w:r>
      <w:r w:rsidRPr="00937C60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 xml:space="preserve"> {</w:t>
      </w:r>
    </w:p>
    <w:p w14:paraId="51D10113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r w:rsidRPr="00937C60">
        <w:rPr>
          <w:rFonts w:ascii="Courier New" w:eastAsia="細明體" w:hAnsi="Courier New" w:cs="Courier New"/>
          <w:color w:val="BA2121"/>
          <w:kern w:val="0"/>
          <w:szCs w:val="24"/>
        </w:rPr>
        <w:t>'my_filename'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 xml:space="preserve">: </w:t>
      </w:r>
      <w:proofErr w:type="gramStart"/>
      <w:r w:rsidRPr="00937C60">
        <w:rPr>
          <w:rFonts w:ascii="Courier New" w:eastAsia="細明體" w:hAnsi="Courier New" w:cs="Courier New"/>
          <w:color w:val="008000"/>
          <w:kern w:val="0"/>
          <w:szCs w:val="24"/>
        </w:rPr>
        <w:t>open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proofErr w:type="gramEnd"/>
      <w:r w:rsidRPr="00937C60">
        <w:rPr>
          <w:rFonts w:ascii="Courier New" w:eastAsia="細明體" w:hAnsi="Courier New" w:cs="Courier New"/>
          <w:color w:val="BA2121"/>
          <w:kern w:val="0"/>
          <w:szCs w:val="24"/>
        </w:rPr>
        <w:t>'turingcerts.jpg'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 xml:space="preserve">, </w:t>
      </w:r>
      <w:r w:rsidRPr="00937C60">
        <w:rPr>
          <w:rFonts w:ascii="Courier New" w:eastAsia="細明體" w:hAnsi="Courier New" w:cs="Courier New"/>
          <w:color w:val="BA2121"/>
          <w:kern w:val="0"/>
          <w:szCs w:val="24"/>
        </w:rPr>
        <w:t>'rb'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5A23259F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>}</w:t>
      </w:r>
    </w:p>
    <w:p w14:paraId="116717EF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3B0DF721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將檔案加入</w:t>
      </w: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POST </w:t>
      </w: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請求中</w:t>
      </w:r>
    </w:p>
    <w:p w14:paraId="21CE7585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 xml:space="preserve">r </w:t>
      </w:r>
      <w:r w:rsidRPr="00937C60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>requests</w:t>
      </w:r>
      <w:r w:rsidRPr="00937C60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>post(</w:t>
      </w:r>
      <w:proofErr w:type="gramEnd"/>
      <w:r w:rsidRPr="00937C60">
        <w:rPr>
          <w:rFonts w:ascii="Courier New" w:eastAsia="細明體" w:hAnsi="Courier New" w:cs="Courier New"/>
          <w:color w:val="BA2121"/>
          <w:kern w:val="0"/>
          <w:szCs w:val="24"/>
        </w:rPr>
        <w:t>'https://httpbin.org/post'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 xml:space="preserve">, files </w:t>
      </w:r>
      <w:r w:rsidRPr="00937C60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 xml:space="preserve"> my_files)</w:t>
      </w:r>
    </w:p>
    <w:p w14:paraId="087F4291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15296096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輸出網頁</w:t>
      </w: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HTML </w:t>
      </w: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原始碼</w:t>
      </w:r>
    </w:p>
    <w:p w14:paraId="6F6B1EE6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>(r</w:t>
      </w:r>
      <w:r w:rsidRPr="00937C60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>text)</w:t>
      </w:r>
    </w:p>
    <w:p w14:paraId="7B8D5789" w14:textId="77777777" w:rsidR="00937C60" w:rsidRPr="00937C60" w:rsidRDefault="00937C60" w:rsidP="00937C60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937C60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8]:</w:t>
      </w:r>
    </w:p>
    <w:p w14:paraId="786417E1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37C60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32F50F58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37C60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如果伺服器傳回的網頁資料中含有</w:t>
      </w:r>
      <w:r w:rsidRPr="00937C60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cookies</w:t>
      </w:r>
      <w:r w:rsidRPr="00937C60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，</w:t>
      </w:r>
      <w:r w:rsidRPr="00937C60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requests </w:t>
      </w:r>
      <w:r w:rsidRPr="00937C60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也可以輕鬆取出</w:t>
      </w:r>
      <w:r w:rsidRPr="00937C60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cookies </w:t>
      </w:r>
      <w:r w:rsidRPr="00937C60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的資料</w:t>
      </w:r>
    </w:p>
    <w:p w14:paraId="7E5A7F80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37C60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70DA5E36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045D429E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含有</w:t>
      </w: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cookie </w:t>
      </w: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的內容</w:t>
      </w:r>
    </w:p>
    <w:p w14:paraId="08D16AC3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 xml:space="preserve">r </w:t>
      </w:r>
      <w:r w:rsidRPr="00937C60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 xml:space="preserve"> requests</w:t>
      </w:r>
      <w:r w:rsidRPr="00937C60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>get(</w:t>
      </w:r>
      <w:r w:rsidRPr="00937C60">
        <w:rPr>
          <w:rFonts w:ascii="Courier New" w:eastAsia="細明體" w:hAnsi="Courier New" w:cs="Courier New"/>
          <w:color w:val="BA2121"/>
          <w:kern w:val="0"/>
          <w:szCs w:val="24"/>
        </w:rPr>
        <w:t>"https://www.wine-searcher.com/"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64F979A1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51BBF792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印出其中一個</w:t>
      </w: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cookie</w:t>
      </w:r>
    </w:p>
    <w:p w14:paraId="33156CF6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proofErr w:type="gramStart"/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>r</w:t>
      </w:r>
      <w:r w:rsidRPr="00937C60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>cookies</w:t>
      </w:r>
      <w:proofErr w:type="gramEnd"/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>[</w:t>
      </w:r>
      <w:r w:rsidRPr="00937C60">
        <w:rPr>
          <w:rFonts w:ascii="Courier New" w:eastAsia="細明體" w:hAnsi="Courier New" w:cs="Courier New"/>
          <w:color w:val="BA2121"/>
          <w:kern w:val="0"/>
          <w:szCs w:val="24"/>
        </w:rPr>
        <w:t>'_pxhd'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>])</w:t>
      </w:r>
    </w:p>
    <w:p w14:paraId="5801F9CC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0000"/>
          <w:kern w:val="0"/>
          <w:szCs w:val="24"/>
        </w:rPr>
        <w:t>415fa67947b951ada65358e82085bbee355f751b5cb889ab39a4fb583fd2a7</w:t>
      </w:r>
      <w:proofErr w:type="gramStart"/>
      <w:r w:rsidRPr="00937C60">
        <w:rPr>
          <w:rFonts w:ascii="Courier New" w:eastAsia="細明體" w:hAnsi="Courier New" w:cs="Courier New"/>
          <w:color w:val="000000"/>
          <w:kern w:val="0"/>
          <w:szCs w:val="24"/>
        </w:rPr>
        <w:t>cd:ef</w:t>
      </w:r>
      <w:proofErr w:type="gramEnd"/>
      <w:r w:rsidRPr="00937C60">
        <w:rPr>
          <w:rFonts w:ascii="Courier New" w:eastAsia="細明體" w:hAnsi="Courier New" w:cs="Courier New"/>
          <w:color w:val="000000"/>
          <w:kern w:val="0"/>
          <w:szCs w:val="24"/>
        </w:rPr>
        <w:t>775ae0-24fb-11eb-b1d7-b98207575929</w:t>
      </w:r>
    </w:p>
    <w:p w14:paraId="72886622" w14:textId="77777777" w:rsidR="00CA0106" w:rsidRPr="00937C60" w:rsidRDefault="00CA0106" w:rsidP="00AC4438">
      <w:pPr>
        <w:rPr>
          <w:rFonts w:ascii="微軟正黑體" w:hAnsi="微軟正黑體"/>
        </w:rPr>
      </w:pPr>
    </w:p>
    <w:p w14:paraId="75C30F9F" w14:textId="245C5615" w:rsidR="00373A7D" w:rsidRDefault="00373A7D" w:rsidP="00BD4DFA">
      <w:pPr>
        <w:pStyle w:val="2"/>
        <w:rPr>
          <w:color w:val="FF0000"/>
        </w:rPr>
      </w:pPr>
      <w:bookmarkStart w:id="44" w:name="_Toc95473963"/>
      <w:r w:rsidRPr="007E1682">
        <w:t xml:space="preserve">10-2: </w:t>
      </w:r>
      <w:r w:rsidRPr="00D20171">
        <w:t>自訂</w:t>
      </w:r>
      <w:r w:rsidRPr="00D20171">
        <w:t>HTTP Headers</w:t>
      </w:r>
      <w:r w:rsidRPr="00D20171">
        <w:t>、</w:t>
      </w:r>
      <w:r w:rsidRPr="00D20171">
        <w:t>Cookies</w:t>
      </w:r>
      <w:bookmarkEnd w:id="44"/>
      <w:r w:rsidR="000243D3">
        <w:rPr>
          <w:color w:val="FF0000"/>
        </w:rPr>
        <w:t xml:space="preserve"> </w:t>
      </w:r>
    </w:p>
    <w:p w14:paraId="3EE44329" w14:textId="77777777" w:rsidR="003E7776" w:rsidRPr="003E7776" w:rsidRDefault="003E7776" w:rsidP="003E7776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3E7776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2]:</w:t>
      </w:r>
    </w:p>
    <w:p w14:paraId="55F15150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E777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3E777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匯入</w:t>
      </w:r>
      <w:r w:rsidRPr="003E777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requests </w:t>
      </w:r>
      <w:r w:rsidRPr="003E777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套件</w:t>
      </w:r>
    </w:p>
    <w:p w14:paraId="25C9469A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E7776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3E7776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3E7776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requests</w:t>
      </w:r>
    </w:p>
    <w:p w14:paraId="35A641EF" w14:textId="77777777" w:rsidR="003E7776" w:rsidRPr="003E7776" w:rsidRDefault="003E7776" w:rsidP="003E7776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3E7776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2]:</w:t>
      </w:r>
    </w:p>
    <w:p w14:paraId="463C4C4F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E777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3E777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自訂標頭</w:t>
      </w:r>
    </w:p>
    <w:p w14:paraId="12484E6A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E7776">
        <w:rPr>
          <w:rFonts w:ascii="Courier New" w:eastAsia="細明體" w:hAnsi="Courier New" w:cs="Courier New"/>
          <w:color w:val="333333"/>
          <w:kern w:val="0"/>
          <w:szCs w:val="24"/>
        </w:rPr>
        <w:lastRenderedPageBreak/>
        <w:t xml:space="preserve">my_headers </w:t>
      </w:r>
      <w:r w:rsidRPr="003E7776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3E7776">
        <w:rPr>
          <w:rFonts w:ascii="Courier New" w:eastAsia="細明體" w:hAnsi="Courier New" w:cs="Courier New"/>
          <w:color w:val="333333"/>
          <w:kern w:val="0"/>
          <w:szCs w:val="24"/>
        </w:rPr>
        <w:t xml:space="preserve"> {</w:t>
      </w:r>
      <w:r w:rsidRPr="003E7776">
        <w:rPr>
          <w:rFonts w:ascii="Courier New" w:eastAsia="細明體" w:hAnsi="Courier New" w:cs="Courier New"/>
          <w:color w:val="BA2121"/>
          <w:kern w:val="0"/>
          <w:szCs w:val="24"/>
        </w:rPr>
        <w:t>'user-agent'</w:t>
      </w:r>
      <w:r w:rsidRPr="003E7776">
        <w:rPr>
          <w:rFonts w:ascii="Courier New" w:eastAsia="細明體" w:hAnsi="Courier New" w:cs="Courier New"/>
          <w:color w:val="333333"/>
          <w:kern w:val="0"/>
          <w:szCs w:val="24"/>
        </w:rPr>
        <w:t xml:space="preserve">: </w:t>
      </w:r>
      <w:r w:rsidRPr="003E7776">
        <w:rPr>
          <w:rFonts w:ascii="Courier New" w:eastAsia="細明體" w:hAnsi="Courier New" w:cs="Courier New"/>
          <w:color w:val="BA2121"/>
          <w:kern w:val="0"/>
          <w:szCs w:val="24"/>
        </w:rPr>
        <w:t>'my-requeest/1.0.0'</w:t>
      </w:r>
      <w:r w:rsidRPr="003E7776">
        <w:rPr>
          <w:rFonts w:ascii="Courier New" w:eastAsia="細明體" w:hAnsi="Courier New" w:cs="Courier New"/>
          <w:color w:val="333333"/>
          <w:kern w:val="0"/>
          <w:szCs w:val="24"/>
        </w:rPr>
        <w:t>}</w:t>
      </w:r>
    </w:p>
    <w:p w14:paraId="7AF4F891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22F0DE7E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E777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3E777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將自訂標頭加入</w:t>
      </w:r>
      <w:r w:rsidRPr="003E777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GET </w:t>
      </w:r>
      <w:r w:rsidRPr="003E777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請求中</w:t>
      </w:r>
    </w:p>
    <w:p w14:paraId="0D945F85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E7776">
        <w:rPr>
          <w:rFonts w:ascii="Courier New" w:eastAsia="細明體" w:hAnsi="Courier New" w:cs="Courier New"/>
          <w:color w:val="333333"/>
          <w:kern w:val="0"/>
          <w:szCs w:val="24"/>
        </w:rPr>
        <w:t xml:space="preserve">r </w:t>
      </w:r>
      <w:r w:rsidRPr="003E7776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3E7776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3E7776">
        <w:rPr>
          <w:rFonts w:ascii="Courier New" w:eastAsia="細明體" w:hAnsi="Courier New" w:cs="Courier New"/>
          <w:color w:val="333333"/>
          <w:kern w:val="0"/>
          <w:szCs w:val="24"/>
        </w:rPr>
        <w:t>requests</w:t>
      </w:r>
      <w:r w:rsidRPr="003E7776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3E7776">
        <w:rPr>
          <w:rFonts w:ascii="Courier New" w:eastAsia="細明體" w:hAnsi="Courier New" w:cs="Courier New"/>
          <w:color w:val="333333"/>
          <w:kern w:val="0"/>
          <w:szCs w:val="24"/>
        </w:rPr>
        <w:t>get(</w:t>
      </w:r>
      <w:proofErr w:type="gramEnd"/>
      <w:r w:rsidRPr="003E7776">
        <w:rPr>
          <w:rFonts w:ascii="Courier New" w:eastAsia="細明體" w:hAnsi="Courier New" w:cs="Courier New"/>
          <w:color w:val="BA2121"/>
          <w:kern w:val="0"/>
          <w:szCs w:val="24"/>
        </w:rPr>
        <w:t>'https://httpbin.org/get'</w:t>
      </w:r>
      <w:r w:rsidRPr="003E7776">
        <w:rPr>
          <w:rFonts w:ascii="Courier New" w:eastAsia="細明體" w:hAnsi="Courier New" w:cs="Courier New"/>
          <w:color w:val="333333"/>
          <w:kern w:val="0"/>
          <w:szCs w:val="24"/>
        </w:rPr>
        <w:t xml:space="preserve">, headers </w:t>
      </w:r>
      <w:r w:rsidRPr="003E7776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3E7776">
        <w:rPr>
          <w:rFonts w:ascii="Courier New" w:eastAsia="細明體" w:hAnsi="Courier New" w:cs="Courier New"/>
          <w:color w:val="333333"/>
          <w:kern w:val="0"/>
          <w:szCs w:val="24"/>
        </w:rPr>
        <w:t xml:space="preserve"> my_headers)</w:t>
      </w:r>
    </w:p>
    <w:p w14:paraId="10211955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60D58534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E777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3E777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輸出網頁</w:t>
      </w:r>
      <w:r w:rsidRPr="003E777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HTML </w:t>
      </w:r>
      <w:r w:rsidRPr="003E777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原始碼</w:t>
      </w:r>
    </w:p>
    <w:p w14:paraId="7A6405FC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E7776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3E7776">
        <w:rPr>
          <w:rFonts w:ascii="Courier New" w:eastAsia="細明體" w:hAnsi="Courier New" w:cs="Courier New"/>
          <w:color w:val="333333"/>
          <w:kern w:val="0"/>
          <w:szCs w:val="24"/>
        </w:rPr>
        <w:t>(r</w:t>
      </w:r>
      <w:r w:rsidRPr="003E7776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3E7776">
        <w:rPr>
          <w:rFonts w:ascii="Courier New" w:eastAsia="細明體" w:hAnsi="Courier New" w:cs="Courier New"/>
          <w:color w:val="333333"/>
          <w:kern w:val="0"/>
          <w:szCs w:val="24"/>
        </w:rPr>
        <w:t>text)</w:t>
      </w:r>
    </w:p>
    <w:p w14:paraId="6A469C8A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3E7776">
        <w:rPr>
          <w:rFonts w:ascii="Courier New" w:eastAsia="細明體" w:hAnsi="Courier New" w:cs="Courier New"/>
          <w:color w:val="000000"/>
          <w:kern w:val="0"/>
          <w:szCs w:val="24"/>
        </w:rPr>
        <w:t>{</w:t>
      </w:r>
    </w:p>
    <w:p w14:paraId="31F04E0C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3E7776">
        <w:rPr>
          <w:rFonts w:ascii="Courier New" w:eastAsia="細明體" w:hAnsi="Courier New" w:cs="Courier New"/>
          <w:color w:val="000000"/>
          <w:kern w:val="0"/>
          <w:szCs w:val="24"/>
        </w:rPr>
        <w:t xml:space="preserve">  "args": {}, </w:t>
      </w:r>
    </w:p>
    <w:p w14:paraId="6AEEFC1F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3E7776">
        <w:rPr>
          <w:rFonts w:ascii="Courier New" w:eastAsia="細明體" w:hAnsi="Courier New" w:cs="Courier New"/>
          <w:color w:val="000000"/>
          <w:kern w:val="0"/>
          <w:szCs w:val="24"/>
        </w:rPr>
        <w:t xml:space="preserve">  "headers": {</w:t>
      </w:r>
    </w:p>
    <w:p w14:paraId="6D4B2253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3E7776">
        <w:rPr>
          <w:rFonts w:ascii="Courier New" w:eastAsia="細明體" w:hAnsi="Courier New" w:cs="Courier New"/>
          <w:color w:val="000000"/>
          <w:kern w:val="0"/>
          <w:szCs w:val="24"/>
        </w:rPr>
        <w:t xml:space="preserve">    "Accept": "*/*", </w:t>
      </w:r>
    </w:p>
    <w:p w14:paraId="7670CE19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3E7776">
        <w:rPr>
          <w:rFonts w:ascii="Courier New" w:eastAsia="細明體" w:hAnsi="Courier New" w:cs="Courier New"/>
          <w:color w:val="000000"/>
          <w:kern w:val="0"/>
          <w:szCs w:val="24"/>
        </w:rPr>
        <w:t xml:space="preserve">    "Accept-Encoding": "gzip, deflate", </w:t>
      </w:r>
    </w:p>
    <w:p w14:paraId="609F9056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3E7776">
        <w:rPr>
          <w:rFonts w:ascii="Courier New" w:eastAsia="細明體" w:hAnsi="Courier New" w:cs="Courier New"/>
          <w:color w:val="000000"/>
          <w:kern w:val="0"/>
          <w:szCs w:val="24"/>
        </w:rPr>
        <w:t xml:space="preserve">    "Host": "httpbin.org", </w:t>
      </w:r>
    </w:p>
    <w:p w14:paraId="64712BCD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3E7776">
        <w:rPr>
          <w:rFonts w:ascii="Courier New" w:eastAsia="細明體" w:hAnsi="Courier New" w:cs="Courier New"/>
          <w:color w:val="000000"/>
          <w:kern w:val="0"/>
          <w:szCs w:val="24"/>
        </w:rPr>
        <w:t xml:space="preserve">    "User-Agent": "my-requeest/1.0.0", </w:t>
      </w:r>
    </w:p>
    <w:p w14:paraId="64AA3B46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3E7776">
        <w:rPr>
          <w:rFonts w:ascii="Courier New" w:eastAsia="細明體" w:hAnsi="Courier New" w:cs="Courier New"/>
          <w:color w:val="000000"/>
          <w:kern w:val="0"/>
          <w:szCs w:val="24"/>
        </w:rPr>
        <w:t xml:space="preserve">    "X-Amzn-Trace-Id": "Root=1-5fa00510-4d6c922478f6013f077ca3f0"</w:t>
      </w:r>
    </w:p>
    <w:p w14:paraId="71B0EA88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3E7776">
        <w:rPr>
          <w:rFonts w:ascii="Courier New" w:eastAsia="細明體" w:hAnsi="Courier New" w:cs="Courier New"/>
          <w:color w:val="000000"/>
          <w:kern w:val="0"/>
          <w:szCs w:val="24"/>
        </w:rPr>
        <w:t xml:space="preserve">  }, </w:t>
      </w:r>
    </w:p>
    <w:p w14:paraId="2B225825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3E7776">
        <w:rPr>
          <w:rFonts w:ascii="Courier New" w:eastAsia="細明體" w:hAnsi="Courier New" w:cs="Courier New"/>
          <w:color w:val="000000"/>
          <w:kern w:val="0"/>
          <w:szCs w:val="24"/>
        </w:rPr>
        <w:t xml:space="preserve">  "origin": "114.43.211.202", </w:t>
      </w:r>
    </w:p>
    <w:p w14:paraId="5F9C5D47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3E7776">
        <w:rPr>
          <w:rFonts w:ascii="Courier New" w:eastAsia="細明體" w:hAnsi="Courier New" w:cs="Courier New"/>
          <w:color w:val="000000"/>
          <w:kern w:val="0"/>
          <w:szCs w:val="24"/>
        </w:rPr>
        <w:t xml:space="preserve">  "url": "https://httpbin.org/get"</w:t>
      </w:r>
    </w:p>
    <w:p w14:paraId="0CB364D5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3E7776">
        <w:rPr>
          <w:rFonts w:ascii="Courier New" w:eastAsia="細明體" w:hAnsi="Courier New" w:cs="Courier New"/>
          <w:color w:val="000000"/>
          <w:kern w:val="0"/>
          <w:szCs w:val="24"/>
        </w:rPr>
        <w:t>}</w:t>
      </w:r>
    </w:p>
    <w:p w14:paraId="592FF267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</w:p>
    <w:p w14:paraId="1F734E02" w14:textId="77777777" w:rsidR="003E7776" w:rsidRPr="003E7776" w:rsidRDefault="003E7776" w:rsidP="003E7776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3E7776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4]:</w:t>
      </w:r>
    </w:p>
    <w:p w14:paraId="25846E7B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E777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3E777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自訂</w:t>
      </w:r>
      <w:r w:rsidRPr="003E777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cookie </w:t>
      </w:r>
      <w:r w:rsidRPr="003E777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格式</w:t>
      </w:r>
    </w:p>
    <w:p w14:paraId="648F30A9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E777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jar = </w:t>
      </w:r>
      <w:proofErr w:type="gramStart"/>
      <w:r w:rsidRPr="003E777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requests.cookies</w:t>
      </w:r>
      <w:proofErr w:type="gramEnd"/>
      <w:r w:rsidRPr="003E777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.RequestsCookieJar()</w:t>
      </w:r>
    </w:p>
    <w:p w14:paraId="644AA446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E777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proofErr w:type="gramStart"/>
      <w:r w:rsidRPr="003E777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jar.set(</w:t>
      </w:r>
      <w:proofErr w:type="gramEnd"/>
      <w:r w:rsidRPr="003E777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"first_cookie", "hello", domain="httpbin.org")</w:t>
      </w:r>
    </w:p>
    <w:p w14:paraId="1E8D0C50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E777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proofErr w:type="gramStart"/>
      <w:r w:rsidRPr="003E777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jar.set(</w:t>
      </w:r>
      <w:proofErr w:type="gramEnd"/>
      <w:r w:rsidRPr="003E777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"second_cookie", "world", domain="httpbin.org")</w:t>
      </w:r>
    </w:p>
    <w:p w14:paraId="241E2EB5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34F2A0D5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E777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3E777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自訂</w:t>
      </w:r>
      <w:r w:rsidRPr="003E777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cookie </w:t>
      </w:r>
      <w:r w:rsidRPr="003E777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格式</w:t>
      </w:r>
    </w:p>
    <w:p w14:paraId="5B10E55E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E7776">
        <w:rPr>
          <w:rFonts w:ascii="Courier New" w:eastAsia="細明體" w:hAnsi="Courier New" w:cs="Courier New"/>
          <w:color w:val="333333"/>
          <w:kern w:val="0"/>
          <w:szCs w:val="24"/>
        </w:rPr>
        <w:t xml:space="preserve">my_cookies </w:t>
      </w:r>
      <w:r w:rsidRPr="003E7776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3E7776">
        <w:rPr>
          <w:rFonts w:ascii="Courier New" w:eastAsia="細明體" w:hAnsi="Courier New" w:cs="Courier New"/>
          <w:color w:val="333333"/>
          <w:kern w:val="0"/>
          <w:szCs w:val="24"/>
        </w:rPr>
        <w:t xml:space="preserve"> {</w:t>
      </w:r>
    </w:p>
    <w:p w14:paraId="323C26C2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E7776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r w:rsidRPr="003E7776">
        <w:rPr>
          <w:rFonts w:ascii="Courier New" w:eastAsia="細明體" w:hAnsi="Courier New" w:cs="Courier New"/>
          <w:color w:val="BA2121"/>
          <w:kern w:val="0"/>
          <w:szCs w:val="24"/>
        </w:rPr>
        <w:t>"first_cookie"</w:t>
      </w:r>
      <w:r w:rsidRPr="003E7776">
        <w:rPr>
          <w:rFonts w:ascii="Courier New" w:eastAsia="細明體" w:hAnsi="Courier New" w:cs="Courier New"/>
          <w:color w:val="333333"/>
          <w:kern w:val="0"/>
          <w:szCs w:val="24"/>
        </w:rPr>
        <w:t xml:space="preserve">: </w:t>
      </w:r>
      <w:r w:rsidRPr="003E7776">
        <w:rPr>
          <w:rFonts w:ascii="Courier New" w:eastAsia="細明體" w:hAnsi="Courier New" w:cs="Courier New"/>
          <w:color w:val="BA2121"/>
          <w:kern w:val="0"/>
          <w:szCs w:val="24"/>
        </w:rPr>
        <w:t>"hello"</w:t>
      </w:r>
      <w:r w:rsidRPr="003E7776">
        <w:rPr>
          <w:rFonts w:ascii="Courier New" w:eastAsia="細明體" w:hAnsi="Courier New" w:cs="Courier New"/>
          <w:color w:val="333333"/>
          <w:kern w:val="0"/>
          <w:szCs w:val="24"/>
        </w:rPr>
        <w:t>,</w:t>
      </w:r>
    </w:p>
    <w:p w14:paraId="48A7B1A0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E7776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r w:rsidRPr="003E7776">
        <w:rPr>
          <w:rFonts w:ascii="Courier New" w:eastAsia="細明體" w:hAnsi="Courier New" w:cs="Courier New"/>
          <w:color w:val="BA2121"/>
          <w:kern w:val="0"/>
          <w:szCs w:val="24"/>
        </w:rPr>
        <w:t>"second_cookie"</w:t>
      </w:r>
      <w:r w:rsidRPr="003E7776">
        <w:rPr>
          <w:rFonts w:ascii="Courier New" w:eastAsia="細明體" w:hAnsi="Courier New" w:cs="Courier New"/>
          <w:color w:val="333333"/>
          <w:kern w:val="0"/>
          <w:szCs w:val="24"/>
        </w:rPr>
        <w:t xml:space="preserve">: </w:t>
      </w:r>
      <w:r w:rsidRPr="003E7776">
        <w:rPr>
          <w:rFonts w:ascii="Courier New" w:eastAsia="細明體" w:hAnsi="Courier New" w:cs="Courier New"/>
          <w:color w:val="BA2121"/>
          <w:kern w:val="0"/>
          <w:szCs w:val="24"/>
        </w:rPr>
        <w:t>"world"</w:t>
      </w:r>
    </w:p>
    <w:p w14:paraId="64561619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E7776">
        <w:rPr>
          <w:rFonts w:ascii="Courier New" w:eastAsia="細明體" w:hAnsi="Courier New" w:cs="Courier New"/>
          <w:color w:val="333333"/>
          <w:kern w:val="0"/>
          <w:szCs w:val="24"/>
        </w:rPr>
        <w:t>}</w:t>
      </w:r>
    </w:p>
    <w:p w14:paraId="559AA827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2931CFAA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E777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3E777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將</w:t>
      </w:r>
      <w:r w:rsidRPr="003E777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cookie </w:t>
      </w:r>
      <w:r w:rsidRPr="003E777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加入</w:t>
      </w:r>
      <w:r w:rsidRPr="003E777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GET </w:t>
      </w:r>
      <w:r w:rsidRPr="003E777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請求</w:t>
      </w:r>
    </w:p>
    <w:p w14:paraId="76F86B05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E7776">
        <w:rPr>
          <w:rFonts w:ascii="Courier New" w:eastAsia="細明體" w:hAnsi="Courier New" w:cs="Courier New"/>
          <w:color w:val="333333"/>
          <w:kern w:val="0"/>
          <w:szCs w:val="24"/>
        </w:rPr>
        <w:t xml:space="preserve">r </w:t>
      </w:r>
      <w:r w:rsidRPr="003E7776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3E7776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3E7776">
        <w:rPr>
          <w:rFonts w:ascii="Courier New" w:eastAsia="細明體" w:hAnsi="Courier New" w:cs="Courier New"/>
          <w:color w:val="333333"/>
          <w:kern w:val="0"/>
          <w:szCs w:val="24"/>
        </w:rPr>
        <w:t>requests</w:t>
      </w:r>
      <w:r w:rsidRPr="003E7776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3E7776">
        <w:rPr>
          <w:rFonts w:ascii="Courier New" w:eastAsia="細明體" w:hAnsi="Courier New" w:cs="Courier New"/>
          <w:color w:val="333333"/>
          <w:kern w:val="0"/>
          <w:szCs w:val="24"/>
        </w:rPr>
        <w:t>get(</w:t>
      </w:r>
      <w:proofErr w:type="gramEnd"/>
      <w:r w:rsidRPr="003E7776">
        <w:rPr>
          <w:rFonts w:ascii="Courier New" w:eastAsia="細明體" w:hAnsi="Courier New" w:cs="Courier New"/>
          <w:color w:val="BA2121"/>
          <w:kern w:val="0"/>
          <w:szCs w:val="24"/>
        </w:rPr>
        <w:t>'https://httpbin.org/get'</w:t>
      </w:r>
      <w:r w:rsidRPr="003E7776">
        <w:rPr>
          <w:rFonts w:ascii="Courier New" w:eastAsia="細明體" w:hAnsi="Courier New" w:cs="Courier New"/>
          <w:color w:val="333333"/>
          <w:kern w:val="0"/>
          <w:szCs w:val="24"/>
        </w:rPr>
        <w:t xml:space="preserve">, cookies </w:t>
      </w:r>
      <w:r w:rsidRPr="003E7776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3E7776">
        <w:rPr>
          <w:rFonts w:ascii="Courier New" w:eastAsia="細明體" w:hAnsi="Courier New" w:cs="Courier New"/>
          <w:color w:val="333333"/>
          <w:kern w:val="0"/>
          <w:szCs w:val="24"/>
        </w:rPr>
        <w:t xml:space="preserve"> my_cookies)</w:t>
      </w:r>
    </w:p>
    <w:p w14:paraId="332E9CD9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1E43F864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E777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lastRenderedPageBreak/>
        <w:t xml:space="preserve"># </w:t>
      </w:r>
      <w:r w:rsidRPr="003E777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輸出網頁</w:t>
      </w:r>
      <w:r w:rsidRPr="003E777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HTML </w:t>
      </w:r>
      <w:r w:rsidRPr="003E777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原始碼</w:t>
      </w:r>
    </w:p>
    <w:p w14:paraId="309CD9B7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E7776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3E7776">
        <w:rPr>
          <w:rFonts w:ascii="Courier New" w:eastAsia="細明體" w:hAnsi="Courier New" w:cs="Courier New"/>
          <w:color w:val="333333"/>
          <w:kern w:val="0"/>
          <w:szCs w:val="24"/>
        </w:rPr>
        <w:t>(r</w:t>
      </w:r>
      <w:r w:rsidRPr="003E7776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3E7776">
        <w:rPr>
          <w:rFonts w:ascii="Courier New" w:eastAsia="細明體" w:hAnsi="Courier New" w:cs="Courier New"/>
          <w:color w:val="333333"/>
          <w:kern w:val="0"/>
          <w:szCs w:val="24"/>
        </w:rPr>
        <w:t>text)</w:t>
      </w:r>
    </w:p>
    <w:p w14:paraId="0C58FC9A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3E7776">
        <w:rPr>
          <w:rFonts w:ascii="Courier New" w:eastAsia="細明體" w:hAnsi="Courier New" w:cs="Courier New"/>
          <w:color w:val="000000"/>
          <w:kern w:val="0"/>
          <w:szCs w:val="24"/>
        </w:rPr>
        <w:t>{</w:t>
      </w:r>
    </w:p>
    <w:p w14:paraId="4CDF5F7C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3E7776">
        <w:rPr>
          <w:rFonts w:ascii="Courier New" w:eastAsia="細明體" w:hAnsi="Courier New" w:cs="Courier New"/>
          <w:color w:val="000000"/>
          <w:kern w:val="0"/>
          <w:szCs w:val="24"/>
        </w:rPr>
        <w:t xml:space="preserve">  "args": {}, </w:t>
      </w:r>
    </w:p>
    <w:p w14:paraId="305EF316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3E7776">
        <w:rPr>
          <w:rFonts w:ascii="Courier New" w:eastAsia="細明體" w:hAnsi="Courier New" w:cs="Courier New"/>
          <w:color w:val="000000"/>
          <w:kern w:val="0"/>
          <w:szCs w:val="24"/>
        </w:rPr>
        <w:t xml:space="preserve">  "headers": {</w:t>
      </w:r>
    </w:p>
    <w:p w14:paraId="45A06111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3E7776">
        <w:rPr>
          <w:rFonts w:ascii="Courier New" w:eastAsia="細明體" w:hAnsi="Courier New" w:cs="Courier New"/>
          <w:color w:val="000000"/>
          <w:kern w:val="0"/>
          <w:szCs w:val="24"/>
        </w:rPr>
        <w:t xml:space="preserve">    "Accept": "*/*", </w:t>
      </w:r>
    </w:p>
    <w:p w14:paraId="34B8AD5B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3E7776">
        <w:rPr>
          <w:rFonts w:ascii="Courier New" w:eastAsia="細明體" w:hAnsi="Courier New" w:cs="Courier New"/>
          <w:color w:val="000000"/>
          <w:kern w:val="0"/>
          <w:szCs w:val="24"/>
        </w:rPr>
        <w:t xml:space="preserve">    "Accept-Encoding": "gzip, deflate", </w:t>
      </w:r>
    </w:p>
    <w:p w14:paraId="2BDF5048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3E7776">
        <w:rPr>
          <w:rFonts w:ascii="Courier New" w:eastAsia="細明體" w:hAnsi="Courier New" w:cs="Courier New"/>
          <w:color w:val="000000"/>
          <w:kern w:val="0"/>
          <w:szCs w:val="24"/>
        </w:rPr>
        <w:t xml:space="preserve">    "Cookie": "first_cookie=hello; second_cookie=world", </w:t>
      </w:r>
    </w:p>
    <w:p w14:paraId="311793ED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3E7776">
        <w:rPr>
          <w:rFonts w:ascii="Courier New" w:eastAsia="細明體" w:hAnsi="Courier New" w:cs="Courier New"/>
          <w:color w:val="000000"/>
          <w:kern w:val="0"/>
          <w:szCs w:val="24"/>
        </w:rPr>
        <w:t xml:space="preserve">    "Host": "httpbin.org", </w:t>
      </w:r>
    </w:p>
    <w:p w14:paraId="7092C6A8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3E7776">
        <w:rPr>
          <w:rFonts w:ascii="Courier New" w:eastAsia="細明體" w:hAnsi="Courier New" w:cs="Courier New"/>
          <w:color w:val="000000"/>
          <w:kern w:val="0"/>
          <w:szCs w:val="24"/>
        </w:rPr>
        <w:t xml:space="preserve">    "User-Agent": "python-requests/2.24.0", </w:t>
      </w:r>
    </w:p>
    <w:p w14:paraId="49DC19E2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3E7776">
        <w:rPr>
          <w:rFonts w:ascii="Courier New" w:eastAsia="細明體" w:hAnsi="Courier New" w:cs="Courier New"/>
          <w:color w:val="000000"/>
          <w:kern w:val="0"/>
          <w:szCs w:val="24"/>
        </w:rPr>
        <w:t xml:space="preserve">    "X-Amzn-Trace-Id": "Root=1-5fad5577-05db96474ef1b1a8586343ee"</w:t>
      </w:r>
    </w:p>
    <w:p w14:paraId="1BD9E0E0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3E7776">
        <w:rPr>
          <w:rFonts w:ascii="Courier New" w:eastAsia="細明體" w:hAnsi="Courier New" w:cs="Courier New"/>
          <w:color w:val="000000"/>
          <w:kern w:val="0"/>
          <w:szCs w:val="24"/>
        </w:rPr>
        <w:t xml:space="preserve">  }, </w:t>
      </w:r>
    </w:p>
    <w:p w14:paraId="1094A8D3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3E7776">
        <w:rPr>
          <w:rFonts w:ascii="Courier New" w:eastAsia="細明體" w:hAnsi="Courier New" w:cs="Courier New"/>
          <w:color w:val="000000"/>
          <w:kern w:val="0"/>
          <w:szCs w:val="24"/>
        </w:rPr>
        <w:t xml:space="preserve">  "origin": "114.43.211.109", </w:t>
      </w:r>
    </w:p>
    <w:p w14:paraId="321D6A04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3E7776">
        <w:rPr>
          <w:rFonts w:ascii="Courier New" w:eastAsia="細明體" w:hAnsi="Courier New" w:cs="Courier New"/>
          <w:color w:val="000000"/>
          <w:kern w:val="0"/>
          <w:szCs w:val="24"/>
        </w:rPr>
        <w:t xml:space="preserve">  "url": "https://httpbin.org/get"</w:t>
      </w:r>
    </w:p>
    <w:p w14:paraId="2D78DA3F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3E7776">
        <w:rPr>
          <w:rFonts w:ascii="Courier New" w:eastAsia="細明體" w:hAnsi="Courier New" w:cs="Courier New"/>
          <w:color w:val="000000"/>
          <w:kern w:val="0"/>
          <w:szCs w:val="24"/>
        </w:rPr>
        <w:t>}</w:t>
      </w:r>
    </w:p>
    <w:p w14:paraId="10595E9C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</w:p>
    <w:p w14:paraId="4F8F313B" w14:textId="77777777" w:rsidR="003E7776" w:rsidRPr="003E7776" w:rsidRDefault="003E7776" w:rsidP="003E7776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3E7776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5]:</w:t>
      </w:r>
    </w:p>
    <w:p w14:paraId="436084DE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E777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3E777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開啟</w:t>
      </w:r>
      <w:r w:rsidRPr="003E777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session</w:t>
      </w:r>
    </w:p>
    <w:p w14:paraId="68D609B8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E7776">
        <w:rPr>
          <w:rFonts w:ascii="Courier New" w:eastAsia="細明體" w:hAnsi="Courier New" w:cs="Courier New"/>
          <w:color w:val="333333"/>
          <w:kern w:val="0"/>
          <w:szCs w:val="24"/>
        </w:rPr>
        <w:t xml:space="preserve">session </w:t>
      </w:r>
      <w:r w:rsidRPr="003E7776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3E7776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3E7776">
        <w:rPr>
          <w:rFonts w:ascii="Courier New" w:eastAsia="細明體" w:hAnsi="Courier New" w:cs="Courier New"/>
          <w:color w:val="333333"/>
          <w:kern w:val="0"/>
          <w:szCs w:val="24"/>
        </w:rPr>
        <w:t>requests</w:t>
      </w:r>
      <w:r w:rsidRPr="003E7776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3E7776">
        <w:rPr>
          <w:rFonts w:ascii="Courier New" w:eastAsia="細明體" w:hAnsi="Courier New" w:cs="Courier New"/>
          <w:color w:val="333333"/>
          <w:kern w:val="0"/>
          <w:szCs w:val="24"/>
        </w:rPr>
        <w:t>Session</w:t>
      </w:r>
      <w:proofErr w:type="gramEnd"/>
      <w:r w:rsidRPr="003E7776">
        <w:rPr>
          <w:rFonts w:ascii="Courier New" w:eastAsia="細明體" w:hAnsi="Courier New" w:cs="Courier New"/>
          <w:color w:val="333333"/>
          <w:kern w:val="0"/>
          <w:szCs w:val="24"/>
        </w:rPr>
        <w:t>()</w:t>
      </w:r>
    </w:p>
    <w:p w14:paraId="763FC636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07A3F4D1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E777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3E777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透過</w:t>
      </w:r>
      <w:r w:rsidRPr="003E777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session </w:t>
      </w:r>
      <w:r w:rsidRPr="003E777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建立</w:t>
      </w:r>
      <w:r w:rsidRPr="003E777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cookie</w:t>
      </w:r>
    </w:p>
    <w:p w14:paraId="37F39852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E7776">
        <w:rPr>
          <w:rFonts w:ascii="Courier New" w:eastAsia="細明體" w:hAnsi="Courier New" w:cs="Courier New"/>
          <w:color w:val="333333"/>
          <w:kern w:val="0"/>
          <w:szCs w:val="24"/>
        </w:rPr>
        <w:t>session</w:t>
      </w:r>
      <w:r w:rsidRPr="003E7776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3E7776">
        <w:rPr>
          <w:rFonts w:ascii="Courier New" w:eastAsia="細明體" w:hAnsi="Courier New" w:cs="Courier New"/>
          <w:color w:val="333333"/>
          <w:kern w:val="0"/>
          <w:szCs w:val="24"/>
        </w:rPr>
        <w:t>get(</w:t>
      </w:r>
      <w:r w:rsidRPr="003E7776">
        <w:rPr>
          <w:rFonts w:ascii="Courier New" w:eastAsia="細明體" w:hAnsi="Courier New" w:cs="Courier New"/>
          <w:color w:val="BA2121"/>
          <w:kern w:val="0"/>
          <w:szCs w:val="24"/>
        </w:rPr>
        <w:t>'https://httpbin.org/cookies/set/myCookieName/super_mario'</w:t>
      </w:r>
      <w:r w:rsidRPr="003E7776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17274394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58584AAC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E777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3E777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印出所有</w:t>
      </w:r>
      <w:r w:rsidRPr="003E777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cookies</w:t>
      </w:r>
    </w:p>
    <w:p w14:paraId="4E359461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E7776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3E7776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proofErr w:type="gramStart"/>
      <w:r w:rsidRPr="003E7776">
        <w:rPr>
          <w:rFonts w:ascii="Courier New" w:eastAsia="細明體" w:hAnsi="Courier New" w:cs="Courier New"/>
          <w:color w:val="333333"/>
          <w:kern w:val="0"/>
          <w:szCs w:val="24"/>
        </w:rPr>
        <w:t>session</w:t>
      </w:r>
      <w:r w:rsidRPr="003E7776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3E7776">
        <w:rPr>
          <w:rFonts w:ascii="Courier New" w:eastAsia="細明體" w:hAnsi="Courier New" w:cs="Courier New"/>
          <w:color w:val="333333"/>
          <w:kern w:val="0"/>
          <w:szCs w:val="24"/>
        </w:rPr>
        <w:t>cookies</w:t>
      </w:r>
      <w:proofErr w:type="gramEnd"/>
      <w:r w:rsidRPr="003E7776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788A3CA7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6A45D6B0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E777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3E777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印出自訂的</w:t>
      </w:r>
      <w:r w:rsidRPr="003E777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cookie</w:t>
      </w:r>
    </w:p>
    <w:p w14:paraId="144A203E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E7776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3E7776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proofErr w:type="gramStart"/>
      <w:r w:rsidRPr="003E7776">
        <w:rPr>
          <w:rFonts w:ascii="Courier New" w:eastAsia="細明體" w:hAnsi="Courier New" w:cs="Courier New"/>
          <w:color w:val="333333"/>
          <w:kern w:val="0"/>
          <w:szCs w:val="24"/>
        </w:rPr>
        <w:t>session</w:t>
      </w:r>
      <w:r w:rsidRPr="003E7776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3E7776">
        <w:rPr>
          <w:rFonts w:ascii="Courier New" w:eastAsia="細明體" w:hAnsi="Courier New" w:cs="Courier New"/>
          <w:color w:val="333333"/>
          <w:kern w:val="0"/>
          <w:szCs w:val="24"/>
        </w:rPr>
        <w:t>cookies</w:t>
      </w:r>
      <w:proofErr w:type="gramEnd"/>
      <w:r w:rsidRPr="003E7776">
        <w:rPr>
          <w:rFonts w:ascii="Courier New" w:eastAsia="細明體" w:hAnsi="Courier New" w:cs="Courier New"/>
          <w:color w:val="333333"/>
          <w:kern w:val="0"/>
          <w:szCs w:val="24"/>
        </w:rPr>
        <w:t>[</w:t>
      </w:r>
      <w:r w:rsidRPr="003E7776">
        <w:rPr>
          <w:rFonts w:ascii="Courier New" w:eastAsia="細明體" w:hAnsi="Courier New" w:cs="Courier New"/>
          <w:color w:val="BA2121"/>
          <w:kern w:val="0"/>
          <w:szCs w:val="24"/>
        </w:rPr>
        <w:t>'myCookieName'</w:t>
      </w:r>
      <w:r w:rsidRPr="003E7776">
        <w:rPr>
          <w:rFonts w:ascii="Courier New" w:eastAsia="細明體" w:hAnsi="Courier New" w:cs="Courier New"/>
          <w:color w:val="333333"/>
          <w:kern w:val="0"/>
          <w:szCs w:val="24"/>
        </w:rPr>
        <w:t>])</w:t>
      </w:r>
    </w:p>
    <w:p w14:paraId="7AC39920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3E7776">
        <w:rPr>
          <w:rFonts w:ascii="Courier New" w:eastAsia="細明體" w:hAnsi="Courier New" w:cs="Courier New"/>
          <w:color w:val="000000"/>
          <w:kern w:val="0"/>
          <w:szCs w:val="24"/>
        </w:rPr>
        <w:t>&lt;</w:t>
      </w:r>
      <w:proofErr w:type="gramStart"/>
      <w:r w:rsidRPr="003E7776">
        <w:rPr>
          <w:rFonts w:ascii="Courier New" w:eastAsia="細明體" w:hAnsi="Courier New" w:cs="Courier New"/>
          <w:color w:val="000000"/>
          <w:kern w:val="0"/>
          <w:szCs w:val="24"/>
        </w:rPr>
        <w:t>RequestsCookieJar[</w:t>
      </w:r>
      <w:proofErr w:type="gramEnd"/>
      <w:r w:rsidRPr="003E7776">
        <w:rPr>
          <w:rFonts w:ascii="Courier New" w:eastAsia="細明體" w:hAnsi="Courier New" w:cs="Courier New"/>
          <w:color w:val="000000"/>
          <w:kern w:val="0"/>
          <w:szCs w:val="24"/>
        </w:rPr>
        <w:t>&lt;Cookie myCookieName=super_mario for httpbin.org/&gt;]&gt;</w:t>
      </w:r>
    </w:p>
    <w:p w14:paraId="3CD66014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3E7776">
        <w:rPr>
          <w:rFonts w:ascii="Courier New" w:eastAsia="細明體" w:hAnsi="Courier New" w:cs="Courier New"/>
          <w:color w:val="000000"/>
          <w:kern w:val="0"/>
          <w:szCs w:val="24"/>
        </w:rPr>
        <w:t>super_mario</w:t>
      </w:r>
    </w:p>
    <w:p w14:paraId="39F02183" w14:textId="77777777" w:rsidR="00426805" w:rsidRPr="00426805" w:rsidRDefault="00426805" w:rsidP="00373A7D">
      <w:pPr>
        <w:rPr>
          <w:rFonts w:ascii="微軟正黑體" w:hAnsi="微軟正黑體"/>
        </w:rPr>
      </w:pPr>
    </w:p>
    <w:p w14:paraId="4C427282" w14:textId="77777777" w:rsidR="00373A7D" w:rsidRDefault="00373A7D" w:rsidP="00BD4DFA">
      <w:pPr>
        <w:pStyle w:val="2"/>
      </w:pPr>
      <w:bookmarkStart w:id="45" w:name="_Toc95473964"/>
      <w:r w:rsidRPr="007E1682">
        <w:t xml:space="preserve">10-3: </w:t>
      </w:r>
      <w:r w:rsidRPr="007E1682">
        <w:t>解析回應內容（</w:t>
      </w:r>
      <w:r w:rsidRPr="007E1682">
        <w:t>HTML / JSON</w:t>
      </w:r>
      <w:r w:rsidRPr="007E1682">
        <w:t>）</w:t>
      </w:r>
      <w:bookmarkEnd w:id="45"/>
    </w:p>
    <w:p w14:paraId="28DE56FD" w14:textId="77777777" w:rsidR="004413D7" w:rsidRPr="004413D7" w:rsidRDefault="004413D7" w:rsidP="004413D7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4413D7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1]:</w:t>
      </w:r>
    </w:p>
    <w:p w14:paraId="74BBE7F9" w14:textId="77777777" w:rsidR="004413D7" w:rsidRPr="004413D7" w:rsidRDefault="004413D7" w:rsidP="004413D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413D7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lastRenderedPageBreak/>
        <w:t xml:space="preserve"># </w:t>
      </w:r>
      <w:r w:rsidRPr="004413D7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匯入套件</w:t>
      </w:r>
    </w:p>
    <w:p w14:paraId="67BF20E8" w14:textId="77777777" w:rsidR="004413D7" w:rsidRPr="004413D7" w:rsidRDefault="004413D7" w:rsidP="004413D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413D7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4413D7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4413D7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requests</w:t>
      </w:r>
      <w:r w:rsidRPr="004413D7">
        <w:rPr>
          <w:rFonts w:ascii="Courier New" w:eastAsia="細明體" w:hAnsi="Courier New" w:cs="Courier New"/>
          <w:color w:val="666666"/>
          <w:kern w:val="0"/>
          <w:szCs w:val="24"/>
        </w:rPr>
        <w:t>,</w:t>
      </w:r>
      <w:r w:rsidRPr="004413D7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4413D7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json</w:t>
      </w:r>
    </w:p>
    <w:p w14:paraId="2A5E6263" w14:textId="77777777" w:rsidR="004413D7" w:rsidRPr="004413D7" w:rsidRDefault="004413D7" w:rsidP="004413D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01F13E58" w14:textId="77777777" w:rsidR="004413D7" w:rsidRPr="004413D7" w:rsidRDefault="004413D7" w:rsidP="004413D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413D7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4413D7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參考網址</w:t>
      </w:r>
      <w:r w:rsidRPr="004413D7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: https://data.taipei/#/application</w:t>
      </w:r>
    </w:p>
    <w:p w14:paraId="1EF1694C" w14:textId="7715D986" w:rsidR="004413D7" w:rsidRPr="004413D7" w:rsidRDefault="004413D7" w:rsidP="004413D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413D7">
        <w:rPr>
          <w:rFonts w:ascii="Courier New" w:eastAsia="細明體" w:hAnsi="Courier New" w:cs="Courier New"/>
          <w:color w:val="333333"/>
          <w:kern w:val="0"/>
          <w:szCs w:val="24"/>
        </w:rPr>
        <w:t xml:space="preserve">r </w:t>
      </w:r>
      <w:r w:rsidRPr="004413D7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4413D7">
        <w:rPr>
          <w:rFonts w:ascii="Courier New" w:eastAsia="細明體" w:hAnsi="Courier New" w:cs="Courier New"/>
          <w:color w:val="333333"/>
          <w:kern w:val="0"/>
          <w:szCs w:val="24"/>
        </w:rPr>
        <w:t xml:space="preserve"> requests</w:t>
      </w:r>
      <w:r w:rsidRPr="004413D7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4413D7">
        <w:rPr>
          <w:rFonts w:ascii="Courier New" w:eastAsia="細明體" w:hAnsi="Courier New" w:cs="Courier New"/>
          <w:color w:val="333333"/>
          <w:kern w:val="0"/>
          <w:szCs w:val="24"/>
        </w:rPr>
        <w:t>get(</w:t>
      </w:r>
      <w:r w:rsidRPr="004413D7">
        <w:rPr>
          <w:rFonts w:ascii="Courier New" w:eastAsia="細明體" w:hAnsi="Courier New" w:cs="Courier New"/>
          <w:color w:val="BA2121"/>
          <w:kern w:val="0"/>
          <w:szCs w:val="24"/>
        </w:rPr>
        <w:t>'</w:t>
      </w:r>
      <w:r w:rsidR="00156324" w:rsidRPr="00156324">
        <w:rPr>
          <w:rFonts w:ascii="Courier New" w:eastAsia="細明體" w:hAnsi="Courier New" w:cs="Courier New"/>
          <w:color w:val="BA2121"/>
          <w:kern w:val="0"/>
          <w:szCs w:val="24"/>
        </w:rPr>
        <w:t>https://data.taipei/opendata/datalist/apiAccess?scope=resourceAquire&amp;rid=35aa3c53-28fb-423c-91b6-2c22432d0d70&amp;limit=5&amp;offset=0</w:t>
      </w:r>
      <w:r w:rsidRPr="004413D7">
        <w:rPr>
          <w:rFonts w:ascii="Courier New" w:eastAsia="細明體" w:hAnsi="Courier New" w:cs="Courier New"/>
          <w:color w:val="BA2121"/>
          <w:kern w:val="0"/>
          <w:szCs w:val="24"/>
        </w:rPr>
        <w:t>'</w:t>
      </w:r>
      <w:r w:rsidRPr="004413D7">
        <w:rPr>
          <w:rFonts w:ascii="Courier New" w:eastAsia="細明體" w:hAnsi="Courier New" w:cs="Courier New"/>
          <w:color w:val="333333"/>
          <w:kern w:val="0"/>
          <w:szCs w:val="24"/>
        </w:rPr>
        <w:t>);</w:t>
      </w:r>
    </w:p>
    <w:p w14:paraId="2E614C59" w14:textId="77777777" w:rsidR="004413D7" w:rsidRPr="004413D7" w:rsidRDefault="004413D7" w:rsidP="004413D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65BAC49A" w14:textId="77777777" w:rsidR="004413D7" w:rsidRPr="004413D7" w:rsidRDefault="004413D7" w:rsidP="004413D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413D7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4413D7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將</w:t>
      </w:r>
      <w:r w:rsidRPr="004413D7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json </w:t>
      </w:r>
      <w:r w:rsidRPr="004413D7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轉成物件</w:t>
      </w:r>
    </w:p>
    <w:p w14:paraId="491532B8" w14:textId="77777777" w:rsidR="004413D7" w:rsidRPr="004413D7" w:rsidRDefault="004413D7" w:rsidP="004413D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413D7">
        <w:rPr>
          <w:rFonts w:ascii="Courier New" w:eastAsia="細明體" w:hAnsi="Courier New" w:cs="Courier New"/>
          <w:color w:val="333333"/>
          <w:kern w:val="0"/>
          <w:szCs w:val="24"/>
        </w:rPr>
        <w:t xml:space="preserve">obj </w:t>
      </w:r>
      <w:r w:rsidRPr="004413D7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4413D7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4413D7">
        <w:rPr>
          <w:rFonts w:ascii="Courier New" w:eastAsia="細明體" w:hAnsi="Courier New" w:cs="Courier New"/>
          <w:color w:val="333333"/>
          <w:kern w:val="0"/>
          <w:szCs w:val="24"/>
        </w:rPr>
        <w:t>json</w:t>
      </w:r>
      <w:r w:rsidRPr="004413D7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4413D7">
        <w:rPr>
          <w:rFonts w:ascii="Courier New" w:eastAsia="細明體" w:hAnsi="Courier New" w:cs="Courier New"/>
          <w:color w:val="333333"/>
          <w:kern w:val="0"/>
          <w:szCs w:val="24"/>
        </w:rPr>
        <w:t>loads</w:t>
      </w:r>
      <w:proofErr w:type="gramEnd"/>
      <w:r w:rsidRPr="004413D7">
        <w:rPr>
          <w:rFonts w:ascii="Courier New" w:eastAsia="細明體" w:hAnsi="Courier New" w:cs="Courier New"/>
          <w:color w:val="333333"/>
          <w:kern w:val="0"/>
          <w:szCs w:val="24"/>
        </w:rPr>
        <w:t>(r</w:t>
      </w:r>
      <w:r w:rsidRPr="004413D7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4413D7">
        <w:rPr>
          <w:rFonts w:ascii="Courier New" w:eastAsia="細明體" w:hAnsi="Courier New" w:cs="Courier New"/>
          <w:color w:val="333333"/>
          <w:kern w:val="0"/>
          <w:szCs w:val="24"/>
        </w:rPr>
        <w:t>text)</w:t>
      </w:r>
    </w:p>
    <w:p w14:paraId="4D479077" w14:textId="77777777" w:rsidR="004413D7" w:rsidRPr="004413D7" w:rsidRDefault="004413D7" w:rsidP="004413D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4D7DF3FB" w14:textId="77777777" w:rsidR="004413D7" w:rsidRPr="004413D7" w:rsidRDefault="004413D7" w:rsidP="004413D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413D7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4413D7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輸出對應節點的文字</w:t>
      </w:r>
    </w:p>
    <w:p w14:paraId="7405BA59" w14:textId="77777777" w:rsidR="004413D7" w:rsidRPr="004413D7" w:rsidRDefault="004413D7" w:rsidP="004413D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413D7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4413D7">
        <w:rPr>
          <w:rFonts w:ascii="Courier New" w:eastAsia="細明體" w:hAnsi="Courier New" w:cs="Courier New"/>
          <w:color w:val="333333"/>
          <w:kern w:val="0"/>
          <w:szCs w:val="24"/>
        </w:rPr>
        <w:t>(obj[</w:t>
      </w:r>
      <w:r w:rsidRPr="004413D7">
        <w:rPr>
          <w:rFonts w:ascii="Courier New" w:eastAsia="細明體" w:hAnsi="Courier New" w:cs="Courier New"/>
          <w:color w:val="BA2121"/>
          <w:kern w:val="0"/>
          <w:szCs w:val="24"/>
        </w:rPr>
        <w:t>'result</w:t>
      </w:r>
      <w:proofErr w:type="gramStart"/>
      <w:r w:rsidRPr="004413D7">
        <w:rPr>
          <w:rFonts w:ascii="Courier New" w:eastAsia="細明體" w:hAnsi="Courier New" w:cs="Courier New"/>
          <w:color w:val="BA2121"/>
          <w:kern w:val="0"/>
          <w:szCs w:val="24"/>
        </w:rPr>
        <w:t>'</w:t>
      </w:r>
      <w:r w:rsidRPr="004413D7">
        <w:rPr>
          <w:rFonts w:ascii="Courier New" w:eastAsia="細明體" w:hAnsi="Courier New" w:cs="Courier New"/>
          <w:color w:val="333333"/>
          <w:kern w:val="0"/>
          <w:szCs w:val="24"/>
        </w:rPr>
        <w:t>][</w:t>
      </w:r>
      <w:proofErr w:type="gramEnd"/>
      <w:r w:rsidRPr="004413D7">
        <w:rPr>
          <w:rFonts w:ascii="Courier New" w:eastAsia="細明體" w:hAnsi="Courier New" w:cs="Courier New"/>
          <w:color w:val="BA2121"/>
          <w:kern w:val="0"/>
          <w:szCs w:val="24"/>
        </w:rPr>
        <w:t>'results'</w:t>
      </w:r>
      <w:r w:rsidRPr="004413D7">
        <w:rPr>
          <w:rFonts w:ascii="Courier New" w:eastAsia="細明體" w:hAnsi="Courier New" w:cs="Courier New"/>
          <w:color w:val="333333"/>
          <w:kern w:val="0"/>
          <w:szCs w:val="24"/>
        </w:rPr>
        <w:t>][</w:t>
      </w:r>
      <w:r w:rsidRPr="004413D7">
        <w:rPr>
          <w:rFonts w:ascii="Courier New" w:eastAsia="細明體" w:hAnsi="Courier New" w:cs="Courier New"/>
          <w:color w:val="666666"/>
          <w:kern w:val="0"/>
          <w:szCs w:val="24"/>
        </w:rPr>
        <w:t>0</w:t>
      </w:r>
      <w:r w:rsidRPr="004413D7">
        <w:rPr>
          <w:rFonts w:ascii="Courier New" w:eastAsia="細明體" w:hAnsi="Courier New" w:cs="Courier New"/>
          <w:color w:val="333333"/>
          <w:kern w:val="0"/>
          <w:szCs w:val="24"/>
        </w:rPr>
        <w:t>][</w:t>
      </w:r>
      <w:r w:rsidRPr="004413D7">
        <w:rPr>
          <w:rFonts w:ascii="Courier New" w:eastAsia="細明體" w:hAnsi="Courier New" w:cs="Courier New"/>
          <w:color w:val="BA2121"/>
          <w:kern w:val="0"/>
          <w:szCs w:val="24"/>
        </w:rPr>
        <w:t>'ShowGroupName'</w:t>
      </w:r>
      <w:r w:rsidRPr="004413D7">
        <w:rPr>
          <w:rFonts w:ascii="Courier New" w:eastAsia="細明體" w:hAnsi="Courier New" w:cs="Courier New"/>
          <w:color w:val="333333"/>
          <w:kern w:val="0"/>
          <w:szCs w:val="24"/>
        </w:rPr>
        <w:t>])</w:t>
      </w:r>
    </w:p>
    <w:p w14:paraId="1ACAE431" w14:textId="77777777" w:rsidR="004413D7" w:rsidRPr="004413D7" w:rsidRDefault="004413D7" w:rsidP="004413D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413D7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4413D7">
        <w:rPr>
          <w:rFonts w:ascii="Courier New" w:eastAsia="細明體" w:hAnsi="Courier New" w:cs="Courier New"/>
          <w:color w:val="333333"/>
          <w:kern w:val="0"/>
          <w:szCs w:val="24"/>
        </w:rPr>
        <w:t>(obj[</w:t>
      </w:r>
      <w:r w:rsidRPr="004413D7">
        <w:rPr>
          <w:rFonts w:ascii="Courier New" w:eastAsia="細明體" w:hAnsi="Courier New" w:cs="Courier New"/>
          <w:color w:val="BA2121"/>
          <w:kern w:val="0"/>
          <w:szCs w:val="24"/>
        </w:rPr>
        <w:t>'result</w:t>
      </w:r>
      <w:proofErr w:type="gramStart"/>
      <w:r w:rsidRPr="004413D7">
        <w:rPr>
          <w:rFonts w:ascii="Courier New" w:eastAsia="細明體" w:hAnsi="Courier New" w:cs="Courier New"/>
          <w:color w:val="BA2121"/>
          <w:kern w:val="0"/>
          <w:szCs w:val="24"/>
        </w:rPr>
        <w:t>'</w:t>
      </w:r>
      <w:r w:rsidRPr="004413D7">
        <w:rPr>
          <w:rFonts w:ascii="Courier New" w:eastAsia="細明體" w:hAnsi="Courier New" w:cs="Courier New"/>
          <w:color w:val="333333"/>
          <w:kern w:val="0"/>
          <w:szCs w:val="24"/>
        </w:rPr>
        <w:t>][</w:t>
      </w:r>
      <w:proofErr w:type="gramEnd"/>
      <w:r w:rsidRPr="004413D7">
        <w:rPr>
          <w:rFonts w:ascii="Courier New" w:eastAsia="細明體" w:hAnsi="Courier New" w:cs="Courier New"/>
          <w:color w:val="BA2121"/>
          <w:kern w:val="0"/>
          <w:szCs w:val="24"/>
        </w:rPr>
        <w:t>'results'</w:t>
      </w:r>
      <w:r w:rsidRPr="004413D7">
        <w:rPr>
          <w:rFonts w:ascii="Courier New" w:eastAsia="細明體" w:hAnsi="Courier New" w:cs="Courier New"/>
          <w:color w:val="333333"/>
          <w:kern w:val="0"/>
          <w:szCs w:val="24"/>
        </w:rPr>
        <w:t>][</w:t>
      </w:r>
      <w:r w:rsidRPr="004413D7">
        <w:rPr>
          <w:rFonts w:ascii="Courier New" w:eastAsia="細明體" w:hAnsi="Courier New" w:cs="Courier New"/>
          <w:color w:val="666666"/>
          <w:kern w:val="0"/>
          <w:szCs w:val="24"/>
        </w:rPr>
        <w:t>0</w:t>
      </w:r>
      <w:r w:rsidRPr="004413D7">
        <w:rPr>
          <w:rFonts w:ascii="Courier New" w:eastAsia="細明體" w:hAnsi="Courier New" w:cs="Courier New"/>
          <w:color w:val="333333"/>
          <w:kern w:val="0"/>
          <w:szCs w:val="24"/>
        </w:rPr>
        <w:t>][</w:t>
      </w:r>
      <w:r w:rsidRPr="004413D7">
        <w:rPr>
          <w:rFonts w:ascii="Courier New" w:eastAsia="細明體" w:hAnsi="Courier New" w:cs="Courier New"/>
          <w:color w:val="BA2121"/>
          <w:kern w:val="0"/>
          <w:szCs w:val="24"/>
        </w:rPr>
        <w:t>'Location'</w:t>
      </w:r>
      <w:r w:rsidRPr="004413D7">
        <w:rPr>
          <w:rFonts w:ascii="Courier New" w:eastAsia="細明體" w:hAnsi="Courier New" w:cs="Courier New"/>
          <w:color w:val="333333"/>
          <w:kern w:val="0"/>
          <w:szCs w:val="24"/>
        </w:rPr>
        <w:t>])</w:t>
      </w:r>
    </w:p>
    <w:p w14:paraId="74A0E904" w14:textId="77777777" w:rsidR="004413D7" w:rsidRPr="004413D7" w:rsidRDefault="004413D7" w:rsidP="004413D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413D7">
        <w:rPr>
          <w:rFonts w:ascii="Courier New" w:eastAsia="細明體" w:hAnsi="Courier New" w:cs="Courier New"/>
          <w:color w:val="000000"/>
          <w:kern w:val="0"/>
          <w:szCs w:val="24"/>
        </w:rPr>
        <w:t>財團法人台北市文化基金會</w:t>
      </w:r>
    </w:p>
    <w:p w14:paraId="5C1827A7" w14:textId="77777777" w:rsidR="004413D7" w:rsidRPr="004413D7" w:rsidRDefault="004413D7" w:rsidP="004413D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413D7">
        <w:rPr>
          <w:rFonts w:ascii="Courier New" w:eastAsia="細明體" w:hAnsi="Courier New" w:cs="Courier New"/>
          <w:color w:val="000000"/>
          <w:kern w:val="0"/>
          <w:szCs w:val="24"/>
        </w:rPr>
        <w:t>台北市文化基金會（台北偶戲館樓上）</w:t>
      </w:r>
    </w:p>
    <w:p w14:paraId="25B60C68" w14:textId="77777777" w:rsidR="004413D7" w:rsidRPr="004413D7" w:rsidRDefault="004413D7" w:rsidP="004413D7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4413D7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2]:</w:t>
      </w:r>
    </w:p>
    <w:p w14:paraId="5406CA58" w14:textId="77777777" w:rsidR="004413D7" w:rsidRPr="004413D7" w:rsidRDefault="004413D7" w:rsidP="004413D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proofErr w:type="gramStart"/>
      <w:r w:rsidRPr="004413D7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4413D7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proofErr w:type="gramEnd"/>
      <w:r w:rsidRPr="004413D7">
        <w:rPr>
          <w:rFonts w:ascii="Courier New" w:eastAsia="細明體" w:hAnsi="Courier New" w:cs="Courier New"/>
          <w:color w:val="BA2121"/>
          <w:kern w:val="0"/>
          <w:szCs w:val="24"/>
        </w:rPr>
        <w:t>"="</w:t>
      </w:r>
      <w:r w:rsidRPr="004413D7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4413D7">
        <w:rPr>
          <w:rFonts w:ascii="Courier New" w:eastAsia="細明體" w:hAnsi="Courier New" w:cs="Courier New"/>
          <w:color w:val="666666"/>
          <w:kern w:val="0"/>
          <w:szCs w:val="24"/>
        </w:rPr>
        <w:t>*</w:t>
      </w:r>
      <w:r w:rsidRPr="004413D7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4413D7">
        <w:rPr>
          <w:rFonts w:ascii="Courier New" w:eastAsia="細明體" w:hAnsi="Courier New" w:cs="Courier New"/>
          <w:color w:val="666666"/>
          <w:kern w:val="0"/>
          <w:szCs w:val="24"/>
        </w:rPr>
        <w:t>50</w:t>
      </w:r>
      <w:r w:rsidRPr="004413D7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238D86A2" w14:textId="77777777" w:rsidR="004413D7" w:rsidRPr="004413D7" w:rsidRDefault="004413D7" w:rsidP="004413D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0772C794" w14:textId="77777777" w:rsidR="004413D7" w:rsidRPr="004413D7" w:rsidRDefault="004413D7" w:rsidP="004413D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413D7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4413D7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輸出部分節點的文字</w:t>
      </w:r>
    </w:p>
    <w:p w14:paraId="595F1A42" w14:textId="77777777" w:rsidR="004413D7" w:rsidRPr="004413D7" w:rsidRDefault="004413D7" w:rsidP="004413D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413D7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or</w:t>
      </w:r>
      <w:r w:rsidRPr="004413D7">
        <w:rPr>
          <w:rFonts w:ascii="Courier New" w:eastAsia="細明體" w:hAnsi="Courier New" w:cs="Courier New"/>
          <w:color w:val="333333"/>
          <w:kern w:val="0"/>
          <w:szCs w:val="24"/>
        </w:rPr>
        <w:t xml:space="preserve"> index, result </w:t>
      </w:r>
      <w:r w:rsidRPr="004413D7">
        <w:rPr>
          <w:rFonts w:ascii="Courier New" w:eastAsia="細明體" w:hAnsi="Courier New" w:cs="Courier New"/>
          <w:b/>
          <w:bCs/>
          <w:color w:val="AA22FF"/>
          <w:kern w:val="0"/>
          <w:szCs w:val="24"/>
        </w:rPr>
        <w:t>in</w:t>
      </w:r>
      <w:r w:rsidRPr="004413D7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4413D7">
        <w:rPr>
          <w:rFonts w:ascii="Courier New" w:eastAsia="細明體" w:hAnsi="Courier New" w:cs="Courier New"/>
          <w:color w:val="008000"/>
          <w:kern w:val="0"/>
          <w:szCs w:val="24"/>
        </w:rPr>
        <w:t>enumerate</w:t>
      </w:r>
      <w:r w:rsidRPr="004413D7">
        <w:rPr>
          <w:rFonts w:ascii="Courier New" w:eastAsia="細明體" w:hAnsi="Courier New" w:cs="Courier New"/>
          <w:color w:val="333333"/>
          <w:kern w:val="0"/>
          <w:szCs w:val="24"/>
        </w:rPr>
        <w:t>(obj[</w:t>
      </w:r>
      <w:r w:rsidRPr="004413D7">
        <w:rPr>
          <w:rFonts w:ascii="Courier New" w:eastAsia="細明體" w:hAnsi="Courier New" w:cs="Courier New"/>
          <w:color w:val="BA2121"/>
          <w:kern w:val="0"/>
          <w:szCs w:val="24"/>
        </w:rPr>
        <w:t>'result</w:t>
      </w:r>
      <w:proofErr w:type="gramStart"/>
      <w:r w:rsidRPr="004413D7">
        <w:rPr>
          <w:rFonts w:ascii="Courier New" w:eastAsia="細明體" w:hAnsi="Courier New" w:cs="Courier New"/>
          <w:color w:val="BA2121"/>
          <w:kern w:val="0"/>
          <w:szCs w:val="24"/>
        </w:rPr>
        <w:t>'</w:t>
      </w:r>
      <w:r w:rsidRPr="004413D7">
        <w:rPr>
          <w:rFonts w:ascii="Courier New" w:eastAsia="細明體" w:hAnsi="Courier New" w:cs="Courier New"/>
          <w:color w:val="333333"/>
          <w:kern w:val="0"/>
          <w:szCs w:val="24"/>
        </w:rPr>
        <w:t>][</w:t>
      </w:r>
      <w:proofErr w:type="gramEnd"/>
      <w:r w:rsidRPr="004413D7">
        <w:rPr>
          <w:rFonts w:ascii="Courier New" w:eastAsia="細明體" w:hAnsi="Courier New" w:cs="Courier New"/>
          <w:color w:val="BA2121"/>
          <w:kern w:val="0"/>
          <w:szCs w:val="24"/>
        </w:rPr>
        <w:t>'results'</w:t>
      </w:r>
      <w:r w:rsidRPr="004413D7">
        <w:rPr>
          <w:rFonts w:ascii="Courier New" w:eastAsia="細明體" w:hAnsi="Courier New" w:cs="Courier New"/>
          <w:color w:val="333333"/>
          <w:kern w:val="0"/>
          <w:szCs w:val="24"/>
        </w:rPr>
        <w:t>]):</w:t>
      </w:r>
    </w:p>
    <w:p w14:paraId="307F373C" w14:textId="77777777" w:rsidR="004413D7" w:rsidRPr="004413D7" w:rsidRDefault="004413D7" w:rsidP="004413D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413D7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r w:rsidRPr="004413D7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f</w:t>
      </w:r>
      <w:r w:rsidRPr="004413D7">
        <w:rPr>
          <w:rFonts w:ascii="Courier New" w:eastAsia="細明體" w:hAnsi="Courier New" w:cs="Courier New"/>
          <w:color w:val="333333"/>
          <w:kern w:val="0"/>
          <w:szCs w:val="24"/>
        </w:rPr>
        <w:t xml:space="preserve"> index </w:t>
      </w:r>
      <w:r w:rsidRPr="004413D7">
        <w:rPr>
          <w:rFonts w:ascii="Courier New" w:eastAsia="細明體" w:hAnsi="Courier New" w:cs="Courier New"/>
          <w:color w:val="666666"/>
          <w:kern w:val="0"/>
          <w:szCs w:val="24"/>
        </w:rPr>
        <w:t>==</w:t>
      </w:r>
      <w:r w:rsidRPr="004413D7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4413D7">
        <w:rPr>
          <w:rFonts w:ascii="Courier New" w:eastAsia="細明體" w:hAnsi="Courier New" w:cs="Courier New"/>
          <w:color w:val="666666"/>
          <w:kern w:val="0"/>
          <w:szCs w:val="24"/>
        </w:rPr>
        <w:t>5</w:t>
      </w:r>
      <w:r w:rsidRPr="004413D7">
        <w:rPr>
          <w:rFonts w:ascii="Courier New" w:eastAsia="細明體" w:hAnsi="Courier New" w:cs="Courier New"/>
          <w:color w:val="333333"/>
          <w:kern w:val="0"/>
          <w:szCs w:val="24"/>
        </w:rPr>
        <w:t>:</w:t>
      </w:r>
    </w:p>
    <w:p w14:paraId="1B76C9CC" w14:textId="77777777" w:rsidR="004413D7" w:rsidRPr="004413D7" w:rsidRDefault="004413D7" w:rsidP="004413D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413D7">
        <w:rPr>
          <w:rFonts w:ascii="Courier New" w:eastAsia="細明體" w:hAnsi="Courier New" w:cs="Courier New"/>
          <w:color w:val="333333"/>
          <w:kern w:val="0"/>
          <w:szCs w:val="24"/>
        </w:rPr>
        <w:t xml:space="preserve">        </w:t>
      </w:r>
      <w:r w:rsidRPr="004413D7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break</w:t>
      </w:r>
    </w:p>
    <w:p w14:paraId="37285826" w14:textId="77777777" w:rsidR="004413D7" w:rsidRPr="004413D7" w:rsidRDefault="004413D7" w:rsidP="004413D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413D7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proofErr w:type="gramStart"/>
      <w:r w:rsidRPr="004413D7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4413D7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proofErr w:type="gramEnd"/>
      <w:r w:rsidRPr="004413D7">
        <w:rPr>
          <w:rFonts w:ascii="Courier New" w:eastAsia="細明體" w:hAnsi="Courier New" w:cs="Courier New"/>
          <w:color w:val="333333"/>
          <w:kern w:val="0"/>
          <w:szCs w:val="24"/>
        </w:rPr>
        <w:t>f</w:t>
      </w:r>
      <w:r w:rsidRPr="004413D7">
        <w:rPr>
          <w:rFonts w:ascii="Courier New" w:eastAsia="細明體" w:hAnsi="Courier New" w:cs="Courier New"/>
          <w:color w:val="BA2121"/>
          <w:kern w:val="0"/>
          <w:szCs w:val="24"/>
        </w:rPr>
        <w:t xml:space="preserve">"Location: </w:t>
      </w:r>
      <w:r w:rsidRPr="004413D7">
        <w:rPr>
          <w:rFonts w:ascii="Courier New" w:eastAsia="細明體" w:hAnsi="Courier New" w:cs="Courier New"/>
          <w:b/>
          <w:bCs/>
          <w:color w:val="BB6688"/>
          <w:kern w:val="0"/>
          <w:szCs w:val="24"/>
        </w:rPr>
        <w:t>{</w:t>
      </w:r>
      <w:r w:rsidRPr="004413D7">
        <w:rPr>
          <w:rFonts w:ascii="Courier New" w:eastAsia="細明體" w:hAnsi="Courier New" w:cs="Courier New"/>
          <w:color w:val="333333"/>
          <w:kern w:val="0"/>
          <w:szCs w:val="24"/>
        </w:rPr>
        <w:t>result[</w:t>
      </w:r>
      <w:r w:rsidRPr="004413D7">
        <w:rPr>
          <w:rFonts w:ascii="Courier New" w:eastAsia="細明體" w:hAnsi="Courier New" w:cs="Courier New"/>
          <w:color w:val="BA2121"/>
          <w:kern w:val="0"/>
          <w:szCs w:val="24"/>
        </w:rPr>
        <w:t>'Location'</w:t>
      </w:r>
      <w:r w:rsidRPr="004413D7">
        <w:rPr>
          <w:rFonts w:ascii="Courier New" w:eastAsia="細明體" w:hAnsi="Courier New" w:cs="Courier New"/>
          <w:color w:val="333333"/>
          <w:kern w:val="0"/>
          <w:szCs w:val="24"/>
        </w:rPr>
        <w:t>]</w:t>
      </w:r>
      <w:r w:rsidRPr="004413D7">
        <w:rPr>
          <w:rFonts w:ascii="Courier New" w:eastAsia="細明體" w:hAnsi="Courier New" w:cs="Courier New"/>
          <w:b/>
          <w:bCs/>
          <w:color w:val="BB6688"/>
          <w:kern w:val="0"/>
          <w:szCs w:val="24"/>
        </w:rPr>
        <w:t>}</w:t>
      </w:r>
      <w:r w:rsidRPr="004413D7">
        <w:rPr>
          <w:rFonts w:ascii="Courier New" w:eastAsia="細明體" w:hAnsi="Courier New" w:cs="Courier New"/>
          <w:color w:val="BA2121"/>
          <w:kern w:val="0"/>
          <w:szCs w:val="24"/>
        </w:rPr>
        <w:t xml:space="preserve">, ShowGroupName: </w:t>
      </w:r>
      <w:r w:rsidRPr="004413D7">
        <w:rPr>
          <w:rFonts w:ascii="Courier New" w:eastAsia="細明體" w:hAnsi="Courier New" w:cs="Courier New"/>
          <w:b/>
          <w:bCs/>
          <w:color w:val="BB6688"/>
          <w:kern w:val="0"/>
          <w:szCs w:val="24"/>
        </w:rPr>
        <w:t>{</w:t>
      </w:r>
      <w:r w:rsidRPr="004413D7">
        <w:rPr>
          <w:rFonts w:ascii="Courier New" w:eastAsia="細明體" w:hAnsi="Courier New" w:cs="Courier New"/>
          <w:color w:val="333333"/>
          <w:kern w:val="0"/>
          <w:szCs w:val="24"/>
        </w:rPr>
        <w:t>result[</w:t>
      </w:r>
      <w:r w:rsidRPr="004413D7">
        <w:rPr>
          <w:rFonts w:ascii="Courier New" w:eastAsia="細明體" w:hAnsi="Courier New" w:cs="Courier New"/>
          <w:color w:val="BA2121"/>
          <w:kern w:val="0"/>
          <w:szCs w:val="24"/>
        </w:rPr>
        <w:t>'ShowGroupName'</w:t>
      </w:r>
      <w:r w:rsidRPr="004413D7">
        <w:rPr>
          <w:rFonts w:ascii="Courier New" w:eastAsia="細明體" w:hAnsi="Courier New" w:cs="Courier New"/>
          <w:color w:val="333333"/>
          <w:kern w:val="0"/>
          <w:szCs w:val="24"/>
        </w:rPr>
        <w:t>]</w:t>
      </w:r>
      <w:r w:rsidRPr="004413D7">
        <w:rPr>
          <w:rFonts w:ascii="Courier New" w:eastAsia="細明體" w:hAnsi="Courier New" w:cs="Courier New"/>
          <w:b/>
          <w:bCs/>
          <w:color w:val="BB6688"/>
          <w:kern w:val="0"/>
          <w:szCs w:val="24"/>
        </w:rPr>
        <w:t>}</w:t>
      </w:r>
      <w:r w:rsidRPr="004413D7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413D7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21CA76C2" w14:textId="77777777" w:rsidR="004413D7" w:rsidRPr="004413D7" w:rsidRDefault="004413D7" w:rsidP="004413D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413D7">
        <w:rPr>
          <w:rFonts w:ascii="Courier New" w:eastAsia="細明體" w:hAnsi="Courier New" w:cs="Courier New"/>
          <w:color w:val="000000"/>
          <w:kern w:val="0"/>
          <w:szCs w:val="24"/>
        </w:rPr>
        <w:t>==================================================</w:t>
      </w:r>
    </w:p>
    <w:p w14:paraId="6F3AB8DB" w14:textId="77777777" w:rsidR="004413D7" w:rsidRPr="004413D7" w:rsidRDefault="004413D7" w:rsidP="004413D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413D7">
        <w:rPr>
          <w:rFonts w:ascii="Courier New" w:eastAsia="細明體" w:hAnsi="Courier New" w:cs="Courier New"/>
          <w:color w:val="000000"/>
          <w:kern w:val="0"/>
          <w:szCs w:val="24"/>
        </w:rPr>
        <w:t xml:space="preserve">Location: </w:t>
      </w:r>
      <w:r w:rsidRPr="004413D7">
        <w:rPr>
          <w:rFonts w:ascii="Courier New" w:eastAsia="細明體" w:hAnsi="Courier New" w:cs="Courier New"/>
          <w:color w:val="000000"/>
          <w:kern w:val="0"/>
          <w:szCs w:val="24"/>
        </w:rPr>
        <w:t>台北市文化基金會（台北偶戲館樓上）</w:t>
      </w:r>
      <w:r w:rsidRPr="004413D7">
        <w:rPr>
          <w:rFonts w:ascii="Courier New" w:eastAsia="細明體" w:hAnsi="Courier New" w:cs="Courier New"/>
          <w:color w:val="000000"/>
          <w:kern w:val="0"/>
          <w:szCs w:val="24"/>
        </w:rPr>
        <w:t xml:space="preserve">, ShowGroupName: </w:t>
      </w:r>
      <w:r w:rsidRPr="004413D7">
        <w:rPr>
          <w:rFonts w:ascii="Courier New" w:eastAsia="細明體" w:hAnsi="Courier New" w:cs="Courier New"/>
          <w:color w:val="000000"/>
          <w:kern w:val="0"/>
          <w:szCs w:val="24"/>
        </w:rPr>
        <w:t>財團法人台北市文化基金會</w:t>
      </w:r>
    </w:p>
    <w:p w14:paraId="3AD2953B" w14:textId="77777777" w:rsidR="004413D7" w:rsidRPr="004413D7" w:rsidRDefault="004413D7" w:rsidP="004413D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413D7">
        <w:rPr>
          <w:rFonts w:ascii="Courier New" w:eastAsia="細明體" w:hAnsi="Courier New" w:cs="Courier New"/>
          <w:color w:val="000000"/>
          <w:kern w:val="0"/>
          <w:szCs w:val="24"/>
        </w:rPr>
        <w:t xml:space="preserve">Location: </w:t>
      </w:r>
      <w:r w:rsidRPr="004413D7">
        <w:rPr>
          <w:rFonts w:ascii="Courier New" w:eastAsia="細明體" w:hAnsi="Courier New" w:cs="Courier New"/>
          <w:color w:val="000000"/>
          <w:kern w:val="0"/>
          <w:szCs w:val="24"/>
        </w:rPr>
        <w:t>中華民國象棋文化協會名揚分會</w:t>
      </w:r>
      <w:r w:rsidRPr="004413D7">
        <w:rPr>
          <w:rFonts w:ascii="Courier New" w:eastAsia="細明體" w:hAnsi="Courier New" w:cs="Courier New"/>
          <w:color w:val="000000"/>
          <w:kern w:val="0"/>
          <w:szCs w:val="24"/>
        </w:rPr>
        <w:t xml:space="preserve">, ShowGroupName: </w:t>
      </w:r>
      <w:r w:rsidRPr="004413D7">
        <w:rPr>
          <w:rFonts w:ascii="Courier New" w:eastAsia="細明體" w:hAnsi="Courier New" w:cs="Courier New"/>
          <w:color w:val="000000"/>
          <w:kern w:val="0"/>
          <w:szCs w:val="24"/>
        </w:rPr>
        <w:t>中華民國象棋文化協會名揚分會</w:t>
      </w:r>
    </w:p>
    <w:p w14:paraId="3BB3D306" w14:textId="77777777" w:rsidR="004413D7" w:rsidRPr="004413D7" w:rsidRDefault="004413D7" w:rsidP="004413D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413D7">
        <w:rPr>
          <w:rFonts w:ascii="Courier New" w:eastAsia="細明體" w:hAnsi="Courier New" w:cs="Courier New"/>
          <w:color w:val="000000"/>
          <w:kern w:val="0"/>
          <w:szCs w:val="24"/>
        </w:rPr>
        <w:t xml:space="preserve">Location: </w:t>
      </w:r>
      <w:r w:rsidRPr="004413D7">
        <w:rPr>
          <w:rFonts w:ascii="Courier New" w:eastAsia="細明體" w:hAnsi="Courier New" w:cs="Courier New"/>
          <w:color w:val="000000"/>
          <w:kern w:val="0"/>
          <w:szCs w:val="24"/>
        </w:rPr>
        <w:t>中華民國象棋文化協會名揚分會</w:t>
      </w:r>
      <w:r w:rsidRPr="004413D7">
        <w:rPr>
          <w:rFonts w:ascii="Courier New" w:eastAsia="細明體" w:hAnsi="Courier New" w:cs="Courier New"/>
          <w:color w:val="000000"/>
          <w:kern w:val="0"/>
          <w:szCs w:val="24"/>
        </w:rPr>
        <w:t xml:space="preserve">, ShowGroupName: </w:t>
      </w:r>
      <w:r w:rsidRPr="004413D7">
        <w:rPr>
          <w:rFonts w:ascii="Courier New" w:eastAsia="細明體" w:hAnsi="Courier New" w:cs="Courier New"/>
          <w:color w:val="000000"/>
          <w:kern w:val="0"/>
          <w:szCs w:val="24"/>
        </w:rPr>
        <w:t>中華民國象棋文化協會名揚分會</w:t>
      </w:r>
    </w:p>
    <w:p w14:paraId="7CB357CE" w14:textId="77777777" w:rsidR="004413D7" w:rsidRPr="004413D7" w:rsidRDefault="004413D7" w:rsidP="004413D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413D7">
        <w:rPr>
          <w:rFonts w:ascii="Courier New" w:eastAsia="細明體" w:hAnsi="Courier New" w:cs="Courier New"/>
          <w:color w:val="000000"/>
          <w:kern w:val="0"/>
          <w:szCs w:val="24"/>
        </w:rPr>
        <w:t xml:space="preserve">Location: </w:t>
      </w:r>
      <w:r w:rsidRPr="004413D7">
        <w:rPr>
          <w:rFonts w:ascii="Courier New" w:eastAsia="細明體" w:hAnsi="Courier New" w:cs="Courier New"/>
          <w:color w:val="000000"/>
          <w:kern w:val="0"/>
          <w:szCs w:val="24"/>
        </w:rPr>
        <w:t>名揚象棋會館</w:t>
      </w:r>
      <w:r w:rsidRPr="004413D7">
        <w:rPr>
          <w:rFonts w:ascii="Courier New" w:eastAsia="細明體" w:hAnsi="Courier New" w:cs="Courier New"/>
          <w:color w:val="000000"/>
          <w:kern w:val="0"/>
          <w:szCs w:val="24"/>
        </w:rPr>
        <w:t xml:space="preserve">, ShowGroupName: </w:t>
      </w:r>
      <w:r w:rsidRPr="004413D7">
        <w:rPr>
          <w:rFonts w:ascii="Courier New" w:eastAsia="細明體" w:hAnsi="Courier New" w:cs="Courier New"/>
          <w:color w:val="000000"/>
          <w:kern w:val="0"/>
          <w:szCs w:val="24"/>
        </w:rPr>
        <w:t>中華民國象棋文化協會名揚分會</w:t>
      </w:r>
    </w:p>
    <w:p w14:paraId="073C76BF" w14:textId="77777777" w:rsidR="004413D7" w:rsidRPr="004413D7" w:rsidRDefault="004413D7" w:rsidP="004413D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413D7">
        <w:rPr>
          <w:rFonts w:ascii="Courier New" w:eastAsia="細明體" w:hAnsi="Courier New" w:cs="Courier New"/>
          <w:color w:val="000000"/>
          <w:kern w:val="0"/>
          <w:szCs w:val="24"/>
        </w:rPr>
        <w:t xml:space="preserve">Location: </w:t>
      </w:r>
      <w:r w:rsidRPr="004413D7">
        <w:rPr>
          <w:rFonts w:ascii="Courier New" w:eastAsia="細明體" w:hAnsi="Courier New" w:cs="Courier New"/>
          <w:color w:val="000000"/>
          <w:kern w:val="0"/>
          <w:szCs w:val="24"/>
        </w:rPr>
        <w:t>中華民國象棋文化協會名揚分會會館</w:t>
      </w:r>
      <w:r w:rsidRPr="004413D7">
        <w:rPr>
          <w:rFonts w:ascii="Courier New" w:eastAsia="細明體" w:hAnsi="Courier New" w:cs="Courier New"/>
          <w:color w:val="000000"/>
          <w:kern w:val="0"/>
          <w:szCs w:val="24"/>
        </w:rPr>
        <w:t xml:space="preserve">, ShowGroupName: </w:t>
      </w:r>
      <w:r w:rsidRPr="004413D7">
        <w:rPr>
          <w:rFonts w:ascii="Courier New" w:eastAsia="細明體" w:hAnsi="Courier New" w:cs="Courier New"/>
          <w:color w:val="000000"/>
          <w:kern w:val="0"/>
          <w:szCs w:val="24"/>
        </w:rPr>
        <w:t>中華民國象棋文化協會名揚分會</w:t>
      </w:r>
    </w:p>
    <w:p w14:paraId="35A42912" w14:textId="77777777" w:rsidR="004413D7" w:rsidRPr="004413D7" w:rsidRDefault="004413D7" w:rsidP="004413D7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4413D7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3]:</w:t>
      </w:r>
    </w:p>
    <w:p w14:paraId="75C86D67" w14:textId="77777777" w:rsidR="004413D7" w:rsidRPr="004413D7" w:rsidRDefault="004413D7" w:rsidP="004413D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413D7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4413D7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印出當前</w:t>
      </w:r>
      <w:r w:rsidRPr="004413D7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headers</w:t>
      </w:r>
    </w:p>
    <w:p w14:paraId="251A0EC4" w14:textId="77777777" w:rsidR="004413D7" w:rsidRPr="004413D7" w:rsidRDefault="004413D7" w:rsidP="004413D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413D7">
        <w:rPr>
          <w:rFonts w:ascii="Courier New" w:eastAsia="細明體" w:hAnsi="Courier New" w:cs="Courier New"/>
          <w:color w:val="008000"/>
          <w:kern w:val="0"/>
          <w:szCs w:val="24"/>
        </w:rPr>
        <w:lastRenderedPageBreak/>
        <w:t>print</w:t>
      </w:r>
      <w:r w:rsidRPr="004413D7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proofErr w:type="gramStart"/>
      <w:r w:rsidRPr="004413D7">
        <w:rPr>
          <w:rFonts w:ascii="Courier New" w:eastAsia="細明體" w:hAnsi="Courier New" w:cs="Courier New"/>
          <w:color w:val="333333"/>
          <w:kern w:val="0"/>
          <w:szCs w:val="24"/>
        </w:rPr>
        <w:t>r</w:t>
      </w:r>
      <w:r w:rsidRPr="004413D7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4413D7">
        <w:rPr>
          <w:rFonts w:ascii="Courier New" w:eastAsia="細明體" w:hAnsi="Courier New" w:cs="Courier New"/>
          <w:color w:val="333333"/>
          <w:kern w:val="0"/>
          <w:szCs w:val="24"/>
        </w:rPr>
        <w:t>headers</w:t>
      </w:r>
      <w:proofErr w:type="gramEnd"/>
      <w:r w:rsidRPr="004413D7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73B542E7" w14:textId="77777777" w:rsidR="004413D7" w:rsidRPr="004413D7" w:rsidRDefault="004413D7" w:rsidP="004413D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413D7">
        <w:rPr>
          <w:rFonts w:ascii="Courier New" w:eastAsia="細明體" w:hAnsi="Courier New" w:cs="Courier New"/>
          <w:color w:val="000000"/>
          <w:kern w:val="0"/>
          <w:szCs w:val="24"/>
        </w:rPr>
        <w:t>{'Server': 'nginx', 'Date': 'Thu, 12 Nov 2020 15:32:48 GMT', 'Content-Type': 'application/json', 'Content-Length': '337775', 'Connection': 'keep-alive', 'Set-Cookie': 'PHPSESSID=7u6bm7728uao9cuhou4o483nuq; path=/', 'Expires': 'Thu, 19 Nov 1981 08:52:00 GMT', 'Cache-Control': 'no-store, no-cache, must-revalidate', 'Pragma': 'no-cache', 'Access-Control-Allow-Origin': '*', 'Access-Control-Allow-Headers': 'X-Requested-With, Content-Type, Accept, Origin, Authorization', 'Access-Control-Allow-Methods': 'GET, POST, PUT, DELETE, PATCH, OPTIONS', 'X-Content-Type-Options': 'nosniff, nosniff', 'X-XSS-Protection': '1;mode=block, 1;mode=block', 'X-Frame-Options': 'SAMEORIGIN, SAMEORIGIN', 'Content-Security-Policy': 'frame-ancestors https://www.tgos.tw, frame-ancestors https://www.tgos.tw'}</w:t>
      </w:r>
    </w:p>
    <w:p w14:paraId="0BD47F9F" w14:textId="77777777" w:rsidR="004413D7" w:rsidRPr="004413D7" w:rsidRDefault="004413D7" w:rsidP="004413D7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4413D7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4]:</w:t>
      </w:r>
    </w:p>
    <w:p w14:paraId="7230B938" w14:textId="77777777" w:rsidR="004413D7" w:rsidRPr="004413D7" w:rsidRDefault="004413D7" w:rsidP="004413D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413D7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4413D7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印出</w:t>
      </w:r>
      <w:r w:rsidRPr="004413D7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content-type</w:t>
      </w:r>
    </w:p>
    <w:p w14:paraId="523E9DF7" w14:textId="77777777" w:rsidR="004413D7" w:rsidRPr="004413D7" w:rsidRDefault="004413D7" w:rsidP="004413D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413D7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4413D7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proofErr w:type="gramStart"/>
      <w:r w:rsidRPr="004413D7">
        <w:rPr>
          <w:rFonts w:ascii="Courier New" w:eastAsia="細明體" w:hAnsi="Courier New" w:cs="Courier New"/>
          <w:color w:val="333333"/>
          <w:kern w:val="0"/>
          <w:szCs w:val="24"/>
        </w:rPr>
        <w:t>r</w:t>
      </w:r>
      <w:r w:rsidRPr="004413D7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4413D7">
        <w:rPr>
          <w:rFonts w:ascii="Courier New" w:eastAsia="細明體" w:hAnsi="Courier New" w:cs="Courier New"/>
          <w:color w:val="333333"/>
          <w:kern w:val="0"/>
          <w:szCs w:val="24"/>
        </w:rPr>
        <w:t>headers</w:t>
      </w:r>
      <w:proofErr w:type="gramEnd"/>
      <w:r w:rsidRPr="004413D7">
        <w:rPr>
          <w:rFonts w:ascii="Courier New" w:eastAsia="細明體" w:hAnsi="Courier New" w:cs="Courier New"/>
          <w:color w:val="333333"/>
          <w:kern w:val="0"/>
          <w:szCs w:val="24"/>
        </w:rPr>
        <w:t>[</w:t>
      </w:r>
      <w:r w:rsidRPr="004413D7">
        <w:rPr>
          <w:rFonts w:ascii="Courier New" w:eastAsia="細明體" w:hAnsi="Courier New" w:cs="Courier New"/>
          <w:color w:val="BA2121"/>
          <w:kern w:val="0"/>
          <w:szCs w:val="24"/>
        </w:rPr>
        <w:t>'Content-Type'</w:t>
      </w:r>
      <w:r w:rsidRPr="004413D7">
        <w:rPr>
          <w:rFonts w:ascii="Courier New" w:eastAsia="細明體" w:hAnsi="Courier New" w:cs="Courier New"/>
          <w:color w:val="333333"/>
          <w:kern w:val="0"/>
          <w:szCs w:val="24"/>
        </w:rPr>
        <w:t>])</w:t>
      </w:r>
    </w:p>
    <w:p w14:paraId="473EFA0D" w14:textId="77777777" w:rsidR="004413D7" w:rsidRPr="004413D7" w:rsidRDefault="004413D7" w:rsidP="004413D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413D7">
        <w:rPr>
          <w:rFonts w:ascii="Courier New" w:eastAsia="細明體" w:hAnsi="Courier New" w:cs="Courier New"/>
          <w:color w:val="000000"/>
          <w:kern w:val="0"/>
          <w:szCs w:val="24"/>
        </w:rPr>
        <w:t>application/json</w:t>
      </w:r>
    </w:p>
    <w:p w14:paraId="46DED419" w14:textId="77777777" w:rsidR="00373A7D" w:rsidRPr="007E1682" w:rsidRDefault="00373A7D">
      <w:pPr>
        <w:widowControl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6D7B9A85" w14:textId="77777777" w:rsidR="00373A7D" w:rsidRPr="007E1682" w:rsidRDefault="00373A7D" w:rsidP="0099352B">
      <w:pPr>
        <w:pStyle w:val="1"/>
      </w:pPr>
      <w:bookmarkStart w:id="46" w:name="_Toc95473965"/>
      <w:r w:rsidRPr="007E1682">
        <w:lastRenderedPageBreak/>
        <w:t xml:space="preserve">Module 11. </w:t>
      </w:r>
      <w:r w:rsidRPr="007E1682">
        <w:t>套件</w:t>
      </w:r>
      <w:r w:rsidRPr="007E1682">
        <w:t>B</w:t>
      </w:r>
      <w:r w:rsidR="0099342B">
        <w:t>eau</w:t>
      </w:r>
      <w:r w:rsidRPr="007E1682">
        <w:t>tiful Soup 4</w:t>
      </w:r>
      <w:bookmarkEnd w:id="46"/>
    </w:p>
    <w:p w14:paraId="39E3DF8C" w14:textId="77777777" w:rsidR="00373A7D" w:rsidRDefault="00373A7D" w:rsidP="0099352B">
      <w:pPr>
        <w:pStyle w:val="2"/>
      </w:pPr>
      <w:bookmarkStart w:id="47" w:name="_Toc95473966"/>
      <w:r w:rsidRPr="007E1682">
        <w:t xml:space="preserve">11-1: </w:t>
      </w:r>
      <w:r w:rsidRPr="007E1682">
        <w:t>套件介紹及常用功能</w:t>
      </w:r>
      <w:bookmarkEnd w:id="47"/>
    </w:p>
    <w:p w14:paraId="7603C1D1" w14:textId="77777777" w:rsidR="00EE31D5" w:rsidRPr="00EE31D5" w:rsidRDefault="00EE31D5" w:rsidP="00EE31D5">
      <w:pPr>
        <w:rPr>
          <w:rFonts w:ascii="微軟正黑體" w:hAnsi="微軟正黑體"/>
          <w:shd w:val="pct15" w:color="auto" w:fill="FFFFFF"/>
        </w:rPr>
      </w:pPr>
      <w:r w:rsidRPr="00EE31D5">
        <w:rPr>
          <w:rFonts w:ascii="微軟正黑體" w:hAnsi="微軟正黑體" w:hint="eastAsia"/>
          <w:shd w:val="pct15" w:color="auto" w:fill="FFFFFF"/>
        </w:rPr>
        <w:t>套件介紹</w:t>
      </w:r>
    </w:p>
    <w:p w14:paraId="092F6577" w14:textId="77777777" w:rsidR="00EE31D5" w:rsidRDefault="00EE31D5" w:rsidP="00C3370F">
      <w:pPr>
        <w:rPr>
          <w:rFonts w:ascii="微軟正黑體" w:hAnsi="微軟正黑體"/>
        </w:rPr>
      </w:pPr>
      <w:r w:rsidRPr="00EE31D5">
        <w:rPr>
          <w:rFonts w:ascii="微軟正黑體" w:hAnsi="微軟正黑體" w:hint="eastAsia"/>
        </w:rPr>
        <w:t>Beautiful Soup</w:t>
      </w:r>
      <w:r w:rsidR="00CD2359">
        <w:rPr>
          <w:rFonts w:ascii="微軟正黑體" w:hAnsi="微軟正黑體" w:hint="eastAsia"/>
        </w:rPr>
        <w:t xml:space="preserve">是一個 </w:t>
      </w:r>
      <w:r w:rsidR="00CD2359">
        <w:rPr>
          <w:rFonts w:ascii="微軟正黑體" w:hAnsi="微軟正黑體"/>
        </w:rPr>
        <w:t>HTML parser</w:t>
      </w:r>
      <w:r w:rsidR="00CD2359">
        <w:rPr>
          <w:rFonts w:ascii="微軟正黑體" w:hAnsi="微軟正黑體" w:hint="eastAsia"/>
        </w:rPr>
        <w:t xml:space="preserve">，將 </w:t>
      </w:r>
      <w:r w:rsidR="00CD2359">
        <w:rPr>
          <w:rFonts w:ascii="微軟正黑體" w:hAnsi="微軟正黑體"/>
        </w:rPr>
        <w:t xml:space="preserve">Document </w:t>
      </w:r>
      <w:r w:rsidR="00CD2359">
        <w:rPr>
          <w:rFonts w:ascii="微軟正黑體" w:hAnsi="微軟正黑體" w:hint="eastAsia"/>
        </w:rPr>
        <w:t>轉換成一個樹狀結構，</w:t>
      </w:r>
      <w:r w:rsidRPr="00EE31D5">
        <w:rPr>
          <w:rFonts w:ascii="微軟正黑體" w:hAnsi="微軟正黑體" w:hint="eastAsia"/>
        </w:rPr>
        <w:t>提供簡單的</w:t>
      </w:r>
      <w:proofErr w:type="gramStart"/>
      <w:r w:rsidRPr="00EE31D5">
        <w:rPr>
          <w:rFonts w:ascii="微軟正黑體" w:hAnsi="微軟正黑體" w:hint="eastAsia"/>
        </w:rPr>
        <w:t>函式</w:t>
      </w:r>
      <w:r w:rsidR="00CD2359">
        <w:rPr>
          <w:rFonts w:ascii="微軟正黑體" w:hAnsi="微軟正黑體" w:hint="eastAsia"/>
        </w:rPr>
        <w:t>來走訪</w:t>
      </w:r>
      <w:proofErr w:type="gramEnd"/>
      <w:r w:rsidRPr="00EE31D5">
        <w:rPr>
          <w:rFonts w:ascii="微軟正黑體" w:hAnsi="微軟正黑體" w:hint="eastAsia"/>
        </w:rPr>
        <w:t>、搜尋、修改分析</w:t>
      </w:r>
      <w:r w:rsidR="00CD2359">
        <w:rPr>
          <w:rFonts w:ascii="微軟正黑體" w:hAnsi="微軟正黑體" w:hint="eastAsia"/>
        </w:rPr>
        <w:t>此樹狀結構，</w:t>
      </w:r>
      <w:r w:rsidR="00C3370F" w:rsidRPr="00C3370F">
        <w:rPr>
          <w:rFonts w:ascii="微軟正黑體" w:hAnsi="微軟正黑體" w:hint="eastAsia"/>
        </w:rPr>
        <w:t>支持CSS選擇器</w:t>
      </w:r>
      <w:r w:rsidR="00CD2359">
        <w:rPr>
          <w:rFonts w:ascii="微軟正黑體" w:hAnsi="微軟正黑體" w:hint="eastAsia"/>
        </w:rPr>
        <w:t>。</w:t>
      </w:r>
    </w:p>
    <w:p w14:paraId="7A54477D" w14:textId="77777777" w:rsidR="000E26A7" w:rsidRPr="00CD2359" w:rsidRDefault="000E26A7" w:rsidP="00C3370F">
      <w:pPr>
        <w:rPr>
          <w:rFonts w:ascii="微軟正黑體" w:hAnsi="微軟正黑體"/>
        </w:rPr>
      </w:pPr>
    </w:p>
    <w:p w14:paraId="0E478EA2" w14:textId="77777777" w:rsidR="007C2B15" w:rsidRPr="00EE31D5" w:rsidRDefault="00EE31D5" w:rsidP="00373A7D">
      <w:pPr>
        <w:rPr>
          <w:rFonts w:ascii="微軟正黑體" w:hAnsi="微軟正黑體"/>
          <w:shd w:val="pct15" w:color="auto" w:fill="FFFFFF"/>
        </w:rPr>
      </w:pPr>
      <w:r w:rsidRPr="00EE31D5">
        <w:rPr>
          <w:rFonts w:ascii="微軟正黑體" w:hAnsi="微軟正黑體" w:hint="eastAsia"/>
          <w:shd w:val="pct15" w:color="auto" w:fill="FFFFFF"/>
        </w:rPr>
        <w:t>常用功能</w:t>
      </w:r>
    </w:p>
    <w:p w14:paraId="6A379904" w14:textId="77777777" w:rsidR="0078389C" w:rsidRDefault="00161114" w:rsidP="0078389C">
      <w:pPr>
        <w:rPr>
          <w:rFonts w:ascii="微軟正黑體" w:hAnsi="微軟正黑體"/>
        </w:rPr>
      </w:pPr>
      <w:r>
        <w:rPr>
          <w:rFonts w:ascii="微軟正黑體" w:hAnsi="微軟正黑體" w:hint="eastAsia"/>
        </w:rPr>
        <w:t xml:space="preserve">我們主要用 </w:t>
      </w:r>
      <w:r>
        <w:rPr>
          <w:rFonts w:ascii="微軟正黑體" w:hAnsi="微軟正黑體"/>
        </w:rPr>
        <w:t xml:space="preserve">BeautifulSoup </w:t>
      </w:r>
      <w:r>
        <w:rPr>
          <w:rFonts w:ascii="微軟正黑體" w:hAnsi="微軟正黑體" w:hint="eastAsia"/>
        </w:rPr>
        <w:t>套件</w:t>
      </w:r>
      <w:proofErr w:type="gramStart"/>
      <w:r>
        <w:rPr>
          <w:rFonts w:ascii="微軟正黑體" w:hAnsi="微軟正黑體" w:hint="eastAsia"/>
        </w:rPr>
        <w:t>來作</w:t>
      </w:r>
      <w:proofErr w:type="gramEnd"/>
      <w:r>
        <w:rPr>
          <w:rFonts w:ascii="微軟正黑體" w:hAnsi="微軟正黑體" w:hint="eastAsia"/>
        </w:rPr>
        <w:t>為網站解析的工具。</w:t>
      </w:r>
    </w:p>
    <w:p w14:paraId="71F6292F" w14:textId="77777777" w:rsidR="00161114" w:rsidRPr="00161114" w:rsidRDefault="00161114" w:rsidP="00161114">
      <w:pPr>
        <w:pStyle w:val="a9"/>
        <w:numPr>
          <w:ilvl w:val="0"/>
          <w:numId w:val="12"/>
        </w:numPr>
        <w:ind w:leftChars="0"/>
        <w:rPr>
          <w:rFonts w:ascii="微軟正黑體" w:hAnsi="微軟正黑體"/>
        </w:rPr>
      </w:pPr>
      <w:r w:rsidRPr="00161114">
        <w:rPr>
          <w:rFonts w:ascii="微軟正黑體" w:hAnsi="微軟正黑體" w:hint="eastAsia"/>
        </w:rPr>
        <w:t>find() 方法</w:t>
      </w:r>
    </w:p>
    <w:p w14:paraId="0B96DE26" w14:textId="5F07F22C" w:rsidR="00161114" w:rsidRDefault="00161114" w:rsidP="00161114">
      <w:pPr>
        <w:pStyle w:val="a9"/>
        <w:numPr>
          <w:ilvl w:val="0"/>
          <w:numId w:val="12"/>
        </w:numPr>
        <w:ind w:leftChars="0"/>
        <w:rPr>
          <w:rFonts w:ascii="微軟正黑體" w:hAnsi="微軟正黑體"/>
        </w:rPr>
      </w:pPr>
      <w:r w:rsidRPr="00161114">
        <w:rPr>
          <w:rFonts w:ascii="微軟正黑體" w:hAnsi="微軟正黑體" w:hint="eastAsia"/>
        </w:rPr>
        <w:t>find_all() 方法</w:t>
      </w:r>
    </w:p>
    <w:p w14:paraId="2475A86D" w14:textId="008E37E6" w:rsidR="00233A2A" w:rsidRDefault="00F10F52" w:rsidP="0092772D">
      <w:pPr>
        <w:pStyle w:val="a9"/>
        <w:numPr>
          <w:ilvl w:val="0"/>
          <w:numId w:val="12"/>
        </w:numPr>
        <w:ind w:leftChars="0"/>
        <w:rPr>
          <w:rFonts w:ascii="微軟正黑體" w:hAnsi="微軟正黑體"/>
        </w:rPr>
      </w:pPr>
      <w:r>
        <w:rPr>
          <w:rFonts w:ascii="微軟正黑體" w:hAnsi="微軟正黑體"/>
        </w:rPr>
        <w:t>select()</w:t>
      </w:r>
      <w:r w:rsidR="00F6532D">
        <w:rPr>
          <w:rFonts w:ascii="微軟正黑體" w:hAnsi="微軟正黑體"/>
        </w:rPr>
        <w:t xml:space="preserve"> </w:t>
      </w:r>
      <w:r w:rsidR="00F6532D">
        <w:rPr>
          <w:rFonts w:ascii="微軟正黑體" w:hAnsi="微軟正黑體" w:hint="eastAsia"/>
        </w:rPr>
        <w:t>方法</w:t>
      </w:r>
    </w:p>
    <w:p w14:paraId="6B0326DB" w14:textId="072B8F13" w:rsidR="00637DCA" w:rsidRPr="0092772D" w:rsidRDefault="00637DCA" w:rsidP="0092772D">
      <w:pPr>
        <w:pStyle w:val="a9"/>
        <w:numPr>
          <w:ilvl w:val="0"/>
          <w:numId w:val="12"/>
        </w:numPr>
        <w:ind w:leftChars="0"/>
        <w:rPr>
          <w:rFonts w:ascii="微軟正黑體" w:hAnsi="微軟正黑體"/>
        </w:rPr>
      </w:pPr>
      <w:r>
        <w:rPr>
          <w:rFonts w:ascii="微軟正黑體" w:hAnsi="微軟正黑體" w:hint="eastAsia"/>
        </w:rPr>
        <w:t>s</w:t>
      </w:r>
      <w:r>
        <w:rPr>
          <w:rFonts w:ascii="微軟正黑體" w:hAnsi="微軟正黑體"/>
        </w:rPr>
        <w:t xml:space="preserve">elect_one() </w:t>
      </w:r>
      <w:r>
        <w:rPr>
          <w:rFonts w:ascii="微軟正黑體" w:hAnsi="微軟正黑體" w:hint="eastAsia"/>
        </w:rPr>
        <w:t>方法</w:t>
      </w:r>
    </w:p>
    <w:p w14:paraId="5310FC13" w14:textId="0E96F5CB" w:rsidR="0078389C" w:rsidRDefault="0078389C" w:rsidP="00373A7D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316A3" w14:paraId="31ECFC92" w14:textId="77777777" w:rsidTr="002B43EA">
        <w:tc>
          <w:tcPr>
            <w:tcW w:w="8296" w:type="dxa"/>
          </w:tcPr>
          <w:p w14:paraId="13C9707C" w14:textId="77777777" w:rsidR="000316A3" w:rsidRDefault="000316A3" w:rsidP="002B43EA">
            <w:r>
              <w:rPr>
                <w:rFonts w:hint="eastAsia"/>
              </w:rPr>
              <w:t>B</w:t>
            </w:r>
            <w:r>
              <w:t xml:space="preserve">eautifulSoup </w:t>
            </w:r>
            <w:r>
              <w:rPr>
                <w:rFonts w:hint="eastAsia"/>
              </w:rPr>
              <w:t>基本用法</w:t>
            </w:r>
          </w:p>
        </w:tc>
      </w:tr>
      <w:tr w:rsidR="000316A3" w14:paraId="752F05DF" w14:textId="77777777" w:rsidTr="002B43EA">
        <w:tc>
          <w:tcPr>
            <w:tcW w:w="8296" w:type="dxa"/>
          </w:tcPr>
          <w:p w14:paraId="6BA2375E" w14:textId="77777777" w:rsidR="000316A3" w:rsidRDefault="000316A3" w:rsidP="002B43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kern w:val="0"/>
                <w:sz w:val="21"/>
                <w:szCs w:val="21"/>
              </w:rPr>
            </w:pPr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soup.select()</w:t>
            </w:r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：</w:t>
            </w:r>
          </w:p>
          <w:p w14:paraId="4932F22E" w14:textId="77777777" w:rsidR="000316A3" w:rsidRDefault="000316A3" w:rsidP="002B43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kern w:val="0"/>
                <w:sz w:val="21"/>
                <w:szCs w:val="21"/>
              </w:rPr>
            </w:pPr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回傳的結果是元素集合</w:t>
            </w:r>
            <w:proofErr w:type="gramStart"/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（</w:t>
            </w:r>
            <w:proofErr w:type="gramEnd"/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list </w:t>
            </w:r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型態，</w:t>
            </w:r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BeautifulSoup ResultSet</w:t>
            </w:r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）</w:t>
            </w:r>
          </w:p>
          <w:p w14:paraId="4281B13E" w14:textId="77777777" w:rsidR="000316A3" w:rsidRPr="00FA61FE" w:rsidRDefault="000316A3" w:rsidP="002B43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kern w:val="0"/>
                <w:sz w:val="21"/>
                <w:szCs w:val="21"/>
              </w:rPr>
            </w:pPr>
          </w:p>
          <w:p w14:paraId="04796BE6" w14:textId="77777777" w:rsidR="000316A3" w:rsidRDefault="000316A3" w:rsidP="002B43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kern w:val="0"/>
                <w:sz w:val="21"/>
                <w:szCs w:val="21"/>
              </w:rPr>
            </w:pPr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soup.select_one()</w:t>
            </w:r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：</w:t>
            </w:r>
          </w:p>
          <w:p w14:paraId="412CF7E6" w14:textId="77777777" w:rsidR="000316A3" w:rsidRPr="00FA61FE" w:rsidRDefault="000316A3" w:rsidP="002B43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kern w:val="0"/>
                <w:sz w:val="21"/>
                <w:szCs w:val="21"/>
              </w:rPr>
            </w:pPr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回傳的結果是單一元素</w:t>
            </w:r>
            <w:proofErr w:type="gramStart"/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（</w:t>
            </w:r>
            <w:proofErr w:type="gramEnd"/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BeautifulSoup Result</w:t>
            </w:r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）</w:t>
            </w:r>
          </w:p>
        </w:tc>
      </w:tr>
    </w:tbl>
    <w:p w14:paraId="5060271D" w14:textId="77777777" w:rsidR="000316A3" w:rsidRDefault="000316A3" w:rsidP="00373A7D">
      <w:pPr>
        <w:rPr>
          <w:rFonts w:ascii="微軟正黑體" w:hAnsi="微軟正黑體"/>
        </w:rPr>
      </w:pPr>
    </w:p>
    <w:p w14:paraId="42CEB232" w14:textId="77777777" w:rsidR="000316A3" w:rsidRDefault="000316A3" w:rsidP="00373A7D">
      <w:pPr>
        <w:rPr>
          <w:rFonts w:ascii="微軟正黑體" w:hAnsi="微軟正黑體"/>
        </w:rPr>
      </w:pPr>
    </w:p>
    <w:p w14:paraId="6CC29540" w14:textId="77777777" w:rsidR="0092772D" w:rsidRPr="0092772D" w:rsidRDefault="0092772D" w:rsidP="0092772D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92772D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1]:</w:t>
      </w:r>
    </w:p>
    <w:p w14:paraId="7FE4B8AC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lastRenderedPageBreak/>
        <w:t>import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92772D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requests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92772D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as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92772D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rq</w:t>
      </w:r>
    </w:p>
    <w:p w14:paraId="048DAB94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rom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92772D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bs4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92772D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 BeautifulSoup</w:t>
      </w:r>
    </w:p>
    <w:p w14:paraId="49FC0171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92772D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pprint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92772D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as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92772D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pp</w:t>
      </w:r>
    </w:p>
    <w:p w14:paraId="63D01A20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418721CE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PTT NBA 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板</w:t>
      </w:r>
    </w:p>
    <w:p w14:paraId="7828B00D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url </w:t>
      </w:r>
      <w:r w:rsidRPr="0092772D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92772D">
        <w:rPr>
          <w:rFonts w:ascii="Courier New" w:eastAsia="細明體" w:hAnsi="Courier New" w:cs="Courier New"/>
          <w:color w:val="BA2121"/>
          <w:kern w:val="0"/>
          <w:szCs w:val="24"/>
        </w:rPr>
        <w:t>"https://www.ptt.cc/bbs/NBA/index.html"</w:t>
      </w:r>
    </w:p>
    <w:p w14:paraId="4BF6E938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5A5DE4FB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用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requests 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的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get 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方法把網頁抓下來</w:t>
      </w:r>
    </w:p>
    <w:p w14:paraId="5F2650A4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response </w:t>
      </w:r>
      <w:r w:rsidRPr="0092772D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 rq</w:t>
      </w:r>
      <w:r w:rsidRPr="0092772D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get(url) </w:t>
      </w:r>
    </w:p>
    <w:p w14:paraId="5BF08D27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3663E863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指定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lxml 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作為解析器</w:t>
      </w:r>
    </w:p>
    <w:p w14:paraId="31D6E1ED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soup </w:t>
      </w:r>
      <w:r w:rsidRPr="0092772D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BeautifulSoup(</w:t>
      </w:r>
      <w:proofErr w:type="gramEnd"/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response</w:t>
      </w:r>
      <w:r w:rsidRPr="0092772D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text, </w:t>
      </w:r>
      <w:r w:rsidRPr="0092772D">
        <w:rPr>
          <w:rFonts w:ascii="Courier New" w:eastAsia="細明體" w:hAnsi="Courier New" w:cs="Courier New"/>
          <w:color w:val="BA2121"/>
          <w:kern w:val="0"/>
          <w:szCs w:val="24"/>
        </w:rPr>
        <w:t>"lxml"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1BA61146" w14:textId="77777777" w:rsidR="0092772D" w:rsidRPr="0092772D" w:rsidRDefault="0092772D" w:rsidP="0092772D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92772D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2]:</w:t>
      </w:r>
    </w:p>
    <w:p w14:paraId="4CF16B8B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第一個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&lt;a&gt;&lt;/a&gt;</w:t>
      </w:r>
    </w:p>
    <w:p w14:paraId="64B7876A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proofErr w:type="gramStart"/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soup</w:t>
      </w:r>
      <w:r w:rsidRPr="0092772D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find</w:t>
      </w:r>
      <w:proofErr w:type="gramEnd"/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92772D">
        <w:rPr>
          <w:rFonts w:ascii="Courier New" w:eastAsia="細明體" w:hAnsi="Courier New" w:cs="Courier New"/>
          <w:color w:val="BA2121"/>
          <w:kern w:val="0"/>
          <w:szCs w:val="24"/>
        </w:rPr>
        <w:t>"a"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)) </w:t>
      </w:r>
    </w:p>
    <w:p w14:paraId="6FD2D821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92772D">
        <w:rPr>
          <w:rFonts w:ascii="Courier New" w:eastAsia="細明體" w:hAnsi="Courier New" w:cs="Courier New"/>
          <w:color w:val="BA2121"/>
          <w:kern w:val="0"/>
          <w:szCs w:val="24"/>
        </w:rPr>
        <w:t>"----</w:t>
      </w:r>
      <w:r w:rsidRPr="0092772D">
        <w:rPr>
          <w:rFonts w:ascii="Courier New" w:eastAsia="細明體" w:hAnsi="Courier New" w:cs="Courier New"/>
          <w:color w:val="BA2121"/>
          <w:kern w:val="0"/>
          <w:szCs w:val="24"/>
        </w:rPr>
        <w:t>分隔線</w:t>
      </w:r>
      <w:r w:rsidRPr="0092772D">
        <w:rPr>
          <w:rFonts w:ascii="Courier New" w:eastAsia="細明體" w:hAnsi="Courier New" w:cs="Courier New"/>
          <w:color w:val="BA2121"/>
          <w:kern w:val="0"/>
          <w:szCs w:val="24"/>
        </w:rPr>
        <w:t>----"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06BA560A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&lt;a href="/bbs/" id="logo"&gt;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批踢踢實業坊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&lt;/a&gt;</w:t>
      </w:r>
    </w:p>
    <w:p w14:paraId="35836E69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----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分隔線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----</w:t>
      </w:r>
    </w:p>
    <w:p w14:paraId="0E2F9581" w14:textId="77777777" w:rsidR="0092772D" w:rsidRPr="0092772D" w:rsidRDefault="0092772D" w:rsidP="0092772D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92772D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</w:t>
      </w:r>
      <w:proofErr w:type="gramStart"/>
      <w:r w:rsidRPr="0092772D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[ ]</w:t>
      </w:r>
      <w:proofErr w:type="gramEnd"/>
      <w:r w:rsidRPr="0092772D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:</w:t>
      </w:r>
    </w:p>
    <w:p w14:paraId="528723CB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全部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&lt;a&gt;&lt;/a&gt;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，此時回傳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list</w:t>
      </w:r>
    </w:p>
    <w:p w14:paraId="257509D9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proofErr w:type="gramStart"/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pp</w:t>
      </w:r>
      <w:r w:rsidRPr="0092772D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pprint</w:t>
      </w:r>
      <w:proofErr w:type="gramEnd"/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(soup</w:t>
      </w:r>
      <w:r w:rsidRPr="0092772D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find_all(</w:t>
      </w:r>
      <w:r w:rsidRPr="0092772D">
        <w:rPr>
          <w:rFonts w:ascii="Courier New" w:eastAsia="細明體" w:hAnsi="Courier New" w:cs="Courier New"/>
          <w:color w:val="BA2121"/>
          <w:kern w:val="0"/>
          <w:szCs w:val="24"/>
        </w:rPr>
        <w:t>"a"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)) </w:t>
      </w:r>
    </w:p>
    <w:p w14:paraId="1607A147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92772D">
        <w:rPr>
          <w:rFonts w:ascii="Courier New" w:eastAsia="細明體" w:hAnsi="Courier New" w:cs="Courier New"/>
          <w:color w:val="BA2121"/>
          <w:kern w:val="0"/>
          <w:szCs w:val="24"/>
        </w:rPr>
        <w:t>"----</w:t>
      </w:r>
      <w:r w:rsidRPr="0092772D">
        <w:rPr>
          <w:rFonts w:ascii="Courier New" w:eastAsia="細明體" w:hAnsi="Courier New" w:cs="Courier New"/>
          <w:color w:val="BA2121"/>
          <w:kern w:val="0"/>
          <w:szCs w:val="24"/>
        </w:rPr>
        <w:t>分隔線</w:t>
      </w:r>
      <w:r w:rsidRPr="0092772D">
        <w:rPr>
          <w:rFonts w:ascii="Courier New" w:eastAsia="細明體" w:hAnsi="Courier New" w:cs="Courier New"/>
          <w:color w:val="BA2121"/>
          <w:kern w:val="0"/>
          <w:szCs w:val="24"/>
        </w:rPr>
        <w:t>----"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3DC2D34C" w14:textId="77777777" w:rsidR="0092772D" w:rsidRPr="0092772D" w:rsidRDefault="0092772D" w:rsidP="0092772D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92772D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4]:</w:t>
      </w:r>
    </w:p>
    <w:p w14:paraId="7630CE6B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指定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list 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某個元素的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html</w:t>
      </w:r>
    </w:p>
    <w:p w14:paraId="496BC779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proofErr w:type="gramStart"/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soup</w:t>
      </w:r>
      <w:r w:rsidRPr="0092772D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find</w:t>
      </w:r>
      <w:proofErr w:type="gramEnd"/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_all(</w:t>
      </w:r>
      <w:r w:rsidRPr="0092772D">
        <w:rPr>
          <w:rFonts w:ascii="Courier New" w:eastAsia="細明體" w:hAnsi="Courier New" w:cs="Courier New"/>
          <w:color w:val="BA2121"/>
          <w:kern w:val="0"/>
          <w:szCs w:val="24"/>
        </w:rPr>
        <w:t>"a"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)[</w:t>
      </w:r>
      <w:r w:rsidRPr="0092772D">
        <w:rPr>
          <w:rFonts w:ascii="Courier New" w:eastAsia="細明體" w:hAnsi="Courier New" w:cs="Courier New"/>
          <w:color w:val="666666"/>
          <w:kern w:val="0"/>
          <w:szCs w:val="24"/>
        </w:rPr>
        <w:t>2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])</w:t>
      </w:r>
    </w:p>
    <w:p w14:paraId="46D03650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&lt;a class="right small" href="/about.html"&gt;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關於我們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&lt;/a&gt;</w:t>
      </w:r>
    </w:p>
    <w:p w14:paraId="0BAF8817" w14:textId="77777777" w:rsidR="0092772D" w:rsidRPr="007E1682" w:rsidRDefault="0092772D" w:rsidP="00373A7D">
      <w:pPr>
        <w:rPr>
          <w:rFonts w:ascii="微軟正黑體" w:hAnsi="微軟正黑體"/>
        </w:rPr>
      </w:pPr>
    </w:p>
    <w:p w14:paraId="4DA35166" w14:textId="77777777" w:rsidR="00373A7D" w:rsidRDefault="00373A7D" w:rsidP="0099352B">
      <w:pPr>
        <w:pStyle w:val="2"/>
      </w:pPr>
      <w:bookmarkStart w:id="48" w:name="_Toc95473967"/>
      <w:r w:rsidRPr="007E1682">
        <w:t xml:space="preserve">11-2: </w:t>
      </w:r>
      <w:r w:rsidRPr="007E1682">
        <w:t>解析</w:t>
      </w:r>
      <w:r w:rsidRPr="007E1682">
        <w:t>HTML</w:t>
      </w:r>
      <w:r w:rsidRPr="007E1682">
        <w:t>，使用</w:t>
      </w:r>
      <w:r w:rsidRPr="007E1682">
        <w:t>CSS Selector</w:t>
      </w:r>
      <w:r w:rsidRPr="007E1682">
        <w:t>查找元素</w:t>
      </w:r>
      <w:bookmarkEnd w:id="48"/>
    </w:p>
    <w:p w14:paraId="40F110FE" w14:textId="77777777" w:rsidR="0092772D" w:rsidRPr="0092772D" w:rsidRDefault="0092772D" w:rsidP="0092772D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92772D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3]:</w:t>
      </w:r>
    </w:p>
    <w:p w14:paraId="7B25B55A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匯入套件</w:t>
      </w:r>
    </w:p>
    <w:p w14:paraId="70AB3461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rom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92772D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bs4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92772D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 BeautifulSoup</w:t>
      </w:r>
    </w:p>
    <w:p w14:paraId="730562A6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92772D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requests</w:t>
      </w:r>
    </w:p>
    <w:p w14:paraId="30A66C6C" w14:textId="77777777" w:rsidR="0092772D" w:rsidRPr="0092772D" w:rsidRDefault="0092772D" w:rsidP="0092772D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92772D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4]:</w:t>
      </w:r>
    </w:p>
    <w:p w14:paraId="7B9A3749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PTT NBA 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板</w:t>
      </w:r>
    </w:p>
    <w:p w14:paraId="6647D35E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url </w:t>
      </w:r>
      <w:r w:rsidRPr="0092772D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92772D">
        <w:rPr>
          <w:rFonts w:ascii="Courier New" w:eastAsia="細明體" w:hAnsi="Courier New" w:cs="Courier New"/>
          <w:color w:val="BA2121"/>
          <w:kern w:val="0"/>
          <w:szCs w:val="24"/>
        </w:rPr>
        <w:t>"https://www.ptt.cc/bbs/NBA/index.html"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</w:p>
    <w:p w14:paraId="6C84B40F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39FC8767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lastRenderedPageBreak/>
        <w:t xml:space="preserve"># 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用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requests 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的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get 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方法把網頁抓下來</w:t>
      </w:r>
    </w:p>
    <w:p w14:paraId="27E3603F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response </w:t>
      </w:r>
      <w:r w:rsidRPr="0092772D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 requests</w:t>
      </w:r>
      <w:r w:rsidRPr="0092772D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get(url) </w:t>
      </w:r>
    </w:p>
    <w:p w14:paraId="58F024F4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0FC69D34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指定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lxml 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作為解析器</w:t>
      </w:r>
    </w:p>
    <w:p w14:paraId="51899155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soup </w:t>
      </w:r>
      <w:r w:rsidRPr="0092772D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BeautifulSoup(</w:t>
      </w:r>
      <w:proofErr w:type="gramEnd"/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response</w:t>
      </w:r>
      <w:r w:rsidRPr="0092772D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text, </w:t>
      </w:r>
      <w:r w:rsidRPr="0092772D">
        <w:rPr>
          <w:rFonts w:ascii="Courier New" w:eastAsia="細明體" w:hAnsi="Courier New" w:cs="Courier New"/>
          <w:color w:val="BA2121"/>
          <w:kern w:val="0"/>
          <w:szCs w:val="24"/>
        </w:rPr>
        <w:t>"lxml"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2599419F" w14:textId="77777777" w:rsidR="0092772D" w:rsidRPr="0092772D" w:rsidRDefault="0092772D" w:rsidP="0092772D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92772D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</w:t>
      </w:r>
      <w:proofErr w:type="gramStart"/>
      <w:r w:rsidRPr="0092772D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[ ]</w:t>
      </w:r>
      <w:proofErr w:type="gramEnd"/>
      <w:r w:rsidRPr="0092772D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:</w:t>
      </w:r>
    </w:p>
    <w:p w14:paraId="03773F24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搜尋所有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div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，類別名稱為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r-ent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，回傳為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list</w:t>
      </w:r>
    </w:p>
    <w:p w14:paraId="10BDFB68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posts </w:t>
      </w:r>
      <w:r w:rsidRPr="0092772D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soup</w:t>
      </w:r>
      <w:r w:rsidRPr="0092772D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find</w:t>
      </w:r>
      <w:proofErr w:type="gramEnd"/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_all(</w:t>
      </w:r>
      <w:r w:rsidRPr="0092772D">
        <w:rPr>
          <w:rFonts w:ascii="Courier New" w:eastAsia="細明體" w:hAnsi="Courier New" w:cs="Courier New"/>
          <w:color w:val="BA2121"/>
          <w:kern w:val="0"/>
          <w:szCs w:val="24"/>
        </w:rPr>
        <w:t>"div"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, class_ </w:t>
      </w:r>
      <w:r w:rsidRPr="0092772D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92772D">
        <w:rPr>
          <w:rFonts w:ascii="Courier New" w:eastAsia="細明體" w:hAnsi="Courier New" w:cs="Courier New"/>
          <w:color w:val="BA2121"/>
          <w:kern w:val="0"/>
          <w:szCs w:val="24"/>
        </w:rPr>
        <w:t>"r-ent"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63628884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561C1195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印出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list 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內容</w:t>
      </w:r>
    </w:p>
    <w:p w14:paraId="0DDB74F9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(posts)</w:t>
      </w:r>
    </w:p>
    <w:p w14:paraId="372320E4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59B199A7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檢視物件的型態，在這裡是一個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ResultSet</w:t>
      </w:r>
    </w:p>
    <w:p w14:paraId="0D6078CF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92772D">
        <w:rPr>
          <w:rFonts w:ascii="Courier New" w:eastAsia="細明體" w:hAnsi="Courier New" w:cs="Courier New"/>
          <w:color w:val="008000"/>
          <w:kern w:val="0"/>
          <w:szCs w:val="24"/>
        </w:rPr>
        <w:t>type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(posts))</w:t>
      </w:r>
    </w:p>
    <w:p w14:paraId="49074835" w14:textId="77777777" w:rsidR="0092772D" w:rsidRPr="0092772D" w:rsidRDefault="0092772D" w:rsidP="0092772D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92772D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6]:</w:t>
      </w:r>
    </w:p>
    <w:p w14:paraId="3769FD22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7820E00F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一般我們使用</w:t>
      </w:r>
      <w:proofErr w:type="gramStart"/>
      <w:r w:rsidRPr="0092772D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迴</w:t>
      </w:r>
      <w:proofErr w:type="gramEnd"/>
      <w:r w:rsidRPr="0092772D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圈將裡面的每一個元素再抓出來，</w:t>
      </w:r>
    </w:p>
    <w:p w14:paraId="20409012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準備收集作者</w:t>
      </w:r>
      <w:r w:rsidRPr="0092772D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id</w:t>
      </w:r>
    </w:p>
    <w:p w14:paraId="67E3B650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25D6089C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建立一個空的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list 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來放置作者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id</w:t>
      </w:r>
    </w:p>
    <w:p w14:paraId="1F151194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author_ids </w:t>
      </w:r>
      <w:r w:rsidRPr="0092772D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 [] </w:t>
      </w:r>
    </w:p>
    <w:p w14:paraId="06502A7E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4C7AE170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搜尋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class name 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為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r-ent 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的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div 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集合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</w:t>
      </w:r>
    </w:p>
    <w:p w14:paraId="21277256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posts </w:t>
      </w:r>
      <w:r w:rsidRPr="0092772D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soup</w:t>
      </w:r>
      <w:r w:rsidRPr="0092772D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find</w:t>
      </w:r>
      <w:proofErr w:type="gramEnd"/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_all(</w:t>
      </w:r>
      <w:r w:rsidRPr="0092772D">
        <w:rPr>
          <w:rFonts w:ascii="Courier New" w:eastAsia="細明體" w:hAnsi="Courier New" w:cs="Courier New"/>
          <w:color w:val="BA2121"/>
          <w:kern w:val="0"/>
          <w:szCs w:val="24"/>
        </w:rPr>
        <w:t>"div"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, class_ </w:t>
      </w:r>
      <w:r w:rsidRPr="0092772D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92772D">
        <w:rPr>
          <w:rFonts w:ascii="Courier New" w:eastAsia="細明體" w:hAnsi="Courier New" w:cs="Courier New"/>
          <w:color w:val="BA2121"/>
          <w:kern w:val="0"/>
          <w:szCs w:val="24"/>
        </w:rPr>
        <w:t>"r-ent"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015A0F42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77080B6C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透過迭代方式一個一個將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author 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擷取回來</w:t>
      </w:r>
    </w:p>
    <w:p w14:paraId="0AAB3423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or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 post </w:t>
      </w:r>
      <w:r w:rsidRPr="0092772D">
        <w:rPr>
          <w:rFonts w:ascii="Courier New" w:eastAsia="細明體" w:hAnsi="Courier New" w:cs="Courier New"/>
          <w:b/>
          <w:bCs/>
          <w:color w:val="AA22FF"/>
          <w:kern w:val="0"/>
          <w:szCs w:val="24"/>
        </w:rPr>
        <w:t>in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 posts:</w:t>
      </w:r>
    </w:p>
    <w:p w14:paraId="64FBD224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.extend() 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是加入「資料集合」到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list 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的尾端</w:t>
      </w:r>
    </w:p>
    <w:p w14:paraId="2BB9AE75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    author_</w:t>
      </w:r>
      <w:proofErr w:type="gramStart"/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ids</w:t>
      </w:r>
      <w:r w:rsidRPr="0092772D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extend</w:t>
      </w:r>
      <w:proofErr w:type="gramEnd"/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(post</w:t>
      </w:r>
      <w:r w:rsidRPr="0092772D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find(</w:t>
      </w:r>
      <w:r w:rsidRPr="0092772D">
        <w:rPr>
          <w:rFonts w:ascii="Courier New" w:eastAsia="細明體" w:hAnsi="Courier New" w:cs="Courier New"/>
          <w:color w:val="BA2121"/>
          <w:kern w:val="0"/>
          <w:szCs w:val="24"/>
        </w:rPr>
        <w:t>"div"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, class_ </w:t>
      </w:r>
      <w:r w:rsidRPr="0092772D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92772D">
        <w:rPr>
          <w:rFonts w:ascii="Courier New" w:eastAsia="細明體" w:hAnsi="Courier New" w:cs="Courier New"/>
          <w:color w:val="BA2121"/>
          <w:kern w:val="0"/>
          <w:szCs w:val="24"/>
        </w:rPr>
        <w:t>"author"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))</w:t>
      </w:r>
    </w:p>
    <w:p w14:paraId="0D669041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32B8C79C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(author_ids)</w:t>
      </w:r>
    </w:p>
    <w:p w14:paraId="75CE75C6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['wwf1588', 'pneumo', 'yoyoruru', 'hanson90244', 'thnlkj0665', 'FAYeeeeeeee', 'azlbf', 'jackie0414', 'ivo88114', 'cloud72426', 'ivo88114', 'asdfgh0920', 'LBJALA', 'ericf129', 'rial', 'carotyao', 'huan0', 'Vedan', 'Vedan', 'Acetoxy', 'namie810303']</w:t>
      </w:r>
    </w:p>
    <w:p w14:paraId="0C891F6C" w14:textId="77777777" w:rsidR="0092772D" w:rsidRPr="0092772D" w:rsidRDefault="0092772D" w:rsidP="0092772D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92772D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</w:t>
      </w:r>
      <w:proofErr w:type="gramStart"/>
      <w:r w:rsidRPr="0092772D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[ ]</w:t>
      </w:r>
      <w:proofErr w:type="gramEnd"/>
      <w:r w:rsidRPr="0092772D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:</w:t>
      </w:r>
    </w:p>
    <w:p w14:paraId="03873AB2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75E36493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lastRenderedPageBreak/>
        <w:t>以下透過</w:t>
      </w:r>
      <w:r w:rsidRPr="0092772D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CSS selector </w:t>
      </w:r>
      <w:r w:rsidRPr="0092772D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取得元素，</w:t>
      </w:r>
    </w:p>
    <w:p w14:paraId="2F965829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回傳格式為</w:t>
      </w:r>
      <w:r w:rsidRPr="0092772D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list</w:t>
      </w:r>
    </w:p>
    <w:p w14:paraId="35C0E101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4384C179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輸出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title</w:t>
      </w:r>
    </w:p>
    <w:p w14:paraId="56FF1E31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proofErr w:type="gramStart"/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soup</w:t>
      </w:r>
      <w:r w:rsidRPr="0092772D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select</w:t>
      </w:r>
      <w:proofErr w:type="gramEnd"/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92772D">
        <w:rPr>
          <w:rFonts w:ascii="Courier New" w:eastAsia="細明體" w:hAnsi="Courier New" w:cs="Courier New"/>
          <w:color w:val="BA2121"/>
          <w:kern w:val="0"/>
          <w:szCs w:val="24"/>
        </w:rPr>
        <w:t>'title'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))</w:t>
      </w:r>
    </w:p>
    <w:p w14:paraId="14361279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796F692C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輸出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a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，</w:t>
      </w:r>
    </w:p>
    <w:p w14:paraId="4222A62F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proofErr w:type="gramStart"/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soup</w:t>
      </w:r>
      <w:r w:rsidRPr="0092772D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select</w:t>
      </w:r>
      <w:proofErr w:type="gramEnd"/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92772D">
        <w:rPr>
          <w:rFonts w:ascii="Courier New" w:eastAsia="細明體" w:hAnsi="Courier New" w:cs="Courier New"/>
          <w:color w:val="BA2121"/>
          <w:kern w:val="0"/>
          <w:szCs w:val="24"/>
        </w:rPr>
        <w:t>'a'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))</w:t>
      </w:r>
    </w:p>
    <w:p w14:paraId="464E33D0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41268B21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透過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class 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名稱取得元素</w:t>
      </w:r>
    </w:p>
    <w:p w14:paraId="7EB43F49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proofErr w:type="gramStart"/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soup</w:t>
      </w:r>
      <w:r w:rsidRPr="0092772D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select</w:t>
      </w:r>
      <w:proofErr w:type="gramEnd"/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92772D">
        <w:rPr>
          <w:rFonts w:ascii="Courier New" w:eastAsia="細明體" w:hAnsi="Courier New" w:cs="Courier New"/>
          <w:color w:val="BA2121"/>
          <w:kern w:val="0"/>
          <w:szCs w:val="24"/>
        </w:rPr>
        <w:t>"a.board"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))</w:t>
      </w:r>
    </w:p>
    <w:p w14:paraId="63ECCC9A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0E721E2B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透過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id 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名稱取得元素</w:t>
      </w:r>
    </w:p>
    <w:p w14:paraId="4AFC1284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proofErr w:type="gramStart"/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soup</w:t>
      </w:r>
      <w:r w:rsidRPr="0092772D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select</w:t>
      </w:r>
      <w:proofErr w:type="gramEnd"/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92772D">
        <w:rPr>
          <w:rFonts w:ascii="Courier New" w:eastAsia="細明體" w:hAnsi="Courier New" w:cs="Courier New"/>
          <w:color w:val="BA2121"/>
          <w:kern w:val="0"/>
          <w:szCs w:val="24"/>
        </w:rPr>
        <w:t>"#logo"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))</w:t>
      </w:r>
    </w:p>
    <w:p w14:paraId="435F22F3" w14:textId="77777777" w:rsidR="0092772D" w:rsidRPr="0092772D" w:rsidRDefault="0092772D" w:rsidP="0092772D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92772D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8]:</w:t>
      </w:r>
    </w:p>
    <w:p w14:paraId="33CCABAE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透過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attribute 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取得元素</w:t>
      </w:r>
    </w:p>
    <w:p w14:paraId="4DE2FF29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proofErr w:type="gramStart"/>
      <w:r w:rsidRPr="0092772D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proofErr w:type="gramEnd"/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soup</w:t>
      </w:r>
      <w:r w:rsidRPr="0092772D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select(</w:t>
      </w:r>
      <w:r w:rsidRPr="0092772D">
        <w:rPr>
          <w:rFonts w:ascii="Courier New" w:eastAsia="細明體" w:hAnsi="Courier New" w:cs="Courier New"/>
          <w:color w:val="BA2121"/>
          <w:kern w:val="0"/>
          <w:szCs w:val="24"/>
        </w:rPr>
        <w:t>'a[class="btn wide"]'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))</w:t>
      </w:r>
    </w:p>
    <w:p w14:paraId="1738A6FF" w14:textId="446276E3" w:rsidR="009611CF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[&lt;a class="btn wide" href="/bbs/NBA/index1.html"&gt;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最舊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 xml:space="preserve">&lt;/a&gt;, &lt;a class="btn wide" href="/bbs/NBA/index6500.html"&gt;‹ 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上頁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&lt;/a&gt;, &lt;a class="btn wide" href="/bbs/NBA/index.html"&gt;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最新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&lt;/a&gt;]</w:t>
      </w:r>
    </w:p>
    <w:p w14:paraId="3D51BF1A" w14:textId="77777777" w:rsidR="0092772D" w:rsidRPr="007E1682" w:rsidRDefault="0092772D" w:rsidP="00373A7D">
      <w:pPr>
        <w:rPr>
          <w:rFonts w:ascii="微軟正黑體" w:hAnsi="微軟正黑體"/>
        </w:rPr>
      </w:pPr>
    </w:p>
    <w:p w14:paraId="0DDAC0CB" w14:textId="77777777" w:rsidR="00373A7D" w:rsidRDefault="00373A7D" w:rsidP="0099352B">
      <w:pPr>
        <w:pStyle w:val="2"/>
      </w:pPr>
      <w:bookmarkStart w:id="49" w:name="_Toc95473968"/>
      <w:r w:rsidRPr="007E1682">
        <w:t xml:space="preserve">11-3: </w:t>
      </w:r>
      <w:r w:rsidRPr="007E1682">
        <w:t>取出指定內容</w:t>
      </w:r>
      <w:bookmarkEnd w:id="49"/>
    </w:p>
    <w:p w14:paraId="56F0B63B" w14:textId="77777777" w:rsidR="0092772D" w:rsidRPr="0092772D" w:rsidRDefault="0092772D" w:rsidP="0092772D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92772D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1]:</w:t>
      </w:r>
    </w:p>
    <w:p w14:paraId="6B8BD424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匯入套件</w:t>
      </w:r>
    </w:p>
    <w:p w14:paraId="6E5659B1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rom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92772D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bs4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92772D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 BeautifulSoup</w:t>
      </w:r>
    </w:p>
    <w:p w14:paraId="01BBDBCF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92772D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requests</w:t>
      </w:r>
    </w:p>
    <w:p w14:paraId="1EEC3518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66BDA998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PTT NBA 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板</w:t>
      </w:r>
    </w:p>
    <w:p w14:paraId="15200ED4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url </w:t>
      </w:r>
      <w:r w:rsidRPr="0092772D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92772D">
        <w:rPr>
          <w:rFonts w:ascii="Courier New" w:eastAsia="細明體" w:hAnsi="Courier New" w:cs="Courier New"/>
          <w:color w:val="BA2121"/>
          <w:kern w:val="0"/>
          <w:szCs w:val="24"/>
        </w:rPr>
        <w:t>"https://www.ptt.cc/bbs/NBA/index.html"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</w:p>
    <w:p w14:paraId="09E58FFE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46D1C6DC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用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requests 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的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get 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方法把網頁抓下來</w:t>
      </w:r>
    </w:p>
    <w:p w14:paraId="78C6B99D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response </w:t>
      </w:r>
      <w:r w:rsidRPr="0092772D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 requests</w:t>
      </w:r>
      <w:r w:rsidRPr="0092772D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get(url)  </w:t>
      </w:r>
    </w:p>
    <w:p w14:paraId="7ACBB81D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746328F1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指定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lxml 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作為解析器</w:t>
      </w:r>
    </w:p>
    <w:p w14:paraId="1B26A1DC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soup </w:t>
      </w:r>
      <w:r w:rsidRPr="0092772D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BeautifulSoup(</w:t>
      </w:r>
      <w:proofErr w:type="gramEnd"/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response</w:t>
      </w:r>
      <w:r w:rsidRPr="0092772D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text, </w:t>
      </w:r>
      <w:r w:rsidRPr="0092772D">
        <w:rPr>
          <w:rFonts w:ascii="Courier New" w:eastAsia="細明體" w:hAnsi="Courier New" w:cs="Courier New"/>
          <w:color w:val="BA2121"/>
          <w:kern w:val="0"/>
          <w:szCs w:val="24"/>
        </w:rPr>
        <w:t>"lxml"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341C3596" w14:textId="77777777" w:rsidR="0092772D" w:rsidRPr="0092772D" w:rsidRDefault="0092772D" w:rsidP="0092772D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92772D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lastRenderedPageBreak/>
        <w:t>In [2]:</w:t>
      </w:r>
    </w:p>
    <w:p w14:paraId="39408BF7" w14:textId="25D7D1A3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="00440061" w:rsidRPr="00440061">
        <w:rPr>
          <w:rFonts w:ascii="Courier New" w:eastAsia="細明體" w:hAnsi="Courier New" w:cs="Courier New" w:hint="eastAsia"/>
          <w:i/>
          <w:iCs/>
          <w:color w:val="408080"/>
          <w:kern w:val="0"/>
          <w:szCs w:val="24"/>
        </w:rPr>
        <w:t>取得單一節點的文字內容</w:t>
      </w:r>
      <w:r w:rsidR="00440061" w:rsidRPr="00440061">
        <w:rPr>
          <w:rFonts w:ascii="Courier New" w:eastAsia="細明體" w:hAnsi="Courier New" w:cs="Courier New" w:hint="eastAsia"/>
          <w:i/>
          <w:iCs/>
          <w:color w:val="408080"/>
          <w:kern w:val="0"/>
          <w:szCs w:val="24"/>
        </w:rPr>
        <w:t xml:space="preserve"> (select_one </w:t>
      </w:r>
      <w:r w:rsidR="00440061" w:rsidRPr="00440061">
        <w:rPr>
          <w:rFonts w:ascii="Courier New" w:eastAsia="細明體" w:hAnsi="Courier New" w:cs="Courier New" w:hint="eastAsia"/>
          <w:i/>
          <w:iCs/>
          <w:color w:val="408080"/>
          <w:kern w:val="0"/>
          <w:szCs w:val="24"/>
        </w:rPr>
        <w:t>會回傳單</w:t>
      </w:r>
      <w:proofErr w:type="gramStart"/>
      <w:r w:rsidR="00440061" w:rsidRPr="00440061">
        <w:rPr>
          <w:rFonts w:ascii="Courier New" w:eastAsia="細明體" w:hAnsi="Courier New" w:cs="Courier New" w:hint="eastAsia"/>
          <w:i/>
          <w:iCs/>
          <w:color w:val="408080"/>
          <w:kern w:val="0"/>
          <w:szCs w:val="24"/>
        </w:rPr>
        <w:t>一</w:t>
      </w:r>
      <w:proofErr w:type="gramEnd"/>
      <w:r w:rsidR="00440061" w:rsidRPr="00440061">
        <w:rPr>
          <w:rFonts w:ascii="Courier New" w:eastAsia="細明體" w:hAnsi="Courier New" w:cs="Courier New" w:hint="eastAsia"/>
          <w:i/>
          <w:iCs/>
          <w:color w:val="408080"/>
          <w:kern w:val="0"/>
          <w:szCs w:val="24"/>
        </w:rPr>
        <w:t xml:space="preserve"> bs element </w:t>
      </w:r>
      <w:r w:rsidR="00440061" w:rsidRPr="00440061">
        <w:rPr>
          <w:rFonts w:ascii="Courier New" w:eastAsia="細明體" w:hAnsi="Courier New" w:cs="Courier New" w:hint="eastAsia"/>
          <w:i/>
          <w:iCs/>
          <w:color w:val="408080"/>
          <w:kern w:val="0"/>
          <w:szCs w:val="24"/>
        </w:rPr>
        <w:t>物件，</w:t>
      </w:r>
      <w:r w:rsidR="00440061" w:rsidRPr="00440061">
        <w:rPr>
          <w:rFonts w:ascii="Courier New" w:eastAsia="細明體" w:hAnsi="Courier New" w:cs="Courier New" w:hint="eastAsia"/>
          <w:i/>
          <w:iCs/>
          <w:color w:val="408080"/>
          <w:kern w:val="0"/>
          <w:szCs w:val="24"/>
        </w:rPr>
        <w:t xml:space="preserve">select </w:t>
      </w:r>
      <w:r w:rsidR="00440061" w:rsidRPr="00440061">
        <w:rPr>
          <w:rFonts w:ascii="Courier New" w:eastAsia="細明體" w:hAnsi="Courier New" w:cs="Courier New" w:hint="eastAsia"/>
          <w:i/>
          <w:iCs/>
          <w:color w:val="408080"/>
          <w:kern w:val="0"/>
          <w:szCs w:val="24"/>
        </w:rPr>
        <w:t>會回傳</w:t>
      </w:r>
      <w:r w:rsidR="00440061" w:rsidRPr="00440061">
        <w:rPr>
          <w:rFonts w:ascii="Courier New" w:eastAsia="細明體" w:hAnsi="Courier New" w:cs="Courier New" w:hint="eastAsia"/>
          <w:i/>
          <w:iCs/>
          <w:color w:val="408080"/>
          <w:kern w:val="0"/>
          <w:szCs w:val="24"/>
        </w:rPr>
        <w:t xml:space="preserve"> list)</w:t>
      </w:r>
    </w:p>
    <w:p w14:paraId="7C465FB7" w14:textId="1426DF8A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proofErr w:type="gramStart"/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soup</w:t>
      </w:r>
      <w:r w:rsidRPr="0092772D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select</w:t>
      </w:r>
      <w:proofErr w:type="gramEnd"/>
      <w:r w:rsidR="00440061" w:rsidRPr="00440061">
        <w:rPr>
          <w:rFonts w:ascii="Courier New" w:eastAsia="細明體" w:hAnsi="Courier New" w:cs="Courier New"/>
          <w:color w:val="333333"/>
          <w:kern w:val="0"/>
          <w:szCs w:val="24"/>
        </w:rPr>
        <w:t>_one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92772D">
        <w:rPr>
          <w:rFonts w:ascii="Courier New" w:eastAsia="細明體" w:hAnsi="Courier New" w:cs="Courier New"/>
          <w:color w:val="BA2121"/>
          <w:kern w:val="0"/>
          <w:szCs w:val="24"/>
        </w:rPr>
        <w:t>'title'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)</w:t>
      </w:r>
      <w:r w:rsidRPr="0092772D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get_text())</w:t>
      </w:r>
    </w:p>
    <w:p w14:paraId="32D2D948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proofErr w:type="gramStart"/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soup</w:t>
      </w:r>
      <w:r w:rsidRPr="0092772D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select</w:t>
      </w:r>
      <w:proofErr w:type="gramEnd"/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92772D">
        <w:rPr>
          <w:rFonts w:ascii="Courier New" w:eastAsia="細明體" w:hAnsi="Courier New" w:cs="Courier New"/>
          <w:color w:val="BA2121"/>
          <w:kern w:val="0"/>
          <w:szCs w:val="24"/>
        </w:rPr>
        <w:t>'a'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)[</w:t>
      </w:r>
      <w:r w:rsidRPr="0092772D">
        <w:rPr>
          <w:rFonts w:ascii="Courier New" w:eastAsia="細明體" w:hAnsi="Courier New" w:cs="Courier New"/>
          <w:color w:val="666666"/>
          <w:kern w:val="0"/>
          <w:szCs w:val="24"/>
        </w:rPr>
        <w:t>0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]</w:t>
      </w:r>
      <w:r w:rsidRPr="0092772D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get_text())</w:t>
      </w:r>
    </w:p>
    <w:p w14:paraId="5DE664EA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看板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 xml:space="preserve"> NBA 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文章列表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 xml:space="preserve"> - 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批踢踢實業坊</w:t>
      </w:r>
    </w:p>
    <w:p w14:paraId="6ABA42F7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批踢踢實業坊</w:t>
      </w:r>
    </w:p>
    <w:p w14:paraId="06A7F565" w14:textId="77777777" w:rsidR="0092772D" w:rsidRPr="0092772D" w:rsidRDefault="0092772D" w:rsidP="0092772D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92772D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3]:</w:t>
      </w:r>
    </w:p>
    <w:p w14:paraId="747DDA3D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透過迭代取得所有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a 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的文字內容</w:t>
      </w:r>
    </w:p>
    <w:p w14:paraId="1B2A38FE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or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 a </w:t>
      </w:r>
      <w:r w:rsidRPr="0092772D">
        <w:rPr>
          <w:rFonts w:ascii="Courier New" w:eastAsia="細明體" w:hAnsi="Courier New" w:cs="Courier New"/>
          <w:b/>
          <w:bCs/>
          <w:color w:val="AA22FF"/>
          <w:kern w:val="0"/>
          <w:szCs w:val="24"/>
        </w:rPr>
        <w:t>in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soup</w:t>
      </w:r>
      <w:r w:rsidRPr="0092772D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select</w:t>
      </w:r>
      <w:proofErr w:type="gramEnd"/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92772D">
        <w:rPr>
          <w:rFonts w:ascii="Courier New" w:eastAsia="細明體" w:hAnsi="Courier New" w:cs="Courier New"/>
          <w:color w:val="BA2121"/>
          <w:kern w:val="0"/>
          <w:szCs w:val="24"/>
        </w:rPr>
        <w:t>'a'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):</w:t>
      </w:r>
    </w:p>
    <w:p w14:paraId="3DD9323A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r w:rsidRPr="0092772D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(a</w:t>
      </w:r>
      <w:r w:rsidRPr="0092772D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get_</w:t>
      </w:r>
      <w:proofErr w:type="gramStart"/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text(</w:t>
      </w:r>
      <w:proofErr w:type="gramEnd"/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))</w:t>
      </w:r>
    </w:p>
    <w:p w14:paraId="5068BFA0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批踢踢實業坊</w:t>
      </w:r>
    </w:p>
    <w:p w14:paraId="5D8C2DD2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看板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 xml:space="preserve"> NBA</w:t>
      </w:r>
    </w:p>
    <w:p w14:paraId="65C6C32E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關於我們</w:t>
      </w:r>
    </w:p>
    <w:p w14:paraId="153A9926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聯絡資訊</w:t>
      </w:r>
    </w:p>
    <w:p w14:paraId="04120DB1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看板</w:t>
      </w:r>
    </w:p>
    <w:p w14:paraId="43A3EC55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精華區</w:t>
      </w:r>
    </w:p>
    <w:p w14:paraId="02AE5917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最舊</w:t>
      </w:r>
    </w:p>
    <w:p w14:paraId="759C8385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 xml:space="preserve">‹ 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上頁</w:t>
      </w:r>
    </w:p>
    <w:p w14:paraId="106E800E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下頁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 xml:space="preserve"> ›</w:t>
      </w:r>
    </w:p>
    <w:p w14:paraId="7A335181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最新</w:t>
      </w:r>
    </w:p>
    <w:p w14:paraId="1DCAB974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[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花邊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 xml:space="preserve">] </w:t>
      </w:r>
      <w:proofErr w:type="gramStart"/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唐西奇</w:t>
      </w:r>
      <w:proofErr w:type="gramEnd"/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斥資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270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萬美元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 xml:space="preserve"> 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入手達拉斯豪</w:t>
      </w:r>
      <w:proofErr w:type="gramStart"/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宅</w:t>
      </w:r>
      <w:proofErr w:type="gramEnd"/>
    </w:p>
    <w:p w14:paraId="053946B9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搜尋同標題文章</w:t>
      </w:r>
    </w:p>
    <w:p w14:paraId="015AE7CD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搜尋看板內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 xml:space="preserve"> thnlkj0665 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的文章</w:t>
      </w:r>
    </w:p>
    <w:p w14:paraId="177B469E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[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討論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] Aldridge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為什麼都不會想去強隊拿冠軍</w:t>
      </w:r>
    </w:p>
    <w:p w14:paraId="6F50D624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搜尋同標題文章</w:t>
      </w:r>
    </w:p>
    <w:p w14:paraId="0B341802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搜尋看板內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 xml:space="preserve"> seabox 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的文章</w:t>
      </w:r>
    </w:p>
    <w:p w14:paraId="6889B667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[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公告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 xml:space="preserve">] 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板</w:t>
      </w:r>
      <w:proofErr w:type="gramStart"/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規</w:t>
      </w:r>
      <w:proofErr w:type="gramEnd"/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v6.8</w:t>
      </w:r>
    </w:p>
    <w:p w14:paraId="062777AC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搜尋同標題文章</w:t>
      </w:r>
    </w:p>
    <w:p w14:paraId="3326A454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搜尋看板內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 xml:space="preserve"> Vedan 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的文章</w:t>
      </w:r>
    </w:p>
    <w:p w14:paraId="6C7AEFBF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[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公告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 xml:space="preserve">] 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第一次</w:t>
      </w:r>
      <w:proofErr w:type="gramStart"/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被退文</w:t>
      </w:r>
      <w:proofErr w:type="gramEnd"/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，可在三天後刪除退文</w:t>
      </w:r>
    </w:p>
    <w:p w14:paraId="434C6C4C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搜尋同標題文章</w:t>
      </w:r>
    </w:p>
    <w:p w14:paraId="65E36777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搜尋看板內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 xml:space="preserve"> Vedan 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的文章</w:t>
      </w:r>
    </w:p>
    <w:p w14:paraId="6005217C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[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情報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] Playoffs Schedule 19</w:t>
      </w:r>
      <w:proofErr w:type="gramStart"/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–</w:t>
      </w:r>
      <w:proofErr w:type="gramEnd"/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20</w:t>
      </w:r>
    </w:p>
    <w:p w14:paraId="3FE28968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搜尋同標題文章</w:t>
      </w:r>
    </w:p>
    <w:p w14:paraId="70BE422E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搜尋看板內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 xml:space="preserve"> Acetoxy 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的文章</w:t>
      </w:r>
    </w:p>
    <w:p w14:paraId="4DFDD206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[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公告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 xml:space="preserve">] 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季後賽條款於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10/14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零時解除</w:t>
      </w:r>
    </w:p>
    <w:p w14:paraId="1D6F1F00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搜尋同標題文章</w:t>
      </w:r>
    </w:p>
    <w:p w14:paraId="4B050F47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lastRenderedPageBreak/>
        <w:t>搜尋看板內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 xml:space="preserve"> namie810303 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的文章</w:t>
      </w:r>
    </w:p>
    <w:p w14:paraId="1C27ED30" w14:textId="77777777" w:rsidR="0092772D" w:rsidRPr="0092772D" w:rsidRDefault="0092772D" w:rsidP="0092772D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92772D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4]:</w:t>
      </w:r>
    </w:p>
    <w:p w14:paraId="42C30E79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透過迭代取得所有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a 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的屬性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href</w:t>
      </w:r>
    </w:p>
    <w:p w14:paraId="500F0F19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or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 a </w:t>
      </w:r>
      <w:r w:rsidRPr="0092772D">
        <w:rPr>
          <w:rFonts w:ascii="Courier New" w:eastAsia="細明體" w:hAnsi="Courier New" w:cs="Courier New"/>
          <w:b/>
          <w:bCs/>
          <w:color w:val="AA22FF"/>
          <w:kern w:val="0"/>
          <w:szCs w:val="24"/>
        </w:rPr>
        <w:t>in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soup</w:t>
      </w:r>
      <w:r w:rsidRPr="0092772D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select</w:t>
      </w:r>
      <w:proofErr w:type="gramEnd"/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92772D">
        <w:rPr>
          <w:rFonts w:ascii="Courier New" w:eastAsia="細明體" w:hAnsi="Courier New" w:cs="Courier New"/>
          <w:color w:val="BA2121"/>
          <w:kern w:val="0"/>
          <w:szCs w:val="24"/>
        </w:rPr>
        <w:t>'a'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):</w:t>
      </w:r>
    </w:p>
    <w:p w14:paraId="6CC3156F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r w:rsidRPr="0092772D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f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 a</w:t>
      </w:r>
      <w:r w:rsidRPr="0092772D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has_attr(</w:t>
      </w:r>
      <w:r w:rsidRPr="0092772D">
        <w:rPr>
          <w:rFonts w:ascii="Courier New" w:eastAsia="細明體" w:hAnsi="Courier New" w:cs="Courier New"/>
          <w:color w:val="BA2121"/>
          <w:kern w:val="0"/>
          <w:szCs w:val="24"/>
        </w:rPr>
        <w:t>'href'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):</w:t>
      </w:r>
    </w:p>
    <w:p w14:paraId="131A3DFC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        </w:t>
      </w:r>
      <w:r w:rsidRPr="0092772D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(a[</w:t>
      </w:r>
      <w:r w:rsidRPr="0092772D">
        <w:rPr>
          <w:rFonts w:ascii="Courier New" w:eastAsia="細明體" w:hAnsi="Courier New" w:cs="Courier New"/>
          <w:color w:val="BA2121"/>
          <w:kern w:val="0"/>
          <w:szCs w:val="24"/>
        </w:rPr>
        <w:t>'href'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])</w:t>
      </w:r>
    </w:p>
    <w:p w14:paraId="70C8AD5B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r w:rsidRPr="0092772D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else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:</w:t>
      </w:r>
    </w:p>
    <w:p w14:paraId="5DAF80D4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        </w:t>
      </w:r>
      <w:proofErr w:type="gramStart"/>
      <w:r w:rsidRPr="0092772D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proofErr w:type="gramEnd"/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30EE4020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        </w:t>
      </w:r>
      <w:proofErr w:type="gramStart"/>
      <w:r w:rsidRPr="0092772D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proofErr w:type="gramEnd"/>
      <w:r w:rsidRPr="0092772D">
        <w:rPr>
          <w:rFonts w:ascii="Courier New" w:eastAsia="細明體" w:hAnsi="Courier New" w:cs="Courier New"/>
          <w:color w:val="BA2121"/>
          <w:kern w:val="0"/>
          <w:szCs w:val="24"/>
        </w:rPr>
        <w:t>"="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92772D">
        <w:rPr>
          <w:rFonts w:ascii="Courier New" w:eastAsia="細明體" w:hAnsi="Courier New" w:cs="Courier New"/>
          <w:color w:val="666666"/>
          <w:kern w:val="0"/>
          <w:szCs w:val="24"/>
        </w:rPr>
        <w:t>*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92772D">
        <w:rPr>
          <w:rFonts w:ascii="Courier New" w:eastAsia="細明體" w:hAnsi="Courier New" w:cs="Courier New"/>
          <w:color w:val="666666"/>
          <w:kern w:val="0"/>
          <w:szCs w:val="24"/>
        </w:rPr>
        <w:t>50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3F1ECFCF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        </w:t>
      </w:r>
      <w:r w:rsidRPr="0092772D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(f</w:t>
      </w:r>
      <w:r w:rsidRPr="0092772D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92772D">
        <w:rPr>
          <w:rFonts w:ascii="Courier New" w:eastAsia="細明體" w:hAnsi="Courier New" w:cs="Courier New"/>
          <w:color w:val="BA2121"/>
          <w:kern w:val="0"/>
          <w:szCs w:val="24"/>
        </w:rPr>
        <w:t>連結</w:t>
      </w:r>
      <w:r w:rsidRPr="0092772D">
        <w:rPr>
          <w:rFonts w:ascii="Courier New" w:eastAsia="細明體" w:hAnsi="Courier New" w:cs="Courier New"/>
          <w:color w:val="BA2121"/>
          <w:kern w:val="0"/>
          <w:szCs w:val="24"/>
        </w:rPr>
        <w:t>[</w:t>
      </w:r>
      <w:r w:rsidRPr="0092772D">
        <w:rPr>
          <w:rFonts w:ascii="Courier New" w:eastAsia="細明體" w:hAnsi="Courier New" w:cs="Courier New"/>
          <w:b/>
          <w:bCs/>
          <w:color w:val="BB6688"/>
          <w:kern w:val="0"/>
          <w:szCs w:val="24"/>
        </w:rPr>
        <w:t>{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a</w:t>
      </w:r>
      <w:r w:rsidRPr="0092772D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get_text()</w:t>
      </w:r>
      <w:r w:rsidRPr="0092772D">
        <w:rPr>
          <w:rFonts w:ascii="Courier New" w:eastAsia="細明體" w:hAnsi="Courier New" w:cs="Courier New"/>
          <w:b/>
          <w:bCs/>
          <w:color w:val="BB6688"/>
          <w:kern w:val="0"/>
          <w:szCs w:val="24"/>
        </w:rPr>
        <w:t>}</w:t>
      </w:r>
      <w:r w:rsidRPr="0092772D">
        <w:rPr>
          <w:rFonts w:ascii="Courier New" w:eastAsia="細明體" w:hAnsi="Courier New" w:cs="Courier New"/>
          <w:color w:val="BA2121"/>
          <w:kern w:val="0"/>
          <w:szCs w:val="24"/>
        </w:rPr>
        <w:t xml:space="preserve">] </w:t>
      </w:r>
      <w:r w:rsidRPr="0092772D">
        <w:rPr>
          <w:rFonts w:ascii="Courier New" w:eastAsia="細明體" w:hAnsi="Courier New" w:cs="Courier New"/>
          <w:color w:val="BA2121"/>
          <w:kern w:val="0"/>
          <w:szCs w:val="24"/>
        </w:rPr>
        <w:t>沒有</w:t>
      </w:r>
      <w:r w:rsidRPr="0092772D">
        <w:rPr>
          <w:rFonts w:ascii="Courier New" w:eastAsia="細明體" w:hAnsi="Courier New" w:cs="Courier New"/>
          <w:color w:val="BA2121"/>
          <w:kern w:val="0"/>
          <w:szCs w:val="24"/>
        </w:rPr>
        <w:t xml:space="preserve"> href </w:t>
      </w:r>
      <w:r w:rsidRPr="0092772D">
        <w:rPr>
          <w:rFonts w:ascii="Courier New" w:eastAsia="細明體" w:hAnsi="Courier New" w:cs="Courier New"/>
          <w:color w:val="BA2121"/>
          <w:kern w:val="0"/>
          <w:szCs w:val="24"/>
        </w:rPr>
        <w:t>屬性</w:t>
      </w:r>
      <w:r w:rsidRPr="0092772D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1C171D48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        </w:t>
      </w:r>
      <w:proofErr w:type="gramStart"/>
      <w:r w:rsidRPr="0092772D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proofErr w:type="gramEnd"/>
      <w:r w:rsidRPr="0092772D">
        <w:rPr>
          <w:rFonts w:ascii="Courier New" w:eastAsia="細明體" w:hAnsi="Courier New" w:cs="Courier New"/>
          <w:color w:val="BA2121"/>
          <w:kern w:val="0"/>
          <w:szCs w:val="24"/>
        </w:rPr>
        <w:t>"="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92772D">
        <w:rPr>
          <w:rFonts w:ascii="Courier New" w:eastAsia="細明體" w:hAnsi="Courier New" w:cs="Courier New"/>
          <w:color w:val="666666"/>
          <w:kern w:val="0"/>
          <w:szCs w:val="24"/>
        </w:rPr>
        <w:t>*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92772D">
        <w:rPr>
          <w:rFonts w:ascii="Courier New" w:eastAsia="細明體" w:hAnsi="Courier New" w:cs="Courier New"/>
          <w:color w:val="666666"/>
          <w:kern w:val="0"/>
          <w:szCs w:val="24"/>
        </w:rPr>
        <w:t>50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3DCB07E8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        </w:t>
      </w:r>
      <w:proofErr w:type="gramStart"/>
      <w:r w:rsidRPr="0092772D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proofErr w:type="gramEnd"/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30FB2453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/bbs/</w:t>
      </w:r>
    </w:p>
    <w:p w14:paraId="2DAD6436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/bbs/NBA/index.html</w:t>
      </w:r>
    </w:p>
    <w:p w14:paraId="6FEA4035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/about.html</w:t>
      </w:r>
    </w:p>
    <w:p w14:paraId="08AE343B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/contact.html</w:t>
      </w:r>
    </w:p>
    <w:p w14:paraId="1E168265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/bbs/NBA/index.html</w:t>
      </w:r>
    </w:p>
    <w:p w14:paraId="609510B1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/man/NBA/index.html</w:t>
      </w:r>
    </w:p>
    <w:p w14:paraId="51AE3263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/bbs/NBA/index1.html</w:t>
      </w:r>
    </w:p>
    <w:p w14:paraId="22CFE2DF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/bbs/NBA/index6506.html</w:t>
      </w:r>
    </w:p>
    <w:p w14:paraId="1C3F55DD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</w:p>
    <w:p w14:paraId="44CDB263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==================================================</w:t>
      </w:r>
    </w:p>
    <w:p w14:paraId="22415529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連結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[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下頁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 xml:space="preserve"> ›] 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沒有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 xml:space="preserve"> href 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屬性</w:t>
      </w:r>
    </w:p>
    <w:p w14:paraId="3F6CCD87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==================================================</w:t>
      </w:r>
    </w:p>
    <w:p w14:paraId="4C158065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</w:p>
    <w:p w14:paraId="6FEB800D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/bbs/NBA/index.html</w:t>
      </w:r>
    </w:p>
    <w:p w14:paraId="389C5900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/bbs/NBA/M.1605187585.A.CF9.html</w:t>
      </w:r>
    </w:p>
    <w:p w14:paraId="610F2C97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/bbs/NBA/search?q=thread%3A%5B%E8%8A%B1%E9%82%8A%5D+%E5%94%90%E8%A5%BF%E5%A5%87%E6%96%A5%E8%B3%87270%E8%90%AC%E7%BE%8E%E5%85%83+%E5%85%A5%E6%89%8B%E9%81%94%E6%8B%89%E6%96%AF%E8%B1%AA%E5%AE%85</w:t>
      </w:r>
    </w:p>
    <w:p w14:paraId="1E2E83A9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/bbs/NBA/search?q=author%3Athnlkj0665</w:t>
      </w:r>
    </w:p>
    <w:p w14:paraId="797DA5F6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/bbs/NBA/M.1605194928.A.0DE.html</w:t>
      </w:r>
    </w:p>
    <w:p w14:paraId="6454B7B7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/bbs/NBA/search?q=thread%3A%5B%E8%A8%8E%E8%AB%96%5D+Aldridge%E7%82%BA%E4%BB%80%E9%BA%BC%E9%83%BD%E4%B8%8D%E6%9C%83%E6%83%B3%E5%8E%BB%E5%BC%B7%E9%9A%8A%E6%8B%BF%E5%86%A0%E8%BB%8D</w:t>
      </w:r>
    </w:p>
    <w:p w14:paraId="2118D04F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/bbs/NBA/search?q=author%3Aseabox</w:t>
      </w:r>
    </w:p>
    <w:p w14:paraId="4FFC1E98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lastRenderedPageBreak/>
        <w:t>/bbs/NBA/M.1558698194.A.1DC.html</w:t>
      </w:r>
    </w:p>
    <w:p w14:paraId="162E9A64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/bbs/NBA/search?q=thread%3A%5B%E5%85%AC%E5%91%8A%5D+%E6%9D%BF%E8%A6%8Fv6.8</w:t>
      </w:r>
    </w:p>
    <w:p w14:paraId="14E5BAC2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/bbs/NBA/search?q=author%3AVedan</w:t>
      </w:r>
    </w:p>
    <w:p w14:paraId="4C3A6271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/bbs/NBA/M.1583725468.A.281.html</w:t>
      </w:r>
    </w:p>
    <w:p w14:paraId="76DF6B34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/bbs/NBA/search?q=thread%3A%5B%E5%85%AC%E5%91%8A%5D+%E7%AC%AC%E4%B8%80%E6%AC%A1%E8%A2%AB%E9%80%80%E6%96%87%EF%BC%8C%E5%8F%AF%E5%9C%A8%E4%B8%89%E5%A4%A9%E5%BE%8C%E5%88%AA%E9%99%A4%E9%80%80%E6%96%87</w:t>
      </w:r>
    </w:p>
    <w:p w14:paraId="7420A824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/bbs/NBA/search?q=author%3AVedan</w:t>
      </w:r>
    </w:p>
    <w:p w14:paraId="23DF6FD4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/bbs/NBA/M.1597695044.A.F65.html</w:t>
      </w:r>
    </w:p>
    <w:p w14:paraId="4DD1F081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/bbs/NBA/search?q=thread%3A%5B%E6%83%85%E5%A0%B1%5D+Playoffs+Schedule+19%E2%80%9320</w:t>
      </w:r>
    </w:p>
    <w:p w14:paraId="0A047290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/bbs/NBA/search?q=author%3AAcetoxy</w:t>
      </w:r>
    </w:p>
    <w:p w14:paraId="67ABAECA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/bbs/NBA/M.1602599945.A.C45.html</w:t>
      </w:r>
    </w:p>
    <w:p w14:paraId="405D693A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/bbs/NBA/search?q=thread%3A%5B%E5%85%AC%E5%91%8A%5D+%E5%AD%A3%E5%BE%8C%E8%B3%BD%E6%A2%9D%E6%AC%BE%E6%96%BC10%2F14%E9%9B%B6%E6%99%82%E8%A7%A3%E9%99%A4</w:t>
      </w:r>
    </w:p>
    <w:p w14:paraId="5A9ABAD9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/bbs/NBA/search?q=author%3Anamie810303</w:t>
      </w:r>
    </w:p>
    <w:p w14:paraId="5D4B2D91" w14:textId="77777777" w:rsidR="00373A7D" w:rsidRPr="007E1682" w:rsidRDefault="00373A7D">
      <w:pPr>
        <w:widowControl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28200139" w14:textId="77777777" w:rsidR="00373A7D" w:rsidRDefault="00373A7D" w:rsidP="000B02E4">
      <w:pPr>
        <w:pStyle w:val="1"/>
      </w:pPr>
      <w:bookmarkStart w:id="50" w:name="_Toc95473969"/>
      <w:r w:rsidRPr="007E1682">
        <w:lastRenderedPageBreak/>
        <w:t xml:space="preserve">Module 12. </w:t>
      </w:r>
      <w:r w:rsidRPr="007E1682">
        <w:t>案例實作</w:t>
      </w:r>
      <w:bookmarkEnd w:id="50"/>
    </w:p>
    <w:p w14:paraId="6EDBB09C" w14:textId="77777777" w:rsidR="00864FC8" w:rsidRPr="00864FC8" w:rsidRDefault="00864FC8" w:rsidP="00864FC8">
      <w:r>
        <w:rPr>
          <w:rFonts w:hint="eastAsia"/>
        </w:rPr>
        <w:t>以</w:t>
      </w:r>
      <w:r>
        <w:rPr>
          <w:rFonts w:hint="eastAsia"/>
        </w:rPr>
        <w:t xml:space="preserve"> </w:t>
      </w:r>
      <w:r>
        <w:t xml:space="preserve">iiiedu </w:t>
      </w:r>
      <w:r>
        <w:rPr>
          <w:rFonts w:hint="eastAsia"/>
        </w:rPr>
        <w:t>新聞</w:t>
      </w:r>
      <w:r w:rsidR="003E5002">
        <w:rPr>
          <w:rFonts w:hint="eastAsia"/>
        </w:rPr>
        <w:t>訊息</w:t>
      </w:r>
      <w:r w:rsidR="00E7256F">
        <w:rPr>
          <w:rFonts w:hint="eastAsia"/>
        </w:rPr>
        <w:t>為例</w:t>
      </w:r>
      <w:r w:rsidR="00564648">
        <w:rPr>
          <w:rFonts w:hint="eastAsia"/>
        </w:rPr>
        <w:t>。</w:t>
      </w:r>
    </w:p>
    <w:p w14:paraId="7D1346C1" w14:textId="77777777" w:rsidR="00FB2F19" w:rsidRDefault="00373A7D" w:rsidP="000B02E4">
      <w:pPr>
        <w:pStyle w:val="2"/>
      </w:pPr>
      <w:bookmarkStart w:id="51" w:name="_Toc95473970"/>
      <w:r w:rsidRPr="007E1682">
        <w:t xml:space="preserve">12-1: </w:t>
      </w:r>
      <w:r w:rsidRPr="007E1682">
        <w:t>分析頁面資訊結構</w:t>
      </w:r>
      <w:bookmarkEnd w:id="51"/>
    </w:p>
    <w:p w14:paraId="678E6481" w14:textId="77777777" w:rsidR="004F5B36" w:rsidRDefault="002F750F" w:rsidP="000B02E4">
      <w:pPr>
        <w:jc w:val="center"/>
        <w:rPr>
          <w:rFonts w:ascii="微軟正黑體" w:hAnsi="微軟正黑體"/>
        </w:rPr>
      </w:pPr>
      <w:r w:rsidRPr="002F750F">
        <w:rPr>
          <w:rFonts w:ascii="微軟正黑體" w:hAnsi="微軟正黑體"/>
          <w:noProof/>
        </w:rPr>
        <w:drawing>
          <wp:inline distT="0" distB="0" distL="0" distR="0" wp14:anchorId="59F0878D" wp14:editId="7B8D242E">
            <wp:extent cx="5274310" cy="3016250"/>
            <wp:effectExtent l="19050" t="19050" r="21590" b="12700"/>
            <wp:docPr id="72" name="圖片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0162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CB29595" w14:textId="77777777" w:rsidR="000B02E4" w:rsidRDefault="007F006C" w:rsidP="007F006C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</w:rPr>
        <w:t>圖：列表由若干個</w:t>
      </w:r>
      <w:r>
        <w:rPr>
          <w:rFonts w:ascii="微軟正黑體" w:hAnsi="微軟正黑體"/>
        </w:rPr>
        <w:t xml:space="preserve"> </w:t>
      </w:r>
      <w:r w:rsidR="002F750F">
        <w:rPr>
          <w:rFonts w:ascii="微軟正黑體" w:hAnsi="微軟正黑體"/>
        </w:rPr>
        <w:t>article</w:t>
      </w:r>
      <w:r>
        <w:rPr>
          <w:rFonts w:ascii="微軟正黑體" w:hAnsi="微軟正黑體"/>
        </w:rPr>
        <w:t xml:space="preserve"> </w:t>
      </w:r>
      <w:r>
        <w:rPr>
          <w:rFonts w:ascii="微軟正黑體" w:hAnsi="微軟正黑體" w:hint="eastAsia"/>
        </w:rPr>
        <w:t>組成</w:t>
      </w:r>
    </w:p>
    <w:p w14:paraId="4A216479" w14:textId="77777777" w:rsidR="007F006C" w:rsidRDefault="00B32FF4" w:rsidP="007F006C">
      <w:pPr>
        <w:jc w:val="center"/>
        <w:rPr>
          <w:rFonts w:ascii="微軟正黑體" w:hAnsi="微軟正黑體"/>
        </w:rPr>
      </w:pPr>
      <w:r w:rsidRPr="00B32FF4">
        <w:rPr>
          <w:rFonts w:ascii="微軟正黑體" w:hAnsi="微軟正黑體"/>
          <w:noProof/>
        </w:rPr>
        <w:drawing>
          <wp:inline distT="0" distB="0" distL="0" distR="0" wp14:anchorId="70B1F17E" wp14:editId="758A677B">
            <wp:extent cx="5274310" cy="2642870"/>
            <wp:effectExtent l="19050" t="19050" r="21590" b="24130"/>
            <wp:docPr id="80" name="圖片 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428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E184CA5" w14:textId="77777777" w:rsidR="007F006C" w:rsidRDefault="007F006C" w:rsidP="007F006C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</w:rPr>
        <w:t>圖：以第一則為例，大部分資訊包在</w:t>
      </w:r>
      <w:r>
        <w:rPr>
          <w:rFonts w:ascii="微軟正黑體" w:hAnsi="微軟正黑體"/>
        </w:rPr>
        <w:t>article</w:t>
      </w:r>
      <w:r>
        <w:rPr>
          <w:rFonts w:ascii="微軟正黑體" w:hAnsi="微軟正黑體" w:hint="eastAsia"/>
        </w:rPr>
        <w:t>裡面</w:t>
      </w:r>
    </w:p>
    <w:p w14:paraId="05415C38" w14:textId="77777777" w:rsidR="007F006C" w:rsidRPr="00CD2158" w:rsidRDefault="007F006C" w:rsidP="007F006C">
      <w:pPr>
        <w:jc w:val="center"/>
        <w:rPr>
          <w:rFonts w:ascii="微軟正黑體" w:hAnsi="微軟正黑體"/>
        </w:rPr>
      </w:pPr>
    </w:p>
    <w:p w14:paraId="377B70A4" w14:textId="77777777" w:rsidR="00FB2F19" w:rsidRDefault="00373A7D" w:rsidP="00CD2158">
      <w:pPr>
        <w:pStyle w:val="2"/>
      </w:pPr>
      <w:bookmarkStart w:id="52" w:name="_Toc95473971"/>
      <w:r w:rsidRPr="007E1682">
        <w:lastRenderedPageBreak/>
        <w:t xml:space="preserve">12-2: </w:t>
      </w:r>
      <w:r w:rsidRPr="007E1682">
        <w:t>使用套件解析並取出新聞清單</w:t>
      </w:r>
      <w:bookmarkEnd w:id="52"/>
    </w:p>
    <w:p w14:paraId="1B956F13" w14:textId="77777777" w:rsidR="00A3203A" w:rsidRPr="00A3203A" w:rsidRDefault="00A3203A" w:rsidP="00A3203A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A3203A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1]:</w:t>
      </w:r>
    </w:p>
    <w:p w14:paraId="4ED2DDF4" w14:textId="77777777" w:rsidR="00A3203A" w:rsidRPr="00A3203A" w:rsidRDefault="00A3203A" w:rsidP="00A3203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3203A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A3203A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匯入套件</w:t>
      </w:r>
    </w:p>
    <w:p w14:paraId="0A99C05F" w14:textId="77777777" w:rsidR="00A3203A" w:rsidRPr="00A3203A" w:rsidRDefault="00A3203A" w:rsidP="00A3203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3203A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rom</w:t>
      </w:r>
      <w:r w:rsidRPr="00A3203A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A3203A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bs4</w:t>
      </w:r>
      <w:r w:rsidRPr="00A3203A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A3203A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A3203A">
        <w:rPr>
          <w:rFonts w:ascii="Courier New" w:eastAsia="細明體" w:hAnsi="Courier New" w:cs="Courier New"/>
          <w:color w:val="333333"/>
          <w:kern w:val="0"/>
          <w:szCs w:val="24"/>
        </w:rPr>
        <w:t xml:space="preserve"> BeautifulSoup</w:t>
      </w:r>
    </w:p>
    <w:p w14:paraId="4775B11C" w14:textId="77777777" w:rsidR="00A3203A" w:rsidRPr="00A3203A" w:rsidRDefault="00A3203A" w:rsidP="00A3203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3203A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A3203A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A3203A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requests</w:t>
      </w:r>
    </w:p>
    <w:p w14:paraId="09186CA5" w14:textId="77777777" w:rsidR="00A3203A" w:rsidRPr="00A3203A" w:rsidRDefault="00A3203A" w:rsidP="00A3203A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A3203A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2]:</w:t>
      </w:r>
    </w:p>
    <w:p w14:paraId="090CB7E2" w14:textId="77777777" w:rsidR="00A3203A" w:rsidRPr="00A3203A" w:rsidRDefault="00A3203A" w:rsidP="00A3203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3203A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A3203A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取得新聞列表</w:t>
      </w:r>
    </w:p>
    <w:p w14:paraId="47F70695" w14:textId="77777777" w:rsidR="00A3203A" w:rsidRPr="00A3203A" w:rsidRDefault="00A3203A" w:rsidP="00A3203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3203A">
        <w:rPr>
          <w:rFonts w:ascii="Courier New" w:eastAsia="細明體" w:hAnsi="Courier New" w:cs="Courier New"/>
          <w:color w:val="333333"/>
          <w:kern w:val="0"/>
          <w:szCs w:val="24"/>
        </w:rPr>
        <w:t xml:space="preserve">url </w:t>
      </w:r>
      <w:r w:rsidRPr="00A3203A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A3203A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A3203A">
        <w:rPr>
          <w:rFonts w:ascii="Courier New" w:eastAsia="細明體" w:hAnsi="Courier New" w:cs="Courier New"/>
          <w:color w:val="BA2121"/>
          <w:kern w:val="0"/>
          <w:szCs w:val="24"/>
        </w:rPr>
        <w:t>"https://www.iiiedu.org.tw/category/news/"</w:t>
      </w:r>
      <w:r w:rsidRPr="00A3203A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</w:p>
    <w:p w14:paraId="6AC465C8" w14:textId="77777777" w:rsidR="00A3203A" w:rsidRPr="00A3203A" w:rsidRDefault="00A3203A" w:rsidP="00A3203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0B8199D4" w14:textId="77777777" w:rsidR="00A3203A" w:rsidRPr="00A3203A" w:rsidRDefault="00A3203A" w:rsidP="00A3203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3203A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A3203A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用</w:t>
      </w:r>
      <w:r w:rsidRPr="00A3203A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requests </w:t>
      </w:r>
      <w:r w:rsidRPr="00A3203A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的</w:t>
      </w:r>
      <w:r w:rsidRPr="00A3203A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get </w:t>
      </w:r>
      <w:r w:rsidRPr="00A3203A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方法把網頁抓下來</w:t>
      </w:r>
    </w:p>
    <w:p w14:paraId="05F70A59" w14:textId="77777777" w:rsidR="00A3203A" w:rsidRPr="00A3203A" w:rsidRDefault="00A3203A" w:rsidP="00A3203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3203A">
        <w:rPr>
          <w:rFonts w:ascii="Courier New" w:eastAsia="細明體" w:hAnsi="Courier New" w:cs="Courier New"/>
          <w:color w:val="333333"/>
          <w:kern w:val="0"/>
          <w:szCs w:val="24"/>
        </w:rPr>
        <w:t xml:space="preserve">response </w:t>
      </w:r>
      <w:r w:rsidRPr="00A3203A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A3203A">
        <w:rPr>
          <w:rFonts w:ascii="Courier New" w:eastAsia="細明體" w:hAnsi="Courier New" w:cs="Courier New"/>
          <w:color w:val="333333"/>
          <w:kern w:val="0"/>
          <w:szCs w:val="24"/>
        </w:rPr>
        <w:t xml:space="preserve"> requests</w:t>
      </w:r>
      <w:r w:rsidRPr="00A3203A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A3203A">
        <w:rPr>
          <w:rFonts w:ascii="Courier New" w:eastAsia="細明體" w:hAnsi="Courier New" w:cs="Courier New"/>
          <w:color w:val="333333"/>
          <w:kern w:val="0"/>
          <w:szCs w:val="24"/>
        </w:rPr>
        <w:t xml:space="preserve">get(url) </w:t>
      </w:r>
    </w:p>
    <w:p w14:paraId="7154B1E0" w14:textId="77777777" w:rsidR="00A3203A" w:rsidRPr="00A3203A" w:rsidRDefault="00A3203A" w:rsidP="00A3203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5938CB65" w14:textId="77777777" w:rsidR="00A3203A" w:rsidRPr="00A3203A" w:rsidRDefault="00A3203A" w:rsidP="00A3203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3203A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A3203A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指定</w:t>
      </w:r>
      <w:r w:rsidRPr="00A3203A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lxml </w:t>
      </w:r>
      <w:r w:rsidRPr="00A3203A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作為解析器</w:t>
      </w:r>
    </w:p>
    <w:p w14:paraId="72DFC69E" w14:textId="77777777" w:rsidR="00A3203A" w:rsidRPr="00A3203A" w:rsidRDefault="00A3203A" w:rsidP="00A3203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3203A">
        <w:rPr>
          <w:rFonts w:ascii="Courier New" w:eastAsia="細明體" w:hAnsi="Courier New" w:cs="Courier New"/>
          <w:color w:val="333333"/>
          <w:kern w:val="0"/>
          <w:szCs w:val="24"/>
        </w:rPr>
        <w:t xml:space="preserve">soup </w:t>
      </w:r>
      <w:r w:rsidRPr="00A3203A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A3203A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A3203A">
        <w:rPr>
          <w:rFonts w:ascii="Courier New" w:eastAsia="細明體" w:hAnsi="Courier New" w:cs="Courier New"/>
          <w:color w:val="333333"/>
          <w:kern w:val="0"/>
          <w:szCs w:val="24"/>
        </w:rPr>
        <w:t>BeautifulSoup(</w:t>
      </w:r>
      <w:proofErr w:type="gramEnd"/>
      <w:r w:rsidRPr="00A3203A">
        <w:rPr>
          <w:rFonts w:ascii="Courier New" w:eastAsia="細明體" w:hAnsi="Courier New" w:cs="Courier New"/>
          <w:color w:val="333333"/>
          <w:kern w:val="0"/>
          <w:szCs w:val="24"/>
        </w:rPr>
        <w:t>response</w:t>
      </w:r>
      <w:r w:rsidRPr="00A3203A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A3203A">
        <w:rPr>
          <w:rFonts w:ascii="Courier New" w:eastAsia="細明體" w:hAnsi="Courier New" w:cs="Courier New"/>
          <w:color w:val="333333"/>
          <w:kern w:val="0"/>
          <w:szCs w:val="24"/>
        </w:rPr>
        <w:t xml:space="preserve">text, </w:t>
      </w:r>
      <w:r w:rsidRPr="00A3203A">
        <w:rPr>
          <w:rFonts w:ascii="Courier New" w:eastAsia="細明體" w:hAnsi="Courier New" w:cs="Courier New"/>
          <w:color w:val="BA2121"/>
          <w:kern w:val="0"/>
          <w:szCs w:val="24"/>
        </w:rPr>
        <w:t>"lxml"</w:t>
      </w:r>
      <w:r w:rsidRPr="00A3203A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0DD38EF1" w14:textId="77777777" w:rsidR="00A3203A" w:rsidRPr="00A3203A" w:rsidRDefault="00A3203A" w:rsidP="00A3203A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A3203A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3]:</w:t>
      </w:r>
    </w:p>
    <w:p w14:paraId="081F6AA0" w14:textId="77777777" w:rsidR="00A3203A" w:rsidRPr="00A3203A" w:rsidRDefault="00A3203A" w:rsidP="00A3203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3203A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A3203A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取得</w:t>
      </w:r>
      <w:r w:rsidRPr="00A3203A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a </w:t>
      </w:r>
      <w:r w:rsidRPr="00A3203A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的文字</w:t>
      </w:r>
    </w:p>
    <w:p w14:paraId="384A4302" w14:textId="77777777" w:rsidR="00A3203A" w:rsidRPr="00A3203A" w:rsidRDefault="00A3203A" w:rsidP="00A3203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3203A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or</w:t>
      </w:r>
      <w:r w:rsidRPr="00A3203A">
        <w:rPr>
          <w:rFonts w:ascii="Courier New" w:eastAsia="細明體" w:hAnsi="Courier New" w:cs="Courier New"/>
          <w:color w:val="333333"/>
          <w:kern w:val="0"/>
          <w:szCs w:val="24"/>
        </w:rPr>
        <w:t xml:space="preserve"> a </w:t>
      </w:r>
      <w:r w:rsidRPr="00A3203A">
        <w:rPr>
          <w:rFonts w:ascii="Courier New" w:eastAsia="細明體" w:hAnsi="Courier New" w:cs="Courier New"/>
          <w:b/>
          <w:bCs/>
          <w:color w:val="AA22FF"/>
          <w:kern w:val="0"/>
          <w:szCs w:val="24"/>
        </w:rPr>
        <w:t>in</w:t>
      </w:r>
      <w:r w:rsidRPr="00A3203A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A3203A">
        <w:rPr>
          <w:rFonts w:ascii="Courier New" w:eastAsia="細明體" w:hAnsi="Courier New" w:cs="Courier New"/>
          <w:color w:val="333333"/>
          <w:kern w:val="0"/>
          <w:szCs w:val="24"/>
        </w:rPr>
        <w:t>soup</w:t>
      </w:r>
      <w:r w:rsidRPr="00A3203A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A3203A">
        <w:rPr>
          <w:rFonts w:ascii="Courier New" w:eastAsia="細明體" w:hAnsi="Courier New" w:cs="Courier New"/>
          <w:color w:val="333333"/>
          <w:kern w:val="0"/>
          <w:szCs w:val="24"/>
        </w:rPr>
        <w:t>select</w:t>
      </w:r>
      <w:proofErr w:type="gramEnd"/>
      <w:r w:rsidRPr="00A3203A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A3203A">
        <w:rPr>
          <w:rFonts w:ascii="Courier New" w:eastAsia="細明體" w:hAnsi="Courier New" w:cs="Courier New"/>
          <w:color w:val="BA2121"/>
          <w:kern w:val="0"/>
          <w:szCs w:val="24"/>
        </w:rPr>
        <w:t>'article div.entry-content header.entry-header h2.entry-title a'</w:t>
      </w:r>
      <w:r w:rsidRPr="00A3203A">
        <w:rPr>
          <w:rFonts w:ascii="Courier New" w:eastAsia="細明體" w:hAnsi="Courier New" w:cs="Courier New"/>
          <w:color w:val="333333"/>
          <w:kern w:val="0"/>
          <w:szCs w:val="24"/>
        </w:rPr>
        <w:t>):</w:t>
      </w:r>
    </w:p>
    <w:p w14:paraId="13F97720" w14:textId="77777777" w:rsidR="00A3203A" w:rsidRPr="00A3203A" w:rsidRDefault="00A3203A" w:rsidP="00A3203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3203A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r w:rsidRPr="00A3203A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A3203A">
        <w:rPr>
          <w:rFonts w:ascii="Courier New" w:eastAsia="細明體" w:hAnsi="Courier New" w:cs="Courier New"/>
          <w:color w:val="333333"/>
          <w:kern w:val="0"/>
          <w:szCs w:val="24"/>
        </w:rPr>
        <w:t>(a</w:t>
      </w:r>
      <w:r w:rsidRPr="00A3203A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A3203A">
        <w:rPr>
          <w:rFonts w:ascii="Courier New" w:eastAsia="細明體" w:hAnsi="Courier New" w:cs="Courier New"/>
          <w:color w:val="333333"/>
          <w:kern w:val="0"/>
          <w:szCs w:val="24"/>
        </w:rPr>
        <w:t>get_</w:t>
      </w:r>
      <w:proofErr w:type="gramStart"/>
      <w:r w:rsidRPr="00A3203A">
        <w:rPr>
          <w:rFonts w:ascii="Courier New" w:eastAsia="細明體" w:hAnsi="Courier New" w:cs="Courier New"/>
          <w:color w:val="333333"/>
          <w:kern w:val="0"/>
          <w:szCs w:val="24"/>
        </w:rPr>
        <w:t>text(</w:t>
      </w:r>
      <w:proofErr w:type="gramEnd"/>
      <w:r w:rsidRPr="00A3203A">
        <w:rPr>
          <w:rFonts w:ascii="Courier New" w:eastAsia="細明體" w:hAnsi="Courier New" w:cs="Courier New"/>
          <w:color w:val="333333"/>
          <w:kern w:val="0"/>
          <w:szCs w:val="24"/>
        </w:rPr>
        <w:t>))</w:t>
      </w:r>
    </w:p>
    <w:p w14:paraId="645BC078" w14:textId="77777777" w:rsidR="00A3203A" w:rsidRPr="00A3203A" w:rsidRDefault="00A3203A" w:rsidP="00A3203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A3203A">
        <w:rPr>
          <w:rFonts w:ascii="Courier New" w:eastAsia="細明體" w:hAnsi="Courier New" w:cs="Courier New"/>
          <w:color w:val="000000"/>
          <w:kern w:val="0"/>
          <w:szCs w:val="24"/>
        </w:rPr>
        <w:t>台南</w:t>
      </w:r>
      <w:r w:rsidRPr="00A3203A">
        <w:rPr>
          <w:rFonts w:ascii="Courier New" w:eastAsia="細明體" w:hAnsi="Courier New" w:cs="Courier New"/>
          <w:color w:val="000000"/>
          <w:kern w:val="0"/>
          <w:szCs w:val="24"/>
        </w:rPr>
        <w:t>AI</w:t>
      </w:r>
      <w:r w:rsidRPr="00A3203A">
        <w:rPr>
          <w:rFonts w:ascii="Courier New" w:eastAsia="細明體" w:hAnsi="Courier New" w:cs="Courier New"/>
          <w:color w:val="000000"/>
          <w:kern w:val="0"/>
          <w:szCs w:val="24"/>
        </w:rPr>
        <w:t>人才培訓</w:t>
      </w:r>
      <w:r w:rsidRPr="00A3203A">
        <w:rPr>
          <w:rFonts w:ascii="Courier New" w:eastAsia="細明體" w:hAnsi="Courier New" w:cs="Courier New"/>
          <w:color w:val="000000"/>
          <w:kern w:val="0"/>
          <w:szCs w:val="24"/>
        </w:rPr>
        <w:t xml:space="preserve">  </w:t>
      </w:r>
      <w:r w:rsidRPr="00A3203A">
        <w:rPr>
          <w:rFonts w:ascii="Courier New" w:eastAsia="細明體" w:hAnsi="Courier New" w:cs="Courier New"/>
          <w:color w:val="000000"/>
          <w:kern w:val="0"/>
          <w:szCs w:val="24"/>
        </w:rPr>
        <w:t>深耕在地產業</w:t>
      </w:r>
    </w:p>
    <w:p w14:paraId="2EF39E20" w14:textId="77777777" w:rsidR="00A3203A" w:rsidRPr="00A3203A" w:rsidRDefault="00A3203A" w:rsidP="00A3203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A3203A">
        <w:rPr>
          <w:rFonts w:ascii="Courier New" w:eastAsia="細明體" w:hAnsi="Courier New" w:cs="Courier New"/>
          <w:color w:val="000000"/>
          <w:kern w:val="0"/>
          <w:szCs w:val="24"/>
        </w:rPr>
        <w:t>解決科技人才斷層</w:t>
      </w:r>
      <w:r w:rsidRPr="00A3203A">
        <w:rPr>
          <w:rFonts w:ascii="Courier New" w:eastAsia="細明體" w:hAnsi="Courier New" w:cs="Courier New"/>
          <w:color w:val="000000"/>
          <w:kern w:val="0"/>
          <w:szCs w:val="24"/>
        </w:rPr>
        <w:t xml:space="preserve"> </w:t>
      </w:r>
      <w:r w:rsidRPr="00A3203A">
        <w:rPr>
          <w:rFonts w:ascii="Courier New" w:eastAsia="細明體" w:hAnsi="Courier New" w:cs="Courier New"/>
          <w:color w:val="000000"/>
          <w:kern w:val="0"/>
          <w:szCs w:val="24"/>
        </w:rPr>
        <w:t>經濟部工業局攜手各界響應</w:t>
      </w:r>
      <w:r w:rsidRPr="00A3203A">
        <w:rPr>
          <w:rFonts w:ascii="Courier New" w:eastAsia="細明體" w:hAnsi="Courier New" w:cs="Courier New"/>
          <w:color w:val="000000"/>
          <w:kern w:val="0"/>
          <w:szCs w:val="24"/>
        </w:rPr>
        <w:t xml:space="preserve"> 2020 SEMICON Taiwan</w:t>
      </w:r>
      <w:r w:rsidRPr="00A3203A">
        <w:rPr>
          <w:rFonts w:ascii="Courier New" w:eastAsia="細明體" w:hAnsi="Courier New" w:cs="Courier New"/>
          <w:color w:val="000000"/>
          <w:kern w:val="0"/>
          <w:szCs w:val="24"/>
        </w:rPr>
        <w:t>攜手人才循環大聯盟培育高科技人才</w:t>
      </w:r>
    </w:p>
    <w:p w14:paraId="530605FE" w14:textId="77777777" w:rsidR="00A3203A" w:rsidRPr="00A3203A" w:rsidRDefault="00A3203A" w:rsidP="00A3203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A3203A">
        <w:rPr>
          <w:rFonts w:ascii="Courier New" w:eastAsia="細明體" w:hAnsi="Courier New" w:cs="Courier New"/>
          <w:color w:val="000000"/>
          <w:kern w:val="0"/>
          <w:szCs w:val="24"/>
        </w:rPr>
        <w:t>資策會協辦全國臨床診療技能競賽</w:t>
      </w:r>
      <w:r w:rsidRPr="00A3203A">
        <w:rPr>
          <w:rFonts w:ascii="Courier New" w:eastAsia="細明體" w:hAnsi="Courier New" w:cs="Courier New"/>
          <w:color w:val="000000"/>
          <w:kern w:val="0"/>
          <w:szCs w:val="24"/>
        </w:rPr>
        <w:t xml:space="preserve"> </w:t>
      </w:r>
      <w:r w:rsidRPr="00A3203A">
        <w:rPr>
          <w:rFonts w:ascii="Courier New" w:eastAsia="細明體" w:hAnsi="Courier New" w:cs="Courier New"/>
          <w:color w:val="000000"/>
          <w:kern w:val="0"/>
          <w:szCs w:val="24"/>
        </w:rPr>
        <w:t>虛擬診療訓練系統</w:t>
      </w:r>
      <w:r w:rsidRPr="00A3203A">
        <w:rPr>
          <w:rFonts w:ascii="Courier New" w:eastAsia="細明體" w:hAnsi="Courier New" w:cs="Courier New"/>
          <w:color w:val="000000"/>
          <w:kern w:val="0"/>
          <w:szCs w:val="24"/>
        </w:rPr>
        <w:t xml:space="preserve"> </w:t>
      </w:r>
      <w:r w:rsidRPr="00A3203A">
        <w:rPr>
          <w:rFonts w:ascii="Courier New" w:eastAsia="細明體" w:hAnsi="Courier New" w:cs="Courier New"/>
          <w:color w:val="000000"/>
          <w:kern w:val="0"/>
          <w:szCs w:val="24"/>
        </w:rPr>
        <w:t>助</w:t>
      </w:r>
      <w:proofErr w:type="gramStart"/>
      <w:r w:rsidRPr="00A3203A">
        <w:rPr>
          <w:rFonts w:ascii="Courier New" w:eastAsia="細明體" w:hAnsi="Courier New" w:cs="Courier New"/>
          <w:color w:val="000000"/>
          <w:kern w:val="0"/>
          <w:szCs w:val="24"/>
        </w:rPr>
        <w:t>疫</w:t>
      </w:r>
      <w:proofErr w:type="gramEnd"/>
      <w:r w:rsidRPr="00A3203A">
        <w:rPr>
          <w:rFonts w:ascii="Courier New" w:eastAsia="細明體" w:hAnsi="Courier New" w:cs="Courier New"/>
          <w:color w:val="000000"/>
          <w:kern w:val="0"/>
          <w:szCs w:val="24"/>
        </w:rPr>
        <w:t>情期間培訓不中斷</w:t>
      </w:r>
    </w:p>
    <w:p w14:paraId="2920CF58" w14:textId="77777777" w:rsidR="00A3203A" w:rsidRPr="00A3203A" w:rsidRDefault="00A3203A" w:rsidP="00A3203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A3203A">
        <w:rPr>
          <w:rFonts w:ascii="Courier New" w:eastAsia="細明體" w:hAnsi="Courier New" w:cs="Courier New"/>
          <w:color w:val="000000"/>
          <w:kern w:val="0"/>
          <w:szCs w:val="24"/>
        </w:rPr>
        <w:t>台南</w:t>
      </w:r>
      <w:r w:rsidRPr="00A3203A">
        <w:rPr>
          <w:rFonts w:ascii="Courier New" w:eastAsia="細明體" w:hAnsi="Courier New" w:cs="Courier New"/>
          <w:color w:val="000000"/>
          <w:kern w:val="0"/>
          <w:szCs w:val="24"/>
        </w:rPr>
        <w:t>AI</w:t>
      </w:r>
      <w:r w:rsidRPr="00A3203A">
        <w:rPr>
          <w:rFonts w:ascii="Courier New" w:eastAsia="細明體" w:hAnsi="Courier New" w:cs="Courier New"/>
          <w:color w:val="000000"/>
          <w:kern w:val="0"/>
          <w:szCs w:val="24"/>
        </w:rPr>
        <w:t>培訓</w:t>
      </w:r>
      <w:r w:rsidRPr="00A3203A">
        <w:rPr>
          <w:rFonts w:ascii="Courier New" w:eastAsia="細明體" w:hAnsi="Courier New" w:cs="Courier New"/>
          <w:color w:val="000000"/>
          <w:kern w:val="0"/>
          <w:szCs w:val="24"/>
        </w:rPr>
        <w:t xml:space="preserve">  </w:t>
      </w:r>
      <w:proofErr w:type="gramStart"/>
      <w:r w:rsidRPr="00A3203A">
        <w:rPr>
          <w:rFonts w:ascii="Courier New" w:eastAsia="細明體" w:hAnsi="Courier New" w:cs="Courier New"/>
          <w:color w:val="000000"/>
          <w:kern w:val="0"/>
          <w:szCs w:val="24"/>
        </w:rPr>
        <w:t>跨域學習</w:t>
      </w:r>
      <w:proofErr w:type="gramEnd"/>
      <w:r w:rsidRPr="00A3203A">
        <w:rPr>
          <w:rFonts w:ascii="Courier New" w:eastAsia="細明體" w:hAnsi="Courier New" w:cs="Courier New"/>
          <w:color w:val="000000"/>
          <w:kern w:val="0"/>
          <w:szCs w:val="24"/>
        </w:rPr>
        <w:t>獲大廠聘用</w:t>
      </w:r>
    </w:p>
    <w:p w14:paraId="6ABF3649" w14:textId="77777777" w:rsidR="00A3203A" w:rsidRPr="00A3203A" w:rsidRDefault="00A3203A" w:rsidP="00A3203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A3203A">
        <w:rPr>
          <w:rFonts w:ascii="Courier New" w:eastAsia="細明體" w:hAnsi="Courier New" w:cs="Courier New"/>
          <w:color w:val="000000"/>
          <w:kern w:val="0"/>
          <w:szCs w:val="24"/>
        </w:rPr>
        <w:t>網站維護通知</w:t>
      </w:r>
    </w:p>
    <w:p w14:paraId="44928E1F" w14:textId="77777777" w:rsidR="00A3203A" w:rsidRPr="00A3203A" w:rsidRDefault="00A3203A" w:rsidP="00A3203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A3203A">
        <w:rPr>
          <w:rFonts w:ascii="Courier New" w:eastAsia="細明體" w:hAnsi="Courier New" w:cs="Courier New"/>
          <w:color w:val="000000"/>
          <w:kern w:val="0"/>
          <w:szCs w:val="24"/>
        </w:rPr>
        <w:t xml:space="preserve">2020 </w:t>
      </w:r>
      <w:r w:rsidRPr="00A3203A">
        <w:rPr>
          <w:rFonts w:ascii="Courier New" w:eastAsia="細明體" w:hAnsi="Courier New" w:cs="Courier New"/>
          <w:color w:val="000000"/>
          <w:kern w:val="0"/>
          <w:szCs w:val="24"/>
        </w:rPr>
        <w:t>台北遊戲開發者論壇熱鬧登場！</w:t>
      </w:r>
      <w:r w:rsidRPr="00A3203A">
        <w:rPr>
          <w:rFonts w:ascii="Courier New" w:eastAsia="細明體" w:hAnsi="Courier New" w:cs="Courier New"/>
          <w:color w:val="000000"/>
          <w:kern w:val="0"/>
          <w:szCs w:val="24"/>
        </w:rPr>
        <w:t xml:space="preserve"> </w:t>
      </w:r>
      <w:r w:rsidRPr="00A3203A">
        <w:rPr>
          <w:rFonts w:ascii="Courier New" w:eastAsia="細明體" w:hAnsi="Courier New" w:cs="Courier New"/>
          <w:color w:val="000000"/>
          <w:kern w:val="0"/>
          <w:szCs w:val="24"/>
        </w:rPr>
        <w:t>與</w:t>
      </w:r>
      <w:r w:rsidRPr="00A3203A">
        <w:rPr>
          <w:rFonts w:ascii="Courier New" w:eastAsia="細明體" w:hAnsi="Courier New" w:cs="Courier New"/>
          <w:color w:val="000000"/>
          <w:kern w:val="0"/>
          <w:szCs w:val="24"/>
        </w:rPr>
        <w:t>Twitch</w:t>
      </w:r>
      <w:r w:rsidRPr="00A3203A">
        <w:rPr>
          <w:rFonts w:ascii="Courier New" w:eastAsia="細明體" w:hAnsi="Courier New" w:cs="Courier New"/>
          <w:color w:val="000000"/>
          <w:kern w:val="0"/>
          <w:szCs w:val="24"/>
        </w:rPr>
        <w:t>官方首度直播合作，精彩</w:t>
      </w:r>
      <w:proofErr w:type="gramStart"/>
      <w:r w:rsidRPr="00A3203A">
        <w:rPr>
          <w:rFonts w:ascii="Courier New" w:eastAsia="細明體" w:hAnsi="Courier New" w:cs="Courier New"/>
          <w:color w:val="000000"/>
          <w:kern w:val="0"/>
          <w:szCs w:val="24"/>
        </w:rPr>
        <w:t>演講線上看</w:t>
      </w:r>
      <w:proofErr w:type="gramEnd"/>
    </w:p>
    <w:p w14:paraId="456321EA" w14:textId="77777777" w:rsidR="00A3203A" w:rsidRPr="00A3203A" w:rsidRDefault="00A3203A" w:rsidP="00A3203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A3203A">
        <w:rPr>
          <w:rFonts w:ascii="Courier New" w:eastAsia="細明體" w:hAnsi="Courier New" w:cs="Courier New"/>
          <w:color w:val="000000"/>
          <w:kern w:val="0"/>
          <w:szCs w:val="24"/>
        </w:rPr>
        <w:t>資策會聯手彰化縣推科技反毒！新科技反毒行動巡迴車開跑</w:t>
      </w:r>
    </w:p>
    <w:p w14:paraId="0718E202" w14:textId="77777777" w:rsidR="00A3203A" w:rsidRPr="00A3203A" w:rsidRDefault="00A3203A" w:rsidP="00A3203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proofErr w:type="gramStart"/>
      <w:r w:rsidRPr="00A3203A">
        <w:rPr>
          <w:rFonts w:ascii="Courier New" w:eastAsia="細明體" w:hAnsi="Courier New" w:cs="Courier New"/>
          <w:color w:val="000000"/>
          <w:kern w:val="0"/>
          <w:szCs w:val="24"/>
        </w:rPr>
        <w:t>宅</w:t>
      </w:r>
      <w:proofErr w:type="gramEnd"/>
      <w:r w:rsidRPr="00A3203A">
        <w:rPr>
          <w:rFonts w:ascii="Courier New" w:eastAsia="細明體" w:hAnsi="Courier New" w:cs="Courier New"/>
          <w:color w:val="000000"/>
          <w:kern w:val="0"/>
          <w:szCs w:val="24"/>
        </w:rPr>
        <w:t>生活發威！</w:t>
      </w:r>
      <w:r w:rsidRPr="00A3203A">
        <w:rPr>
          <w:rFonts w:ascii="Courier New" w:eastAsia="細明體" w:hAnsi="Courier New" w:cs="Courier New"/>
          <w:color w:val="000000"/>
          <w:kern w:val="0"/>
          <w:szCs w:val="24"/>
        </w:rPr>
        <w:t>VR</w:t>
      </w:r>
      <w:r w:rsidRPr="00A3203A">
        <w:rPr>
          <w:rFonts w:ascii="Courier New" w:eastAsia="細明體" w:hAnsi="Courier New" w:cs="Courier New"/>
          <w:color w:val="000000"/>
          <w:kern w:val="0"/>
          <w:szCs w:val="24"/>
        </w:rPr>
        <w:t>虛擬博物館為</w:t>
      </w:r>
      <w:proofErr w:type="gramStart"/>
      <w:r w:rsidRPr="00A3203A">
        <w:rPr>
          <w:rFonts w:ascii="Courier New" w:eastAsia="細明體" w:hAnsi="Courier New" w:cs="Courier New"/>
          <w:color w:val="000000"/>
          <w:kern w:val="0"/>
          <w:szCs w:val="24"/>
        </w:rPr>
        <w:t>疫</w:t>
      </w:r>
      <w:proofErr w:type="gramEnd"/>
      <w:r w:rsidRPr="00A3203A">
        <w:rPr>
          <w:rFonts w:ascii="Courier New" w:eastAsia="細明體" w:hAnsi="Courier New" w:cs="Courier New"/>
          <w:color w:val="000000"/>
          <w:kern w:val="0"/>
          <w:szCs w:val="24"/>
        </w:rPr>
        <w:t>情寒冬帶來正能量</w:t>
      </w:r>
    </w:p>
    <w:p w14:paraId="60A30B97" w14:textId="77777777" w:rsidR="00A3203A" w:rsidRPr="00A3203A" w:rsidRDefault="00A3203A" w:rsidP="00A3203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proofErr w:type="gramStart"/>
      <w:r w:rsidRPr="00A3203A">
        <w:rPr>
          <w:rFonts w:ascii="Courier New" w:eastAsia="細明體" w:hAnsi="Courier New" w:cs="Courier New"/>
          <w:color w:val="000000"/>
          <w:kern w:val="0"/>
          <w:szCs w:val="24"/>
        </w:rPr>
        <w:t>新冠擋</w:t>
      </w:r>
      <w:proofErr w:type="gramEnd"/>
      <w:r w:rsidRPr="00A3203A">
        <w:rPr>
          <w:rFonts w:ascii="Courier New" w:eastAsia="細明體" w:hAnsi="Courier New" w:cs="Courier New"/>
          <w:color w:val="000000"/>
          <w:kern w:val="0"/>
          <w:szCs w:val="24"/>
        </w:rPr>
        <w:t>不了</w:t>
      </w:r>
      <w:r w:rsidRPr="00A3203A">
        <w:rPr>
          <w:rFonts w:ascii="Courier New" w:eastAsia="細明體" w:hAnsi="Courier New" w:cs="Courier New"/>
          <w:color w:val="000000"/>
          <w:kern w:val="0"/>
          <w:szCs w:val="24"/>
        </w:rPr>
        <w:t xml:space="preserve">! </w:t>
      </w:r>
      <w:r w:rsidRPr="00A3203A">
        <w:rPr>
          <w:rFonts w:ascii="Courier New" w:eastAsia="細明體" w:hAnsi="Courier New" w:cs="Courier New"/>
          <w:color w:val="000000"/>
          <w:kern w:val="0"/>
          <w:szCs w:val="24"/>
        </w:rPr>
        <w:t>跨國怎麼學</w:t>
      </w:r>
      <w:r w:rsidRPr="00A3203A">
        <w:rPr>
          <w:rFonts w:ascii="Courier New" w:eastAsia="細明體" w:hAnsi="Courier New" w:cs="Courier New"/>
          <w:color w:val="000000"/>
          <w:kern w:val="0"/>
          <w:szCs w:val="24"/>
        </w:rPr>
        <w:t xml:space="preserve">AI? </w:t>
      </w:r>
      <w:r w:rsidRPr="00A3203A">
        <w:rPr>
          <w:rFonts w:ascii="Courier New" w:eastAsia="細明體" w:hAnsi="Courier New" w:cs="Courier New"/>
          <w:color w:val="000000"/>
          <w:kern w:val="0"/>
          <w:szCs w:val="24"/>
        </w:rPr>
        <w:t>研華科技與資策會共辦「</w:t>
      </w:r>
      <w:proofErr w:type="gramStart"/>
      <w:r w:rsidRPr="00A3203A">
        <w:rPr>
          <w:rFonts w:ascii="Courier New" w:eastAsia="細明體" w:hAnsi="Courier New" w:cs="Courier New"/>
          <w:color w:val="000000"/>
          <w:kern w:val="0"/>
          <w:szCs w:val="24"/>
        </w:rPr>
        <w:t>臺</w:t>
      </w:r>
      <w:proofErr w:type="gramEnd"/>
      <w:r w:rsidRPr="00A3203A">
        <w:rPr>
          <w:rFonts w:ascii="Courier New" w:eastAsia="細明體" w:hAnsi="Courier New" w:cs="Courier New"/>
          <w:color w:val="000000"/>
          <w:kern w:val="0"/>
          <w:szCs w:val="24"/>
        </w:rPr>
        <w:t>泰</w:t>
      </w:r>
      <w:r w:rsidRPr="00A3203A">
        <w:rPr>
          <w:rFonts w:ascii="Courier New" w:eastAsia="細明體" w:hAnsi="Courier New" w:cs="Courier New"/>
          <w:color w:val="000000"/>
          <w:kern w:val="0"/>
          <w:szCs w:val="24"/>
        </w:rPr>
        <w:t>AI</w:t>
      </w:r>
      <w:r w:rsidRPr="00A3203A">
        <w:rPr>
          <w:rFonts w:ascii="Courier New" w:eastAsia="細明體" w:hAnsi="Courier New" w:cs="Courier New"/>
          <w:color w:val="000000"/>
          <w:kern w:val="0"/>
          <w:szCs w:val="24"/>
        </w:rPr>
        <w:t>學院」</w:t>
      </w:r>
    </w:p>
    <w:p w14:paraId="6A0087C7" w14:textId="77777777" w:rsidR="00A3203A" w:rsidRPr="00A3203A" w:rsidRDefault="00A3203A" w:rsidP="00A3203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A3203A">
        <w:rPr>
          <w:rFonts w:ascii="Courier New" w:eastAsia="細明體" w:hAnsi="Courier New" w:cs="Courier New"/>
          <w:color w:val="000000"/>
          <w:kern w:val="0"/>
          <w:szCs w:val="24"/>
        </w:rPr>
        <w:t>全民防疫</w:t>
      </w:r>
      <w:r w:rsidRPr="00A3203A">
        <w:rPr>
          <w:rFonts w:ascii="Courier New" w:eastAsia="細明體" w:hAnsi="Courier New" w:cs="Courier New"/>
          <w:color w:val="000000"/>
          <w:kern w:val="0"/>
          <w:szCs w:val="24"/>
        </w:rPr>
        <w:t>E</w:t>
      </w:r>
      <w:r w:rsidRPr="00A3203A">
        <w:rPr>
          <w:rFonts w:ascii="Courier New" w:eastAsia="細明體" w:hAnsi="Courier New" w:cs="Courier New"/>
          <w:color w:val="000000"/>
          <w:kern w:val="0"/>
          <w:szCs w:val="24"/>
        </w:rPr>
        <w:t>起來</w:t>
      </w:r>
      <w:r w:rsidRPr="00A3203A">
        <w:rPr>
          <w:rFonts w:ascii="Courier New" w:eastAsia="細明體" w:hAnsi="Courier New" w:cs="Courier New"/>
          <w:color w:val="000000"/>
          <w:kern w:val="0"/>
          <w:szCs w:val="24"/>
        </w:rPr>
        <w:t xml:space="preserve"> </w:t>
      </w:r>
      <w:r w:rsidRPr="00A3203A">
        <w:rPr>
          <w:rFonts w:ascii="Courier New" w:eastAsia="細明體" w:hAnsi="Courier New" w:cs="Courier New"/>
          <w:color w:val="000000"/>
          <w:kern w:val="0"/>
          <w:szCs w:val="24"/>
        </w:rPr>
        <w:t>臺灣智慧學習</w:t>
      </w:r>
      <w:proofErr w:type="gramStart"/>
      <w:r w:rsidRPr="00A3203A">
        <w:rPr>
          <w:rFonts w:ascii="Courier New" w:eastAsia="細明體" w:hAnsi="Courier New" w:cs="Courier New"/>
          <w:color w:val="000000"/>
          <w:kern w:val="0"/>
          <w:szCs w:val="24"/>
        </w:rPr>
        <w:t>產業鏈不缺席</w:t>
      </w:r>
      <w:proofErr w:type="gramEnd"/>
    </w:p>
    <w:p w14:paraId="2CA24058" w14:textId="77777777" w:rsidR="002626E3" w:rsidRPr="00A3203A" w:rsidRDefault="002626E3" w:rsidP="00373A7D">
      <w:pPr>
        <w:rPr>
          <w:rFonts w:ascii="微軟正黑體" w:hAnsi="微軟正黑體"/>
        </w:rPr>
      </w:pPr>
    </w:p>
    <w:p w14:paraId="678B2876" w14:textId="77777777" w:rsidR="000B02E4" w:rsidRPr="007E1682" w:rsidRDefault="000B02E4" w:rsidP="00373A7D">
      <w:pPr>
        <w:rPr>
          <w:rFonts w:ascii="微軟正黑體" w:hAnsi="微軟正黑體"/>
        </w:rPr>
      </w:pPr>
    </w:p>
    <w:p w14:paraId="609C356B" w14:textId="77777777" w:rsidR="00373A7D" w:rsidRDefault="00373A7D" w:rsidP="00CD2158">
      <w:pPr>
        <w:pStyle w:val="2"/>
      </w:pPr>
      <w:bookmarkStart w:id="53" w:name="_Toc95473972"/>
      <w:r w:rsidRPr="007E1682">
        <w:lastRenderedPageBreak/>
        <w:t xml:space="preserve">12-3: </w:t>
      </w:r>
      <w:r w:rsidRPr="007E1682">
        <w:t>遞迴取出新聞頁面內容</w:t>
      </w:r>
      <w:bookmarkEnd w:id="53"/>
    </w:p>
    <w:p w14:paraId="6D5040F1" w14:textId="77777777" w:rsidR="00A2345E" w:rsidRPr="00A2345E" w:rsidRDefault="00A2345E" w:rsidP="00A2345E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A2345E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1]:</w:t>
      </w:r>
    </w:p>
    <w:p w14:paraId="3AD8482D" w14:textId="77777777" w:rsidR="00A2345E" w:rsidRPr="00A2345E" w:rsidRDefault="00A2345E" w:rsidP="00A2345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2345E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A2345E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匯入套件</w:t>
      </w:r>
    </w:p>
    <w:p w14:paraId="1655AC1C" w14:textId="77777777" w:rsidR="00A2345E" w:rsidRPr="00A2345E" w:rsidRDefault="00A2345E" w:rsidP="00A2345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2345E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rom</w:t>
      </w:r>
      <w:r w:rsidRPr="00A2345E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A2345E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bs4</w:t>
      </w:r>
      <w:r w:rsidRPr="00A2345E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A2345E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A2345E">
        <w:rPr>
          <w:rFonts w:ascii="Courier New" w:eastAsia="細明體" w:hAnsi="Courier New" w:cs="Courier New"/>
          <w:color w:val="333333"/>
          <w:kern w:val="0"/>
          <w:szCs w:val="24"/>
        </w:rPr>
        <w:t xml:space="preserve"> BeautifulSoup</w:t>
      </w:r>
    </w:p>
    <w:p w14:paraId="6FB865C4" w14:textId="77777777" w:rsidR="00A2345E" w:rsidRPr="00A2345E" w:rsidRDefault="00A2345E" w:rsidP="00A2345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2345E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A2345E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A2345E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requests</w:t>
      </w:r>
    </w:p>
    <w:p w14:paraId="102507DE" w14:textId="77777777" w:rsidR="00A2345E" w:rsidRPr="00A2345E" w:rsidRDefault="00A2345E" w:rsidP="00A2345E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A2345E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2]:</w:t>
      </w:r>
    </w:p>
    <w:p w14:paraId="77AB8645" w14:textId="77777777" w:rsidR="00A2345E" w:rsidRPr="00A2345E" w:rsidRDefault="00A2345E" w:rsidP="00A2345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2345E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A2345E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取得新聞列表</w:t>
      </w:r>
    </w:p>
    <w:p w14:paraId="0A4AEEDE" w14:textId="77777777" w:rsidR="00A2345E" w:rsidRPr="00A2345E" w:rsidRDefault="00A2345E" w:rsidP="00A2345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2345E">
        <w:rPr>
          <w:rFonts w:ascii="Courier New" w:eastAsia="細明體" w:hAnsi="Courier New" w:cs="Courier New"/>
          <w:color w:val="333333"/>
          <w:kern w:val="0"/>
          <w:szCs w:val="24"/>
        </w:rPr>
        <w:t xml:space="preserve">url </w:t>
      </w:r>
      <w:r w:rsidRPr="00A2345E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A2345E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A2345E">
        <w:rPr>
          <w:rFonts w:ascii="Courier New" w:eastAsia="細明體" w:hAnsi="Courier New" w:cs="Courier New"/>
          <w:color w:val="BA2121"/>
          <w:kern w:val="0"/>
          <w:szCs w:val="24"/>
        </w:rPr>
        <w:t>"https://www.iiiedu.org.tw/category/news/"</w:t>
      </w:r>
      <w:r w:rsidRPr="00A2345E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</w:p>
    <w:p w14:paraId="77BA8067" w14:textId="77777777" w:rsidR="00A2345E" w:rsidRPr="00A2345E" w:rsidRDefault="00A2345E" w:rsidP="00A2345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48DCF3BE" w14:textId="77777777" w:rsidR="00A2345E" w:rsidRPr="00A2345E" w:rsidRDefault="00A2345E" w:rsidP="00A2345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2345E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A2345E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用</w:t>
      </w:r>
      <w:r w:rsidRPr="00A2345E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requests </w:t>
      </w:r>
      <w:r w:rsidRPr="00A2345E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的</w:t>
      </w:r>
      <w:r w:rsidRPr="00A2345E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get </w:t>
      </w:r>
      <w:r w:rsidRPr="00A2345E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方法把網頁抓下來</w:t>
      </w:r>
    </w:p>
    <w:p w14:paraId="5F7F9178" w14:textId="77777777" w:rsidR="00A2345E" w:rsidRPr="00A2345E" w:rsidRDefault="00A2345E" w:rsidP="00A2345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2345E">
        <w:rPr>
          <w:rFonts w:ascii="Courier New" w:eastAsia="細明體" w:hAnsi="Courier New" w:cs="Courier New"/>
          <w:color w:val="333333"/>
          <w:kern w:val="0"/>
          <w:szCs w:val="24"/>
        </w:rPr>
        <w:t xml:space="preserve">response </w:t>
      </w:r>
      <w:r w:rsidRPr="00A2345E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A2345E">
        <w:rPr>
          <w:rFonts w:ascii="Courier New" w:eastAsia="細明體" w:hAnsi="Courier New" w:cs="Courier New"/>
          <w:color w:val="333333"/>
          <w:kern w:val="0"/>
          <w:szCs w:val="24"/>
        </w:rPr>
        <w:t xml:space="preserve"> requests</w:t>
      </w:r>
      <w:r w:rsidRPr="00A2345E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A2345E">
        <w:rPr>
          <w:rFonts w:ascii="Courier New" w:eastAsia="細明體" w:hAnsi="Courier New" w:cs="Courier New"/>
          <w:color w:val="333333"/>
          <w:kern w:val="0"/>
          <w:szCs w:val="24"/>
        </w:rPr>
        <w:t xml:space="preserve">get(url) </w:t>
      </w:r>
    </w:p>
    <w:p w14:paraId="3BFC9371" w14:textId="77777777" w:rsidR="00A2345E" w:rsidRPr="00A2345E" w:rsidRDefault="00A2345E" w:rsidP="00A2345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63B130A3" w14:textId="77777777" w:rsidR="00A2345E" w:rsidRPr="00A2345E" w:rsidRDefault="00A2345E" w:rsidP="00A2345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2345E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A2345E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指定</w:t>
      </w:r>
      <w:r w:rsidRPr="00A2345E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lxml </w:t>
      </w:r>
      <w:r w:rsidRPr="00A2345E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作為解析器</w:t>
      </w:r>
    </w:p>
    <w:p w14:paraId="1FA3CE36" w14:textId="77777777" w:rsidR="00A2345E" w:rsidRPr="00A2345E" w:rsidRDefault="00A2345E" w:rsidP="00A2345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2345E">
        <w:rPr>
          <w:rFonts w:ascii="Courier New" w:eastAsia="細明體" w:hAnsi="Courier New" w:cs="Courier New"/>
          <w:color w:val="333333"/>
          <w:kern w:val="0"/>
          <w:szCs w:val="24"/>
        </w:rPr>
        <w:t xml:space="preserve">soup </w:t>
      </w:r>
      <w:r w:rsidRPr="00A2345E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A2345E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A2345E">
        <w:rPr>
          <w:rFonts w:ascii="Courier New" w:eastAsia="細明體" w:hAnsi="Courier New" w:cs="Courier New"/>
          <w:color w:val="333333"/>
          <w:kern w:val="0"/>
          <w:szCs w:val="24"/>
        </w:rPr>
        <w:t>BeautifulSoup(</w:t>
      </w:r>
      <w:proofErr w:type="gramEnd"/>
      <w:r w:rsidRPr="00A2345E">
        <w:rPr>
          <w:rFonts w:ascii="Courier New" w:eastAsia="細明體" w:hAnsi="Courier New" w:cs="Courier New"/>
          <w:color w:val="333333"/>
          <w:kern w:val="0"/>
          <w:szCs w:val="24"/>
        </w:rPr>
        <w:t>response</w:t>
      </w:r>
      <w:r w:rsidRPr="00A2345E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A2345E">
        <w:rPr>
          <w:rFonts w:ascii="Courier New" w:eastAsia="細明體" w:hAnsi="Courier New" w:cs="Courier New"/>
          <w:color w:val="333333"/>
          <w:kern w:val="0"/>
          <w:szCs w:val="24"/>
        </w:rPr>
        <w:t xml:space="preserve">text, </w:t>
      </w:r>
      <w:r w:rsidRPr="00A2345E">
        <w:rPr>
          <w:rFonts w:ascii="Courier New" w:eastAsia="細明體" w:hAnsi="Courier New" w:cs="Courier New"/>
          <w:color w:val="BA2121"/>
          <w:kern w:val="0"/>
          <w:szCs w:val="24"/>
        </w:rPr>
        <w:t>"lxml"</w:t>
      </w:r>
      <w:r w:rsidRPr="00A2345E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6A2A9DCB" w14:textId="77777777" w:rsidR="00A2345E" w:rsidRPr="00A2345E" w:rsidRDefault="00A2345E" w:rsidP="00A2345E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A2345E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</w:t>
      </w:r>
      <w:proofErr w:type="gramStart"/>
      <w:r w:rsidRPr="00A2345E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[ ]</w:t>
      </w:r>
      <w:proofErr w:type="gramEnd"/>
      <w:r w:rsidRPr="00A2345E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:</w:t>
      </w:r>
    </w:p>
    <w:p w14:paraId="7FF46D14" w14:textId="77777777" w:rsidR="00A2345E" w:rsidRPr="00A2345E" w:rsidRDefault="00A2345E" w:rsidP="00A2345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2345E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A2345E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建立</w:t>
      </w:r>
      <w:r w:rsidRPr="00A2345E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list </w:t>
      </w:r>
      <w:r w:rsidRPr="00A2345E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來放置新聞連結</w:t>
      </w:r>
    </w:p>
    <w:p w14:paraId="5F098D87" w14:textId="77777777" w:rsidR="00A2345E" w:rsidRPr="00A2345E" w:rsidRDefault="00A2345E" w:rsidP="00A2345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2345E">
        <w:rPr>
          <w:rFonts w:ascii="Courier New" w:eastAsia="細明體" w:hAnsi="Courier New" w:cs="Courier New"/>
          <w:color w:val="333333"/>
          <w:kern w:val="0"/>
          <w:szCs w:val="24"/>
        </w:rPr>
        <w:t xml:space="preserve">list_news </w:t>
      </w:r>
      <w:r w:rsidRPr="00A2345E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A2345E">
        <w:rPr>
          <w:rFonts w:ascii="Courier New" w:eastAsia="細明體" w:hAnsi="Courier New" w:cs="Courier New"/>
          <w:color w:val="333333"/>
          <w:kern w:val="0"/>
          <w:szCs w:val="24"/>
        </w:rPr>
        <w:t xml:space="preserve"> []</w:t>
      </w:r>
    </w:p>
    <w:p w14:paraId="0C87583A" w14:textId="77777777" w:rsidR="00A2345E" w:rsidRPr="00A2345E" w:rsidRDefault="00A2345E" w:rsidP="00A2345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3F5056ED" w14:textId="77777777" w:rsidR="00A2345E" w:rsidRPr="00A2345E" w:rsidRDefault="00A2345E" w:rsidP="00A2345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2345E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A2345E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取得</w:t>
      </w:r>
      <w:r w:rsidRPr="00A2345E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a </w:t>
      </w:r>
      <w:r w:rsidRPr="00A2345E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的連結</w:t>
      </w:r>
    </w:p>
    <w:p w14:paraId="0823A23C" w14:textId="77777777" w:rsidR="00A2345E" w:rsidRPr="00A2345E" w:rsidRDefault="00A2345E" w:rsidP="00A2345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2345E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or</w:t>
      </w:r>
      <w:r w:rsidRPr="00A2345E">
        <w:rPr>
          <w:rFonts w:ascii="Courier New" w:eastAsia="細明體" w:hAnsi="Courier New" w:cs="Courier New"/>
          <w:color w:val="333333"/>
          <w:kern w:val="0"/>
          <w:szCs w:val="24"/>
        </w:rPr>
        <w:t xml:space="preserve"> a </w:t>
      </w:r>
      <w:r w:rsidRPr="00A2345E">
        <w:rPr>
          <w:rFonts w:ascii="Courier New" w:eastAsia="細明體" w:hAnsi="Courier New" w:cs="Courier New"/>
          <w:b/>
          <w:bCs/>
          <w:color w:val="AA22FF"/>
          <w:kern w:val="0"/>
          <w:szCs w:val="24"/>
        </w:rPr>
        <w:t>in</w:t>
      </w:r>
      <w:r w:rsidRPr="00A2345E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A2345E">
        <w:rPr>
          <w:rFonts w:ascii="Courier New" w:eastAsia="細明體" w:hAnsi="Courier New" w:cs="Courier New"/>
          <w:color w:val="333333"/>
          <w:kern w:val="0"/>
          <w:szCs w:val="24"/>
        </w:rPr>
        <w:t>soup</w:t>
      </w:r>
      <w:r w:rsidRPr="00A2345E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A2345E">
        <w:rPr>
          <w:rFonts w:ascii="Courier New" w:eastAsia="細明體" w:hAnsi="Courier New" w:cs="Courier New"/>
          <w:color w:val="333333"/>
          <w:kern w:val="0"/>
          <w:szCs w:val="24"/>
        </w:rPr>
        <w:t>select</w:t>
      </w:r>
      <w:proofErr w:type="gramEnd"/>
      <w:r w:rsidRPr="00A2345E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A2345E">
        <w:rPr>
          <w:rFonts w:ascii="Courier New" w:eastAsia="細明體" w:hAnsi="Courier New" w:cs="Courier New"/>
          <w:color w:val="BA2121"/>
          <w:kern w:val="0"/>
          <w:szCs w:val="24"/>
        </w:rPr>
        <w:t>'article div.entry-content header.entry-header h2.entry-title a'</w:t>
      </w:r>
      <w:r w:rsidRPr="00A2345E">
        <w:rPr>
          <w:rFonts w:ascii="Courier New" w:eastAsia="細明體" w:hAnsi="Courier New" w:cs="Courier New"/>
          <w:color w:val="333333"/>
          <w:kern w:val="0"/>
          <w:szCs w:val="24"/>
        </w:rPr>
        <w:t>):</w:t>
      </w:r>
    </w:p>
    <w:p w14:paraId="5A138CFF" w14:textId="77777777" w:rsidR="00A2345E" w:rsidRPr="00A2345E" w:rsidRDefault="00A2345E" w:rsidP="00A2345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2345E">
        <w:rPr>
          <w:rFonts w:ascii="Courier New" w:eastAsia="細明體" w:hAnsi="Courier New" w:cs="Courier New"/>
          <w:color w:val="333333"/>
          <w:kern w:val="0"/>
          <w:szCs w:val="24"/>
        </w:rPr>
        <w:t xml:space="preserve">    list_</w:t>
      </w:r>
      <w:proofErr w:type="gramStart"/>
      <w:r w:rsidRPr="00A2345E">
        <w:rPr>
          <w:rFonts w:ascii="Courier New" w:eastAsia="細明體" w:hAnsi="Courier New" w:cs="Courier New"/>
          <w:color w:val="333333"/>
          <w:kern w:val="0"/>
          <w:szCs w:val="24"/>
        </w:rPr>
        <w:t>news</w:t>
      </w:r>
      <w:r w:rsidRPr="00A2345E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A2345E">
        <w:rPr>
          <w:rFonts w:ascii="Courier New" w:eastAsia="細明體" w:hAnsi="Courier New" w:cs="Courier New"/>
          <w:color w:val="333333"/>
          <w:kern w:val="0"/>
          <w:szCs w:val="24"/>
        </w:rPr>
        <w:t>append</w:t>
      </w:r>
      <w:proofErr w:type="gramEnd"/>
      <w:r w:rsidRPr="00A2345E">
        <w:rPr>
          <w:rFonts w:ascii="Courier New" w:eastAsia="細明體" w:hAnsi="Courier New" w:cs="Courier New"/>
          <w:color w:val="333333"/>
          <w:kern w:val="0"/>
          <w:szCs w:val="24"/>
        </w:rPr>
        <w:t>(a[</w:t>
      </w:r>
      <w:r w:rsidRPr="00A2345E">
        <w:rPr>
          <w:rFonts w:ascii="Courier New" w:eastAsia="細明體" w:hAnsi="Courier New" w:cs="Courier New"/>
          <w:color w:val="BA2121"/>
          <w:kern w:val="0"/>
          <w:szCs w:val="24"/>
        </w:rPr>
        <w:t>'href'</w:t>
      </w:r>
      <w:r w:rsidRPr="00A2345E">
        <w:rPr>
          <w:rFonts w:ascii="Courier New" w:eastAsia="細明體" w:hAnsi="Courier New" w:cs="Courier New"/>
          <w:color w:val="333333"/>
          <w:kern w:val="0"/>
          <w:szCs w:val="24"/>
        </w:rPr>
        <w:t>])</w:t>
      </w:r>
    </w:p>
    <w:p w14:paraId="3B14EB21" w14:textId="77777777" w:rsidR="00A2345E" w:rsidRPr="00A2345E" w:rsidRDefault="00A2345E" w:rsidP="00A2345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2345E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</w:p>
    <w:p w14:paraId="2C8D1852" w14:textId="77777777" w:rsidR="00A2345E" w:rsidRPr="00A2345E" w:rsidRDefault="00A2345E" w:rsidP="00A2345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2345E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A2345E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走訪每一個</w:t>
      </w:r>
      <w:r w:rsidRPr="00A2345E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a link</w:t>
      </w:r>
      <w:r w:rsidRPr="00A2345E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，並印出網頁內文</w:t>
      </w:r>
    </w:p>
    <w:p w14:paraId="3BEAD8A2" w14:textId="77777777" w:rsidR="00A2345E" w:rsidRPr="00A2345E" w:rsidRDefault="00A2345E" w:rsidP="00A2345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2345E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or</w:t>
      </w:r>
      <w:r w:rsidRPr="00A2345E">
        <w:rPr>
          <w:rFonts w:ascii="Courier New" w:eastAsia="細明體" w:hAnsi="Courier New" w:cs="Courier New"/>
          <w:color w:val="333333"/>
          <w:kern w:val="0"/>
          <w:szCs w:val="24"/>
        </w:rPr>
        <w:t xml:space="preserve"> index, link </w:t>
      </w:r>
      <w:r w:rsidRPr="00A2345E">
        <w:rPr>
          <w:rFonts w:ascii="Courier New" w:eastAsia="細明體" w:hAnsi="Courier New" w:cs="Courier New"/>
          <w:b/>
          <w:bCs/>
          <w:color w:val="AA22FF"/>
          <w:kern w:val="0"/>
          <w:szCs w:val="24"/>
        </w:rPr>
        <w:t>in</w:t>
      </w:r>
      <w:r w:rsidRPr="00A2345E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A2345E">
        <w:rPr>
          <w:rFonts w:ascii="Courier New" w:eastAsia="細明體" w:hAnsi="Courier New" w:cs="Courier New"/>
          <w:color w:val="008000"/>
          <w:kern w:val="0"/>
          <w:szCs w:val="24"/>
        </w:rPr>
        <w:t>enumerate</w:t>
      </w:r>
      <w:r w:rsidRPr="00A2345E">
        <w:rPr>
          <w:rFonts w:ascii="Courier New" w:eastAsia="細明體" w:hAnsi="Courier New" w:cs="Courier New"/>
          <w:color w:val="333333"/>
          <w:kern w:val="0"/>
          <w:szCs w:val="24"/>
        </w:rPr>
        <w:t>(list_news):</w:t>
      </w:r>
    </w:p>
    <w:p w14:paraId="3B858655" w14:textId="77777777" w:rsidR="00A2345E" w:rsidRPr="00A2345E" w:rsidRDefault="00A2345E" w:rsidP="00A2345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2345E">
        <w:rPr>
          <w:rFonts w:ascii="Courier New" w:eastAsia="細明體" w:hAnsi="Courier New" w:cs="Courier New"/>
          <w:color w:val="333333"/>
          <w:kern w:val="0"/>
          <w:szCs w:val="24"/>
        </w:rPr>
        <w:t xml:space="preserve">    res </w:t>
      </w:r>
      <w:r w:rsidRPr="00A2345E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A2345E">
        <w:rPr>
          <w:rFonts w:ascii="Courier New" w:eastAsia="細明體" w:hAnsi="Courier New" w:cs="Courier New"/>
          <w:color w:val="333333"/>
          <w:kern w:val="0"/>
          <w:szCs w:val="24"/>
        </w:rPr>
        <w:t xml:space="preserve"> requests</w:t>
      </w:r>
      <w:r w:rsidRPr="00A2345E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A2345E">
        <w:rPr>
          <w:rFonts w:ascii="Courier New" w:eastAsia="細明體" w:hAnsi="Courier New" w:cs="Courier New"/>
          <w:color w:val="333333"/>
          <w:kern w:val="0"/>
          <w:szCs w:val="24"/>
        </w:rPr>
        <w:t>get(link)</w:t>
      </w:r>
    </w:p>
    <w:p w14:paraId="0C7F4FA9" w14:textId="77777777" w:rsidR="00A2345E" w:rsidRPr="00A2345E" w:rsidRDefault="00A2345E" w:rsidP="00A2345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2345E">
        <w:rPr>
          <w:rFonts w:ascii="Courier New" w:eastAsia="細明體" w:hAnsi="Courier New" w:cs="Courier New"/>
          <w:color w:val="333333"/>
          <w:kern w:val="0"/>
          <w:szCs w:val="24"/>
        </w:rPr>
        <w:t xml:space="preserve">    soup_link </w:t>
      </w:r>
      <w:r w:rsidRPr="00A2345E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A2345E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A2345E">
        <w:rPr>
          <w:rFonts w:ascii="Courier New" w:eastAsia="細明體" w:hAnsi="Courier New" w:cs="Courier New"/>
          <w:color w:val="333333"/>
          <w:kern w:val="0"/>
          <w:szCs w:val="24"/>
        </w:rPr>
        <w:t>BeautifulSoup(</w:t>
      </w:r>
      <w:proofErr w:type="gramEnd"/>
      <w:r w:rsidRPr="00A2345E">
        <w:rPr>
          <w:rFonts w:ascii="Courier New" w:eastAsia="細明體" w:hAnsi="Courier New" w:cs="Courier New"/>
          <w:color w:val="333333"/>
          <w:kern w:val="0"/>
          <w:szCs w:val="24"/>
        </w:rPr>
        <w:t>res</w:t>
      </w:r>
      <w:r w:rsidRPr="00A2345E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A2345E">
        <w:rPr>
          <w:rFonts w:ascii="Courier New" w:eastAsia="細明體" w:hAnsi="Courier New" w:cs="Courier New"/>
          <w:color w:val="333333"/>
          <w:kern w:val="0"/>
          <w:szCs w:val="24"/>
        </w:rPr>
        <w:t xml:space="preserve">text, </w:t>
      </w:r>
      <w:r w:rsidRPr="00A2345E">
        <w:rPr>
          <w:rFonts w:ascii="Courier New" w:eastAsia="細明體" w:hAnsi="Courier New" w:cs="Courier New"/>
          <w:color w:val="BA2121"/>
          <w:kern w:val="0"/>
          <w:szCs w:val="24"/>
        </w:rPr>
        <w:t>"lxml"</w:t>
      </w:r>
      <w:r w:rsidRPr="00A2345E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0B1FC5A3" w14:textId="77777777" w:rsidR="00A2345E" w:rsidRPr="00A2345E" w:rsidRDefault="00A2345E" w:rsidP="00A2345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2345E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proofErr w:type="gramStart"/>
      <w:r w:rsidRPr="00A2345E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A2345E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proofErr w:type="gramEnd"/>
      <w:r w:rsidRPr="00A2345E">
        <w:rPr>
          <w:rFonts w:ascii="Courier New" w:eastAsia="細明體" w:hAnsi="Courier New" w:cs="Courier New"/>
          <w:color w:val="333333"/>
          <w:kern w:val="0"/>
          <w:szCs w:val="24"/>
        </w:rPr>
        <w:t>soup_link</w:t>
      </w:r>
      <w:r w:rsidRPr="00A2345E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A2345E">
        <w:rPr>
          <w:rFonts w:ascii="Courier New" w:eastAsia="細明體" w:hAnsi="Courier New" w:cs="Courier New"/>
          <w:color w:val="333333"/>
          <w:kern w:val="0"/>
          <w:szCs w:val="24"/>
        </w:rPr>
        <w:t>select(</w:t>
      </w:r>
      <w:r w:rsidRPr="00A2345E">
        <w:rPr>
          <w:rFonts w:ascii="Courier New" w:eastAsia="細明體" w:hAnsi="Courier New" w:cs="Courier New"/>
          <w:color w:val="BA2121"/>
          <w:kern w:val="0"/>
          <w:szCs w:val="24"/>
        </w:rPr>
        <w:t>'article div.entry-content'</w:t>
      </w:r>
      <w:r w:rsidRPr="00A2345E">
        <w:rPr>
          <w:rFonts w:ascii="Courier New" w:eastAsia="細明體" w:hAnsi="Courier New" w:cs="Courier New"/>
          <w:color w:val="333333"/>
          <w:kern w:val="0"/>
          <w:szCs w:val="24"/>
        </w:rPr>
        <w:t>)[</w:t>
      </w:r>
      <w:r w:rsidRPr="00A2345E">
        <w:rPr>
          <w:rFonts w:ascii="Courier New" w:eastAsia="細明體" w:hAnsi="Courier New" w:cs="Courier New"/>
          <w:color w:val="666666"/>
          <w:kern w:val="0"/>
          <w:szCs w:val="24"/>
        </w:rPr>
        <w:t>0</w:t>
      </w:r>
      <w:r w:rsidRPr="00A2345E">
        <w:rPr>
          <w:rFonts w:ascii="Courier New" w:eastAsia="細明體" w:hAnsi="Courier New" w:cs="Courier New"/>
          <w:color w:val="333333"/>
          <w:kern w:val="0"/>
          <w:szCs w:val="24"/>
        </w:rPr>
        <w:t>]</w:t>
      </w:r>
      <w:r w:rsidRPr="00A2345E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A2345E">
        <w:rPr>
          <w:rFonts w:ascii="Courier New" w:eastAsia="細明體" w:hAnsi="Courier New" w:cs="Courier New"/>
          <w:color w:val="333333"/>
          <w:kern w:val="0"/>
          <w:szCs w:val="24"/>
        </w:rPr>
        <w:t>get_text())</w:t>
      </w:r>
    </w:p>
    <w:p w14:paraId="5CEDBD61" w14:textId="77777777" w:rsidR="00A2345E" w:rsidRPr="00A2345E" w:rsidRDefault="00A2345E" w:rsidP="00A2345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2345E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proofErr w:type="gramStart"/>
      <w:r w:rsidRPr="00A2345E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A2345E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proofErr w:type="gramEnd"/>
      <w:r w:rsidRPr="00A2345E">
        <w:rPr>
          <w:rFonts w:ascii="Courier New" w:eastAsia="細明體" w:hAnsi="Courier New" w:cs="Courier New"/>
          <w:color w:val="BA2121"/>
          <w:kern w:val="0"/>
          <w:szCs w:val="24"/>
        </w:rPr>
        <w:t>"="</w:t>
      </w:r>
      <w:r w:rsidRPr="00A2345E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A2345E">
        <w:rPr>
          <w:rFonts w:ascii="Courier New" w:eastAsia="細明體" w:hAnsi="Courier New" w:cs="Courier New"/>
          <w:color w:val="666666"/>
          <w:kern w:val="0"/>
          <w:szCs w:val="24"/>
        </w:rPr>
        <w:t>*</w:t>
      </w:r>
      <w:r w:rsidRPr="00A2345E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A2345E">
        <w:rPr>
          <w:rFonts w:ascii="Courier New" w:eastAsia="細明體" w:hAnsi="Courier New" w:cs="Courier New"/>
          <w:color w:val="666666"/>
          <w:kern w:val="0"/>
          <w:szCs w:val="24"/>
        </w:rPr>
        <w:t>50</w:t>
      </w:r>
      <w:r w:rsidRPr="00A2345E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6275B97D" w14:textId="33EB84BE" w:rsidR="00373A7D" w:rsidRPr="00B73442" w:rsidRDefault="00373A7D" w:rsidP="00FD24E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w w:val="80"/>
          <w:kern w:val="0"/>
          <w:szCs w:val="24"/>
        </w:rPr>
      </w:pPr>
    </w:p>
    <w:p w14:paraId="5959D1E4" w14:textId="77777777" w:rsidR="00373A7D" w:rsidRPr="007E1682" w:rsidRDefault="00373A7D">
      <w:pPr>
        <w:widowControl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65D5FDBB" w14:textId="77777777" w:rsidR="00373A7D" w:rsidRDefault="00373A7D" w:rsidP="0089712D">
      <w:pPr>
        <w:pStyle w:val="1"/>
      </w:pPr>
      <w:bookmarkStart w:id="54" w:name="_Toc95473973"/>
      <w:r w:rsidRPr="007E1682">
        <w:lastRenderedPageBreak/>
        <w:t xml:space="preserve">Module 13. </w:t>
      </w:r>
      <w:r w:rsidRPr="007E1682">
        <w:t>案例實作</w:t>
      </w:r>
      <w:bookmarkEnd w:id="54"/>
    </w:p>
    <w:p w14:paraId="5D73C9F8" w14:textId="77777777" w:rsidR="00B77979" w:rsidRPr="007E1682" w:rsidRDefault="00B77979" w:rsidP="00373A7D">
      <w:pPr>
        <w:rPr>
          <w:rFonts w:ascii="微軟正黑體" w:hAnsi="微軟正黑體"/>
        </w:rPr>
      </w:pPr>
      <w:r>
        <w:rPr>
          <w:rFonts w:ascii="微軟正黑體" w:hAnsi="微軟正黑體" w:hint="eastAsia"/>
        </w:rPr>
        <w:t>以 臺北市資料大平台 為例</w:t>
      </w:r>
      <w:r w:rsidR="00D07E00">
        <w:rPr>
          <w:rFonts w:ascii="微軟正黑體" w:hAnsi="微軟正黑體" w:hint="eastAsia"/>
        </w:rPr>
        <w:t xml:space="preserve">，我們只要修改 </w:t>
      </w:r>
      <w:r w:rsidR="00D07E00">
        <w:rPr>
          <w:rFonts w:ascii="微軟正黑體" w:hAnsi="微軟正黑體"/>
        </w:rPr>
        <w:t xml:space="preserve">offset </w:t>
      </w:r>
      <w:r w:rsidR="00D07E00">
        <w:rPr>
          <w:rFonts w:ascii="微軟正黑體" w:hAnsi="微軟正黑體" w:hint="eastAsia"/>
        </w:rPr>
        <w:t xml:space="preserve">的值，從 </w:t>
      </w:r>
      <w:r w:rsidR="00D07E00">
        <w:rPr>
          <w:rFonts w:ascii="微軟正黑體" w:hAnsi="微軟正黑體"/>
        </w:rPr>
        <w:t xml:space="preserve">0 </w:t>
      </w:r>
      <w:r w:rsidR="00D07E00">
        <w:rPr>
          <w:rFonts w:ascii="微軟正黑體" w:hAnsi="微軟正黑體" w:hint="eastAsia"/>
        </w:rPr>
        <w:t xml:space="preserve">改成 </w:t>
      </w:r>
      <w:r w:rsidR="00D07E00">
        <w:rPr>
          <w:rFonts w:ascii="微軟正黑體" w:hAnsi="微軟正黑體"/>
        </w:rPr>
        <w:t>100, 200, …</w:t>
      </w:r>
      <w:r w:rsidR="009D4A17">
        <w:rPr>
          <w:rFonts w:ascii="微軟正黑體" w:hAnsi="微軟正黑體" w:hint="eastAsia"/>
        </w:rPr>
        <w:t>。</w:t>
      </w:r>
    </w:p>
    <w:p w14:paraId="3E182388" w14:textId="77777777" w:rsidR="00902A2F" w:rsidRPr="007E1682" w:rsidRDefault="00373A7D" w:rsidP="0089712D">
      <w:pPr>
        <w:pStyle w:val="2"/>
      </w:pPr>
      <w:bookmarkStart w:id="55" w:name="_Toc95473974"/>
      <w:r w:rsidRPr="007E1682">
        <w:t xml:space="preserve">13-1: </w:t>
      </w:r>
      <w:r w:rsidRPr="007E1682">
        <w:t>取出</w:t>
      </w:r>
      <w:r w:rsidRPr="007E1682">
        <w:t>JSON</w:t>
      </w:r>
      <w:r w:rsidRPr="007E1682">
        <w:t>內容</w:t>
      </w:r>
      <w:bookmarkEnd w:id="55"/>
    </w:p>
    <w:p w14:paraId="3F17FC96" w14:textId="77777777" w:rsidR="00902A2F" w:rsidRPr="007E1682" w:rsidRDefault="00373A7D" w:rsidP="0089712D">
      <w:pPr>
        <w:pStyle w:val="2"/>
      </w:pPr>
      <w:bookmarkStart w:id="56" w:name="_Toc95473975"/>
      <w:r w:rsidRPr="007E1682">
        <w:t xml:space="preserve">13-2: </w:t>
      </w:r>
      <w:r w:rsidRPr="007E1682">
        <w:t>解析</w:t>
      </w:r>
      <w:r w:rsidRPr="007E1682">
        <w:t>JSON</w:t>
      </w:r>
      <w:r w:rsidRPr="007E1682">
        <w:t>內容</w:t>
      </w:r>
      <w:bookmarkEnd w:id="56"/>
    </w:p>
    <w:p w14:paraId="1641DAB7" w14:textId="77777777" w:rsidR="00373A7D" w:rsidRDefault="00373A7D" w:rsidP="0089712D">
      <w:pPr>
        <w:pStyle w:val="2"/>
      </w:pPr>
      <w:bookmarkStart w:id="57" w:name="_Toc95473976"/>
      <w:r w:rsidRPr="007E1682">
        <w:t xml:space="preserve">13-3: </w:t>
      </w:r>
      <w:r w:rsidRPr="007E1682">
        <w:t>參數取代變換</w:t>
      </w:r>
      <w:bookmarkEnd w:id="57"/>
    </w:p>
    <w:p w14:paraId="1787BFD4" w14:textId="77777777" w:rsidR="000D62D0" w:rsidRPr="000D62D0" w:rsidRDefault="000D62D0" w:rsidP="000D62D0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0D62D0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# </w:t>
      </w:r>
      <w:r w:rsidRPr="000D62D0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匯入套件</w:t>
      </w:r>
    </w:p>
    <w:p w14:paraId="4DD6EEE6" w14:textId="77777777" w:rsidR="000D62D0" w:rsidRPr="000D62D0" w:rsidRDefault="000D62D0" w:rsidP="000D62D0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0D62D0">
        <w:rPr>
          <w:rFonts w:ascii="Consolas" w:eastAsia="新細明體" w:hAnsi="Consolas" w:cs="新細明體"/>
          <w:color w:val="AF00DB"/>
          <w:kern w:val="0"/>
          <w:sz w:val="21"/>
          <w:szCs w:val="21"/>
        </w:rPr>
        <w:t>import</w:t>
      </w:r>
      <w:r w:rsidRPr="000D62D0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</w:t>
      </w:r>
      <w:r w:rsidRPr="000D62D0">
        <w:rPr>
          <w:rFonts w:ascii="Consolas" w:eastAsia="新細明體" w:hAnsi="Consolas" w:cs="新細明體"/>
          <w:color w:val="267F99"/>
          <w:kern w:val="0"/>
          <w:sz w:val="21"/>
          <w:szCs w:val="21"/>
        </w:rPr>
        <w:t>requests</w:t>
      </w:r>
      <w:r w:rsidRPr="000D62D0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 </w:t>
      </w:r>
      <w:r w:rsidRPr="000D62D0">
        <w:rPr>
          <w:rFonts w:ascii="Consolas" w:eastAsia="新細明體" w:hAnsi="Consolas" w:cs="新細明體"/>
          <w:color w:val="267F99"/>
          <w:kern w:val="0"/>
          <w:sz w:val="21"/>
          <w:szCs w:val="21"/>
        </w:rPr>
        <w:t>json</w:t>
      </w:r>
    </w:p>
    <w:p w14:paraId="4997C0F3" w14:textId="77777777" w:rsidR="000D62D0" w:rsidRPr="000D62D0" w:rsidRDefault="000D62D0" w:rsidP="000D62D0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</w:p>
    <w:p w14:paraId="5DD20A7C" w14:textId="77777777" w:rsidR="000D62D0" w:rsidRPr="000D62D0" w:rsidRDefault="000D62D0" w:rsidP="000D62D0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0D62D0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''</w:t>
      </w:r>
      <w:r w:rsidRPr="000D62D0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參考網址</w:t>
      </w:r>
      <w:r w:rsidRPr="000D62D0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: https://data.taipei/#/application'''</w:t>
      </w:r>
    </w:p>
    <w:p w14:paraId="5DE91993" w14:textId="77777777" w:rsidR="000D62D0" w:rsidRPr="000D62D0" w:rsidRDefault="000D62D0" w:rsidP="000D62D0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</w:p>
    <w:p w14:paraId="52871722" w14:textId="77777777" w:rsidR="000D62D0" w:rsidRPr="000D62D0" w:rsidRDefault="000D62D0" w:rsidP="000D62D0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0D62D0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limit</w:t>
      </w:r>
      <w:r w:rsidRPr="000D62D0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= </w:t>
      </w:r>
      <w:r w:rsidRPr="000D62D0">
        <w:rPr>
          <w:rFonts w:ascii="Consolas" w:eastAsia="新細明體" w:hAnsi="Consolas" w:cs="新細明體"/>
          <w:color w:val="098658"/>
          <w:kern w:val="0"/>
          <w:sz w:val="21"/>
          <w:szCs w:val="21"/>
        </w:rPr>
        <w:t>5</w:t>
      </w:r>
      <w:r w:rsidRPr="000D62D0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</w:t>
      </w:r>
      <w:r w:rsidRPr="000D62D0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# </w:t>
      </w:r>
      <w:r w:rsidRPr="000D62D0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一次幾筆</w:t>
      </w:r>
    </w:p>
    <w:p w14:paraId="238F616C" w14:textId="77777777" w:rsidR="000D62D0" w:rsidRPr="000D62D0" w:rsidRDefault="000D62D0" w:rsidP="000D62D0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0D62D0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offset</w:t>
      </w:r>
      <w:r w:rsidRPr="000D62D0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= </w:t>
      </w:r>
      <w:r w:rsidRPr="000D62D0">
        <w:rPr>
          <w:rFonts w:ascii="Consolas" w:eastAsia="新細明體" w:hAnsi="Consolas" w:cs="新細明體"/>
          <w:color w:val="098658"/>
          <w:kern w:val="0"/>
          <w:sz w:val="21"/>
          <w:szCs w:val="21"/>
        </w:rPr>
        <w:t>0</w:t>
      </w:r>
      <w:r w:rsidRPr="000D62D0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</w:t>
      </w:r>
      <w:r w:rsidRPr="000D62D0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# </w:t>
      </w:r>
      <w:r w:rsidRPr="000D62D0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從第幾筆開始</w:t>
      </w:r>
    </w:p>
    <w:p w14:paraId="4E993F8E" w14:textId="77777777" w:rsidR="000D62D0" w:rsidRPr="000D62D0" w:rsidRDefault="000D62D0" w:rsidP="000D62D0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</w:p>
    <w:p w14:paraId="682803D3" w14:textId="77777777" w:rsidR="000D62D0" w:rsidRPr="000D62D0" w:rsidRDefault="000D62D0" w:rsidP="000D62D0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0D62D0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r</w:t>
      </w:r>
      <w:r w:rsidRPr="000D62D0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= </w:t>
      </w:r>
      <w:r w:rsidRPr="000D62D0">
        <w:rPr>
          <w:rFonts w:ascii="Consolas" w:eastAsia="新細明體" w:hAnsi="Consolas" w:cs="新細明體"/>
          <w:color w:val="267F99"/>
          <w:kern w:val="0"/>
          <w:sz w:val="21"/>
          <w:szCs w:val="21"/>
        </w:rPr>
        <w:t>requests</w:t>
      </w:r>
      <w:r w:rsidRPr="000D62D0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.</w:t>
      </w:r>
      <w:r w:rsidRPr="000D62D0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get</w:t>
      </w:r>
      <w:r w:rsidRPr="000D62D0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Pr="000D62D0">
        <w:rPr>
          <w:rFonts w:ascii="Consolas" w:eastAsia="新細明體" w:hAnsi="Consolas" w:cs="新細明體"/>
          <w:color w:val="0000FF"/>
          <w:kern w:val="0"/>
          <w:sz w:val="21"/>
          <w:szCs w:val="21"/>
        </w:rPr>
        <w:t>f</w:t>
      </w:r>
      <w:r w:rsidRPr="000D62D0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https://</w:t>
      </w:r>
      <w:proofErr w:type="gramStart"/>
      <w:r w:rsidRPr="000D62D0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data.taipei</w:t>
      </w:r>
      <w:proofErr w:type="gramEnd"/>
      <w:r w:rsidRPr="000D62D0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/opendata/datalist/apiAccess?scope=resourceAquire&amp;rid=35aa3c53-28fb-423c-91b6-2c22432d0d70&amp;offset=</w:t>
      </w:r>
      <w:r w:rsidRPr="000D62D0">
        <w:rPr>
          <w:rFonts w:ascii="Consolas" w:eastAsia="新細明體" w:hAnsi="Consolas" w:cs="新細明體"/>
          <w:color w:val="0000FF"/>
          <w:kern w:val="0"/>
          <w:sz w:val="21"/>
          <w:szCs w:val="21"/>
        </w:rPr>
        <w:t>{</w:t>
      </w:r>
      <w:r w:rsidRPr="000D62D0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offset</w:t>
      </w:r>
      <w:r w:rsidRPr="000D62D0">
        <w:rPr>
          <w:rFonts w:ascii="Consolas" w:eastAsia="新細明體" w:hAnsi="Consolas" w:cs="新細明體"/>
          <w:color w:val="0000FF"/>
          <w:kern w:val="0"/>
          <w:sz w:val="21"/>
          <w:szCs w:val="21"/>
        </w:rPr>
        <w:t>}</w:t>
      </w:r>
      <w:r w:rsidRPr="000D62D0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&amp;limit=</w:t>
      </w:r>
      <w:r w:rsidRPr="000D62D0">
        <w:rPr>
          <w:rFonts w:ascii="Consolas" w:eastAsia="新細明體" w:hAnsi="Consolas" w:cs="新細明體"/>
          <w:color w:val="0000FF"/>
          <w:kern w:val="0"/>
          <w:sz w:val="21"/>
          <w:szCs w:val="21"/>
        </w:rPr>
        <w:t>{</w:t>
      </w:r>
      <w:r w:rsidRPr="000D62D0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limit</w:t>
      </w:r>
      <w:r w:rsidRPr="000D62D0">
        <w:rPr>
          <w:rFonts w:ascii="Consolas" w:eastAsia="新細明體" w:hAnsi="Consolas" w:cs="新細明體"/>
          <w:color w:val="0000FF"/>
          <w:kern w:val="0"/>
          <w:sz w:val="21"/>
          <w:szCs w:val="21"/>
        </w:rPr>
        <w:t>}</w:t>
      </w:r>
      <w:r w:rsidRPr="000D62D0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</w:t>
      </w:r>
      <w:r w:rsidRPr="000D62D0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</w:t>
      </w:r>
      <w:r w:rsidRPr="000D62D0">
        <w:rPr>
          <w:rFonts w:ascii="Consolas" w:eastAsia="新細明體" w:hAnsi="Consolas" w:cs="新細明體"/>
          <w:color w:val="CD3131"/>
          <w:kern w:val="0"/>
          <w:sz w:val="21"/>
          <w:szCs w:val="21"/>
        </w:rPr>
        <w:t>;</w:t>
      </w:r>
    </w:p>
    <w:p w14:paraId="62279C4D" w14:textId="77777777" w:rsidR="000D62D0" w:rsidRPr="000D62D0" w:rsidRDefault="000D62D0" w:rsidP="000D62D0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</w:p>
    <w:p w14:paraId="24A43055" w14:textId="77777777" w:rsidR="000D62D0" w:rsidRPr="000D62D0" w:rsidRDefault="000D62D0" w:rsidP="000D62D0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0D62D0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# </w:t>
      </w:r>
      <w:r w:rsidRPr="000D62D0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將</w:t>
      </w:r>
      <w:r w:rsidRPr="000D62D0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 json </w:t>
      </w:r>
      <w:r w:rsidRPr="000D62D0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轉成物件</w:t>
      </w:r>
    </w:p>
    <w:p w14:paraId="49DEF81B" w14:textId="77777777" w:rsidR="000D62D0" w:rsidRPr="000D62D0" w:rsidRDefault="000D62D0" w:rsidP="000D62D0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0D62D0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obj</w:t>
      </w:r>
      <w:r w:rsidRPr="000D62D0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= </w:t>
      </w:r>
      <w:proofErr w:type="gramStart"/>
      <w:r w:rsidRPr="000D62D0">
        <w:rPr>
          <w:rFonts w:ascii="Consolas" w:eastAsia="新細明體" w:hAnsi="Consolas" w:cs="新細明體"/>
          <w:color w:val="267F99"/>
          <w:kern w:val="0"/>
          <w:sz w:val="21"/>
          <w:szCs w:val="21"/>
        </w:rPr>
        <w:t>json</w:t>
      </w:r>
      <w:r w:rsidRPr="000D62D0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.</w:t>
      </w:r>
      <w:r w:rsidRPr="000D62D0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loads</w:t>
      </w:r>
      <w:proofErr w:type="gramEnd"/>
      <w:r w:rsidRPr="000D62D0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Pr="000D62D0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r</w:t>
      </w:r>
      <w:r w:rsidRPr="000D62D0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.</w:t>
      </w:r>
      <w:r w:rsidRPr="000D62D0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text</w:t>
      </w:r>
      <w:r w:rsidRPr="000D62D0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</w:t>
      </w:r>
    </w:p>
    <w:p w14:paraId="09E10BBD" w14:textId="77777777" w:rsidR="000D62D0" w:rsidRPr="000D62D0" w:rsidRDefault="000D62D0" w:rsidP="000D62D0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</w:p>
    <w:p w14:paraId="198C02AA" w14:textId="77777777" w:rsidR="000D62D0" w:rsidRPr="000D62D0" w:rsidRDefault="000D62D0" w:rsidP="000D62D0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proofErr w:type="gramStart"/>
      <w:r w:rsidRPr="000D62D0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print</w:t>
      </w:r>
      <w:r w:rsidRPr="000D62D0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proofErr w:type="gramEnd"/>
      <w:r w:rsidRPr="000D62D0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"="</w:t>
      </w:r>
      <w:r w:rsidRPr="000D62D0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* </w:t>
      </w:r>
      <w:r w:rsidRPr="000D62D0">
        <w:rPr>
          <w:rFonts w:ascii="Consolas" w:eastAsia="新細明體" w:hAnsi="Consolas" w:cs="新細明體"/>
          <w:color w:val="098658"/>
          <w:kern w:val="0"/>
          <w:sz w:val="21"/>
          <w:szCs w:val="21"/>
        </w:rPr>
        <w:t>50</w:t>
      </w:r>
      <w:r w:rsidRPr="000D62D0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</w:t>
      </w:r>
    </w:p>
    <w:p w14:paraId="2B4F05A8" w14:textId="77777777" w:rsidR="000D62D0" w:rsidRPr="000D62D0" w:rsidRDefault="000D62D0" w:rsidP="000D62D0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</w:p>
    <w:p w14:paraId="1198C5F7" w14:textId="77777777" w:rsidR="000D62D0" w:rsidRPr="000D62D0" w:rsidRDefault="000D62D0" w:rsidP="000D62D0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0D62D0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# </w:t>
      </w:r>
      <w:r w:rsidRPr="000D62D0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輸出部分節點的文字</w:t>
      </w:r>
    </w:p>
    <w:p w14:paraId="2CEF5698" w14:textId="77777777" w:rsidR="000D62D0" w:rsidRPr="000D62D0" w:rsidRDefault="000D62D0" w:rsidP="000D62D0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0D62D0">
        <w:rPr>
          <w:rFonts w:ascii="Consolas" w:eastAsia="新細明體" w:hAnsi="Consolas" w:cs="新細明體"/>
          <w:color w:val="AF00DB"/>
          <w:kern w:val="0"/>
          <w:sz w:val="21"/>
          <w:szCs w:val="21"/>
        </w:rPr>
        <w:t>for</w:t>
      </w:r>
      <w:r w:rsidRPr="000D62D0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</w:t>
      </w:r>
      <w:r w:rsidRPr="000D62D0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index</w:t>
      </w:r>
      <w:r w:rsidRPr="000D62D0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 </w:t>
      </w:r>
      <w:r w:rsidRPr="000D62D0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result</w:t>
      </w:r>
      <w:r w:rsidRPr="000D62D0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</w:t>
      </w:r>
      <w:r w:rsidRPr="000D62D0">
        <w:rPr>
          <w:rFonts w:ascii="Consolas" w:eastAsia="新細明體" w:hAnsi="Consolas" w:cs="新細明體"/>
          <w:color w:val="AF00DB"/>
          <w:kern w:val="0"/>
          <w:sz w:val="21"/>
          <w:szCs w:val="21"/>
        </w:rPr>
        <w:t>in</w:t>
      </w:r>
      <w:r w:rsidRPr="000D62D0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</w:t>
      </w:r>
      <w:r w:rsidRPr="000D62D0">
        <w:rPr>
          <w:rFonts w:ascii="Consolas" w:eastAsia="新細明體" w:hAnsi="Consolas" w:cs="新細明體"/>
          <w:color w:val="267F99"/>
          <w:kern w:val="0"/>
          <w:sz w:val="21"/>
          <w:szCs w:val="21"/>
        </w:rPr>
        <w:t>enumerate</w:t>
      </w:r>
      <w:r w:rsidRPr="000D62D0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Pr="000D62D0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obj</w:t>
      </w:r>
      <w:r w:rsidRPr="000D62D0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[</w:t>
      </w:r>
      <w:r w:rsidRPr="000D62D0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result</w:t>
      </w:r>
      <w:proofErr w:type="gramStart"/>
      <w:r w:rsidRPr="000D62D0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</w:t>
      </w:r>
      <w:r w:rsidRPr="000D62D0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][</w:t>
      </w:r>
      <w:proofErr w:type="gramEnd"/>
      <w:r w:rsidRPr="000D62D0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results'</w:t>
      </w:r>
      <w:r w:rsidRPr="000D62D0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]):</w:t>
      </w:r>
    </w:p>
    <w:p w14:paraId="74D9D218" w14:textId="77777777" w:rsidR="000D62D0" w:rsidRPr="000D62D0" w:rsidRDefault="000D62D0" w:rsidP="000D62D0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0D62D0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   </w:t>
      </w:r>
      <w:r w:rsidRPr="000D62D0">
        <w:rPr>
          <w:rFonts w:ascii="Consolas" w:eastAsia="新細明體" w:hAnsi="Consolas" w:cs="新細明體"/>
          <w:color w:val="AF00DB"/>
          <w:kern w:val="0"/>
          <w:sz w:val="21"/>
          <w:szCs w:val="21"/>
        </w:rPr>
        <w:t>if</w:t>
      </w:r>
      <w:r w:rsidRPr="000D62D0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</w:t>
      </w:r>
      <w:r w:rsidRPr="000D62D0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index</w:t>
      </w:r>
      <w:r w:rsidRPr="000D62D0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== </w:t>
      </w:r>
      <w:r w:rsidRPr="000D62D0">
        <w:rPr>
          <w:rFonts w:ascii="Consolas" w:eastAsia="新細明體" w:hAnsi="Consolas" w:cs="新細明體"/>
          <w:color w:val="098658"/>
          <w:kern w:val="0"/>
          <w:sz w:val="21"/>
          <w:szCs w:val="21"/>
        </w:rPr>
        <w:t>5</w:t>
      </w:r>
      <w:r w:rsidRPr="000D62D0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:</w:t>
      </w:r>
    </w:p>
    <w:p w14:paraId="635DCA7E" w14:textId="77777777" w:rsidR="000D62D0" w:rsidRPr="000D62D0" w:rsidRDefault="000D62D0" w:rsidP="000D62D0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0D62D0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       </w:t>
      </w:r>
      <w:r w:rsidRPr="000D62D0">
        <w:rPr>
          <w:rFonts w:ascii="Consolas" w:eastAsia="新細明體" w:hAnsi="Consolas" w:cs="新細明體"/>
          <w:color w:val="AF00DB"/>
          <w:kern w:val="0"/>
          <w:sz w:val="21"/>
          <w:szCs w:val="21"/>
        </w:rPr>
        <w:t>break</w:t>
      </w:r>
    </w:p>
    <w:p w14:paraId="202E33A5" w14:textId="77777777" w:rsidR="000D62D0" w:rsidRPr="000D62D0" w:rsidRDefault="000D62D0" w:rsidP="000D62D0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0D62D0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   </w:t>
      </w:r>
      <w:proofErr w:type="gramStart"/>
      <w:r w:rsidRPr="000D62D0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print</w:t>
      </w:r>
      <w:r w:rsidRPr="000D62D0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proofErr w:type="gramEnd"/>
      <w:r w:rsidRPr="000D62D0">
        <w:rPr>
          <w:rFonts w:ascii="Consolas" w:eastAsia="新細明體" w:hAnsi="Consolas" w:cs="新細明體"/>
          <w:color w:val="0000FF"/>
          <w:kern w:val="0"/>
          <w:sz w:val="21"/>
          <w:szCs w:val="21"/>
        </w:rPr>
        <w:t>f</w:t>
      </w:r>
      <w:r w:rsidRPr="000D62D0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"Location: </w:t>
      </w:r>
      <w:r w:rsidRPr="000D62D0">
        <w:rPr>
          <w:rFonts w:ascii="Consolas" w:eastAsia="新細明體" w:hAnsi="Consolas" w:cs="新細明體"/>
          <w:color w:val="0000FF"/>
          <w:kern w:val="0"/>
          <w:sz w:val="21"/>
          <w:szCs w:val="21"/>
        </w:rPr>
        <w:t>{</w:t>
      </w:r>
      <w:r w:rsidRPr="000D62D0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result</w:t>
      </w:r>
      <w:r w:rsidRPr="000D62D0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[</w:t>
      </w:r>
      <w:r w:rsidRPr="000D62D0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Location'</w:t>
      </w:r>
      <w:r w:rsidRPr="000D62D0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]</w:t>
      </w:r>
      <w:r w:rsidRPr="000D62D0">
        <w:rPr>
          <w:rFonts w:ascii="Consolas" w:eastAsia="新細明體" w:hAnsi="Consolas" w:cs="新細明體"/>
          <w:color w:val="0000FF"/>
          <w:kern w:val="0"/>
          <w:sz w:val="21"/>
          <w:szCs w:val="21"/>
        </w:rPr>
        <w:t>}</w:t>
      </w:r>
      <w:r w:rsidRPr="000D62D0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, ShowGroupName: </w:t>
      </w:r>
      <w:r w:rsidRPr="000D62D0">
        <w:rPr>
          <w:rFonts w:ascii="Consolas" w:eastAsia="新細明體" w:hAnsi="Consolas" w:cs="新細明體"/>
          <w:color w:val="0000FF"/>
          <w:kern w:val="0"/>
          <w:sz w:val="21"/>
          <w:szCs w:val="21"/>
        </w:rPr>
        <w:t>{</w:t>
      </w:r>
      <w:r w:rsidRPr="000D62D0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result</w:t>
      </w:r>
      <w:r w:rsidRPr="000D62D0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[</w:t>
      </w:r>
      <w:r w:rsidRPr="000D62D0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ShowGroupName'</w:t>
      </w:r>
      <w:r w:rsidRPr="000D62D0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]</w:t>
      </w:r>
      <w:r w:rsidRPr="000D62D0">
        <w:rPr>
          <w:rFonts w:ascii="Consolas" w:eastAsia="新細明體" w:hAnsi="Consolas" w:cs="新細明體"/>
          <w:color w:val="0000FF"/>
          <w:kern w:val="0"/>
          <w:sz w:val="21"/>
          <w:szCs w:val="21"/>
        </w:rPr>
        <w:t>}</w:t>
      </w:r>
      <w:r w:rsidRPr="000D62D0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"</w:t>
      </w:r>
      <w:r w:rsidRPr="000D62D0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</w:t>
      </w:r>
    </w:p>
    <w:p w14:paraId="277FFBB0" w14:textId="77777777" w:rsidR="000D62D0" w:rsidRPr="000D62D0" w:rsidRDefault="000D62D0" w:rsidP="000D62D0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0D62D0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   </w:t>
      </w:r>
    </w:p>
    <w:p w14:paraId="73E751FF" w14:textId="77777777" w:rsidR="000D62D0" w:rsidRPr="000D62D0" w:rsidRDefault="000D62D0" w:rsidP="000D62D0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0D62D0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# </w:t>
      </w:r>
      <w:r w:rsidRPr="000D62D0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存為</w:t>
      </w:r>
      <w:r w:rsidRPr="000D62D0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 .json </w:t>
      </w:r>
      <w:r w:rsidRPr="000D62D0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格式的檔案</w:t>
      </w:r>
    </w:p>
    <w:p w14:paraId="0C419349" w14:textId="77777777" w:rsidR="000D62D0" w:rsidRPr="000D62D0" w:rsidRDefault="000D62D0" w:rsidP="000D62D0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0D62D0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fp</w:t>
      </w:r>
      <w:r w:rsidRPr="000D62D0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= </w:t>
      </w:r>
      <w:proofErr w:type="gramStart"/>
      <w:r w:rsidRPr="000D62D0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open</w:t>
      </w:r>
      <w:r w:rsidRPr="000D62D0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proofErr w:type="gramEnd"/>
      <w:r w:rsidRPr="000D62D0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"opendata.json"</w:t>
      </w:r>
      <w:r w:rsidRPr="000D62D0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 </w:t>
      </w:r>
      <w:r w:rsidRPr="000D62D0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"w"</w:t>
      </w:r>
      <w:r w:rsidRPr="000D62D0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 </w:t>
      </w:r>
      <w:r w:rsidRPr="000D62D0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encoding</w:t>
      </w:r>
      <w:r w:rsidRPr="000D62D0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=</w:t>
      </w:r>
      <w:r w:rsidRPr="000D62D0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"utf-8"</w:t>
      </w:r>
      <w:r w:rsidRPr="000D62D0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</w:t>
      </w:r>
    </w:p>
    <w:p w14:paraId="4ABBFD82" w14:textId="77777777" w:rsidR="000D62D0" w:rsidRPr="000D62D0" w:rsidRDefault="000D62D0" w:rsidP="000D62D0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proofErr w:type="gramStart"/>
      <w:r w:rsidRPr="000D62D0">
        <w:rPr>
          <w:rFonts w:ascii="Consolas" w:eastAsia="新細明體" w:hAnsi="Consolas" w:cs="新細明體"/>
          <w:color w:val="001080"/>
          <w:kern w:val="0"/>
          <w:sz w:val="21"/>
          <w:szCs w:val="21"/>
        </w:rPr>
        <w:lastRenderedPageBreak/>
        <w:t>fp</w:t>
      </w:r>
      <w:r w:rsidRPr="000D62D0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.</w:t>
      </w:r>
      <w:r w:rsidRPr="000D62D0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write</w:t>
      </w:r>
      <w:proofErr w:type="gramEnd"/>
      <w:r w:rsidRPr="000D62D0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 </w:t>
      </w:r>
      <w:r w:rsidRPr="000D62D0">
        <w:rPr>
          <w:rFonts w:ascii="Consolas" w:eastAsia="新細明體" w:hAnsi="Consolas" w:cs="新細明體"/>
          <w:color w:val="267F99"/>
          <w:kern w:val="0"/>
          <w:sz w:val="21"/>
          <w:szCs w:val="21"/>
        </w:rPr>
        <w:t>json</w:t>
      </w:r>
      <w:r w:rsidRPr="000D62D0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.</w:t>
      </w:r>
      <w:r w:rsidRPr="000D62D0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dumps</w:t>
      </w:r>
      <w:r w:rsidRPr="000D62D0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Pr="000D62D0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obj</w:t>
      </w:r>
      <w:r w:rsidRPr="000D62D0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 </w:t>
      </w:r>
      <w:r w:rsidRPr="000D62D0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ensure_ascii</w:t>
      </w:r>
      <w:r w:rsidRPr="000D62D0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=</w:t>
      </w:r>
      <w:r w:rsidRPr="000D62D0">
        <w:rPr>
          <w:rFonts w:ascii="Consolas" w:eastAsia="新細明體" w:hAnsi="Consolas" w:cs="新細明體"/>
          <w:color w:val="0000FF"/>
          <w:kern w:val="0"/>
          <w:sz w:val="21"/>
          <w:szCs w:val="21"/>
        </w:rPr>
        <w:t>False</w:t>
      </w:r>
      <w:r w:rsidRPr="000D62D0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 )</w:t>
      </w:r>
    </w:p>
    <w:p w14:paraId="28F94197" w14:textId="77777777" w:rsidR="000D62D0" w:rsidRPr="000D62D0" w:rsidRDefault="000D62D0" w:rsidP="000D62D0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proofErr w:type="gramStart"/>
      <w:r w:rsidRPr="000D62D0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fp</w:t>
      </w:r>
      <w:r w:rsidRPr="000D62D0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.</w:t>
      </w:r>
      <w:r w:rsidRPr="000D62D0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close</w:t>
      </w:r>
      <w:proofErr w:type="gramEnd"/>
      <w:r w:rsidRPr="000D62D0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)</w:t>
      </w:r>
    </w:p>
    <w:p w14:paraId="68BDC037" w14:textId="77777777" w:rsidR="00373A7D" w:rsidRPr="007E1682" w:rsidRDefault="00373A7D">
      <w:pPr>
        <w:widowControl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5283EDD9" w14:textId="77777777" w:rsidR="00373A7D" w:rsidRPr="007E1682" w:rsidRDefault="00373A7D" w:rsidP="00EB55C5">
      <w:pPr>
        <w:pStyle w:val="1"/>
      </w:pPr>
      <w:bookmarkStart w:id="58" w:name="_Toc95473977"/>
      <w:r w:rsidRPr="007E1682">
        <w:lastRenderedPageBreak/>
        <w:t xml:space="preserve">Module 14. </w:t>
      </w:r>
      <w:r w:rsidRPr="007E1682">
        <w:t>套件</w:t>
      </w:r>
      <w:r w:rsidRPr="007E1682">
        <w:t>Selenium</w:t>
      </w:r>
      <w:r w:rsidRPr="007E1682">
        <w:t>（初階）</w:t>
      </w:r>
      <w:bookmarkEnd w:id="58"/>
    </w:p>
    <w:p w14:paraId="2A487EF1" w14:textId="77777777" w:rsidR="00373A7D" w:rsidRDefault="00373A7D" w:rsidP="00EB55C5">
      <w:pPr>
        <w:pStyle w:val="2"/>
      </w:pPr>
      <w:bookmarkStart w:id="59" w:name="_Toc95473978"/>
      <w:r w:rsidRPr="007E1682">
        <w:t xml:space="preserve">14-1: </w:t>
      </w:r>
      <w:r w:rsidRPr="007E1682">
        <w:t>解析</w:t>
      </w:r>
      <w:r w:rsidRPr="007E1682">
        <w:t>Selenium</w:t>
      </w:r>
      <w:r w:rsidRPr="007E1682">
        <w:t>、</w:t>
      </w:r>
      <w:r w:rsidRPr="007E1682">
        <w:t>WebDriver</w:t>
      </w:r>
      <w:r w:rsidRPr="007E1682">
        <w:t>與</w:t>
      </w:r>
      <w:r w:rsidRPr="007E1682">
        <w:t>Browser</w:t>
      </w:r>
      <w:r w:rsidRPr="007E1682">
        <w:t>連動關係</w:t>
      </w:r>
      <w:bookmarkEnd w:id="59"/>
    </w:p>
    <w:p w14:paraId="3A3AA69D" w14:textId="77777777" w:rsidR="00477171" w:rsidRPr="00AD5394" w:rsidRDefault="00381752" w:rsidP="00AD5394">
      <w:pPr>
        <w:pStyle w:val="a9"/>
        <w:numPr>
          <w:ilvl w:val="0"/>
          <w:numId w:val="13"/>
        </w:numPr>
        <w:ind w:leftChars="0"/>
        <w:rPr>
          <w:rFonts w:ascii="微軟正黑體" w:hAnsi="微軟正黑體"/>
        </w:rPr>
      </w:pPr>
      <w:r w:rsidRPr="00AD5394">
        <w:rPr>
          <w:rFonts w:ascii="微軟正黑體" w:hAnsi="微軟正黑體" w:hint="eastAsia"/>
        </w:rPr>
        <w:t xml:space="preserve">Selenium 是一種 </w:t>
      </w:r>
      <w:r w:rsidR="005C3D19" w:rsidRPr="00AD5394">
        <w:rPr>
          <w:rFonts w:ascii="微軟正黑體" w:hAnsi="微軟正黑體"/>
        </w:rPr>
        <w:t>w</w:t>
      </w:r>
      <w:r w:rsidRPr="00AD5394">
        <w:rPr>
          <w:rFonts w:ascii="微軟正黑體" w:hAnsi="微軟正黑體" w:hint="eastAsia"/>
        </w:rPr>
        <w:t xml:space="preserve">eb </w:t>
      </w:r>
      <w:r w:rsidR="003A01ED" w:rsidRPr="00AD5394">
        <w:rPr>
          <w:rFonts w:ascii="微軟正黑體" w:hAnsi="微軟正黑體"/>
        </w:rPr>
        <w:t>automatic t</w:t>
      </w:r>
      <w:r w:rsidRPr="00AD5394">
        <w:rPr>
          <w:rFonts w:ascii="微軟正黑體" w:hAnsi="微軟正黑體" w:hint="eastAsia"/>
        </w:rPr>
        <w:t>esting 工具，操作網頁表單資料、點選按鈕或連結、取得網頁內容並進行檢驗。s</w:t>
      </w:r>
      <w:r w:rsidRPr="00AD5394">
        <w:rPr>
          <w:rFonts w:ascii="微軟正黑體" w:hAnsi="微軟正黑體"/>
        </w:rPr>
        <w:t xml:space="preserve">elenium </w:t>
      </w:r>
      <w:r w:rsidRPr="00AD5394">
        <w:rPr>
          <w:rFonts w:ascii="微軟正黑體" w:hAnsi="微軟正黑體" w:hint="eastAsia"/>
        </w:rPr>
        <w:t xml:space="preserve">是一個套件，可以藉此操作 </w:t>
      </w:r>
      <w:r w:rsidR="00AD5394" w:rsidRPr="00AD5394">
        <w:rPr>
          <w:rFonts w:ascii="微軟正黑體" w:hAnsi="微軟正黑體"/>
        </w:rPr>
        <w:t>WebDriver</w:t>
      </w:r>
      <w:r w:rsidR="00AD5394" w:rsidRPr="00AD5394">
        <w:rPr>
          <w:rFonts w:ascii="微軟正黑體" w:hAnsi="微軟正黑體" w:hint="eastAsia"/>
        </w:rPr>
        <w:t>。</w:t>
      </w:r>
    </w:p>
    <w:p w14:paraId="77169E50" w14:textId="77777777" w:rsidR="00477171" w:rsidRDefault="00AD5394" w:rsidP="00AD5394">
      <w:pPr>
        <w:pStyle w:val="a9"/>
        <w:numPr>
          <w:ilvl w:val="0"/>
          <w:numId w:val="13"/>
        </w:numPr>
        <w:ind w:leftChars="0"/>
        <w:rPr>
          <w:rFonts w:ascii="微軟正黑體" w:hAnsi="微軟正黑體"/>
        </w:rPr>
      </w:pPr>
      <w:r w:rsidRPr="00AD5394">
        <w:rPr>
          <w:rFonts w:ascii="微軟正黑體" w:hAnsi="微軟正黑體" w:hint="eastAsia"/>
        </w:rPr>
        <w:t>WebDriver是用來執行並操作瀏覽器的一個API介面，程式透過呼叫WebDriver來直接對瀏覽器進行操作，實作則決定於所選用的瀏覽器driver，例如有FirefoxDriver, ChromeDriver, InternetExporeDriver等。</w:t>
      </w:r>
    </w:p>
    <w:p w14:paraId="39C455A1" w14:textId="77777777" w:rsidR="00AD5394" w:rsidRPr="00AD5394" w:rsidRDefault="00AD5394" w:rsidP="00AD5394">
      <w:pPr>
        <w:pStyle w:val="a9"/>
        <w:numPr>
          <w:ilvl w:val="0"/>
          <w:numId w:val="13"/>
        </w:numPr>
        <w:ind w:leftChars="0"/>
        <w:rPr>
          <w:rFonts w:ascii="微軟正黑體" w:hAnsi="微軟正黑體"/>
        </w:rPr>
      </w:pPr>
      <w:r>
        <w:rPr>
          <w:rFonts w:ascii="微軟正黑體" w:hAnsi="微軟正黑體" w:hint="eastAsia"/>
        </w:rPr>
        <w:t>B</w:t>
      </w:r>
      <w:r>
        <w:rPr>
          <w:rFonts w:ascii="微軟正黑體" w:hAnsi="微軟正黑體"/>
        </w:rPr>
        <w:t xml:space="preserve">rowser </w:t>
      </w:r>
      <w:r>
        <w:rPr>
          <w:rFonts w:ascii="微軟正黑體" w:hAnsi="微軟正黑體" w:hint="eastAsia"/>
        </w:rPr>
        <w:t xml:space="preserve">經由 </w:t>
      </w:r>
      <w:r>
        <w:rPr>
          <w:rFonts w:ascii="微軟正黑體" w:hAnsi="微軟正黑體"/>
        </w:rPr>
        <w:t xml:space="preserve">WebDriver </w:t>
      </w:r>
      <w:r>
        <w:rPr>
          <w:rFonts w:ascii="微軟正黑體" w:hAnsi="微軟正黑體" w:hint="eastAsia"/>
        </w:rPr>
        <w:t>啟動，</w:t>
      </w:r>
      <w:r w:rsidR="00F176CB">
        <w:rPr>
          <w:rFonts w:ascii="微軟正黑體" w:hAnsi="微軟正黑體" w:hint="eastAsia"/>
        </w:rPr>
        <w:t xml:space="preserve">讓 </w:t>
      </w:r>
      <w:r w:rsidR="00F176CB">
        <w:rPr>
          <w:rFonts w:ascii="微軟正黑體" w:hAnsi="微軟正黑體"/>
        </w:rPr>
        <w:t xml:space="preserve">Selenium </w:t>
      </w:r>
      <w:r w:rsidR="00F176CB">
        <w:rPr>
          <w:rFonts w:ascii="微軟正黑體" w:hAnsi="微軟正黑體" w:hint="eastAsia"/>
        </w:rPr>
        <w:t>進行操作，完成網頁自動化的工作。</w:t>
      </w:r>
    </w:p>
    <w:p w14:paraId="3C15D0FD" w14:textId="77777777" w:rsidR="00AD5394" w:rsidRPr="007E1682" w:rsidRDefault="00AD5394" w:rsidP="00AD5394">
      <w:pPr>
        <w:rPr>
          <w:rFonts w:ascii="微軟正黑體" w:hAnsi="微軟正黑體"/>
        </w:rPr>
      </w:pPr>
    </w:p>
    <w:p w14:paraId="2BFF4909" w14:textId="5B18513A" w:rsidR="00373A7D" w:rsidRDefault="00373A7D" w:rsidP="00EB55C5">
      <w:pPr>
        <w:pStyle w:val="2"/>
      </w:pPr>
      <w:bookmarkStart w:id="60" w:name="_Toc95473979"/>
      <w:r w:rsidRPr="007E1682">
        <w:t xml:space="preserve">14-2: </w:t>
      </w:r>
      <w:r w:rsidRPr="007E1682">
        <w:t>自訂</w:t>
      </w:r>
      <w:r w:rsidRPr="007E1682">
        <w:t>Selenium</w:t>
      </w:r>
      <w:r w:rsidRPr="007E1682">
        <w:t>啟動設定（移除資訊列、全螢幕顯示、</w:t>
      </w:r>
      <w:r w:rsidRPr="007E1682">
        <w:t>…</w:t>
      </w:r>
      <w:r w:rsidRPr="007E1682">
        <w:t>）</w:t>
      </w:r>
      <w:bookmarkEnd w:id="60"/>
    </w:p>
    <w:p w14:paraId="24A8F800" w14:textId="77777777" w:rsidR="00C66BC8" w:rsidRPr="00C66BC8" w:rsidRDefault="00C66BC8" w:rsidP="00C66BC8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C66BC8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2]:</w:t>
      </w:r>
    </w:p>
    <w:p w14:paraId="013ECFC0" w14:textId="77777777" w:rsidR="00C66BC8" w:rsidRPr="00C66BC8" w:rsidRDefault="00C66BC8" w:rsidP="00C66B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C66BC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C66BC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匯入相關套件</w:t>
      </w:r>
    </w:p>
    <w:p w14:paraId="61B4B19E" w14:textId="77777777" w:rsidR="00C66BC8" w:rsidRPr="00C66BC8" w:rsidRDefault="00C66BC8" w:rsidP="00C66B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C66BC8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rom</w:t>
      </w:r>
      <w:r w:rsidRPr="00C66BC8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C66BC8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selenium</w:t>
      </w:r>
      <w:r w:rsidRPr="00C66BC8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C66BC8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C66BC8">
        <w:rPr>
          <w:rFonts w:ascii="Courier New" w:eastAsia="細明體" w:hAnsi="Courier New" w:cs="Courier New"/>
          <w:color w:val="333333"/>
          <w:kern w:val="0"/>
          <w:szCs w:val="24"/>
        </w:rPr>
        <w:t xml:space="preserve"> webdriver</w:t>
      </w:r>
    </w:p>
    <w:p w14:paraId="6C0EF56E" w14:textId="77777777" w:rsidR="00C66BC8" w:rsidRPr="00C66BC8" w:rsidRDefault="00C66BC8" w:rsidP="00C66B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C66BC8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rom</w:t>
      </w:r>
      <w:r w:rsidRPr="00C66BC8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C66BC8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time</w:t>
      </w:r>
      <w:r w:rsidRPr="00C66BC8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C66BC8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C66BC8">
        <w:rPr>
          <w:rFonts w:ascii="Courier New" w:eastAsia="細明體" w:hAnsi="Courier New" w:cs="Courier New"/>
          <w:color w:val="333333"/>
          <w:kern w:val="0"/>
          <w:szCs w:val="24"/>
        </w:rPr>
        <w:t xml:space="preserve"> sleep</w:t>
      </w:r>
    </w:p>
    <w:p w14:paraId="14EA6C02" w14:textId="77777777" w:rsidR="00C66BC8" w:rsidRPr="00C66BC8" w:rsidRDefault="00C66BC8" w:rsidP="00C66B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003E43B3" w14:textId="77777777" w:rsidR="00C66BC8" w:rsidRPr="00C66BC8" w:rsidRDefault="00C66BC8" w:rsidP="00C66B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C66BC8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6FB7DBA1" w14:textId="77777777" w:rsidR="00C66BC8" w:rsidRPr="00C66BC8" w:rsidRDefault="00C66BC8" w:rsidP="00C66B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C66BC8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selenium </w:t>
      </w:r>
      <w:r w:rsidRPr="00C66BC8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啓動</w:t>
      </w:r>
      <w:r w:rsidRPr="00C66BC8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Chrome </w:t>
      </w:r>
      <w:r w:rsidRPr="00C66BC8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的進階配置參數</w:t>
      </w:r>
    </w:p>
    <w:p w14:paraId="7B7192C4" w14:textId="77777777" w:rsidR="00C66BC8" w:rsidRPr="00C66BC8" w:rsidRDefault="00C66BC8" w:rsidP="00C66B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C66BC8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參考網址：</w:t>
      </w:r>
      <w:r w:rsidRPr="00C66BC8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https://stackoverflow.max-everyday.com/2019/12/selenium-chrome-options/</w:t>
      </w:r>
    </w:p>
    <w:p w14:paraId="4F186B5A" w14:textId="77777777" w:rsidR="00C66BC8" w:rsidRPr="00C66BC8" w:rsidRDefault="00C66BC8" w:rsidP="00C66B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C66BC8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76DB492A" w14:textId="77777777" w:rsidR="00C66BC8" w:rsidRPr="00C66BC8" w:rsidRDefault="00C66BC8" w:rsidP="00C66B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C66BC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C66BC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啟動瀏覽器工具的選項</w:t>
      </w:r>
    </w:p>
    <w:p w14:paraId="5592B88F" w14:textId="77777777" w:rsidR="00C66BC8" w:rsidRPr="00C66BC8" w:rsidRDefault="00C66BC8" w:rsidP="00C66B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C66BC8">
        <w:rPr>
          <w:rFonts w:ascii="Courier New" w:eastAsia="細明體" w:hAnsi="Courier New" w:cs="Courier New"/>
          <w:color w:val="333333"/>
          <w:kern w:val="0"/>
          <w:szCs w:val="24"/>
        </w:rPr>
        <w:t xml:space="preserve">options </w:t>
      </w:r>
      <w:r w:rsidRPr="00C66BC8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C66BC8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C66BC8">
        <w:rPr>
          <w:rFonts w:ascii="Courier New" w:eastAsia="細明體" w:hAnsi="Courier New" w:cs="Courier New"/>
          <w:color w:val="333333"/>
          <w:kern w:val="0"/>
          <w:szCs w:val="24"/>
        </w:rPr>
        <w:t>webdriver</w:t>
      </w:r>
      <w:r w:rsidRPr="00C66BC8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C66BC8">
        <w:rPr>
          <w:rFonts w:ascii="Courier New" w:eastAsia="細明體" w:hAnsi="Courier New" w:cs="Courier New"/>
          <w:color w:val="333333"/>
          <w:kern w:val="0"/>
          <w:szCs w:val="24"/>
        </w:rPr>
        <w:t>ChromeOptions</w:t>
      </w:r>
      <w:proofErr w:type="gramEnd"/>
      <w:r w:rsidRPr="00C66BC8">
        <w:rPr>
          <w:rFonts w:ascii="Courier New" w:eastAsia="細明體" w:hAnsi="Courier New" w:cs="Courier New"/>
          <w:color w:val="333333"/>
          <w:kern w:val="0"/>
          <w:szCs w:val="24"/>
        </w:rPr>
        <w:t>()</w:t>
      </w:r>
    </w:p>
    <w:p w14:paraId="78BF19CA" w14:textId="77777777" w:rsidR="00C66BC8" w:rsidRPr="00C66BC8" w:rsidRDefault="00C66BC8" w:rsidP="00C66B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C66BC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lastRenderedPageBreak/>
        <w:t># options.add_argument("--headless")              #</w:t>
      </w:r>
      <w:r w:rsidRPr="00C66BC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不開啟實體瀏覽器背景執行</w:t>
      </w:r>
    </w:p>
    <w:p w14:paraId="564D6466" w14:textId="77777777" w:rsidR="00C66BC8" w:rsidRPr="00C66BC8" w:rsidRDefault="00C66BC8" w:rsidP="00C66B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C66BC8">
        <w:rPr>
          <w:rFonts w:ascii="Courier New" w:eastAsia="細明體" w:hAnsi="Courier New" w:cs="Courier New"/>
          <w:color w:val="333333"/>
          <w:kern w:val="0"/>
          <w:szCs w:val="24"/>
        </w:rPr>
        <w:t>options</w:t>
      </w:r>
      <w:r w:rsidRPr="00C66BC8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C66BC8">
        <w:rPr>
          <w:rFonts w:ascii="Courier New" w:eastAsia="細明體" w:hAnsi="Courier New" w:cs="Courier New"/>
          <w:color w:val="333333"/>
          <w:kern w:val="0"/>
          <w:szCs w:val="24"/>
        </w:rPr>
        <w:t>add_argument(</w:t>
      </w:r>
      <w:r w:rsidRPr="00C66BC8">
        <w:rPr>
          <w:rFonts w:ascii="Courier New" w:eastAsia="細明體" w:hAnsi="Courier New" w:cs="Courier New"/>
          <w:color w:val="BA2121"/>
          <w:kern w:val="0"/>
          <w:szCs w:val="24"/>
        </w:rPr>
        <w:t>"--start-maximized"</w:t>
      </w:r>
      <w:r w:rsidRPr="00C66BC8">
        <w:rPr>
          <w:rFonts w:ascii="Courier New" w:eastAsia="細明體" w:hAnsi="Courier New" w:cs="Courier New"/>
          <w:color w:val="333333"/>
          <w:kern w:val="0"/>
          <w:szCs w:val="24"/>
        </w:rPr>
        <w:t xml:space="preserve">)         </w:t>
      </w:r>
      <w:r w:rsidRPr="00C66BC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#</w:t>
      </w:r>
      <w:r w:rsidRPr="00C66BC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最大化視窗</w:t>
      </w:r>
    </w:p>
    <w:p w14:paraId="72118D5F" w14:textId="77777777" w:rsidR="00C66BC8" w:rsidRPr="00C66BC8" w:rsidRDefault="00C66BC8" w:rsidP="00C66B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C66BC8">
        <w:rPr>
          <w:rFonts w:ascii="Courier New" w:eastAsia="細明體" w:hAnsi="Courier New" w:cs="Courier New"/>
          <w:color w:val="333333"/>
          <w:kern w:val="0"/>
          <w:szCs w:val="24"/>
        </w:rPr>
        <w:t>options</w:t>
      </w:r>
      <w:r w:rsidRPr="00C66BC8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C66BC8">
        <w:rPr>
          <w:rFonts w:ascii="Courier New" w:eastAsia="細明體" w:hAnsi="Courier New" w:cs="Courier New"/>
          <w:color w:val="333333"/>
          <w:kern w:val="0"/>
          <w:szCs w:val="24"/>
        </w:rPr>
        <w:t>add_argument(</w:t>
      </w:r>
      <w:r w:rsidRPr="00C66BC8">
        <w:rPr>
          <w:rFonts w:ascii="Courier New" w:eastAsia="細明體" w:hAnsi="Courier New" w:cs="Courier New"/>
          <w:color w:val="BA2121"/>
          <w:kern w:val="0"/>
          <w:szCs w:val="24"/>
        </w:rPr>
        <w:t>"--incognito"</w:t>
      </w:r>
      <w:r w:rsidRPr="00C66BC8">
        <w:rPr>
          <w:rFonts w:ascii="Courier New" w:eastAsia="細明體" w:hAnsi="Courier New" w:cs="Courier New"/>
          <w:color w:val="333333"/>
          <w:kern w:val="0"/>
          <w:szCs w:val="24"/>
        </w:rPr>
        <w:t xml:space="preserve">)               </w:t>
      </w:r>
      <w:r w:rsidRPr="00C66BC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#</w:t>
      </w:r>
      <w:r w:rsidRPr="00C66BC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開啟無痕模式</w:t>
      </w:r>
    </w:p>
    <w:p w14:paraId="26695A11" w14:textId="77777777" w:rsidR="00C66BC8" w:rsidRPr="00C66BC8" w:rsidRDefault="00C66BC8" w:rsidP="00C66B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C66BC8">
        <w:rPr>
          <w:rFonts w:ascii="Courier New" w:eastAsia="細明體" w:hAnsi="Courier New" w:cs="Courier New"/>
          <w:color w:val="333333"/>
          <w:kern w:val="0"/>
          <w:szCs w:val="24"/>
        </w:rPr>
        <w:t>options</w:t>
      </w:r>
      <w:r w:rsidRPr="00C66BC8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C66BC8">
        <w:rPr>
          <w:rFonts w:ascii="Courier New" w:eastAsia="細明體" w:hAnsi="Courier New" w:cs="Courier New"/>
          <w:color w:val="333333"/>
          <w:kern w:val="0"/>
          <w:szCs w:val="24"/>
        </w:rPr>
        <w:t>add_argument(</w:t>
      </w:r>
      <w:r w:rsidRPr="00C66BC8">
        <w:rPr>
          <w:rFonts w:ascii="Courier New" w:eastAsia="細明體" w:hAnsi="Courier New" w:cs="Courier New"/>
          <w:color w:val="BA2121"/>
          <w:kern w:val="0"/>
          <w:szCs w:val="24"/>
        </w:rPr>
        <w:t>"--disable-popup-blocking "</w:t>
      </w:r>
      <w:r w:rsidRPr="00C66BC8">
        <w:rPr>
          <w:rFonts w:ascii="Courier New" w:eastAsia="細明體" w:hAnsi="Courier New" w:cs="Courier New"/>
          <w:color w:val="333333"/>
          <w:kern w:val="0"/>
          <w:szCs w:val="24"/>
        </w:rPr>
        <w:t xml:space="preserve">) </w:t>
      </w:r>
      <w:r w:rsidRPr="00C66BC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#</w:t>
      </w:r>
      <w:proofErr w:type="gramStart"/>
      <w:r w:rsidRPr="00C66BC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禁用彈出</w:t>
      </w:r>
      <w:proofErr w:type="gramEnd"/>
      <w:r w:rsidRPr="00C66BC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攔截</w:t>
      </w:r>
    </w:p>
    <w:p w14:paraId="32B10F06" w14:textId="77777777" w:rsidR="00C66BC8" w:rsidRPr="00C66BC8" w:rsidRDefault="00C66BC8" w:rsidP="00C66B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4D9A32A5" w14:textId="77777777" w:rsidR="00C66BC8" w:rsidRPr="00C66BC8" w:rsidRDefault="00C66BC8" w:rsidP="00C66B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C66BC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C66BC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使用</w:t>
      </w:r>
      <w:r w:rsidRPr="00C66BC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Chrome </w:t>
      </w:r>
      <w:r w:rsidRPr="00C66BC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的</w:t>
      </w:r>
      <w:r w:rsidRPr="00C66BC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WebDriver</w:t>
      </w:r>
    </w:p>
    <w:p w14:paraId="2F95B923" w14:textId="77777777" w:rsidR="00C66BC8" w:rsidRPr="00C66BC8" w:rsidRDefault="00C66BC8" w:rsidP="00C66B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C66BC8">
        <w:rPr>
          <w:rFonts w:ascii="Courier New" w:eastAsia="細明體" w:hAnsi="Courier New" w:cs="Courier New"/>
          <w:color w:val="333333"/>
          <w:kern w:val="0"/>
          <w:szCs w:val="24"/>
        </w:rPr>
        <w:t xml:space="preserve">driver </w:t>
      </w:r>
      <w:r w:rsidRPr="00C66BC8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C66BC8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C66BC8">
        <w:rPr>
          <w:rFonts w:ascii="Courier New" w:eastAsia="細明體" w:hAnsi="Courier New" w:cs="Courier New"/>
          <w:color w:val="333333"/>
          <w:kern w:val="0"/>
          <w:szCs w:val="24"/>
        </w:rPr>
        <w:t>webdriver</w:t>
      </w:r>
      <w:r w:rsidRPr="00C66BC8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C66BC8">
        <w:rPr>
          <w:rFonts w:ascii="Courier New" w:eastAsia="細明體" w:hAnsi="Courier New" w:cs="Courier New"/>
          <w:color w:val="333333"/>
          <w:kern w:val="0"/>
          <w:szCs w:val="24"/>
        </w:rPr>
        <w:t>Chrome</w:t>
      </w:r>
      <w:proofErr w:type="gramEnd"/>
      <w:r w:rsidRPr="00C66BC8">
        <w:rPr>
          <w:rFonts w:ascii="Courier New" w:eastAsia="細明體" w:hAnsi="Courier New" w:cs="Courier New"/>
          <w:color w:val="333333"/>
          <w:kern w:val="0"/>
          <w:szCs w:val="24"/>
        </w:rPr>
        <w:t xml:space="preserve">(options </w:t>
      </w:r>
      <w:r w:rsidRPr="00C66BC8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C66BC8">
        <w:rPr>
          <w:rFonts w:ascii="Courier New" w:eastAsia="細明體" w:hAnsi="Courier New" w:cs="Courier New"/>
          <w:color w:val="333333"/>
          <w:kern w:val="0"/>
          <w:szCs w:val="24"/>
        </w:rPr>
        <w:t xml:space="preserve"> options)</w:t>
      </w:r>
    </w:p>
    <w:p w14:paraId="1DEC3B59" w14:textId="77777777" w:rsidR="00C66BC8" w:rsidRPr="00C66BC8" w:rsidRDefault="00C66BC8" w:rsidP="00C66B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0AAD91B0" w14:textId="77777777" w:rsidR="00C66BC8" w:rsidRPr="00C66BC8" w:rsidRDefault="00C66BC8" w:rsidP="00C66B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C66BC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C66BC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螢幕最大化</w:t>
      </w:r>
    </w:p>
    <w:p w14:paraId="3FBAC3EF" w14:textId="77777777" w:rsidR="00C66BC8" w:rsidRPr="00C66BC8" w:rsidRDefault="00C66BC8" w:rsidP="00C66B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proofErr w:type="gramStart"/>
      <w:r w:rsidRPr="00C66BC8">
        <w:rPr>
          <w:rFonts w:ascii="Courier New" w:eastAsia="細明體" w:hAnsi="Courier New" w:cs="Courier New"/>
          <w:color w:val="333333"/>
          <w:kern w:val="0"/>
          <w:szCs w:val="24"/>
        </w:rPr>
        <w:t>driver</w:t>
      </w:r>
      <w:r w:rsidRPr="00C66BC8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C66BC8">
        <w:rPr>
          <w:rFonts w:ascii="Courier New" w:eastAsia="細明體" w:hAnsi="Courier New" w:cs="Courier New"/>
          <w:color w:val="333333"/>
          <w:kern w:val="0"/>
          <w:szCs w:val="24"/>
        </w:rPr>
        <w:t>maximize</w:t>
      </w:r>
      <w:proofErr w:type="gramEnd"/>
      <w:r w:rsidRPr="00C66BC8">
        <w:rPr>
          <w:rFonts w:ascii="Courier New" w:eastAsia="細明體" w:hAnsi="Courier New" w:cs="Courier New"/>
          <w:color w:val="333333"/>
          <w:kern w:val="0"/>
          <w:szCs w:val="24"/>
        </w:rPr>
        <w:t>_window()</w:t>
      </w:r>
    </w:p>
    <w:p w14:paraId="7AFB8E19" w14:textId="77777777" w:rsidR="00C66BC8" w:rsidRPr="00C66BC8" w:rsidRDefault="00C66BC8" w:rsidP="00C66B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1F8752F7" w14:textId="77777777" w:rsidR="00C66BC8" w:rsidRPr="00C66BC8" w:rsidRDefault="00C66BC8" w:rsidP="00C66B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C66BC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C66BC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開啟</w:t>
      </w:r>
      <w:r w:rsidRPr="00C66BC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Google </w:t>
      </w:r>
      <w:r w:rsidRPr="00C66BC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首頁</w:t>
      </w:r>
    </w:p>
    <w:p w14:paraId="25868734" w14:textId="77777777" w:rsidR="00C66BC8" w:rsidRPr="00C66BC8" w:rsidRDefault="00C66BC8" w:rsidP="00C66B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C66BC8">
        <w:rPr>
          <w:rFonts w:ascii="Courier New" w:eastAsia="細明體" w:hAnsi="Courier New" w:cs="Courier New"/>
          <w:color w:val="333333"/>
          <w:kern w:val="0"/>
          <w:szCs w:val="24"/>
        </w:rPr>
        <w:t>driver</w:t>
      </w:r>
      <w:r w:rsidRPr="00C66BC8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C66BC8">
        <w:rPr>
          <w:rFonts w:ascii="Courier New" w:eastAsia="細明體" w:hAnsi="Courier New" w:cs="Courier New"/>
          <w:color w:val="333333"/>
          <w:kern w:val="0"/>
          <w:szCs w:val="24"/>
        </w:rPr>
        <w:t>get(</w:t>
      </w:r>
      <w:r w:rsidRPr="00C66BC8">
        <w:rPr>
          <w:rFonts w:ascii="Courier New" w:eastAsia="細明體" w:hAnsi="Courier New" w:cs="Courier New"/>
          <w:color w:val="BA2121"/>
          <w:kern w:val="0"/>
          <w:szCs w:val="24"/>
        </w:rPr>
        <w:t>"https://tw.yahoo.com"</w:t>
      </w:r>
      <w:r w:rsidRPr="00C66BC8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34FD9595" w14:textId="77777777" w:rsidR="00C66BC8" w:rsidRPr="00C66BC8" w:rsidRDefault="00C66BC8" w:rsidP="00C66B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7F6037BD" w14:textId="77777777" w:rsidR="00C66BC8" w:rsidRPr="00C66BC8" w:rsidRDefault="00C66BC8" w:rsidP="00C66B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C66BC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C66BC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休眠幾秒</w:t>
      </w:r>
    </w:p>
    <w:p w14:paraId="294739DC" w14:textId="77777777" w:rsidR="00C66BC8" w:rsidRPr="00C66BC8" w:rsidRDefault="00C66BC8" w:rsidP="00C66B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proofErr w:type="gramStart"/>
      <w:r w:rsidRPr="00C66BC8">
        <w:rPr>
          <w:rFonts w:ascii="Courier New" w:eastAsia="細明體" w:hAnsi="Courier New" w:cs="Courier New"/>
          <w:color w:val="333333"/>
          <w:kern w:val="0"/>
          <w:szCs w:val="24"/>
        </w:rPr>
        <w:t>sleep(</w:t>
      </w:r>
      <w:proofErr w:type="gramEnd"/>
      <w:r w:rsidRPr="00C66BC8">
        <w:rPr>
          <w:rFonts w:ascii="Courier New" w:eastAsia="細明體" w:hAnsi="Courier New" w:cs="Courier New"/>
          <w:color w:val="666666"/>
          <w:kern w:val="0"/>
          <w:szCs w:val="24"/>
        </w:rPr>
        <w:t>5</w:t>
      </w:r>
      <w:r w:rsidRPr="00C66BC8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2C836B7D" w14:textId="77777777" w:rsidR="00C66BC8" w:rsidRPr="00C66BC8" w:rsidRDefault="00C66BC8" w:rsidP="00C66B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48BF6796" w14:textId="77777777" w:rsidR="00C66BC8" w:rsidRPr="00C66BC8" w:rsidRDefault="00C66BC8" w:rsidP="00C66B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C66BC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C66BC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關閉瀏覽器</w:t>
      </w:r>
    </w:p>
    <w:p w14:paraId="71F5C2C6" w14:textId="77777777" w:rsidR="00C66BC8" w:rsidRPr="00C66BC8" w:rsidRDefault="00C66BC8" w:rsidP="00C66B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proofErr w:type="gramStart"/>
      <w:r w:rsidRPr="00C66BC8">
        <w:rPr>
          <w:rFonts w:ascii="Courier New" w:eastAsia="細明體" w:hAnsi="Courier New" w:cs="Courier New"/>
          <w:color w:val="333333"/>
          <w:kern w:val="0"/>
          <w:szCs w:val="24"/>
        </w:rPr>
        <w:t>driver</w:t>
      </w:r>
      <w:r w:rsidRPr="00C66BC8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C66BC8">
        <w:rPr>
          <w:rFonts w:ascii="Courier New" w:eastAsia="細明體" w:hAnsi="Courier New" w:cs="Courier New"/>
          <w:color w:val="333333"/>
          <w:kern w:val="0"/>
          <w:szCs w:val="24"/>
        </w:rPr>
        <w:t>quit</w:t>
      </w:r>
      <w:proofErr w:type="gramEnd"/>
      <w:r w:rsidRPr="00C66BC8">
        <w:rPr>
          <w:rFonts w:ascii="Courier New" w:eastAsia="細明體" w:hAnsi="Courier New" w:cs="Courier New"/>
          <w:color w:val="333333"/>
          <w:kern w:val="0"/>
          <w:szCs w:val="24"/>
        </w:rPr>
        <w:t>()</w:t>
      </w:r>
    </w:p>
    <w:p w14:paraId="4EF0FF1A" w14:textId="77777777" w:rsidR="00C960A1" w:rsidRPr="00CB02DB" w:rsidRDefault="00C960A1" w:rsidP="00C960A1"/>
    <w:p w14:paraId="2C4815D7" w14:textId="77777777" w:rsidR="00685B0C" w:rsidRDefault="00211EB1" w:rsidP="00211EB1">
      <w:pPr>
        <w:jc w:val="center"/>
        <w:rPr>
          <w:rFonts w:ascii="微軟正黑體" w:hAnsi="微軟正黑體"/>
        </w:rPr>
      </w:pPr>
      <w:r w:rsidRPr="00211EB1">
        <w:rPr>
          <w:rFonts w:ascii="微軟正黑體" w:hAnsi="微軟正黑體"/>
          <w:noProof/>
        </w:rPr>
        <w:drawing>
          <wp:inline distT="0" distB="0" distL="0" distR="0" wp14:anchorId="59B0CB80" wp14:editId="6E7BC40A">
            <wp:extent cx="4848902" cy="1971950"/>
            <wp:effectExtent l="0" t="0" r="8890" b="9525"/>
            <wp:docPr id="94" name="圖片 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6"/>
                    <a:stretch>
                      <a:fillRect/>
                    </a:stretch>
                  </pic:blipFill>
                  <pic:spPr>
                    <a:xfrm>
                      <a:off x="0" y="0"/>
                      <a:ext cx="4848902" cy="1971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7A9E90" w14:textId="77777777" w:rsidR="00211EB1" w:rsidRDefault="00211EB1" w:rsidP="00211EB1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</w:rPr>
        <w:t>圖：還</w:t>
      </w:r>
      <w:r w:rsidRPr="00211EB1">
        <w:rPr>
          <w:rFonts w:ascii="微軟正黑體" w:hAnsi="微軟正黑體" w:hint="eastAsia"/>
        </w:rPr>
        <w:t>操控瀏覽器</w:t>
      </w:r>
      <w:r>
        <w:rPr>
          <w:rFonts w:ascii="微軟正黑體" w:hAnsi="微軟正黑體" w:hint="eastAsia"/>
        </w:rPr>
        <w:t>的</w:t>
      </w:r>
      <w:r w:rsidRPr="00211EB1">
        <w:rPr>
          <w:rFonts w:ascii="微軟正黑體" w:hAnsi="微軟正黑體" w:hint="eastAsia"/>
        </w:rPr>
        <w:t>位置與大小</w:t>
      </w:r>
    </w:p>
    <w:p w14:paraId="4F21E2C3" w14:textId="77777777" w:rsidR="00211EB1" w:rsidRPr="007E1682" w:rsidRDefault="00211EB1" w:rsidP="00373A7D">
      <w:pPr>
        <w:rPr>
          <w:rFonts w:ascii="微軟正黑體" w:hAnsi="微軟正黑體"/>
        </w:rPr>
      </w:pPr>
    </w:p>
    <w:p w14:paraId="6205349F" w14:textId="77777777" w:rsidR="00373A7D" w:rsidRDefault="00373A7D" w:rsidP="00EB55C5">
      <w:pPr>
        <w:pStyle w:val="2"/>
      </w:pPr>
      <w:bookmarkStart w:id="61" w:name="_Toc95473980"/>
      <w:r w:rsidRPr="007E1682">
        <w:t xml:space="preserve">14-3: </w:t>
      </w:r>
      <w:r w:rsidRPr="007E1682">
        <w:t>瀏覽器控制與取得網頁原始碼（</w:t>
      </w:r>
      <w:r w:rsidRPr="007E1682">
        <w:t xml:space="preserve">get / quit / </w:t>
      </w:r>
      <w:r w:rsidRPr="007E1682">
        <w:lastRenderedPageBreak/>
        <w:t>page_source</w:t>
      </w:r>
      <w:r w:rsidRPr="007E1682">
        <w:t>）</w:t>
      </w:r>
      <w:bookmarkEnd w:id="61"/>
    </w:p>
    <w:p w14:paraId="69FBEA4E" w14:textId="77777777" w:rsidR="00CB02DB" w:rsidRPr="00CB02DB" w:rsidRDefault="00CB02DB" w:rsidP="00CB02DB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CB02DB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</w:t>
      </w:r>
      <w:proofErr w:type="gramStart"/>
      <w:r w:rsidRPr="00CB02DB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[ ]</w:t>
      </w:r>
      <w:proofErr w:type="gramEnd"/>
      <w:r w:rsidRPr="00CB02DB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:</w:t>
      </w:r>
    </w:p>
    <w:p w14:paraId="0058947F" w14:textId="77777777" w:rsidR="00CB02DB" w:rsidRPr="00CB02DB" w:rsidRDefault="00CB02DB" w:rsidP="00CB02D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CB02DB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CB02DB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匯入相關套件</w:t>
      </w:r>
    </w:p>
    <w:p w14:paraId="61457DAA" w14:textId="77777777" w:rsidR="00CB02DB" w:rsidRPr="00CB02DB" w:rsidRDefault="00CB02DB" w:rsidP="00CB02D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CB02DB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rom</w:t>
      </w:r>
      <w:r w:rsidRPr="00CB02DB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CB02DB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selenium</w:t>
      </w:r>
      <w:r w:rsidRPr="00CB02DB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CB02DB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CB02DB">
        <w:rPr>
          <w:rFonts w:ascii="Courier New" w:eastAsia="細明體" w:hAnsi="Courier New" w:cs="Courier New"/>
          <w:color w:val="333333"/>
          <w:kern w:val="0"/>
          <w:szCs w:val="24"/>
        </w:rPr>
        <w:t xml:space="preserve"> webdriver</w:t>
      </w:r>
    </w:p>
    <w:p w14:paraId="41F2BF12" w14:textId="77777777" w:rsidR="00CB02DB" w:rsidRPr="00CB02DB" w:rsidRDefault="00CB02DB" w:rsidP="00CB02D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CB02DB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rom</w:t>
      </w:r>
      <w:r w:rsidRPr="00CB02DB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CB02DB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time</w:t>
      </w:r>
      <w:r w:rsidRPr="00CB02DB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CB02DB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CB02DB">
        <w:rPr>
          <w:rFonts w:ascii="Courier New" w:eastAsia="細明體" w:hAnsi="Courier New" w:cs="Courier New"/>
          <w:color w:val="333333"/>
          <w:kern w:val="0"/>
          <w:szCs w:val="24"/>
        </w:rPr>
        <w:t xml:space="preserve"> sleep</w:t>
      </w:r>
    </w:p>
    <w:p w14:paraId="1898F560" w14:textId="77777777" w:rsidR="00CB02DB" w:rsidRPr="00CB02DB" w:rsidRDefault="00CB02DB" w:rsidP="00CB02D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3F0A2390" w14:textId="77777777" w:rsidR="00CB02DB" w:rsidRPr="00CB02DB" w:rsidRDefault="00CB02DB" w:rsidP="00CB02D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CB02D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0303344B" w14:textId="77777777" w:rsidR="00CB02DB" w:rsidRPr="00CB02DB" w:rsidRDefault="00CB02DB" w:rsidP="00CB02D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CB02D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selenium </w:t>
      </w:r>
      <w:r w:rsidRPr="00CB02D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啓動</w:t>
      </w:r>
      <w:r w:rsidRPr="00CB02D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Chrome </w:t>
      </w:r>
      <w:r w:rsidRPr="00CB02D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的進階配置參數</w:t>
      </w:r>
    </w:p>
    <w:p w14:paraId="2CF9C0B8" w14:textId="77777777" w:rsidR="00CB02DB" w:rsidRPr="00CB02DB" w:rsidRDefault="00CB02DB" w:rsidP="00CB02D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CB02D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參考網址：</w:t>
      </w:r>
      <w:r w:rsidRPr="00CB02D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https://stackoverflow.max-everyday.com/2019/12/selenium-chrome-options/</w:t>
      </w:r>
    </w:p>
    <w:p w14:paraId="0463116A" w14:textId="77777777" w:rsidR="00CB02DB" w:rsidRPr="00CB02DB" w:rsidRDefault="00CB02DB" w:rsidP="00CB02D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CB02D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679FCD52" w14:textId="77777777" w:rsidR="00CB02DB" w:rsidRPr="00CB02DB" w:rsidRDefault="00CB02DB" w:rsidP="00CB02D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CB02DB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CB02DB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啟動瀏覽器工具的選項</w:t>
      </w:r>
    </w:p>
    <w:p w14:paraId="7894BD5E" w14:textId="77777777" w:rsidR="00CB02DB" w:rsidRPr="00CB02DB" w:rsidRDefault="00CB02DB" w:rsidP="00CB02D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CB02DB">
        <w:rPr>
          <w:rFonts w:ascii="Courier New" w:eastAsia="細明體" w:hAnsi="Courier New" w:cs="Courier New"/>
          <w:color w:val="333333"/>
          <w:kern w:val="0"/>
          <w:szCs w:val="24"/>
        </w:rPr>
        <w:t xml:space="preserve">options </w:t>
      </w:r>
      <w:r w:rsidRPr="00CB02DB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CB02DB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CB02DB">
        <w:rPr>
          <w:rFonts w:ascii="Courier New" w:eastAsia="細明體" w:hAnsi="Courier New" w:cs="Courier New"/>
          <w:color w:val="333333"/>
          <w:kern w:val="0"/>
          <w:szCs w:val="24"/>
        </w:rPr>
        <w:t>webdriver</w:t>
      </w:r>
      <w:r w:rsidRPr="00CB02DB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CB02DB">
        <w:rPr>
          <w:rFonts w:ascii="Courier New" w:eastAsia="細明體" w:hAnsi="Courier New" w:cs="Courier New"/>
          <w:color w:val="333333"/>
          <w:kern w:val="0"/>
          <w:szCs w:val="24"/>
        </w:rPr>
        <w:t>ChromeOptions</w:t>
      </w:r>
      <w:proofErr w:type="gramEnd"/>
      <w:r w:rsidRPr="00CB02DB">
        <w:rPr>
          <w:rFonts w:ascii="Courier New" w:eastAsia="細明體" w:hAnsi="Courier New" w:cs="Courier New"/>
          <w:color w:val="333333"/>
          <w:kern w:val="0"/>
          <w:szCs w:val="24"/>
        </w:rPr>
        <w:t>()</w:t>
      </w:r>
    </w:p>
    <w:p w14:paraId="7D31C5A4" w14:textId="77777777" w:rsidR="00CB02DB" w:rsidRPr="00CB02DB" w:rsidRDefault="00CB02DB" w:rsidP="00CB02D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CB02DB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# options.add_argument("--headless")              #</w:t>
      </w:r>
      <w:r w:rsidRPr="00CB02DB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不開啟實體瀏覽器背景執行</w:t>
      </w:r>
    </w:p>
    <w:p w14:paraId="79782693" w14:textId="77777777" w:rsidR="00CB02DB" w:rsidRPr="00CB02DB" w:rsidRDefault="00CB02DB" w:rsidP="00CB02D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CB02DB">
        <w:rPr>
          <w:rFonts w:ascii="Courier New" w:eastAsia="細明體" w:hAnsi="Courier New" w:cs="Courier New"/>
          <w:color w:val="333333"/>
          <w:kern w:val="0"/>
          <w:szCs w:val="24"/>
        </w:rPr>
        <w:t>options</w:t>
      </w:r>
      <w:r w:rsidRPr="00CB02DB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CB02DB">
        <w:rPr>
          <w:rFonts w:ascii="Courier New" w:eastAsia="細明體" w:hAnsi="Courier New" w:cs="Courier New"/>
          <w:color w:val="333333"/>
          <w:kern w:val="0"/>
          <w:szCs w:val="24"/>
        </w:rPr>
        <w:t>add_argument(</w:t>
      </w:r>
      <w:r w:rsidRPr="00CB02DB">
        <w:rPr>
          <w:rFonts w:ascii="Courier New" w:eastAsia="細明體" w:hAnsi="Courier New" w:cs="Courier New"/>
          <w:color w:val="BA2121"/>
          <w:kern w:val="0"/>
          <w:szCs w:val="24"/>
        </w:rPr>
        <w:t>"--start-maximized"</w:t>
      </w:r>
      <w:r w:rsidRPr="00CB02DB">
        <w:rPr>
          <w:rFonts w:ascii="Courier New" w:eastAsia="細明體" w:hAnsi="Courier New" w:cs="Courier New"/>
          <w:color w:val="333333"/>
          <w:kern w:val="0"/>
          <w:szCs w:val="24"/>
        </w:rPr>
        <w:t xml:space="preserve">)         </w:t>
      </w:r>
      <w:r w:rsidRPr="00CB02DB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#</w:t>
      </w:r>
      <w:r w:rsidRPr="00CB02DB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最大化視窗</w:t>
      </w:r>
    </w:p>
    <w:p w14:paraId="116CDB4D" w14:textId="77777777" w:rsidR="00CB02DB" w:rsidRPr="00CB02DB" w:rsidRDefault="00CB02DB" w:rsidP="00CB02D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CB02DB">
        <w:rPr>
          <w:rFonts w:ascii="Courier New" w:eastAsia="細明體" w:hAnsi="Courier New" w:cs="Courier New"/>
          <w:color w:val="333333"/>
          <w:kern w:val="0"/>
          <w:szCs w:val="24"/>
        </w:rPr>
        <w:t>options</w:t>
      </w:r>
      <w:r w:rsidRPr="00CB02DB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CB02DB">
        <w:rPr>
          <w:rFonts w:ascii="Courier New" w:eastAsia="細明體" w:hAnsi="Courier New" w:cs="Courier New"/>
          <w:color w:val="333333"/>
          <w:kern w:val="0"/>
          <w:szCs w:val="24"/>
        </w:rPr>
        <w:t>add_argument(</w:t>
      </w:r>
      <w:r w:rsidRPr="00CB02DB">
        <w:rPr>
          <w:rFonts w:ascii="Courier New" w:eastAsia="細明體" w:hAnsi="Courier New" w:cs="Courier New"/>
          <w:color w:val="BA2121"/>
          <w:kern w:val="0"/>
          <w:szCs w:val="24"/>
        </w:rPr>
        <w:t>"--incognito"</w:t>
      </w:r>
      <w:r w:rsidRPr="00CB02DB">
        <w:rPr>
          <w:rFonts w:ascii="Courier New" w:eastAsia="細明體" w:hAnsi="Courier New" w:cs="Courier New"/>
          <w:color w:val="333333"/>
          <w:kern w:val="0"/>
          <w:szCs w:val="24"/>
        </w:rPr>
        <w:t xml:space="preserve">)               </w:t>
      </w:r>
      <w:r w:rsidRPr="00CB02DB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#</w:t>
      </w:r>
      <w:r w:rsidRPr="00CB02DB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開啟無痕模式</w:t>
      </w:r>
    </w:p>
    <w:p w14:paraId="1825E33B" w14:textId="77777777" w:rsidR="00CB02DB" w:rsidRPr="00CB02DB" w:rsidRDefault="00CB02DB" w:rsidP="00CB02D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CB02DB">
        <w:rPr>
          <w:rFonts w:ascii="Courier New" w:eastAsia="細明體" w:hAnsi="Courier New" w:cs="Courier New"/>
          <w:color w:val="333333"/>
          <w:kern w:val="0"/>
          <w:szCs w:val="24"/>
        </w:rPr>
        <w:t>options</w:t>
      </w:r>
      <w:r w:rsidRPr="00CB02DB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CB02DB">
        <w:rPr>
          <w:rFonts w:ascii="Courier New" w:eastAsia="細明體" w:hAnsi="Courier New" w:cs="Courier New"/>
          <w:color w:val="333333"/>
          <w:kern w:val="0"/>
          <w:szCs w:val="24"/>
        </w:rPr>
        <w:t>add_argument(</w:t>
      </w:r>
      <w:r w:rsidRPr="00CB02DB">
        <w:rPr>
          <w:rFonts w:ascii="Courier New" w:eastAsia="細明體" w:hAnsi="Courier New" w:cs="Courier New"/>
          <w:color w:val="BA2121"/>
          <w:kern w:val="0"/>
          <w:szCs w:val="24"/>
        </w:rPr>
        <w:t>"--disable-popup-blocking "</w:t>
      </w:r>
      <w:r w:rsidRPr="00CB02DB">
        <w:rPr>
          <w:rFonts w:ascii="Courier New" w:eastAsia="細明體" w:hAnsi="Courier New" w:cs="Courier New"/>
          <w:color w:val="333333"/>
          <w:kern w:val="0"/>
          <w:szCs w:val="24"/>
        </w:rPr>
        <w:t xml:space="preserve">) </w:t>
      </w:r>
      <w:r w:rsidRPr="00CB02DB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#</w:t>
      </w:r>
      <w:proofErr w:type="gramStart"/>
      <w:r w:rsidRPr="00CB02DB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禁用彈出</w:t>
      </w:r>
      <w:proofErr w:type="gramEnd"/>
      <w:r w:rsidRPr="00CB02DB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攔截</w:t>
      </w:r>
    </w:p>
    <w:p w14:paraId="008B0223" w14:textId="77777777" w:rsidR="00CB02DB" w:rsidRPr="00CB02DB" w:rsidRDefault="00CB02DB" w:rsidP="00CB02D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6FDDB8ED" w14:textId="77777777" w:rsidR="00CB02DB" w:rsidRPr="00CB02DB" w:rsidRDefault="00CB02DB" w:rsidP="00CB02D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CB02DB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CB02DB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使用</w:t>
      </w:r>
      <w:r w:rsidRPr="00CB02DB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Chrome </w:t>
      </w:r>
      <w:r w:rsidRPr="00CB02DB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的</w:t>
      </w:r>
      <w:r w:rsidRPr="00CB02DB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WebDriver</w:t>
      </w:r>
    </w:p>
    <w:p w14:paraId="280C4F7D" w14:textId="77777777" w:rsidR="00CB02DB" w:rsidRPr="00CB02DB" w:rsidRDefault="00CB02DB" w:rsidP="00CB02D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CB02DB">
        <w:rPr>
          <w:rFonts w:ascii="Courier New" w:eastAsia="細明體" w:hAnsi="Courier New" w:cs="Courier New"/>
          <w:color w:val="333333"/>
          <w:kern w:val="0"/>
          <w:szCs w:val="24"/>
        </w:rPr>
        <w:t xml:space="preserve">driver </w:t>
      </w:r>
      <w:r w:rsidRPr="00CB02DB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CB02DB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CB02DB">
        <w:rPr>
          <w:rFonts w:ascii="Courier New" w:eastAsia="細明體" w:hAnsi="Courier New" w:cs="Courier New"/>
          <w:color w:val="333333"/>
          <w:kern w:val="0"/>
          <w:szCs w:val="24"/>
        </w:rPr>
        <w:t>webdriver</w:t>
      </w:r>
      <w:r w:rsidRPr="00CB02DB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CB02DB">
        <w:rPr>
          <w:rFonts w:ascii="Courier New" w:eastAsia="細明體" w:hAnsi="Courier New" w:cs="Courier New"/>
          <w:color w:val="333333"/>
          <w:kern w:val="0"/>
          <w:szCs w:val="24"/>
        </w:rPr>
        <w:t>Chrome</w:t>
      </w:r>
      <w:proofErr w:type="gramEnd"/>
      <w:r w:rsidRPr="00CB02DB">
        <w:rPr>
          <w:rFonts w:ascii="Courier New" w:eastAsia="細明體" w:hAnsi="Courier New" w:cs="Courier New"/>
          <w:color w:val="333333"/>
          <w:kern w:val="0"/>
          <w:szCs w:val="24"/>
        </w:rPr>
        <w:t xml:space="preserve">(options </w:t>
      </w:r>
      <w:r w:rsidRPr="00CB02DB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CB02DB">
        <w:rPr>
          <w:rFonts w:ascii="Courier New" w:eastAsia="細明體" w:hAnsi="Courier New" w:cs="Courier New"/>
          <w:color w:val="333333"/>
          <w:kern w:val="0"/>
          <w:szCs w:val="24"/>
        </w:rPr>
        <w:t xml:space="preserve"> options)</w:t>
      </w:r>
    </w:p>
    <w:p w14:paraId="7B52494B" w14:textId="77777777" w:rsidR="00CB02DB" w:rsidRPr="00CB02DB" w:rsidRDefault="00CB02DB" w:rsidP="00CB02D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1ED2CF1D" w14:textId="77777777" w:rsidR="00CB02DB" w:rsidRPr="00CB02DB" w:rsidRDefault="00CB02DB" w:rsidP="00CB02D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CB02DB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CB02DB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開啟</w:t>
      </w:r>
      <w:r w:rsidRPr="00CB02DB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</w:t>
      </w:r>
      <w:r w:rsidRPr="00CB02DB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數位時代</w:t>
      </w:r>
      <w:r w:rsidRPr="00CB02DB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</w:t>
      </w:r>
      <w:r w:rsidRPr="00CB02DB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首頁</w:t>
      </w:r>
    </w:p>
    <w:p w14:paraId="18605199" w14:textId="77777777" w:rsidR="00CB02DB" w:rsidRPr="00CB02DB" w:rsidRDefault="00CB02DB" w:rsidP="00CB02D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CB02DB">
        <w:rPr>
          <w:rFonts w:ascii="Courier New" w:eastAsia="細明體" w:hAnsi="Courier New" w:cs="Courier New"/>
          <w:color w:val="333333"/>
          <w:kern w:val="0"/>
          <w:szCs w:val="24"/>
        </w:rPr>
        <w:t>driver</w:t>
      </w:r>
      <w:r w:rsidRPr="00CB02DB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CB02DB">
        <w:rPr>
          <w:rFonts w:ascii="Courier New" w:eastAsia="細明體" w:hAnsi="Courier New" w:cs="Courier New"/>
          <w:color w:val="333333"/>
          <w:kern w:val="0"/>
          <w:szCs w:val="24"/>
        </w:rPr>
        <w:t>get(</w:t>
      </w:r>
      <w:r w:rsidRPr="00CB02DB">
        <w:rPr>
          <w:rFonts w:ascii="Courier New" w:eastAsia="細明體" w:hAnsi="Courier New" w:cs="Courier New"/>
          <w:color w:val="BA2121"/>
          <w:kern w:val="0"/>
          <w:szCs w:val="24"/>
        </w:rPr>
        <w:t>"https://www.bnext.com.tw/"</w:t>
      </w:r>
      <w:r w:rsidRPr="00CB02DB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422707B0" w14:textId="77777777" w:rsidR="00CB02DB" w:rsidRPr="00CB02DB" w:rsidRDefault="00CB02DB" w:rsidP="00CB02D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6E5ED21C" w14:textId="77777777" w:rsidR="00CB02DB" w:rsidRPr="00CB02DB" w:rsidRDefault="00CB02DB" w:rsidP="00CB02D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CB02DB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CB02DB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取得檢視原始碼的內容</w:t>
      </w:r>
    </w:p>
    <w:p w14:paraId="46AF80F2" w14:textId="77777777" w:rsidR="00CB02DB" w:rsidRPr="00CB02DB" w:rsidRDefault="00CB02DB" w:rsidP="00CB02D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CB02DB">
        <w:rPr>
          <w:rFonts w:ascii="Courier New" w:eastAsia="細明體" w:hAnsi="Courier New" w:cs="Courier New"/>
          <w:color w:val="333333"/>
          <w:kern w:val="0"/>
          <w:szCs w:val="24"/>
        </w:rPr>
        <w:t xml:space="preserve">html </w:t>
      </w:r>
      <w:r w:rsidRPr="00CB02DB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CB02DB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CB02DB">
        <w:rPr>
          <w:rFonts w:ascii="Courier New" w:eastAsia="細明體" w:hAnsi="Courier New" w:cs="Courier New"/>
          <w:color w:val="333333"/>
          <w:kern w:val="0"/>
          <w:szCs w:val="24"/>
        </w:rPr>
        <w:t>driver</w:t>
      </w:r>
      <w:r w:rsidRPr="00CB02DB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CB02DB">
        <w:rPr>
          <w:rFonts w:ascii="Courier New" w:eastAsia="細明體" w:hAnsi="Courier New" w:cs="Courier New"/>
          <w:color w:val="333333"/>
          <w:kern w:val="0"/>
          <w:szCs w:val="24"/>
        </w:rPr>
        <w:t>page</w:t>
      </w:r>
      <w:proofErr w:type="gramEnd"/>
      <w:r w:rsidRPr="00CB02DB">
        <w:rPr>
          <w:rFonts w:ascii="Courier New" w:eastAsia="細明體" w:hAnsi="Courier New" w:cs="Courier New"/>
          <w:color w:val="333333"/>
          <w:kern w:val="0"/>
          <w:szCs w:val="24"/>
        </w:rPr>
        <w:t>_source</w:t>
      </w:r>
    </w:p>
    <w:p w14:paraId="55F298A8" w14:textId="77777777" w:rsidR="00CB02DB" w:rsidRPr="00CB02DB" w:rsidRDefault="00CB02DB" w:rsidP="00CB02D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56D74F94" w14:textId="77777777" w:rsidR="00CB02DB" w:rsidRPr="00CB02DB" w:rsidRDefault="00CB02DB" w:rsidP="00CB02D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CB02DB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CB02DB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印出</w:t>
      </w:r>
      <w:r w:rsidRPr="00CB02DB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html</w:t>
      </w:r>
    </w:p>
    <w:p w14:paraId="1D14C5D9" w14:textId="77777777" w:rsidR="00CB02DB" w:rsidRPr="00CB02DB" w:rsidRDefault="00CB02DB" w:rsidP="00CB02D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CB02DB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CB02DB">
        <w:rPr>
          <w:rFonts w:ascii="Courier New" w:eastAsia="細明體" w:hAnsi="Courier New" w:cs="Courier New"/>
          <w:color w:val="333333"/>
          <w:kern w:val="0"/>
          <w:szCs w:val="24"/>
        </w:rPr>
        <w:t>(html)</w:t>
      </w:r>
    </w:p>
    <w:p w14:paraId="40F6CA95" w14:textId="77777777" w:rsidR="00CB02DB" w:rsidRPr="00CB02DB" w:rsidRDefault="00CB02DB" w:rsidP="00CB02D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56C68B2C" w14:textId="77777777" w:rsidR="00CB02DB" w:rsidRPr="00CB02DB" w:rsidRDefault="00CB02DB" w:rsidP="00CB02D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CB02DB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CB02DB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關閉瀏覽器</w:t>
      </w:r>
    </w:p>
    <w:p w14:paraId="19D5F70C" w14:textId="77777777" w:rsidR="00CB02DB" w:rsidRPr="00CB02DB" w:rsidRDefault="00CB02DB" w:rsidP="00CB02D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proofErr w:type="gramStart"/>
      <w:r w:rsidRPr="00CB02DB">
        <w:rPr>
          <w:rFonts w:ascii="Courier New" w:eastAsia="細明體" w:hAnsi="Courier New" w:cs="Courier New"/>
          <w:color w:val="333333"/>
          <w:kern w:val="0"/>
          <w:szCs w:val="24"/>
        </w:rPr>
        <w:t>driver</w:t>
      </w:r>
      <w:r w:rsidRPr="00CB02DB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CB02DB">
        <w:rPr>
          <w:rFonts w:ascii="Courier New" w:eastAsia="細明體" w:hAnsi="Courier New" w:cs="Courier New"/>
          <w:color w:val="333333"/>
          <w:kern w:val="0"/>
          <w:szCs w:val="24"/>
        </w:rPr>
        <w:t>quit</w:t>
      </w:r>
      <w:proofErr w:type="gramEnd"/>
      <w:r w:rsidRPr="00CB02DB">
        <w:rPr>
          <w:rFonts w:ascii="Courier New" w:eastAsia="細明體" w:hAnsi="Courier New" w:cs="Courier New"/>
          <w:color w:val="333333"/>
          <w:kern w:val="0"/>
          <w:szCs w:val="24"/>
        </w:rPr>
        <w:t>()</w:t>
      </w:r>
    </w:p>
    <w:p w14:paraId="0C262450" w14:textId="470D0478" w:rsidR="00373A7D" w:rsidRDefault="00FA089E" w:rsidP="00FA089E">
      <w:pPr>
        <w:jc w:val="center"/>
        <w:rPr>
          <w:rFonts w:ascii="微軟正黑體" w:hAnsi="微軟正黑體"/>
        </w:rPr>
      </w:pPr>
      <w:r w:rsidRPr="00FA089E">
        <w:rPr>
          <w:rFonts w:ascii="微軟正黑體" w:hAnsi="微軟正黑體"/>
          <w:noProof/>
        </w:rPr>
        <w:lastRenderedPageBreak/>
        <w:drawing>
          <wp:inline distT="0" distB="0" distL="0" distR="0" wp14:anchorId="1D1CABF8" wp14:editId="6FFE1824">
            <wp:extent cx="3505689" cy="1905266"/>
            <wp:effectExtent l="0" t="0" r="0" b="0"/>
            <wp:docPr id="93" name="圖片 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7"/>
                    <a:stretch>
                      <a:fillRect/>
                    </a:stretch>
                  </pic:blipFill>
                  <pic:spPr>
                    <a:xfrm>
                      <a:off x="0" y="0"/>
                      <a:ext cx="3505689" cy="19052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4C3673" w14:textId="51E12ABC" w:rsidR="00FA089E" w:rsidRPr="007E1682" w:rsidRDefault="00FA089E" w:rsidP="00E36187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</w:rPr>
        <w:t>圖：</w:t>
      </w:r>
      <w:r>
        <w:rPr>
          <w:rFonts w:ascii="微軟正黑體" w:hAnsi="微軟正黑體"/>
        </w:rPr>
        <w:t xml:space="preserve">drirver.page_source </w:t>
      </w:r>
      <w:r>
        <w:rPr>
          <w:rFonts w:ascii="微軟正黑體" w:hAnsi="微軟正黑體" w:hint="eastAsia"/>
        </w:rPr>
        <w:t>外，還有其它可以</w:t>
      </w:r>
      <w:r w:rsidR="00DE3A07">
        <w:rPr>
          <w:rFonts w:ascii="微軟正黑體" w:hAnsi="微軟正黑體" w:hint="eastAsia"/>
        </w:rPr>
        <w:t>使用</w:t>
      </w:r>
    </w:p>
    <w:p w14:paraId="3CD1A468" w14:textId="77777777" w:rsidR="00373A7D" w:rsidRPr="007E1682" w:rsidRDefault="00373A7D">
      <w:pPr>
        <w:widowControl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519D0053" w14:textId="77777777" w:rsidR="00373A7D" w:rsidRPr="007E1682" w:rsidRDefault="00373A7D" w:rsidP="00FB6B14">
      <w:pPr>
        <w:pStyle w:val="1"/>
      </w:pPr>
      <w:bookmarkStart w:id="62" w:name="_Toc95473981"/>
      <w:r w:rsidRPr="007E1682">
        <w:lastRenderedPageBreak/>
        <w:t xml:space="preserve">Module 15. </w:t>
      </w:r>
      <w:r w:rsidRPr="007E1682">
        <w:t>套件</w:t>
      </w:r>
      <w:r w:rsidRPr="007E1682">
        <w:t>Selenium</w:t>
      </w:r>
      <w:r w:rsidRPr="007E1682">
        <w:t>（中階）</w:t>
      </w:r>
      <w:bookmarkEnd w:id="62"/>
    </w:p>
    <w:p w14:paraId="0F224221" w14:textId="77777777" w:rsidR="00E722A4" w:rsidRDefault="00373A7D" w:rsidP="00FB6B14">
      <w:pPr>
        <w:pStyle w:val="2"/>
      </w:pPr>
      <w:bookmarkStart w:id="63" w:name="_Toc95473982"/>
      <w:r w:rsidRPr="007E1682">
        <w:t xml:space="preserve">15-1: </w:t>
      </w:r>
      <w:r w:rsidRPr="007E1682">
        <w:t>進階控制（</w:t>
      </w:r>
      <w:r w:rsidRPr="007E1682">
        <w:t>alert / frame</w:t>
      </w:r>
      <w:r w:rsidRPr="007E1682">
        <w:t>）</w:t>
      </w:r>
      <w:bookmarkEnd w:id="63"/>
    </w:p>
    <w:p w14:paraId="69AC36E6" w14:textId="77777777" w:rsidR="000D52DA" w:rsidRPr="000D52DA" w:rsidRDefault="000D52DA" w:rsidP="000D52DA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0D52DA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</w:t>
      </w:r>
      <w:proofErr w:type="gramStart"/>
      <w:r w:rsidRPr="000D52DA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[ ]</w:t>
      </w:r>
      <w:proofErr w:type="gramEnd"/>
      <w:r w:rsidRPr="000D52DA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:</w:t>
      </w:r>
    </w:p>
    <w:p w14:paraId="0EC31037" w14:textId="77777777" w:rsidR="000D52DA" w:rsidRPr="000D52DA" w:rsidRDefault="000D52DA" w:rsidP="000D52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D52DA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rom</w:t>
      </w:r>
      <w:r w:rsidRPr="000D52DA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0D52DA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selenium</w:t>
      </w:r>
      <w:r w:rsidRPr="000D52DA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0D52DA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0D52DA">
        <w:rPr>
          <w:rFonts w:ascii="Courier New" w:eastAsia="細明體" w:hAnsi="Courier New" w:cs="Courier New"/>
          <w:color w:val="333333"/>
          <w:kern w:val="0"/>
          <w:szCs w:val="24"/>
        </w:rPr>
        <w:t xml:space="preserve"> webdriver</w:t>
      </w:r>
    </w:p>
    <w:p w14:paraId="6C51CEB7" w14:textId="77777777" w:rsidR="000D52DA" w:rsidRPr="000D52DA" w:rsidRDefault="000D52DA" w:rsidP="000D52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D52DA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rom</w:t>
      </w:r>
      <w:r w:rsidRPr="000D52DA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0D52DA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selenium.common</w:t>
      </w:r>
      <w:proofErr w:type="gramEnd"/>
      <w:r w:rsidRPr="000D52DA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.exceptions</w:t>
      </w:r>
      <w:r w:rsidRPr="000D52DA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0D52DA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0D52DA">
        <w:rPr>
          <w:rFonts w:ascii="Courier New" w:eastAsia="細明體" w:hAnsi="Courier New" w:cs="Courier New"/>
          <w:color w:val="333333"/>
          <w:kern w:val="0"/>
          <w:szCs w:val="24"/>
        </w:rPr>
        <w:t xml:space="preserve"> TimeoutException</w:t>
      </w:r>
    </w:p>
    <w:p w14:paraId="1974404A" w14:textId="77777777" w:rsidR="000D52DA" w:rsidRPr="000D52DA" w:rsidRDefault="000D52DA" w:rsidP="000D52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D52DA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rom</w:t>
      </w:r>
      <w:r w:rsidRPr="000D52DA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0D52DA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selenium.webdriver</w:t>
      </w:r>
      <w:proofErr w:type="gramEnd"/>
      <w:r w:rsidRPr="000D52DA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.support.ui</w:t>
      </w:r>
      <w:r w:rsidRPr="000D52DA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0D52DA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0D52DA">
        <w:rPr>
          <w:rFonts w:ascii="Courier New" w:eastAsia="細明體" w:hAnsi="Courier New" w:cs="Courier New"/>
          <w:color w:val="333333"/>
          <w:kern w:val="0"/>
          <w:szCs w:val="24"/>
        </w:rPr>
        <w:t xml:space="preserve"> WebDriverWait</w:t>
      </w:r>
    </w:p>
    <w:p w14:paraId="1BD30976" w14:textId="77777777" w:rsidR="000D52DA" w:rsidRPr="000D52DA" w:rsidRDefault="000D52DA" w:rsidP="000D52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D52DA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rom</w:t>
      </w:r>
      <w:r w:rsidRPr="000D52DA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0D52DA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selenium.webdriver</w:t>
      </w:r>
      <w:proofErr w:type="gramEnd"/>
      <w:r w:rsidRPr="000D52DA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.support</w:t>
      </w:r>
      <w:r w:rsidRPr="000D52DA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0D52DA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0D52DA">
        <w:rPr>
          <w:rFonts w:ascii="Courier New" w:eastAsia="細明體" w:hAnsi="Courier New" w:cs="Courier New"/>
          <w:color w:val="333333"/>
          <w:kern w:val="0"/>
          <w:szCs w:val="24"/>
        </w:rPr>
        <w:t xml:space="preserve"> expected_conditions </w:t>
      </w:r>
      <w:r w:rsidRPr="000D52DA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as</w:t>
      </w:r>
      <w:r w:rsidRPr="000D52DA">
        <w:rPr>
          <w:rFonts w:ascii="Courier New" w:eastAsia="細明體" w:hAnsi="Courier New" w:cs="Courier New"/>
          <w:color w:val="333333"/>
          <w:kern w:val="0"/>
          <w:szCs w:val="24"/>
        </w:rPr>
        <w:t xml:space="preserve"> EC</w:t>
      </w:r>
    </w:p>
    <w:p w14:paraId="0A1EBEA6" w14:textId="77777777" w:rsidR="000D52DA" w:rsidRPr="000D52DA" w:rsidRDefault="000D52DA" w:rsidP="000D52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D52DA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rom</w:t>
      </w:r>
      <w:r w:rsidRPr="000D52DA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0D52DA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selenium.webdriver.common.by</w:t>
      </w:r>
      <w:r w:rsidRPr="000D52DA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0D52DA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0D52DA">
        <w:rPr>
          <w:rFonts w:ascii="Courier New" w:eastAsia="細明體" w:hAnsi="Courier New" w:cs="Courier New"/>
          <w:color w:val="333333"/>
          <w:kern w:val="0"/>
          <w:szCs w:val="24"/>
        </w:rPr>
        <w:t xml:space="preserve"> By</w:t>
      </w:r>
    </w:p>
    <w:p w14:paraId="5884A46B" w14:textId="77777777" w:rsidR="000D52DA" w:rsidRPr="000D52DA" w:rsidRDefault="000D52DA" w:rsidP="000D52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D52DA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rom</w:t>
      </w:r>
      <w:r w:rsidRPr="000D52DA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0D52DA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time</w:t>
      </w:r>
      <w:r w:rsidRPr="000D52DA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0D52DA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0D52DA">
        <w:rPr>
          <w:rFonts w:ascii="Courier New" w:eastAsia="細明體" w:hAnsi="Courier New" w:cs="Courier New"/>
          <w:color w:val="333333"/>
          <w:kern w:val="0"/>
          <w:szCs w:val="24"/>
        </w:rPr>
        <w:t xml:space="preserve"> sleep</w:t>
      </w:r>
    </w:p>
    <w:p w14:paraId="73A48CF6" w14:textId="77777777" w:rsidR="000D52DA" w:rsidRPr="000D52DA" w:rsidRDefault="000D52DA" w:rsidP="000D52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0AC0AF62" w14:textId="77777777" w:rsidR="000D52DA" w:rsidRPr="000D52DA" w:rsidRDefault="000D52DA" w:rsidP="000D52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D52DA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0D52DA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使用</w:t>
      </w:r>
      <w:r w:rsidRPr="000D52DA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Chrome </w:t>
      </w:r>
      <w:r w:rsidRPr="000D52DA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的</w:t>
      </w:r>
      <w:r w:rsidRPr="000D52DA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WebDriver</w:t>
      </w:r>
    </w:p>
    <w:p w14:paraId="1D14F960" w14:textId="77777777" w:rsidR="000D52DA" w:rsidRPr="000D52DA" w:rsidRDefault="000D52DA" w:rsidP="000D52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D52DA">
        <w:rPr>
          <w:rFonts w:ascii="Courier New" w:eastAsia="細明體" w:hAnsi="Courier New" w:cs="Courier New"/>
          <w:color w:val="333333"/>
          <w:kern w:val="0"/>
          <w:szCs w:val="24"/>
        </w:rPr>
        <w:t xml:space="preserve">driver </w:t>
      </w:r>
      <w:r w:rsidRPr="000D52DA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0D52DA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0D52DA">
        <w:rPr>
          <w:rFonts w:ascii="Courier New" w:eastAsia="細明體" w:hAnsi="Courier New" w:cs="Courier New"/>
          <w:color w:val="333333"/>
          <w:kern w:val="0"/>
          <w:szCs w:val="24"/>
        </w:rPr>
        <w:t>webdriver</w:t>
      </w:r>
      <w:r w:rsidRPr="000D52DA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0D52DA">
        <w:rPr>
          <w:rFonts w:ascii="Courier New" w:eastAsia="細明體" w:hAnsi="Courier New" w:cs="Courier New"/>
          <w:color w:val="333333"/>
          <w:kern w:val="0"/>
          <w:szCs w:val="24"/>
        </w:rPr>
        <w:t>Chrome</w:t>
      </w:r>
      <w:proofErr w:type="gramEnd"/>
      <w:r w:rsidRPr="000D52DA">
        <w:rPr>
          <w:rFonts w:ascii="Courier New" w:eastAsia="細明體" w:hAnsi="Courier New" w:cs="Courier New"/>
          <w:color w:val="333333"/>
          <w:kern w:val="0"/>
          <w:szCs w:val="24"/>
        </w:rPr>
        <w:t>()</w:t>
      </w:r>
    </w:p>
    <w:p w14:paraId="48AFA93F" w14:textId="77777777" w:rsidR="000D52DA" w:rsidRPr="000D52DA" w:rsidRDefault="000D52DA" w:rsidP="000D52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15FCB9C5" w14:textId="77777777" w:rsidR="000D52DA" w:rsidRPr="000D52DA" w:rsidRDefault="000D52DA" w:rsidP="000D52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D52DA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0D52DA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開啟網頁</w:t>
      </w:r>
    </w:p>
    <w:p w14:paraId="1B6F72EA" w14:textId="77777777" w:rsidR="000D52DA" w:rsidRPr="000D52DA" w:rsidRDefault="000D52DA" w:rsidP="000D52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D52DA">
        <w:rPr>
          <w:rFonts w:ascii="Courier New" w:eastAsia="細明體" w:hAnsi="Courier New" w:cs="Courier New"/>
          <w:color w:val="333333"/>
          <w:kern w:val="0"/>
          <w:szCs w:val="24"/>
        </w:rPr>
        <w:t>driver</w:t>
      </w:r>
      <w:r w:rsidRPr="000D52DA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0D52DA">
        <w:rPr>
          <w:rFonts w:ascii="Courier New" w:eastAsia="細明體" w:hAnsi="Courier New" w:cs="Courier New"/>
          <w:color w:val="333333"/>
          <w:kern w:val="0"/>
          <w:szCs w:val="24"/>
        </w:rPr>
        <w:t>get(</w:t>
      </w:r>
      <w:r w:rsidRPr="000D52DA">
        <w:rPr>
          <w:rFonts w:ascii="Courier New" w:eastAsia="細明體" w:hAnsi="Courier New" w:cs="Courier New"/>
          <w:color w:val="BA2121"/>
          <w:kern w:val="0"/>
          <w:szCs w:val="24"/>
        </w:rPr>
        <w:t>"http://crptransfer.moe.gov.tw/"</w:t>
      </w:r>
      <w:r w:rsidRPr="000D52DA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1D984544" w14:textId="77777777" w:rsidR="000D52DA" w:rsidRPr="000D52DA" w:rsidRDefault="000D52DA" w:rsidP="000D52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75A5F567" w14:textId="77777777" w:rsidR="000D52DA" w:rsidRPr="000D52DA" w:rsidRDefault="000D52DA" w:rsidP="000D52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D52DA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0D52DA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跳出</w:t>
      </w:r>
      <w:r w:rsidRPr="000D52DA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alert </w:t>
      </w:r>
      <w:r w:rsidRPr="000D52DA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視窗</w:t>
      </w:r>
    </w:p>
    <w:p w14:paraId="7AC456FE" w14:textId="77777777" w:rsidR="000D52DA" w:rsidRPr="000D52DA" w:rsidRDefault="000D52DA" w:rsidP="000D52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D52DA">
        <w:rPr>
          <w:rFonts w:ascii="Courier New" w:eastAsia="細明體" w:hAnsi="Courier New" w:cs="Courier New"/>
          <w:color w:val="333333"/>
          <w:kern w:val="0"/>
          <w:szCs w:val="24"/>
        </w:rPr>
        <w:t>driver</w:t>
      </w:r>
      <w:r w:rsidRPr="000D52DA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0D52DA">
        <w:rPr>
          <w:rFonts w:ascii="Courier New" w:eastAsia="細明體" w:hAnsi="Courier New" w:cs="Courier New"/>
          <w:color w:val="333333"/>
          <w:kern w:val="0"/>
          <w:szCs w:val="24"/>
        </w:rPr>
        <w:t>execute_script(</w:t>
      </w:r>
      <w:r w:rsidRPr="000D52DA">
        <w:rPr>
          <w:rFonts w:ascii="Courier New" w:eastAsia="細明體" w:hAnsi="Courier New" w:cs="Courier New"/>
          <w:color w:val="BA2121"/>
          <w:kern w:val="0"/>
          <w:szCs w:val="24"/>
        </w:rPr>
        <w:t>"window.alert('</w:t>
      </w:r>
      <w:r w:rsidRPr="000D52DA">
        <w:rPr>
          <w:rFonts w:ascii="Courier New" w:eastAsia="細明體" w:hAnsi="Courier New" w:cs="Courier New"/>
          <w:color w:val="BA2121"/>
          <w:kern w:val="0"/>
          <w:szCs w:val="24"/>
        </w:rPr>
        <w:t>這是我們自訂的彈跳視窗</w:t>
      </w:r>
      <w:r w:rsidRPr="000D52DA">
        <w:rPr>
          <w:rFonts w:ascii="Courier New" w:eastAsia="細明體" w:hAnsi="Courier New" w:cs="Courier New"/>
          <w:color w:val="BA2121"/>
          <w:kern w:val="0"/>
          <w:szCs w:val="24"/>
        </w:rPr>
        <w:t>');"</w:t>
      </w:r>
      <w:r w:rsidRPr="000D52DA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594A41BD" w14:textId="77777777" w:rsidR="000D52DA" w:rsidRPr="000D52DA" w:rsidRDefault="000D52DA" w:rsidP="000D52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10C8C60E" w14:textId="77777777" w:rsidR="000D52DA" w:rsidRPr="000D52DA" w:rsidRDefault="000D52DA" w:rsidP="000D52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D52DA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0D52DA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等個幾秒</w:t>
      </w:r>
    </w:p>
    <w:p w14:paraId="0162CB20" w14:textId="77777777" w:rsidR="000D52DA" w:rsidRPr="000D52DA" w:rsidRDefault="000D52DA" w:rsidP="000D52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proofErr w:type="gramStart"/>
      <w:r w:rsidRPr="000D52DA">
        <w:rPr>
          <w:rFonts w:ascii="Courier New" w:eastAsia="細明體" w:hAnsi="Courier New" w:cs="Courier New"/>
          <w:color w:val="333333"/>
          <w:kern w:val="0"/>
          <w:szCs w:val="24"/>
        </w:rPr>
        <w:t>sleep(</w:t>
      </w:r>
      <w:proofErr w:type="gramEnd"/>
      <w:r w:rsidRPr="000D52DA">
        <w:rPr>
          <w:rFonts w:ascii="Courier New" w:eastAsia="細明體" w:hAnsi="Courier New" w:cs="Courier New"/>
          <w:color w:val="666666"/>
          <w:kern w:val="0"/>
          <w:szCs w:val="24"/>
        </w:rPr>
        <w:t>3</w:t>
      </w:r>
      <w:r w:rsidRPr="000D52DA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46173B67" w14:textId="77777777" w:rsidR="000D52DA" w:rsidRPr="000D52DA" w:rsidRDefault="000D52DA" w:rsidP="000D52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044EC1C7" w14:textId="77777777" w:rsidR="000D52DA" w:rsidRPr="000D52DA" w:rsidRDefault="000D52DA" w:rsidP="000D52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D52DA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0D52DA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點選彈出裡面的確定按鈕</w:t>
      </w:r>
    </w:p>
    <w:p w14:paraId="4F904705" w14:textId="1B8053A8" w:rsidR="000D52DA" w:rsidRDefault="00BD24CE" w:rsidP="000D52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proofErr w:type="gramStart"/>
      <w:r w:rsidRPr="00BD24CE">
        <w:rPr>
          <w:rFonts w:ascii="Courier New" w:eastAsia="細明體" w:hAnsi="Courier New" w:cs="Courier New"/>
          <w:color w:val="333333"/>
          <w:kern w:val="0"/>
          <w:szCs w:val="24"/>
        </w:rPr>
        <w:t>driver.switch</w:t>
      </w:r>
      <w:proofErr w:type="gramEnd"/>
      <w:r w:rsidRPr="00BD24CE">
        <w:rPr>
          <w:rFonts w:ascii="Courier New" w:eastAsia="細明體" w:hAnsi="Courier New" w:cs="Courier New"/>
          <w:color w:val="333333"/>
          <w:kern w:val="0"/>
          <w:szCs w:val="24"/>
        </w:rPr>
        <w:t>_to.alert.accept()</w:t>
      </w:r>
    </w:p>
    <w:p w14:paraId="25161AEA" w14:textId="77777777" w:rsidR="00BD24CE" w:rsidRPr="000D52DA" w:rsidRDefault="00BD24CE" w:rsidP="000D52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6D0177E9" w14:textId="77777777" w:rsidR="000D52DA" w:rsidRPr="000D52DA" w:rsidRDefault="000D52DA" w:rsidP="000D52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D52DA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0D52DA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等個幾秒</w:t>
      </w:r>
    </w:p>
    <w:p w14:paraId="6C621177" w14:textId="77777777" w:rsidR="000D52DA" w:rsidRPr="000D52DA" w:rsidRDefault="000D52DA" w:rsidP="000D52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proofErr w:type="gramStart"/>
      <w:r w:rsidRPr="000D52DA">
        <w:rPr>
          <w:rFonts w:ascii="Courier New" w:eastAsia="細明體" w:hAnsi="Courier New" w:cs="Courier New"/>
          <w:color w:val="333333"/>
          <w:kern w:val="0"/>
          <w:szCs w:val="24"/>
        </w:rPr>
        <w:t>sleep(</w:t>
      </w:r>
      <w:proofErr w:type="gramEnd"/>
      <w:r w:rsidRPr="000D52DA">
        <w:rPr>
          <w:rFonts w:ascii="Courier New" w:eastAsia="細明體" w:hAnsi="Courier New" w:cs="Courier New"/>
          <w:color w:val="666666"/>
          <w:kern w:val="0"/>
          <w:szCs w:val="24"/>
        </w:rPr>
        <w:t>3</w:t>
      </w:r>
      <w:r w:rsidRPr="000D52DA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0944EAC2" w14:textId="77777777" w:rsidR="000D52DA" w:rsidRPr="000D52DA" w:rsidRDefault="000D52DA" w:rsidP="000D52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33EED6F0" w14:textId="77777777" w:rsidR="000D52DA" w:rsidRPr="000D52DA" w:rsidRDefault="000D52DA" w:rsidP="000D52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D52DA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0D52DA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關閉瀏覽器</w:t>
      </w:r>
    </w:p>
    <w:p w14:paraId="6CB89372" w14:textId="77777777" w:rsidR="000D52DA" w:rsidRPr="000D52DA" w:rsidRDefault="000D52DA" w:rsidP="000D52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proofErr w:type="gramStart"/>
      <w:r w:rsidRPr="000D52DA">
        <w:rPr>
          <w:rFonts w:ascii="Courier New" w:eastAsia="細明體" w:hAnsi="Courier New" w:cs="Courier New"/>
          <w:color w:val="333333"/>
          <w:kern w:val="0"/>
          <w:szCs w:val="24"/>
        </w:rPr>
        <w:t>driver</w:t>
      </w:r>
      <w:r w:rsidRPr="000D52DA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0D52DA">
        <w:rPr>
          <w:rFonts w:ascii="Courier New" w:eastAsia="細明體" w:hAnsi="Courier New" w:cs="Courier New"/>
          <w:color w:val="333333"/>
          <w:kern w:val="0"/>
          <w:szCs w:val="24"/>
        </w:rPr>
        <w:t>quit</w:t>
      </w:r>
      <w:proofErr w:type="gramEnd"/>
      <w:r w:rsidRPr="000D52DA">
        <w:rPr>
          <w:rFonts w:ascii="Courier New" w:eastAsia="細明體" w:hAnsi="Courier New" w:cs="Courier New"/>
          <w:color w:val="333333"/>
          <w:kern w:val="0"/>
          <w:szCs w:val="24"/>
        </w:rPr>
        <w:t>()</w:t>
      </w:r>
    </w:p>
    <w:p w14:paraId="49E474B0" w14:textId="77777777" w:rsidR="00983ED9" w:rsidRPr="007E1682" w:rsidRDefault="00983ED9" w:rsidP="00373A7D">
      <w:pPr>
        <w:rPr>
          <w:rFonts w:ascii="微軟正黑體" w:hAnsi="微軟正黑體"/>
        </w:rPr>
      </w:pPr>
    </w:p>
    <w:p w14:paraId="5C5D675E" w14:textId="77777777" w:rsidR="00E722A4" w:rsidRDefault="00373A7D" w:rsidP="00FB6B14">
      <w:pPr>
        <w:pStyle w:val="2"/>
      </w:pPr>
      <w:bookmarkStart w:id="64" w:name="_Toc95473983"/>
      <w:r w:rsidRPr="007E1682">
        <w:lastRenderedPageBreak/>
        <w:t xml:space="preserve">15-2: </w:t>
      </w:r>
      <w:r w:rsidRPr="007E1682">
        <w:t>如何</w:t>
      </w:r>
      <w:proofErr w:type="gramStart"/>
      <w:r w:rsidRPr="007E1682">
        <w:t>查找頁面</w:t>
      </w:r>
      <w:proofErr w:type="gramEnd"/>
      <w:r w:rsidRPr="007E1682">
        <w:t>元素（</w:t>
      </w:r>
      <w:r w:rsidRPr="007E1682">
        <w:t>ID / Class / Tag / CSS Selector / …</w:t>
      </w:r>
      <w:r w:rsidRPr="007E1682">
        <w:t>）</w:t>
      </w:r>
      <w:bookmarkEnd w:id="64"/>
    </w:p>
    <w:p w14:paraId="06535C6A" w14:textId="3B694EC8" w:rsidR="0044367B" w:rsidRDefault="00FF2297" w:rsidP="0044367B">
      <w:pPr>
        <w:jc w:val="center"/>
        <w:rPr>
          <w:rFonts w:ascii="微軟正黑體" w:hAnsi="微軟正黑體"/>
        </w:rPr>
      </w:pPr>
      <w:r>
        <w:rPr>
          <w:rFonts w:ascii="微軟正黑體" w:hAnsi="微軟正黑體"/>
          <w:noProof/>
        </w:rPr>
        <w:drawing>
          <wp:inline distT="0" distB="0" distL="0" distR="0" wp14:anchorId="52000F9E" wp14:editId="418928E0">
            <wp:extent cx="5274310" cy="3279140"/>
            <wp:effectExtent l="0" t="0" r="2540" b="0"/>
            <wp:docPr id="50" name="圖片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Untitled.jpg"/>
                    <pic:cNvPicPr/>
                  </pic:nvPicPr>
                  <pic:blipFill>
                    <a:blip r:embed="rId1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279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0D0B20" w14:textId="77777777" w:rsidR="00E60E8D" w:rsidRDefault="0044367B" w:rsidP="000574B5">
      <w:pPr>
        <w:jc w:val="center"/>
        <w:rPr>
          <w:rFonts w:ascii="微軟正黑體" w:hAnsi="微軟正黑體"/>
        </w:rPr>
      </w:pPr>
      <w:r>
        <w:rPr>
          <w:rFonts w:ascii="微軟正黑體" w:hAnsi="微軟正黑體"/>
        </w:rPr>
        <w:t>圖</w:t>
      </w:r>
      <w:r>
        <w:rPr>
          <w:rFonts w:ascii="微軟正黑體" w:hAnsi="微軟正黑體" w:hint="eastAsia"/>
        </w:rPr>
        <w:t>：列出一些</w:t>
      </w:r>
      <w:r w:rsidR="00AA4A89">
        <w:rPr>
          <w:rFonts w:ascii="微軟正黑體" w:hAnsi="微軟正黑體" w:hint="eastAsia"/>
        </w:rPr>
        <w:t>參考用的方法</w:t>
      </w:r>
    </w:p>
    <w:p w14:paraId="21EAE2C7" w14:textId="77777777" w:rsidR="00A0702F" w:rsidRPr="00A0702F" w:rsidRDefault="00A0702F" w:rsidP="00A0702F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A0702F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14]:</w:t>
      </w:r>
    </w:p>
    <w:p w14:paraId="4B0AB6C5" w14:textId="77777777" w:rsidR="00A0702F" w:rsidRPr="00A0702F" w:rsidRDefault="00A0702F" w:rsidP="00A0702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0702F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rom</w:t>
      </w: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A0702F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selenium</w:t>
      </w: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A0702F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 xml:space="preserve"> webdriver</w:t>
      </w:r>
    </w:p>
    <w:p w14:paraId="75129288" w14:textId="77777777" w:rsidR="00A0702F" w:rsidRPr="00A0702F" w:rsidRDefault="00A0702F" w:rsidP="00A0702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0702F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rom</w:t>
      </w: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A0702F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selenium.common</w:t>
      </w:r>
      <w:proofErr w:type="gramEnd"/>
      <w:r w:rsidRPr="00A0702F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.exceptions</w:t>
      </w: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A0702F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 xml:space="preserve"> TimeoutException</w:t>
      </w:r>
    </w:p>
    <w:p w14:paraId="648C6BFB" w14:textId="77777777" w:rsidR="00A0702F" w:rsidRPr="00A0702F" w:rsidRDefault="00A0702F" w:rsidP="00A0702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0702F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rom</w:t>
      </w: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A0702F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selenium.webdriver</w:t>
      </w:r>
      <w:proofErr w:type="gramEnd"/>
      <w:r w:rsidRPr="00A0702F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.support.ui</w:t>
      </w: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A0702F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 xml:space="preserve"> WebDriverWait</w:t>
      </w:r>
    </w:p>
    <w:p w14:paraId="7A1770B2" w14:textId="77777777" w:rsidR="00A0702F" w:rsidRPr="00A0702F" w:rsidRDefault="00A0702F" w:rsidP="00A0702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0702F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rom</w:t>
      </w: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A0702F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selenium.webdriver</w:t>
      </w:r>
      <w:proofErr w:type="gramEnd"/>
      <w:r w:rsidRPr="00A0702F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.support</w:t>
      </w: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A0702F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 xml:space="preserve"> expected_conditions </w:t>
      </w:r>
      <w:r w:rsidRPr="00A0702F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as</w:t>
      </w: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 xml:space="preserve"> EC</w:t>
      </w:r>
    </w:p>
    <w:p w14:paraId="704B47CF" w14:textId="77777777" w:rsidR="00A0702F" w:rsidRPr="00A0702F" w:rsidRDefault="00A0702F" w:rsidP="00A0702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0702F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rom</w:t>
      </w: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A0702F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selenium.webdriver.common.by</w:t>
      </w: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A0702F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 xml:space="preserve"> By</w:t>
      </w:r>
    </w:p>
    <w:p w14:paraId="130EC6D0" w14:textId="77777777" w:rsidR="00A0702F" w:rsidRPr="00A0702F" w:rsidRDefault="00A0702F" w:rsidP="00A0702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0702F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rom</w:t>
      </w: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A0702F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time</w:t>
      </w: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A0702F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 xml:space="preserve"> sleep</w:t>
      </w:r>
    </w:p>
    <w:p w14:paraId="38EDE1B8" w14:textId="77777777" w:rsidR="00A0702F" w:rsidRPr="00A0702F" w:rsidRDefault="00A0702F" w:rsidP="00A0702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18F9269D" w14:textId="77777777" w:rsidR="00A0702F" w:rsidRPr="00A0702F" w:rsidRDefault="00A0702F" w:rsidP="00A0702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0702F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A0702F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使用</w:t>
      </w:r>
      <w:r w:rsidRPr="00A0702F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Chrome </w:t>
      </w:r>
      <w:r w:rsidRPr="00A0702F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的</w:t>
      </w:r>
      <w:r w:rsidRPr="00A0702F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WebDriver</w:t>
      </w:r>
    </w:p>
    <w:p w14:paraId="294B158D" w14:textId="77777777" w:rsidR="00A0702F" w:rsidRPr="00A0702F" w:rsidRDefault="00A0702F" w:rsidP="00A0702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 xml:space="preserve">driver </w:t>
      </w:r>
      <w:r w:rsidRPr="00A0702F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>webdriver</w:t>
      </w:r>
      <w:r w:rsidRPr="00A0702F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>Chrome</w:t>
      </w:r>
      <w:proofErr w:type="gramEnd"/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>()</w:t>
      </w:r>
    </w:p>
    <w:p w14:paraId="408684C2" w14:textId="77777777" w:rsidR="00A0702F" w:rsidRPr="00A0702F" w:rsidRDefault="00A0702F" w:rsidP="00A0702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039FEBB5" w14:textId="77777777" w:rsidR="00A0702F" w:rsidRPr="00A0702F" w:rsidRDefault="00A0702F" w:rsidP="00A0702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0702F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A0702F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開啟網頁</w:t>
      </w:r>
    </w:p>
    <w:p w14:paraId="29224171" w14:textId="77777777" w:rsidR="00A0702F" w:rsidRPr="00A0702F" w:rsidRDefault="00A0702F" w:rsidP="00A0702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>driver</w:t>
      </w:r>
      <w:r w:rsidRPr="00A0702F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>get(</w:t>
      </w:r>
      <w:r w:rsidRPr="00A0702F">
        <w:rPr>
          <w:rFonts w:ascii="Courier New" w:eastAsia="細明體" w:hAnsi="Courier New" w:cs="Courier New"/>
          <w:color w:val="BA2121"/>
          <w:kern w:val="0"/>
          <w:szCs w:val="24"/>
        </w:rPr>
        <w:t>"http://crptransfer.moe.gov.tw/"</w:t>
      </w: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223558DB" w14:textId="77777777" w:rsidR="00A0702F" w:rsidRPr="00A0702F" w:rsidRDefault="00A0702F" w:rsidP="00A0702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739E8400" w14:textId="77777777" w:rsidR="00A0702F" w:rsidRPr="00A0702F" w:rsidRDefault="00A0702F" w:rsidP="00A0702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0702F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A0702F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尋找網頁中的搜尋框</w:t>
      </w:r>
    </w:p>
    <w:p w14:paraId="233AE7EB" w14:textId="77777777" w:rsidR="00A0702F" w:rsidRPr="00A0702F" w:rsidRDefault="00A0702F" w:rsidP="00A0702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 xml:space="preserve">inputElement </w:t>
      </w:r>
      <w:r w:rsidRPr="00A0702F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>driver</w:t>
      </w:r>
      <w:r w:rsidRPr="00A0702F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>find</w:t>
      </w:r>
      <w:proofErr w:type="gramEnd"/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>_element_by_name(</w:t>
      </w:r>
      <w:r w:rsidRPr="00A0702F">
        <w:rPr>
          <w:rFonts w:ascii="Courier New" w:eastAsia="細明體" w:hAnsi="Courier New" w:cs="Courier New"/>
          <w:color w:val="BA2121"/>
          <w:kern w:val="0"/>
          <w:szCs w:val="24"/>
        </w:rPr>
        <w:t>"SN"</w:t>
      </w: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25DFD5D9" w14:textId="77777777" w:rsidR="00A0702F" w:rsidRPr="00A0702F" w:rsidRDefault="00A0702F" w:rsidP="00A0702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171BB782" w14:textId="77777777" w:rsidR="00A0702F" w:rsidRPr="00A0702F" w:rsidRDefault="00A0702F" w:rsidP="00A0702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0702F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A0702F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在搜尋框中輸入文字</w:t>
      </w:r>
    </w:p>
    <w:p w14:paraId="1D5BA941" w14:textId="77777777" w:rsidR="00A0702F" w:rsidRPr="00A0702F" w:rsidRDefault="00A0702F" w:rsidP="00A0702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lastRenderedPageBreak/>
        <w:t>inputElement</w:t>
      </w:r>
      <w:r w:rsidRPr="00A0702F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>send_keys(</w:t>
      </w:r>
      <w:r w:rsidRPr="00A0702F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proofErr w:type="gramStart"/>
      <w:r w:rsidRPr="00A0702F">
        <w:rPr>
          <w:rFonts w:ascii="Courier New" w:eastAsia="細明體" w:hAnsi="Courier New" w:cs="Courier New"/>
          <w:color w:val="BA2121"/>
          <w:kern w:val="0"/>
          <w:szCs w:val="24"/>
        </w:rPr>
        <w:t>人帥真好</w:t>
      </w:r>
      <w:proofErr w:type="gramEnd"/>
      <w:r w:rsidRPr="00A0702F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6078F0D6" w14:textId="77777777" w:rsidR="00A0702F" w:rsidRPr="00A0702F" w:rsidRDefault="00A0702F" w:rsidP="00A0702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1ABC33DC" w14:textId="77777777" w:rsidR="00A0702F" w:rsidRPr="00A0702F" w:rsidRDefault="00A0702F" w:rsidP="00A0702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0702F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A0702F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睡個幾秒</w:t>
      </w:r>
    </w:p>
    <w:p w14:paraId="411E4AE6" w14:textId="77777777" w:rsidR="00A0702F" w:rsidRPr="00A0702F" w:rsidRDefault="00A0702F" w:rsidP="00A0702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proofErr w:type="gramStart"/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>sleep(</w:t>
      </w:r>
      <w:proofErr w:type="gramEnd"/>
      <w:r w:rsidRPr="00A0702F">
        <w:rPr>
          <w:rFonts w:ascii="Courier New" w:eastAsia="細明體" w:hAnsi="Courier New" w:cs="Courier New"/>
          <w:color w:val="666666"/>
          <w:kern w:val="0"/>
          <w:szCs w:val="24"/>
        </w:rPr>
        <w:t>2</w:t>
      </w: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422C3A70" w14:textId="77777777" w:rsidR="00A0702F" w:rsidRPr="00A0702F" w:rsidRDefault="00A0702F" w:rsidP="00A0702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35CAAF35" w14:textId="77777777" w:rsidR="00A0702F" w:rsidRPr="00A0702F" w:rsidRDefault="00A0702F" w:rsidP="00A0702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0702F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A0702F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送出搜尋</w:t>
      </w:r>
    </w:p>
    <w:p w14:paraId="3BB059E6" w14:textId="77777777" w:rsidR="00A0702F" w:rsidRPr="00A0702F" w:rsidRDefault="00A0702F" w:rsidP="00A0702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>inputElement</w:t>
      </w:r>
      <w:r w:rsidRPr="00A0702F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>submit()</w:t>
      </w:r>
    </w:p>
    <w:p w14:paraId="777597A1" w14:textId="77777777" w:rsidR="00A0702F" w:rsidRPr="00A0702F" w:rsidRDefault="00A0702F" w:rsidP="00A0702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7546FBD6" w14:textId="3A0B8E6B" w:rsidR="00A0702F" w:rsidRPr="00A0702F" w:rsidRDefault="00A0702F" w:rsidP="00A0702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0702F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#</w:t>
      </w:r>
      <w:r w:rsidR="00112F2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</w:t>
      </w:r>
      <w:r w:rsidRPr="00A0702F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搜尋結果的</w:t>
      </w:r>
      <w:r w:rsidRPr="00A0702F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CSS Selector</w:t>
      </w:r>
    </w:p>
    <w:p w14:paraId="3F3846CA" w14:textId="77777777" w:rsidR="00A0702F" w:rsidRPr="00A0702F" w:rsidRDefault="00A0702F" w:rsidP="00A0702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 xml:space="preserve">cssSelector </w:t>
      </w:r>
      <w:r w:rsidRPr="00A0702F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A0702F">
        <w:rPr>
          <w:rFonts w:ascii="Courier New" w:eastAsia="細明體" w:hAnsi="Courier New" w:cs="Courier New"/>
          <w:color w:val="BA2121"/>
          <w:kern w:val="0"/>
          <w:szCs w:val="24"/>
        </w:rPr>
        <w:t xml:space="preserve">"body &gt; table &gt; tbody &gt; </w:t>
      </w:r>
      <w:proofErr w:type="gramStart"/>
      <w:r w:rsidRPr="00A0702F">
        <w:rPr>
          <w:rFonts w:ascii="Courier New" w:eastAsia="細明體" w:hAnsi="Courier New" w:cs="Courier New"/>
          <w:color w:val="BA2121"/>
          <w:kern w:val="0"/>
          <w:szCs w:val="24"/>
        </w:rPr>
        <w:t>tr:nth</w:t>
      </w:r>
      <w:proofErr w:type="gramEnd"/>
      <w:r w:rsidRPr="00A0702F">
        <w:rPr>
          <w:rFonts w:ascii="Courier New" w:eastAsia="細明體" w:hAnsi="Courier New" w:cs="Courier New"/>
          <w:color w:val="BA2121"/>
          <w:kern w:val="0"/>
          <w:szCs w:val="24"/>
        </w:rPr>
        <w:t>-child(1) &gt; td &gt; main &gt; article &gt; div &gt; table &gt; tbody &gt; tr:nth-child(2) &gt; td"</w:t>
      </w:r>
    </w:p>
    <w:p w14:paraId="6D008B92" w14:textId="77777777" w:rsidR="00A0702F" w:rsidRPr="00A0702F" w:rsidRDefault="00A0702F" w:rsidP="00A0702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48F75839" w14:textId="77777777" w:rsidR="00A0702F" w:rsidRPr="00A0702F" w:rsidRDefault="00A0702F" w:rsidP="00A0702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0702F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try</w:t>
      </w: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>:</w:t>
      </w:r>
    </w:p>
    <w:p w14:paraId="54006A08" w14:textId="77777777" w:rsidR="00A0702F" w:rsidRPr="00A0702F" w:rsidRDefault="00A0702F" w:rsidP="00A0702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r w:rsidRPr="00A0702F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A0702F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等待網頁搜尋結果</w:t>
      </w:r>
    </w:p>
    <w:p w14:paraId="2EF0A141" w14:textId="77777777" w:rsidR="00A0702F" w:rsidRPr="00A0702F" w:rsidRDefault="00A0702F" w:rsidP="00A0702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proofErr w:type="gramStart"/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>WebDriverWait(</w:t>
      </w:r>
      <w:proofErr w:type="gramEnd"/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 xml:space="preserve">driver, </w:t>
      </w:r>
      <w:r w:rsidRPr="00A0702F">
        <w:rPr>
          <w:rFonts w:ascii="Courier New" w:eastAsia="細明體" w:hAnsi="Courier New" w:cs="Courier New"/>
          <w:color w:val="666666"/>
          <w:kern w:val="0"/>
          <w:szCs w:val="24"/>
        </w:rPr>
        <w:t>10</w:t>
      </w: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>)</w:t>
      </w:r>
      <w:r w:rsidRPr="00A0702F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>until(EC</w:t>
      </w:r>
      <w:r w:rsidRPr="00A0702F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>visibility_of_element_located((By</w:t>
      </w:r>
      <w:r w:rsidRPr="00A0702F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>CSS_SELECTOR, cssSelector)))</w:t>
      </w:r>
    </w:p>
    <w:p w14:paraId="6067071D" w14:textId="77777777" w:rsidR="00A0702F" w:rsidRPr="00A0702F" w:rsidRDefault="00A0702F" w:rsidP="00A0702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</w:p>
    <w:p w14:paraId="6B88CED5" w14:textId="77777777" w:rsidR="00A0702F" w:rsidRPr="00A0702F" w:rsidRDefault="00A0702F" w:rsidP="00A0702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r w:rsidRPr="00A0702F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A0702F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取得第一頁搜尋結果</w:t>
      </w:r>
      <w:r w:rsidRPr="00A0702F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(</w:t>
      </w:r>
      <w:r w:rsidRPr="00A0702F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型態為</w:t>
      </w:r>
      <w:r w:rsidRPr="00A0702F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list)</w:t>
      </w:r>
    </w:p>
    <w:p w14:paraId="7A739F69" w14:textId="77777777" w:rsidR="00A0702F" w:rsidRPr="00A0702F" w:rsidRDefault="00A0702F" w:rsidP="00A0702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 xml:space="preserve">    result </w:t>
      </w:r>
      <w:r w:rsidRPr="00A0702F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>driver</w:t>
      </w:r>
      <w:r w:rsidRPr="00A0702F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>find</w:t>
      </w:r>
      <w:proofErr w:type="gramEnd"/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>_elements_by_css_selector(cssSelector)</w:t>
      </w:r>
    </w:p>
    <w:p w14:paraId="40B77DD9" w14:textId="77777777" w:rsidR="00A0702F" w:rsidRPr="00A0702F" w:rsidRDefault="00A0702F" w:rsidP="00A0702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</w:p>
    <w:p w14:paraId="5A63CDAA" w14:textId="77777777" w:rsidR="00A0702F" w:rsidRPr="00A0702F" w:rsidRDefault="00A0702F" w:rsidP="00A0702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r w:rsidRPr="00A0702F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A0702F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輸出</w:t>
      </w:r>
      <w:proofErr w:type="gramStart"/>
      <w:r w:rsidRPr="00A0702F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想要爬取的</w:t>
      </w:r>
      <w:proofErr w:type="gramEnd"/>
      <w:r w:rsidRPr="00A0702F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文字</w:t>
      </w:r>
    </w:p>
    <w:p w14:paraId="41D5D8CF" w14:textId="77777777" w:rsidR="00A0702F" w:rsidRPr="00A0702F" w:rsidRDefault="00A0702F" w:rsidP="00A0702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r w:rsidRPr="00A0702F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>(result[</w:t>
      </w:r>
      <w:r w:rsidRPr="00A0702F">
        <w:rPr>
          <w:rFonts w:ascii="Courier New" w:eastAsia="細明體" w:hAnsi="Courier New" w:cs="Courier New"/>
          <w:color w:val="666666"/>
          <w:kern w:val="0"/>
          <w:szCs w:val="24"/>
        </w:rPr>
        <w:t>0</w:t>
      </w: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>]</w:t>
      </w:r>
      <w:r w:rsidRPr="00A0702F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>text)</w:t>
      </w:r>
    </w:p>
    <w:p w14:paraId="43EB662D" w14:textId="77777777" w:rsidR="00A0702F" w:rsidRPr="00A0702F" w:rsidRDefault="00A0702F" w:rsidP="00A0702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</w:p>
    <w:p w14:paraId="38BB922E" w14:textId="77777777" w:rsidR="00A0702F" w:rsidRPr="00A0702F" w:rsidRDefault="00A0702F" w:rsidP="00A0702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r w:rsidRPr="00A0702F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A0702F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睡個幾秒</w:t>
      </w:r>
    </w:p>
    <w:p w14:paraId="0EE3D3A5" w14:textId="77777777" w:rsidR="00A0702F" w:rsidRPr="00A0702F" w:rsidRDefault="00A0702F" w:rsidP="00A0702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proofErr w:type="gramStart"/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>sleep(</w:t>
      </w:r>
      <w:proofErr w:type="gramEnd"/>
      <w:r w:rsidRPr="00A0702F">
        <w:rPr>
          <w:rFonts w:ascii="Courier New" w:eastAsia="細明體" w:hAnsi="Courier New" w:cs="Courier New"/>
          <w:color w:val="666666"/>
          <w:kern w:val="0"/>
          <w:szCs w:val="24"/>
        </w:rPr>
        <w:t>3</w:t>
      </w: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553B07C1" w14:textId="77777777" w:rsidR="00A0702F" w:rsidRPr="00A0702F" w:rsidRDefault="00A0702F" w:rsidP="00A0702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</w:p>
    <w:p w14:paraId="54A55466" w14:textId="77777777" w:rsidR="00A0702F" w:rsidRPr="00A0702F" w:rsidRDefault="00A0702F" w:rsidP="00A0702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r w:rsidRPr="00A0702F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A0702F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關閉瀏覽器</w:t>
      </w:r>
    </w:p>
    <w:p w14:paraId="65A3AC5D" w14:textId="77777777" w:rsidR="00A0702F" w:rsidRPr="00A0702F" w:rsidRDefault="00A0702F" w:rsidP="00A0702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proofErr w:type="gramStart"/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>driver</w:t>
      </w:r>
      <w:r w:rsidRPr="00A0702F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>quit</w:t>
      </w:r>
      <w:proofErr w:type="gramEnd"/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>()</w:t>
      </w:r>
    </w:p>
    <w:p w14:paraId="5318476C" w14:textId="77777777" w:rsidR="00A0702F" w:rsidRPr="00A0702F" w:rsidRDefault="00A0702F" w:rsidP="00A0702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6578D9B1" w14:textId="77777777" w:rsidR="00A0702F" w:rsidRPr="00A0702F" w:rsidRDefault="00A0702F" w:rsidP="00A0702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0702F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except</w:t>
      </w: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 xml:space="preserve"> TimeoutException:</w:t>
      </w:r>
    </w:p>
    <w:p w14:paraId="684444DF" w14:textId="77777777" w:rsidR="00A0702F" w:rsidRPr="00A0702F" w:rsidRDefault="00A0702F" w:rsidP="00A0702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r w:rsidRPr="00A0702F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A0702F">
        <w:rPr>
          <w:rFonts w:ascii="Courier New" w:eastAsia="細明體" w:hAnsi="Courier New" w:cs="Courier New"/>
          <w:color w:val="BA2121"/>
          <w:kern w:val="0"/>
          <w:szCs w:val="24"/>
        </w:rPr>
        <w:t>'</w:t>
      </w:r>
      <w:r w:rsidRPr="00A0702F">
        <w:rPr>
          <w:rFonts w:ascii="Courier New" w:eastAsia="細明體" w:hAnsi="Courier New" w:cs="Courier New"/>
          <w:color w:val="BA2121"/>
          <w:kern w:val="0"/>
          <w:szCs w:val="24"/>
        </w:rPr>
        <w:t>等待逾時！</w:t>
      </w:r>
      <w:r w:rsidRPr="00A0702F">
        <w:rPr>
          <w:rFonts w:ascii="Courier New" w:eastAsia="細明體" w:hAnsi="Courier New" w:cs="Courier New"/>
          <w:color w:val="BA2121"/>
          <w:kern w:val="0"/>
          <w:szCs w:val="24"/>
        </w:rPr>
        <w:t>'</w:t>
      </w: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1E131C98" w14:textId="77777777" w:rsidR="00A0702F" w:rsidRPr="00A0702F" w:rsidRDefault="00A0702F" w:rsidP="00A0702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A0702F">
        <w:rPr>
          <w:rFonts w:ascii="Courier New" w:eastAsia="細明體" w:hAnsi="Courier New" w:cs="Courier New"/>
          <w:color w:val="000000"/>
          <w:kern w:val="0"/>
          <w:szCs w:val="24"/>
        </w:rPr>
        <w:t>20200320172</w:t>
      </w:r>
    </w:p>
    <w:p w14:paraId="5E3CB72D" w14:textId="77777777" w:rsidR="00A0702F" w:rsidRPr="00A0702F" w:rsidRDefault="00A0702F" w:rsidP="00A0702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A0702F">
        <w:rPr>
          <w:rFonts w:ascii="Courier New" w:eastAsia="細明體" w:hAnsi="Courier New" w:cs="Courier New"/>
          <w:color w:val="000000"/>
          <w:kern w:val="0"/>
          <w:szCs w:val="24"/>
        </w:rPr>
        <w:t>4710763</w:t>
      </w:r>
    </w:p>
    <w:p w14:paraId="5A4C2FE2" w14:textId="77777777" w:rsidR="00A0702F" w:rsidRPr="00A0702F" w:rsidRDefault="00A0702F" w:rsidP="00A0702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A0702F">
        <w:rPr>
          <w:rFonts w:ascii="Courier New" w:eastAsia="細明體" w:hAnsi="Courier New" w:cs="Courier New"/>
          <w:color w:val="000000"/>
          <w:kern w:val="0"/>
          <w:szCs w:val="24"/>
        </w:rPr>
        <w:t>20200320172</w:t>
      </w:r>
    </w:p>
    <w:p w14:paraId="1824ACED" w14:textId="77777777" w:rsidR="00983ED9" w:rsidRPr="007E1682" w:rsidRDefault="00983ED9" w:rsidP="00373A7D">
      <w:pPr>
        <w:rPr>
          <w:rFonts w:ascii="微軟正黑體" w:hAnsi="微軟正黑體"/>
        </w:rPr>
      </w:pPr>
    </w:p>
    <w:p w14:paraId="520AC495" w14:textId="77777777" w:rsidR="00373A7D" w:rsidRDefault="00373A7D" w:rsidP="00FB6B14">
      <w:pPr>
        <w:pStyle w:val="2"/>
      </w:pPr>
      <w:bookmarkStart w:id="65" w:name="_Toc95473984"/>
      <w:r w:rsidRPr="007E1682">
        <w:lastRenderedPageBreak/>
        <w:t xml:space="preserve">15-3: </w:t>
      </w:r>
      <w:r w:rsidRPr="007E1682">
        <w:t>動作控制（</w:t>
      </w:r>
      <w:r w:rsidRPr="007E1682">
        <w:t>click / send_keys</w:t>
      </w:r>
      <w:r w:rsidRPr="007E1682">
        <w:t>）</w:t>
      </w:r>
      <w:bookmarkEnd w:id="65"/>
    </w:p>
    <w:p w14:paraId="77524FC7" w14:textId="77777777" w:rsidR="00BD2252" w:rsidRPr="00BD2252" w:rsidRDefault="00BD2252" w:rsidP="00BD2252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BD2252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9]:</w:t>
      </w:r>
    </w:p>
    <w:p w14:paraId="2BCB8FFD" w14:textId="77777777" w:rsidR="00BD2252" w:rsidRPr="00BD2252" w:rsidRDefault="00BD2252" w:rsidP="00BD225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D2252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rom</w:t>
      </w: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BD2252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selenium</w:t>
      </w: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BD2252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 xml:space="preserve"> webdriver</w:t>
      </w:r>
    </w:p>
    <w:p w14:paraId="3B5F98C7" w14:textId="77777777" w:rsidR="00BD2252" w:rsidRPr="00BD2252" w:rsidRDefault="00BD2252" w:rsidP="00BD225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D2252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rom</w:t>
      </w: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BD2252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selenium.common</w:t>
      </w:r>
      <w:proofErr w:type="gramEnd"/>
      <w:r w:rsidRPr="00BD2252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.exceptions</w:t>
      </w: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BD2252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 xml:space="preserve"> TimeoutException</w:t>
      </w:r>
    </w:p>
    <w:p w14:paraId="5D74E927" w14:textId="77777777" w:rsidR="00BD2252" w:rsidRPr="00BD2252" w:rsidRDefault="00BD2252" w:rsidP="00BD225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D2252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rom</w:t>
      </w: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BD2252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selenium.webdriver</w:t>
      </w:r>
      <w:proofErr w:type="gramEnd"/>
      <w:r w:rsidRPr="00BD2252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.support.ui</w:t>
      </w: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BD2252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 xml:space="preserve"> WebDriverWait</w:t>
      </w:r>
    </w:p>
    <w:p w14:paraId="6921555B" w14:textId="77777777" w:rsidR="00BD2252" w:rsidRPr="00BD2252" w:rsidRDefault="00BD2252" w:rsidP="00BD225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D2252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rom</w:t>
      </w: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BD2252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selenium.webdriver</w:t>
      </w:r>
      <w:proofErr w:type="gramEnd"/>
      <w:r w:rsidRPr="00BD2252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.support</w:t>
      </w: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BD2252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 xml:space="preserve"> expected_conditions </w:t>
      </w:r>
      <w:r w:rsidRPr="00BD2252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as</w:t>
      </w: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 xml:space="preserve"> EC</w:t>
      </w:r>
    </w:p>
    <w:p w14:paraId="3ED47C3E" w14:textId="77777777" w:rsidR="00BD2252" w:rsidRPr="00BD2252" w:rsidRDefault="00BD2252" w:rsidP="00BD225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D2252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rom</w:t>
      </w: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BD2252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selenium.webdriver.common.by</w:t>
      </w: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BD2252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 xml:space="preserve"> By</w:t>
      </w:r>
    </w:p>
    <w:p w14:paraId="78AF3DD9" w14:textId="77777777" w:rsidR="00BD2252" w:rsidRPr="00BD2252" w:rsidRDefault="00BD2252" w:rsidP="00BD225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D2252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rom</w:t>
      </w: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BD2252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time</w:t>
      </w: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BD2252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 xml:space="preserve"> sleep</w:t>
      </w:r>
    </w:p>
    <w:p w14:paraId="75E49A2D" w14:textId="77777777" w:rsidR="00BD2252" w:rsidRPr="00BD2252" w:rsidRDefault="00BD2252" w:rsidP="00BD225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5DFBA35C" w14:textId="77777777" w:rsidR="00BD2252" w:rsidRPr="00BD2252" w:rsidRDefault="00BD2252" w:rsidP="00BD225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D2252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BD2252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使用</w:t>
      </w:r>
      <w:r w:rsidRPr="00BD2252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Chrome </w:t>
      </w:r>
      <w:r w:rsidRPr="00BD2252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的</w:t>
      </w:r>
      <w:r w:rsidRPr="00BD2252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WebDriver</w:t>
      </w:r>
    </w:p>
    <w:p w14:paraId="19B6F9BC" w14:textId="77777777" w:rsidR="00BD2252" w:rsidRPr="00BD2252" w:rsidRDefault="00BD2252" w:rsidP="00BD225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 xml:space="preserve">driver </w:t>
      </w:r>
      <w:r w:rsidRPr="00BD2252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>webdriver</w:t>
      </w:r>
      <w:r w:rsidRPr="00BD2252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>Chrome</w:t>
      </w:r>
      <w:proofErr w:type="gramEnd"/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>()</w:t>
      </w:r>
    </w:p>
    <w:p w14:paraId="1B9757B3" w14:textId="77777777" w:rsidR="00BD2252" w:rsidRPr="00BD2252" w:rsidRDefault="00BD2252" w:rsidP="00BD225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180C1C90" w14:textId="77777777" w:rsidR="00BD2252" w:rsidRPr="00BD2252" w:rsidRDefault="00BD2252" w:rsidP="00BD225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D2252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BD2252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開啟網頁</w:t>
      </w:r>
    </w:p>
    <w:p w14:paraId="23B06C13" w14:textId="77777777" w:rsidR="00BD2252" w:rsidRPr="00BD2252" w:rsidRDefault="00BD2252" w:rsidP="00BD225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>driver</w:t>
      </w:r>
      <w:r w:rsidRPr="00BD2252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>get(</w:t>
      </w:r>
      <w:r w:rsidRPr="00BD2252">
        <w:rPr>
          <w:rFonts w:ascii="Courier New" w:eastAsia="細明體" w:hAnsi="Courier New" w:cs="Courier New"/>
          <w:color w:val="BA2121"/>
          <w:kern w:val="0"/>
          <w:szCs w:val="24"/>
        </w:rPr>
        <w:t>"https://www.104.com.tw/jobs/main/"</w:t>
      </w: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422ECB60" w14:textId="77777777" w:rsidR="00BD2252" w:rsidRPr="00BD2252" w:rsidRDefault="00BD2252" w:rsidP="00BD225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183CFDBD" w14:textId="77777777" w:rsidR="00BD2252" w:rsidRPr="00BD2252" w:rsidRDefault="00BD2252" w:rsidP="00BD225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D2252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BD2252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尋找網頁中的搜尋框</w:t>
      </w:r>
    </w:p>
    <w:p w14:paraId="76DF09A8" w14:textId="77777777" w:rsidR="00BD2252" w:rsidRPr="00BD2252" w:rsidRDefault="00BD2252" w:rsidP="00BD225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 xml:space="preserve">inputElement </w:t>
      </w:r>
      <w:r w:rsidRPr="00BD2252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>driver</w:t>
      </w:r>
      <w:r w:rsidRPr="00BD2252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>find</w:t>
      </w:r>
      <w:proofErr w:type="gramEnd"/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>_element_by_id(</w:t>
      </w:r>
      <w:r w:rsidRPr="00BD2252">
        <w:rPr>
          <w:rFonts w:ascii="Courier New" w:eastAsia="細明體" w:hAnsi="Courier New" w:cs="Courier New"/>
          <w:color w:val="BA2121"/>
          <w:kern w:val="0"/>
          <w:szCs w:val="24"/>
        </w:rPr>
        <w:t>"ikeyword"</w:t>
      </w: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6582759A" w14:textId="77777777" w:rsidR="00BD2252" w:rsidRPr="00BD2252" w:rsidRDefault="00BD2252" w:rsidP="00BD225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58E693A6" w14:textId="77777777" w:rsidR="00BD2252" w:rsidRPr="00BD2252" w:rsidRDefault="00BD2252" w:rsidP="00BD225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D2252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BD2252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在搜尋框中輸入文字</w:t>
      </w:r>
    </w:p>
    <w:p w14:paraId="20BB2711" w14:textId="77777777" w:rsidR="00BD2252" w:rsidRPr="00BD2252" w:rsidRDefault="00BD2252" w:rsidP="00BD225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>inputElement</w:t>
      </w:r>
      <w:r w:rsidRPr="00BD2252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>send_keys(</w:t>
      </w:r>
      <w:r w:rsidRPr="00BD2252">
        <w:rPr>
          <w:rFonts w:ascii="Courier New" w:eastAsia="細明體" w:hAnsi="Courier New" w:cs="Courier New"/>
          <w:color w:val="BA2121"/>
          <w:kern w:val="0"/>
          <w:szCs w:val="24"/>
        </w:rPr>
        <w:t>"python"</w:t>
      </w: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46D66FE5" w14:textId="77777777" w:rsidR="00BD2252" w:rsidRPr="00BD2252" w:rsidRDefault="00BD2252" w:rsidP="00BD225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2B8F914A" w14:textId="77777777" w:rsidR="00BD2252" w:rsidRPr="00BD2252" w:rsidRDefault="00BD2252" w:rsidP="00BD225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D2252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BD2252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睡個幾秒</w:t>
      </w:r>
    </w:p>
    <w:p w14:paraId="3DC58958" w14:textId="77777777" w:rsidR="00BD2252" w:rsidRPr="00BD2252" w:rsidRDefault="00BD2252" w:rsidP="00BD225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proofErr w:type="gramStart"/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>sleep(</w:t>
      </w:r>
      <w:proofErr w:type="gramEnd"/>
      <w:r w:rsidRPr="00BD2252">
        <w:rPr>
          <w:rFonts w:ascii="Courier New" w:eastAsia="細明體" w:hAnsi="Courier New" w:cs="Courier New"/>
          <w:color w:val="666666"/>
          <w:kern w:val="0"/>
          <w:szCs w:val="24"/>
        </w:rPr>
        <w:t>2</w:t>
      </w: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5E32B70E" w14:textId="77777777" w:rsidR="00BD2252" w:rsidRPr="00BD2252" w:rsidRDefault="00BD2252" w:rsidP="00BD225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5AA575DE" w14:textId="77777777" w:rsidR="00BD2252" w:rsidRPr="00BD2252" w:rsidRDefault="00BD2252" w:rsidP="00BD225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D2252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BD2252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按鈕選擇器</w:t>
      </w:r>
    </w:p>
    <w:p w14:paraId="18A7A110" w14:textId="77777777" w:rsidR="00BD2252" w:rsidRPr="00BD2252" w:rsidRDefault="00BD2252" w:rsidP="00BD225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 xml:space="preserve">cssSelectorBtn </w:t>
      </w:r>
      <w:r w:rsidRPr="00BD2252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BD2252">
        <w:rPr>
          <w:rFonts w:ascii="Courier New" w:eastAsia="細明體" w:hAnsi="Courier New" w:cs="Courier New"/>
          <w:color w:val="BA2121"/>
          <w:kern w:val="0"/>
          <w:szCs w:val="24"/>
        </w:rPr>
        <w:t>"button.btn.btn-primary.js-formCheck"</w:t>
      </w:r>
    </w:p>
    <w:p w14:paraId="71DAAD5D" w14:textId="77777777" w:rsidR="00BD2252" w:rsidRPr="00BD2252" w:rsidRDefault="00BD2252" w:rsidP="00BD225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6D39BEB8" w14:textId="77777777" w:rsidR="00BD2252" w:rsidRPr="00BD2252" w:rsidRDefault="00BD2252" w:rsidP="00BD225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D2252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try</w:t>
      </w: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>:</w:t>
      </w:r>
    </w:p>
    <w:p w14:paraId="5B569573" w14:textId="77777777" w:rsidR="00BD2252" w:rsidRPr="00BD2252" w:rsidRDefault="00BD2252" w:rsidP="00BD225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r w:rsidRPr="00BD2252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BD2252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等待網頁搜尋結果</w:t>
      </w:r>
    </w:p>
    <w:p w14:paraId="23B03951" w14:textId="77777777" w:rsidR="00BD2252" w:rsidRPr="00BD2252" w:rsidRDefault="00BD2252" w:rsidP="00BD225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proofErr w:type="gramStart"/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>WebDriverWait(</w:t>
      </w:r>
      <w:proofErr w:type="gramEnd"/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 xml:space="preserve">driver, </w:t>
      </w:r>
      <w:r w:rsidRPr="00BD2252">
        <w:rPr>
          <w:rFonts w:ascii="Courier New" w:eastAsia="細明體" w:hAnsi="Courier New" w:cs="Courier New"/>
          <w:color w:val="666666"/>
          <w:kern w:val="0"/>
          <w:szCs w:val="24"/>
        </w:rPr>
        <w:t>10</w:t>
      </w: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>)</w:t>
      </w:r>
      <w:r w:rsidRPr="00BD2252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>until(EC</w:t>
      </w:r>
      <w:r w:rsidRPr="00BD2252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>visibility_of_element_located((By</w:t>
      </w:r>
      <w:r w:rsidRPr="00BD2252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>CSS_SELECTOR, cssSelectorBtn)))</w:t>
      </w:r>
    </w:p>
    <w:p w14:paraId="3A93986A" w14:textId="77777777" w:rsidR="00BD2252" w:rsidRPr="00BD2252" w:rsidRDefault="00BD2252" w:rsidP="00BD225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</w:p>
    <w:p w14:paraId="4B4AF8FE" w14:textId="77777777" w:rsidR="00BD2252" w:rsidRPr="00BD2252" w:rsidRDefault="00BD2252" w:rsidP="00BD225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r w:rsidRPr="00BD2252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BD2252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按鈕</w:t>
      </w:r>
      <w:r w:rsidRPr="00BD2252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Web Element (</w:t>
      </w:r>
      <w:r w:rsidRPr="00BD2252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型態為</w:t>
      </w:r>
      <w:r w:rsidRPr="00BD2252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list)</w:t>
      </w:r>
    </w:p>
    <w:p w14:paraId="163F03FD" w14:textId="77777777" w:rsidR="00BD2252" w:rsidRPr="00BD2252" w:rsidRDefault="00BD2252" w:rsidP="00BD225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 xml:space="preserve">    btn </w:t>
      </w:r>
      <w:r w:rsidRPr="00BD2252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>driver</w:t>
      </w:r>
      <w:r w:rsidRPr="00BD2252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>find</w:t>
      </w:r>
      <w:proofErr w:type="gramEnd"/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>_elements_by_css_selector(cssSelectorBtn)</w:t>
      </w:r>
    </w:p>
    <w:p w14:paraId="0A88C0FA" w14:textId="77777777" w:rsidR="00BD2252" w:rsidRPr="00BD2252" w:rsidRDefault="00BD2252" w:rsidP="00BD225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</w:p>
    <w:p w14:paraId="3B5FF5E9" w14:textId="77777777" w:rsidR="00BD2252" w:rsidRPr="00BD2252" w:rsidRDefault="00BD2252" w:rsidP="00BD225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lastRenderedPageBreak/>
        <w:t xml:space="preserve">    </w:t>
      </w:r>
      <w:r w:rsidRPr="00BD2252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BD2252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按下按鈕</w:t>
      </w:r>
    </w:p>
    <w:p w14:paraId="6B69C33C" w14:textId="77777777" w:rsidR="00BD2252" w:rsidRPr="00BD2252" w:rsidRDefault="00BD2252" w:rsidP="00BD225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 xml:space="preserve">    btn[</w:t>
      </w:r>
      <w:r w:rsidRPr="00BD2252">
        <w:rPr>
          <w:rFonts w:ascii="Courier New" w:eastAsia="細明體" w:hAnsi="Courier New" w:cs="Courier New"/>
          <w:color w:val="666666"/>
          <w:kern w:val="0"/>
          <w:szCs w:val="24"/>
        </w:rPr>
        <w:t>0</w:t>
      </w:r>
      <w:proofErr w:type="gramStart"/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>]</w:t>
      </w:r>
      <w:r w:rsidRPr="00BD2252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>click</w:t>
      </w:r>
      <w:proofErr w:type="gramEnd"/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>()</w:t>
      </w:r>
    </w:p>
    <w:p w14:paraId="5373BB99" w14:textId="77777777" w:rsidR="00BD2252" w:rsidRPr="00BD2252" w:rsidRDefault="00BD2252" w:rsidP="00BD225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</w:p>
    <w:p w14:paraId="19F0BE84" w14:textId="77777777" w:rsidR="00BD2252" w:rsidRPr="00BD2252" w:rsidRDefault="00BD2252" w:rsidP="00BD225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r w:rsidRPr="00BD2252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BD2252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睡個幾秒</w:t>
      </w:r>
    </w:p>
    <w:p w14:paraId="43C990F0" w14:textId="77777777" w:rsidR="00BD2252" w:rsidRPr="00BD2252" w:rsidRDefault="00BD2252" w:rsidP="00BD225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proofErr w:type="gramStart"/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>sleep(</w:t>
      </w:r>
      <w:proofErr w:type="gramEnd"/>
      <w:r w:rsidRPr="00BD2252">
        <w:rPr>
          <w:rFonts w:ascii="Courier New" w:eastAsia="細明體" w:hAnsi="Courier New" w:cs="Courier New"/>
          <w:color w:val="666666"/>
          <w:kern w:val="0"/>
          <w:szCs w:val="24"/>
        </w:rPr>
        <w:t>3</w:t>
      </w: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26CA2FDD" w14:textId="77777777" w:rsidR="00BD2252" w:rsidRPr="00BD2252" w:rsidRDefault="00BD2252" w:rsidP="00BD225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</w:p>
    <w:p w14:paraId="359B019C" w14:textId="77777777" w:rsidR="00BD2252" w:rsidRPr="00BD2252" w:rsidRDefault="00BD2252" w:rsidP="00BD225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r w:rsidRPr="00BD2252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BD2252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關閉瀏覽器</w:t>
      </w:r>
    </w:p>
    <w:p w14:paraId="16998CB9" w14:textId="77777777" w:rsidR="00BD2252" w:rsidRPr="00BD2252" w:rsidRDefault="00BD2252" w:rsidP="00BD225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proofErr w:type="gramStart"/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>driver</w:t>
      </w:r>
      <w:r w:rsidRPr="00BD2252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>quit</w:t>
      </w:r>
      <w:proofErr w:type="gramEnd"/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>()</w:t>
      </w:r>
    </w:p>
    <w:p w14:paraId="1BB860E3" w14:textId="77777777" w:rsidR="00BD2252" w:rsidRPr="00BD2252" w:rsidRDefault="00BD2252" w:rsidP="00BD225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D2252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except</w:t>
      </w: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 xml:space="preserve"> TimeoutException:</w:t>
      </w:r>
    </w:p>
    <w:p w14:paraId="0B69A97A" w14:textId="77777777" w:rsidR="00BD2252" w:rsidRPr="00BD2252" w:rsidRDefault="00BD2252" w:rsidP="00BD225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r w:rsidRPr="00BD2252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BD2252">
        <w:rPr>
          <w:rFonts w:ascii="Courier New" w:eastAsia="細明體" w:hAnsi="Courier New" w:cs="Courier New"/>
          <w:color w:val="BA2121"/>
          <w:kern w:val="0"/>
          <w:szCs w:val="24"/>
        </w:rPr>
        <w:t>'</w:t>
      </w:r>
      <w:r w:rsidRPr="00BD2252">
        <w:rPr>
          <w:rFonts w:ascii="Courier New" w:eastAsia="細明體" w:hAnsi="Courier New" w:cs="Courier New"/>
          <w:color w:val="BA2121"/>
          <w:kern w:val="0"/>
          <w:szCs w:val="24"/>
        </w:rPr>
        <w:t>等待逾時！</w:t>
      </w:r>
      <w:r w:rsidRPr="00BD2252">
        <w:rPr>
          <w:rFonts w:ascii="Courier New" w:eastAsia="細明體" w:hAnsi="Courier New" w:cs="Courier New"/>
          <w:color w:val="BA2121"/>
          <w:kern w:val="0"/>
          <w:szCs w:val="24"/>
        </w:rPr>
        <w:t>'</w:t>
      </w: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1156864C" w14:textId="77777777" w:rsidR="00373A7D" w:rsidRPr="007E1682" w:rsidRDefault="00373A7D">
      <w:pPr>
        <w:widowControl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3F6AD14C" w14:textId="77777777" w:rsidR="00373A7D" w:rsidRPr="007E1682" w:rsidRDefault="00373A7D" w:rsidP="006C2F11">
      <w:pPr>
        <w:pStyle w:val="1"/>
      </w:pPr>
      <w:bookmarkStart w:id="66" w:name="_Toc95473985"/>
      <w:r w:rsidRPr="007E1682">
        <w:lastRenderedPageBreak/>
        <w:t xml:space="preserve">Module 16. </w:t>
      </w:r>
      <w:r w:rsidRPr="007E1682">
        <w:t>套件</w:t>
      </w:r>
      <w:r w:rsidRPr="007E1682">
        <w:t>Selenium</w:t>
      </w:r>
      <w:r w:rsidRPr="007E1682">
        <w:t>（高階）</w:t>
      </w:r>
      <w:bookmarkEnd w:id="66"/>
    </w:p>
    <w:p w14:paraId="7FEC3995" w14:textId="77777777" w:rsidR="00373A7D" w:rsidRDefault="00373A7D" w:rsidP="006C2F11">
      <w:pPr>
        <w:pStyle w:val="2"/>
      </w:pPr>
      <w:bookmarkStart w:id="67" w:name="_Toc95473986"/>
      <w:r w:rsidRPr="007E1682">
        <w:t xml:space="preserve">16-1: </w:t>
      </w:r>
      <w:r w:rsidRPr="007E1682">
        <w:t>等待（</w:t>
      </w:r>
      <w:r w:rsidRPr="007E1682">
        <w:t>WebDriverWait</w:t>
      </w:r>
      <w:r w:rsidRPr="007E1682">
        <w:t>）</w:t>
      </w:r>
      <w:bookmarkEnd w:id="67"/>
    </w:p>
    <w:p w14:paraId="2469F554" w14:textId="77777777" w:rsidR="009A4DD8" w:rsidRDefault="009A4DD8" w:rsidP="00373A7D">
      <w:pPr>
        <w:rPr>
          <w:rFonts w:ascii="微軟正黑體" w:hAnsi="微軟正黑體"/>
        </w:rPr>
      </w:pPr>
      <w:r>
        <w:rPr>
          <w:rFonts w:ascii="微軟正黑體" w:hAnsi="微軟正黑體" w:hint="eastAsia"/>
        </w:rPr>
        <w:t>等待有分幾種：</w:t>
      </w:r>
    </w:p>
    <w:p w14:paraId="0FF55616" w14:textId="77777777" w:rsidR="009A4DD8" w:rsidRDefault="009A4DD8" w:rsidP="009A4DD8">
      <w:pPr>
        <w:pStyle w:val="a9"/>
        <w:numPr>
          <w:ilvl w:val="0"/>
          <w:numId w:val="15"/>
        </w:numPr>
        <w:ind w:leftChars="0"/>
        <w:rPr>
          <w:rFonts w:ascii="微軟正黑體" w:hAnsi="微軟正黑體"/>
        </w:rPr>
      </w:pPr>
      <w:r w:rsidRPr="009A4DD8">
        <w:rPr>
          <w:rFonts w:ascii="微軟正黑體" w:hAnsi="微軟正黑體" w:hint="eastAsia"/>
        </w:rPr>
        <w:t>強制等待</w:t>
      </w:r>
    </w:p>
    <w:p w14:paraId="51F430CE" w14:textId="77777777" w:rsidR="00AF4B6B" w:rsidRPr="009A4DD8" w:rsidRDefault="00AF4B6B" w:rsidP="00AF4B6B">
      <w:pPr>
        <w:pStyle w:val="a9"/>
        <w:numPr>
          <w:ilvl w:val="1"/>
          <w:numId w:val="15"/>
        </w:numPr>
        <w:ind w:leftChars="0"/>
        <w:rPr>
          <w:rFonts w:ascii="微軟正黑體" w:hAnsi="微軟正黑體"/>
        </w:rPr>
      </w:pPr>
      <w:r>
        <w:rPr>
          <w:rFonts w:ascii="微軟正黑體" w:hAnsi="微軟正黑體" w:hint="eastAsia"/>
        </w:rPr>
        <w:t>通常泛指</w:t>
      </w:r>
      <w:r>
        <w:rPr>
          <w:rFonts w:ascii="微軟正黑體" w:hAnsi="微軟正黑體"/>
        </w:rPr>
        <w:t xml:space="preserve">sleep() </w:t>
      </w:r>
      <w:r>
        <w:rPr>
          <w:rFonts w:ascii="微軟正黑體" w:hAnsi="微軟正黑體" w:hint="eastAsia"/>
        </w:rPr>
        <w:t>函式</w:t>
      </w:r>
    </w:p>
    <w:p w14:paraId="20012C20" w14:textId="77777777" w:rsidR="009A4DD8" w:rsidRDefault="009A4DD8" w:rsidP="009A4DD8">
      <w:pPr>
        <w:pStyle w:val="a9"/>
        <w:numPr>
          <w:ilvl w:val="0"/>
          <w:numId w:val="15"/>
        </w:numPr>
        <w:ind w:leftChars="0"/>
        <w:rPr>
          <w:rFonts w:ascii="微軟正黑體" w:hAnsi="微軟正黑體"/>
        </w:rPr>
      </w:pPr>
      <w:r w:rsidRPr="009A4DD8">
        <w:rPr>
          <w:rFonts w:ascii="微軟正黑體" w:hAnsi="微軟正黑體" w:hint="eastAsia"/>
        </w:rPr>
        <w:t>隱性等待</w:t>
      </w:r>
    </w:p>
    <w:p w14:paraId="68068092" w14:textId="77777777" w:rsidR="00AF4B6B" w:rsidRPr="009A4DD8" w:rsidRDefault="00AF4B6B" w:rsidP="00AF4B6B">
      <w:pPr>
        <w:pStyle w:val="a9"/>
        <w:numPr>
          <w:ilvl w:val="1"/>
          <w:numId w:val="15"/>
        </w:numPr>
        <w:ind w:leftChars="0"/>
        <w:rPr>
          <w:rFonts w:ascii="微軟正黑體" w:hAnsi="微軟正黑體"/>
        </w:rPr>
      </w:pPr>
      <w:r w:rsidRPr="00AF4B6B">
        <w:rPr>
          <w:rFonts w:ascii="微軟正黑體" w:hAnsi="微軟正黑體" w:hint="eastAsia"/>
        </w:rPr>
        <w:t>設置了一個最長等待時間，如果在規定時間內</w:t>
      </w:r>
      <w:proofErr w:type="gramStart"/>
      <w:r w:rsidRPr="00AF4B6B">
        <w:rPr>
          <w:rFonts w:ascii="微軟正黑體" w:hAnsi="微軟正黑體" w:hint="eastAsia"/>
        </w:rPr>
        <w:t>網頁加載完成</w:t>
      </w:r>
      <w:proofErr w:type="gramEnd"/>
      <w:r w:rsidRPr="00AF4B6B">
        <w:rPr>
          <w:rFonts w:ascii="微軟正黑體" w:hAnsi="微軟正黑體" w:hint="eastAsia"/>
        </w:rPr>
        <w:t>，則執行下一步，否則一直等到時間截止，然後執行下一步。注意這裡有一個弊端，那就是程序會一直等待整個頁</w:t>
      </w:r>
      <w:proofErr w:type="gramStart"/>
      <w:r w:rsidRPr="00AF4B6B">
        <w:rPr>
          <w:rFonts w:ascii="微軟正黑體" w:hAnsi="微軟正黑體" w:hint="eastAsia"/>
        </w:rPr>
        <w:t>面加載完成</w:t>
      </w:r>
      <w:proofErr w:type="gramEnd"/>
      <w:r w:rsidRPr="00AF4B6B">
        <w:rPr>
          <w:rFonts w:ascii="微軟正黑體" w:hAnsi="微軟正黑體" w:hint="eastAsia"/>
        </w:rPr>
        <w:t>。</w:t>
      </w:r>
    </w:p>
    <w:p w14:paraId="5C7F3CAD" w14:textId="77777777" w:rsidR="009A4DD8" w:rsidRDefault="009A4DD8" w:rsidP="009A4DD8">
      <w:pPr>
        <w:pStyle w:val="a9"/>
        <w:numPr>
          <w:ilvl w:val="0"/>
          <w:numId w:val="15"/>
        </w:numPr>
        <w:ind w:leftChars="0"/>
        <w:rPr>
          <w:rFonts w:ascii="微軟正黑體" w:hAnsi="微軟正黑體"/>
        </w:rPr>
      </w:pPr>
      <w:r w:rsidRPr="009A4DD8">
        <w:rPr>
          <w:rFonts w:ascii="微軟正黑體" w:hAnsi="微軟正黑體" w:hint="eastAsia"/>
        </w:rPr>
        <w:t>顯性等待</w:t>
      </w:r>
    </w:p>
    <w:p w14:paraId="1847984F" w14:textId="77777777" w:rsidR="00AF4B6B" w:rsidRDefault="00AF4B6B" w:rsidP="00AF4B6B">
      <w:pPr>
        <w:pStyle w:val="a9"/>
        <w:numPr>
          <w:ilvl w:val="1"/>
          <w:numId w:val="15"/>
        </w:numPr>
        <w:ind w:leftChars="0"/>
        <w:rPr>
          <w:rFonts w:ascii="微軟正黑體" w:hAnsi="微軟正黑體"/>
        </w:rPr>
      </w:pPr>
      <w:r w:rsidRPr="00AF4B6B">
        <w:rPr>
          <w:rFonts w:ascii="微軟正黑體" w:hAnsi="微軟正黑體" w:hint="eastAsia"/>
        </w:rPr>
        <w:t>配合until()和until_not()方法，就能夠根據判斷條件而進行靈活地等待了。它主要的意思就是：如果條件成立了，則執行下一步，否則繼續等待，直到超過設置的最長時間，</w:t>
      </w:r>
      <w:r w:rsidR="00EC641C">
        <w:rPr>
          <w:rFonts w:ascii="微軟正黑體" w:hAnsi="微軟正黑體" w:hint="eastAsia"/>
        </w:rPr>
        <w:t>直到</w:t>
      </w:r>
      <w:r w:rsidRPr="00AF4B6B">
        <w:rPr>
          <w:rFonts w:ascii="微軟正黑體" w:hAnsi="微軟正黑體" w:hint="eastAsia"/>
        </w:rPr>
        <w:t>拋出TimeoutException。</w:t>
      </w:r>
    </w:p>
    <w:p w14:paraId="0DAAD1EA" w14:textId="77777777" w:rsidR="009A4DD8" w:rsidRDefault="009A4DD8" w:rsidP="00373A7D">
      <w:pPr>
        <w:rPr>
          <w:rFonts w:ascii="微軟正黑體" w:hAnsi="微軟正黑體"/>
        </w:rPr>
      </w:pPr>
    </w:p>
    <w:p w14:paraId="5D4D3CC8" w14:textId="77777777" w:rsidR="00D27DC1" w:rsidRPr="00D27DC1" w:rsidRDefault="00D27DC1" w:rsidP="00D27DC1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D27DC1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2]:</w:t>
      </w:r>
    </w:p>
    <w:p w14:paraId="77219E1E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27DC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D27DC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匯入套件</w:t>
      </w:r>
    </w:p>
    <w:p w14:paraId="5FBBE074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27DC1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rom</w:t>
      </w: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D27DC1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selenium</w:t>
      </w: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D27DC1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 xml:space="preserve"> webdriver</w:t>
      </w:r>
    </w:p>
    <w:p w14:paraId="459EB036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27DC1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rom</w:t>
      </w: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D27DC1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selenium.common</w:t>
      </w:r>
      <w:proofErr w:type="gramEnd"/>
      <w:r w:rsidRPr="00D27DC1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.exceptions</w:t>
      </w: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D27DC1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 xml:space="preserve"> TimeoutException</w:t>
      </w:r>
    </w:p>
    <w:p w14:paraId="73DADAEF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27DC1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rom</w:t>
      </w: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D27DC1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selenium.webdriver</w:t>
      </w:r>
      <w:proofErr w:type="gramEnd"/>
      <w:r w:rsidRPr="00D27DC1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.support.ui</w:t>
      </w: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D27DC1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 xml:space="preserve"> WebDriverWait</w:t>
      </w:r>
    </w:p>
    <w:p w14:paraId="2E0E026E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27DC1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rom</w:t>
      </w: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D27DC1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selenium.webdriver</w:t>
      </w:r>
      <w:proofErr w:type="gramEnd"/>
      <w:r w:rsidRPr="00D27DC1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.support</w:t>
      </w: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D27DC1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 xml:space="preserve"> expected_conditions </w:t>
      </w:r>
      <w:r w:rsidRPr="00D27DC1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as</w:t>
      </w: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 xml:space="preserve"> EC</w:t>
      </w:r>
    </w:p>
    <w:p w14:paraId="6A7FF652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27DC1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rom</w:t>
      </w: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D27DC1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selenium.webdriver.common.by</w:t>
      </w: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D27DC1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 xml:space="preserve"> By</w:t>
      </w:r>
    </w:p>
    <w:p w14:paraId="4A19A91D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27DC1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rom</w:t>
      </w: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D27DC1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time</w:t>
      </w: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D27DC1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 xml:space="preserve"> sleep</w:t>
      </w:r>
    </w:p>
    <w:p w14:paraId="5579AB01" w14:textId="77777777" w:rsidR="00D27DC1" w:rsidRPr="00D27DC1" w:rsidRDefault="00D27DC1" w:rsidP="00D27DC1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D27DC1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8]:</w:t>
      </w:r>
    </w:p>
    <w:p w14:paraId="37A22DAA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27DC1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lastRenderedPageBreak/>
        <w:t>'''</w:t>
      </w:r>
    </w:p>
    <w:p w14:paraId="63BEA69A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27DC1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強制等待</w:t>
      </w:r>
    </w:p>
    <w:p w14:paraId="240A459A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27DC1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391CEEC0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27DC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D27DC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使用</w:t>
      </w:r>
      <w:r w:rsidRPr="00D27DC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Chrome </w:t>
      </w:r>
      <w:r w:rsidRPr="00D27DC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的</w:t>
      </w:r>
      <w:r w:rsidRPr="00D27DC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WebDriver</w:t>
      </w:r>
    </w:p>
    <w:p w14:paraId="2600125E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 xml:space="preserve">driver </w:t>
      </w:r>
      <w:r w:rsidRPr="00D27DC1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>webdriver</w:t>
      </w:r>
      <w:r w:rsidRPr="00D27DC1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>Chrome</w:t>
      </w:r>
      <w:proofErr w:type="gramEnd"/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>()</w:t>
      </w:r>
    </w:p>
    <w:p w14:paraId="6BCD7916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44AB3222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27DC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D27DC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走訪網址</w:t>
      </w:r>
    </w:p>
    <w:p w14:paraId="76AF26FA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>driver</w:t>
      </w:r>
      <w:r w:rsidRPr="00D27DC1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>get(</w:t>
      </w:r>
      <w:r w:rsidRPr="00D27DC1">
        <w:rPr>
          <w:rFonts w:ascii="Courier New" w:eastAsia="細明體" w:hAnsi="Courier New" w:cs="Courier New"/>
          <w:color w:val="BA2121"/>
          <w:kern w:val="0"/>
          <w:szCs w:val="24"/>
        </w:rPr>
        <w:t>'https://tw.yahoo.com/'</w:t>
      </w: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387742DA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524C6CC0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27DC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D27DC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印出網址</w:t>
      </w:r>
    </w:p>
    <w:p w14:paraId="58F4ED7F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27DC1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proofErr w:type="gramStart"/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>driver</w:t>
      </w:r>
      <w:r w:rsidRPr="00D27DC1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>current</w:t>
      </w:r>
      <w:proofErr w:type="gramEnd"/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>_url)</w:t>
      </w:r>
    </w:p>
    <w:p w14:paraId="4748029E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30994D4D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27DC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D27DC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強制等待</w:t>
      </w:r>
      <w:r w:rsidRPr="00D27DC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3 </w:t>
      </w:r>
      <w:r w:rsidRPr="00D27DC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秒再往下一步</w:t>
      </w:r>
      <w:r w:rsidRPr="00D27DC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(</w:t>
      </w:r>
      <w:r w:rsidRPr="00D27DC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下一行程式</w:t>
      </w:r>
      <w:r w:rsidRPr="00D27DC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)</w:t>
      </w:r>
    </w:p>
    <w:p w14:paraId="04375E04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proofErr w:type="gramStart"/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>sleep(</w:t>
      </w:r>
      <w:proofErr w:type="gramEnd"/>
      <w:r w:rsidRPr="00D27DC1">
        <w:rPr>
          <w:rFonts w:ascii="Courier New" w:eastAsia="細明體" w:hAnsi="Courier New" w:cs="Courier New"/>
          <w:color w:val="666666"/>
          <w:kern w:val="0"/>
          <w:szCs w:val="24"/>
        </w:rPr>
        <w:t>3</w:t>
      </w: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5B1E672A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38689A70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27DC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D27DC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關閉瀏覽器</w:t>
      </w:r>
    </w:p>
    <w:p w14:paraId="1FF98EE9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proofErr w:type="gramStart"/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>driver</w:t>
      </w:r>
      <w:r w:rsidRPr="00D27DC1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>quit</w:t>
      </w:r>
      <w:proofErr w:type="gramEnd"/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>()</w:t>
      </w:r>
    </w:p>
    <w:p w14:paraId="43EC3A6A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D27DC1">
        <w:rPr>
          <w:rFonts w:ascii="Courier New" w:eastAsia="細明體" w:hAnsi="Courier New" w:cs="Courier New"/>
          <w:color w:val="000000"/>
          <w:kern w:val="0"/>
          <w:szCs w:val="24"/>
        </w:rPr>
        <w:t>https://tw.yahoo.com/</w:t>
      </w:r>
    </w:p>
    <w:p w14:paraId="5889D012" w14:textId="77777777" w:rsidR="00D27DC1" w:rsidRPr="00D27DC1" w:rsidRDefault="00D27DC1" w:rsidP="00D27DC1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D27DC1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9]:</w:t>
      </w:r>
    </w:p>
    <w:p w14:paraId="3A001B08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27DC1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3119C93D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27DC1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隱性等待</w:t>
      </w:r>
    </w:p>
    <w:p w14:paraId="454A0001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27DC1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42EEEDD8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27DC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D27DC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使用</w:t>
      </w:r>
      <w:r w:rsidRPr="00D27DC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Chrome </w:t>
      </w:r>
      <w:r w:rsidRPr="00D27DC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的</w:t>
      </w:r>
      <w:r w:rsidRPr="00D27DC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WebDriver</w:t>
      </w:r>
    </w:p>
    <w:p w14:paraId="63275C3F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 xml:space="preserve">driver </w:t>
      </w:r>
      <w:r w:rsidRPr="00D27DC1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>webdriver</w:t>
      </w:r>
      <w:r w:rsidRPr="00D27DC1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>Chrome</w:t>
      </w:r>
      <w:proofErr w:type="gramEnd"/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>()</w:t>
      </w:r>
    </w:p>
    <w:p w14:paraId="780AC27D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4FD41AF0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27DC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D27DC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走訪網址</w:t>
      </w:r>
    </w:p>
    <w:p w14:paraId="171A47D3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>driver</w:t>
      </w:r>
      <w:r w:rsidRPr="00D27DC1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>get(</w:t>
      </w:r>
      <w:r w:rsidRPr="00D27DC1">
        <w:rPr>
          <w:rFonts w:ascii="Courier New" w:eastAsia="細明體" w:hAnsi="Courier New" w:cs="Courier New"/>
          <w:color w:val="BA2121"/>
          <w:kern w:val="0"/>
          <w:szCs w:val="24"/>
        </w:rPr>
        <w:t>'https://tw.yahoo.com/'</w:t>
      </w: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66422CF0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13C2D160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27DC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D27DC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印出網址</w:t>
      </w:r>
    </w:p>
    <w:p w14:paraId="33E70FB7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27DC1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proofErr w:type="gramStart"/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>driver</w:t>
      </w:r>
      <w:r w:rsidRPr="00D27DC1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>current</w:t>
      </w:r>
      <w:proofErr w:type="gramEnd"/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>_url)</w:t>
      </w:r>
    </w:p>
    <w:p w14:paraId="4252B007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7937E07F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27DC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D27DC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最高等</w:t>
      </w:r>
      <w:r w:rsidRPr="00D27DC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30 </w:t>
      </w:r>
      <w:r w:rsidRPr="00D27DC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秒</w:t>
      </w:r>
    </w:p>
    <w:p w14:paraId="6FAC4DD0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proofErr w:type="gramStart"/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>driver</w:t>
      </w:r>
      <w:r w:rsidRPr="00D27DC1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>implicitly</w:t>
      </w:r>
      <w:proofErr w:type="gramEnd"/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>_wait(</w:t>
      </w:r>
      <w:r w:rsidRPr="00D27DC1">
        <w:rPr>
          <w:rFonts w:ascii="Courier New" w:eastAsia="細明體" w:hAnsi="Courier New" w:cs="Courier New"/>
          <w:color w:val="666666"/>
          <w:kern w:val="0"/>
          <w:szCs w:val="24"/>
        </w:rPr>
        <w:t>30</w:t>
      </w: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40321122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5BC826D5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27DC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D27DC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關閉瀏覽器</w:t>
      </w:r>
    </w:p>
    <w:p w14:paraId="28869F48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proofErr w:type="gramStart"/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>driver</w:t>
      </w:r>
      <w:r w:rsidRPr="00D27DC1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>quit</w:t>
      </w:r>
      <w:proofErr w:type="gramEnd"/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>()</w:t>
      </w:r>
    </w:p>
    <w:p w14:paraId="4F996832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D27DC1">
        <w:rPr>
          <w:rFonts w:ascii="Courier New" w:eastAsia="細明體" w:hAnsi="Courier New" w:cs="Courier New"/>
          <w:color w:val="000000"/>
          <w:kern w:val="0"/>
          <w:szCs w:val="24"/>
        </w:rPr>
        <w:t>https://tw.yahoo.com/</w:t>
      </w:r>
    </w:p>
    <w:p w14:paraId="4B3F143D" w14:textId="77777777" w:rsidR="00D27DC1" w:rsidRPr="00D27DC1" w:rsidRDefault="00D27DC1" w:rsidP="00D27DC1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D27DC1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3]:</w:t>
      </w:r>
    </w:p>
    <w:p w14:paraId="4DF84C57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27DC1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lastRenderedPageBreak/>
        <w:t>'''</w:t>
      </w:r>
    </w:p>
    <w:p w14:paraId="499579D3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27DC1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顯性等待</w:t>
      </w:r>
    </w:p>
    <w:p w14:paraId="066F73CA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27DC1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7CB9C194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27DC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D27DC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使用</w:t>
      </w:r>
      <w:r w:rsidRPr="00D27DC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Chrome </w:t>
      </w:r>
      <w:r w:rsidRPr="00D27DC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的</w:t>
      </w:r>
      <w:r w:rsidRPr="00D27DC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WebDriver</w:t>
      </w:r>
    </w:p>
    <w:p w14:paraId="7D44499E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 xml:space="preserve">driver </w:t>
      </w:r>
      <w:r w:rsidRPr="00D27DC1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>webdriver</w:t>
      </w:r>
      <w:r w:rsidRPr="00D27DC1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>Chrome</w:t>
      </w:r>
      <w:proofErr w:type="gramEnd"/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>()</w:t>
      </w:r>
    </w:p>
    <w:p w14:paraId="3FC9202B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21E3EF82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27DC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D27DC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走訪網址</w:t>
      </w:r>
    </w:p>
    <w:p w14:paraId="4068188E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>driver</w:t>
      </w:r>
      <w:r w:rsidRPr="00D27DC1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>get(</w:t>
      </w:r>
      <w:r w:rsidRPr="00D27DC1">
        <w:rPr>
          <w:rFonts w:ascii="Courier New" w:eastAsia="細明體" w:hAnsi="Courier New" w:cs="Courier New"/>
          <w:color w:val="BA2121"/>
          <w:kern w:val="0"/>
          <w:szCs w:val="24"/>
        </w:rPr>
        <w:t>'https://www.youtube.com/?gl=TW'</w:t>
      </w: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7482E09D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5BEFEFDA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27DC1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try</w:t>
      </w: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>:</w:t>
      </w:r>
    </w:p>
    <w:p w14:paraId="1ED1721D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r w:rsidRPr="00D27DC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D27DC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滿足條件（</w:t>
      </w:r>
      <w:r w:rsidRPr="00D27DC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10</w:t>
      </w:r>
      <w:r w:rsidRPr="00D27DC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秒內找到元素），則往下一步</w:t>
      </w:r>
    </w:p>
    <w:p w14:paraId="641375EF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 xml:space="preserve">    WebDriverWait(driver, </w:t>
      </w:r>
      <w:r w:rsidRPr="00D27DC1">
        <w:rPr>
          <w:rFonts w:ascii="Courier New" w:eastAsia="細明體" w:hAnsi="Courier New" w:cs="Courier New"/>
          <w:color w:val="666666"/>
          <w:kern w:val="0"/>
          <w:szCs w:val="24"/>
        </w:rPr>
        <w:t>10</w:t>
      </w: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>)</w:t>
      </w:r>
      <w:r w:rsidRPr="00D27DC1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>until(EC</w:t>
      </w:r>
      <w:r w:rsidRPr="00D27DC1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>presence_of_element_located( (By</w:t>
      </w:r>
      <w:r w:rsidRPr="00D27DC1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 xml:space="preserve">LINK_TEXT, </w:t>
      </w:r>
      <w:r w:rsidRPr="00D27DC1">
        <w:rPr>
          <w:rFonts w:ascii="Courier New" w:eastAsia="細明體" w:hAnsi="Courier New" w:cs="Courier New"/>
          <w:color w:val="BA2121"/>
          <w:kern w:val="0"/>
          <w:szCs w:val="24"/>
        </w:rPr>
        <w:t>'</w:t>
      </w:r>
      <w:r w:rsidRPr="00D27DC1">
        <w:rPr>
          <w:rFonts w:ascii="Courier New" w:eastAsia="細明體" w:hAnsi="Courier New" w:cs="Courier New"/>
          <w:color w:val="BA2121"/>
          <w:kern w:val="0"/>
          <w:szCs w:val="24"/>
        </w:rPr>
        <w:t>首頁</w:t>
      </w:r>
      <w:r w:rsidRPr="00D27DC1">
        <w:rPr>
          <w:rFonts w:ascii="Courier New" w:eastAsia="細明體" w:hAnsi="Courier New" w:cs="Courier New"/>
          <w:color w:val="BA2121"/>
          <w:kern w:val="0"/>
          <w:szCs w:val="24"/>
        </w:rPr>
        <w:t>'</w:t>
      </w: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>) ))</w:t>
      </w:r>
    </w:p>
    <w:p w14:paraId="59A042E4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</w:p>
    <w:p w14:paraId="74330256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r w:rsidRPr="00D27DC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D27DC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印出首頁連結</w:t>
      </w:r>
    </w:p>
    <w:p w14:paraId="63ED9174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r w:rsidRPr="00D27DC1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>(driver</w:t>
      </w:r>
      <w:r w:rsidRPr="00D27DC1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>find_element_by_link_text(</w:t>
      </w:r>
      <w:r w:rsidRPr="00D27DC1">
        <w:rPr>
          <w:rFonts w:ascii="Courier New" w:eastAsia="細明體" w:hAnsi="Courier New" w:cs="Courier New"/>
          <w:color w:val="BA2121"/>
          <w:kern w:val="0"/>
          <w:szCs w:val="24"/>
        </w:rPr>
        <w:t>'</w:t>
      </w:r>
      <w:r w:rsidRPr="00D27DC1">
        <w:rPr>
          <w:rFonts w:ascii="Courier New" w:eastAsia="細明體" w:hAnsi="Courier New" w:cs="Courier New"/>
          <w:color w:val="BA2121"/>
          <w:kern w:val="0"/>
          <w:szCs w:val="24"/>
        </w:rPr>
        <w:t>首頁</w:t>
      </w:r>
      <w:r w:rsidRPr="00D27DC1">
        <w:rPr>
          <w:rFonts w:ascii="Courier New" w:eastAsia="細明體" w:hAnsi="Courier New" w:cs="Courier New"/>
          <w:color w:val="BA2121"/>
          <w:kern w:val="0"/>
          <w:szCs w:val="24"/>
        </w:rPr>
        <w:t>'</w:t>
      </w: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>)</w:t>
      </w:r>
      <w:r w:rsidRPr="00D27DC1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>get_attribute(</w:t>
      </w:r>
      <w:r w:rsidRPr="00D27DC1">
        <w:rPr>
          <w:rFonts w:ascii="Courier New" w:eastAsia="細明體" w:hAnsi="Courier New" w:cs="Courier New"/>
          <w:color w:val="BA2121"/>
          <w:kern w:val="0"/>
          <w:szCs w:val="24"/>
        </w:rPr>
        <w:t>'href'</w:t>
      </w: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>))</w:t>
      </w:r>
    </w:p>
    <w:p w14:paraId="2BF204DB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</w:p>
    <w:p w14:paraId="7EB106BE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27DC1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except</w:t>
      </w: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 xml:space="preserve"> TimeoutException:</w:t>
      </w:r>
    </w:p>
    <w:p w14:paraId="685CA846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r w:rsidRPr="00D27DC1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D27DC1">
        <w:rPr>
          <w:rFonts w:ascii="Courier New" w:eastAsia="細明體" w:hAnsi="Courier New" w:cs="Courier New"/>
          <w:color w:val="BA2121"/>
          <w:kern w:val="0"/>
          <w:szCs w:val="24"/>
        </w:rPr>
        <w:t>'</w:t>
      </w:r>
      <w:r w:rsidRPr="00D27DC1">
        <w:rPr>
          <w:rFonts w:ascii="Courier New" w:eastAsia="細明體" w:hAnsi="Courier New" w:cs="Courier New"/>
          <w:color w:val="BA2121"/>
          <w:kern w:val="0"/>
          <w:szCs w:val="24"/>
        </w:rPr>
        <w:t>等待逾時！</w:t>
      </w:r>
      <w:r w:rsidRPr="00D27DC1">
        <w:rPr>
          <w:rFonts w:ascii="Courier New" w:eastAsia="細明體" w:hAnsi="Courier New" w:cs="Courier New"/>
          <w:color w:val="BA2121"/>
          <w:kern w:val="0"/>
          <w:szCs w:val="24"/>
        </w:rPr>
        <w:t>'</w:t>
      </w: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45B06C02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27DC1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inally</w:t>
      </w: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>:</w:t>
      </w:r>
    </w:p>
    <w:p w14:paraId="1C2C55C1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r w:rsidRPr="00D27DC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D27DC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關閉瀏覽器</w:t>
      </w:r>
    </w:p>
    <w:p w14:paraId="6BE29C76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proofErr w:type="gramStart"/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>driver</w:t>
      </w:r>
      <w:r w:rsidRPr="00D27DC1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>quit</w:t>
      </w:r>
      <w:proofErr w:type="gramEnd"/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>()</w:t>
      </w:r>
    </w:p>
    <w:p w14:paraId="6F99426A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D27DC1">
        <w:rPr>
          <w:rFonts w:ascii="Courier New" w:eastAsia="細明體" w:hAnsi="Courier New" w:cs="Courier New"/>
          <w:color w:val="000000"/>
          <w:kern w:val="0"/>
          <w:szCs w:val="24"/>
        </w:rPr>
        <w:t>https://www.youtube.com/</w:t>
      </w:r>
    </w:p>
    <w:p w14:paraId="35A890E2" w14:textId="77777777" w:rsidR="00D834A9" w:rsidRDefault="00D834A9" w:rsidP="00373A7D">
      <w:pPr>
        <w:rPr>
          <w:rFonts w:ascii="微軟正黑體" w:hAnsi="微軟正黑體"/>
        </w:rPr>
      </w:pPr>
    </w:p>
    <w:p w14:paraId="1ECAFA32" w14:textId="77777777" w:rsidR="00373A7D" w:rsidRPr="007E1682" w:rsidRDefault="00373A7D" w:rsidP="006C2F11">
      <w:pPr>
        <w:pStyle w:val="2"/>
      </w:pPr>
      <w:bookmarkStart w:id="68" w:name="_Toc95473987"/>
      <w:r w:rsidRPr="007E1682">
        <w:t xml:space="preserve">16-2: </w:t>
      </w:r>
      <w:r w:rsidRPr="007E1682">
        <w:t>期待狀況（</w:t>
      </w:r>
      <w:r w:rsidRPr="007E1682">
        <w:t>Expected Condition</w:t>
      </w:r>
      <w:r w:rsidRPr="007E1682">
        <w:t>）</w:t>
      </w:r>
      <w:bookmarkEnd w:id="68"/>
    </w:p>
    <w:p w14:paraId="6BED01EA" w14:textId="77777777" w:rsidR="009A4DD8" w:rsidRDefault="00163EEA" w:rsidP="00373A7D">
      <w:pPr>
        <w:rPr>
          <w:rFonts w:ascii="微軟正黑體" w:hAnsi="微軟正黑體"/>
        </w:rPr>
      </w:pPr>
      <w:r>
        <w:rPr>
          <w:rFonts w:ascii="微軟正黑體" w:hAnsi="微軟正黑體" w:hint="eastAsia"/>
        </w:rPr>
        <w:t>通常</w:t>
      </w:r>
      <w:r w:rsidRPr="00163EEA">
        <w:rPr>
          <w:rFonts w:ascii="微軟正黑體" w:hAnsi="微軟正黑體" w:hint="eastAsia"/>
        </w:rPr>
        <w:t>與WebDriverWait配合使用，動態等待頁面上元素出現或者消失</w:t>
      </w:r>
      <w:r>
        <w:rPr>
          <w:rFonts w:ascii="微軟正黑體" w:hAnsi="微軟正黑體" w:hint="eastAsia"/>
        </w:rPr>
        <w:t>。</w:t>
      </w:r>
    </w:p>
    <w:p w14:paraId="7E6F5F39" w14:textId="77777777" w:rsidR="00163EEA" w:rsidRDefault="00163EEA" w:rsidP="00163EEA">
      <w:pPr>
        <w:pStyle w:val="a9"/>
        <w:numPr>
          <w:ilvl w:val="0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 xml:space="preserve">title_is </w:t>
      </w:r>
    </w:p>
    <w:p w14:paraId="11A4F93B" w14:textId="77777777" w:rsidR="00163EEA" w:rsidRPr="00163EEA" w:rsidRDefault="00163EEA" w:rsidP="00163EEA">
      <w:pPr>
        <w:pStyle w:val="a9"/>
        <w:numPr>
          <w:ilvl w:val="1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</w:t>
      </w:r>
      <w:proofErr w:type="gramStart"/>
      <w:r w:rsidRPr="00163EEA">
        <w:rPr>
          <w:rFonts w:ascii="微軟正黑體" w:hAnsi="微軟正黑體" w:hint="eastAsia"/>
          <w:sz w:val="22"/>
        </w:rPr>
        <w:t>當前頁</w:t>
      </w:r>
      <w:proofErr w:type="gramEnd"/>
      <w:r w:rsidRPr="00163EEA">
        <w:rPr>
          <w:rFonts w:ascii="微軟正黑體" w:hAnsi="微軟正黑體" w:hint="eastAsia"/>
          <w:sz w:val="22"/>
        </w:rPr>
        <w:t>面的title是否精確等於預期</w:t>
      </w:r>
    </w:p>
    <w:p w14:paraId="00FA1917" w14:textId="77777777" w:rsidR="00163EEA" w:rsidRDefault="00163EEA" w:rsidP="00163EEA">
      <w:pPr>
        <w:pStyle w:val="a9"/>
        <w:numPr>
          <w:ilvl w:val="0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title_contains</w:t>
      </w:r>
    </w:p>
    <w:p w14:paraId="15A133DE" w14:textId="77777777" w:rsidR="00163EEA" w:rsidRPr="00163EEA" w:rsidRDefault="00163EEA" w:rsidP="00163EEA">
      <w:pPr>
        <w:pStyle w:val="a9"/>
        <w:numPr>
          <w:ilvl w:val="1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</w:t>
      </w:r>
      <w:proofErr w:type="gramStart"/>
      <w:r w:rsidRPr="00163EEA">
        <w:rPr>
          <w:rFonts w:ascii="微軟正黑體" w:hAnsi="微軟正黑體" w:hint="eastAsia"/>
          <w:sz w:val="22"/>
        </w:rPr>
        <w:t>當前頁</w:t>
      </w:r>
      <w:proofErr w:type="gramEnd"/>
      <w:r w:rsidRPr="00163EEA">
        <w:rPr>
          <w:rFonts w:ascii="微軟正黑體" w:hAnsi="微軟正黑體" w:hint="eastAsia"/>
          <w:sz w:val="22"/>
        </w:rPr>
        <w:t>面的title是否包含預期</w:t>
      </w:r>
      <w:proofErr w:type="gramStart"/>
      <w:r w:rsidRPr="00163EEA">
        <w:rPr>
          <w:rFonts w:ascii="微軟正黑體" w:hAnsi="微軟正黑體" w:hint="eastAsia"/>
          <w:sz w:val="22"/>
        </w:rPr>
        <w:t>字符串</w:t>
      </w:r>
      <w:proofErr w:type="gramEnd"/>
    </w:p>
    <w:p w14:paraId="644F7B14" w14:textId="77777777" w:rsidR="00163EEA" w:rsidRPr="00F525DE" w:rsidRDefault="00163EEA" w:rsidP="00163EEA">
      <w:pPr>
        <w:pStyle w:val="a9"/>
        <w:numPr>
          <w:ilvl w:val="0"/>
          <w:numId w:val="16"/>
        </w:numPr>
        <w:ind w:leftChars="0"/>
        <w:rPr>
          <w:rFonts w:ascii="微軟正黑體" w:hAnsi="微軟正黑體"/>
          <w:b/>
          <w:color w:val="FF0000"/>
          <w:sz w:val="22"/>
        </w:rPr>
      </w:pPr>
      <w:r w:rsidRPr="00F525DE">
        <w:rPr>
          <w:rFonts w:ascii="微軟正黑體" w:hAnsi="微軟正黑體" w:hint="eastAsia"/>
          <w:b/>
          <w:color w:val="FF0000"/>
          <w:sz w:val="22"/>
        </w:rPr>
        <w:lastRenderedPageBreak/>
        <w:t>presence_of_element_located</w:t>
      </w:r>
    </w:p>
    <w:p w14:paraId="583192C8" w14:textId="5FEF7F1B" w:rsidR="00163EEA" w:rsidRPr="00163EEA" w:rsidRDefault="00163EEA" w:rsidP="00163EEA">
      <w:pPr>
        <w:pStyle w:val="a9"/>
        <w:numPr>
          <w:ilvl w:val="1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某個元素是否被加到了dom</w:t>
      </w:r>
      <w:proofErr w:type="gramStart"/>
      <w:r w:rsidRPr="00163EEA">
        <w:rPr>
          <w:rFonts w:ascii="微軟正黑體" w:hAnsi="微軟正黑體" w:hint="eastAsia"/>
          <w:sz w:val="22"/>
        </w:rPr>
        <w:t>樹</w:t>
      </w:r>
      <w:r w:rsidR="00DA5BE5">
        <w:rPr>
          <w:rFonts w:ascii="微軟正黑體" w:hAnsi="微軟正黑體" w:hint="eastAsia"/>
          <w:sz w:val="22"/>
        </w:rPr>
        <w:t>裡</w:t>
      </w:r>
      <w:proofErr w:type="gramEnd"/>
      <w:r w:rsidRPr="00163EEA">
        <w:rPr>
          <w:rFonts w:ascii="微軟正黑體" w:hAnsi="微軟正黑體" w:hint="eastAsia"/>
          <w:sz w:val="22"/>
        </w:rPr>
        <w:t>，並不代表該元素一定可見</w:t>
      </w:r>
    </w:p>
    <w:p w14:paraId="00D8E305" w14:textId="77777777" w:rsidR="00163EEA" w:rsidRPr="005B4A9A" w:rsidRDefault="00163EEA" w:rsidP="00163EEA">
      <w:pPr>
        <w:pStyle w:val="a9"/>
        <w:numPr>
          <w:ilvl w:val="0"/>
          <w:numId w:val="16"/>
        </w:numPr>
        <w:ind w:leftChars="0"/>
        <w:rPr>
          <w:rFonts w:ascii="微軟正黑體" w:hAnsi="微軟正黑體"/>
          <w:sz w:val="22"/>
        </w:rPr>
      </w:pPr>
      <w:r w:rsidRPr="005B4A9A">
        <w:rPr>
          <w:rFonts w:ascii="微軟正黑體" w:hAnsi="微軟正黑體" w:hint="eastAsia"/>
          <w:sz w:val="22"/>
        </w:rPr>
        <w:t>visibility_of_element_located</w:t>
      </w:r>
    </w:p>
    <w:p w14:paraId="1B89DA8F" w14:textId="77777777" w:rsidR="00163EEA" w:rsidRPr="00163EEA" w:rsidRDefault="00163EEA" w:rsidP="00163EEA">
      <w:pPr>
        <w:pStyle w:val="a9"/>
        <w:numPr>
          <w:ilvl w:val="1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元素是否可見. 可見代表元素非隱藏，並且元素的寬和高都不等於0</w:t>
      </w:r>
    </w:p>
    <w:p w14:paraId="12926C15" w14:textId="77777777" w:rsidR="00163EEA" w:rsidRPr="005A5F8E" w:rsidRDefault="00163EEA" w:rsidP="00163EEA">
      <w:pPr>
        <w:pStyle w:val="a9"/>
        <w:numPr>
          <w:ilvl w:val="0"/>
          <w:numId w:val="16"/>
        </w:numPr>
        <w:ind w:leftChars="0"/>
        <w:rPr>
          <w:rFonts w:ascii="微軟正黑體" w:hAnsi="微軟正黑體"/>
          <w:b/>
          <w:color w:val="FF0000"/>
          <w:sz w:val="22"/>
        </w:rPr>
      </w:pPr>
      <w:r w:rsidRPr="005A5F8E">
        <w:rPr>
          <w:rFonts w:ascii="微軟正黑體" w:hAnsi="微軟正黑體" w:hint="eastAsia"/>
          <w:b/>
          <w:color w:val="FF0000"/>
          <w:sz w:val="22"/>
        </w:rPr>
        <w:t>presence_of_all_elements_located</w:t>
      </w:r>
    </w:p>
    <w:p w14:paraId="16490F3A" w14:textId="77777777" w:rsidR="00163EEA" w:rsidRPr="00163EEA" w:rsidRDefault="00163EEA" w:rsidP="00163EEA">
      <w:pPr>
        <w:pStyle w:val="a9"/>
        <w:numPr>
          <w:ilvl w:val="1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是否至少有1個元素存在於</w:t>
      </w:r>
      <w:r w:rsidR="00231387">
        <w:rPr>
          <w:rFonts w:ascii="微軟正黑體" w:hAnsi="微軟正黑體"/>
          <w:sz w:val="22"/>
        </w:rPr>
        <w:t>DOM tree</w:t>
      </w:r>
      <w:r w:rsidRPr="00163EEA">
        <w:rPr>
          <w:rFonts w:ascii="微軟正黑體" w:hAnsi="微軟正黑體" w:hint="eastAsia"/>
          <w:sz w:val="22"/>
        </w:rPr>
        <w:t>中。舉個例子，如果頁面上有n</w:t>
      </w:r>
      <w:proofErr w:type="gramStart"/>
      <w:r w:rsidRPr="00163EEA">
        <w:rPr>
          <w:rFonts w:ascii="微軟正黑體" w:hAnsi="微軟正黑體" w:hint="eastAsia"/>
          <w:sz w:val="22"/>
        </w:rPr>
        <w:t>個</w:t>
      </w:r>
      <w:proofErr w:type="gramEnd"/>
      <w:r w:rsidRPr="00163EEA">
        <w:rPr>
          <w:rFonts w:ascii="微軟正黑體" w:hAnsi="微軟正黑體" w:hint="eastAsia"/>
          <w:sz w:val="22"/>
        </w:rPr>
        <w:t>元素的class都是'</w:t>
      </w:r>
      <w:r w:rsidR="003C7015">
        <w:rPr>
          <w:rFonts w:ascii="微軟正黑體" w:hAnsi="微軟正黑體"/>
          <w:sz w:val="22"/>
        </w:rPr>
        <w:t>col</w:t>
      </w:r>
      <w:r w:rsidRPr="00163EEA">
        <w:rPr>
          <w:rFonts w:ascii="微軟正黑體" w:hAnsi="微軟正黑體" w:hint="eastAsia"/>
          <w:sz w:val="22"/>
        </w:rPr>
        <w:t>-md-3'，那麼只要有1個元素存在，這個方法就返回True</w:t>
      </w:r>
    </w:p>
    <w:p w14:paraId="0BD9D8A3" w14:textId="77777777" w:rsidR="00163EEA" w:rsidRDefault="00163EEA" w:rsidP="00163EEA">
      <w:pPr>
        <w:pStyle w:val="a9"/>
        <w:numPr>
          <w:ilvl w:val="0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text_to_be_present_in_element</w:t>
      </w:r>
    </w:p>
    <w:p w14:paraId="3F5895A8" w14:textId="77777777" w:rsidR="00163EEA" w:rsidRPr="00163EEA" w:rsidRDefault="00163EEA" w:rsidP="00163EEA">
      <w:pPr>
        <w:pStyle w:val="a9"/>
        <w:numPr>
          <w:ilvl w:val="1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某個元素中的text是否包含了預期的字</w:t>
      </w:r>
      <w:r w:rsidR="00AE453E">
        <w:rPr>
          <w:rFonts w:ascii="微軟正黑體" w:hAnsi="微軟正黑體" w:hint="eastAsia"/>
          <w:sz w:val="22"/>
        </w:rPr>
        <w:t>串</w:t>
      </w:r>
    </w:p>
    <w:p w14:paraId="44722536" w14:textId="77777777" w:rsidR="00163EEA" w:rsidRDefault="00163EEA" w:rsidP="00163EEA">
      <w:pPr>
        <w:pStyle w:val="a9"/>
        <w:numPr>
          <w:ilvl w:val="0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text_to_be_present_in_element_value</w:t>
      </w:r>
    </w:p>
    <w:p w14:paraId="6A0A5C3C" w14:textId="77777777" w:rsidR="00163EEA" w:rsidRPr="00163EEA" w:rsidRDefault="00163EEA" w:rsidP="00163EEA">
      <w:pPr>
        <w:pStyle w:val="a9"/>
        <w:numPr>
          <w:ilvl w:val="1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某個元素中的value屬性是否包含了預期的字串</w:t>
      </w:r>
    </w:p>
    <w:p w14:paraId="2A815EE9" w14:textId="77777777" w:rsidR="00163EEA" w:rsidRDefault="00163EEA" w:rsidP="00163EEA">
      <w:pPr>
        <w:pStyle w:val="a9"/>
        <w:numPr>
          <w:ilvl w:val="0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frame_to_be_available_and_switch_to_it</w:t>
      </w:r>
    </w:p>
    <w:p w14:paraId="4022E6D0" w14:textId="77777777" w:rsidR="00163EEA" w:rsidRPr="00163EEA" w:rsidRDefault="00163EEA" w:rsidP="00163EEA">
      <w:pPr>
        <w:pStyle w:val="a9"/>
        <w:numPr>
          <w:ilvl w:val="1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該frame是否可以switch進去，如果可以的話，返回True並且switch進去，否則返回False</w:t>
      </w:r>
    </w:p>
    <w:p w14:paraId="15FD8F0F" w14:textId="77777777" w:rsidR="00163EEA" w:rsidRDefault="00163EEA" w:rsidP="00163EEA">
      <w:pPr>
        <w:pStyle w:val="a9"/>
        <w:numPr>
          <w:ilvl w:val="0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invisibility_of_element_located</w:t>
      </w:r>
    </w:p>
    <w:p w14:paraId="3B65EF97" w14:textId="77777777" w:rsidR="00163EEA" w:rsidRPr="00163EEA" w:rsidRDefault="00163EEA" w:rsidP="00163EEA">
      <w:pPr>
        <w:pStyle w:val="a9"/>
        <w:numPr>
          <w:ilvl w:val="1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某個元素中是否不存在於</w:t>
      </w:r>
      <w:r w:rsidR="0031608B">
        <w:rPr>
          <w:rFonts w:ascii="微軟正黑體" w:hAnsi="微軟正黑體"/>
          <w:sz w:val="22"/>
        </w:rPr>
        <w:t>DOM tree</w:t>
      </w:r>
      <w:r w:rsidRPr="00163EEA">
        <w:rPr>
          <w:rFonts w:ascii="微軟正黑體" w:hAnsi="微軟正黑體" w:hint="eastAsia"/>
          <w:sz w:val="22"/>
        </w:rPr>
        <w:t>或不可見</w:t>
      </w:r>
    </w:p>
    <w:p w14:paraId="50A55616" w14:textId="77777777" w:rsidR="00163EEA" w:rsidRDefault="00163EEA" w:rsidP="00163EEA">
      <w:pPr>
        <w:pStyle w:val="a9"/>
        <w:numPr>
          <w:ilvl w:val="0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element_to_be_clickable</w:t>
      </w:r>
    </w:p>
    <w:p w14:paraId="71E468D9" w14:textId="77777777" w:rsidR="00163EEA" w:rsidRPr="00163EEA" w:rsidRDefault="00163EEA" w:rsidP="00163EEA">
      <w:pPr>
        <w:pStyle w:val="a9"/>
        <w:numPr>
          <w:ilvl w:val="1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某個元素中是否可見並且是enable的，這樣的話才叫clickable</w:t>
      </w:r>
    </w:p>
    <w:p w14:paraId="62974B62" w14:textId="77777777" w:rsidR="00163EEA" w:rsidRDefault="00163EEA" w:rsidP="00163EEA">
      <w:pPr>
        <w:pStyle w:val="a9"/>
        <w:numPr>
          <w:ilvl w:val="0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lastRenderedPageBreak/>
        <w:t>staleness_of</w:t>
      </w:r>
    </w:p>
    <w:p w14:paraId="6133E6DC" w14:textId="77777777" w:rsidR="00163EEA" w:rsidRPr="00163EEA" w:rsidRDefault="00163EEA" w:rsidP="00163EEA">
      <w:pPr>
        <w:pStyle w:val="a9"/>
        <w:numPr>
          <w:ilvl w:val="1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等某個元素從dom樹中移除，注意，這個方法也是返回True或False</w:t>
      </w:r>
    </w:p>
    <w:p w14:paraId="1F2C7438" w14:textId="77777777" w:rsidR="00163EEA" w:rsidRDefault="00163EEA" w:rsidP="00163EEA">
      <w:pPr>
        <w:pStyle w:val="a9"/>
        <w:numPr>
          <w:ilvl w:val="0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element_to_be_selected</w:t>
      </w:r>
    </w:p>
    <w:p w14:paraId="07734A36" w14:textId="77777777" w:rsidR="00163EEA" w:rsidRPr="00163EEA" w:rsidRDefault="00163EEA" w:rsidP="00163EEA">
      <w:pPr>
        <w:pStyle w:val="a9"/>
        <w:numPr>
          <w:ilvl w:val="1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某個元素是否被選中了,一般用在下拉列表</w:t>
      </w:r>
    </w:p>
    <w:p w14:paraId="6CF2A021" w14:textId="77777777" w:rsidR="00163EEA" w:rsidRDefault="00163EEA" w:rsidP="00163EEA">
      <w:pPr>
        <w:pStyle w:val="a9"/>
        <w:numPr>
          <w:ilvl w:val="0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element_selection_state_to_be</w:t>
      </w:r>
    </w:p>
    <w:p w14:paraId="32F5F9C4" w14:textId="77777777" w:rsidR="00163EEA" w:rsidRPr="00163EEA" w:rsidRDefault="00163EEA" w:rsidP="00163EEA">
      <w:pPr>
        <w:pStyle w:val="a9"/>
        <w:numPr>
          <w:ilvl w:val="1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某個元素的選中狀態是否符合預期</w:t>
      </w:r>
    </w:p>
    <w:p w14:paraId="217B9DB6" w14:textId="77777777" w:rsidR="00163EEA" w:rsidRDefault="00163EEA" w:rsidP="00163EEA">
      <w:pPr>
        <w:pStyle w:val="a9"/>
        <w:numPr>
          <w:ilvl w:val="0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element_located_selection_state_to_be</w:t>
      </w:r>
    </w:p>
    <w:p w14:paraId="1E5E09DD" w14:textId="77777777" w:rsidR="00163EEA" w:rsidRPr="00163EEA" w:rsidRDefault="00163EEA" w:rsidP="00163EEA">
      <w:pPr>
        <w:pStyle w:val="a9"/>
        <w:numPr>
          <w:ilvl w:val="1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跟上面的方法作用一樣，只是上面的方法傳入定位到的element，而這個方法傳入locator</w:t>
      </w:r>
    </w:p>
    <w:p w14:paraId="18AD2659" w14:textId="77777777" w:rsidR="00163EEA" w:rsidRPr="00163EEA" w:rsidRDefault="00163EEA" w:rsidP="00163EEA">
      <w:pPr>
        <w:pStyle w:val="a9"/>
        <w:numPr>
          <w:ilvl w:val="0"/>
          <w:numId w:val="16"/>
        </w:numPr>
        <w:ind w:leftChars="0"/>
        <w:rPr>
          <w:rFonts w:ascii="微軟正黑體" w:hAnsi="微軟正黑體"/>
        </w:rPr>
      </w:pPr>
      <w:r w:rsidRPr="00163EEA">
        <w:rPr>
          <w:rFonts w:ascii="微軟正黑體" w:hAnsi="微軟正黑體" w:hint="eastAsia"/>
          <w:sz w:val="22"/>
        </w:rPr>
        <w:t>alert_is_present</w:t>
      </w:r>
    </w:p>
    <w:p w14:paraId="45A4ED9D" w14:textId="77777777" w:rsidR="00163EEA" w:rsidRPr="00163EEA" w:rsidRDefault="00163EEA" w:rsidP="00163EEA">
      <w:pPr>
        <w:pStyle w:val="a9"/>
        <w:numPr>
          <w:ilvl w:val="1"/>
          <w:numId w:val="16"/>
        </w:numPr>
        <w:ind w:leftChars="0"/>
        <w:rPr>
          <w:rFonts w:ascii="微軟正黑體" w:hAnsi="微軟正黑體"/>
        </w:rPr>
      </w:pPr>
      <w:r w:rsidRPr="00163EEA">
        <w:rPr>
          <w:rFonts w:ascii="微軟正黑體" w:hAnsi="微軟正黑體" w:hint="eastAsia"/>
          <w:sz w:val="22"/>
        </w:rPr>
        <w:t>判斷頁面上是否存在alert，這是個老問題，很多同學會問到</w:t>
      </w:r>
    </w:p>
    <w:p w14:paraId="633C6C3C" w14:textId="77777777" w:rsidR="009A4DD8" w:rsidRPr="009A4DD8" w:rsidRDefault="009A4DD8" w:rsidP="00373A7D">
      <w:pPr>
        <w:rPr>
          <w:rFonts w:ascii="微軟正黑體" w:hAnsi="微軟正黑體"/>
        </w:rPr>
      </w:pPr>
    </w:p>
    <w:p w14:paraId="20112F96" w14:textId="77777777" w:rsidR="00373A7D" w:rsidRPr="007E1682" w:rsidRDefault="00373A7D" w:rsidP="006C2F11">
      <w:pPr>
        <w:pStyle w:val="2"/>
      </w:pPr>
      <w:bookmarkStart w:id="69" w:name="_Toc95473988"/>
      <w:r w:rsidRPr="007E1682">
        <w:t xml:space="preserve">16-3: </w:t>
      </w:r>
      <w:r w:rsidRPr="007E1682">
        <w:t>根據條件（</w:t>
      </w:r>
      <w:r w:rsidRPr="007E1682">
        <w:t>By</w:t>
      </w:r>
      <w:r w:rsidRPr="007E1682">
        <w:t>）</w:t>
      </w:r>
      <w:bookmarkEnd w:id="69"/>
    </w:p>
    <w:p w14:paraId="4E5B55A6" w14:textId="4654E142" w:rsidR="007267F5" w:rsidRDefault="007267F5" w:rsidP="007267F5">
      <w:pPr>
        <w:pStyle w:val="a9"/>
        <w:numPr>
          <w:ilvl w:val="0"/>
          <w:numId w:val="17"/>
        </w:numPr>
        <w:ind w:leftChars="0"/>
        <w:rPr>
          <w:rFonts w:ascii="微軟正黑體" w:hAnsi="微軟正黑體"/>
        </w:rPr>
      </w:pPr>
      <w:r w:rsidRPr="007267F5">
        <w:rPr>
          <w:rFonts w:ascii="微軟正黑體" w:hAnsi="微軟正黑體"/>
        </w:rPr>
        <w:t>By.ID = "id"</w:t>
      </w:r>
    </w:p>
    <w:p w14:paraId="415281B6" w14:textId="7605A220" w:rsidR="00AF4273" w:rsidRPr="00AF4273" w:rsidRDefault="00AF4273" w:rsidP="00AF4273">
      <w:pPr>
        <w:pStyle w:val="a9"/>
        <w:numPr>
          <w:ilvl w:val="0"/>
          <w:numId w:val="17"/>
        </w:numPr>
        <w:ind w:leftChars="0"/>
        <w:rPr>
          <w:rFonts w:ascii="微軟正黑體" w:hAnsi="微軟正黑體"/>
        </w:rPr>
      </w:pPr>
      <w:r w:rsidRPr="007267F5">
        <w:rPr>
          <w:rFonts w:ascii="微軟正黑體" w:hAnsi="微軟正黑體"/>
        </w:rPr>
        <w:t>By.CSS_SELECTOR = "css selector"</w:t>
      </w:r>
    </w:p>
    <w:p w14:paraId="20F19813" w14:textId="77777777" w:rsidR="007267F5" w:rsidRPr="007267F5" w:rsidRDefault="007267F5" w:rsidP="007267F5">
      <w:pPr>
        <w:pStyle w:val="a9"/>
        <w:numPr>
          <w:ilvl w:val="0"/>
          <w:numId w:val="17"/>
        </w:numPr>
        <w:ind w:leftChars="0"/>
        <w:rPr>
          <w:rFonts w:ascii="微軟正黑體" w:hAnsi="微軟正黑體"/>
        </w:rPr>
      </w:pPr>
      <w:proofErr w:type="gramStart"/>
      <w:r w:rsidRPr="007267F5">
        <w:rPr>
          <w:rFonts w:ascii="微軟正黑體" w:hAnsi="微軟正黑體"/>
        </w:rPr>
        <w:t>By.XPATH</w:t>
      </w:r>
      <w:proofErr w:type="gramEnd"/>
      <w:r w:rsidRPr="007267F5">
        <w:rPr>
          <w:rFonts w:ascii="微軟正黑體" w:hAnsi="微軟正黑體"/>
        </w:rPr>
        <w:t xml:space="preserve"> = "xpath"</w:t>
      </w:r>
    </w:p>
    <w:p w14:paraId="6F63D16A" w14:textId="77777777" w:rsidR="007267F5" w:rsidRPr="007267F5" w:rsidRDefault="007267F5" w:rsidP="007267F5">
      <w:pPr>
        <w:pStyle w:val="a9"/>
        <w:numPr>
          <w:ilvl w:val="0"/>
          <w:numId w:val="17"/>
        </w:numPr>
        <w:ind w:leftChars="0"/>
        <w:rPr>
          <w:rFonts w:ascii="微軟正黑體" w:hAnsi="微軟正黑體"/>
        </w:rPr>
      </w:pPr>
      <w:proofErr w:type="gramStart"/>
      <w:r w:rsidRPr="007267F5">
        <w:rPr>
          <w:rFonts w:ascii="微軟正黑體" w:hAnsi="微軟正黑體"/>
        </w:rPr>
        <w:t>By.LINK</w:t>
      </w:r>
      <w:proofErr w:type="gramEnd"/>
      <w:r w:rsidRPr="007267F5">
        <w:rPr>
          <w:rFonts w:ascii="微軟正黑體" w:hAnsi="微軟正黑體"/>
        </w:rPr>
        <w:t>_TEXT = "link text"</w:t>
      </w:r>
    </w:p>
    <w:p w14:paraId="6365B868" w14:textId="77777777" w:rsidR="007267F5" w:rsidRPr="007267F5" w:rsidRDefault="007267F5" w:rsidP="007267F5">
      <w:pPr>
        <w:pStyle w:val="a9"/>
        <w:numPr>
          <w:ilvl w:val="0"/>
          <w:numId w:val="17"/>
        </w:numPr>
        <w:ind w:leftChars="0"/>
        <w:rPr>
          <w:rFonts w:ascii="微軟正黑體" w:hAnsi="微軟正黑體"/>
        </w:rPr>
      </w:pPr>
      <w:proofErr w:type="gramStart"/>
      <w:r w:rsidRPr="007267F5">
        <w:rPr>
          <w:rFonts w:ascii="微軟正黑體" w:hAnsi="微軟正黑體"/>
        </w:rPr>
        <w:t>By.PARTIAL</w:t>
      </w:r>
      <w:proofErr w:type="gramEnd"/>
      <w:r w:rsidRPr="007267F5">
        <w:rPr>
          <w:rFonts w:ascii="微軟正黑體" w:hAnsi="微軟正黑體"/>
        </w:rPr>
        <w:t>_LINK_TEXT = "partial link text"</w:t>
      </w:r>
    </w:p>
    <w:p w14:paraId="50605302" w14:textId="77777777" w:rsidR="007267F5" w:rsidRPr="007267F5" w:rsidRDefault="007267F5" w:rsidP="007267F5">
      <w:pPr>
        <w:pStyle w:val="a9"/>
        <w:numPr>
          <w:ilvl w:val="0"/>
          <w:numId w:val="17"/>
        </w:numPr>
        <w:ind w:leftChars="0"/>
        <w:rPr>
          <w:rFonts w:ascii="微軟正黑體" w:hAnsi="微軟正黑體"/>
        </w:rPr>
      </w:pPr>
      <w:r w:rsidRPr="007267F5">
        <w:rPr>
          <w:rFonts w:ascii="微軟正黑體" w:hAnsi="微軟正黑體"/>
        </w:rPr>
        <w:t>By.NAME = "name"</w:t>
      </w:r>
    </w:p>
    <w:p w14:paraId="1A5D5CC7" w14:textId="77777777" w:rsidR="007267F5" w:rsidRPr="007267F5" w:rsidRDefault="007267F5" w:rsidP="007267F5">
      <w:pPr>
        <w:pStyle w:val="a9"/>
        <w:numPr>
          <w:ilvl w:val="0"/>
          <w:numId w:val="17"/>
        </w:numPr>
        <w:ind w:leftChars="0"/>
        <w:rPr>
          <w:rFonts w:ascii="微軟正黑體" w:hAnsi="微軟正黑體"/>
        </w:rPr>
      </w:pPr>
      <w:r w:rsidRPr="007267F5">
        <w:rPr>
          <w:rFonts w:ascii="微軟正黑體" w:hAnsi="微軟正黑體"/>
        </w:rPr>
        <w:lastRenderedPageBreak/>
        <w:t>By.TAG_NAME = "tag name"</w:t>
      </w:r>
    </w:p>
    <w:p w14:paraId="4C534097" w14:textId="311F34B7" w:rsidR="003F2FF9" w:rsidRDefault="007267F5" w:rsidP="003F2FF9">
      <w:pPr>
        <w:pStyle w:val="a9"/>
        <w:numPr>
          <w:ilvl w:val="0"/>
          <w:numId w:val="17"/>
        </w:numPr>
        <w:ind w:leftChars="0"/>
        <w:rPr>
          <w:rFonts w:ascii="微軟正黑體" w:hAnsi="微軟正黑體"/>
        </w:rPr>
      </w:pPr>
      <w:r w:rsidRPr="007267F5">
        <w:rPr>
          <w:rFonts w:ascii="微軟正黑體" w:hAnsi="微軟正黑體"/>
        </w:rPr>
        <w:t>By.CLASS_NAME = "class name"</w:t>
      </w:r>
    </w:p>
    <w:p w14:paraId="15360E4D" w14:textId="273BCC48" w:rsidR="003F2FF9" w:rsidRDefault="003F2FF9" w:rsidP="003F2FF9">
      <w:pPr>
        <w:rPr>
          <w:rFonts w:ascii="微軟正黑體" w:hAnsi="微軟正黑體"/>
        </w:rPr>
      </w:pPr>
    </w:p>
    <w:p w14:paraId="3C18B714" w14:textId="3CEB4FA4" w:rsidR="003F2FF9" w:rsidRDefault="003F2FF9" w:rsidP="003F2FF9">
      <w:pPr>
        <w:pStyle w:val="1"/>
      </w:pPr>
      <w:bookmarkStart w:id="70" w:name="_Toc95473989"/>
      <w:r w:rsidRPr="007E1682">
        <w:t>Module 1</w:t>
      </w:r>
      <w:r>
        <w:t>7</w:t>
      </w:r>
      <w:r w:rsidRPr="007E1682">
        <w:t xml:space="preserve">. </w:t>
      </w:r>
      <w:r>
        <w:rPr>
          <w:rFonts w:hint="eastAsia"/>
        </w:rPr>
        <w:t>A</w:t>
      </w:r>
      <w:r>
        <w:t>ctionChains</w:t>
      </w:r>
      <w:bookmarkEnd w:id="70"/>
    </w:p>
    <w:p w14:paraId="5BB7C2BB" w14:textId="77777777" w:rsidR="003F2FF9" w:rsidRDefault="003F2FF9" w:rsidP="003F2FF9">
      <w:pPr>
        <w:pStyle w:val="2"/>
        <w:shd w:val="clear" w:color="auto" w:fill="FFFFFF"/>
        <w:spacing w:before="305"/>
        <w:rPr>
          <w:rFonts w:ascii="Helvetica" w:eastAsia="新細明體" w:hAnsi="Helvetica"/>
          <w:color w:val="000000"/>
          <w:sz w:val="33"/>
          <w:szCs w:val="33"/>
        </w:rPr>
      </w:pPr>
      <w:bookmarkStart w:id="71" w:name="_Toc95473990"/>
      <w:r>
        <w:rPr>
          <w:rFonts w:ascii="Helvetica" w:hAnsi="Helvetica"/>
          <w:color w:val="000000"/>
          <w:sz w:val="33"/>
          <w:szCs w:val="33"/>
        </w:rPr>
        <w:t>匯入工具</w:t>
      </w:r>
      <w:bookmarkEnd w:id="71"/>
    </w:p>
    <w:p w14:paraId="33B6562D" w14:textId="77777777" w:rsidR="003F2FF9" w:rsidRDefault="003F2FF9" w:rsidP="003F2FF9">
      <w:pPr>
        <w:pStyle w:val="Web"/>
        <w:shd w:val="clear" w:color="auto" w:fill="FFFFFF"/>
        <w:spacing w:before="240" w:beforeAutospacing="0" w:after="0" w:afterAutospacing="0"/>
        <w:rPr>
          <w:rFonts w:ascii="Helvetica" w:hAnsi="Helvetica"/>
          <w:color w:val="000000"/>
          <w:sz w:val="21"/>
          <w:szCs w:val="21"/>
        </w:rPr>
      </w:pPr>
      <w:r>
        <w:rPr>
          <w:rFonts w:ascii="Helvetica" w:hAnsi="Helvetica"/>
          <w:color w:val="000000"/>
          <w:sz w:val="21"/>
          <w:szCs w:val="21"/>
        </w:rPr>
        <w:t>加入行為</w:t>
      </w:r>
      <w:proofErr w:type="gramStart"/>
      <w:r>
        <w:rPr>
          <w:rFonts w:ascii="Helvetica" w:hAnsi="Helvetica"/>
          <w:color w:val="000000"/>
          <w:sz w:val="21"/>
          <w:szCs w:val="21"/>
        </w:rPr>
        <w:t>鍊</w:t>
      </w:r>
      <w:proofErr w:type="gramEnd"/>
      <w:r>
        <w:rPr>
          <w:rFonts w:ascii="Helvetica" w:hAnsi="Helvetica"/>
          <w:color w:val="000000"/>
          <w:sz w:val="21"/>
          <w:szCs w:val="21"/>
        </w:rPr>
        <w:t xml:space="preserve"> ActionChains (</w:t>
      </w:r>
      <w:r>
        <w:rPr>
          <w:rFonts w:ascii="Helvetica" w:hAnsi="Helvetica"/>
          <w:color w:val="000000"/>
          <w:sz w:val="21"/>
          <w:szCs w:val="21"/>
        </w:rPr>
        <w:t>在</w:t>
      </w:r>
      <w:r>
        <w:rPr>
          <w:rFonts w:ascii="Helvetica" w:hAnsi="Helvetica"/>
          <w:color w:val="000000"/>
          <w:sz w:val="21"/>
          <w:szCs w:val="21"/>
        </w:rPr>
        <w:t xml:space="preserve"> WebDriver </w:t>
      </w:r>
      <w:r>
        <w:rPr>
          <w:rFonts w:ascii="Helvetica" w:hAnsi="Helvetica"/>
          <w:color w:val="000000"/>
          <w:sz w:val="21"/>
          <w:szCs w:val="21"/>
        </w:rPr>
        <w:t>中模擬滑鼠移動、點</w:t>
      </w:r>
      <w:proofErr w:type="gramStart"/>
      <w:r>
        <w:rPr>
          <w:rFonts w:ascii="Helvetica" w:hAnsi="Helvetica"/>
          <w:color w:val="000000"/>
          <w:sz w:val="21"/>
          <w:szCs w:val="21"/>
        </w:rPr>
        <w:t>繫</w:t>
      </w:r>
      <w:proofErr w:type="gramEnd"/>
      <w:r>
        <w:rPr>
          <w:rFonts w:ascii="Helvetica" w:hAnsi="Helvetica"/>
          <w:color w:val="000000"/>
          <w:sz w:val="21"/>
          <w:szCs w:val="21"/>
        </w:rPr>
        <w:t>、拖曳、按右鍵出現選單，以及鍵盤輸入文字、按下鍵盤上的按鈕等</w:t>
      </w:r>
      <w:r>
        <w:rPr>
          <w:rFonts w:ascii="Helvetica" w:hAnsi="Helvetica"/>
          <w:color w:val="000000"/>
          <w:sz w:val="21"/>
          <w:szCs w:val="21"/>
        </w:rPr>
        <w:t>)</w:t>
      </w:r>
    </w:p>
    <w:p w14:paraId="7514D8CE" w14:textId="77777777" w:rsidR="003F2FF9" w:rsidRDefault="003F2FF9" w:rsidP="003F2FF9">
      <w:pPr>
        <w:pStyle w:val="Web"/>
        <w:shd w:val="clear" w:color="auto" w:fill="FFFFFF"/>
        <w:spacing w:before="240" w:beforeAutospacing="0" w:after="0" w:afterAutospacing="0"/>
        <w:rPr>
          <w:rFonts w:ascii="Helvetica" w:hAnsi="Helvetica"/>
          <w:color w:val="000000"/>
          <w:sz w:val="21"/>
          <w:szCs w:val="21"/>
        </w:rPr>
      </w:pP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 xml:space="preserve">from </w:t>
      </w:r>
      <w:proofErr w:type="gramStart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selenium.webdriver</w:t>
      </w:r>
      <w:proofErr w:type="gramEnd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.common.action_chains import ActionChains</w:t>
      </w:r>
    </w:p>
    <w:p w14:paraId="3BCE5C95" w14:textId="77777777" w:rsidR="003F2FF9" w:rsidRDefault="003F2FF9" w:rsidP="003F2FF9">
      <w:pPr>
        <w:pStyle w:val="2"/>
        <w:shd w:val="clear" w:color="auto" w:fill="FFFFFF"/>
        <w:spacing w:before="305"/>
        <w:rPr>
          <w:rFonts w:ascii="Helvetica" w:hAnsi="Helvetica"/>
          <w:color w:val="000000"/>
          <w:sz w:val="33"/>
          <w:szCs w:val="33"/>
        </w:rPr>
      </w:pPr>
      <w:bookmarkStart w:id="72" w:name="_Toc95473991"/>
      <w:r>
        <w:rPr>
          <w:rFonts w:ascii="Helvetica" w:hAnsi="Helvetica"/>
          <w:color w:val="000000"/>
          <w:sz w:val="33"/>
          <w:szCs w:val="33"/>
        </w:rPr>
        <w:t>基本用法</w:t>
      </w:r>
      <w:bookmarkEnd w:id="72"/>
    </w:p>
    <w:tbl>
      <w:tblPr>
        <w:tblW w:w="0" w:type="auto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688"/>
        <w:gridCol w:w="3618"/>
      </w:tblGrid>
      <w:tr w:rsidR="003F2FF9" w14:paraId="4CC857B1" w14:textId="77777777" w:rsidTr="003F2FF9">
        <w:trPr>
          <w:tblHeader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6C2A2CE" w14:textId="77777777" w:rsidR="003F2FF9" w:rsidRDefault="003F2FF9">
            <w:pPr>
              <w:spacing w:before="240"/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  <w:t>方法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3ECC182" w14:textId="77777777" w:rsidR="003F2FF9" w:rsidRDefault="003F2FF9">
            <w:pPr>
              <w:spacing w:before="240"/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  <w:t>說明</w:t>
            </w:r>
          </w:p>
        </w:tc>
      </w:tr>
      <w:tr w:rsidR="003F2FF9" w14:paraId="3649768F" w14:textId="77777777" w:rsidTr="003F2FF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CD8F55F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click(on_element=None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A4A0FB5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單擊滑鼠左鍵</w:t>
            </w:r>
          </w:p>
        </w:tc>
      </w:tr>
      <w:tr w:rsidR="003F2FF9" w14:paraId="1A60C58A" w14:textId="77777777" w:rsidTr="003F2FF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B5623B1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click_and_hold(on_element=None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2A40BAC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點選滑鼠左鍵，不鬆開</w:t>
            </w:r>
          </w:p>
        </w:tc>
      </w:tr>
      <w:tr w:rsidR="003F2FF9" w14:paraId="0C406187" w14:textId="77777777" w:rsidTr="003F2FF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D8702F2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context_click(on_element=None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F88C027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點選滑鼠右鍵</w:t>
            </w:r>
          </w:p>
        </w:tc>
      </w:tr>
      <w:tr w:rsidR="003F2FF9" w14:paraId="26921908" w14:textId="77777777" w:rsidTr="003F2FF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CEA24DA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double_click(on_element=None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D948A7F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雙擊滑鼠左鍵</w:t>
            </w:r>
          </w:p>
        </w:tc>
      </w:tr>
      <w:tr w:rsidR="003F2FF9" w14:paraId="47F4A876" w14:textId="77777777" w:rsidTr="003F2FF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DD71B27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drag_and_</w:t>
            </w: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drop(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source, target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0397970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拖拽到某個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元素然後鬆開</w:t>
            </w:r>
          </w:p>
        </w:tc>
      </w:tr>
      <w:tr w:rsidR="003F2FF9" w14:paraId="75F9770F" w14:textId="77777777" w:rsidTr="003F2FF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FEF8A7E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drag_and_drop_by_</w:t>
            </w: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offset(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source, xoffset, yoffset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3A0AC28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拖拽到某個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座標然後鬆開</w:t>
            </w:r>
          </w:p>
        </w:tc>
      </w:tr>
      <w:tr w:rsidR="003F2FF9" w14:paraId="3FD7DB10" w14:textId="77777777" w:rsidTr="003F2FF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E597674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key_</w:t>
            </w: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down(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value, element=None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92231A8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按下某個鍵盤上的鍵</w:t>
            </w:r>
          </w:p>
        </w:tc>
      </w:tr>
      <w:tr w:rsidR="003F2FF9" w14:paraId="0455AA6D" w14:textId="77777777" w:rsidTr="003F2FF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6FBD744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lastRenderedPageBreak/>
              <w:t>key_</w:t>
            </w: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up(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value, element=None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67E3F78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鬆開某個鍵</w:t>
            </w:r>
          </w:p>
        </w:tc>
      </w:tr>
      <w:tr w:rsidR="003F2FF9" w14:paraId="32AEF7DA" w14:textId="77777777" w:rsidTr="003F2FF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577C42E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move_by_</w:t>
            </w: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offset(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xoffset, yoffset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EADF579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滑鼠從當前位置移動到某個座標</w:t>
            </w:r>
          </w:p>
        </w:tc>
      </w:tr>
      <w:tr w:rsidR="003F2FF9" w14:paraId="1B8EDE48" w14:textId="77777777" w:rsidTr="003F2FF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D673850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move_to_element(to_element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BE85842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滑鼠移動到某個元素</w:t>
            </w:r>
          </w:p>
        </w:tc>
      </w:tr>
      <w:tr w:rsidR="003F2FF9" w14:paraId="6884A811" w14:textId="77777777" w:rsidTr="003F2FF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2F21ED6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move_to_element_with_</w:t>
            </w: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offset(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to_element, xoffset, yoffset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D95D7CD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移動到距某個元素（左上角座標）多少距離的位置</w:t>
            </w:r>
          </w:p>
        </w:tc>
      </w:tr>
      <w:tr w:rsidR="003F2FF9" w14:paraId="3A3D2FF8" w14:textId="77777777" w:rsidTr="003F2FF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43070CA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pause(seconds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163BC58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暫停動作一段時間</w:t>
            </w:r>
          </w:p>
        </w:tc>
      </w:tr>
      <w:tr w:rsidR="003F2FF9" w14:paraId="507C6A3F" w14:textId="77777777" w:rsidTr="003F2FF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866192E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erform(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FE0DC9D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執行鏈中的所有動作</w:t>
            </w:r>
          </w:p>
        </w:tc>
      </w:tr>
      <w:tr w:rsidR="003F2FF9" w14:paraId="6E248B75" w14:textId="77777777" w:rsidTr="003F2FF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004CC5A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release(on_element=None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3206DE3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在某個元素位置鬆開滑鼠左鍵</w:t>
            </w:r>
          </w:p>
        </w:tc>
      </w:tr>
      <w:tr w:rsidR="003F2FF9" w14:paraId="6E95A689" w14:textId="77777777" w:rsidTr="003F2FF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B06FA39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reset_</w:t>
            </w: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actions(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5BA13C8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清除所有已經儲存的行為</w:t>
            </w: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鍊</w:t>
            </w:r>
            <w:proofErr w:type="gramEnd"/>
          </w:p>
        </w:tc>
      </w:tr>
      <w:tr w:rsidR="003F2FF9" w14:paraId="0D49AFBB" w14:textId="77777777" w:rsidTr="003F2FF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E22CF86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send_keys(keys_to_send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8804E54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傳送</w:t>
            </w: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某個鍵到當前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焦點的元素</w:t>
            </w:r>
          </w:p>
        </w:tc>
      </w:tr>
      <w:tr w:rsidR="003F2FF9" w14:paraId="188F9625" w14:textId="77777777" w:rsidTr="003F2FF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EE749C9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send_keys_to_</w:t>
            </w: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element(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element, keys_to_send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A068E57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傳送</w:t>
            </w: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某個鍵到指定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元素</w:t>
            </w:r>
          </w:p>
        </w:tc>
      </w:tr>
    </w:tbl>
    <w:p w14:paraId="577FCA8E" w14:textId="77777777" w:rsidR="003F2FF9" w:rsidRDefault="003F2FF9" w:rsidP="003F2FF9">
      <w:pPr>
        <w:pStyle w:val="2"/>
        <w:shd w:val="clear" w:color="auto" w:fill="FFFFFF"/>
        <w:spacing w:before="305"/>
        <w:rPr>
          <w:rFonts w:ascii="Helvetica" w:hAnsi="Helvetica"/>
          <w:color w:val="000000"/>
          <w:sz w:val="33"/>
          <w:szCs w:val="33"/>
        </w:rPr>
      </w:pPr>
      <w:bookmarkStart w:id="73" w:name="_Toc95473992"/>
      <w:r>
        <w:rPr>
          <w:rFonts w:ascii="Helvetica" w:hAnsi="Helvetica"/>
          <w:color w:val="000000"/>
          <w:sz w:val="33"/>
          <w:szCs w:val="33"/>
        </w:rPr>
        <w:t>寫法</w:t>
      </w:r>
      <w:bookmarkEnd w:id="73"/>
    </w:p>
    <w:p w14:paraId="5C8A7D81" w14:textId="77777777" w:rsidR="003F2FF9" w:rsidRDefault="003F2FF9" w:rsidP="003F2FF9">
      <w:pPr>
        <w:widowControl/>
        <w:numPr>
          <w:ilvl w:val="0"/>
          <w:numId w:val="20"/>
        </w:numPr>
        <w:shd w:val="clear" w:color="auto" w:fill="FFFFFF"/>
        <w:spacing w:before="100" w:beforeAutospacing="1" w:after="100" w:afterAutospacing="1"/>
        <w:rPr>
          <w:rFonts w:ascii="Helvetica" w:hAnsi="Helvetica"/>
          <w:color w:val="000000"/>
          <w:sz w:val="21"/>
          <w:szCs w:val="21"/>
        </w:rPr>
      </w:pPr>
      <w:proofErr w:type="gramStart"/>
      <w:r>
        <w:rPr>
          <w:rFonts w:ascii="Helvetica" w:hAnsi="Helvetica"/>
          <w:color w:val="000000"/>
          <w:sz w:val="21"/>
          <w:szCs w:val="21"/>
        </w:rPr>
        <w:t>鍊</w:t>
      </w:r>
      <w:proofErr w:type="gramEnd"/>
      <w:r>
        <w:rPr>
          <w:rFonts w:ascii="Helvetica" w:hAnsi="Helvetica"/>
          <w:color w:val="000000"/>
          <w:sz w:val="21"/>
          <w:szCs w:val="21"/>
        </w:rPr>
        <w:t>式</w:t>
      </w:r>
    </w:p>
    <w:p w14:paraId="47FDA87C" w14:textId="77777777" w:rsidR="003F2FF9" w:rsidRDefault="003F2FF9" w:rsidP="003F2FF9">
      <w:pPr>
        <w:pStyle w:val="HTML"/>
        <w:shd w:val="clear" w:color="auto" w:fill="FFFFFF"/>
        <w:wordWrap w:val="0"/>
        <w:spacing w:before="240" w:after="240"/>
        <w:ind w:left="480" w:right="480"/>
        <w:rPr>
          <w:rFonts w:ascii="Courier New" w:hAnsi="Courier New" w:cs="Courier New"/>
          <w:color w:val="000000"/>
          <w:sz w:val="21"/>
          <w:szCs w:val="21"/>
        </w:rPr>
      </w:pPr>
      <w:r>
        <w:rPr>
          <w:rStyle w:val="cm-variable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ActionChains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(</w:t>
      </w:r>
      <w:r>
        <w:rPr>
          <w:rStyle w:val="cm-variable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driver</w:t>
      </w:r>
      <w:proofErr w:type="gramStart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).</w:t>
      </w:r>
      <w:r>
        <w:rPr>
          <w:rStyle w:val="cm-property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move</w:t>
      </w:r>
      <w:proofErr w:type="gramEnd"/>
      <w:r>
        <w:rPr>
          <w:rStyle w:val="cm-property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_to_element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( </w:t>
      </w:r>
      <w:r>
        <w:rPr>
          <w:rStyle w:val="cm-variable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web_element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 ).</w:t>
      </w:r>
      <w:r>
        <w:rPr>
          <w:rStyle w:val="cm-property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click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( </w:t>
      </w:r>
      <w:r>
        <w:rPr>
          <w:rStyle w:val="cm-variable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web_element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 ).</w:t>
      </w:r>
      <w:r>
        <w:rPr>
          <w:rStyle w:val="cm-property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perform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()</w:t>
      </w:r>
    </w:p>
    <w:p w14:paraId="69358917" w14:textId="77777777" w:rsidR="003F2FF9" w:rsidRDefault="003F2FF9" w:rsidP="003F2FF9">
      <w:pPr>
        <w:pStyle w:val="Web"/>
        <w:shd w:val="clear" w:color="auto" w:fill="FFFFFF"/>
        <w:spacing w:before="240" w:beforeAutospacing="0" w:after="0" w:afterAutospacing="0"/>
        <w:rPr>
          <w:rFonts w:ascii="Helvetica" w:hAnsi="Helvetica"/>
          <w:color w:val="000000"/>
          <w:sz w:val="21"/>
          <w:szCs w:val="21"/>
        </w:rPr>
      </w:pPr>
      <w:r>
        <w:rPr>
          <w:rFonts w:ascii="Helvetica" w:hAnsi="Helvetica"/>
          <w:color w:val="000000"/>
          <w:sz w:val="21"/>
          <w:szCs w:val="21"/>
        </w:rPr>
        <w:t>或是</w:t>
      </w:r>
    </w:p>
    <w:p w14:paraId="45D934B6" w14:textId="77777777" w:rsidR="003F2FF9" w:rsidRDefault="003F2FF9" w:rsidP="003F2FF9">
      <w:pPr>
        <w:pStyle w:val="HTML"/>
        <w:shd w:val="clear" w:color="auto" w:fill="FFFFFF"/>
        <w:wordWrap w:val="0"/>
        <w:spacing w:before="240" w:after="240"/>
        <w:ind w:left="480" w:right="480"/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</w:pPr>
      <w:r>
        <w:rPr>
          <w:rStyle w:val="cm-variable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action_chains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 </w:t>
      </w:r>
      <w:r>
        <w:rPr>
          <w:rStyle w:val="cm-operator"/>
          <w:rFonts w:ascii="Courier New" w:hAnsi="Courier New" w:cs="Courier New"/>
          <w:b/>
          <w:bCs/>
          <w:color w:val="AA22FF"/>
          <w:sz w:val="21"/>
          <w:szCs w:val="21"/>
          <w:bdr w:val="none" w:sz="0" w:space="0" w:color="auto" w:frame="1"/>
          <w:shd w:val="clear" w:color="auto" w:fill="FFFFFF"/>
        </w:rPr>
        <w:t>=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 </w:t>
      </w:r>
      <w:r>
        <w:rPr>
          <w:rStyle w:val="cm-variable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ActionChains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(</w:t>
      </w:r>
      <w:r>
        <w:rPr>
          <w:rStyle w:val="cm-variable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driver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)</w:t>
      </w:r>
    </w:p>
    <w:p w14:paraId="38C7FF89" w14:textId="77777777" w:rsidR="003F2FF9" w:rsidRDefault="003F2FF9" w:rsidP="003F2FF9">
      <w:pPr>
        <w:pStyle w:val="HTML"/>
        <w:shd w:val="clear" w:color="auto" w:fill="FFFFFF"/>
        <w:wordWrap w:val="0"/>
        <w:spacing w:before="240" w:after="240"/>
        <w:ind w:left="480" w:right="480"/>
        <w:rPr>
          <w:rFonts w:ascii="Courier New" w:hAnsi="Courier New" w:cs="Courier New"/>
          <w:color w:val="000000"/>
          <w:sz w:val="21"/>
          <w:szCs w:val="21"/>
        </w:rPr>
      </w:pPr>
      <w:r>
        <w:rPr>
          <w:rStyle w:val="cm-variable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lastRenderedPageBreak/>
        <w:t>action_</w:t>
      </w:r>
      <w:proofErr w:type="gramStart"/>
      <w:r>
        <w:rPr>
          <w:rStyle w:val="cm-variable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chains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.</w:t>
      </w:r>
      <w:r>
        <w:rPr>
          <w:rStyle w:val="cm-property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move</w:t>
      </w:r>
      <w:proofErr w:type="gramEnd"/>
      <w:r>
        <w:rPr>
          <w:rStyle w:val="cm-property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_to_element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( </w:t>
      </w:r>
      <w:r>
        <w:rPr>
          <w:rStyle w:val="cm-variable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web_element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 ).</w:t>
      </w:r>
      <w:r>
        <w:rPr>
          <w:rStyle w:val="cm-property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click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( </w:t>
      </w:r>
      <w:r>
        <w:rPr>
          <w:rStyle w:val="cm-variable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web_element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 ).</w:t>
      </w:r>
      <w:r>
        <w:rPr>
          <w:rStyle w:val="cm-property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perform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()</w:t>
      </w:r>
    </w:p>
    <w:p w14:paraId="6BA3074E" w14:textId="77777777" w:rsidR="003F2FF9" w:rsidRDefault="003F2FF9" w:rsidP="003F2FF9">
      <w:pPr>
        <w:widowControl/>
        <w:numPr>
          <w:ilvl w:val="0"/>
          <w:numId w:val="21"/>
        </w:numPr>
        <w:shd w:val="clear" w:color="auto" w:fill="FFFFFF"/>
        <w:spacing w:before="100" w:beforeAutospacing="1" w:after="100" w:afterAutospacing="1"/>
        <w:rPr>
          <w:rFonts w:ascii="Helvetica" w:hAnsi="Helvetica" w:cs="新細明體"/>
          <w:color w:val="000000"/>
          <w:sz w:val="21"/>
          <w:szCs w:val="21"/>
        </w:rPr>
      </w:pPr>
      <w:r>
        <w:rPr>
          <w:rFonts w:ascii="Helvetica" w:hAnsi="Helvetica"/>
          <w:color w:val="000000"/>
          <w:sz w:val="21"/>
          <w:szCs w:val="21"/>
        </w:rPr>
        <w:t>分步</w:t>
      </w:r>
    </w:p>
    <w:p w14:paraId="685C21B0" w14:textId="77777777" w:rsidR="003F2FF9" w:rsidRDefault="003F2FF9" w:rsidP="003F2FF9">
      <w:pPr>
        <w:pStyle w:val="HTML"/>
        <w:shd w:val="clear" w:color="auto" w:fill="FFFFFF"/>
        <w:wordWrap w:val="0"/>
        <w:spacing w:before="240" w:after="240"/>
        <w:ind w:left="480" w:right="480"/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</w:pPr>
      <w:r>
        <w:rPr>
          <w:rStyle w:val="cm-variable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action_chains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 </w:t>
      </w:r>
      <w:r>
        <w:rPr>
          <w:rStyle w:val="cm-operator"/>
          <w:rFonts w:ascii="Courier New" w:hAnsi="Courier New" w:cs="Courier New"/>
          <w:b/>
          <w:bCs/>
          <w:color w:val="AA22FF"/>
          <w:sz w:val="21"/>
          <w:szCs w:val="21"/>
          <w:bdr w:val="none" w:sz="0" w:space="0" w:color="auto" w:frame="1"/>
          <w:shd w:val="clear" w:color="auto" w:fill="FFFFFF"/>
        </w:rPr>
        <w:t>=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 </w:t>
      </w:r>
      <w:r>
        <w:rPr>
          <w:rStyle w:val="cm-variable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ActionChains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(</w:t>
      </w:r>
      <w:r>
        <w:rPr>
          <w:rStyle w:val="cm-variable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driver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)</w:t>
      </w:r>
    </w:p>
    <w:p w14:paraId="31853B93" w14:textId="77777777" w:rsidR="003F2FF9" w:rsidRDefault="003F2FF9" w:rsidP="003F2FF9">
      <w:pPr>
        <w:pStyle w:val="HTML"/>
        <w:shd w:val="clear" w:color="auto" w:fill="FFFFFF"/>
        <w:wordWrap w:val="0"/>
        <w:spacing w:before="240" w:after="240"/>
        <w:ind w:left="480" w:right="480"/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</w:pPr>
      <w:r>
        <w:rPr>
          <w:rStyle w:val="cm-variable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action_</w:t>
      </w:r>
      <w:proofErr w:type="gramStart"/>
      <w:r>
        <w:rPr>
          <w:rStyle w:val="cm-variable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chains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.</w:t>
      </w:r>
      <w:r>
        <w:rPr>
          <w:rStyle w:val="cm-property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move</w:t>
      </w:r>
      <w:proofErr w:type="gramEnd"/>
      <w:r>
        <w:rPr>
          <w:rStyle w:val="cm-property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_to_element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( </w:t>
      </w:r>
      <w:r>
        <w:rPr>
          <w:rStyle w:val="cm-variable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web_element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 )</w:t>
      </w:r>
    </w:p>
    <w:p w14:paraId="5F4B39B0" w14:textId="77777777" w:rsidR="003F2FF9" w:rsidRDefault="003F2FF9" w:rsidP="003F2FF9">
      <w:pPr>
        <w:pStyle w:val="HTML"/>
        <w:shd w:val="clear" w:color="auto" w:fill="FFFFFF"/>
        <w:wordWrap w:val="0"/>
        <w:spacing w:before="240" w:after="240"/>
        <w:ind w:left="480" w:right="480"/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</w:pPr>
      <w:r>
        <w:rPr>
          <w:rStyle w:val="cm-variable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action_</w:t>
      </w:r>
      <w:proofErr w:type="gramStart"/>
      <w:r>
        <w:rPr>
          <w:rStyle w:val="cm-variable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chains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.</w:t>
      </w:r>
      <w:r>
        <w:rPr>
          <w:rStyle w:val="cm-property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click</w:t>
      </w:r>
      <w:proofErr w:type="gramEnd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( </w:t>
      </w:r>
      <w:r>
        <w:rPr>
          <w:rStyle w:val="cm-variable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web_element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 )</w:t>
      </w:r>
    </w:p>
    <w:p w14:paraId="63F0F31F" w14:textId="77777777" w:rsidR="003F2FF9" w:rsidRDefault="003F2FF9" w:rsidP="003F2FF9">
      <w:pPr>
        <w:pStyle w:val="HTML"/>
        <w:shd w:val="clear" w:color="auto" w:fill="FFFFFF"/>
        <w:wordWrap w:val="0"/>
        <w:spacing w:before="240" w:after="240"/>
        <w:ind w:left="480" w:right="480"/>
        <w:rPr>
          <w:rFonts w:ascii="Courier New" w:hAnsi="Courier New" w:cs="Courier New"/>
          <w:color w:val="000000"/>
          <w:sz w:val="21"/>
          <w:szCs w:val="21"/>
        </w:rPr>
      </w:pPr>
      <w:r>
        <w:rPr>
          <w:rStyle w:val="cm-variable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action_</w:t>
      </w:r>
      <w:proofErr w:type="gramStart"/>
      <w:r>
        <w:rPr>
          <w:rStyle w:val="cm-variable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chains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.</w:t>
      </w:r>
      <w:r>
        <w:rPr>
          <w:rStyle w:val="cm-property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perform</w:t>
      </w:r>
      <w:proofErr w:type="gramEnd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()</w:t>
      </w:r>
    </w:p>
    <w:p w14:paraId="2DABD277" w14:textId="77777777" w:rsidR="003F2FF9" w:rsidRDefault="003F2FF9" w:rsidP="003F2FF9">
      <w:pPr>
        <w:pStyle w:val="2"/>
        <w:shd w:val="clear" w:color="auto" w:fill="FFFFFF"/>
        <w:spacing w:before="305"/>
        <w:rPr>
          <w:rFonts w:ascii="Helvetica" w:hAnsi="Helvetica" w:cs="新細明體"/>
          <w:color w:val="000000"/>
          <w:sz w:val="33"/>
          <w:szCs w:val="33"/>
        </w:rPr>
      </w:pPr>
      <w:bookmarkStart w:id="74" w:name="_Toc95473993"/>
      <w:r>
        <w:rPr>
          <w:rFonts w:ascii="Helvetica" w:hAnsi="Helvetica"/>
          <w:color w:val="000000"/>
          <w:sz w:val="33"/>
          <w:szCs w:val="33"/>
        </w:rPr>
        <w:t>補充</w:t>
      </w:r>
      <w:r>
        <w:rPr>
          <w:rFonts w:ascii="Helvetica" w:hAnsi="Helvetica"/>
          <w:color w:val="000000"/>
          <w:sz w:val="33"/>
          <w:szCs w:val="33"/>
        </w:rPr>
        <w:t xml:space="preserve">: </w:t>
      </w:r>
      <w:r>
        <w:rPr>
          <w:rFonts w:ascii="Helvetica" w:hAnsi="Helvetica"/>
          <w:color w:val="000000"/>
          <w:sz w:val="33"/>
          <w:szCs w:val="33"/>
        </w:rPr>
        <w:t>切換目前到</w:t>
      </w:r>
      <w:r>
        <w:rPr>
          <w:rFonts w:ascii="Helvetica" w:hAnsi="Helvetica"/>
          <w:color w:val="000000"/>
          <w:sz w:val="33"/>
          <w:szCs w:val="33"/>
        </w:rPr>
        <w:t xml:space="preserve"> iframe </w:t>
      </w:r>
      <w:r>
        <w:rPr>
          <w:rFonts w:ascii="Helvetica" w:hAnsi="Helvetica"/>
          <w:color w:val="000000"/>
          <w:sz w:val="33"/>
          <w:szCs w:val="33"/>
        </w:rPr>
        <w:t>當中</w:t>
      </w:r>
      <w:bookmarkEnd w:id="74"/>
    </w:p>
    <w:p w14:paraId="33B5EFC8" w14:textId="77777777" w:rsidR="003F2FF9" w:rsidRDefault="003F2FF9" w:rsidP="003F2FF9">
      <w:pPr>
        <w:widowControl/>
        <w:numPr>
          <w:ilvl w:val="0"/>
          <w:numId w:val="22"/>
        </w:numPr>
        <w:shd w:val="clear" w:color="auto" w:fill="FFFFFF"/>
        <w:spacing w:before="100" w:beforeAutospacing="1" w:after="100" w:afterAutospacing="1"/>
        <w:rPr>
          <w:rFonts w:ascii="Helvetica" w:hAnsi="Helvetica"/>
          <w:color w:val="000000"/>
          <w:sz w:val="21"/>
          <w:szCs w:val="21"/>
        </w:rPr>
      </w:pPr>
      <w:r>
        <w:rPr>
          <w:rFonts w:ascii="Helvetica" w:hAnsi="Helvetica"/>
          <w:color w:val="000000"/>
          <w:sz w:val="21"/>
          <w:szCs w:val="21"/>
        </w:rPr>
        <w:t>取得網頁上的</w:t>
      </w:r>
      <w:r>
        <w:rPr>
          <w:rFonts w:ascii="Helvetica" w:hAnsi="Helvetica"/>
          <w:color w:val="000000"/>
          <w:sz w:val="21"/>
          <w:szCs w:val="21"/>
        </w:rPr>
        <w:t xml:space="preserve"> iframe</w:t>
      </w:r>
    </w:p>
    <w:p w14:paraId="65BC893F" w14:textId="77777777" w:rsidR="003F2FF9" w:rsidRDefault="003F2FF9" w:rsidP="003F2FF9">
      <w:pPr>
        <w:pStyle w:val="Web"/>
        <w:shd w:val="clear" w:color="auto" w:fill="FFFFFF"/>
        <w:spacing w:before="240" w:beforeAutospacing="0" w:after="0" w:afterAutospacing="0"/>
        <w:rPr>
          <w:rFonts w:ascii="Helvetica" w:hAnsi="Helvetica"/>
          <w:color w:val="000000"/>
          <w:sz w:val="21"/>
          <w:szCs w:val="21"/>
        </w:rPr>
      </w:pP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 xml:space="preserve">iframe = </w:t>
      </w:r>
      <w:proofErr w:type="gramStart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driver.find</w:t>
      </w:r>
      <w:proofErr w:type="gramEnd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_element(By.CSS_SELECTOR, "iframe#game-iframe")</w:t>
      </w:r>
    </w:p>
    <w:p w14:paraId="0CEA1B91" w14:textId="77777777" w:rsidR="003F2FF9" w:rsidRDefault="003F2FF9" w:rsidP="003F2FF9">
      <w:pPr>
        <w:widowControl/>
        <w:numPr>
          <w:ilvl w:val="0"/>
          <w:numId w:val="23"/>
        </w:numPr>
        <w:shd w:val="clear" w:color="auto" w:fill="FFFFFF"/>
        <w:spacing w:before="100" w:beforeAutospacing="1" w:after="100" w:afterAutospacing="1"/>
        <w:rPr>
          <w:rFonts w:ascii="Helvetica" w:hAnsi="Helvetica"/>
          <w:color w:val="000000"/>
          <w:sz w:val="21"/>
          <w:szCs w:val="21"/>
        </w:rPr>
      </w:pPr>
      <w:r>
        <w:rPr>
          <w:rFonts w:ascii="Helvetica" w:hAnsi="Helvetica"/>
          <w:color w:val="000000"/>
          <w:sz w:val="21"/>
          <w:szCs w:val="21"/>
        </w:rPr>
        <w:t>切換到</w:t>
      </w:r>
      <w:r>
        <w:rPr>
          <w:rFonts w:ascii="Helvetica" w:hAnsi="Helvetica"/>
          <w:color w:val="000000"/>
          <w:sz w:val="21"/>
          <w:szCs w:val="21"/>
        </w:rPr>
        <w:t xml:space="preserve"> iframe </w:t>
      </w:r>
      <w:r>
        <w:rPr>
          <w:rFonts w:ascii="Helvetica" w:hAnsi="Helvetica"/>
          <w:color w:val="000000"/>
          <w:sz w:val="21"/>
          <w:szCs w:val="21"/>
        </w:rPr>
        <w:t>當中</w:t>
      </w:r>
    </w:p>
    <w:p w14:paraId="0C304FD0" w14:textId="77777777" w:rsidR="003F2FF9" w:rsidRDefault="003F2FF9" w:rsidP="003F2FF9">
      <w:pPr>
        <w:pStyle w:val="Web"/>
        <w:shd w:val="clear" w:color="auto" w:fill="FFFFFF"/>
        <w:spacing w:before="240" w:beforeAutospacing="0" w:after="0" w:afterAutospacing="0"/>
        <w:rPr>
          <w:rFonts w:ascii="Helvetica" w:hAnsi="Helvetica"/>
          <w:color w:val="000000"/>
          <w:sz w:val="21"/>
          <w:szCs w:val="21"/>
        </w:rPr>
      </w:pPr>
      <w:proofErr w:type="gramStart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driver.switch</w:t>
      </w:r>
      <w:proofErr w:type="gramEnd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_to.frame(iframe)</w:t>
      </w:r>
    </w:p>
    <w:p w14:paraId="347292A4" w14:textId="77777777" w:rsidR="003F2FF9" w:rsidRDefault="003F2FF9" w:rsidP="003F2FF9">
      <w:pPr>
        <w:widowControl/>
        <w:numPr>
          <w:ilvl w:val="0"/>
          <w:numId w:val="24"/>
        </w:numPr>
        <w:shd w:val="clear" w:color="auto" w:fill="FFFFFF"/>
        <w:spacing w:before="100" w:beforeAutospacing="1" w:after="100" w:afterAutospacing="1"/>
        <w:rPr>
          <w:rFonts w:ascii="Helvetica" w:hAnsi="Helvetica"/>
          <w:color w:val="000000"/>
          <w:sz w:val="21"/>
          <w:szCs w:val="21"/>
        </w:rPr>
      </w:pPr>
      <w:r>
        <w:rPr>
          <w:rFonts w:ascii="Helvetica" w:hAnsi="Helvetica"/>
          <w:color w:val="000000"/>
          <w:sz w:val="21"/>
          <w:szCs w:val="21"/>
        </w:rPr>
        <w:t>回到主框架</w:t>
      </w:r>
    </w:p>
    <w:p w14:paraId="2A705A46" w14:textId="77777777" w:rsidR="003F2FF9" w:rsidRDefault="003F2FF9" w:rsidP="003F2FF9">
      <w:pPr>
        <w:pStyle w:val="Web"/>
        <w:shd w:val="clear" w:color="auto" w:fill="FFFFFF"/>
        <w:spacing w:before="240" w:beforeAutospacing="0" w:after="0" w:afterAutospacing="0"/>
        <w:rPr>
          <w:rFonts w:ascii="Helvetica" w:hAnsi="Helvetica"/>
          <w:color w:val="000000"/>
          <w:sz w:val="21"/>
          <w:szCs w:val="21"/>
        </w:rPr>
      </w:pPr>
      <w:proofErr w:type="gramStart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driver.switch</w:t>
      </w:r>
      <w:proofErr w:type="gramEnd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_to.default_content()</w:t>
      </w:r>
    </w:p>
    <w:p w14:paraId="3343E7DA" w14:textId="77777777" w:rsidR="003F2FF9" w:rsidRDefault="003F2FF9" w:rsidP="003F2FF9">
      <w:pPr>
        <w:pStyle w:val="2"/>
        <w:shd w:val="clear" w:color="auto" w:fill="FFFFFF"/>
        <w:spacing w:before="305"/>
        <w:rPr>
          <w:rFonts w:ascii="Helvetica" w:hAnsi="Helvetica"/>
          <w:color w:val="000000"/>
          <w:sz w:val="33"/>
          <w:szCs w:val="33"/>
        </w:rPr>
      </w:pPr>
      <w:bookmarkStart w:id="75" w:name="_Toc95473994"/>
      <w:r>
        <w:rPr>
          <w:rFonts w:ascii="Helvetica" w:hAnsi="Helvetica"/>
          <w:color w:val="000000"/>
          <w:sz w:val="33"/>
          <w:szCs w:val="33"/>
        </w:rPr>
        <w:t>參考資料</w:t>
      </w:r>
      <w:bookmarkEnd w:id="75"/>
    </w:p>
    <w:p w14:paraId="4F22676B" w14:textId="77777777" w:rsidR="003F2FF9" w:rsidRDefault="00D81169" w:rsidP="003F2FF9">
      <w:pPr>
        <w:widowControl/>
        <w:numPr>
          <w:ilvl w:val="0"/>
          <w:numId w:val="25"/>
        </w:numPr>
        <w:shd w:val="clear" w:color="auto" w:fill="FFFFFF"/>
        <w:spacing w:before="100" w:beforeAutospacing="1" w:after="100" w:afterAutospacing="1"/>
        <w:rPr>
          <w:rFonts w:ascii="Helvetica" w:hAnsi="Helvetica"/>
          <w:color w:val="000000"/>
          <w:sz w:val="21"/>
          <w:szCs w:val="21"/>
        </w:rPr>
      </w:pPr>
      <w:hyperlink r:id="rId129" w:tgtFrame="_blank" w:tooltip="python selenium滑鼠鍵盤操作（ActionChains）" w:history="1">
        <w:r w:rsidR="003F2FF9">
          <w:rPr>
            <w:rStyle w:val="a3"/>
            <w:rFonts w:ascii="Helvetica" w:hAnsi="Helvetica"/>
            <w:color w:val="296EAA"/>
            <w:sz w:val="21"/>
            <w:szCs w:val="21"/>
          </w:rPr>
          <w:t>python selenium</w:t>
        </w:r>
        <w:r w:rsidR="003F2FF9">
          <w:rPr>
            <w:rStyle w:val="a3"/>
            <w:rFonts w:ascii="Helvetica" w:hAnsi="Helvetica"/>
            <w:color w:val="296EAA"/>
            <w:sz w:val="21"/>
            <w:szCs w:val="21"/>
          </w:rPr>
          <w:t>滑鼠鍵盤操作（</w:t>
        </w:r>
        <w:r w:rsidR="003F2FF9">
          <w:rPr>
            <w:rStyle w:val="a3"/>
            <w:rFonts w:ascii="Helvetica" w:hAnsi="Helvetica"/>
            <w:color w:val="296EAA"/>
            <w:sz w:val="21"/>
            <w:szCs w:val="21"/>
          </w:rPr>
          <w:t>ActionChains</w:t>
        </w:r>
        <w:r w:rsidR="003F2FF9">
          <w:rPr>
            <w:rStyle w:val="a3"/>
            <w:rFonts w:ascii="Helvetica" w:hAnsi="Helvetica"/>
            <w:color w:val="296EAA"/>
            <w:sz w:val="21"/>
            <w:szCs w:val="21"/>
          </w:rPr>
          <w:t>）</w:t>
        </w:r>
      </w:hyperlink>
    </w:p>
    <w:p w14:paraId="75E649D0" w14:textId="77777777" w:rsidR="003F2FF9" w:rsidRDefault="00D81169" w:rsidP="003F2FF9">
      <w:pPr>
        <w:widowControl/>
        <w:numPr>
          <w:ilvl w:val="0"/>
          <w:numId w:val="25"/>
        </w:numPr>
        <w:shd w:val="clear" w:color="auto" w:fill="FFFFFF"/>
        <w:spacing w:before="100" w:beforeAutospacing="1" w:after="100" w:afterAutospacing="1"/>
        <w:rPr>
          <w:rFonts w:ascii="Helvetica" w:hAnsi="Helvetica"/>
          <w:color w:val="000000"/>
          <w:sz w:val="21"/>
          <w:szCs w:val="21"/>
        </w:rPr>
      </w:pPr>
      <w:hyperlink r:id="rId130" w:tgtFrame="_blank" w:tooltip="行為鏈" w:history="1">
        <w:r w:rsidR="003F2FF9">
          <w:rPr>
            <w:rStyle w:val="a3"/>
            <w:rFonts w:ascii="Helvetica" w:hAnsi="Helvetica"/>
            <w:color w:val="296EAA"/>
            <w:sz w:val="21"/>
            <w:szCs w:val="21"/>
          </w:rPr>
          <w:t>行為鏈</w:t>
        </w:r>
      </w:hyperlink>
    </w:p>
    <w:p w14:paraId="1EAA9784" w14:textId="77777777" w:rsidR="003F2FF9" w:rsidRDefault="00D81169" w:rsidP="003F2FF9">
      <w:pPr>
        <w:widowControl/>
        <w:numPr>
          <w:ilvl w:val="0"/>
          <w:numId w:val="25"/>
        </w:numPr>
        <w:shd w:val="clear" w:color="auto" w:fill="FFFFFF"/>
        <w:spacing w:before="100" w:beforeAutospacing="1" w:after="100" w:afterAutospacing="1"/>
        <w:rPr>
          <w:rFonts w:ascii="Helvetica" w:hAnsi="Helvetica"/>
          <w:color w:val="000000"/>
          <w:sz w:val="21"/>
          <w:szCs w:val="21"/>
        </w:rPr>
      </w:pPr>
      <w:hyperlink r:id="rId131" w:tgtFrame="_blank" w:tooltip="ActionChains In Selenium" w:history="1">
        <w:r w:rsidR="003F2FF9">
          <w:rPr>
            <w:rStyle w:val="a3"/>
            <w:rFonts w:ascii="Helvetica" w:hAnsi="Helvetica"/>
            <w:color w:val="296EAA"/>
            <w:sz w:val="21"/>
            <w:szCs w:val="21"/>
          </w:rPr>
          <w:t>ActionChains In Selenium</w:t>
        </w:r>
      </w:hyperlink>
    </w:p>
    <w:p w14:paraId="11836C9C" w14:textId="77777777" w:rsidR="003F2FF9" w:rsidRDefault="00D81169" w:rsidP="003F2FF9">
      <w:pPr>
        <w:widowControl/>
        <w:numPr>
          <w:ilvl w:val="0"/>
          <w:numId w:val="25"/>
        </w:numPr>
        <w:shd w:val="clear" w:color="auto" w:fill="FFFFFF"/>
        <w:spacing w:before="100" w:beforeAutospacing="1" w:after="100" w:afterAutospacing="1"/>
        <w:rPr>
          <w:rFonts w:ascii="Helvetica" w:hAnsi="Helvetica"/>
          <w:color w:val="000000"/>
          <w:sz w:val="21"/>
          <w:szCs w:val="21"/>
        </w:rPr>
      </w:pPr>
      <w:hyperlink r:id="rId132" w:tgtFrame="_blank" w:tooltip="Selenium 4.1.0 documentation - selenium.webdriver.common.action_chains" w:history="1">
        <w:r w:rsidR="003F2FF9">
          <w:rPr>
            <w:rStyle w:val="a3"/>
            <w:rFonts w:ascii="Helvetica" w:hAnsi="Helvetica"/>
            <w:color w:val="296EAA"/>
            <w:sz w:val="21"/>
            <w:szCs w:val="21"/>
          </w:rPr>
          <w:t xml:space="preserve">Selenium 4.1.0 documentation - </w:t>
        </w:r>
        <w:proofErr w:type="gramStart"/>
        <w:r w:rsidR="003F2FF9">
          <w:rPr>
            <w:rStyle w:val="a3"/>
            <w:rFonts w:ascii="Helvetica" w:hAnsi="Helvetica"/>
            <w:color w:val="296EAA"/>
            <w:sz w:val="21"/>
            <w:szCs w:val="21"/>
          </w:rPr>
          <w:t>selenium.webdriver</w:t>
        </w:r>
        <w:proofErr w:type="gramEnd"/>
        <w:r w:rsidR="003F2FF9">
          <w:rPr>
            <w:rStyle w:val="a3"/>
            <w:rFonts w:ascii="Helvetica" w:hAnsi="Helvetica"/>
            <w:color w:val="296EAA"/>
            <w:sz w:val="21"/>
            <w:szCs w:val="21"/>
          </w:rPr>
          <w:t>.common.action_chains</w:t>
        </w:r>
      </w:hyperlink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F2FF9" w14:paraId="43F9B7B0" w14:textId="77777777" w:rsidTr="003F2FF9">
        <w:tc>
          <w:tcPr>
            <w:tcW w:w="8296" w:type="dxa"/>
          </w:tcPr>
          <w:p w14:paraId="29F20014" w14:textId="4B067C1C" w:rsidR="003F2FF9" w:rsidRDefault="003F2FF9" w:rsidP="003F2FF9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lastRenderedPageBreak/>
              <w:t>匯入工具</w:t>
            </w:r>
          </w:p>
        </w:tc>
      </w:tr>
      <w:tr w:rsidR="003F2FF9" w14:paraId="0DC176D7" w14:textId="77777777" w:rsidTr="003F2FF9">
        <w:tc>
          <w:tcPr>
            <w:tcW w:w="8296" w:type="dxa"/>
          </w:tcPr>
          <w:p w14:paraId="5DB12C7B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1045E98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匯入工具</w:t>
            </w:r>
          </w:p>
          <w:p w14:paraId="4FADED58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E773A2F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備註</w:t>
            </w:r>
            <w:r w:rsidRPr="003F2FF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3F2FF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每次執行以下任</w:t>
            </w:r>
            <w:proofErr w:type="gramStart"/>
            <w:r w:rsidRPr="003F2FF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一</w:t>
            </w:r>
            <w:proofErr w:type="gramEnd"/>
            <w:r w:rsidRPr="003F2FF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範例前，都要執行一次</w:t>
            </w:r>
            <w:r w:rsidRPr="003F2FF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3F2FF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匯入工具</w:t>
            </w:r>
            <w:r w:rsidRPr="003F2FF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3F2FF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</w:t>
            </w:r>
            <w:r w:rsidRPr="003F2FF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cell</w:t>
            </w:r>
          </w:p>
          <w:p w14:paraId="1F000886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F53C249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B5160E8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操作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browser 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PI</w:t>
            </w:r>
          </w:p>
          <w:p w14:paraId="6BFF7DD1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F2FF9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lenium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F2FF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F2FF9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webdriver</w:t>
            </w:r>
          </w:p>
          <w:p w14:paraId="438ABD73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C92CECD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期待元素出現要透過什麼方式指定，通常與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EC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WebDriverWait 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一起使用</w:t>
            </w:r>
          </w:p>
          <w:p w14:paraId="67146922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F2FF9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lenium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F2FF9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webdriver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F2FF9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common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F2FF9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y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F2FF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F2FF9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y</w:t>
            </w:r>
          </w:p>
          <w:p w14:paraId="15123551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694107B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加入行為</w:t>
            </w:r>
            <w:proofErr w:type="gramStart"/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鍊</w:t>
            </w:r>
            <w:proofErr w:type="gramEnd"/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ctionChain (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ebDriver 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中模擬滑鼠移動、點</w:t>
            </w:r>
            <w:proofErr w:type="gramStart"/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繫</w:t>
            </w:r>
            <w:proofErr w:type="gramEnd"/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拖曳、按右鍵出現選單，以及鍵盤輸入文字、按下鍵盤上的按鈕等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29493765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3F2FF9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lenium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F2FF9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webdriver</w:t>
            </w:r>
            <w:proofErr w:type="gramEnd"/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F2FF9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common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F2FF9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action_chains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F2FF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F2FF9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ActionChains</w:t>
            </w:r>
          </w:p>
          <w:p w14:paraId="78DEE924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AA306E9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加入鍵盤功能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例如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trl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Alt 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等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7B4CE3CB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3F2FF9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lenium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F2FF9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webdriver</w:t>
            </w:r>
            <w:proofErr w:type="gramEnd"/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F2FF9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common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F2FF9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keys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F2FF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F2FF9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Keys</w:t>
            </w:r>
          </w:p>
          <w:p w14:paraId="4FCBEA11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CDF69D0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強制等待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期間休息一下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01EB3006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F2FF9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time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F2FF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F2FF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</w:p>
          <w:p w14:paraId="369E1964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A40E88B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啟動瀏覽器工具的選項</w:t>
            </w:r>
          </w:p>
          <w:p w14:paraId="57261DD2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options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3F2FF9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webdriver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F2FF9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ChromeOptions</w:t>
            </w:r>
            <w:proofErr w:type="gramEnd"/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6C52EEC2" w14:textId="6CC09F6A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 my_options.add_argument("--headless")  #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不開啟實體瀏覽器背景執行</w:t>
            </w:r>
          </w:p>
          <w:p w14:paraId="449E70C7" w14:textId="34B0A27D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options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F2FF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_argument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F2FF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--start-maximized"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   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最大化視窗</w:t>
            </w:r>
          </w:p>
          <w:p w14:paraId="0D595624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options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F2FF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_argument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F2FF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--incognito"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              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啟無痕模式</w:t>
            </w:r>
          </w:p>
          <w:p w14:paraId="374A605F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options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F2FF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_argument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F2FF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--disable-popup-blocking"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</w:t>
            </w:r>
            <w:proofErr w:type="gramStart"/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禁用彈出</w:t>
            </w:r>
            <w:proofErr w:type="gramEnd"/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攔截</w:t>
            </w:r>
          </w:p>
          <w:p w14:paraId="3B5FE651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options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F2FF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_argument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F2FF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--disable-notifications"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 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消通知</w:t>
            </w:r>
          </w:p>
          <w:p w14:paraId="6913880A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D56E6F0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hromedriver 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檔案的路徑</w:t>
            </w:r>
          </w:p>
          <w:p w14:paraId="79E64FF6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executable_path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3F2FF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./cases/chromedriver.exe'</w:t>
            </w:r>
          </w:p>
          <w:p w14:paraId="13969B36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3CD306D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hrome 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ebDriver</w:t>
            </w:r>
          </w:p>
          <w:p w14:paraId="41C775DA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3F2FF9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webdriver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F2FF9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Chrome</w:t>
            </w:r>
            <w:proofErr w:type="gramEnd"/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</w:p>
          <w:p w14:paraId="1C010523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3F2FF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ptions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3F2FF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options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6E2EDA7E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 xml:space="preserve">    </w:t>
            </w:r>
            <w:r w:rsidRPr="003F2FF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xecutable_path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3F2FF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executable_path</w:t>
            </w:r>
          </w:p>
          <w:p w14:paraId="5E08AC29" w14:textId="77566E59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440DDE36" w14:textId="49D43D79" w:rsidR="003F2FF9" w:rsidRDefault="003F2FF9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F2FF9" w14:paraId="2762DF79" w14:textId="77777777" w:rsidTr="003F2FF9">
        <w:tc>
          <w:tcPr>
            <w:tcW w:w="8296" w:type="dxa"/>
          </w:tcPr>
          <w:p w14:paraId="0A7AE2FE" w14:textId="3FB6F1EF" w:rsidR="003F2FF9" w:rsidRDefault="003F2FF9" w:rsidP="003F2FF9">
            <w:pPr>
              <w:rPr>
                <w:rFonts w:ascii="微軟正黑體" w:hAnsi="微軟正黑體"/>
              </w:rPr>
            </w:pPr>
            <w:r w:rsidRPr="003F2FF9">
              <w:rPr>
                <w:rFonts w:ascii="微軟正黑體" w:hAnsi="微軟正黑體" w:hint="eastAsia"/>
              </w:rPr>
              <w:t>範例 1: 對特定座標連續點擊</w:t>
            </w:r>
          </w:p>
        </w:tc>
      </w:tr>
      <w:tr w:rsidR="003F2FF9" w14:paraId="5ABEEC1C" w14:textId="77777777" w:rsidTr="003F2FF9">
        <w:tc>
          <w:tcPr>
            <w:tcW w:w="8296" w:type="dxa"/>
          </w:tcPr>
          <w:p w14:paraId="2E338B44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A726F8C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範例</w:t>
            </w:r>
            <w:r w:rsidRPr="003F2FF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1: </w:t>
            </w:r>
            <w:r w:rsidRPr="003F2FF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對特定座標連續點擊</w:t>
            </w:r>
          </w:p>
          <w:p w14:paraId="632DF80B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591A1F3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EFECCF4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移動滑鼠和連續點</w:t>
            </w:r>
            <w:proofErr w:type="gramStart"/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繫</w:t>
            </w:r>
            <w:proofErr w:type="gramEnd"/>
          </w:p>
          <w:p w14:paraId="40099936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F2FF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F2FF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www.crazygames.com/game/planet-clicker-2'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B478E19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3233AFD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行為</w:t>
            </w:r>
            <w:proofErr w:type="gramStart"/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鍊</w:t>
            </w:r>
            <w:proofErr w:type="gramEnd"/>
          </w:p>
          <w:p w14:paraId="499AB096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3F2FF9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ActionChains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F2FF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E753891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207F6DC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移到指定座標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從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0,0 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始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069603C8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3F2FF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F2FF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ove</w:t>
            </w:r>
            <w:proofErr w:type="gramEnd"/>
            <w:r w:rsidRPr="003F2FF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by_offset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F2FF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28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F2FF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69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41BC96E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90B4D27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點擊一下</w:t>
            </w:r>
          </w:p>
          <w:p w14:paraId="419BB7AC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3F2FF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F2FF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ick</w:t>
            </w:r>
            <w:proofErr w:type="gramEnd"/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0DE2078C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34832F8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暫停一下</w:t>
            </w:r>
          </w:p>
          <w:p w14:paraId="73D814E7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3F2FF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F2FF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ause</w:t>
            </w:r>
            <w:proofErr w:type="gramEnd"/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F2FF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5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3A6E6B1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4ECE90B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若先前已移動，則進行相對位移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從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928, 369 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始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3FB5358B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3F2FF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F2FF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ove</w:t>
            </w:r>
            <w:proofErr w:type="gramEnd"/>
            <w:r w:rsidRPr="003F2FF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by_offset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-</w:t>
            </w:r>
            <w:r w:rsidRPr="003F2FF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56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 -</w:t>
            </w:r>
            <w:r w:rsidRPr="003F2FF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0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(672, 309)</w:t>
            </w:r>
          </w:p>
          <w:p w14:paraId="25D3FABA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0467441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點擊一下</w:t>
            </w:r>
          </w:p>
          <w:p w14:paraId="39E6D4C7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F2FF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F2FF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3F2FF9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ange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F2FF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000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677DB719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3F2FF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F2FF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ick</w:t>
            </w:r>
            <w:proofErr w:type="gramEnd"/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5CE62DFF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57F6968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</w:t>
            </w:r>
          </w:p>
          <w:p w14:paraId="03FB5F20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3F2FF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F2FF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erform</w:t>
            </w:r>
            <w:proofErr w:type="gramEnd"/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5D7D05C5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0534AC8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睡一下</w:t>
            </w:r>
          </w:p>
          <w:p w14:paraId="3668A9EE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3F2FF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F2FF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84BF00B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444B501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eb driver</w:t>
            </w:r>
          </w:p>
          <w:p w14:paraId="1723FD73" w14:textId="3D38245B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3F2FF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F2FF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it</w:t>
            </w:r>
            <w:proofErr w:type="gramEnd"/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</w:tr>
    </w:tbl>
    <w:p w14:paraId="6E472F95" w14:textId="2DD778C6" w:rsidR="003F2FF9" w:rsidRDefault="003F2FF9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F2FF9" w14:paraId="61AD07FF" w14:textId="77777777" w:rsidTr="003F2FF9">
        <w:tc>
          <w:tcPr>
            <w:tcW w:w="8296" w:type="dxa"/>
          </w:tcPr>
          <w:p w14:paraId="1D44563C" w14:textId="19DE709E" w:rsidR="003F2FF9" w:rsidRDefault="003F2FF9" w:rsidP="003F2FF9">
            <w:pPr>
              <w:rPr>
                <w:rFonts w:ascii="微軟正黑體" w:hAnsi="微軟正黑體"/>
              </w:rPr>
            </w:pPr>
            <w:r w:rsidRPr="003F2FF9">
              <w:rPr>
                <w:rFonts w:ascii="微軟正黑體" w:hAnsi="微軟正黑體" w:hint="eastAsia"/>
              </w:rPr>
              <w:t>範例 2-1: 拖曳網頁元素 (使用 drag_and_drop)</w:t>
            </w:r>
          </w:p>
        </w:tc>
      </w:tr>
      <w:tr w:rsidR="003F2FF9" w14:paraId="3D4198C1" w14:textId="77777777" w:rsidTr="003F2FF9">
        <w:tc>
          <w:tcPr>
            <w:tcW w:w="8296" w:type="dxa"/>
          </w:tcPr>
          <w:p w14:paraId="726F0399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7E9EA43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範例</w:t>
            </w:r>
            <w:r w:rsidRPr="003F2FF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2-1: </w:t>
            </w:r>
            <w:r w:rsidRPr="003F2FF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拖曳網頁元素</w:t>
            </w:r>
            <w:r w:rsidRPr="003F2FF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(</w:t>
            </w:r>
            <w:r w:rsidRPr="003F2FF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使用</w:t>
            </w:r>
            <w:r w:rsidRPr="003F2FF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drag_and_drop)</w:t>
            </w:r>
          </w:p>
          <w:p w14:paraId="53CCD28C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3B62643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F2FF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F2FF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://sahitest.com/demo/dragDropMooTools.htm'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DE6DDA4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CD19574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被拖曳的來源元素</w:t>
            </w:r>
          </w:p>
          <w:p w14:paraId="5F5F3172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agger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3F2FF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F2FF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nd</w:t>
            </w:r>
            <w:proofErr w:type="gramEnd"/>
            <w:r w:rsidRPr="003F2FF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element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F2FF9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y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F2FF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SS_SELECTOR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F2FF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iv#dragger"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1F8C5FE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FD08A7A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目標元素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放置的區域，共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4 </w:t>
            </w:r>
            <w:proofErr w:type="gramStart"/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1E5D1EB3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tems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3F2FF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F2FF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nd</w:t>
            </w:r>
            <w:proofErr w:type="gramEnd"/>
            <w:r w:rsidRPr="003F2FF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elements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F2FF9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y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F2FF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SS_SELECTOR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F2FF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iv.item"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56F6B3A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E7184BC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行為</w:t>
            </w:r>
            <w:proofErr w:type="gramStart"/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鍊</w:t>
            </w:r>
            <w:proofErr w:type="gramEnd"/>
          </w:p>
          <w:p w14:paraId="73FDF317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3F2FF9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ActionChains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F2FF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063AE8A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B2BE7A2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暫停一下</w:t>
            </w:r>
          </w:p>
          <w:p w14:paraId="1E62034D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3F2FF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F2FF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ause</w:t>
            </w:r>
            <w:proofErr w:type="gramEnd"/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F2FF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1256575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2B21419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放置第一個</w:t>
            </w:r>
          </w:p>
          <w:p w14:paraId="04B9A75A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3F2FF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F2FF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rag</w:t>
            </w:r>
            <w:proofErr w:type="gramEnd"/>
            <w:r w:rsidRPr="003F2FF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and_drop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F2FF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agger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F2FF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tems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F2FF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6155D7E0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5479557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暫停一下</w:t>
            </w:r>
          </w:p>
          <w:p w14:paraId="16390785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3F2FF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F2FF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ause</w:t>
            </w:r>
            <w:proofErr w:type="gramEnd"/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F2FF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4E235C9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53629E7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放置第二</w:t>
            </w:r>
            <w:proofErr w:type="gramStart"/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</w:p>
          <w:p w14:paraId="59F23A24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3F2FF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F2FF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rag</w:t>
            </w:r>
            <w:proofErr w:type="gramEnd"/>
            <w:r w:rsidRPr="003F2FF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and_drop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F2FF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agger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F2FF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tems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F2FF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3CAD4BE6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F4581B5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暫停一下</w:t>
            </w:r>
          </w:p>
          <w:p w14:paraId="088DDDB7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3F2FF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F2FF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ause</w:t>
            </w:r>
            <w:proofErr w:type="gramEnd"/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F2FF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57F6A9B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4298DD5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放置第三</w:t>
            </w:r>
            <w:proofErr w:type="gramStart"/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</w:p>
          <w:p w14:paraId="0932EFD6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3F2FF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F2FF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rag</w:t>
            </w:r>
            <w:proofErr w:type="gramEnd"/>
            <w:r w:rsidRPr="003F2FF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and_drop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F2FF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agger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F2FF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tems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F2FF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022794DA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38613D6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暫停一下</w:t>
            </w:r>
          </w:p>
          <w:p w14:paraId="09B3CBC5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3F2FF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F2FF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ause</w:t>
            </w:r>
            <w:proofErr w:type="gramEnd"/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F2FF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19CF292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D12B91D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放置第四</w:t>
            </w:r>
            <w:proofErr w:type="gramStart"/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</w:p>
          <w:p w14:paraId="22543A7F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3F2FF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F2FF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rag</w:t>
            </w:r>
            <w:proofErr w:type="gramEnd"/>
            <w:r w:rsidRPr="003F2FF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and_drop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F2FF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agger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F2FF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tems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F2FF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1454CD04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449D2BF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</w:t>
            </w:r>
          </w:p>
          <w:p w14:paraId="6F269704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3F2FF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F2FF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erform</w:t>
            </w:r>
            <w:proofErr w:type="gramEnd"/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367C660C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D639BEC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睡一下</w:t>
            </w:r>
          </w:p>
          <w:p w14:paraId="5161841A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3F2FF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F2FF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515AB58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B5B16E6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eb driver</w:t>
            </w:r>
          </w:p>
          <w:p w14:paraId="4618B76D" w14:textId="573C8E88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3F2FF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F2FF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it</w:t>
            </w:r>
            <w:proofErr w:type="gramEnd"/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</w:tr>
    </w:tbl>
    <w:p w14:paraId="3E4102DF" w14:textId="4934DF2F" w:rsidR="003F2FF9" w:rsidRDefault="003F2FF9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F2FF9" w14:paraId="6EC48075" w14:textId="77777777" w:rsidTr="003F2FF9">
        <w:tc>
          <w:tcPr>
            <w:tcW w:w="8296" w:type="dxa"/>
          </w:tcPr>
          <w:p w14:paraId="36442176" w14:textId="59B666A3" w:rsidR="003F2FF9" w:rsidRDefault="003F2FF9" w:rsidP="003F2FF9">
            <w:pPr>
              <w:rPr>
                <w:rFonts w:ascii="微軟正黑體" w:hAnsi="微軟正黑體"/>
              </w:rPr>
            </w:pPr>
            <w:r w:rsidRPr="003F2FF9">
              <w:rPr>
                <w:rFonts w:ascii="微軟正黑體" w:hAnsi="微軟正黑體" w:hint="eastAsia"/>
              </w:rPr>
              <w:t>範例 2-2: 拖曳網頁元素 (使用 click_and_hold)</w:t>
            </w:r>
          </w:p>
        </w:tc>
      </w:tr>
      <w:tr w:rsidR="003F2FF9" w14:paraId="08A234A5" w14:textId="77777777" w:rsidTr="003F2FF9">
        <w:tc>
          <w:tcPr>
            <w:tcW w:w="8296" w:type="dxa"/>
          </w:tcPr>
          <w:p w14:paraId="1EBB59CD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470DBC7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範例</w:t>
            </w:r>
            <w:r w:rsidRPr="003F2FF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2-2: </w:t>
            </w:r>
            <w:r w:rsidRPr="003F2FF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拖曳網頁元素</w:t>
            </w:r>
            <w:r w:rsidRPr="003F2FF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(</w:t>
            </w:r>
            <w:r w:rsidRPr="003F2FF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使用</w:t>
            </w:r>
            <w:r w:rsidRPr="003F2FF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click_and_hold)</w:t>
            </w:r>
          </w:p>
          <w:p w14:paraId="48AC0DA6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B948787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F2FF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F2FF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://sahitest.com/demo/dragDropMooTools.htm'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C2000EF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2D0C82F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被拖曳的來源元素</w:t>
            </w:r>
          </w:p>
          <w:p w14:paraId="2E9C9A7A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agger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3F2FF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F2FF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nd</w:t>
            </w:r>
            <w:proofErr w:type="gramEnd"/>
            <w:r w:rsidRPr="003F2FF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element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F2FF9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y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F2FF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SS_SELECTOR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F2FF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iv#dragger"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8DF0745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F26D0D0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目標元素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放置的區域，共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4 </w:t>
            </w:r>
            <w:proofErr w:type="gramStart"/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7F2580DE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tems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3F2FF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F2FF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nd</w:t>
            </w:r>
            <w:proofErr w:type="gramEnd"/>
            <w:r w:rsidRPr="003F2FF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elements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F2FF9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y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F2FF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SS_SELECTOR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F2FF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iv.item"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CCDC586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D1F8FB4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行為</w:t>
            </w:r>
            <w:proofErr w:type="gramStart"/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鍊</w:t>
            </w:r>
            <w:proofErr w:type="gramEnd"/>
          </w:p>
          <w:p w14:paraId="1ED8C70E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3F2FF9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ActionChains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F2FF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D5935AE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26D4CFE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暫停一下</w:t>
            </w:r>
          </w:p>
          <w:p w14:paraId="162FA4FC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3F2FF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F2FF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ause</w:t>
            </w:r>
            <w:proofErr w:type="gramEnd"/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F2FF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CD922ED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11DAD98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放置第一個</w:t>
            </w:r>
          </w:p>
          <w:p w14:paraId="1A9995B5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3F2FF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F2FF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rag</w:t>
            </w:r>
            <w:proofErr w:type="gramEnd"/>
            <w:r w:rsidRPr="003F2FF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and_drop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F2FF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agger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F2FF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tems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F2FF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11111367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722174E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暫停一下</w:t>
            </w:r>
          </w:p>
          <w:p w14:paraId="51E4F0B7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3F2FF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F2FF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ause</w:t>
            </w:r>
            <w:proofErr w:type="gramEnd"/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F2FF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6F36D1A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3AD695E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放置第二</w:t>
            </w:r>
            <w:proofErr w:type="gramStart"/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</w:p>
          <w:p w14:paraId="3EB01CB5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3F2FF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F2FF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ick</w:t>
            </w:r>
            <w:proofErr w:type="gramEnd"/>
            <w:r w:rsidRPr="003F2FF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and_hold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F2FF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agger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release(</w:t>
            </w:r>
            <w:r w:rsidRPr="003F2FF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tems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F2FF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054A1244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5AB6B43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暫停一下</w:t>
            </w:r>
          </w:p>
          <w:p w14:paraId="1C3E916E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3F2FF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F2FF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ause</w:t>
            </w:r>
            <w:proofErr w:type="gramEnd"/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F2FF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75DE342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7E41A97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放置第三</w:t>
            </w:r>
            <w:proofErr w:type="gramStart"/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</w:p>
          <w:p w14:paraId="64DCF4DC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3F2FF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F2FF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ick</w:t>
            </w:r>
            <w:proofErr w:type="gramEnd"/>
            <w:r w:rsidRPr="003F2FF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and_hold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F2FF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agger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move_to_element(</w:t>
            </w:r>
            <w:r w:rsidRPr="003F2FF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tems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F2FF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.release()</w:t>
            </w:r>
          </w:p>
          <w:p w14:paraId="0BAA8C3E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8D2E4B7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暫停一下</w:t>
            </w:r>
          </w:p>
          <w:p w14:paraId="3D9D112E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3F2FF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F2FF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ause</w:t>
            </w:r>
            <w:proofErr w:type="gramEnd"/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F2FF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DA8DD3D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23C4A98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放置第四</w:t>
            </w:r>
            <w:proofErr w:type="gramStart"/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</w:p>
          <w:p w14:paraId="3E069677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3F2FF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F2FF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ick</w:t>
            </w:r>
            <w:proofErr w:type="gramEnd"/>
            <w:r w:rsidRPr="003F2FF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and_hold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F2FF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agger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move_by_offset(</w:t>
            </w:r>
            <w:r w:rsidRPr="003F2FF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00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F2FF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50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release()</w:t>
            </w:r>
          </w:p>
          <w:p w14:paraId="1DC726A1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C21A854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</w:t>
            </w:r>
          </w:p>
          <w:p w14:paraId="3243A769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3F2FF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F2FF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erform</w:t>
            </w:r>
            <w:proofErr w:type="gramEnd"/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687A3B96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44CDE88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睡一下</w:t>
            </w:r>
          </w:p>
          <w:p w14:paraId="0401D69C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3F2FF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F2FF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592D1EC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C8C2DDC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eb driver</w:t>
            </w:r>
          </w:p>
          <w:p w14:paraId="03810B7C" w14:textId="29A615E3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3F2FF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F2FF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it</w:t>
            </w:r>
            <w:proofErr w:type="gramEnd"/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</w:tr>
    </w:tbl>
    <w:p w14:paraId="0C62E2F9" w14:textId="119CD2BF" w:rsidR="003F2FF9" w:rsidRDefault="003F2FF9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F2FF9" w14:paraId="3DC83CED" w14:textId="77777777" w:rsidTr="003F2FF9">
        <w:tc>
          <w:tcPr>
            <w:tcW w:w="8296" w:type="dxa"/>
          </w:tcPr>
          <w:p w14:paraId="57C50E73" w14:textId="282ED2EE" w:rsidR="003F2FF9" w:rsidRDefault="003F2FF9" w:rsidP="003F2FF9">
            <w:pPr>
              <w:rPr>
                <w:rFonts w:ascii="微軟正黑體" w:hAnsi="微軟正黑體"/>
              </w:rPr>
            </w:pPr>
            <w:r w:rsidRPr="003F2FF9">
              <w:rPr>
                <w:rFonts w:ascii="微軟正黑體" w:hAnsi="微軟正黑體" w:hint="eastAsia"/>
              </w:rPr>
              <w:t>範例 3: 組合熱鍵 (全選 + 複製 + 貼上)</w:t>
            </w:r>
          </w:p>
        </w:tc>
      </w:tr>
      <w:tr w:rsidR="003F2FF9" w14:paraId="429DFEAC" w14:textId="77777777" w:rsidTr="003F2FF9">
        <w:tc>
          <w:tcPr>
            <w:tcW w:w="8296" w:type="dxa"/>
          </w:tcPr>
          <w:p w14:paraId="2AFA7768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5C38BBF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範例</w:t>
            </w:r>
            <w:r w:rsidRPr="003F2FF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3: </w:t>
            </w:r>
            <w:r w:rsidRPr="003F2FF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組合熱鍵</w:t>
            </w:r>
            <w:r w:rsidRPr="003F2FF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(</w:t>
            </w:r>
            <w:r w:rsidRPr="003F2FF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全選</w:t>
            </w:r>
            <w:r w:rsidRPr="003F2FF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+ </w:t>
            </w:r>
            <w:r w:rsidRPr="003F2FF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複製</w:t>
            </w:r>
            <w:r w:rsidRPr="003F2FF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+ </w:t>
            </w:r>
            <w:r w:rsidRPr="003F2FF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貼上</w:t>
            </w:r>
            <w:r w:rsidRPr="003F2FF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19D51CB8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FBB7BC3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F2FF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F2FF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www.w3schools.com/tags/tryit.asp?filename=tryhtml5_input_type_text'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687B52A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F3DF77B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網頁上的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frame</w:t>
            </w:r>
          </w:p>
          <w:p w14:paraId="174C00D4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frame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3F2FF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F2FF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nd</w:t>
            </w:r>
            <w:proofErr w:type="gramEnd"/>
            <w:r w:rsidRPr="003F2FF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element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F2FF9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y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F2FF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SS_SELECTOR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F2FF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frame#iframeResult"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9C88202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C305B04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切換到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frame 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</w:t>
            </w:r>
          </w:p>
          <w:p w14:paraId="6620B5EA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3F2FF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F2FF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witch</w:t>
            </w:r>
            <w:proofErr w:type="gramEnd"/>
            <w:r w:rsidRPr="003F2FF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to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F2FF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rame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F2FF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frame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FEFCFD1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E04376D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# </w:t>
            </w:r>
            <w:proofErr w:type="gramStart"/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回到主框頁</w:t>
            </w:r>
            <w:proofErr w:type="gramEnd"/>
          </w:p>
          <w:p w14:paraId="02CF3AC6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gramStart"/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driver.switch</w:t>
            </w:r>
            <w:proofErr w:type="gramEnd"/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_to.default_content()</w:t>
            </w:r>
          </w:p>
          <w:p w14:paraId="630E803D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E5A9AD9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第一個文字欄位</w:t>
            </w:r>
          </w:p>
          <w:p w14:paraId="34F35CE3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Text01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3F2FF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F2FF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nd</w:t>
            </w:r>
            <w:proofErr w:type="gramEnd"/>
            <w:r w:rsidRPr="003F2FF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element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F2FF9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y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F2FF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SS_SELECTOR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F2FF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nput#fname"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73F3313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E974C19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第二</w:t>
            </w:r>
            <w:proofErr w:type="gramStart"/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文字欄位</w:t>
            </w:r>
          </w:p>
          <w:p w14:paraId="1D4F4003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Text02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3F2FF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F2FF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nd</w:t>
            </w:r>
            <w:proofErr w:type="gramEnd"/>
            <w:r w:rsidRPr="003F2FF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element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F2FF9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y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F2FF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SS_SELECTOR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F2FF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nput#lname"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4578045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BE08DFE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行為</w:t>
            </w:r>
            <w:proofErr w:type="gramStart"/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鍊</w:t>
            </w:r>
            <w:proofErr w:type="gramEnd"/>
          </w:p>
          <w:p w14:paraId="60B40238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3F2FF9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ActionChains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F2FF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4C5F9FA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A13F1A4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第一個文字欄位當中輸入萬用字元</w:t>
            </w:r>
          </w:p>
          <w:p w14:paraId="1A2A0A4E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F2FF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key_</w:t>
            </w:r>
            <w:proofErr w:type="gramStart"/>
            <w:r w:rsidRPr="003F2FF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own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F2FF9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Keys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F2FF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HIFT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F2FF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Text01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send_keys(</w:t>
            </w:r>
            <w:r w:rsidRPr="003F2FF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2345'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key_up(</w:t>
            </w:r>
            <w:r w:rsidRPr="003F2FF9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Keys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F2FF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HIFT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send_keys(</w:t>
            </w:r>
            <w:r w:rsidRPr="003F2FF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67890'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9DA1120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DCFDAB5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暫停一下</w:t>
            </w:r>
          </w:p>
          <w:p w14:paraId="4A0622AD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3F2FF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F2FF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ause</w:t>
            </w:r>
            <w:proofErr w:type="gramEnd"/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F2FF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86D2747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E88C63B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全選與複製第一個文字欄位當中的所有字元</w:t>
            </w:r>
          </w:p>
          <w:p w14:paraId="20298D71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F2FF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key_</w:t>
            </w:r>
            <w:proofErr w:type="gramStart"/>
            <w:r w:rsidRPr="003F2FF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own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F2FF9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Keys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F2FF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TROL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F2FF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Text01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send_keys(</w:t>
            </w:r>
            <w:r w:rsidRPr="003F2FF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'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send_keys(</w:t>
            </w:r>
            <w:r w:rsidRPr="003F2FF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'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key_up(</w:t>
            </w:r>
            <w:r w:rsidRPr="003F2FF9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Keys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F2FF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TROL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523F0E1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EDCD6DA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暫停一下</w:t>
            </w:r>
          </w:p>
          <w:p w14:paraId="792B77C8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3F2FF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F2FF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ause</w:t>
            </w:r>
            <w:proofErr w:type="gramEnd"/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F2FF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39F26F9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BA6E6E9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第二</w:t>
            </w:r>
            <w:proofErr w:type="gramStart"/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文字欄位當中貼上文字</w:t>
            </w:r>
          </w:p>
          <w:p w14:paraId="2CF56B49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F2FF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key_</w:t>
            </w:r>
            <w:proofErr w:type="gramStart"/>
            <w:r w:rsidRPr="003F2FF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own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F2FF9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Keys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F2FF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TROL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F2FF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Text02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send_keys(</w:t>
            </w:r>
            <w:r w:rsidRPr="003F2FF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v'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key_up(</w:t>
            </w:r>
            <w:r w:rsidRPr="003F2FF9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Keys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F2FF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TROL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E21A5E9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BE6C60B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</w:t>
            </w:r>
          </w:p>
          <w:p w14:paraId="6F486B23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3F2FF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F2FF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erform</w:t>
            </w:r>
            <w:proofErr w:type="gramEnd"/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48430112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D8CE3FC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睡一下</w:t>
            </w:r>
          </w:p>
          <w:p w14:paraId="31130939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3F2FF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lastRenderedPageBreak/>
              <w:t>sleep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F2FF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2559EE8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9BE03E5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eb driver</w:t>
            </w:r>
          </w:p>
          <w:p w14:paraId="45D62032" w14:textId="085E6E8C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3F2FF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F2FF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it</w:t>
            </w:r>
            <w:proofErr w:type="gramEnd"/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</w:tr>
    </w:tbl>
    <w:p w14:paraId="1688BFD2" w14:textId="17338F11" w:rsidR="003F2FF9" w:rsidRDefault="003F2FF9" w:rsidP="003F2FF9">
      <w:pPr>
        <w:rPr>
          <w:rFonts w:ascii="微軟正黑體" w:hAnsi="微軟正黑體"/>
        </w:rPr>
      </w:pPr>
    </w:p>
    <w:p w14:paraId="3004465C" w14:textId="2E71D1B5" w:rsidR="003F2FF9" w:rsidRDefault="003F2FF9" w:rsidP="003F2FF9">
      <w:pPr>
        <w:pStyle w:val="1"/>
      </w:pPr>
      <w:bookmarkStart w:id="76" w:name="_Toc95473995"/>
      <w:r w:rsidRPr="007E1682">
        <w:t>Module 1</w:t>
      </w:r>
      <w:r w:rsidR="00C035EE">
        <w:t>8</w:t>
      </w:r>
      <w:r w:rsidRPr="007E1682">
        <w:t xml:space="preserve">. </w:t>
      </w:r>
      <w:r>
        <w:rPr>
          <w:rFonts w:hint="eastAsia"/>
        </w:rPr>
        <w:t>P</w:t>
      </w:r>
      <w:r>
        <w:t>yAutoGUI</w:t>
      </w:r>
      <w:bookmarkEnd w:id="76"/>
    </w:p>
    <w:p w14:paraId="62C0FA3A" w14:textId="77777777" w:rsidR="003F2FF9" w:rsidRDefault="003F2FF9" w:rsidP="003F2FF9">
      <w:pPr>
        <w:pStyle w:val="Web"/>
        <w:shd w:val="clear" w:color="auto" w:fill="FFFFFF"/>
        <w:spacing w:before="240" w:beforeAutospacing="0" w:after="0" w:afterAutospacing="0"/>
        <w:rPr>
          <w:rFonts w:ascii="Helvetica" w:hAnsi="Helvetica"/>
          <w:color w:val="000000"/>
          <w:sz w:val="21"/>
          <w:szCs w:val="21"/>
        </w:rPr>
      </w:pPr>
      <w:r>
        <w:rPr>
          <w:rFonts w:ascii="Helvetica" w:hAnsi="Helvetica"/>
          <w:color w:val="000000"/>
          <w:sz w:val="21"/>
          <w:szCs w:val="21"/>
        </w:rPr>
        <w:t>控制電腦的鍵盤、滑鼠，對圖形化介面進行操作的工具</w:t>
      </w:r>
    </w:p>
    <w:p w14:paraId="204C5CB0" w14:textId="77777777" w:rsidR="003F2FF9" w:rsidRDefault="003F2FF9" w:rsidP="003F2FF9">
      <w:pPr>
        <w:pStyle w:val="2"/>
        <w:shd w:val="clear" w:color="auto" w:fill="FFFFFF"/>
        <w:spacing w:before="305"/>
        <w:rPr>
          <w:rFonts w:ascii="Helvetica" w:hAnsi="Helvetica"/>
          <w:color w:val="000000"/>
          <w:sz w:val="33"/>
          <w:szCs w:val="33"/>
        </w:rPr>
      </w:pPr>
      <w:bookmarkStart w:id="77" w:name="_Toc95473996"/>
      <w:r>
        <w:rPr>
          <w:rFonts w:ascii="Helvetica" w:hAnsi="Helvetica"/>
          <w:color w:val="000000"/>
          <w:sz w:val="33"/>
          <w:szCs w:val="33"/>
        </w:rPr>
        <w:t>安裝套件</w:t>
      </w:r>
      <w:bookmarkEnd w:id="77"/>
    </w:p>
    <w:p w14:paraId="2C8C88B5" w14:textId="77777777" w:rsidR="003F2FF9" w:rsidRDefault="003F2FF9" w:rsidP="003F2FF9">
      <w:pPr>
        <w:pStyle w:val="Web"/>
        <w:shd w:val="clear" w:color="auto" w:fill="FFFFFF"/>
        <w:spacing w:before="240" w:beforeAutospacing="0" w:after="0" w:afterAutospacing="0"/>
        <w:rPr>
          <w:rFonts w:ascii="Helvetica" w:hAnsi="Helvetica"/>
          <w:color w:val="000000"/>
          <w:sz w:val="21"/>
          <w:szCs w:val="21"/>
        </w:rPr>
      </w:pPr>
      <w:r>
        <w:rPr>
          <w:rFonts w:ascii="Helvetica" w:hAnsi="Helvetica"/>
          <w:color w:val="000000"/>
          <w:sz w:val="21"/>
          <w:szCs w:val="21"/>
        </w:rPr>
        <w:t>一般安裝</w:t>
      </w:r>
    </w:p>
    <w:p w14:paraId="26654725" w14:textId="77777777" w:rsidR="003F2FF9" w:rsidRDefault="003F2FF9" w:rsidP="003F2FF9">
      <w:pPr>
        <w:pStyle w:val="Web"/>
        <w:shd w:val="clear" w:color="auto" w:fill="FFFFFF"/>
        <w:spacing w:before="240" w:beforeAutospacing="0" w:after="0" w:afterAutospacing="0"/>
        <w:rPr>
          <w:rFonts w:ascii="Helvetica" w:hAnsi="Helvetica"/>
          <w:color w:val="000000"/>
          <w:sz w:val="21"/>
          <w:szCs w:val="21"/>
        </w:rPr>
      </w:pP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pip install pyautogui</w:t>
      </w:r>
    </w:p>
    <w:p w14:paraId="1667238C" w14:textId="77777777" w:rsidR="003F2FF9" w:rsidRDefault="003F2FF9" w:rsidP="003F2FF9">
      <w:pPr>
        <w:pStyle w:val="Web"/>
        <w:shd w:val="clear" w:color="auto" w:fill="FFFFFF"/>
        <w:spacing w:before="240" w:beforeAutospacing="0" w:after="0" w:afterAutospacing="0"/>
        <w:rPr>
          <w:rFonts w:ascii="Helvetica" w:hAnsi="Helvetica"/>
          <w:color w:val="000000"/>
          <w:sz w:val="21"/>
          <w:szCs w:val="21"/>
        </w:rPr>
      </w:pPr>
      <w:r>
        <w:rPr>
          <w:rFonts w:ascii="Helvetica" w:hAnsi="Helvetica"/>
          <w:color w:val="000000"/>
          <w:sz w:val="21"/>
          <w:szCs w:val="21"/>
        </w:rPr>
        <w:t>影像處理</w:t>
      </w:r>
    </w:p>
    <w:p w14:paraId="0DCB61D1" w14:textId="77777777" w:rsidR="003F2FF9" w:rsidRDefault="003F2FF9" w:rsidP="003F2FF9">
      <w:pPr>
        <w:pStyle w:val="HTML"/>
        <w:shd w:val="clear" w:color="auto" w:fill="FFFFFF"/>
        <w:wordWrap w:val="0"/>
        <w:spacing w:before="240" w:after="240"/>
        <w:ind w:left="480" w:right="480"/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</w:pP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pip install opencv-python</w:t>
      </w:r>
    </w:p>
    <w:p w14:paraId="4E744BFE" w14:textId="77777777" w:rsidR="003F2FF9" w:rsidRDefault="003F2FF9" w:rsidP="003F2FF9">
      <w:pPr>
        <w:pStyle w:val="HTML"/>
        <w:shd w:val="clear" w:color="auto" w:fill="FFFFFF"/>
        <w:wordWrap w:val="0"/>
        <w:spacing w:before="240" w:after="240"/>
        <w:ind w:left="480" w:right="480"/>
        <w:rPr>
          <w:rFonts w:ascii="Courier New" w:hAnsi="Courier New" w:cs="Courier New"/>
          <w:color w:val="000000"/>
          <w:sz w:val="21"/>
          <w:szCs w:val="21"/>
        </w:rPr>
      </w:pP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pip install opencv-contrib-python</w:t>
      </w:r>
    </w:p>
    <w:p w14:paraId="5E942A89" w14:textId="77777777" w:rsidR="003F2FF9" w:rsidRDefault="003F2FF9" w:rsidP="003F2FF9">
      <w:pPr>
        <w:pStyle w:val="Web"/>
        <w:shd w:val="clear" w:color="auto" w:fill="FFFFFF"/>
        <w:spacing w:before="240" w:beforeAutospacing="0" w:after="0" w:afterAutospacing="0"/>
        <w:rPr>
          <w:rFonts w:ascii="Helvetica" w:hAnsi="Helvetica"/>
          <w:color w:val="000000"/>
          <w:sz w:val="21"/>
          <w:szCs w:val="21"/>
        </w:rPr>
      </w:pPr>
      <w:r>
        <w:rPr>
          <w:rFonts w:ascii="Helvetica" w:hAnsi="Helvetica"/>
          <w:color w:val="000000"/>
          <w:sz w:val="21"/>
          <w:szCs w:val="21"/>
        </w:rPr>
        <w:t xml:space="preserve">Optional: </w:t>
      </w:r>
      <w:r>
        <w:rPr>
          <w:rFonts w:ascii="Helvetica" w:hAnsi="Helvetica"/>
          <w:color w:val="000000"/>
          <w:sz w:val="21"/>
          <w:szCs w:val="21"/>
        </w:rPr>
        <w:t>有影像處理的需求，則需要安裝</w:t>
      </w:r>
      <w:r>
        <w:rPr>
          <w:rFonts w:ascii="Helvetica" w:hAnsi="Helvetica"/>
          <w:color w:val="000000"/>
          <w:sz w:val="21"/>
          <w:szCs w:val="21"/>
        </w:rPr>
        <w:t> </w:t>
      </w:r>
      <w:hyperlink r:id="rId133" w:tgtFrame="_blank" w:tooltip="OpenCV" w:history="1">
        <w:r>
          <w:rPr>
            <w:rStyle w:val="a3"/>
            <w:rFonts w:ascii="Helvetica" w:hAnsi="Helvetica"/>
            <w:color w:val="296EAA"/>
            <w:sz w:val="21"/>
            <w:szCs w:val="21"/>
          </w:rPr>
          <w:t>OpenCV</w:t>
        </w:r>
      </w:hyperlink>
    </w:p>
    <w:p w14:paraId="7530ACBF" w14:textId="77777777" w:rsidR="003F2FF9" w:rsidRDefault="003F2FF9" w:rsidP="003F2FF9">
      <w:pPr>
        <w:pStyle w:val="2"/>
        <w:shd w:val="clear" w:color="auto" w:fill="FFFFFF"/>
        <w:spacing w:before="305"/>
        <w:rPr>
          <w:rFonts w:ascii="Helvetica" w:hAnsi="Helvetica"/>
          <w:color w:val="000000"/>
          <w:sz w:val="33"/>
          <w:szCs w:val="33"/>
        </w:rPr>
      </w:pPr>
      <w:bookmarkStart w:id="78" w:name="_Toc95473997"/>
      <w:r>
        <w:rPr>
          <w:rFonts w:ascii="Helvetica" w:hAnsi="Helvetica"/>
          <w:color w:val="000000"/>
          <w:sz w:val="33"/>
          <w:szCs w:val="33"/>
        </w:rPr>
        <w:t>使用方法</w:t>
      </w:r>
      <w:bookmarkEnd w:id="78"/>
    </w:p>
    <w:p w14:paraId="67601990" w14:textId="77777777" w:rsidR="003F2FF9" w:rsidRDefault="003F2FF9" w:rsidP="003F2FF9">
      <w:pPr>
        <w:widowControl/>
        <w:numPr>
          <w:ilvl w:val="0"/>
          <w:numId w:val="26"/>
        </w:numPr>
        <w:shd w:val="clear" w:color="auto" w:fill="FFFFFF"/>
        <w:spacing w:before="100" w:beforeAutospacing="1" w:after="100" w:afterAutospacing="1"/>
        <w:rPr>
          <w:rFonts w:ascii="Helvetica" w:hAnsi="Helvetica"/>
          <w:color w:val="000000"/>
          <w:sz w:val="21"/>
          <w:szCs w:val="21"/>
        </w:rPr>
      </w:pPr>
      <w:r>
        <w:rPr>
          <w:rFonts w:ascii="Helvetica" w:hAnsi="Helvetica"/>
          <w:color w:val="000000"/>
          <w:sz w:val="21"/>
          <w:szCs w:val="21"/>
        </w:rPr>
        <w:t>滑鼠功能</w:t>
      </w:r>
    </w:p>
    <w:tbl>
      <w:tblPr>
        <w:tblW w:w="0" w:type="auto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130"/>
        <w:gridCol w:w="3176"/>
      </w:tblGrid>
      <w:tr w:rsidR="003F2FF9" w14:paraId="69044839" w14:textId="77777777" w:rsidTr="003F2FF9">
        <w:trPr>
          <w:tblHeader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CC1A504" w14:textId="77777777" w:rsidR="003F2FF9" w:rsidRDefault="003F2FF9">
            <w:pPr>
              <w:spacing w:before="240"/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  <w:t>方法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BE48662" w14:textId="77777777" w:rsidR="003F2FF9" w:rsidRDefault="003F2FF9">
            <w:pPr>
              <w:spacing w:before="240"/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  <w:t>說明</w:t>
            </w:r>
          </w:p>
        </w:tc>
      </w:tr>
      <w:tr w:rsidR="003F2FF9" w14:paraId="0F7BC63B" w14:textId="77777777" w:rsidTr="003F2FF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4539EC0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position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6FE291A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取得滑鼠游標座標</w:t>
            </w:r>
          </w:p>
        </w:tc>
      </w:tr>
      <w:tr w:rsidR="003F2FF9" w14:paraId="662564E1" w14:textId="77777777" w:rsidTr="003F2FF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A707B9C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size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842CFA9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目前螢幕大小</w:t>
            </w:r>
          </w:p>
        </w:tc>
      </w:tr>
      <w:tr w:rsidR="003F2FF9" w14:paraId="76066957" w14:textId="77777777" w:rsidTr="003F2FF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39BE773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lastRenderedPageBreak/>
              <w:t>pyautogui.onScreen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x, y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F0B0D34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判斷游標座標是否在螢幕範圍內</w:t>
            </w:r>
          </w:p>
        </w:tc>
      </w:tr>
      <w:tr w:rsidR="003F2FF9" w14:paraId="21DF97A1" w14:textId="77777777" w:rsidTr="003F2FF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F042C8F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PAUSE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= 2.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E2E50D4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設定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PyAutoGUI 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每一個動作間隔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2.5 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秒</w:t>
            </w:r>
          </w:p>
        </w:tc>
      </w:tr>
      <w:tr w:rsidR="003F2FF9" w14:paraId="243E9F06" w14:textId="77777777" w:rsidTr="003F2FF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9C8C153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moveTo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x, y, duration=num_seconds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5AD4BB8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移動滑鼠游標到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x,y</w:t>
            </w:r>
          </w:p>
        </w:tc>
      </w:tr>
      <w:tr w:rsidR="003F2FF9" w14:paraId="09635BC1" w14:textId="77777777" w:rsidTr="003F2FF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167601B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moveRel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xOffset, yOffset, duration=num_seconds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5DEA4C1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在目前游標座標偏移相對位置</w:t>
            </w:r>
          </w:p>
        </w:tc>
      </w:tr>
      <w:tr w:rsidR="003F2FF9" w14:paraId="06A8223C" w14:textId="77777777" w:rsidTr="003F2FF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3C3B435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dragTo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x, y, duration=num_seconds, button='left'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5E53ED4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按住滑鼠左鍵，拖曳滑鼠到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x,y</w:t>
            </w:r>
          </w:p>
        </w:tc>
      </w:tr>
      <w:tr w:rsidR="003F2FF9" w14:paraId="055314EF" w14:textId="77777777" w:rsidTr="003F2FF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B361BC1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dragRel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xOffset, yOffset, duration=num_seconds, button='left'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5D3B1A6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按住滑鼠左鍵，在目前游標座標拖曳滑鼠到相對位置</w:t>
            </w:r>
          </w:p>
        </w:tc>
      </w:tr>
      <w:tr w:rsidR="003F2FF9" w14:paraId="4CB9ECA2" w14:textId="77777777" w:rsidTr="003F2FF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F56D051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click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x=moveToX, y=moveToY, clicks=num_of_clicks, interval=secs_between_clicks, button='left'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08295CF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點</w:t>
            </w: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繫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滑鼠</w:t>
            </w:r>
          </w:p>
        </w:tc>
      </w:tr>
      <w:tr w:rsidR="003F2FF9" w14:paraId="4FDFE747" w14:textId="77777777" w:rsidTr="003F2FF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3B7D2CE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rightClick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x=moveToX, y=moveToY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E1ED50C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在指定座標按下滑鼠右鍵</w:t>
            </w:r>
          </w:p>
        </w:tc>
      </w:tr>
      <w:tr w:rsidR="003F2FF9" w14:paraId="4138C138" w14:textId="77777777" w:rsidTr="003F2FF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BB8784A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middleClick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x=moveToX, y=moveToY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EEBA57E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在指定座標按下滑鼠</w:t>
            </w: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中間鍵</w:t>
            </w:r>
            <w:proofErr w:type="gramEnd"/>
          </w:p>
        </w:tc>
      </w:tr>
      <w:tr w:rsidR="003F2FF9" w14:paraId="0F846A6E" w14:textId="77777777" w:rsidTr="003F2FF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9595125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doubleClick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x=moveToX, y=moveToY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28ABD14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在指定座標連點兩下滑鼠左鍵</w:t>
            </w:r>
          </w:p>
        </w:tc>
      </w:tr>
      <w:tr w:rsidR="003F2FF9" w14:paraId="1776DE0E" w14:textId="77777777" w:rsidTr="003F2FF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5F3C058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tripleClick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x=moveToX, y=moveToY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326ED9F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在指定座標連點三下滑鼠左鍵</w:t>
            </w:r>
          </w:p>
        </w:tc>
      </w:tr>
      <w:tr w:rsidR="003F2FF9" w14:paraId="07E37C14" w14:textId="77777777" w:rsidTr="003F2FF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6318B23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scroll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amount_to_scroll, x=moveToX, y=moveToY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5B3A590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滑鼠游標移到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x,y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，而後滾動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amount_to_scroll 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次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; 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正值向上，負值向下</w:t>
            </w:r>
          </w:p>
        </w:tc>
      </w:tr>
      <w:tr w:rsidR="003F2FF9" w14:paraId="4870E785" w14:textId="77777777" w:rsidTr="003F2FF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D1BBAFF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mouseDown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(x=moveToX, y=moveToY, 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lastRenderedPageBreak/>
              <w:t>button='left'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BE19729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lastRenderedPageBreak/>
              <w:t>在指定座標按下滑鼠按鍵</w:t>
            </w:r>
          </w:p>
        </w:tc>
      </w:tr>
      <w:tr w:rsidR="003F2FF9" w14:paraId="7D906B78" w14:textId="77777777" w:rsidTr="003F2FF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E6EBB40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mouseUp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x=moveToX, y=moveToY, button='left'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912493C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在指定座標放開滑鼠按鍵</w:t>
            </w:r>
          </w:p>
        </w:tc>
      </w:tr>
    </w:tbl>
    <w:p w14:paraId="06BC17D6" w14:textId="77777777" w:rsidR="003F2FF9" w:rsidRDefault="003F2FF9" w:rsidP="003F2FF9">
      <w:pPr>
        <w:widowControl/>
        <w:numPr>
          <w:ilvl w:val="0"/>
          <w:numId w:val="27"/>
        </w:numPr>
        <w:shd w:val="clear" w:color="auto" w:fill="FFFFFF"/>
        <w:spacing w:before="100" w:beforeAutospacing="1" w:after="100" w:afterAutospacing="1"/>
        <w:rPr>
          <w:rFonts w:ascii="Helvetica" w:eastAsia="新細明體" w:hAnsi="Helvetica" w:cs="新細明體"/>
          <w:color w:val="000000"/>
          <w:sz w:val="21"/>
          <w:szCs w:val="21"/>
        </w:rPr>
      </w:pPr>
      <w:r>
        <w:rPr>
          <w:rFonts w:ascii="Helvetica" w:hAnsi="Helvetica"/>
          <w:color w:val="000000"/>
          <w:sz w:val="21"/>
          <w:szCs w:val="21"/>
        </w:rPr>
        <w:t>鍵盤功能</w:t>
      </w:r>
    </w:p>
    <w:tbl>
      <w:tblPr>
        <w:tblW w:w="0" w:type="auto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207"/>
        <w:gridCol w:w="3099"/>
      </w:tblGrid>
      <w:tr w:rsidR="003F2FF9" w14:paraId="2DFDD2A1" w14:textId="77777777" w:rsidTr="003F2FF9">
        <w:trPr>
          <w:tblHeader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8EB2B61" w14:textId="77777777" w:rsidR="003F2FF9" w:rsidRDefault="003F2FF9">
            <w:pPr>
              <w:spacing w:before="240"/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  <w:t>方法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0EC22BE" w14:textId="77777777" w:rsidR="003F2FF9" w:rsidRDefault="003F2FF9">
            <w:pPr>
              <w:spacing w:before="240"/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  <w:t>說明</w:t>
            </w:r>
          </w:p>
        </w:tc>
      </w:tr>
      <w:tr w:rsidR="003F2FF9" w14:paraId="2DD99427" w14:textId="77777777" w:rsidTr="003F2FF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D862AD9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typewrite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'Hello world!\n', interval=secs_between_keys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F26C829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在遊標所在位置輸入文字</w:t>
            </w:r>
          </w:p>
        </w:tc>
      </w:tr>
      <w:tr w:rsidR="003F2FF9" w14:paraId="50B6AAFC" w14:textId="77777777" w:rsidTr="003F2FF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F156C0B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typewrite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['a', 'b', 'c', 'left', 'backspace', 'enter', 'f1'], interval=secs_between_keys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3DEAD99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在游標所在位置分別輸入鍵盤按鍵</w:t>
            </w:r>
          </w:p>
        </w:tc>
      </w:tr>
      <w:tr w:rsidR="003F2FF9" w14:paraId="311EEA4D" w14:textId="77777777" w:rsidTr="003F2FF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ACA6EAD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write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'Hello world!', interval=0.2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3049042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每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0.25 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秒輸入一次文字，但要先手機將焦點移到文字欄位當中</w:t>
            </w:r>
          </w:p>
        </w:tc>
      </w:tr>
      <w:tr w:rsidR="003F2FF9" w14:paraId="228A4893" w14:textId="77777777" w:rsidTr="003F2FF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A0F59E7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hotkey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'ctrl', 'c'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9F8A2CD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組合鍵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ctrl + c (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複製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)</w:t>
            </w:r>
          </w:p>
        </w:tc>
      </w:tr>
      <w:tr w:rsidR="003F2FF9" w14:paraId="083E6872" w14:textId="77777777" w:rsidTr="003F2FF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E0EE86D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hotkey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'ctrl', 'v'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CF759D8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組合鍵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ctrl + v (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貼上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)</w:t>
            </w:r>
          </w:p>
        </w:tc>
      </w:tr>
      <w:tr w:rsidR="003F2FF9" w14:paraId="333E9262" w14:textId="77777777" w:rsidTr="003F2FF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D39A0FF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hotkey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'ctrl', 'alt', 'delete'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6E250B3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組合鍵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ctrl + alt + delete</w:t>
            </w:r>
          </w:p>
        </w:tc>
      </w:tr>
      <w:tr w:rsidR="003F2FF9" w14:paraId="1EE8B8F9" w14:textId="77777777" w:rsidTr="003F2FF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2828BA7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keyDown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key_name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534352C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按下指定鍵</w:t>
            </w:r>
          </w:p>
        </w:tc>
      </w:tr>
      <w:tr w:rsidR="003F2FF9" w14:paraId="51393EC8" w14:textId="77777777" w:rsidTr="003F2FF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10CE6B9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keyUp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key_name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6FC1EDF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放開指定鍵</w:t>
            </w:r>
          </w:p>
        </w:tc>
      </w:tr>
      <w:tr w:rsidR="003F2FF9" w14:paraId="0CBEB7CC" w14:textId="77777777" w:rsidTr="003F2FF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C2A5C78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press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'enter'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02A2AF5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按下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enter</w:t>
            </w:r>
          </w:p>
        </w:tc>
      </w:tr>
    </w:tbl>
    <w:p w14:paraId="15BF7426" w14:textId="77777777" w:rsidR="003F2FF9" w:rsidRPr="003F2FF9" w:rsidRDefault="003F2FF9" w:rsidP="003F2FF9">
      <w:pPr>
        <w:widowControl/>
        <w:shd w:val="clear" w:color="auto" w:fill="FFFFFF"/>
        <w:spacing w:before="100" w:beforeAutospacing="1" w:after="100" w:afterAutospacing="1"/>
        <w:ind w:left="720"/>
        <w:rPr>
          <w:rFonts w:ascii="Helvetica" w:eastAsia="新細明體" w:hAnsi="Helvetica" w:cs="新細明體"/>
          <w:color w:val="000000"/>
          <w:sz w:val="21"/>
          <w:szCs w:val="21"/>
        </w:rPr>
      </w:pPr>
    </w:p>
    <w:p w14:paraId="7D23A4D5" w14:textId="4EE72D3E" w:rsidR="003F2FF9" w:rsidRDefault="003F2FF9" w:rsidP="003F2FF9">
      <w:pPr>
        <w:widowControl/>
        <w:numPr>
          <w:ilvl w:val="0"/>
          <w:numId w:val="28"/>
        </w:numPr>
        <w:shd w:val="clear" w:color="auto" w:fill="FFFFFF"/>
        <w:spacing w:before="100" w:beforeAutospacing="1" w:after="100" w:afterAutospacing="1"/>
        <w:rPr>
          <w:rFonts w:ascii="Helvetica" w:eastAsia="新細明體" w:hAnsi="Helvetica" w:cs="新細明體"/>
          <w:color w:val="000000"/>
          <w:sz w:val="21"/>
          <w:szCs w:val="21"/>
        </w:rPr>
      </w:pPr>
      <w:r>
        <w:rPr>
          <w:rFonts w:ascii="Helvetica" w:hAnsi="Helvetica"/>
          <w:color w:val="000000"/>
          <w:sz w:val="21"/>
          <w:szCs w:val="21"/>
        </w:rPr>
        <w:lastRenderedPageBreak/>
        <w:t>訊息框功能</w:t>
      </w:r>
    </w:p>
    <w:tbl>
      <w:tblPr>
        <w:tblW w:w="0" w:type="auto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6042"/>
        <w:gridCol w:w="1890"/>
      </w:tblGrid>
      <w:tr w:rsidR="003F2FF9" w14:paraId="501CFB89" w14:textId="77777777" w:rsidTr="003F2FF9">
        <w:trPr>
          <w:tblHeader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B776DE6" w14:textId="77777777" w:rsidR="003F2FF9" w:rsidRDefault="003F2FF9">
            <w:pPr>
              <w:spacing w:before="240"/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  <w:t>方法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FBFE766" w14:textId="77777777" w:rsidR="003F2FF9" w:rsidRDefault="003F2FF9">
            <w:pPr>
              <w:spacing w:before="240"/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  <w:t>說明</w:t>
            </w:r>
          </w:p>
        </w:tc>
      </w:tr>
      <w:tr w:rsidR="003F2FF9" w14:paraId="214FA766" w14:textId="77777777" w:rsidTr="003F2FF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2EA9B8D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alert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'This displays some text with an OK button.'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D5E2F75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警示訊息</w:t>
            </w:r>
          </w:p>
        </w:tc>
      </w:tr>
      <w:tr w:rsidR="003F2FF9" w14:paraId="41818A33" w14:textId="77777777" w:rsidTr="003F2FF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7D5C342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confirm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'This displays text and has an OK and Cancel button.'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EB06E3B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確認訊息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(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會回傳值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)</w:t>
            </w:r>
          </w:p>
        </w:tc>
      </w:tr>
      <w:tr w:rsidR="003F2FF9" w14:paraId="0F6CA14C" w14:textId="77777777" w:rsidTr="003F2FF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19FAC48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prompt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'This lets the user type in a string and press OK.'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5A11343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提示訊息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(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會回傳值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)</w:t>
            </w:r>
          </w:p>
        </w:tc>
      </w:tr>
    </w:tbl>
    <w:p w14:paraId="2649C358" w14:textId="77777777" w:rsidR="003F2FF9" w:rsidRPr="003F2FF9" w:rsidRDefault="003F2FF9" w:rsidP="003F2FF9">
      <w:pPr>
        <w:widowControl/>
        <w:shd w:val="clear" w:color="auto" w:fill="FFFFFF"/>
        <w:spacing w:before="100" w:beforeAutospacing="1" w:after="100" w:afterAutospacing="1"/>
        <w:ind w:left="720"/>
        <w:rPr>
          <w:rFonts w:ascii="Helvetica" w:eastAsia="新細明體" w:hAnsi="Helvetica" w:cs="新細明體"/>
          <w:color w:val="000000"/>
          <w:sz w:val="21"/>
          <w:szCs w:val="21"/>
        </w:rPr>
      </w:pPr>
    </w:p>
    <w:p w14:paraId="516F6A0F" w14:textId="6CD79A5D" w:rsidR="003F2FF9" w:rsidRDefault="003F2FF9" w:rsidP="003F2FF9">
      <w:pPr>
        <w:widowControl/>
        <w:numPr>
          <w:ilvl w:val="0"/>
          <w:numId w:val="29"/>
        </w:numPr>
        <w:shd w:val="clear" w:color="auto" w:fill="FFFFFF"/>
        <w:spacing w:before="100" w:beforeAutospacing="1" w:after="100" w:afterAutospacing="1"/>
        <w:rPr>
          <w:rFonts w:ascii="Helvetica" w:eastAsia="新細明體" w:hAnsi="Helvetica" w:cs="新細明體"/>
          <w:color w:val="000000"/>
          <w:sz w:val="21"/>
          <w:szCs w:val="21"/>
        </w:rPr>
      </w:pPr>
      <w:proofErr w:type="gramStart"/>
      <w:r>
        <w:rPr>
          <w:rFonts w:ascii="Helvetica" w:hAnsi="Helvetica"/>
          <w:color w:val="000000"/>
          <w:sz w:val="21"/>
          <w:szCs w:val="21"/>
        </w:rPr>
        <w:t>截圖功能</w:t>
      </w:r>
      <w:proofErr w:type="gramEnd"/>
    </w:p>
    <w:tbl>
      <w:tblPr>
        <w:tblW w:w="0" w:type="auto"/>
        <w:tblInd w:w="72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062"/>
        <w:gridCol w:w="2524"/>
      </w:tblGrid>
      <w:tr w:rsidR="003F2FF9" w14:paraId="41A1C25E" w14:textId="77777777" w:rsidTr="003F2FF9">
        <w:trPr>
          <w:tblHeader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A449DC3" w14:textId="77777777" w:rsidR="003F2FF9" w:rsidRDefault="003F2FF9">
            <w:pPr>
              <w:rPr>
                <w:rFonts w:ascii="新細明體" w:hAnsi="新細明體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方法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5651349" w14:textId="77777777" w:rsidR="003F2FF9" w:rsidRDefault="003F2FF9">
            <w:pPr>
              <w:rPr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說明</w:t>
            </w:r>
          </w:p>
        </w:tc>
      </w:tr>
      <w:tr w:rsidR="003F2FF9" w14:paraId="38F1845B" w14:textId="77777777" w:rsidTr="003F2FF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5AA6AE2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proofErr w:type="gramStart"/>
            <w:r>
              <w:rPr>
                <w:color w:val="000000"/>
                <w:sz w:val="18"/>
                <w:szCs w:val="18"/>
              </w:rPr>
              <w:t>pyautogui.screenshot</w:t>
            </w:r>
            <w:proofErr w:type="gramEnd"/>
            <w:r>
              <w:rPr>
                <w:color w:val="000000"/>
                <w:sz w:val="18"/>
                <w:szCs w:val="18"/>
              </w:rPr>
              <w:t>(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5D35F08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回傳</w:t>
            </w:r>
            <w:r>
              <w:rPr>
                <w:color w:val="000000"/>
                <w:sz w:val="18"/>
                <w:szCs w:val="18"/>
              </w:rPr>
              <w:t xml:space="preserve"> Pillow or PIL Image </w:t>
            </w:r>
            <w:r>
              <w:rPr>
                <w:color w:val="000000"/>
                <w:sz w:val="18"/>
                <w:szCs w:val="18"/>
              </w:rPr>
              <w:t>物件</w:t>
            </w:r>
          </w:p>
        </w:tc>
      </w:tr>
      <w:tr w:rsidR="003F2FF9" w14:paraId="244FA383" w14:textId="77777777" w:rsidTr="003F2FF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46F77B8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proofErr w:type="gramStart"/>
            <w:r>
              <w:rPr>
                <w:color w:val="000000"/>
                <w:sz w:val="18"/>
                <w:szCs w:val="18"/>
              </w:rPr>
              <w:t>pyautogui.screenshot</w:t>
            </w:r>
            <w:proofErr w:type="gramEnd"/>
            <w:r>
              <w:rPr>
                <w:color w:val="000000"/>
                <w:sz w:val="18"/>
                <w:szCs w:val="18"/>
              </w:rPr>
              <w:t>('foo.png'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3508D75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回傳</w:t>
            </w:r>
            <w:r>
              <w:rPr>
                <w:color w:val="000000"/>
                <w:sz w:val="18"/>
                <w:szCs w:val="18"/>
              </w:rPr>
              <w:t xml:space="preserve"> Pillow or PIL Image </w:t>
            </w:r>
            <w:r>
              <w:rPr>
                <w:color w:val="000000"/>
                <w:sz w:val="18"/>
                <w:szCs w:val="18"/>
              </w:rPr>
              <w:t>物件，並儲存檔案</w:t>
            </w:r>
          </w:p>
        </w:tc>
      </w:tr>
      <w:tr w:rsidR="003F2FF9" w14:paraId="4E1E2A6B" w14:textId="77777777" w:rsidTr="003F2FF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E40A28C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proofErr w:type="gramStart"/>
            <w:r>
              <w:rPr>
                <w:color w:val="000000"/>
                <w:sz w:val="18"/>
                <w:szCs w:val="18"/>
              </w:rPr>
              <w:t>pyautogui.locateOnScreen</w:t>
            </w:r>
            <w:proofErr w:type="gramEnd"/>
            <w:r>
              <w:rPr>
                <w:color w:val="000000"/>
                <w:sz w:val="18"/>
                <w:szCs w:val="18"/>
              </w:rPr>
              <w:t>('looksLikeThis.png'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0A8930D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若畫面上有跟照片相同的圖案，回傳它的</w:t>
            </w:r>
            <w:r>
              <w:rPr>
                <w:color w:val="000000"/>
                <w:sz w:val="18"/>
                <w:szCs w:val="18"/>
              </w:rPr>
              <w:t xml:space="preserve"> Pillow or PIL Image </w:t>
            </w:r>
            <w:r>
              <w:rPr>
                <w:color w:val="000000"/>
                <w:sz w:val="18"/>
                <w:szCs w:val="18"/>
              </w:rPr>
              <w:t>物件，並顯示它的</w:t>
            </w:r>
            <w:r>
              <w:rPr>
                <w:color w:val="000000"/>
                <w:sz w:val="18"/>
                <w:szCs w:val="18"/>
              </w:rPr>
              <w:t xml:space="preserve"> x,y</w:t>
            </w:r>
          </w:p>
        </w:tc>
      </w:tr>
      <w:tr w:rsidR="003F2FF9" w14:paraId="225E84C1" w14:textId="77777777" w:rsidTr="003F2FF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64E3CC2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proofErr w:type="gramStart"/>
            <w:r>
              <w:rPr>
                <w:color w:val="000000"/>
                <w:sz w:val="18"/>
                <w:szCs w:val="18"/>
              </w:rPr>
              <w:t>pyautogui.locateAllOnScreen</w:t>
            </w:r>
            <w:proofErr w:type="gramEnd"/>
            <w:r>
              <w:rPr>
                <w:color w:val="000000"/>
                <w:sz w:val="18"/>
                <w:szCs w:val="18"/>
              </w:rPr>
              <w:t>('looksLikeThis.png'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27DE247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若畫面上有跟照片相同的圖案，</w:t>
            </w:r>
            <w:proofErr w:type="gramStart"/>
            <w:r>
              <w:rPr>
                <w:color w:val="000000"/>
                <w:sz w:val="18"/>
                <w:szCs w:val="18"/>
              </w:rPr>
              <w:t>，</w:t>
            </w:r>
            <w:proofErr w:type="gramEnd"/>
            <w:r>
              <w:rPr>
                <w:color w:val="000000"/>
                <w:sz w:val="18"/>
                <w:szCs w:val="18"/>
              </w:rPr>
              <w:t>回傳它的</w:t>
            </w:r>
            <w:r>
              <w:rPr>
                <w:color w:val="000000"/>
                <w:sz w:val="18"/>
                <w:szCs w:val="18"/>
              </w:rPr>
              <w:t xml:space="preserve"> Pillow or PIL Image </w:t>
            </w:r>
            <w:r>
              <w:rPr>
                <w:color w:val="000000"/>
                <w:sz w:val="18"/>
                <w:szCs w:val="18"/>
              </w:rPr>
              <w:t>物，此方法會回傳全部圖片的</w:t>
            </w:r>
            <w:r>
              <w:rPr>
                <w:color w:val="000000"/>
                <w:sz w:val="18"/>
                <w:szCs w:val="18"/>
              </w:rPr>
              <w:t xml:space="preserve"> left, top, width, height</w:t>
            </w:r>
          </w:p>
        </w:tc>
      </w:tr>
      <w:tr w:rsidR="003F2FF9" w14:paraId="3BE3CEAB" w14:textId="77777777" w:rsidTr="003F2FF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F17941E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proofErr w:type="gramStart"/>
            <w:r>
              <w:rPr>
                <w:color w:val="000000"/>
                <w:sz w:val="18"/>
                <w:szCs w:val="18"/>
              </w:rPr>
              <w:t>pyautogui.locateCenterOnScreen</w:t>
            </w:r>
            <w:proofErr w:type="gramEnd"/>
            <w:r>
              <w:rPr>
                <w:color w:val="000000"/>
                <w:sz w:val="18"/>
                <w:szCs w:val="18"/>
              </w:rPr>
              <w:t>('looksLikeThis.png'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699F89F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若畫面上有跟照片相同的圖案，則取得該圖案在螢幕當中的中心點座標</w:t>
            </w:r>
          </w:p>
        </w:tc>
      </w:tr>
      <w:tr w:rsidR="003F2FF9" w14:paraId="19005025" w14:textId="77777777" w:rsidTr="003F2FF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D7C46F8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proofErr w:type="gramStart"/>
            <w:r>
              <w:rPr>
                <w:color w:val="000000"/>
                <w:sz w:val="18"/>
                <w:szCs w:val="18"/>
              </w:rPr>
              <w:t>pyautogui.center</w:t>
            </w:r>
            <w:proofErr w:type="gramEnd"/>
            <w:r>
              <w:rPr>
                <w:color w:val="000000"/>
                <w:sz w:val="18"/>
                <w:szCs w:val="18"/>
              </w:rPr>
              <w:t>( pyautogui.locateOnScreen('looksLikeThis.png') 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3BB7190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取得</w:t>
            </w:r>
            <w:r>
              <w:rPr>
                <w:color w:val="000000"/>
                <w:sz w:val="18"/>
                <w:szCs w:val="18"/>
              </w:rPr>
              <w:t xml:space="preserve"> Pillow or PIL Image </w:t>
            </w:r>
            <w:r>
              <w:rPr>
                <w:color w:val="000000"/>
                <w:sz w:val="18"/>
                <w:szCs w:val="18"/>
              </w:rPr>
              <w:t>物件</w:t>
            </w:r>
            <w:r>
              <w:rPr>
                <w:color w:val="000000"/>
                <w:sz w:val="18"/>
                <w:szCs w:val="18"/>
              </w:rPr>
              <w:lastRenderedPageBreak/>
              <w:t>的中心點座標</w:t>
            </w:r>
          </w:p>
        </w:tc>
      </w:tr>
      <w:tr w:rsidR="003F2FF9" w14:paraId="236F46FA" w14:textId="77777777" w:rsidTr="003F2FF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C0F6313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5589C41" w14:textId="77777777" w:rsidR="003F2FF9" w:rsidRDefault="003F2FF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14:paraId="7F02A4BB" w14:textId="77777777" w:rsidR="003F2FF9" w:rsidRDefault="003F2FF9" w:rsidP="003F2FF9">
      <w:pPr>
        <w:pStyle w:val="2"/>
        <w:shd w:val="clear" w:color="auto" w:fill="FFFFFF"/>
        <w:spacing w:before="305"/>
        <w:rPr>
          <w:rFonts w:ascii="Helvetica" w:eastAsia="新細明體" w:hAnsi="Helvetica" w:cs="新細明體"/>
          <w:color w:val="000000"/>
          <w:sz w:val="33"/>
          <w:szCs w:val="33"/>
        </w:rPr>
      </w:pPr>
      <w:bookmarkStart w:id="79" w:name="_Toc95473998"/>
      <w:r>
        <w:rPr>
          <w:rFonts w:ascii="Helvetica" w:hAnsi="Helvetica"/>
          <w:color w:val="000000"/>
          <w:sz w:val="33"/>
          <w:szCs w:val="33"/>
        </w:rPr>
        <w:t>鍵盤表</w:t>
      </w:r>
      <w:r>
        <w:rPr>
          <w:rFonts w:ascii="Helvetica" w:hAnsi="Helvetica"/>
          <w:color w:val="000000"/>
          <w:sz w:val="33"/>
          <w:szCs w:val="33"/>
        </w:rPr>
        <w:t xml:space="preserve"> (key_name </w:t>
      </w:r>
      <w:r>
        <w:rPr>
          <w:rFonts w:ascii="Helvetica" w:hAnsi="Helvetica"/>
          <w:color w:val="000000"/>
          <w:sz w:val="33"/>
          <w:szCs w:val="33"/>
        </w:rPr>
        <w:t>名稱</w:t>
      </w:r>
      <w:r>
        <w:rPr>
          <w:rFonts w:ascii="Helvetica" w:hAnsi="Helvetica"/>
          <w:color w:val="000000"/>
          <w:sz w:val="33"/>
          <w:szCs w:val="33"/>
        </w:rPr>
        <w:t>)</w:t>
      </w:r>
      <w:bookmarkEnd w:id="79"/>
    </w:p>
    <w:p w14:paraId="0CFE94BB" w14:textId="602D8F81" w:rsidR="003F2FF9" w:rsidRPr="003F2FF9" w:rsidRDefault="003F2FF9" w:rsidP="003F2FF9">
      <w:pPr>
        <w:pStyle w:val="HTML"/>
        <w:shd w:val="clear" w:color="auto" w:fill="FFFFFF"/>
        <w:wordWrap w:val="0"/>
        <w:spacing w:before="240" w:after="240"/>
        <w:ind w:left="480" w:right="480"/>
        <w:rPr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</w:pP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[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\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\n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\r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 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!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"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#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$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%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&amp;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"'"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(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)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*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+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,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-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.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/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0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1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2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3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4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5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6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7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8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9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: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;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&lt;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=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&gt;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?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@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[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\\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]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^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_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`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a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b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c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d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e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g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h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i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j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k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l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m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o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p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q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r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s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u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v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w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x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y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z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{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|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}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~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accep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add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al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altlef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altrigh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apps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backspace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browserback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browserfavorites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browserforward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browserhome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browserrefresh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browsersearch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browserstop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capslock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clear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conver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ctrl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ctrllef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ctrlrigh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decimal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del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delete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divide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down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end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enter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esc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escape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execute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0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1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2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3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4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5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6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7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8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9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2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20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21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22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23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24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3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4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5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6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7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8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9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inal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n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hanguel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hangul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hanja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help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home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inser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junja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kana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kanji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launchapp1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launchapp2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launchmail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launchmediaselec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lef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modechange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multiply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exttrack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onconver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um0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um1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um2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um3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um4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um5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um6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um7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um8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um9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umlock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pagedown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pageup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pause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pgdn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pgup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playpause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prevtrack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prin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printscreen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prntscrn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prtsc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prtscr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return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righ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scrolllock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selec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separator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shif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shiftlef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shiftrigh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sleep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space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stop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subtrac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tab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up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volumedown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volumemute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volumeup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win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winlef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winrigh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yen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command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option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optionlef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optionrigh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]</w:t>
      </w:r>
    </w:p>
    <w:p w14:paraId="1D9C8D99" w14:textId="77777777" w:rsidR="003F2FF9" w:rsidRDefault="003F2FF9" w:rsidP="003F2FF9">
      <w:pPr>
        <w:pStyle w:val="2"/>
        <w:shd w:val="clear" w:color="auto" w:fill="FFFFFF"/>
        <w:spacing w:before="305"/>
        <w:rPr>
          <w:rFonts w:ascii="Helvetica" w:hAnsi="Helvetica" w:cs="新細明體"/>
          <w:color w:val="000000"/>
          <w:sz w:val="33"/>
          <w:szCs w:val="33"/>
        </w:rPr>
      </w:pPr>
      <w:bookmarkStart w:id="80" w:name="_Toc95473999"/>
      <w:r>
        <w:rPr>
          <w:rFonts w:ascii="Helvetica" w:hAnsi="Helvetica"/>
          <w:color w:val="000000"/>
          <w:sz w:val="33"/>
          <w:szCs w:val="33"/>
        </w:rPr>
        <w:lastRenderedPageBreak/>
        <w:t>參考資料</w:t>
      </w:r>
      <w:bookmarkEnd w:id="80"/>
    </w:p>
    <w:p w14:paraId="19F0DAE2" w14:textId="77777777" w:rsidR="003F2FF9" w:rsidRDefault="00D81169" w:rsidP="003F2FF9">
      <w:pPr>
        <w:widowControl/>
        <w:numPr>
          <w:ilvl w:val="0"/>
          <w:numId w:val="30"/>
        </w:numPr>
        <w:shd w:val="clear" w:color="auto" w:fill="FFFFFF"/>
        <w:spacing w:before="100" w:beforeAutospacing="1" w:after="100" w:afterAutospacing="1"/>
        <w:rPr>
          <w:rFonts w:ascii="Helvetica" w:hAnsi="Helvetica"/>
          <w:color w:val="000000"/>
          <w:sz w:val="21"/>
          <w:szCs w:val="21"/>
        </w:rPr>
      </w:pPr>
      <w:hyperlink r:id="rId134" w:tgtFrame="_blank" w:tooltip="Welcome to PyAutoGUI’s documentation!" w:history="1">
        <w:r w:rsidR="003F2FF9">
          <w:rPr>
            <w:rStyle w:val="a3"/>
            <w:rFonts w:ascii="Helvetica" w:hAnsi="Helvetica"/>
            <w:color w:val="296EAA"/>
            <w:sz w:val="21"/>
            <w:szCs w:val="21"/>
          </w:rPr>
          <w:t>Welcome to PyAutoGUI’s documentation!</w:t>
        </w:r>
      </w:hyperlink>
    </w:p>
    <w:p w14:paraId="4809E1B3" w14:textId="77777777" w:rsidR="003F2FF9" w:rsidRDefault="00D81169" w:rsidP="003F2FF9">
      <w:pPr>
        <w:widowControl/>
        <w:numPr>
          <w:ilvl w:val="0"/>
          <w:numId w:val="30"/>
        </w:numPr>
        <w:shd w:val="clear" w:color="auto" w:fill="FFFFFF"/>
        <w:spacing w:before="100" w:beforeAutospacing="1" w:after="100" w:afterAutospacing="1"/>
        <w:rPr>
          <w:rFonts w:ascii="Helvetica" w:hAnsi="Helvetica"/>
          <w:color w:val="000000"/>
          <w:sz w:val="21"/>
          <w:szCs w:val="21"/>
        </w:rPr>
      </w:pPr>
      <w:hyperlink r:id="rId135" w:tgtFrame="_blank" w:tooltip="PyAutoGUI - Installation" w:history="1">
        <w:r w:rsidR="003F2FF9">
          <w:rPr>
            <w:rStyle w:val="a3"/>
            <w:rFonts w:ascii="Helvetica" w:hAnsi="Helvetica"/>
            <w:color w:val="296EAA"/>
            <w:sz w:val="21"/>
            <w:szCs w:val="21"/>
          </w:rPr>
          <w:t>PyAutoGUI - Installation</w:t>
        </w:r>
      </w:hyperlink>
    </w:p>
    <w:p w14:paraId="3E246273" w14:textId="77777777" w:rsidR="003F2FF9" w:rsidRDefault="00D81169" w:rsidP="003F2FF9">
      <w:pPr>
        <w:widowControl/>
        <w:numPr>
          <w:ilvl w:val="0"/>
          <w:numId w:val="30"/>
        </w:numPr>
        <w:shd w:val="clear" w:color="auto" w:fill="FFFFFF"/>
        <w:spacing w:before="100" w:beforeAutospacing="1" w:after="100" w:afterAutospacing="1"/>
        <w:rPr>
          <w:rFonts w:ascii="Helvetica" w:hAnsi="Helvetica"/>
          <w:color w:val="000000"/>
          <w:sz w:val="21"/>
          <w:szCs w:val="21"/>
        </w:rPr>
      </w:pPr>
      <w:hyperlink r:id="rId136" w:tgtFrame="_blank" w:tooltip="Python：用 PyAutoGUI 來操控滑鼠及鍵盤" w:history="1">
        <w:r w:rsidR="003F2FF9">
          <w:rPr>
            <w:rStyle w:val="a3"/>
            <w:rFonts w:ascii="Helvetica" w:hAnsi="Helvetica"/>
            <w:color w:val="296EAA"/>
            <w:sz w:val="21"/>
            <w:szCs w:val="21"/>
          </w:rPr>
          <w:t>Python</w:t>
        </w:r>
        <w:r w:rsidR="003F2FF9">
          <w:rPr>
            <w:rStyle w:val="a3"/>
            <w:rFonts w:ascii="Helvetica" w:hAnsi="Helvetica"/>
            <w:color w:val="296EAA"/>
            <w:sz w:val="21"/>
            <w:szCs w:val="21"/>
          </w:rPr>
          <w:t>：用</w:t>
        </w:r>
        <w:r w:rsidR="003F2FF9">
          <w:rPr>
            <w:rStyle w:val="a3"/>
            <w:rFonts w:ascii="Helvetica" w:hAnsi="Helvetica"/>
            <w:color w:val="296EAA"/>
            <w:sz w:val="21"/>
            <w:szCs w:val="21"/>
          </w:rPr>
          <w:t xml:space="preserve"> PyAutoGUI </w:t>
        </w:r>
        <w:r w:rsidR="003F2FF9">
          <w:rPr>
            <w:rStyle w:val="a3"/>
            <w:rFonts w:ascii="Helvetica" w:hAnsi="Helvetica"/>
            <w:color w:val="296EAA"/>
            <w:sz w:val="21"/>
            <w:szCs w:val="21"/>
          </w:rPr>
          <w:t>來操控滑鼠及鍵盤</w:t>
        </w:r>
      </w:hyperlink>
    </w:p>
    <w:p w14:paraId="14E1A820" w14:textId="77777777" w:rsidR="003F2FF9" w:rsidRDefault="00D81169" w:rsidP="003F2FF9">
      <w:pPr>
        <w:widowControl/>
        <w:numPr>
          <w:ilvl w:val="0"/>
          <w:numId w:val="30"/>
        </w:numPr>
        <w:shd w:val="clear" w:color="auto" w:fill="FFFFFF"/>
        <w:spacing w:before="100" w:beforeAutospacing="1" w:after="100" w:afterAutospacing="1"/>
        <w:rPr>
          <w:rFonts w:ascii="Helvetica" w:hAnsi="Helvetica"/>
          <w:color w:val="000000"/>
          <w:sz w:val="21"/>
          <w:szCs w:val="21"/>
        </w:rPr>
      </w:pPr>
      <w:hyperlink r:id="rId137" w:tgtFrame="_blank" w:tooltip="Python自動化工具 – PyAutoGUI 釋放你的雙手" w:history="1">
        <w:r w:rsidR="003F2FF9">
          <w:rPr>
            <w:rStyle w:val="a3"/>
            <w:rFonts w:ascii="Helvetica" w:hAnsi="Helvetica"/>
            <w:color w:val="296EAA"/>
            <w:sz w:val="21"/>
            <w:szCs w:val="21"/>
          </w:rPr>
          <w:t>Python</w:t>
        </w:r>
        <w:r w:rsidR="003F2FF9">
          <w:rPr>
            <w:rStyle w:val="a3"/>
            <w:rFonts w:ascii="Helvetica" w:hAnsi="Helvetica"/>
            <w:color w:val="296EAA"/>
            <w:sz w:val="21"/>
            <w:szCs w:val="21"/>
          </w:rPr>
          <w:t>自動化工具</w:t>
        </w:r>
        <w:r w:rsidR="003F2FF9">
          <w:rPr>
            <w:rStyle w:val="a3"/>
            <w:rFonts w:ascii="Helvetica" w:hAnsi="Helvetica"/>
            <w:color w:val="296EAA"/>
            <w:sz w:val="21"/>
            <w:szCs w:val="21"/>
          </w:rPr>
          <w:t xml:space="preserve"> </w:t>
        </w:r>
        <w:proofErr w:type="gramStart"/>
        <w:r w:rsidR="003F2FF9">
          <w:rPr>
            <w:rStyle w:val="a3"/>
            <w:rFonts w:ascii="Helvetica" w:hAnsi="Helvetica"/>
            <w:color w:val="296EAA"/>
            <w:sz w:val="21"/>
            <w:szCs w:val="21"/>
          </w:rPr>
          <w:t>–</w:t>
        </w:r>
        <w:proofErr w:type="gramEnd"/>
        <w:r w:rsidR="003F2FF9">
          <w:rPr>
            <w:rStyle w:val="a3"/>
            <w:rFonts w:ascii="Helvetica" w:hAnsi="Helvetica"/>
            <w:color w:val="296EAA"/>
            <w:sz w:val="21"/>
            <w:szCs w:val="21"/>
          </w:rPr>
          <w:t xml:space="preserve"> PyAutoGUI </w:t>
        </w:r>
        <w:r w:rsidR="003F2FF9">
          <w:rPr>
            <w:rStyle w:val="a3"/>
            <w:rFonts w:ascii="Helvetica" w:hAnsi="Helvetica"/>
            <w:color w:val="296EAA"/>
            <w:sz w:val="21"/>
            <w:szCs w:val="21"/>
          </w:rPr>
          <w:t>釋放你的雙手</w:t>
        </w:r>
      </w:hyperlink>
    </w:p>
    <w:p w14:paraId="2FFB9F01" w14:textId="77777777" w:rsidR="003F2FF9" w:rsidRDefault="00D81169" w:rsidP="003F2FF9">
      <w:pPr>
        <w:widowControl/>
        <w:numPr>
          <w:ilvl w:val="0"/>
          <w:numId w:val="30"/>
        </w:numPr>
        <w:shd w:val="clear" w:color="auto" w:fill="FFFFFF"/>
        <w:spacing w:before="100" w:beforeAutospacing="1" w:after="100" w:afterAutospacing="1"/>
        <w:rPr>
          <w:rFonts w:ascii="Helvetica" w:hAnsi="Helvetica"/>
          <w:color w:val="000000"/>
          <w:sz w:val="21"/>
          <w:szCs w:val="21"/>
        </w:rPr>
      </w:pPr>
      <w:hyperlink r:id="rId138" w:tgtFrame="_blank" w:tooltip="PyAutoGUI : 使用Python控制電腦" w:history="1">
        <w:r w:rsidR="003F2FF9">
          <w:rPr>
            <w:rStyle w:val="a3"/>
            <w:rFonts w:ascii="Helvetica" w:hAnsi="Helvetica"/>
            <w:color w:val="296EAA"/>
            <w:sz w:val="21"/>
            <w:szCs w:val="21"/>
          </w:rPr>
          <w:t xml:space="preserve">PyAutoGUI : </w:t>
        </w:r>
        <w:r w:rsidR="003F2FF9">
          <w:rPr>
            <w:rStyle w:val="a3"/>
            <w:rFonts w:ascii="Helvetica" w:hAnsi="Helvetica"/>
            <w:color w:val="296EAA"/>
            <w:sz w:val="21"/>
            <w:szCs w:val="21"/>
          </w:rPr>
          <w:t>使用</w:t>
        </w:r>
        <w:r w:rsidR="003F2FF9">
          <w:rPr>
            <w:rStyle w:val="a3"/>
            <w:rFonts w:ascii="Helvetica" w:hAnsi="Helvetica"/>
            <w:color w:val="296EAA"/>
            <w:sz w:val="21"/>
            <w:szCs w:val="21"/>
          </w:rPr>
          <w:t>Python</w:t>
        </w:r>
        <w:r w:rsidR="003F2FF9">
          <w:rPr>
            <w:rStyle w:val="a3"/>
            <w:rFonts w:ascii="Helvetica" w:hAnsi="Helvetica"/>
            <w:color w:val="296EAA"/>
            <w:sz w:val="21"/>
            <w:szCs w:val="21"/>
          </w:rPr>
          <w:t>控制電腦</w:t>
        </w:r>
      </w:hyperlink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42842" w14:paraId="4A80AF7C" w14:textId="77777777" w:rsidTr="00542842">
        <w:tc>
          <w:tcPr>
            <w:tcW w:w="8296" w:type="dxa"/>
          </w:tcPr>
          <w:p w14:paraId="7B7ECCB8" w14:textId="6798DDD2" w:rsidR="00542842" w:rsidRDefault="00542842" w:rsidP="003F2FF9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安裝套件</w:t>
            </w:r>
          </w:p>
        </w:tc>
      </w:tr>
      <w:tr w:rsidR="00542842" w14:paraId="33ED5353" w14:textId="77777777" w:rsidTr="00542842">
        <w:tc>
          <w:tcPr>
            <w:tcW w:w="8296" w:type="dxa"/>
          </w:tcPr>
          <w:p w14:paraId="598C6A3A" w14:textId="77777777" w:rsidR="00542842" w:rsidRPr="00542842" w:rsidRDefault="00542842" w:rsidP="005428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428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AD40ACF" w14:textId="77777777" w:rsidR="00542842" w:rsidRPr="00542842" w:rsidRDefault="00542842" w:rsidP="005428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428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安裝套件</w:t>
            </w:r>
          </w:p>
          <w:p w14:paraId="33AF9BF0" w14:textId="77777777" w:rsidR="00542842" w:rsidRPr="00542842" w:rsidRDefault="00542842" w:rsidP="005428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428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5D91451" w14:textId="1A1F7E38" w:rsidR="00542842" w:rsidRPr="00542842" w:rsidRDefault="00542842" w:rsidP="005428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542842">
              <w:rPr>
                <w:rFonts w:ascii="Consolas" w:eastAsia="新細明體" w:hAnsi="Consolas" w:cs="新細明體"/>
                <w:color w:val="CD3131"/>
                <w:kern w:val="0"/>
                <w:sz w:val="21"/>
                <w:szCs w:val="21"/>
              </w:rPr>
              <w:t>!</w:t>
            </w:r>
            <w:r w:rsidRPr="005428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ip</w:t>
            </w:r>
            <w:proofErr w:type="gramEnd"/>
            <w:r w:rsidRPr="005428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install pyautogui opencv-python opencv-contrib-python</w:t>
            </w:r>
          </w:p>
        </w:tc>
      </w:tr>
    </w:tbl>
    <w:p w14:paraId="359B2EA3" w14:textId="4539DD85" w:rsidR="003F2FF9" w:rsidRDefault="003F2FF9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42842" w14:paraId="65714737" w14:textId="77777777" w:rsidTr="00542842">
        <w:tc>
          <w:tcPr>
            <w:tcW w:w="8296" w:type="dxa"/>
          </w:tcPr>
          <w:p w14:paraId="71911220" w14:textId="02B2EBCD" w:rsidR="00542842" w:rsidRDefault="00542842" w:rsidP="003F2FF9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匯入工具</w:t>
            </w:r>
          </w:p>
        </w:tc>
      </w:tr>
      <w:tr w:rsidR="00542842" w14:paraId="55B7CBA6" w14:textId="77777777" w:rsidTr="00542842">
        <w:tc>
          <w:tcPr>
            <w:tcW w:w="8296" w:type="dxa"/>
          </w:tcPr>
          <w:p w14:paraId="1B1B8F97" w14:textId="77777777" w:rsidR="00542842" w:rsidRPr="00542842" w:rsidRDefault="00542842" w:rsidP="005428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428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B6049BC" w14:textId="77777777" w:rsidR="00542842" w:rsidRPr="00542842" w:rsidRDefault="00542842" w:rsidP="005428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428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匯入工具</w:t>
            </w:r>
          </w:p>
          <w:p w14:paraId="07F9556B" w14:textId="77777777" w:rsidR="00542842" w:rsidRPr="00542842" w:rsidRDefault="00542842" w:rsidP="005428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428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48784CA" w14:textId="77777777" w:rsidR="00023DD1" w:rsidRPr="00023DD1" w:rsidRDefault="00023DD1" w:rsidP="00023DD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3DD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23DD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23DD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cv2</w:t>
            </w:r>
          </w:p>
          <w:p w14:paraId="7DFDF40C" w14:textId="77777777" w:rsidR="00023DD1" w:rsidRPr="00023DD1" w:rsidRDefault="00023DD1" w:rsidP="00023DD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3DD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23DD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time</w:t>
            </w: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23DD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23DD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23DD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ime</w:t>
            </w:r>
          </w:p>
          <w:p w14:paraId="1288792E" w14:textId="77777777" w:rsidR="00023DD1" w:rsidRPr="00023DD1" w:rsidRDefault="00023DD1" w:rsidP="00023DD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3DD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23DD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keyboard</w:t>
            </w:r>
          </w:p>
          <w:p w14:paraId="45C5F0E8" w14:textId="73268F1A" w:rsidR="00542842" w:rsidRPr="00023DD1" w:rsidRDefault="00023DD1" w:rsidP="005428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3DD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23DD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IPython</w:t>
            </w: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23DD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display</w:t>
            </w: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23DD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23DD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ear_output</w:t>
            </w:r>
          </w:p>
        </w:tc>
      </w:tr>
    </w:tbl>
    <w:p w14:paraId="57F4137A" w14:textId="376EDEB5" w:rsidR="00542842" w:rsidRDefault="00542842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42842" w14:paraId="123ECAAE" w14:textId="77777777" w:rsidTr="00542842">
        <w:tc>
          <w:tcPr>
            <w:tcW w:w="8296" w:type="dxa"/>
          </w:tcPr>
          <w:p w14:paraId="4E9A586A" w14:textId="1D38396F" w:rsidR="00542842" w:rsidRDefault="00542842" w:rsidP="003F2FF9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協助了解滑鼠游標定位</w:t>
            </w:r>
          </w:p>
        </w:tc>
      </w:tr>
      <w:tr w:rsidR="00542842" w14:paraId="1D941F2C" w14:textId="77777777" w:rsidTr="00542842">
        <w:tc>
          <w:tcPr>
            <w:tcW w:w="8296" w:type="dxa"/>
          </w:tcPr>
          <w:p w14:paraId="3B2DA8A1" w14:textId="77777777" w:rsidR="00023DD1" w:rsidRPr="00023DD1" w:rsidRDefault="00023DD1" w:rsidP="00023DD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3DD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1AB0CE4" w14:textId="77777777" w:rsidR="00023DD1" w:rsidRPr="00023DD1" w:rsidRDefault="00023DD1" w:rsidP="00023DD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3DD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請在</w:t>
            </w:r>
            <w:r w:rsidRPr="00023DD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Terminal </w:t>
            </w:r>
            <w:r w:rsidRPr="00023DD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當中執行</w:t>
            </w:r>
          </w:p>
          <w:p w14:paraId="7A1A6FF3" w14:textId="77777777" w:rsidR="00023DD1" w:rsidRPr="00023DD1" w:rsidRDefault="00023DD1" w:rsidP="00023DD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3DD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取得滑鼠座標和游標上的色碼，協助我們定位</w:t>
            </w:r>
          </w:p>
          <w:p w14:paraId="6345B769" w14:textId="77777777" w:rsidR="00023DD1" w:rsidRPr="00023DD1" w:rsidRDefault="00023DD1" w:rsidP="00023DD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3DD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補充</w:t>
            </w:r>
            <w:r w:rsidRPr="00023DD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023DD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必須在</w:t>
            </w:r>
            <w:r w:rsidRPr="00023DD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Terminal </w:t>
            </w:r>
            <w:r w:rsidRPr="00023DD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當中執行，請見</w:t>
            </w:r>
            <w:r w:rsidRPr="00023DD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18.py</w:t>
            </w:r>
          </w:p>
          <w:p w14:paraId="049A13FC" w14:textId="77777777" w:rsidR="00023DD1" w:rsidRPr="00023DD1" w:rsidRDefault="00023DD1" w:rsidP="00023DD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3DD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DF22578" w14:textId="1943FAED" w:rsidR="00542842" w:rsidRPr="00542842" w:rsidRDefault="00831BEB" w:rsidP="005428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31B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pyautogui.displayMousePosition</w:t>
            </w:r>
            <w:proofErr w:type="gramEnd"/>
            <w:r w:rsidRPr="00831B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</w:tr>
    </w:tbl>
    <w:p w14:paraId="33628CC9" w14:textId="1E14F8A3" w:rsidR="00542842" w:rsidRDefault="00542842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23DD1" w14:paraId="2EA73FA6" w14:textId="77777777" w:rsidTr="00023DD1">
        <w:tc>
          <w:tcPr>
            <w:tcW w:w="8296" w:type="dxa"/>
          </w:tcPr>
          <w:p w14:paraId="316C9BF1" w14:textId="24348181" w:rsidR="00023DD1" w:rsidRDefault="00023DD1" w:rsidP="003F2FF9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取得目前滑鼠座標</w:t>
            </w:r>
          </w:p>
        </w:tc>
      </w:tr>
      <w:tr w:rsidR="00023DD1" w14:paraId="29FD6B3B" w14:textId="77777777" w:rsidTr="00023DD1">
        <w:tc>
          <w:tcPr>
            <w:tcW w:w="8296" w:type="dxa"/>
          </w:tcPr>
          <w:p w14:paraId="447ED120" w14:textId="77777777" w:rsidR="00023DD1" w:rsidRPr="00023DD1" w:rsidRDefault="00023DD1" w:rsidP="00023DD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3DD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0299709" w14:textId="77777777" w:rsidR="00023DD1" w:rsidRPr="00023DD1" w:rsidRDefault="00023DD1" w:rsidP="00023DD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3DD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取得目前滑鼠座標</w:t>
            </w:r>
          </w:p>
          <w:p w14:paraId="66940903" w14:textId="77777777" w:rsidR="00023DD1" w:rsidRPr="00023DD1" w:rsidRDefault="00023DD1" w:rsidP="00023DD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3DD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82AA2A3" w14:textId="77777777" w:rsidR="00023DD1" w:rsidRPr="00023DD1" w:rsidRDefault="00023DD1" w:rsidP="00023DD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3DD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hile</w:t>
            </w: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23DD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76AE2C4A" w14:textId="77777777" w:rsidR="00023DD1" w:rsidRPr="00023DD1" w:rsidRDefault="00023DD1" w:rsidP="00023DD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23DD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</w:t>
            </w:r>
            <w:r w:rsidRPr="00023DD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自動</w:t>
            </w:r>
            <w:proofErr w:type="gramStart"/>
            <w:r w:rsidRPr="00023DD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清除此格的</w:t>
            </w:r>
            <w:proofErr w:type="gramEnd"/>
            <w:r w:rsidRPr="00023DD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文字輸出</w:t>
            </w:r>
          </w:p>
          <w:p w14:paraId="12E6145D" w14:textId="77777777" w:rsidR="00023DD1" w:rsidRPr="00023DD1" w:rsidRDefault="00023DD1" w:rsidP="00023DD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23DD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ear_output</w:t>
            </w: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23DD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ait</w:t>
            </w: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23DD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FA7E278" w14:textId="77777777" w:rsidR="00023DD1" w:rsidRPr="00023DD1" w:rsidRDefault="00023DD1" w:rsidP="00023DD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06A7CF4B" w14:textId="77777777" w:rsidR="00023DD1" w:rsidRPr="00023DD1" w:rsidRDefault="00023DD1" w:rsidP="00023DD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23DD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</w:t>
            </w:r>
            <w:r w:rsidRPr="00023DD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滑鼠游標的座標，並加以輸出</w:t>
            </w:r>
          </w:p>
          <w:p w14:paraId="6EC81E79" w14:textId="77777777" w:rsidR="00023DD1" w:rsidRPr="00023DD1" w:rsidRDefault="00023DD1" w:rsidP="00023DD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23DD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23DD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023DD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23DD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osition</w:t>
            </w:r>
            <w:proofErr w:type="gramEnd"/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0E460AEF" w14:textId="77777777" w:rsidR="00023DD1" w:rsidRPr="00023DD1" w:rsidRDefault="00023DD1" w:rsidP="00023DD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23DD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23DD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</w:t>
            </w:r>
            <w:r w:rsidRPr="00023DD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x=</w:t>
            </w:r>
            <w:r w:rsidRPr="00023DD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</w:t>
            </w:r>
            <w:r w:rsidRPr="00023DD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023DD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023DD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, y=</w:t>
            </w:r>
            <w:r w:rsidRPr="00023DD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</w:t>
            </w:r>
            <w:r w:rsidRPr="00023DD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023DD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023DD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01E39C8" w14:textId="77777777" w:rsidR="00023DD1" w:rsidRPr="00023DD1" w:rsidRDefault="00023DD1" w:rsidP="00023DD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129B8806" w14:textId="77777777" w:rsidR="00023DD1" w:rsidRPr="00023DD1" w:rsidRDefault="00023DD1" w:rsidP="00023DD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23DD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23DD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睡一下，以免吃光記憶體</w:t>
            </w:r>
          </w:p>
          <w:p w14:paraId="614187A3" w14:textId="5BA897D2" w:rsidR="00023DD1" w:rsidRPr="00023DD1" w:rsidRDefault="00023DD1" w:rsidP="00023DD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023DD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23DD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1</w:t>
            </w: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2AD57709" w14:textId="6DD54A7F" w:rsidR="00023DD1" w:rsidRDefault="00023DD1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23DD1" w14:paraId="54706511" w14:textId="77777777" w:rsidTr="00023DD1">
        <w:tc>
          <w:tcPr>
            <w:tcW w:w="8296" w:type="dxa"/>
          </w:tcPr>
          <w:p w14:paraId="6571A915" w14:textId="4AF62CE3" w:rsidR="00023DD1" w:rsidRDefault="00023DD1" w:rsidP="003F2FF9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記錄滑鼠軌跡</w:t>
            </w:r>
          </w:p>
        </w:tc>
      </w:tr>
      <w:tr w:rsidR="00023DD1" w14:paraId="5BFB5637" w14:textId="77777777" w:rsidTr="00023DD1">
        <w:tc>
          <w:tcPr>
            <w:tcW w:w="8296" w:type="dxa"/>
          </w:tcPr>
          <w:p w14:paraId="7F3D6B2E" w14:textId="77777777" w:rsidR="00023DD1" w:rsidRPr="00023DD1" w:rsidRDefault="00023DD1" w:rsidP="00023DD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3DD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245C64F" w14:textId="77777777" w:rsidR="00023DD1" w:rsidRPr="00023DD1" w:rsidRDefault="00023DD1" w:rsidP="00023DD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3DD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記錄滑鼠軌跡</w:t>
            </w:r>
          </w:p>
          <w:p w14:paraId="79D5B59D" w14:textId="77777777" w:rsidR="00023DD1" w:rsidRPr="00023DD1" w:rsidRDefault="00023DD1" w:rsidP="00023DD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3DD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6A53E0D" w14:textId="77777777" w:rsidR="00023DD1" w:rsidRPr="00023DD1" w:rsidRDefault="00023DD1" w:rsidP="00023DD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C4A2F7E" w14:textId="77777777" w:rsidR="00023DD1" w:rsidRPr="00023DD1" w:rsidRDefault="00023DD1" w:rsidP="00023DD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3DD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23DD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記錄軌</w:t>
            </w:r>
            <w:proofErr w:type="gramStart"/>
            <w:r w:rsidRPr="00023DD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呲</w:t>
            </w:r>
            <w:proofErr w:type="gramEnd"/>
            <w:r w:rsidRPr="00023DD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的變數</w:t>
            </w:r>
          </w:p>
          <w:p w14:paraId="250CEC83" w14:textId="77777777" w:rsidR="00023DD1" w:rsidRPr="00023DD1" w:rsidRDefault="00023DD1" w:rsidP="00023DD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listMove = []</w:t>
            </w:r>
          </w:p>
          <w:p w14:paraId="7BDA1B1A" w14:textId="77777777" w:rsidR="00023DD1" w:rsidRPr="00023DD1" w:rsidRDefault="00023DD1" w:rsidP="00023DD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94EB984" w14:textId="77777777" w:rsidR="00023DD1" w:rsidRPr="00023DD1" w:rsidRDefault="00023DD1" w:rsidP="00023DD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3DD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23DD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記錄軌跡</w:t>
            </w:r>
          </w:p>
          <w:p w14:paraId="5C2FED92" w14:textId="77777777" w:rsidR="00023DD1" w:rsidRPr="00023DD1" w:rsidRDefault="00023DD1" w:rsidP="00023DD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3DD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def</w:t>
            </w: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023DD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ecord</w:t>
            </w: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35B9D42E" w14:textId="77777777" w:rsidR="00023DD1" w:rsidRPr="00023DD1" w:rsidRDefault="00023DD1" w:rsidP="00023DD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23DD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23DD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監聽事件</w:t>
            </w:r>
          </w:p>
          <w:p w14:paraId="350DAFE5" w14:textId="77777777" w:rsidR="00023DD1" w:rsidRPr="00023DD1" w:rsidRDefault="00023DD1" w:rsidP="00023DD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23DD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hile</w:t>
            </w: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23DD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6921AD18" w14:textId="77777777" w:rsidR="00023DD1" w:rsidRPr="00023DD1" w:rsidRDefault="00023DD1" w:rsidP="00023DD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023DD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keyboard.is_pressed(</w:t>
            </w:r>
            <w:r w:rsidRPr="00023DD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f9'</w:t>
            </w: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: </w:t>
            </w:r>
            <w:r w:rsidRPr="00023DD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23DD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按下</w:t>
            </w:r>
            <w:r w:rsidRPr="00023DD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F9</w:t>
            </w:r>
            <w:r w:rsidRPr="00023DD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開始錄軌跡</w:t>
            </w:r>
          </w:p>
          <w:p w14:paraId="4BFA67CE" w14:textId="77777777" w:rsidR="00023DD1" w:rsidRPr="00023DD1" w:rsidRDefault="00023DD1" w:rsidP="00023DD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x, y = </w:t>
            </w:r>
            <w:proofErr w:type="gramStart"/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position</w:t>
            </w:r>
            <w:proofErr w:type="gramEnd"/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606D2DDD" w14:textId="77777777" w:rsidR="00023DD1" w:rsidRPr="00023DD1" w:rsidRDefault="00023DD1" w:rsidP="00023DD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        listMove.append(</w:t>
            </w:r>
            <w:r w:rsidRPr="00023DD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</w:t>
            </w:r>
            <w:r w:rsidRPr="00023DD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23DD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</w:t>
            </w: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x</w:t>
            </w:r>
            <w:proofErr w:type="gramStart"/>
            <w:r w:rsidRPr="00023DD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023DD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,</w:t>
            </w:r>
            <w:r w:rsidRPr="00023DD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</w:t>
            </w:r>
            <w:proofErr w:type="gramEnd"/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y</w:t>
            </w:r>
            <w:r w:rsidRPr="00023DD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023DD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78563EE" w14:textId="77777777" w:rsidR="00023DD1" w:rsidRPr="00023DD1" w:rsidRDefault="00023DD1" w:rsidP="00023DD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proofErr w:type="gramStart"/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sleep(</w:t>
            </w:r>
            <w:proofErr w:type="gramEnd"/>
            <w:r w:rsidRPr="00023DD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1</w:t>
            </w: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35789D6" w14:textId="77777777" w:rsidR="00023DD1" w:rsidRPr="00023DD1" w:rsidRDefault="00023DD1" w:rsidP="00023DD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023DD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if</w:t>
            </w: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keyboard.is_pressed(</w:t>
            </w:r>
            <w:r w:rsidRPr="00023DD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f10'</w:t>
            </w: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: </w:t>
            </w:r>
            <w:r w:rsidRPr="00023DD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23DD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結束監聽</w:t>
            </w:r>
          </w:p>
          <w:p w14:paraId="404FB18E" w14:textId="77777777" w:rsidR="00023DD1" w:rsidRPr="00023DD1" w:rsidRDefault="00023DD1" w:rsidP="00023DD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 xml:space="preserve">            </w:t>
            </w:r>
            <w:r w:rsidRPr="00023DD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</w:p>
          <w:p w14:paraId="4C5B741E" w14:textId="77777777" w:rsidR="00023DD1" w:rsidRPr="00023DD1" w:rsidRDefault="00023DD1" w:rsidP="00023DD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6B829370" w14:textId="77777777" w:rsidR="00023DD1" w:rsidRPr="00023DD1" w:rsidRDefault="00023DD1" w:rsidP="00023DD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23DD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23DD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寫入檔案</w:t>
            </w:r>
          </w:p>
          <w:p w14:paraId="0B5F2926" w14:textId="77777777" w:rsidR="00023DD1" w:rsidRPr="00023DD1" w:rsidRDefault="00023DD1" w:rsidP="00023DD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23DD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ith</w:t>
            </w: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023DD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open</w:t>
            </w: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23DD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move.txt"</w:t>
            </w: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23DD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w"</w:t>
            </w: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23DD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ncoding</w:t>
            </w: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23DD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utf-8"</w:t>
            </w: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023DD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s</w:t>
            </w: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23DD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ile</w:t>
            </w: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5CBA5B36" w14:textId="77777777" w:rsidR="00023DD1" w:rsidRPr="00023DD1" w:rsidRDefault="00023DD1" w:rsidP="00023DD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gramStart"/>
            <w:r w:rsidRPr="00023DD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ile</w:t>
            </w: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write</w:t>
            </w:r>
            <w:proofErr w:type="gramEnd"/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023DD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23DD1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n</w:t>
            </w:r>
            <w:r w:rsidRPr="00023DD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join(listMove) )</w:t>
            </w:r>
          </w:p>
          <w:p w14:paraId="744A2099" w14:textId="77777777" w:rsidR="00023DD1" w:rsidRPr="00023DD1" w:rsidRDefault="00023DD1" w:rsidP="00023DD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       </w:t>
            </w:r>
          </w:p>
          <w:p w14:paraId="5AD182B2" w14:textId="77777777" w:rsidR="00023DD1" w:rsidRPr="00023DD1" w:rsidRDefault="00023DD1" w:rsidP="00023DD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3DD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28FBCE8" w14:textId="77777777" w:rsidR="00023DD1" w:rsidRPr="00023DD1" w:rsidRDefault="00023DD1" w:rsidP="00023DD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3DD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主程式</w:t>
            </w:r>
          </w:p>
          <w:p w14:paraId="4F4EECBE" w14:textId="77777777" w:rsidR="00023DD1" w:rsidRPr="00023DD1" w:rsidRDefault="00023DD1" w:rsidP="00023DD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3DD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1DD1469" w14:textId="77777777" w:rsidR="00023DD1" w:rsidRPr="00023DD1" w:rsidRDefault="00023DD1" w:rsidP="00023DD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3DD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23DD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_name__</w:t>
            </w: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023DD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__main__"</w:t>
            </w: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76E2203A" w14:textId="689BFD4D" w:rsidR="00023DD1" w:rsidRPr="00023DD1" w:rsidRDefault="00023DD1" w:rsidP="00023DD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record(</w:t>
            </w:r>
            <w:proofErr w:type="gramEnd"/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2A97E9F7" w14:textId="43515CEC" w:rsidR="00023DD1" w:rsidRDefault="00023DD1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23DD1" w14:paraId="7697FE80" w14:textId="77777777" w:rsidTr="00023DD1">
        <w:tc>
          <w:tcPr>
            <w:tcW w:w="8296" w:type="dxa"/>
          </w:tcPr>
          <w:p w14:paraId="6AFFE8EF" w14:textId="7E688D93" w:rsidR="00023DD1" w:rsidRDefault="00023DD1" w:rsidP="003F2FF9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讀取滑鼠軌跡，並模擬滑鼠游標移動</w:t>
            </w:r>
          </w:p>
        </w:tc>
      </w:tr>
      <w:tr w:rsidR="00023DD1" w14:paraId="0F97D106" w14:textId="77777777" w:rsidTr="00023DD1">
        <w:tc>
          <w:tcPr>
            <w:tcW w:w="8296" w:type="dxa"/>
          </w:tcPr>
          <w:p w14:paraId="0427D2D5" w14:textId="77777777" w:rsidR="00023DD1" w:rsidRPr="00023DD1" w:rsidRDefault="00023DD1" w:rsidP="00023DD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3DD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6CFDB72" w14:textId="26EFA365" w:rsidR="00023DD1" w:rsidRPr="00023DD1" w:rsidRDefault="00023DD1" w:rsidP="00023DD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3DD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讀取滑鼠軌跡，並模擬滑鼠</w:t>
            </w:r>
            <w:r>
              <w:rPr>
                <w:rFonts w:ascii="Consolas" w:eastAsia="新細明體" w:hAnsi="Consolas" w:cs="新細明體" w:hint="eastAsia"/>
                <w:color w:val="A31515"/>
                <w:kern w:val="0"/>
                <w:sz w:val="21"/>
                <w:szCs w:val="21"/>
              </w:rPr>
              <w:t>游</w:t>
            </w:r>
            <w:r w:rsidRPr="00023DD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標移動</w:t>
            </w:r>
          </w:p>
          <w:p w14:paraId="6F226261" w14:textId="77777777" w:rsidR="00023DD1" w:rsidRPr="00023DD1" w:rsidRDefault="00023DD1" w:rsidP="00023DD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3DD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5250566" w14:textId="77777777" w:rsidR="00023DD1" w:rsidRPr="00023DD1" w:rsidRDefault="00023DD1" w:rsidP="00023DD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84CCBBB" w14:textId="77777777" w:rsidR="00023DD1" w:rsidRPr="00023DD1" w:rsidRDefault="00023DD1" w:rsidP="00023DD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3DD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23DD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模擬移動</w:t>
            </w:r>
          </w:p>
          <w:p w14:paraId="4530AF2F" w14:textId="77777777" w:rsidR="00023DD1" w:rsidRPr="00023DD1" w:rsidRDefault="00023DD1" w:rsidP="00023DD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3DD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def</w:t>
            </w: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023DD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ove</w:t>
            </w: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77BD6747" w14:textId="77777777" w:rsidR="00023DD1" w:rsidRPr="00023DD1" w:rsidRDefault="00023DD1" w:rsidP="00023DD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23DD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23DD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讀取軌跡</w:t>
            </w:r>
            <w:proofErr w:type="gramStart"/>
            <w:r w:rsidRPr="00023DD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檔</w:t>
            </w:r>
            <w:proofErr w:type="gramEnd"/>
          </w:p>
          <w:p w14:paraId="382FFA64" w14:textId="77777777" w:rsidR="00023DD1" w:rsidRPr="00023DD1" w:rsidRDefault="00023DD1" w:rsidP="00023DD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23DD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ith</w:t>
            </w: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023DD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open</w:t>
            </w: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23DD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move.txt"</w:t>
            </w: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23DD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"</w:t>
            </w: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23DD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ncoding</w:t>
            </w: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23DD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utf-8"</w:t>
            </w: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023DD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s</w:t>
            </w: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23DD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ile</w:t>
            </w: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23A5A1E0" w14:textId="77777777" w:rsidR="00023DD1" w:rsidRPr="00023DD1" w:rsidRDefault="00023DD1" w:rsidP="00023DD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023DD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gramStart"/>
            <w:r w:rsidRPr="00023DD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逐行讀取</w:t>
            </w:r>
            <w:proofErr w:type="gramEnd"/>
          </w:p>
          <w:p w14:paraId="243FD629" w14:textId="77777777" w:rsidR="00023DD1" w:rsidRPr="00023DD1" w:rsidRDefault="00023DD1" w:rsidP="00023DD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023DD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line </w:t>
            </w:r>
            <w:r w:rsidRPr="00023DD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23DD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ile</w:t>
            </w: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00796D2" w14:textId="77777777" w:rsidR="00023DD1" w:rsidRPr="00023DD1" w:rsidRDefault="00023DD1" w:rsidP="00023DD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023DD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23DD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切割文字，找出</w:t>
            </w:r>
            <w:r w:rsidRPr="00023DD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x,y</w:t>
            </w:r>
          </w:p>
          <w:p w14:paraId="7E31CB67" w14:textId="77777777" w:rsidR="00023DD1" w:rsidRPr="00023DD1" w:rsidRDefault="00023DD1" w:rsidP="00023DD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x, y = </w:t>
            </w:r>
            <w:proofErr w:type="gramStart"/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line.strip</w:t>
            </w:r>
            <w:proofErr w:type="gramEnd"/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.split(</w:t>
            </w:r>
            <w:r w:rsidRPr="00023DD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,"</w:t>
            </w: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7553BCE" w14:textId="77777777" w:rsidR="00023DD1" w:rsidRPr="00023DD1" w:rsidRDefault="00023DD1" w:rsidP="00023DD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</w:p>
          <w:p w14:paraId="7BE444BE" w14:textId="77777777" w:rsidR="00023DD1" w:rsidRPr="00023DD1" w:rsidRDefault="00023DD1" w:rsidP="00023DD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023DD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23DD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移動</w:t>
            </w:r>
            <w:r w:rsidRPr="00023DD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023DD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移動時間</w:t>
            </w:r>
            <w:r w:rsidRPr="00023DD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7F2E3756" w14:textId="77777777" w:rsidR="00023DD1" w:rsidRPr="00023DD1" w:rsidRDefault="00023DD1" w:rsidP="00023DD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proofErr w:type="gramStart"/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moveTo</w:t>
            </w:r>
            <w:proofErr w:type="gramEnd"/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023DD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int</w:t>
            </w: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x), </w:t>
            </w:r>
            <w:r w:rsidRPr="00023DD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int</w:t>
            </w: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y), </w:t>
            </w:r>
            <w:r w:rsidRPr="00023DD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uration</w:t>
            </w: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23DD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1</w:t>
            </w: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B0DEA6F" w14:textId="77777777" w:rsidR="00023DD1" w:rsidRPr="00023DD1" w:rsidRDefault="00023DD1" w:rsidP="00023DD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</w:p>
          <w:p w14:paraId="4FE77878" w14:textId="77777777" w:rsidR="00023DD1" w:rsidRPr="00023DD1" w:rsidRDefault="00023DD1" w:rsidP="00023DD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023DD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23DD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提前結束</w:t>
            </w:r>
          </w:p>
          <w:p w14:paraId="7E056CC1" w14:textId="77777777" w:rsidR="00023DD1" w:rsidRPr="00023DD1" w:rsidRDefault="00023DD1" w:rsidP="00023DD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023DD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keyboard.is_pressed(</w:t>
            </w:r>
            <w:r w:rsidRPr="00023DD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f10'</w:t>
            </w: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312A2E29" w14:textId="77777777" w:rsidR="00023DD1" w:rsidRPr="00023DD1" w:rsidRDefault="00023DD1" w:rsidP="00023DD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    </w:t>
            </w:r>
            <w:r w:rsidRPr="00023DD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</w:p>
          <w:p w14:paraId="3A39B316" w14:textId="77777777" w:rsidR="00023DD1" w:rsidRPr="00023DD1" w:rsidRDefault="00023DD1" w:rsidP="00023DD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</w:p>
          <w:p w14:paraId="529824D0" w14:textId="77777777" w:rsidR="00023DD1" w:rsidRPr="00023DD1" w:rsidRDefault="00023DD1" w:rsidP="00023DD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3DD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1C926E4" w14:textId="77777777" w:rsidR="00023DD1" w:rsidRPr="00023DD1" w:rsidRDefault="00023DD1" w:rsidP="00023DD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3DD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主程式</w:t>
            </w:r>
          </w:p>
          <w:p w14:paraId="0CE5BED1" w14:textId="77777777" w:rsidR="00023DD1" w:rsidRPr="00023DD1" w:rsidRDefault="00023DD1" w:rsidP="00023DD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3DD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4D5FE10" w14:textId="77777777" w:rsidR="00023DD1" w:rsidRPr="00023DD1" w:rsidRDefault="00023DD1" w:rsidP="00023DD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3DD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lastRenderedPageBreak/>
              <w:t>if</w:t>
            </w: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23DD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_name__</w:t>
            </w: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023DD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__main__"</w:t>
            </w: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00B6112" w14:textId="6031EB35" w:rsidR="00023DD1" w:rsidRPr="00023DD1" w:rsidRDefault="00023DD1" w:rsidP="00023DD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move(</w:t>
            </w:r>
            <w:proofErr w:type="gramEnd"/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51AC7478" w14:textId="77777777" w:rsidR="00023DD1" w:rsidRDefault="00023DD1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42842" w14:paraId="027DC2D9" w14:textId="77777777" w:rsidTr="00542842">
        <w:tc>
          <w:tcPr>
            <w:tcW w:w="8296" w:type="dxa"/>
          </w:tcPr>
          <w:p w14:paraId="0CC52735" w14:textId="17E2830D" w:rsidR="00542842" w:rsidRDefault="00542842" w:rsidP="003F2FF9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確認畫面上的圖片物件是否存在</w:t>
            </w:r>
          </w:p>
        </w:tc>
      </w:tr>
      <w:tr w:rsidR="00542842" w14:paraId="392F9082" w14:textId="77777777" w:rsidTr="00542842">
        <w:tc>
          <w:tcPr>
            <w:tcW w:w="8296" w:type="dxa"/>
          </w:tcPr>
          <w:p w14:paraId="1FDD5142" w14:textId="77777777" w:rsidR="00C45BFF" w:rsidRPr="00C45BFF" w:rsidRDefault="00C45BFF" w:rsidP="00C45BF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BF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8831F6E" w14:textId="77777777" w:rsidR="00C45BFF" w:rsidRPr="00C45BFF" w:rsidRDefault="00C45BFF" w:rsidP="00C45BF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BF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每秒判斷桌面上的圖片</w:t>
            </w:r>
            <w:r w:rsidRPr="00C45BF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</w:t>
            </w:r>
            <w:r w:rsidRPr="00C45BF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座標</w:t>
            </w:r>
            <w:r w:rsidRPr="00C45BF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</w:t>
            </w:r>
            <w:r w:rsidRPr="00C45BF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否存在</w:t>
            </w:r>
          </w:p>
          <w:p w14:paraId="29597942" w14:textId="77777777" w:rsidR="00C45BFF" w:rsidRPr="00C45BFF" w:rsidRDefault="00C45BFF" w:rsidP="00C45BF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BF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補充</w:t>
            </w:r>
            <w:r w:rsidRPr="00C45BF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C45BF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請先開小算盤</w:t>
            </w:r>
            <w:r w:rsidRPr="00C45BF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</w:t>
            </w:r>
            <w:r w:rsidRPr="00C45BF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計算機</w:t>
            </w:r>
            <w:r w:rsidRPr="00C45BF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688D9897" w14:textId="77777777" w:rsidR="00C45BFF" w:rsidRPr="00C45BFF" w:rsidRDefault="00C45BFF" w:rsidP="00C45BF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BF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B23BADD" w14:textId="77777777" w:rsidR="00C45BFF" w:rsidRPr="00C45BFF" w:rsidRDefault="00C45BFF" w:rsidP="00C45BF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BF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hile</w:t>
            </w:r>
            <w:r w:rsidRPr="00C45BF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45BF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C45BF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4C47A3D" w14:textId="77777777" w:rsidR="00C45BFF" w:rsidRPr="00C45BFF" w:rsidRDefault="00C45BFF" w:rsidP="00C45BF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BF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C45BF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sleep(</w:t>
            </w:r>
            <w:proofErr w:type="gramEnd"/>
            <w:r w:rsidRPr="00C45BF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C45BF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0925AB7" w14:textId="77777777" w:rsidR="00C45BFF" w:rsidRPr="00C45BFF" w:rsidRDefault="00C45BFF" w:rsidP="00C45BF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BF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btn_2_location = </w:t>
            </w:r>
            <w:proofErr w:type="gramStart"/>
            <w:r w:rsidRPr="00C45BF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locateOnScreen</w:t>
            </w:r>
            <w:proofErr w:type="gramEnd"/>
            <w:r w:rsidRPr="00C45BF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45BF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mages/2.png'</w:t>
            </w:r>
            <w:r w:rsidRPr="00C45BF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45BF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fidence</w:t>
            </w:r>
            <w:r w:rsidRPr="00C45BF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BF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9</w:t>
            </w:r>
            <w:r w:rsidRPr="00C45BF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DA8A0DA" w14:textId="571A833D" w:rsidR="00542842" w:rsidRPr="00542842" w:rsidRDefault="00C45BFF" w:rsidP="005428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BF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C45BF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C45BF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btn_2_location)</w:t>
            </w:r>
          </w:p>
        </w:tc>
      </w:tr>
    </w:tbl>
    <w:p w14:paraId="7AFF0799" w14:textId="72D7B695" w:rsidR="003F2FF9" w:rsidRDefault="003F2FF9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42842" w14:paraId="739D0A73" w14:textId="77777777" w:rsidTr="00542842">
        <w:tc>
          <w:tcPr>
            <w:tcW w:w="8296" w:type="dxa"/>
          </w:tcPr>
          <w:p w14:paraId="723197E4" w14:textId="5F39994D" w:rsidR="00542842" w:rsidRDefault="00542842" w:rsidP="003F2FF9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自動使用小算盤(計算機</w:t>
            </w:r>
            <w:r>
              <w:rPr>
                <w:rFonts w:ascii="微軟正黑體" w:hAnsi="微軟正黑體"/>
              </w:rPr>
              <w:t>)</w:t>
            </w:r>
          </w:p>
        </w:tc>
      </w:tr>
      <w:tr w:rsidR="00542842" w14:paraId="1BCA5886" w14:textId="77777777" w:rsidTr="00542842">
        <w:tc>
          <w:tcPr>
            <w:tcW w:w="8296" w:type="dxa"/>
          </w:tcPr>
          <w:p w14:paraId="6DF69BB8" w14:textId="77777777" w:rsidR="002B764A" w:rsidRPr="002B764A" w:rsidRDefault="002B764A" w:rsidP="002B76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764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AF1B502" w14:textId="516D89BB" w:rsidR="002B764A" w:rsidRPr="002B764A" w:rsidRDefault="002B764A" w:rsidP="002B76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764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自動使用計算機</w:t>
            </w:r>
          </w:p>
          <w:p w14:paraId="75B9B18A" w14:textId="77777777" w:rsidR="002B764A" w:rsidRPr="002B764A" w:rsidRDefault="002B764A" w:rsidP="002B76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764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補充</w:t>
            </w:r>
            <w:r w:rsidRPr="002B764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2B764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此時計算機應該明顯出現在桌面上，不然會有判斷錯誤的問題</w:t>
            </w:r>
            <w:r w:rsidRPr="002B764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</w:p>
          <w:p w14:paraId="6FDCF497" w14:textId="77777777" w:rsidR="002B764A" w:rsidRPr="002B764A" w:rsidRDefault="002B764A" w:rsidP="002B76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764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AA02FA2" w14:textId="77777777" w:rsidR="002B764A" w:rsidRPr="002B764A" w:rsidRDefault="002B764A" w:rsidP="002B76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E50072F" w14:textId="77777777" w:rsidR="002B764A" w:rsidRPr="002B764A" w:rsidRDefault="002B764A" w:rsidP="002B76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764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B764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每一個動作，都暫停若干</w:t>
            </w:r>
            <w:proofErr w:type="gramStart"/>
            <w:r w:rsidRPr="002B764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秒</w:t>
            </w:r>
            <w:proofErr w:type="gramEnd"/>
          </w:p>
          <w:p w14:paraId="1F306BCB" w14:textId="77777777" w:rsidR="002B764A" w:rsidRPr="002B764A" w:rsidRDefault="002B764A" w:rsidP="002B76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PAUSE</w:t>
            </w:r>
            <w:proofErr w:type="gramEnd"/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2B764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5</w:t>
            </w:r>
          </w:p>
          <w:p w14:paraId="1FA41CCB" w14:textId="77777777" w:rsidR="002B764A" w:rsidRPr="002B764A" w:rsidRDefault="002B764A" w:rsidP="002B76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5F16D9C" w14:textId="77777777" w:rsidR="002B764A" w:rsidRPr="002B764A" w:rsidRDefault="002B764A" w:rsidP="002B76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764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B764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比對所有圖片，取得顯示在桌面的圖片物件</w:t>
            </w:r>
            <w:r w:rsidRPr="002B764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pillow / PIL Image)</w:t>
            </w:r>
          </w:p>
          <w:p w14:paraId="4A070005" w14:textId="77777777" w:rsidR="002B764A" w:rsidRPr="002B764A" w:rsidRDefault="002B764A" w:rsidP="002B76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btn_0_location = </w:t>
            </w:r>
            <w:proofErr w:type="gramStart"/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locateOnScreen</w:t>
            </w:r>
            <w:proofErr w:type="gramEnd"/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B764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mages/0.png'</w:t>
            </w:r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B764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fidence</w:t>
            </w:r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B764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9</w:t>
            </w:r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9988D85" w14:textId="77777777" w:rsidR="002B764A" w:rsidRPr="002B764A" w:rsidRDefault="002B764A" w:rsidP="002B76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btn_1_location = </w:t>
            </w:r>
            <w:proofErr w:type="gramStart"/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locateOnScreen</w:t>
            </w:r>
            <w:proofErr w:type="gramEnd"/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B764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mages/1.png'</w:t>
            </w:r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B764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fidence</w:t>
            </w:r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B764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9</w:t>
            </w:r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C79E8A8" w14:textId="77777777" w:rsidR="002B764A" w:rsidRPr="002B764A" w:rsidRDefault="002B764A" w:rsidP="002B76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btn_2_location = </w:t>
            </w:r>
            <w:proofErr w:type="gramStart"/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locateOnScreen</w:t>
            </w:r>
            <w:proofErr w:type="gramEnd"/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B764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mages/2.png'</w:t>
            </w:r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B764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fidence</w:t>
            </w:r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B764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9</w:t>
            </w:r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BDF377F" w14:textId="77777777" w:rsidR="002B764A" w:rsidRPr="002B764A" w:rsidRDefault="002B764A" w:rsidP="002B76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btn_3_location = </w:t>
            </w:r>
            <w:proofErr w:type="gramStart"/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locateOnScreen</w:t>
            </w:r>
            <w:proofErr w:type="gramEnd"/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B764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mages/3.png'</w:t>
            </w:r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B764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fidence</w:t>
            </w:r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B764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9</w:t>
            </w:r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D60BB09" w14:textId="77777777" w:rsidR="002B764A" w:rsidRPr="002B764A" w:rsidRDefault="002B764A" w:rsidP="002B76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btn_5_location = </w:t>
            </w:r>
            <w:proofErr w:type="gramStart"/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locateOnScreen</w:t>
            </w:r>
            <w:proofErr w:type="gramEnd"/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B764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mages/5.png'</w:t>
            </w:r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B764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fidence</w:t>
            </w:r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B764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9</w:t>
            </w:r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2F40F13" w14:textId="77777777" w:rsidR="002B764A" w:rsidRPr="002B764A" w:rsidRDefault="002B764A" w:rsidP="002B76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 xml:space="preserve">btn_6_location = </w:t>
            </w:r>
            <w:proofErr w:type="gramStart"/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locateOnScreen</w:t>
            </w:r>
            <w:proofErr w:type="gramEnd"/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B764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mages/6.png'</w:t>
            </w:r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B764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fidence</w:t>
            </w:r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B764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9</w:t>
            </w:r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7F33EB2" w14:textId="77777777" w:rsidR="002B764A" w:rsidRPr="002B764A" w:rsidRDefault="002B764A" w:rsidP="002B76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btn_7_location = </w:t>
            </w:r>
            <w:proofErr w:type="gramStart"/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locateOnScreen</w:t>
            </w:r>
            <w:proofErr w:type="gramEnd"/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B764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mages/7.png'</w:t>
            </w:r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B764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fidence</w:t>
            </w:r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B764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9</w:t>
            </w:r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9B8F0A1" w14:textId="77777777" w:rsidR="002B764A" w:rsidRPr="002B764A" w:rsidRDefault="002B764A" w:rsidP="002B76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btn_8_location = </w:t>
            </w:r>
            <w:proofErr w:type="gramStart"/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locateOnScreen</w:t>
            </w:r>
            <w:proofErr w:type="gramEnd"/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B764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mages/8.png'</w:t>
            </w:r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B764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fidence</w:t>
            </w:r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B764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9</w:t>
            </w:r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6F432A4" w14:textId="77777777" w:rsidR="002B764A" w:rsidRPr="002B764A" w:rsidRDefault="002B764A" w:rsidP="002B76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btn_plus_location = </w:t>
            </w:r>
            <w:proofErr w:type="gramStart"/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locateOnScreen</w:t>
            </w:r>
            <w:proofErr w:type="gramEnd"/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B764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mages/plus.png'</w:t>
            </w:r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B764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fidence</w:t>
            </w:r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B764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9</w:t>
            </w:r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147BBD6" w14:textId="77777777" w:rsidR="002B764A" w:rsidRPr="002B764A" w:rsidRDefault="002B764A" w:rsidP="002B76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btn_multiply_location = </w:t>
            </w:r>
            <w:proofErr w:type="gramStart"/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locateOnScreen</w:t>
            </w:r>
            <w:proofErr w:type="gramEnd"/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B764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mages/multiply.png'</w:t>
            </w:r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B764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fidence</w:t>
            </w:r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B764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9</w:t>
            </w:r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7FDB6C5" w14:textId="77777777" w:rsidR="002B764A" w:rsidRPr="002B764A" w:rsidRDefault="002B764A" w:rsidP="002B76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btn_subtract_location = </w:t>
            </w:r>
            <w:proofErr w:type="gramStart"/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locateOnScreen</w:t>
            </w:r>
            <w:proofErr w:type="gramEnd"/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B764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mages/subtract.png'</w:t>
            </w:r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B764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fidence</w:t>
            </w:r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B764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9</w:t>
            </w:r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B59559F" w14:textId="77777777" w:rsidR="002B764A" w:rsidRPr="002B764A" w:rsidRDefault="002B764A" w:rsidP="002B76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btn_equal_location = </w:t>
            </w:r>
            <w:proofErr w:type="gramStart"/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locateOnScreen</w:t>
            </w:r>
            <w:proofErr w:type="gramEnd"/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B764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mages/equal.png'</w:t>
            </w:r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B764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fidence</w:t>
            </w:r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B764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9</w:t>
            </w:r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D367521" w14:textId="77777777" w:rsidR="002B764A" w:rsidRPr="002B764A" w:rsidRDefault="002B764A" w:rsidP="002B76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btn_dot_location = </w:t>
            </w:r>
            <w:proofErr w:type="gramStart"/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locateOnScreen</w:t>
            </w:r>
            <w:proofErr w:type="gramEnd"/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B764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mages/dot.png'</w:t>
            </w:r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B764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fidence</w:t>
            </w:r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B764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9</w:t>
            </w:r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D382796" w14:textId="77777777" w:rsidR="002B764A" w:rsidRPr="002B764A" w:rsidRDefault="002B764A" w:rsidP="002B76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E5392F5" w14:textId="77777777" w:rsidR="002B764A" w:rsidRPr="002B764A" w:rsidRDefault="002B764A" w:rsidP="002B76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764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B764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每一個圖片的中心點</w:t>
            </w:r>
          </w:p>
          <w:p w14:paraId="6739CFAA" w14:textId="77777777" w:rsidR="002B764A" w:rsidRPr="002B764A" w:rsidRDefault="002B764A" w:rsidP="002B76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btn_0_point = </w:t>
            </w:r>
            <w:proofErr w:type="gramStart"/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center</w:t>
            </w:r>
            <w:proofErr w:type="gramEnd"/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btn_0_location)</w:t>
            </w:r>
          </w:p>
          <w:p w14:paraId="2FE0A6F8" w14:textId="77777777" w:rsidR="002B764A" w:rsidRPr="002B764A" w:rsidRDefault="002B764A" w:rsidP="002B76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btn_1_point = </w:t>
            </w:r>
            <w:proofErr w:type="gramStart"/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center</w:t>
            </w:r>
            <w:proofErr w:type="gramEnd"/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btn_1_location)</w:t>
            </w:r>
          </w:p>
          <w:p w14:paraId="58723562" w14:textId="77777777" w:rsidR="002B764A" w:rsidRPr="002B764A" w:rsidRDefault="002B764A" w:rsidP="002B76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btn_2_point = </w:t>
            </w:r>
            <w:proofErr w:type="gramStart"/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center</w:t>
            </w:r>
            <w:proofErr w:type="gramEnd"/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btn_2_location)</w:t>
            </w:r>
          </w:p>
          <w:p w14:paraId="3076E0C5" w14:textId="77777777" w:rsidR="002B764A" w:rsidRPr="002B764A" w:rsidRDefault="002B764A" w:rsidP="002B76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btn_3_point = </w:t>
            </w:r>
            <w:proofErr w:type="gramStart"/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center</w:t>
            </w:r>
            <w:proofErr w:type="gramEnd"/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btn_3_location)</w:t>
            </w:r>
          </w:p>
          <w:p w14:paraId="5B99BC2F" w14:textId="77777777" w:rsidR="002B764A" w:rsidRPr="002B764A" w:rsidRDefault="002B764A" w:rsidP="002B76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btn_5_point = </w:t>
            </w:r>
            <w:proofErr w:type="gramStart"/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center</w:t>
            </w:r>
            <w:proofErr w:type="gramEnd"/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btn_5_location)</w:t>
            </w:r>
          </w:p>
          <w:p w14:paraId="33D53004" w14:textId="77777777" w:rsidR="002B764A" w:rsidRPr="002B764A" w:rsidRDefault="002B764A" w:rsidP="002B76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btn_6_point = </w:t>
            </w:r>
            <w:proofErr w:type="gramStart"/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center</w:t>
            </w:r>
            <w:proofErr w:type="gramEnd"/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btn_6_location)</w:t>
            </w:r>
          </w:p>
          <w:p w14:paraId="149FD43C" w14:textId="77777777" w:rsidR="002B764A" w:rsidRPr="002B764A" w:rsidRDefault="002B764A" w:rsidP="002B76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btn_7_point = </w:t>
            </w:r>
            <w:proofErr w:type="gramStart"/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center</w:t>
            </w:r>
            <w:proofErr w:type="gramEnd"/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btn_7_location)</w:t>
            </w:r>
          </w:p>
          <w:p w14:paraId="529DBFE9" w14:textId="77777777" w:rsidR="002B764A" w:rsidRPr="002B764A" w:rsidRDefault="002B764A" w:rsidP="002B76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btn_8_point = </w:t>
            </w:r>
            <w:proofErr w:type="gramStart"/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center</w:t>
            </w:r>
            <w:proofErr w:type="gramEnd"/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btn_8_location)</w:t>
            </w:r>
          </w:p>
          <w:p w14:paraId="08D83DBE" w14:textId="77777777" w:rsidR="002B764A" w:rsidRPr="002B764A" w:rsidRDefault="002B764A" w:rsidP="002B76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btn_plus_point = </w:t>
            </w:r>
            <w:proofErr w:type="gramStart"/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center</w:t>
            </w:r>
            <w:proofErr w:type="gramEnd"/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btn_plus_location)</w:t>
            </w:r>
          </w:p>
          <w:p w14:paraId="6AC54B4F" w14:textId="77777777" w:rsidR="002B764A" w:rsidRPr="002B764A" w:rsidRDefault="002B764A" w:rsidP="002B76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btn_subtract_point = </w:t>
            </w:r>
            <w:proofErr w:type="gramStart"/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center</w:t>
            </w:r>
            <w:proofErr w:type="gramEnd"/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btn_subtract_location)</w:t>
            </w:r>
          </w:p>
          <w:p w14:paraId="2DE6F2C3" w14:textId="77777777" w:rsidR="002B764A" w:rsidRPr="002B764A" w:rsidRDefault="002B764A" w:rsidP="002B76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btn_multiply_point = </w:t>
            </w:r>
            <w:proofErr w:type="gramStart"/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center</w:t>
            </w:r>
            <w:proofErr w:type="gramEnd"/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btn_multiply_location)</w:t>
            </w:r>
          </w:p>
          <w:p w14:paraId="0FFBED66" w14:textId="77777777" w:rsidR="002B764A" w:rsidRPr="002B764A" w:rsidRDefault="002B764A" w:rsidP="002B76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btn_equal_point = </w:t>
            </w:r>
            <w:proofErr w:type="gramStart"/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center</w:t>
            </w:r>
            <w:proofErr w:type="gramEnd"/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btn_equal_location)</w:t>
            </w:r>
          </w:p>
          <w:p w14:paraId="4ECF0B44" w14:textId="77777777" w:rsidR="002B764A" w:rsidRPr="002B764A" w:rsidRDefault="002B764A" w:rsidP="002B76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btn_dot_point = </w:t>
            </w:r>
            <w:proofErr w:type="gramStart"/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center</w:t>
            </w:r>
            <w:proofErr w:type="gramEnd"/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btn_dot_location)</w:t>
            </w:r>
          </w:p>
          <w:p w14:paraId="77F005CB" w14:textId="77777777" w:rsidR="002B764A" w:rsidRPr="002B764A" w:rsidRDefault="002B764A" w:rsidP="002B76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E1B31A2" w14:textId="77777777" w:rsidR="002B764A" w:rsidRPr="002B764A" w:rsidRDefault="002B764A" w:rsidP="002B76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764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B764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按下</w:t>
            </w:r>
            <w:r w:rsidRPr="002B764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250</w:t>
            </w:r>
          </w:p>
          <w:p w14:paraId="044BFB7B" w14:textId="77777777" w:rsidR="002B764A" w:rsidRPr="002B764A" w:rsidRDefault="002B764A" w:rsidP="002B76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click</w:t>
            </w:r>
            <w:proofErr w:type="gramEnd"/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btn_2_point.x, btn_2_point.y)</w:t>
            </w:r>
          </w:p>
          <w:p w14:paraId="71FB592D" w14:textId="77777777" w:rsidR="002B764A" w:rsidRPr="002B764A" w:rsidRDefault="002B764A" w:rsidP="002B76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click</w:t>
            </w:r>
            <w:proofErr w:type="gramEnd"/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btn_5_point.x, btn_5_point.y)</w:t>
            </w:r>
          </w:p>
          <w:p w14:paraId="5298F5BA" w14:textId="77777777" w:rsidR="002B764A" w:rsidRPr="002B764A" w:rsidRDefault="002B764A" w:rsidP="002B76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click</w:t>
            </w:r>
            <w:proofErr w:type="gramEnd"/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btn_0_point.x, btn_0_point.y)</w:t>
            </w:r>
          </w:p>
          <w:p w14:paraId="5117CD71" w14:textId="77777777" w:rsidR="002B764A" w:rsidRPr="002B764A" w:rsidRDefault="002B764A" w:rsidP="002B76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9313EF8" w14:textId="77777777" w:rsidR="002B764A" w:rsidRPr="002B764A" w:rsidRDefault="002B764A" w:rsidP="002B76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764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B764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按下</w:t>
            </w:r>
            <w:r w:rsidRPr="002B764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x</w:t>
            </w:r>
          </w:p>
          <w:p w14:paraId="11497E8C" w14:textId="77777777" w:rsidR="002B764A" w:rsidRPr="002B764A" w:rsidRDefault="002B764A" w:rsidP="002B76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pyautogui.click</w:t>
            </w:r>
            <w:proofErr w:type="gramEnd"/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btn_multiply_point.x, btn_multiply_point.y)</w:t>
            </w:r>
          </w:p>
          <w:p w14:paraId="4B887B27" w14:textId="77777777" w:rsidR="002B764A" w:rsidRPr="002B764A" w:rsidRDefault="002B764A" w:rsidP="002B76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DE96D25" w14:textId="77777777" w:rsidR="002B764A" w:rsidRPr="002B764A" w:rsidRDefault="002B764A" w:rsidP="002B76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764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B764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按下</w:t>
            </w:r>
            <w:r w:rsidRPr="002B764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2</w:t>
            </w:r>
          </w:p>
          <w:p w14:paraId="0F0D0673" w14:textId="77777777" w:rsidR="002B764A" w:rsidRPr="002B764A" w:rsidRDefault="002B764A" w:rsidP="002B76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click</w:t>
            </w:r>
            <w:proofErr w:type="gramEnd"/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btn_2_point.x, btn_2_point.y)</w:t>
            </w:r>
          </w:p>
          <w:p w14:paraId="01BD33BC" w14:textId="77777777" w:rsidR="002B764A" w:rsidRPr="002B764A" w:rsidRDefault="002B764A" w:rsidP="002B76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276717D" w14:textId="77777777" w:rsidR="002B764A" w:rsidRPr="002B764A" w:rsidRDefault="002B764A" w:rsidP="002B76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764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B764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按下</w:t>
            </w:r>
            <w:r w:rsidRPr="002B764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+</w:t>
            </w:r>
          </w:p>
          <w:p w14:paraId="24EC991D" w14:textId="77777777" w:rsidR="002B764A" w:rsidRPr="002B764A" w:rsidRDefault="002B764A" w:rsidP="002B76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click</w:t>
            </w:r>
            <w:proofErr w:type="gramEnd"/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btn_plus_point.x, btn_plus_point.y)</w:t>
            </w:r>
          </w:p>
          <w:p w14:paraId="23BAA9B4" w14:textId="77777777" w:rsidR="002B764A" w:rsidRPr="002B764A" w:rsidRDefault="002B764A" w:rsidP="002B76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B0D32C2" w14:textId="77777777" w:rsidR="002B764A" w:rsidRPr="002B764A" w:rsidRDefault="002B764A" w:rsidP="002B76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764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B764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按下</w:t>
            </w:r>
            <w:r w:rsidRPr="002B764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38</w:t>
            </w:r>
          </w:p>
          <w:p w14:paraId="54612A8C" w14:textId="77777777" w:rsidR="002B764A" w:rsidRPr="002B764A" w:rsidRDefault="002B764A" w:rsidP="002B76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click</w:t>
            </w:r>
            <w:proofErr w:type="gramEnd"/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btn_3_point.x, btn_3_point.y)</w:t>
            </w:r>
          </w:p>
          <w:p w14:paraId="2EAA102E" w14:textId="77777777" w:rsidR="002B764A" w:rsidRPr="002B764A" w:rsidRDefault="002B764A" w:rsidP="002B76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click</w:t>
            </w:r>
            <w:proofErr w:type="gramEnd"/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btn_8_point.x, btn_8_point.y)</w:t>
            </w:r>
          </w:p>
          <w:p w14:paraId="4D3B8DF3" w14:textId="77777777" w:rsidR="002B764A" w:rsidRPr="002B764A" w:rsidRDefault="002B764A" w:rsidP="002B76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0C189EF" w14:textId="77777777" w:rsidR="002B764A" w:rsidRPr="002B764A" w:rsidRDefault="002B764A" w:rsidP="002B76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764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B764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按下</w:t>
            </w:r>
            <w:r w:rsidRPr="002B764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-</w:t>
            </w:r>
          </w:p>
          <w:p w14:paraId="1BD54375" w14:textId="77777777" w:rsidR="002B764A" w:rsidRPr="002B764A" w:rsidRDefault="002B764A" w:rsidP="002B76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click</w:t>
            </w:r>
            <w:proofErr w:type="gramEnd"/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btn_subtract_point.x, btn_subtract_point.y)</w:t>
            </w:r>
          </w:p>
          <w:p w14:paraId="5F89AABB" w14:textId="77777777" w:rsidR="002B764A" w:rsidRPr="002B764A" w:rsidRDefault="002B764A" w:rsidP="002B76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F67BB5C" w14:textId="77777777" w:rsidR="002B764A" w:rsidRPr="002B764A" w:rsidRDefault="002B764A" w:rsidP="002B76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764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B764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按下</w:t>
            </w:r>
            <w:r w:rsidRPr="002B764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17.8686</w:t>
            </w:r>
          </w:p>
          <w:p w14:paraId="098B9E7A" w14:textId="77777777" w:rsidR="002B764A" w:rsidRPr="002B764A" w:rsidRDefault="002B764A" w:rsidP="002B76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click</w:t>
            </w:r>
            <w:proofErr w:type="gramEnd"/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btn_1_point.x, btn_1_point.y)</w:t>
            </w:r>
          </w:p>
          <w:p w14:paraId="4C4B70EE" w14:textId="77777777" w:rsidR="002B764A" w:rsidRPr="002B764A" w:rsidRDefault="002B764A" w:rsidP="002B76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click</w:t>
            </w:r>
            <w:proofErr w:type="gramEnd"/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btn_7_point.x, btn_7_point.y)</w:t>
            </w:r>
          </w:p>
          <w:p w14:paraId="053846A9" w14:textId="77777777" w:rsidR="002B764A" w:rsidRPr="002B764A" w:rsidRDefault="002B764A" w:rsidP="002B76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click</w:t>
            </w:r>
            <w:proofErr w:type="gramEnd"/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btn_dot_point.x, btn_dot_point.y)</w:t>
            </w:r>
          </w:p>
          <w:p w14:paraId="5AFB7FF5" w14:textId="77777777" w:rsidR="002B764A" w:rsidRPr="002B764A" w:rsidRDefault="002B764A" w:rsidP="002B76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click</w:t>
            </w:r>
            <w:proofErr w:type="gramEnd"/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btn_8_point.x, btn_8_point.y)</w:t>
            </w:r>
          </w:p>
          <w:p w14:paraId="7D68CD8A" w14:textId="77777777" w:rsidR="002B764A" w:rsidRPr="002B764A" w:rsidRDefault="002B764A" w:rsidP="002B76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click</w:t>
            </w:r>
            <w:proofErr w:type="gramEnd"/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btn_6_point.x, btn_6_point.y)</w:t>
            </w:r>
          </w:p>
          <w:p w14:paraId="38A22AC8" w14:textId="77777777" w:rsidR="002B764A" w:rsidRPr="002B764A" w:rsidRDefault="002B764A" w:rsidP="002B76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click</w:t>
            </w:r>
            <w:proofErr w:type="gramEnd"/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btn_8_point.x, btn_8_point.y)</w:t>
            </w:r>
          </w:p>
          <w:p w14:paraId="40501A0A" w14:textId="77777777" w:rsidR="002B764A" w:rsidRPr="002B764A" w:rsidRDefault="002B764A" w:rsidP="002B76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click</w:t>
            </w:r>
            <w:proofErr w:type="gramEnd"/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btn_6_point.x, btn_6_point.y)</w:t>
            </w:r>
          </w:p>
          <w:p w14:paraId="5C03D43D" w14:textId="77777777" w:rsidR="002B764A" w:rsidRPr="002B764A" w:rsidRDefault="002B764A" w:rsidP="002B76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9F20380" w14:textId="77777777" w:rsidR="002B764A" w:rsidRPr="002B764A" w:rsidRDefault="002B764A" w:rsidP="002B76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764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B764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按下</w:t>
            </w:r>
            <w:r w:rsidRPr="002B764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=</w:t>
            </w:r>
          </w:p>
          <w:p w14:paraId="6AA6CB18" w14:textId="7BD264AF" w:rsidR="00542842" w:rsidRPr="002B764A" w:rsidRDefault="002B764A" w:rsidP="003A782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click</w:t>
            </w:r>
            <w:proofErr w:type="gramEnd"/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btn_equal_point.x, btn_equal_point.y)</w:t>
            </w:r>
          </w:p>
        </w:tc>
      </w:tr>
    </w:tbl>
    <w:p w14:paraId="588471E1" w14:textId="6C11B966" w:rsidR="00542842" w:rsidRDefault="00542842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B764A" w14:paraId="493B2211" w14:textId="77777777" w:rsidTr="002B764A">
        <w:tc>
          <w:tcPr>
            <w:tcW w:w="8296" w:type="dxa"/>
          </w:tcPr>
          <w:p w14:paraId="01843D95" w14:textId="38AE835A" w:rsidR="002B764A" w:rsidRDefault="002B764A" w:rsidP="003F2FF9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打擊遊戲</w:t>
            </w:r>
          </w:p>
        </w:tc>
      </w:tr>
      <w:tr w:rsidR="002B764A" w14:paraId="4178F240" w14:textId="77777777" w:rsidTr="002B764A">
        <w:tc>
          <w:tcPr>
            <w:tcW w:w="8296" w:type="dxa"/>
          </w:tcPr>
          <w:p w14:paraId="6C987FE5" w14:textId="77777777" w:rsidR="002B764A" w:rsidRPr="002B764A" w:rsidRDefault="002B764A" w:rsidP="002B76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764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16F52C1" w14:textId="77777777" w:rsidR="002B764A" w:rsidRPr="002B764A" w:rsidRDefault="002B764A" w:rsidP="002B76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764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打擊遊戲</w:t>
            </w:r>
          </w:p>
          <w:p w14:paraId="16C67295" w14:textId="77777777" w:rsidR="002B764A" w:rsidRPr="002B764A" w:rsidRDefault="002B764A" w:rsidP="002B76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6268802" w14:textId="77777777" w:rsidR="002B764A" w:rsidRPr="002B764A" w:rsidRDefault="002B764A" w:rsidP="002B76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764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範例網址</w:t>
            </w:r>
            <w:r w:rsidRPr="002B764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 https://www.i-gamer.net/play/9303.html</w:t>
            </w:r>
          </w:p>
          <w:p w14:paraId="1F3C9250" w14:textId="77777777" w:rsidR="002B764A" w:rsidRPr="002B764A" w:rsidRDefault="002B764A" w:rsidP="002B76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1C5DBE1" w14:textId="77777777" w:rsidR="002B764A" w:rsidRPr="002B764A" w:rsidRDefault="002B764A" w:rsidP="002B76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764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請搭配</w:t>
            </w:r>
            <w:r w:rsidRPr="002B764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18.py</w:t>
            </w:r>
            <w:r w:rsidRPr="002B764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取得參考用的座標、色碼</w:t>
            </w:r>
          </w:p>
          <w:p w14:paraId="4E913841" w14:textId="77777777" w:rsidR="002B764A" w:rsidRPr="002B764A" w:rsidRDefault="002B764A" w:rsidP="002B76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427F6A5" w14:textId="77777777" w:rsidR="002B764A" w:rsidRPr="002B764A" w:rsidRDefault="002B764A" w:rsidP="002B76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764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   Red, Green, Blue</w:t>
            </w:r>
          </w:p>
          <w:p w14:paraId="7C2DFA65" w14:textId="77777777" w:rsidR="002B764A" w:rsidRPr="002B764A" w:rsidRDefault="002B764A" w:rsidP="002B76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2B764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lastRenderedPageBreak/>
              <w:t>橘</w:t>
            </w:r>
            <w:proofErr w:type="gramEnd"/>
            <w:r w:rsidRPr="002B764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 (243, 71, 40)</w:t>
            </w:r>
          </w:p>
          <w:p w14:paraId="0AEBE876" w14:textId="77777777" w:rsidR="002B764A" w:rsidRPr="002B764A" w:rsidRDefault="002B764A" w:rsidP="002B76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764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藍</w:t>
            </w:r>
            <w:r w:rsidRPr="002B764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 (101, 189, 187)</w:t>
            </w:r>
          </w:p>
          <w:p w14:paraId="17419C69" w14:textId="77777777" w:rsidR="002B764A" w:rsidRPr="002B764A" w:rsidRDefault="002B764A" w:rsidP="002B76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B1A1BB2" w14:textId="77777777" w:rsidR="002B764A" w:rsidRPr="002B764A" w:rsidRDefault="002B764A" w:rsidP="002B76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764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打擊區座標</w:t>
            </w:r>
          </w:p>
          <w:p w14:paraId="43A5544E" w14:textId="77777777" w:rsidR="002B764A" w:rsidRPr="002B764A" w:rsidRDefault="002B764A" w:rsidP="002B76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764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x=616, y=658)</w:t>
            </w:r>
          </w:p>
          <w:p w14:paraId="38A0099B" w14:textId="77777777" w:rsidR="002B764A" w:rsidRPr="002B764A" w:rsidRDefault="002B764A" w:rsidP="002B76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764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E9D4DE8" w14:textId="77777777" w:rsidR="002B764A" w:rsidRPr="002B764A" w:rsidRDefault="002B764A" w:rsidP="002B76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3C2ABE1" w14:textId="77777777" w:rsidR="002B764A" w:rsidRPr="002B764A" w:rsidRDefault="002B764A" w:rsidP="002B76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764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B764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打擊點</w:t>
            </w:r>
            <w:r w:rsidRPr="002B764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01</w:t>
            </w:r>
          </w:p>
          <w:p w14:paraId="7E488E1B" w14:textId="77777777" w:rsidR="002B764A" w:rsidRPr="002B764A" w:rsidRDefault="002B764A" w:rsidP="002B76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listPoint01 = [</w:t>
            </w:r>
            <w:r w:rsidRPr="002B764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16</w:t>
            </w:r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B764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58</w:t>
            </w:r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4080AAED" w14:textId="77777777" w:rsidR="002B764A" w:rsidRPr="002B764A" w:rsidRDefault="002B764A" w:rsidP="002B76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32A2F86" w14:textId="77777777" w:rsidR="002B764A" w:rsidRPr="002B764A" w:rsidRDefault="002B764A" w:rsidP="002B76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764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B764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打擊</w:t>
            </w:r>
          </w:p>
          <w:p w14:paraId="246DF0F6" w14:textId="77777777" w:rsidR="002B764A" w:rsidRPr="002B764A" w:rsidRDefault="002B764A" w:rsidP="002B76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764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def</w:t>
            </w:r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2B764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ick</w:t>
            </w:r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28C1D992" w14:textId="77777777" w:rsidR="002B764A" w:rsidRPr="002B764A" w:rsidRDefault="002B764A" w:rsidP="002B76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2B764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pixel</w:t>
            </w:r>
            <w:proofErr w:type="gramEnd"/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 listPoint01[</w:t>
            </w:r>
            <w:r w:rsidRPr="002B764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, listPoint01[</w:t>
            </w:r>
            <w:r w:rsidRPr="002B764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 )[</w:t>
            </w:r>
            <w:r w:rsidRPr="002B764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= </w:t>
            </w:r>
            <w:r w:rsidRPr="002B764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43</w:t>
            </w:r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2FC48577" w14:textId="77777777" w:rsidR="002B764A" w:rsidRPr="002B764A" w:rsidRDefault="002B764A" w:rsidP="002B76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gramStart"/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press</w:t>
            </w:r>
            <w:proofErr w:type="gramEnd"/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B764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j'</w:t>
            </w:r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140EE63" w14:textId="77777777" w:rsidR="002B764A" w:rsidRPr="002B764A" w:rsidRDefault="002B764A" w:rsidP="002B76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2B764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if</w:t>
            </w:r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pixel</w:t>
            </w:r>
            <w:proofErr w:type="gramEnd"/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 listPoint01[</w:t>
            </w:r>
            <w:r w:rsidRPr="002B764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, listPoint01[</w:t>
            </w:r>
            <w:r w:rsidRPr="002B764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 )[</w:t>
            </w:r>
            <w:r w:rsidRPr="002B764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= </w:t>
            </w:r>
            <w:r w:rsidRPr="002B764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1</w:t>
            </w:r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530622BB" w14:textId="77777777" w:rsidR="002B764A" w:rsidRPr="002B764A" w:rsidRDefault="002B764A" w:rsidP="002B76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gramStart"/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press</w:t>
            </w:r>
            <w:proofErr w:type="gramEnd"/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B764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k'</w:t>
            </w:r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D6F46D0" w14:textId="77777777" w:rsidR="002B764A" w:rsidRPr="002B764A" w:rsidRDefault="002B764A" w:rsidP="002B76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0FC5C1A" w14:textId="77777777" w:rsidR="002B764A" w:rsidRPr="002B764A" w:rsidRDefault="002B764A" w:rsidP="002B76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764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C661050" w14:textId="77777777" w:rsidR="002B764A" w:rsidRPr="002B764A" w:rsidRDefault="002B764A" w:rsidP="002B76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764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主程式區域</w:t>
            </w:r>
          </w:p>
          <w:p w14:paraId="428C8FC0" w14:textId="77777777" w:rsidR="002B764A" w:rsidRPr="002B764A" w:rsidRDefault="002B764A" w:rsidP="002B76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764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573858E" w14:textId="77777777" w:rsidR="002B764A" w:rsidRPr="002B764A" w:rsidRDefault="002B764A" w:rsidP="002B76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764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B764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_name__</w:t>
            </w:r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2B764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__main__"</w:t>
            </w:r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5BD75307" w14:textId="77777777" w:rsidR="002B764A" w:rsidRPr="002B764A" w:rsidRDefault="002B764A" w:rsidP="002B76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2B764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hile</w:t>
            </w:r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B764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6E992774" w14:textId="77777777" w:rsidR="002B764A" w:rsidRPr="002B764A" w:rsidRDefault="002B764A" w:rsidP="002B76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2B764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keyboard.is_pressed(</w:t>
            </w:r>
            <w:r w:rsidRPr="002B764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x'</w:t>
            </w:r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7C96D511" w14:textId="78B75AEB" w:rsidR="002B764A" w:rsidRPr="002B764A" w:rsidRDefault="002B764A" w:rsidP="002B76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proofErr w:type="gramStart"/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click(</w:t>
            </w:r>
            <w:proofErr w:type="gramEnd"/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7F027723" w14:textId="1CA167F0" w:rsidR="00542842" w:rsidRDefault="00542842" w:rsidP="003F2FF9">
      <w:pPr>
        <w:rPr>
          <w:rFonts w:ascii="微軟正黑體" w:hAnsi="微軟正黑體"/>
        </w:rPr>
      </w:pPr>
    </w:p>
    <w:p w14:paraId="771D1D27" w14:textId="77777777" w:rsidR="00542842" w:rsidRPr="003F2FF9" w:rsidRDefault="00542842" w:rsidP="003F2FF9">
      <w:pPr>
        <w:rPr>
          <w:rFonts w:ascii="微軟正黑體" w:hAnsi="微軟正黑體"/>
        </w:rPr>
      </w:pPr>
    </w:p>
    <w:sectPr w:rsidR="00542842" w:rsidRPr="003F2FF9" w:rsidSect="004B52FE">
      <w:footerReference w:type="default" r:id="rId139"/>
      <w:type w:val="continuous"/>
      <w:pgSz w:w="11906" w:h="16838"/>
      <w:pgMar w:top="1440" w:right="1800" w:bottom="1440" w:left="1800" w:header="851" w:footer="992" w:gutter="0"/>
      <w:pgNumType w:start="1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AB9660F" w14:textId="77777777" w:rsidR="00D81169" w:rsidRDefault="00D81169" w:rsidP="008D1A2C">
      <w:r>
        <w:separator/>
      </w:r>
    </w:p>
  </w:endnote>
  <w:endnote w:type="continuationSeparator" w:id="0">
    <w:p w14:paraId="051D3D21" w14:textId="77777777" w:rsidR="00D81169" w:rsidRDefault="00D81169" w:rsidP="008D1A2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87511F" w14:textId="77777777" w:rsidR="006A117E" w:rsidRDefault="006A117E" w:rsidP="004B52FE">
    <w:pPr>
      <w:pStyle w:val="ae"/>
      <w:jc w:val="center"/>
    </w:pPr>
    <w:r>
      <w:fldChar w:fldCharType="begin"/>
    </w:r>
    <w:r>
      <w:instrText>PAGE   \* MERGEFORMAT</w:instrText>
    </w:r>
    <w:r>
      <w:fldChar w:fldCharType="separate"/>
    </w:r>
    <w:r>
      <w:rPr>
        <w:lang w:val="zh-TW"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407680A" w14:textId="77777777" w:rsidR="00D81169" w:rsidRDefault="00D81169" w:rsidP="008D1A2C">
      <w:r>
        <w:separator/>
      </w:r>
    </w:p>
  </w:footnote>
  <w:footnote w:type="continuationSeparator" w:id="0">
    <w:p w14:paraId="5818C82A" w14:textId="77777777" w:rsidR="00D81169" w:rsidRDefault="00D81169" w:rsidP="008D1A2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5B3CC2"/>
    <w:multiLevelType w:val="hybridMultilevel"/>
    <w:tmpl w:val="438E033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09F36C0C"/>
    <w:multiLevelType w:val="hybridMultilevel"/>
    <w:tmpl w:val="1EEC949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0AC54F4D"/>
    <w:multiLevelType w:val="multilevel"/>
    <w:tmpl w:val="15B658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3060D24"/>
    <w:multiLevelType w:val="hybridMultilevel"/>
    <w:tmpl w:val="B8BED1B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" w15:restartNumberingAfterBreak="0">
    <w:nsid w:val="13C34114"/>
    <w:multiLevelType w:val="hybridMultilevel"/>
    <w:tmpl w:val="E0B62DA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 w15:restartNumberingAfterBreak="0">
    <w:nsid w:val="1D114D75"/>
    <w:multiLevelType w:val="hybridMultilevel"/>
    <w:tmpl w:val="569E43A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1F20493E"/>
    <w:multiLevelType w:val="hybridMultilevel"/>
    <w:tmpl w:val="3CEC9A2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" w15:restartNumberingAfterBreak="0">
    <w:nsid w:val="20910AE0"/>
    <w:multiLevelType w:val="hybridMultilevel"/>
    <w:tmpl w:val="7418398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" w15:restartNumberingAfterBreak="0">
    <w:nsid w:val="216851F1"/>
    <w:multiLevelType w:val="multilevel"/>
    <w:tmpl w:val="C5561E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24BB4D68"/>
    <w:multiLevelType w:val="multilevel"/>
    <w:tmpl w:val="C04469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27940335"/>
    <w:multiLevelType w:val="multilevel"/>
    <w:tmpl w:val="6E6CBE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2E036681"/>
    <w:multiLevelType w:val="multilevel"/>
    <w:tmpl w:val="4E905D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30B13E47"/>
    <w:multiLevelType w:val="hybridMultilevel"/>
    <w:tmpl w:val="F98AAE0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3" w15:restartNumberingAfterBreak="0">
    <w:nsid w:val="31391844"/>
    <w:multiLevelType w:val="hybridMultilevel"/>
    <w:tmpl w:val="553436F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4" w15:restartNumberingAfterBreak="0">
    <w:nsid w:val="399B1CB4"/>
    <w:multiLevelType w:val="hybridMultilevel"/>
    <w:tmpl w:val="625604F0"/>
    <w:lvl w:ilvl="0" w:tplc="E880099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824E80E6">
      <w:start w:val="1"/>
      <w:numFmt w:val="lowerLetter"/>
      <w:lvlText w:val="(%2)、"/>
      <w:lvlJc w:val="left"/>
      <w:pPr>
        <w:ind w:left="960" w:hanging="480"/>
      </w:pPr>
      <w:rPr>
        <w:rFonts w:hint="eastAsia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5" w15:restartNumberingAfterBreak="0">
    <w:nsid w:val="3E46406E"/>
    <w:multiLevelType w:val="hybridMultilevel"/>
    <w:tmpl w:val="FA4854F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6" w15:restartNumberingAfterBreak="0">
    <w:nsid w:val="41FB0329"/>
    <w:multiLevelType w:val="multilevel"/>
    <w:tmpl w:val="FA1C90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42D413F4"/>
    <w:multiLevelType w:val="hybridMultilevel"/>
    <w:tmpl w:val="496C2F9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8" w15:restartNumberingAfterBreak="0">
    <w:nsid w:val="4D1B397C"/>
    <w:multiLevelType w:val="multilevel"/>
    <w:tmpl w:val="08227E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4F1C28B5"/>
    <w:multiLevelType w:val="multilevel"/>
    <w:tmpl w:val="C4B27E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541900EB"/>
    <w:multiLevelType w:val="multilevel"/>
    <w:tmpl w:val="F1B2C7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55DC1347"/>
    <w:multiLevelType w:val="hybridMultilevel"/>
    <w:tmpl w:val="6010A46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2" w15:restartNumberingAfterBreak="0">
    <w:nsid w:val="5C0E4DCD"/>
    <w:multiLevelType w:val="hybridMultilevel"/>
    <w:tmpl w:val="F7B46EB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3" w15:restartNumberingAfterBreak="0">
    <w:nsid w:val="5E56650D"/>
    <w:multiLevelType w:val="hybridMultilevel"/>
    <w:tmpl w:val="F6E65EB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4" w15:restartNumberingAfterBreak="0">
    <w:nsid w:val="688A51BB"/>
    <w:multiLevelType w:val="multilevel"/>
    <w:tmpl w:val="88D84E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71DA0E4F"/>
    <w:multiLevelType w:val="multilevel"/>
    <w:tmpl w:val="404E4A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72487AFC"/>
    <w:multiLevelType w:val="hybridMultilevel"/>
    <w:tmpl w:val="BB867B1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7" w15:restartNumberingAfterBreak="0">
    <w:nsid w:val="79627F97"/>
    <w:multiLevelType w:val="multilevel"/>
    <w:tmpl w:val="1388A2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" w15:restartNumberingAfterBreak="0">
    <w:nsid w:val="7DEE6511"/>
    <w:multiLevelType w:val="hybridMultilevel"/>
    <w:tmpl w:val="29F28F4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9" w15:restartNumberingAfterBreak="0">
    <w:nsid w:val="7E0A2125"/>
    <w:multiLevelType w:val="hybridMultilevel"/>
    <w:tmpl w:val="F1888180"/>
    <w:lvl w:ilvl="0" w:tplc="7AE2BF5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15"/>
  </w:num>
  <w:num w:numId="2">
    <w:abstractNumId w:val="29"/>
  </w:num>
  <w:num w:numId="3">
    <w:abstractNumId w:val="14"/>
  </w:num>
  <w:num w:numId="4">
    <w:abstractNumId w:val="5"/>
  </w:num>
  <w:num w:numId="5">
    <w:abstractNumId w:val="21"/>
  </w:num>
  <w:num w:numId="6">
    <w:abstractNumId w:val="23"/>
  </w:num>
  <w:num w:numId="7">
    <w:abstractNumId w:val="22"/>
  </w:num>
  <w:num w:numId="8">
    <w:abstractNumId w:val="7"/>
  </w:num>
  <w:num w:numId="9">
    <w:abstractNumId w:val="0"/>
  </w:num>
  <w:num w:numId="10">
    <w:abstractNumId w:val="17"/>
  </w:num>
  <w:num w:numId="11">
    <w:abstractNumId w:val="26"/>
  </w:num>
  <w:num w:numId="12">
    <w:abstractNumId w:val="28"/>
  </w:num>
  <w:num w:numId="13">
    <w:abstractNumId w:val="3"/>
  </w:num>
  <w:num w:numId="14">
    <w:abstractNumId w:val="4"/>
  </w:num>
  <w:num w:numId="15">
    <w:abstractNumId w:val="12"/>
  </w:num>
  <w:num w:numId="16">
    <w:abstractNumId w:val="6"/>
  </w:num>
  <w:num w:numId="17">
    <w:abstractNumId w:val="13"/>
  </w:num>
  <w:num w:numId="18">
    <w:abstractNumId w:val="8"/>
  </w:num>
  <w:num w:numId="19">
    <w:abstractNumId w:val="1"/>
  </w:num>
  <w:num w:numId="20">
    <w:abstractNumId w:val="24"/>
  </w:num>
  <w:num w:numId="21">
    <w:abstractNumId w:val="2"/>
  </w:num>
  <w:num w:numId="22">
    <w:abstractNumId w:val="20"/>
  </w:num>
  <w:num w:numId="23">
    <w:abstractNumId w:val="27"/>
  </w:num>
  <w:num w:numId="24">
    <w:abstractNumId w:val="18"/>
  </w:num>
  <w:num w:numId="25">
    <w:abstractNumId w:val="16"/>
  </w:num>
  <w:num w:numId="26">
    <w:abstractNumId w:val="19"/>
  </w:num>
  <w:num w:numId="27">
    <w:abstractNumId w:val="9"/>
  </w:num>
  <w:num w:numId="28">
    <w:abstractNumId w:val="10"/>
  </w:num>
  <w:num w:numId="29">
    <w:abstractNumId w:val="11"/>
  </w:num>
  <w:num w:numId="30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1NjI2NjMxNLIwNDdT0lEKTi0uzszPAykwNKkFAFy6fgQtAAAA"/>
  </w:docVars>
  <w:rsids>
    <w:rsidRoot w:val="0048180A"/>
    <w:rsid w:val="000004EC"/>
    <w:rsid w:val="00012DE9"/>
    <w:rsid w:val="000172D3"/>
    <w:rsid w:val="00020470"/>
    <w:rsid w:val="00023DD1"/>
    <w:rsid w:val="0002437A"/>
    <w:rsid w:val="000243D3"/>
    <w:rsid w:val="00024EF0"/>
    <w:rsid w:val="00026813"/>
    <w:rsid w:val="000316A3"/>
    <w:rsid w:val="000333D8"/>
    <w:rsid w:val="0003440A"/>
    <w:rsid w:val="000356D8"/>
    <w:rsid w:val="00040B3D"/>
    <w:rsid w:val="00047A65"/>
    <w:rsid w:val="00050B33"/>
    <w:rsid w:val="000561D4"/>
    <w:rsid w:val="00056A82"/>
    <w:rsid w:val="000574B5"/>
    <w:rsid w:val="0006086A"/>
    <w:rsid w:val="000633F7"/>
    <w:rsid w:val="00072B62"/>
    <w:rsid w:val="00073EDE"/>
    <w:rsid w:val="00077FA2"/>
    <w:rsid w:val="00080ED2"/>
    <w:rsid w:val="000819EA"/>
    <w:rsid w:val="000834C4"/>
    <w:rsid w:val="0008372E"/>
    <w:rsid w:val="00085D4C"/>
    <w:rsid w:val="00087BAB"/>
    <w:rsid w:val="000902EA"/>
    <w:rsid w:val="00091C22"/>
    <w:rsid w:val="0009561B"/>
    <w:rsid w:val="000A123F"/>
    <w:rsid w:val="000A2505"/>
    <w:rsid w:val="000A2A2F"/>
    <w:rsid w:val="000B02E4"/>
    <w:rsid w:val="000B0DC5"/>
    <w:rsid w:val="000B2387"/>
    <w:rsid w:val="000B4CC6"/>
    <w:rsid w:val="000C072F"/>
    <w:rsid w:val="000C4E1F"/>
    <w:rsid w:val="000C6A29"/>
    <w:rsid w:val="000C7B53"/>
    <w:rsid w:val="000D157F"/>
    <w:rsid w:val="000D45E0"/>
    <w:rsid w:val="000D4E7D"/>
    <w:rsid w:val="000D52DA"/>
    <w:rsid w:val="000D62D0"/>
    <w:rsid w:val="000D6300"/>
    <w:rsid w:val="000E19E2"/>
    <w:rsid w:val="000E19E6"/>
    <w:rsid w:val="000E2088"/>
    <w:rsid w:val="000E26A7"/>
    <w:rsid w:val="000E6EF1"/>
    <w:rsid w:val="000E7292"/>
    <w:rsid w:val="000F1942"/>
    <w:rsid w:val="000F1DDF"/>
    <w:rsid w:val="000F254D"/>
    <w:rsid w:val="000F33DA"/>
    <w:rsid w:val="000F3BB1"/>
    <w:rsid w:val="000F4F37"/>
    <w:rsid w:val="001029B8"/>
    <w:rsid w:val="00110AA5"/>
    <w:rsid w:val="001119E4"/>
    <w:rsid w:val="00112F26"/>
    <w:rsid w:val="001136DD"/>
    <w:rsid w:val="00115197"/>
    <w:rsid w:val="00115F62"/>
    <w:rsid w:val="001203CD"/>
    <w:rsid w:val="0012511C"/>
    <w:rsid w:val="00126331"/>
    <w:rsid w:val="00126615"/>
    <w:rsid w:val="001267DD"/>
    <w:rsid w:val="0013199D"/>
    <w:rsid w:val="00133EEF"/>
    <w:rsid w:val="00135131"/>
    <w:rsid w:val="001357C7"/>
    <w:rsid w:val="00142A2E"/>
    <w:rsid w:val="001452FE"/>
    <w:rsid w:val="00145B75"/>
    <w:rsid w:val="00146228"/>
    <w:rsid w:val="001477DD"/>
    <w:rsid w:val="001504FF"/>
    <w:rsid w:val="001506C0"/>
    <w:rsid w:val="00150A25"/>
    <w:rsid w:val="001538F2"/>
    <w:rsid w:val="00156324"/>
    <w:rsid w:val="00161114"/>
    <w:rsid w:val="00161319"/>
    <w:rsid w:val="00163EEA"/>
    <w:rsid w:val="00167D55"/>
    <w:rsid w:val="00172957"/>
    <w:rsid w:val="001761AF"/>
    <w:rsid w:val="00176750"/>
    <w:rsid w:val="0018067B"/>
    <w:rsid w:val="00181835"/>
    <w:rsid w:val="00184895"/>
    <w:rsid w:val="00186455"/>
    <w:rsid w:val="001914BB"/>
    <w:rsid w:val="00191DF0"/>
    <w:rsid w:val="001971E1"/>
    <w:rsid w:val="00197F4E"/>
    <w:rsid w:val="001A00A8"/>
    <w:rsid w:val="001A087A"/>
    <w:rsid w:val="001B780D"/>
    <w:rsid w:val="001C3F30"/>
    <w:rsid w:val="001C7315"/>
    <w:rsid w:val="001D49DC"/>
    <w:rsid w:val="001D72DB"/>
    <w:rsid w:val="001D7C0B"/>
    <w:rsid w:val="001E2686"/>
    <w:rsid w:val="001E6BE2"/>
    <w:rsid w:val="001F2631"/>
    <w:rsid w:val="001F2EC9"/>
    <w:rsid w:val="001F6FCB"/>
    <w:rsid w:val="0020442D"/>
    <w:rsid w:val="002051C2"/>
    <w:rsid w:val="0020653D"/>
    <w:rsid w:val="00206B6C"/>
    <w:rsid w:val="002118F9"/>
    <w:rsid w:val="00211EB1"/>
    <w:rsid w:val="00214935"/>
    <w:rsid w:val="00220330"/>
    <w:rsid w:val="0022075D"/>
    <w:rsid w:val="002225E4"/>
    <w:rsid w:val="0022299F"/>
    <w:rsid w:val="0022340A"/>
    <w:rsid w:val="002254CA"/>
    <w:rsid w:val="0022646E"/>
    <w:rsid w:val="00231387"/>
    <w:rsid w:val="00233786"/>
    <w:rsid w:val="00233966"/>
    <w:rsid w:val="00233A2A"/>
    <w:rsid w:val="00233A9C"/>
    <w:rsid w:val="00234686"/>
    <w:rsid w:val="00236795"/>
    <w:rsid w:val="00240ADF"/>
    <w:rsid w:val="0024114F"/>
    <w:rsid w:val="002424E5"/>
    <w:rsid w:val="00242E00"/>
    <w:rsid w:val="00242E78"/>
    <w:rsid w:val="00243B25"/>
    <w:rsid w:val="00246CD8"/>
    <w:rsid w:val="00250F24"/>
    <w:rsid w:val="0025306B"/>
    <w:rsid w:val="00256DDC"/>
    <w:rsid w:val="00260693"/>
    <w:rsid w:val="00261C49"/>
    <w:rsid w:val="002626E3"/>
    <w:rsid w:val="00265329"/>
    <w:rsid w:val="00265AC8"/>
    <w:rsid w:val="00272763"/>
    <w:rsid w:val="0028674D"/>
    <w:rsid w:val="0028679E"/>
    <w:rsid w:val="00293D4D"/>
    <w:rsid w:val="00295423"/>
    <w:rsid w:val="002A1B3F"/>
    <w:rsid w:val="002A6802"/>
    <w:rsid w:val="002B43EA"/>
    <w:rsid w:val="002B5B31"/>
    <w:rsid w:val="002B5D5D"/>
    <w:rsid w:val="002B6425"/>
    <w:rsid w:val="002B764A"/>
    <w:rsid w:val="002C0DDE"/>
    <w:rsid w:val="002C1BAB"/>
    <w:rsid w:val="002C1D28"/>
    <w:rsid w:val="002C20D1"/>
    <w:rsid w:val="002D372E"/>
    <w:rsid w:val="002D439C"/>
    <w:rsid w:val="002D5F70"/>
    <w:rsid w:val="002D65CE"/>
    <w:rsid w:val="002E14FA"/>
    <w:rsid w:val="002E4318"/>
    <w:rsid w:val="002E4987"/>
    <w:rsid w:val="002E6185"/>
    <w:rsid w:val="002F462C"/>
    <w:rsid w:val="002F6720"/>
    <w:rsid w:val="002F750F"/>
    <w:rsid w:val="002F7AFD"/>
    <w:rsid w:val="003002B7"/>
    <w:rsid w:val="003024FC"/>
    <w:rsid w:val="00311E68"/>
    <w:rsid w:val="0031608B"/>
    <w:rsid w:val="00320714"/>
    <w:rsid w:val="00322544"/>
    <w:rsid w:val="00322DE4"/>
    <w:rsid w:val="00323803"/>
    <w:rsid w:val="00326FA3"/>
    <w:rsid w:val="00327CEA"/>
    <w:rsid w:val="0033139D"/>
    <w:rsid w:val="00333394"/>
    <w:rsid w:val="0033364B"/>
    <w:rsid w:val="0033435C"/>
    <w:rsid w:val="00334855"/>
    <w:rsid w:val="00334BE2"/>
    <w:rsid w:val="00334C85"/>
    <w:rsid w:val="0033509A"/>
    <w:rsid w:val="00336E3B"/>
    <w:rsid w:val="00337573"/>
    <w:rsid w:val="00340435"/>
    <w:rsid w:val="00340928"/>
    <w:rsid w:val="00341A01"/>
    <w:rsid w:val="00342928"/>
    <w:rsid w:val="00351011"/>
    <w:rsid w:val="003530FD"/>
    <w:rsid w:val="003561A7"/>
    <w:rsid w:val="0035743E"/>
    <w:rsid w:val="00360E2A"/>
    <w:rsid w:val="00363964"/>
    <w:rsid w:val="003657B4"/>
    <w:rsid w:val="003676F8"/>
    <w:rsid w:val="00371B84"/>
    <w:rsid w:val="00371C10"/>
    <w:rsid w:val="003721F0"/>
    <w:rsid w:val="00373A7D"/>
    <w:rsid w:val="003748AF"/>
    <w:rsid w:val="00380578"/>
    <w:rsid w:val="003806DF"/>
    <w:rsid w:val="00381752"/>
    <w:rsid w:val="00384AF9"/>
    <w:rsid w:val="00387292"/>
    <w:rsid w:val="00390F5D"/>
    <w:rsid w:val="003A01ED"/>
    <w:rsid w:val="003A26B0"/>
    <w:rsid w:val="003A4F35"/>
    <w:rsid w:val="003A6528"/>
    <w:rsid w:val="003A6D2D"/>
    <w:rsid w:val="003A782F"/>
    <w:rsid w:val="003B0120"/>
    <w:rsid w:val="003B5D75"/>
    <w:rsid w:val="003C0499"/>
    <w:rsid w:val="003C20BE"/>
    <w:rsid w:val="003C3819"/>
    <w:rsid w:val="003C7015"/>
    <w:rsid w:val="003C7260"/>
    <w:rsid w:val="003C7D92"/>
    <w:rsid w:val="003D66A5"/>
    <w:rsid w:val="003E5002"/>
    <w:rsid w:val="003E7666"/>
    <w:rsid w:val="003E7776"/>
    <w:rsid w:val="003F2D54"/>
    <w:rsid w:val="003F2FF9"/>
    <w:rsid w:val="003F3A20"/>
    <w:rsid w:val="003F5B82"/>
    <w:rsid w:val="003F663D"/>
    <w:rsid w:val="003F7002"/>
    <w:rsid w:val="00401E36"/>
    <w:rsid w:val="00403B91"/>
    <w:rsid w:val="004056F2"/>
    <w:rsid w:val="00406A08"/>
    <w:rsid w:val="00410FF4"/>
    <w:rsid w:val="00411B46"/>
    <w:rsid w:val="004124D1"/>
    <w:rsid w:val="00414B70"/>
    <w:rsid w:val="0041552E"/>
    <w:rsid w:val="004201EE"/>
    <w:rsid w:val="0042466A"/>
    <w:rsid w:val="00424B13"/>
    <w:rsid w:val="00426805"/>
    <w:rsid w:val="00435883"/>
    <w:rsid w:val="00440061"/>
    <w:rsid w:val="00440730"/>
    <w:rsid w:val="004413D7"/>
    <w:rsid w:val="00442974"/>
    <w:rsid w:val="0044367B"/>
    <w:rsid w:val="00445F3A"/>
    <w:rsid w:val="00451083"/>
    <w:rsid w:val="00453122"/>
    <w:rsid w:val="00454559"/>
    <w:rsid w:val="004547CF"/>
    <w:rsid w:val="00457B47"/>
    <w:rsid w:val="004624E0"/>
    <w:rsid w:val="00463A2E"/>
    <w:rsid w:val="00463C98"/>
    <w:rsid w:val="00467541"/>
    <w:rsid w:val="00467D89"/>
    <w:rsid w:val="00470620"/>
    <w:rsid w:val="004717D4"/>
    <w:rsid w:val="00471934"/>
    <w:rsid w:val="0047561F"/>
    <w:rsid w:val="004756D3"/>
    <w:rsid w:val="00476EFB"/>
    <w:rsid w:val="00477171"/>
    <w:rsid w:val="0048035A"/>
    <w:rsid w:val="004808F7"/>
    <w:rsid w:val="0048180A"/>
    <w:rsid w:val="00481B82"/>
    <w:rsid w:val="004823B5"/>
    <w:rsid w:val="00482ED9"/>
    <w:rsid w:val="00486263"/>
    <w:rsid w:val="00486577"/>
    <w:rsid w:val="0049015F"/>
    <w:rsid w:val="00490A93"/>
    <w:rsid w:val="004923CE"/>
    <w:rsid w:val="004A064C"/>
    <w:rsid w:val="004A3F79"/>
    <w:rsid w:val="004A4022"/>
    <w:rsid w:val="004B0FAC"/>
    <w:rsid w:val="004B1BA4"/>
    <w:rsid w:val="004B212C"/>
    <w:rsid w:val="004B4168"/>
    <w:rsid w:val="004B48D7"/>
    <w:rsid w:val="004B52FE"/>
    <w:rsid w:val="004B6E17"/>
    <w:rsid w:val="004B7191"/>
    <w:rsid w:val="004B72DB"/>
    <w:rsid w:val="004B734E"/>
    <w:rsid w:val="004B771C"/>
    <w:rsid w:val="004B7F11"/>
    <w:rsid w:val="004C073E"/>
    <w:rsid w:val="004C1AFC"/>
    <w:rsid w:val="004C4E93"/>
    <w:rsid w:val="004D14DA"/>
    <w:rsid w:val="004D35CD"/>
    <w:rsid w:val="004D3DE6"/>
    <w:rsid w:val="004D7A5B"/>
    <w:rsid w:val="004E07D0"/>
    <w:rsid w:val="004E3EDD"/>
    <w:rsid w:val="004F57D1"/>
    <w:rsid w:val="004F5B36"/>
    <w:rsid w:val="004F7BF5"/>
    <w:rsid w:val="005011A2"/>
    <w:rsid w:val="00503FD8"/>
    <w:rsid w:val="0050401D"/>
    <w:rsid w:val="00506080"/>
    <w:rsid w:val="00512CC7"/>
    <w:rsid w:val="005130A1"/>
    <w:rsid w:val="005143E1"/>
    <w:rsid w:val="00515AB0"/>
    <w:rsid w:val="00516CFB"/>
    <w:rsid w:val="005202E2"/>
    <w:rsid w:val="00520EDF"/>
    <w:rsid w:val="00521193"/>
    <w:rsid w:val="00524792"/>
    <w:rsid w:val="00526472"/>
    <w:rsid w:val="0053053D"/>
    <w:rsid w:val="00533822"/>
    <w:rsid w:val="00534368"/>
    <w:rsid w:val="00536121"/>
    <w:rsid w:val="00537CB4"/>
    <w:rsid w:val="005408E6"/>
    <w:rsid w:val="005408F1"/>
    <w:rsid w:val="00541EC8"/>
    <w:rsid w:val="00542842"/>
    <w:rsid w:val="00550EBB"/>
    <w:rsid w:val="00550FAE"/>
    <w:rsid w:val="00551C58"/>
    <w:rsid w:val="00557A5C"/>
    <w:rsid w:val="00563E5F"/>
    <w:rsid w:val="00564148"/>
    <w:rsid w:val="00564648"/>
    <w:rsid w:val="00564C8E"/>
    <w:rsid w:val="0057107F"/>
    <w:rsid w:val="00573971"/>
    <w:rsid w:val="00574046"/>
    <w:rsid w:val="00581874"/>
    <w:rsid w:val="0058478D"/>
    <w:rsid w:val="00584D3D"/>
    <w:rsid w:val="00590C24"/>
    <w:rsid w:val="0059579C"/>
    <w:rsid w:val="00596587"/>
    <w:rsid w:val="005A3BFB"/>
    <w:rsid w:val="005A46DC"/>
    <w:rsid w:val="005A4A09"/>
    <w:rsid w:val="005A5F8E"/>
    <w:rsid w:val="005A6AAC"/>
    <w:rsid w:val="005B19F3"/>
    <w:rsid w:val="005B3D3C"/>
    <w:rsid w:val="005B4A9A"/>
    <w:rsid w:val="005B4D1D"/>
    <w:rsid w:val="005C00BB"/>
    <w:rsid w:val="005C04FA"/>
    <w:rsid w:val="005C3D19"/>
    <w:rsid w:val="005C40C1"/>
    <w:rsid w:val="005C46B7"/>
    <w:rsid w:val="005C4F96"/>
    <w:rsid w:val="005C524F"/>
    <w:rsid w:val="005C608E"/>
    <w:rsid w:val="005C667B"/>
    <w:rsid w:val="005D08C9"/>
    <w:rsid w:val="005D24CB"/>
    <w:rsid w:val="005D4433"/>
    <w:rsid w:val="005D4974"/>
    <w:rsid w:val="005D5908"/>
    <w:rsid w:val="005D60C1"/>
    <w:rsid w:val="005D6BF1"/>
    <w:rsid w:val="005D7BD6"/>
    <w:rsid w:val="005E3EEC"/>
    <w:rsid w:val="005E446B"/>
    <w:rsid w:val="005E49A1"/>
    <w:rsid w:val="005E63CC"/>
    <w:rsid w:val="005E6859"/>
    <w:rsid w:val="005F3520"/>
    <w:rsid w:val="005F3B1E"/>
    <w:rsid w:val="005F4415"/>
    <w:rsid w:val="005F4A6E"/>
    <w:rsid w:val="005F6677"/>
    <w:rsid w:val="00604B9A"/>
    <w:rsid w:val="00607607"/>
    <w:rsid w:val="0060773A"/>
    <w:rsid w:val="0061187C"/>
    <w:rsid w:val="00612D6B"/>
    <w:rsid w:val="00614639"/>
    <w:rsid w:val="00614B6B"/>
    <w:rsid w:val="00614DEB"/>
    <w:rsid w:val="00617AF4"/>
    <w:rsid w:val="00621C7F"/>
    <w:rsid w:val="00626172"/>
    <w:rsid w:val="00631965"/>
    <w:rsid w:val="00632AF4"/>
    <w:rsid w:val="00632E10"/>
    <w:rsid w:val="00633C06"/>
    <w:rsid w:val="00634AE7"/>
    <w:rsid w:val="00637DCA"/>
    <w:rsid w:val="00647087"/>
    <w:rsid w:val="0064727D"/>
    <w:rsid w:val="006516A8"/>
    <w:rsid w:val="0065211B"/>
    <w:rsid w:val="006540FD"/>
    <w:rsid w:val="00663045"/>
    <w:rsid w:val="00664313"/>
    <w:rsid w:val="0066557E"/>
    <w:rsid w:val="00666330"/>
    <w:rsid w:val="00670AC3"/>
    <w:rsid w:val="0067182F"/>
    <w:rsid w:val="0067405C"/>
    <w:rsid w:val="00674B7F"/>
    <w:rsid w:val="00676FD1"/>
    <w:rsid w:val="00685B0C"/>
    <w:rsid w:val="006864C8"/>
    <w:rsid w:val="00686E92"/>
    <w:rsid w:val="00691836"/>
    <w:rsid w:val="006921B1"/>
    <w:rsid w:val="0069600D"/>
    <w:rsid w:val="00697BB1"/>
    <w:rsid w:val="006A117E"/>
    <w:rsid w:val="006A379D"/>
    <w:rsid w:val="006A6630"/>
    <w:rsid w:val="006A6861"/>
    <w:rsid w:val="006A6BB1"/>
    <w:rsid w:val="006B3AD3"/>
    <w:rsid w:val="006B6662"/>
    <w:rsid w:val="006C2F11"/>
    <w:rsid w:val="006D0A62"/>
    <w:rsid w:val="006D126C"/>
    <w:rsid w:val="006D23D6"/>
    <w:rsid w:val="006D27DF"/>
    <w:rsid w:val="006D36B2"/>
    <w:rsid w:val="006D51BA"/>
    <w:rsid w:val="006D6407"/>
    <w:rsid w:val="006E337B"/>
    <w:rsid w:val="006E7127"/>
    <w:rsid w:val="006F27C7"/>
    <w:rsid w:val="006F4D8A"/>
    <w:rsid w:val="006F5218"/>
    <w:rsid w:val="006F78F2"/>
    <w:rsid w:val="00701742"/>
    <w:rsid w:val="00701787"/>
    <w:rsid w:val="00711A35"/>
    <w:rsid w:val="00714025"/>
    <w:rsid w:val="0071501C"/>
    <w:rsid w:val="007172B7"/>
    <w:rsid w:val="007262ED"/>
    <w:rsid w:val="007267F5"/>
    <w:rsid w:val="00726CFF"/>
    <w:rsid w:val="00727EEA"/>
    <w:rsid w:val="007319A4"/>
    <w:rsid w:val="00733E05"/>
    <w:rsid w:val="007349C4"/>
    <w:rsid w:val="007355A2"/>
    <w:rsid w:val="00736318"/>
    <w:rsid w:val="00751441"/>
    <w:rsid w:val="00752C9D"/>
    <w:rsid w:val="00760A34"/>
    <w:rsid w:val="007627BF"/>
    <w:rsid w:val="00763FBC"/>
    <w:rsid w:val="007670FE"/>
    <w:rsid w:val="00770B2C"/>
    <w:rsid w:val="00773662"/>
    <w:rsid w:val="00775A25"/>
    <w:rsid w:val="00777953"/>
    <w:rsid w:val="00781E5E"/>
    <w:rsid w:val="0078389C"/>
    <w:rsid w:val="007841E4"/>
    <w:rsid w:val="00784F26"/>
    <w:rsid w:val="007850AA"/>
    <w:rsid w:val="00785279"/>
    <w:rsid w:val="00785D79"/>
    <w:rsid w:val="007865A1"/>
    <w:rsid w:val="007873EC"/>
    <w:rsid w:val="0079439D"/>
    <w:rsid w:val="007A3DFE"/>
    <w:rsid w:val="007A4388"/>
    <w:rsid w:val="007A4BF6"/>
    <w:rsid w:val="007A6BF9"/>
    <w:rsid w:val="007B07D0"/>
    <w:rsid w:val="007B0E6D"/>
    <w:rsid w:val="007B782D"/>
    <w:rsid w:val="007C0A71"/>
    <w:rsid w:val="007C16C6"/>
    <w:rsid w:val="007C1C7E"/>
    <w:rsid w:val="007C2B15"/>
    <w:rsid w:val="007C32BD"/>
    <w:rsid w:val="007C4778"/>
    <w:rsid w:val="007C4DE6"/>
    <w:rsid w:val="007C5505"/>
    <w:rsid w:val="007C68B1"/>
    <w:rsid w:val="007C76A0"/>
    <w:rsid w:val="007D0183"/>
    <w:rsid w:val="007D1DEF"/>
    <w:rsid w:val="007D5709"/>
    <w:rsid w:val="007D70CC"/>
    <w:rsid w:val="007E0077"/>
    <w:rsid w:val="007E0468"/>
    <w:rsid w:val="007E1682"/>
    <w:rsid w:val="007E1EE3"/>
    <w:rsid w:val="007E3034"/>
    <w:rsid w:val="007E3FA4"/>
    <w:rsid w:val="007F006C"/>
    <w:rsid w:val="007F1275"/>
    <w:rsid w:val="007F2304"/>
    <w:rsid w:val="007F4336"/>
    <w:rsid w:val="008008A4"/>
    <w:rsid w:val="00802102"/>
    <w:rsid w:val="00802BBB"/>
    <w:rsid w:val="00802D6F"/>
    <w:rsid w:val="00804C56"/>
    <w:rsid w:val="008060FD"/>
    <w:rsid w:val="00812C5C"/>
    <w:rsid w:val="00813FD8"/>
    <w:rsid w:val="00814C32"/>
    <w:rsid w:val="008202AD"/>
    <w:rsid w:val="0082416B"/>
    <w:rsid w:val="00824276"/>
    <w:rsid w:val="00824B54"/>
    <w:rsid w:val="00825522"/>
    <w:rsid w:val="00826966"/>
    <w:rsid w:val="008302B7"/>
    <w:rsid w:val="00831BEB"/>
    <w:rsid w:val="00832973"/>
    <w:rsid w:val="008406C2"/>
    <w:rsid w:val="008411BA"/>
    <w:rsid w:val="00842124"/>
    <w:rsid w:val="008445A7"/>
    <w:rsid w:val="00852C80"/>
    <w:rsid w:val="00860305"/>
    <w:rsid w:val="00860E47"/>
    <w:rsid w:val="00860FAC"/>
    <w:rsid w:val="0086174F"/>
    <w:rsid w:val="00863961"/>
    <w:rsid w:val="00864FC8"/>
    <w:rsid w:val="00870E0A"/>
    <w:rsid w:val="00871FE4"/>
    <w:rsid w:val="00873974"/>
    <w:rsid w:val="00873DE1"/>
    <w:rsid w:val="00876066"/>
    <w:rsid w:val="00876DF4"/>
    <w:rsid w:val="00877B40"/>
    <w:rsid w:val="00877CFA"/>
    <w:rsid w:val="0088035A"/>
    <w:rsid w:val="0088174C"/>
    <w:rsid w:val="0088418E"/>
    <w:rsid w:val="00884213"/>
    <w:rsid w:val="008844E5"/>
    <w:rsid w:val="008861E1"/>
    <w:rsid w:val="008863E1"/>
    <w:rsid w:val="00891D99"/>
    <w:rsid w:val="00891FA5"/>
    <w:rsid w:val="00895B62"/>
    <w:rsid w:val="00896E66"/>
    <w:rsid w:val="0089712D"/>
    <w:rsid w:val="008A0048"/>
    <w:rsid w:val="008A23EB"/>
    <w:rsid w:val="008A338A"/>
    <w:rsid w:val="008A4699"/>
    <w:rsid w:val="008A773A"/>
    <w:rsid w:val="008B4074"/>
    <w:rsid w:val="008B449E"/>
    <w:rsid w:val="008B54A7"/>
    <w:rsid w:val="008B652A"/>
    <w:rsid w:val="008B6F32"/>
    <w:rsid w:val="008C14C6"/>
    <w:rsid w:val="008C1AAB"/>
    <w:rsid w:val="008C3974"/>
    <w:rsid w:val="008C5001"/>
    <w:rsid w:val="008C507C"/>
    <w:rsid w:val="008D0136"/>
    <w:rsid w:val="008D0A5E"/>
    <w:rsid w:val="008D1A2C"/>
    <w:rsid w:val="008D2B1A"/>
    <w:rsid w:val="008D3297"/>
    <w:rsid w:val="008D59E3"/>
    <w:rsid w:val="008D6D6B"/>
    <w:rsid w:val="008E1D41"/>
    <w:rsid w:val="008E36F5"/>
    <w:rsid w:val="008E3C91"/>
    <w:rsid w:val="008E5297"/>
    <w:rsid w:val="008E6569"/>
    <w:rsid w:val="008E6A61"/>
    <w:rsid w:val="008F13EC"/>
    <w:rsid w:val="008F3C21"/>
    <w:rsid w:val="008F537D"/>
    <w:rsid w:val="008F5E42"/>
    <w:rsid w:val="008F7C9B"/>
    <w:rsid w:val="00902A2F"/>
    <w:rsid w:val="00903BDF"/>
    <w:rsid w:val="00905376"/>
    <w:rsid w:val="009113D7"/>
    <w:rsid w:val="0091325E"/>
    <w:rsid w:val="00917DF9"/>
    <w:rsid w:val="00920954"/>
    <w:rsid w:val="009214DC"/>
    <w:rsid w:val="009218CE"/>
    <w:rsid w:val="00923871"/>
    <w:rsid w:val="0092772D"/>
    <w:rsid w:val="0093079A"/>
    <w:rsid w:val="009369A0"/>
    <w:rsid w:val="009376CA"/>
    <w:rsid w:val="00937C60"/>
    <w:rsid w:val="00945695"/>
    <w:rsid w:val="00946A1C"/>
    <w:rsid w:val="00950665"/>
    <w:rsid w:val="009611CF"/>
    <w:rsid w:val="009616BA"/>
    <w:rsid w:val="009679C5"/>
    <w:rsid w:val="00967EC3"/>
    <w:rsid w:val="00971570"/>
    <w:rsid w:val="009721B2"/>
    <w:rsid w:val="00972DF0"/>
    <w:rsid w:val="00974C56"/>
    <w:rsid w:val="009751AE"/>
    <w:rsid w:val="00975BD9"/>
    <w:rsid w:val="00976137"/>
    <w:rsid w:val="00976198"/>
    <w:rsid w:val="0097738C"/>
    <w:rsid w:val="00980B3B"/>
    <w:rsid w:val="00983ED9"/>
    <w:rsid w:val="0098492E"/>
    <w:rsid w:val="0098652C"/>
    <w:rsid w:val="00986624"/>
    <w:rsid w:val="00986928"/>
    <w:rsid w:val="00987A92"/>
    <w:rsid w:val="0099342B"/>
    <w:rsid w:val="0099352B"/>
    <w:rsid w:val="009A1B06"/>
    <w:rsid w:val="009A1FE9"/>
    <w:rsid w:val="009A4693"/>
    <w:rsid w:val="009A48A4"/>
    <w:rsid w:val="009A4DD8"/>
    <w:rsid w:val="009B7DC7"/>
    <w:rsid w:val="009C13AD"/>
    <w:rsid w:val="009C32B4"/>
    <w:rsid w:val="009C5680"/>
    <w:rsid w:val="009C5E03"/>
    <w:rsid w:val="009D4A17"/>
    <w:rsid w:val="009D6BC6"/>
    <w:rsid w:val="009E2D20"/>
    <w:rsid w:val="009E371D"/>
    <w:rsid w:val="009E381C"/>
    <w:rsid w:val="009E4C42"/>
    <w:rsid w:val="009F0A64"/>
    <w:rsid w:val="009F1580"/>
    <w:rsid w:val="009F304C"/>
    <w:rsid w:val="009F49C6"/>
    <w:rsid w:val="00A0061F"/>
    <w:rsid w:val="00A0298B"/>
    <w:rsid w:val="00A041AF"/>
    <w:rsid w:val="00A044CA"/>
    <w:rsid w:val="00A04E4F"/>
    <w:rsid w:val="00A06632"/>
    <w:rsid w:val="00A0702F"/>
    <w:rsid w:val="00A1647B"/>
    <w:rsid w:val="00A20540"/>
    <w:rsid w:val="00A2068F"/>
    <w:rsid w:val="00A21B31"/>
    <w:rsid w:val="00A2345E"/>
    <w:rsid w:val="00A245E6"/>
    <w:rsid w:val="00A26AF0"/>
    <w:rsid w:val="00A30221"/>
    <w:rsid w:val="00A3203A"/>
    <w:rsid w:val="00A43E65"/>
    <w:rsid w:val="00A45211"/>
    <w:rsid w:val="00A45F05"/>
    <w:rsid w:val="00A45F54"/>
    <w:rsid w:val="00A509BF"/>
    <w:rsid w:val="00A51C4D"/>
    <w:rsid w:val="00A51CEF"/>
    <w:rsid w:val="00A52852"/>
    <w:rsid w:val="00A55494"/>
    <w:rsid w:val="00A57783"/>
    <w:rsid w:val="00A644CC"/>
    <w:rsid w:val="00A646EC"/>
    <w:rsid w:val="00A65593"/>
    <w:rsid w:val="00A65CF1"/>
    <w:rsid w:val="00A66766"/>
    <w:rsid w:val="00A71203"/>
    <w:rsid w:val="00A71917"/>
    <w:rsid w:val="00A805CE"/>
    <w:rsid w:val="00A806F9"/>
    <w:rsid w:val="00A84947"/>
    <w:rsid w:val="00A876EB"/>
    <w:rsid w:val="00A90967"/>
    <w:rsid w:val="00A91904"/>
    <w:rsid w:val="00A92E60"/>
    <w:rsid w:val="00A93056"/>
    <w:rsid w:val="00A93EC0"/>
    <w:rsid w:val="00A93F89"/>
    <w:rsid w:val="00A94865"/>
    <w:rsid w:val="00A94D77"/>
    <w:rsid w:val="00A96EB2"/>
    <w:rsid w:val="00A97668"/>
    <w:rsid w:val="00A97C71"/>
    <w:rsid w:val="00AA04CD"/>
    <w:rsid w:val="00AA4A89"/>
    <w:rsid w:val="00AA736A"/>
    <w:rsid w:val="00AA7A20"/>
    <w:rsid w:val="00AA7CEE"/>
    <w:rsid w:val="00AB14C2"/>
    <w:rsid w:val="00AB6586"/>
    <w:rsid w:val="00AB7B72"/>
    <w:rsid w:val="00AB7D14"/>
    <w:rsid w:val="00AC4438"/>
    <w:rsid w:val="00AC6724"/>
    <w:rsid w:val="00AC710E"/>
    <w:rsid w:val="00AD1855"/>
    <w:rsid w:val="00AD201F"/>
    <w:rsid w:val="00AD20C4"/>
    <w:rsid w:val="00AD3582"/>
    <w:rsid w:val="00AD5394"/>
    <w:rsid w:val="00AD555C"/>
    <w:rsid w:val="00AD7985"/>
    <w:rsid w:val="00AE072D"/>
    <w:rsid w:val="00AE1AE0"/>
    <w:rsid w:val="00AE22E9"/>
    <w:rsid w:val="00AE2C6F"/>
    <w:rsid w:val="00AE453E"/>
    <w:rsid w:val="00AF005F"/>
    <w:rsid w:val="00AF2881"/>
    <w:rsid w:val="00AF2D01"/>
    <w:rsid w:val="00AF40F0"/>
    <w:rsid w:val="00AF4273"/>
    <w:rsid w:val="00AF4B6B"/>
    <w:rsid w:val="00AF6507"/>
    <w:rsid w:val="00AF708A"/>
    <w:rsid w:val="00B01EC5"/>
    <w:rsid w:val="00B02C8C"/>
    <w:rsid w:val="00B03000"/>
    <w:rsid w:val="00B04903"/>
    <w:rsid w:val="00B05D43"/>
    <w:rsid w:val="00B07729"/>
    <w:rsid w:val="00B128D6"/>
    <w:rsid w:val="00B20ECE"/>
    <w:rsid w:val="00B2186B"/>
    <w:rsid w:val="00B218C7"/>
    <w:rsid w:val="00B22F53"/>
    <w:rsid w:val="00B23617"/>
    <w:rsid w:val="00B26A0D"/>
    <w:rsid w:val="00B32FF4"/>
    <w:rsid w:val="00B34B54"/>
    <w:rsid w:val="00B354FB"/>
    <w:rsid w:val="00B35743"/>
    <w:rsid w:val="00B40593"/>
    <w:rsid w:val="00B407B6"/>
    <w:rsid w:val="00B41BC6"/>
    <w:rsid w:val="00B4458D"/>
    <w:rsid w:val="00B45D50"/>
    <w:rsid w:val="00B4734C"/>
    <w:rsid w:val="00B515F3"/>
    <w:rsid w:val="00B61D33"/>
    <w:rsid w:val="00B6216A"/>
    <w:rsid w:val="00B63B0A"/>
    <w:rsid w:val="00B67D0B"/>
    <w:rsid w:val="00B73442"/>
    <w:rsid w:val="00B73584"/>
    <w:rsid w:val="00B74364"/>
    <w:rsid w:val="00B75756"/>
    <w:rsid w:val="00B75B45"/>
    <w:rsid w:val="00B773CC"/>
    <w:rsid w:val="00B77979"/>
    <w:rsid w:val="00B77D1C"/>
    <w:rsid w:val="00B81267"/>
    <w:rsid w:val="00B8178E"/>
    <w:rsid w:val="00B84EE0"/>
    <w:rsid w:val="00B84F32"/>
    <w:rsid w:val="00B85FEF"/>
    <w:rsid w:val="00B90058"/>
    <w:rsid w:val="00B92A87"/>
    <w:rsid w:val="00B93C0D"/>
    <w:rsid w:val="00B97613"/>
    <w:rsid w:val="00BA0CE6"/>
    <w:rsid w:val="00BA3A13"/>
    <w:rsid w:val="00BA40E7"/>
    <w:rsid w:val="00BA515B"/>
    <w:rsid w:val="00BB1F63"/>
    <w:rsid w:val="00BB4466"/>
    <w:rsid w:val="00BC093B"/>
    <w:rsid w:val="00BC262D"/>
    <w:rsid w:val="00BC5507"/>
    <w:rsid w:val="00BC7114"/>
    <w:rsid w:val="00BC79E3"/>
    <w:rsid w:val="00BD0BC6"/>
    <w:rsid w:val="00BD2252"/>
    <w:rsid w:val="00BD24CE"/>
    <w:rsid w:val="00BD42A5"/>
    <w:rsid w:val="00BD4DFA"/>
    <w:rsid w:val="00BD5536"/>
    <w:rsid w:val="00BE10FB"/>
    <w:rsid w:val="00BE7C8C"/>
    <w:rsid w:val="00BF0D13"/>
    <w:rsid w:val="00BF1D40"/>
    <w:rsid w:val="00C01A44"/>
    <w:rsid w:val="00C035EE"/>
    <w:rsid w:val="00C0531B"/>
    <w:rsid w:val="00C05D71"/>
    <w:rsid w:val="00C15593"/>
    <w:rsid w:val="00C15E95"/>
    <w:rsid w:val="00C174F1"/>
    <w:rsid w:val="00C20153"/>
    <w:rsid w:val="00C2089D"/>
    <w:rsid w:val="00C21106"/>
    <w:rsid w:val="00C2205D"/>
    <w:rsid w:val="00C22718"/>
    <w:rsid w:val="00C2343D"/>
    <w:rsid w:val="00C260C5"/>
    <w:rsid w:val="00C30873"/>
    <w:rsid w:val="00C3370F"/>
    <w:rsid w:val="00C33C55"/>
    <w:rsid w:val="00C36F11"/>
    <w:rsid w:val="00C37C42"/>
    <w:rsid w:val="00C408CA"/>
    <w:rsid w:val="00C43553"/>
    <w:rsid w:val="00C45127"/>
    <w:rsid w:val="00C45BFF"/>
    <w:rsid w:val="00C508EB"/>
    <w:rsid w:val="00C51356"/>
    <w:rsid w:val="00C53F5E"/>
    <w:rsid w:val="00C5460B"/>
    <w:rsid w:val="00C57C50"/>
    <w:rsid w:val="00C60DD0"/>
    <w:rsid w:val="00C6346C"/>
    <w:rsid w:val="00C64080"/>
    <w:rsid w:val="00C64926"/>
    <w:rsid w:val="00C64B14"/>
    <w:rsid w:val="00C65285"/>
    <w:rsid w:val="00C66BC8"/>
    <w:rsid w:val="00C67EA8"/>
    <w:rsid w:val="00C7067C"/>
    <w:rsid w:val="00C70EB3"/>
    <w:rsid w:val="00C72B83"/>
    <w:rsid w:val="00C7314F"/>
    <w:rsid w:val="00C75E49"/>
    <w:rsid w:val="00C806D6"/>
    <w:rsid w:val="00C91E24"/>
    <w:rsid w:val="00C947C6"/>
    <w:rsid w:val="00C94C69"/>
    <w:rsid w:val="00C9501E"/>
    <w:rsid w:val="00C950C7"/>
    <w:rsid w:val="00C960A1"/>
    <w:rsid w:val="00C961DF"/>
    <w:rsid w:val="00CA0106"/>
    <w:rsid w:val="00CA0623"/>
    <w:rsid w:val="00CA19D6"/>
    <w:rsid w:val="00CA4267"/>
    <w:rsid w:val="00CA57BA"/>
    <w:rsid w:val="00CA62B8"/>
    <w:rsid w:val="00CA7344"/>
    <w:rsid w:val="00CB02DB"/>
    <w:rsid w:val="00CB03A8"/>
    <w:rsid w:val="00CB1C14"/>
    <w:rsid w:val="00CB2146"/>
    <w:rsid w:val="00CB4927"/>
    <w:rsid w:val="00CC336C"/>
    <w:rsid w:val="00CC4CAF"/>
    <w:rsid w:val="00CD0C54"/>
    <w:rsid w:val="00CD2158"/>
    <w:rsid w:val="00CD2359"/>
    <w:rsid w:val="00CE0926"/>
    <w:rsid w:val="00CE3C6A"/>
    <w:rsid w:val="00CE50D0"/>
    <w:rsid w:val="00CE7182"/>
    <w:rsid w:val="00CF0792"/>
    <w:rsid w:val="00CF1EF8"/>
    <w:rsid w:val="00CF22A8"/>
    <w:rsid w:val="00CF26F4"/>
    <w:rsid w:val="00CF287E"/>
    <w:rsid w:val="00CF460B"/>
    <w:rsid w:val="00CF484D"/>
    <w:rsid w:val="00CF694F"/>
    <w:rsid w:val="00CF74D3"/>
    <w:rsid w:val="00D02775"/>
    <w:rsid w:val="00D04D01"/>
    <w:rsid w:val="00D0506D"/>
    <w:rsid w:val="00D0539F"/>
    <w:rsid w:val="00D0730B"/>
    <w:rsid w:val="00D07E00"/>
    <w:rsid w:val="00D20171"/>
    <w:rsid w:val="00D24E75"/>
    <w:rsid w:val="00D255C4"/>
    <w:rsid w:val="00D27D56"/>
    <w:rsid w:val="00D27DC1"/>
    <w:rsid w:val="00D30992"/>
    <w:rsid w:val="00D32E14"/>
    <w:rsid w:val="00D35239"/>
    <w:rsid w:val="00D3697E"/>
    <w:rsid w:val="00D37076"/>
    <w:rsid w:val="00D37953"/>
    <w:rsid w:val="00D43A3A"/>
    <w:rsid w:val="00D44D8C"/>
    <w:rsid w:val="00D47A86"/>
    <w:rsid w:val="00D53197"/>
    <w:rsid w:val="00D54698"/>
    <w:rsid w:val="00D562B5"/>
    <w:rsid w:val="00D623AF"/>
    <w:rsid w:val="00D6547F"/>
    <w:rsid w:val="00D678CA"/>
    <w:rsid w:val="00D76B47"/>
    <w:rsid w:val="00D774DB"/>
    <w:rsid w:val="00D77AE3"/>
    <w:rsid w:val="00D81169"/>
    <w:rsid w:val="00D81C70"/>
    <w:rsid w:val="00D834A9"/>
    <w:rsid w:val="00D84290"/>
    <w:rsid w:val="00D868D4"/>
    <w:rsid w:val="00D90C24"/>
    <w:rsid w:val="00D938AB"/>
    <w:rsid w:val="00D940FE"/>
    <w:rsid w:val="00D94EAE"/>
    <w:rsid w:val="00D95351"/>
    <w:rsid w:val="00D97040"/>
    <w:rsid w:val="00DA2F62"/>
    <w:rsid w:val="00DA3576"/>
    <w:rsid w:val="00DA4737"/>
    <w:rsid w:val="00DA4AEB"/>
    <w:rsid w:val="00DA5BE5"/>
    <w:rsid w:val="00DA5DD9"/>
    <w:rsid w:val="00DA67F1"/>
    <w:rsid w:val="00DB159F"/>
    <w:rsid w:val="00DB715B"/>
    <w:rsid w:val="00DB7F92"/>
    <w:rsid w:val="00DC2350"/>
    <w:rsid w:val="00DC2A7F"/>
    <w:rsid w:val="00DC399A"/>
    <w:rsid w:val="00DC3BEC"/>
    <w:rsid w:val="00DC6A43"/>
    <w:rsid w:val="00DC7F3A"/>
    <w:rsid w:val="00DD5A01"/>
    <w:rsid w:val="00DE082E"/>
    <w:rsid w:val="00DE38D4"/>
    <w:rsid w:val="00DE3A07"/>
    <w:rsid w:val="00DF023D"/>
    <w:rsid w:val="00DF15B3"/>
    <w:rsid w:val="00DF7D5B"/>
    <w:rsid w:val="00DF7EC3"/>
    <w:rsid w:val="00E00F75"/>
    <w:rsid w:val="00E0349B"/>
    <w:rsid w:val="00E03C70"/>
    <w:rsid w:val="00E05BA7"/>
    <w:rsid w:val="00E12858"/>
    <w:rsid w:val="00E12AF4"/>
    <w:rsid w:val="00E1354A"/>
    <w:rsid w:val="00E20116"/>
    <w:rsid w:val="00E218C6"/>
    <w:rsid w:val="00E2525E"/>
    <w:rsid w:val="00E27204"/>
    <w:rsid w:val="00E305A0"/>
    <w:rsid w:val="00E33312"/>
    <w:rsid w:val="00E36187"/>
    <w:rsid w:val="00E37071"/>
    <w:rsid w:val="00E3718F"/>
    <w:rsid w:val="00E37E29"/>
    <w:rsid w:val="00E40235"/>
    <w:rsid w:val="00E41035"/>
    <w:rsid w:val="00E42786"/>
    <w:rsid w:val="00E42E09"/>
    <w:rsid w:val="00E42E51"/>
    <w:rsid w:val="00E52B8F"/>
    <w:rsid w:val="00E53788"/>
    <w:rsid w:val="00E54A01"/>
    <w:rsid w:val="00E55D26"/>
    <w:rsid w:val="00E60068"/>
    <w:rsid w:val="00E600EE"/>
    <w:rsid w:val="00E60E8D"/>
    <w:rsid w:val="00E62CC4"/>
    <w:rsid w:val="00E62D63"/>
    <w:rsid w:val="00E62DE6"/>
    <w:rsid w:val="00E63F99"/>
    <w:rsid w:val="00E67F60"/>
    <w:rsid w:val="00E704D5"/>
    <w:rsid w:val="00E722A4"/>
    <w:rsid w:val="00E7256F"/>
    <w:rsid w:val="00E7369C"/>
    <w:rsid w:val="00E75902"/>
    <w:rsid w:val="00E75C72"/>
    <w:rsid w:val="00E7750E"/>
    <w:rsid w:val="00E84CD1"/>
    <w:rsid w:val="00E86935"/>
    <w:rsid w:val="00E87447"/>
    <w:rsid w:val="00E9333F"/>
    <w:rsid w:val="00E93F50"/>
    <w:rsid w:val="00EA36EB"/>
    <w:rsid w:val="00EA3EC3"/>
    <w:rsid w:val="00EA591F"/>
    <w:rsid w:val="00EB011E"/>
    <w:rsid w:val="00EB0A9B"/>
    <w:rsid w:val="00EB1394"/>
    <w:rsid w:val="00EB2F55"/>
    <w:rsid w:val="00EB3FB5"/>
    <w:rsid w:val="00EB55C5"/>
    <w:rsid w:val="00EB6921"/>
    <w:rsid w:val="00EB7628"/>
    <w:rsid w:val="00EC2976"/>
    <w:rsid w:val="00EC5896"/>
    <w:rsid w:val="00EC641C"/>
    <w:rsid w:val="00ED0CCE"/>
    <w:rsid w:val="00ED6511"/>
    <w:rsid w:val="00EE13A6"/>
    <w:rsid w:val="00EE1513"/>
    <w:rsid w:val="00EE31D5"/>
    <w:rsid w:val="00EE7D4A"/>
    <w:rsid w:val="00EF0166"/>
    <w:rsid w:val="00EF2F27"/>
    <w:rsid w:val="00EF4CAF"/>
    <w:rsid w:val="00EF7A91"/>
    <w:rsid w:val="00EF7BFF"/>
    <w:rsid w:val="00F0163A"/>
    <w:rsid w:val="00F02D47"/>
    <w:rsid w:val="00F02FEC"/>
    <w:rsid w:val="00F03ED5"/>
    <w:rsid w:val="00F04F08"/>
    <w:rsid w:val="00F05755"/>
    <w:rsid w:val="00F07ACD"/>
    <w:rsid w:val="00F10F52"/>
    <w:rsid w:val="00F11814"/>
    <w:rsid w:val="00F176CB"/>
    <w:rsid w:val="00F2360F"/>
    <w:rsid w:val="00F23F69"/>
    <w:rsid w:val="00F24611"/>
    <w:rsid w:val="00F25195"/>
    <w:rsid w:val="00F26A1A"/>
    <w:rsid w:val="00F31D87"/>
    <w:rsid w:val="00F33450"/>
    <w:rsid w:val="00F3371C"/>
    <w:rsid w:val="00F36150"/>
    <w:rsid w:val="00F36B71"/>
    <w:rsid w:val="00F43FE1"/>
    <w:rsid w:val="00F446A6"/>
    <w:rsid w:val="00F47986"/>
    <w:rsid w:val="00F504AC"/>
    <w:rsid w:val="00F50E2D"/>
    <w:rsid w:val="00F525DE"/>
    <w:rsid w:val="00F53FBC"/>
    <w:rsid w:val="00F645A4"/>
    <w:rsid w:val="00F6532D"/>
    <w:rsid w:val="00F66953"/>
    <w:rsid w:val="00F677B0"/>
    <w:rsid w:val="00F70AEF"/>
    <w:rsid w:val="00F734D9"/>
    <w:rsid w:val="00F75E14"/>
    <w:rsid w:val="00F75F16"/>
    <w:rsid w:val="00F7647E"/>
    <w:rsid w:val="00F771F6"/>
    <w:rsid w:val="00F8013B"/>
    <w:rsid w:val="00F833EA"/>
    <w:rsid w:val="00F8540A"/>
    <w:rsid w:val="00F875C9"/>
    <w:rsid w:val="00F92334"/>
    <w:rsid w:val="00F9237E"/>
    <w:rsid w:val="00F928F8"/>
    <w:rsid w:val="00F92EE0"/>
    <w:rsid w:val="00F95C1C"/>
    <w:rsid w:val="00FA023E"/>
    <w:rsid w:val="00FA089E"/>
    <w:rsid w:val="00FA12D1"/>
    <w:rsid w:val="00FA1AF6"/>
    <w:rsid w:val="00FA52E8"/>
    <w:rsid w:val="00FA6BB1"/>
    <w:rsid w:val="00FB2F19"/>
    <w:rsid w:val="00FB2FDB"/>
    <w:rsid w:val="00FB6B14"/>
    <w:rsid w:val="00FC28A2"/>
    <w:rsid w:val="00FC4586"/>
    <w:rsid w:val="00FD06E7"/>
    <w:rsid w:val="00FD24EE"/>
    <w:rsid w:val="00FD583D"/>
    <w:rsid w:val="00FD65B0"/>
    <w:rsid w:val="00FE4E4C"/>
    <w:rsid w:val="00FE6C8F"/>
    <w:rsid w:val="00FE6E97"/>
    <w:rsid w:val="00FF1CCC"/>
    <w:rsid w:val="00FF2297"/>
    <w:rsid w:val="00FF4537"/>
    <w:rsid w:val="00FF538A"/>
    <w:rsid w:val="00FF57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94BC011"/>
  <w15:chartTrackingRefBased/>
  <w15:docId w15:val="{64D93D1A-99A9-42FE-B92D-028340B5AA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98492E"/>
    <w:pPr>
      <w:widowControl w:val="0"/>
    </w:pPr>
    <w:rPr>
      <w:rFonts w:eastAsia="微軟正黑體"/>
    </w:rPr>
  </w:style>
  <w:style w:type="paragraph" w:styleId="1">
    <w:name w:val="heading 1"/>
    <w:basedOn w:val="a"/>
    <w:next w:val="a"/>
    <w:link w:val="10"/>
    <w:uiPriority w:val="9"/>
    <w:qFormat/>
    <w:rsid w:val="00F92EE0"/>
    <w:pPr>
      <w:keepNext/>
      <w:spacing w:before="180" w:after="180" w:line="480" w:lineRule="auto"/>
      <w:outlineLvl w:val="0"/>
    </w:pPr>
    <w:rPr>
      <w:rFonts w:asciiTheme="majorHAnsi" w:hAnsiTheme="majorHAnsi" w:cstheme="majorBidi"/>
      <w:b/>
      <w:bCs/>
      <w:kern w:val="52"/>
      <w:sz w:val="36"/>
      <w:szCs w:val="52"/>
    </w:rPr>
  </w:style>
  <w:style w:type="paragraph" w:styleId="2">
    <w:name w:val="heading 2"/>
    <w:basedOn w:val="a"/>
    <w:next w:val="a"/>
    <w:link w:val="20"/>
    <w:uiPriority w:val="9"/>
    <w:unhideWhenUsed/>
    <w:qFormat/>
    <w:rsid w:val="00785279"/>
    <w:pPr>
      <w:keepNext/>
      <w:spacing w:line="480" w:lineRule="auto"/>
      <w:outlineLvl w:val="1"/>
    </w:pPr>
    <w:rPr>
      <w:rFonts w:asciiTheme="majorHAnsi" w:hAnsiTheme="majorHAnsi" w:cstheme="majorBidi"/>
      <w:b/>
      <w:bCs/>
      <w:sz w:val="32"/>
      <w:szCs w:val="48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2B6425"/>
    <w:pPr>
      <w:keepNext/>
      <w:spacing w:line="720" w:lineRule="auto"/>
      <w:outlineLvl w:val="2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2B6425"/>
    <w:pPr>
      <w:keepNext/>
      <w:spacing w:line="720" w:lineRule="auto"/>
      <w:outlineLvl w:val="3"/>
    </w:pPr>
    <w:rPr>
      <w:rFonts w:asciiTheme="majorHAnsi" w:eastAsiaTheme="majorEastAsia" w:hAnsiTheme="majorHAnsi" w:cstheme="majorBidi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186455"/>
    <w:rPr>
      <w:color w:val="0000FF"/>
      <w:u w:val="single"/>
    </w:rPr>
  </w:style>
  <w:style w:type="character" w:customStyle="1" w:styleId="10">
    <w:name w:val="標題 1 字元"/>
    <w:basedOn w:val="a0"/>
    <w:link w:val="1"/>
    <w:uiPriority w:val="9"/>
    <w:rsid w:val="00F92EE0"/>
    <w:rPr>
      <w:rFonts w:asciiTheme="majorHAnsi" w:eastAsia="微軟正黑體" w:hAnsiTheme="majorHAnsi" w:cstheme="majorBidi"/>
      <w:b/>
      <w:bCs/>
      <w:kern w:val="52"/>
      <w:sz w:val="36"/>
      <w:szCs w:val="52"/>
    </w:rPr>
  </w:style>
  <w:style w:type="character" w:customStyle="1" w:styleId="20">
    <w:name w:val="標題 2 字元"/>
    <w:basedOn w:val="a0"/>
    <w:link w:val="2"/>
    <w:uiPriority w:val="9"/>
    <w:rsid w:val="00785279"/>
    <w:rPr>
      <w:rFonts w:asciiTheme="majorHAnsi" w:eastAsia="微軟正黑體" w:hAnsiTheme="majorHAnsi" w:cstheme="majorBidi"/>
      <w:b/>
      <w:bCs/>
      <w:sz w:val="32"/>
      <w:szCs w:val="48"/>
    </w:rPr>
  </w:style>
  <w:style w:type="table" w:styleId="a4">
    <w:name w:val="Table Grid"/>
    <w:basedOn w:val="a1"/>
    <w:uiPriority w:val="39"/>
    <w:rsid w:val="008A338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Note Heading"/>
    <w:basedOn w:val="a"/>
    <w:next w:val="a"/>
    <w:link w:val="a6"/>
    <w:uiPriority w:val="99"/>
    <w:unhideWhenUsed/>
    <w:rsid w:val="006F27C7"/>
    <w:pPr>
      <w:jc w:val="center"/>
    </w:pPr>
    <w:rPr>
      <w:rFonts w:ascii="微軟正黑體" w:hAnsi="微軟正黑體"/>
    </w:rPr>
  </w:style>
  <w:style w:type="character" w:customStyle="1" w:styleId="a6">
    <w:name w:val="註釋標題 字元"/>
    <w:basedOn w:val="a0"/>
    <w:link w:val="a5"/>
    <w:uiPriority w:val="99"/>
    <w:rsid w:val="006F27C7"/>
    <w:rPr>
      <w:rFonts w:ascii="微軟正黑體" w:eastAsia="微軟正黑體" w:hAnsi="微軟正黑體"/>
    </w:rPr>
  </w:style>
  <w:style w:type="paragraph" w:styleId="a7">
    <w:name w:val="Closing"/>
    <w:basedOn w:val="a"/>
    <w:link w:val="a8"/>
    <w:uiPriority w:val="99"/>
    <w:unhideWhenUsed/>
    <w:rsid w:val="006F27C7"/>
    <w:pPr>
      <w:ind w:leftChars="1800" w:left="100"/>
    </w:pPr>
    <w:rPr>
      <w:rFonts w:ascii="微軟正黑體" w:hAnsi="微軟正黑體"/>
    </w:rPr>
  </w:style>
  <w:style w:type="character" w:customStyle="1" w:styleId="a8">
    <w:name w:val="結語 字元"/>
    <w:basedOn w:val="a0"/>
    <w:link w:val="a7"/>
    <w:uiPriority w:val="99"/>
    <w:rsid w:val="006F27C7"/>
    <w:rPr>
      <w:rFonts w:ascii="微軟正黑體" w:eastAsia="微軟正黑體" w:hAnsi="微軟正黑體"/>
    </w:rPr>
  </w:style>
  <w:style w:type="paragraph" w:styleId="a9">
    <w:name w:val="List Paragraph"/>
    <w:basedOn w:val="a"/>
    <w:uiPriority w:val="34"/>
    <w:qFormat/>
    <w:rsid w:val="00F875C9"/>
    <w:pPr>
      <w:ind w:leftChars="200" w:left="480"/>
    </w:pPr>
  </w:style>
  <w:style w:type="character" w:styleId="aa">
    <w:name w:val="Unresolved Mention"/>
    <w:basedOn w:val="a0"/>
    <w:uiPriority w:val="99"/>
    <w:semiHidden/>
    <w:unhideWhenUsed/>
    <w:rsid w:val="00A45F54"/>
    <w:rPr>
      <w:color w:val="605E5C"/>
      <w:shd w:val="clear" w:color="auto" w:fill="E1DFDD"/>
    </w:rPr>
  </w:style>
  <w:style w:type="paragraph" w:styleId="HTML">
    <w:name w:val="HTML Preformatted"/>
    <w:basedOn w:val="a"/>
    <w:link w:val="HTML0"/>
    <w:uiPriority w:val="99"/>
    <w:unhideWhenUsed/>
    <w:rsid w:val="00F66953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細明體" w:eastAsia="細明體" w:hAnsi="細明體" w:cs="細明體"/>
      <w:kern w:val="0"/>
      <w:szCs w:val="24"/>
    </w:rPr>
  </w:style>
  <w:style w:type="character" w:customStyle="1" w:styleId="HTML0">
    <w:name w:val="HTML 預設格式 字元"/>
    <w:basedOn w:val="a0"/>
    <w:link w:val="HTML"/>
    <w:uiPriority w:val="99"/>
    <w:rsid w:val="00F66953"/>
    <w:rPr>
      <w:rFonts w:ascii="細明體" w:eastAsia="細明體" w:hAnsi="細明體" w:cs="細明體"/>
      <w:kern w:val="0"/>
      <w:szCs w:val="24"/>
    </w:rPr>
  </w:style>
  <w:style w:type="character" w:customStyle="1" w:styleId="c1">
    <w:name w:val="c1"/>
    <w:basedOn w:val="a0"/>
    <w:rsid w:val="00F66953"/>
  </w:style>
  <w:style w:type="character" w:customStyle="1" w:styleId="n">
    <w:name w:val="n"/>
    <w:basedOn w:val="a0"/>
    <w:rsid w:val="00F66953"/>
  </w:style>
  <w:style w:type="character" w:customStyle="1" w:styleId="o">
    <w:name w:val="o"/>
    <w:basedOn w:val="a0"/>
    <w:rsid w:val="00F66953"/>
  </w:style>
  <w:style w:type="character" w:customStyle="1" w:styleId="p">
    <w:name w:val="p"/>
    <w:basedOn w:val="a0"/>
    <w:rsid w:val="00F66953"/>
  </w:style>
  <w:style w:type="character" w:customStyle="1" w:styleId="mi">
    <w:name w:val="mi"/>
    <w:basedOn w:val="a0"/>
    <w:rsid w:val="00F66953"/>
  </w:style>
  <w:style w:type="character" w:customStyle="1" w:styleId="nb">
    <w:name w:val="nb"/>
    <w:basedOn w:val="a0"/>
    <w:rsid w:val="00F66953"/>
  </w:style>
  <w:style w:type="character" w:customStyle="1" w:styleId="s2">
    <w:name w:val="s2"/>
    <w:basedOn w:val="a0"/>
    <w:rsid w:val="00F66953"/>
  </w:style>
  <w:style w:type="character" w:customStyle="1" w:styleId="si">
    <w:name w:val="si"/>
    <w:basedOn w:val="a0"/>
    <w:rsid w:val="00F66953"/>
  </w:style>
  <w:style w:type="character" w:customStyle="1" w:styleId="sd">
    <w:name w:val="sd"/>
    <w:basedOn w:val="a0"/>
    <w:rsid w:val="00F66953"/>
  </w:style>
  <w:style w:type="character" w:customStyle="1" w:styleId="s1">
    <w:name w:val="s1"/>
    <w:basedOn w:val="a0"/>
    <w:rsid w:val="007E3034"/>
  </w:style>
  <w:style w:type="character" w:customStyle="1" w:styleId="k">
    <w:name w:val="k"/>
    <w:basedOn w:val="a0"/>
    <w:rsid w:val="00476EFB"/>
  </w:style>
  <w:style w:type="character" w:customStyle="1" w:styleId="ow">
    <w:name w:val="ow"/>
    <w:basedOn w:val="a0"/>
    <w:rsid w:val="00476EFB"/>
  </w:style>
  <w:style w:type="character" w:customStyle="1" w:styleId="kn">
    <w:name w:val="kn"/>
    <w:basedOn w:val="a0"/>
    <w:rsid w:val="0033364B"/>
  </w:style>
  <w:style w:type="character" w:customStyle="1" w:styleId="nn">
    <w:name w:val="nn"/>
    <w:basedOn w:val="a0"/>
    <w:rsid w:val="0033364B"/>
  </w:style>
  <w:style w:type="character" w:customStyle="1" w:styleId="se">
    <w:name w:val="se"/>
    <w:basedOn w:val="a0"/>
    <w:rsid w:val="0033364B"/>
  </w:style>
  <w:style w:type="character" w:customStyle="1" w:styleId="mf">
    <w:name w:val="mf"/>
    <w:basedOn w:val="a0"/>
    <w:rsid w:val="0064727D"/>
  </w:style>
  <w:style w:type="character" w:customStyle="1" w:styleId="sa">
    <w:name w:val="sa"/>
    <w:basedOn w:val="a0"/>
    <w:rsid w:val="0064727D"/>
  </w:style>
  <w:style w:type="character" w:customStyle="1" w:styleId="30">
    <w:name w:val="標題 3 字元"/>
    <w:basedOn w:val="a0"/>
    <w:link w:val="3"/>
    <w:uiPriority w:val="9"/>
    <w:semiHidden/>
    <w:rsid w:val="002B6425"/>
    <w:rPr>
      <w:rFonts w:asciiTheme="majorHAnsi" w:eastAsiaTheme="majorEastAsia" w:hAnsiTheme="majorHAnsi" w:cstheme="majorBidi"/>
      <w:b/>
      <w:bCs/>
      <w:sz w:val="36"/>
      <w:szCs w:val="36"/>
    </w:rPr>
  </w:style>
  <w:style w:type="character" w:customStyle="1" w:styleId="40">
    <w:name w:val="標題 4 字元"/>
    <w:basedOn w:val="a0"/>
    <w:link w:val="4"/>
    <w:uiPriority w:val="9"/>
    <w:semiHidden/>
    <w:rsid w:val="002B6425"/>
    <w:rPr>
      <w:rFonts w:asciiTheme="majorHAnsi" w:eastAsiaTheme="majorEastAsia" w:hAnsiTheme="majorHAnsi" w:cstheme="majorBidi"/>
      <w:sz w:val="36"/>
      <w:szCs w:val="36"/>
    </w:rPr>
  </w:style>
  <w:style w:type="paragraph" w:styleId="Web">
    <w:name w:val="Normal (Web)"/>
    <w:basedOn w:val="a"/>
    <w:uiPriority w:val="99"/>
    <w:unhideWhenUsed/>
    <w:rsid w:val="00167D55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  <w:szCs w:val="24"/>
    </w:rPr>
  </w:style>
  <w:style w:type="character" w:styleId="HTML1">
    <w:name w:val="HTML Code"/>
    <w:basedOn w:val="a0"/>
    <w:uiPriority w:val="99"/>
    <w:semiHidden/>
    <w:unhideWhenUsed/>
    <w:rsid w:val="00167D55"/>
    <w:rPr>
      <w:rFonts w:ascii="細明體" w:eastAsia="細明體" w:hAnsi="細明體" w:cs="細明體"/>
      <w:sz w:val="24"/>
      <w:szCs w:val="24"/>
    </w:rPr>
  </w:style>
  <w:style w:type="character" w:customStyle="1" w:styleId="hljs-string">
    <w:name w:val="hljs-string"/>
    <w:basedOn w:val="a0"/>
    <w:rsid w:val="00167D55"/>
  </w:style>
  <w:style w:type="character" w:customStyle="1" w:styleId="hljs-comment">
    <w:name w:val="hljs-comment"/>
    <w:basedOn w:val="a0"/>
    <w:rsid w:val="00167D55"/>
  </w:style>
  <w:style w:type="character" w:customStyle="1" w:styleId="hljs-keyword">
    <w:name w:val="hljs-keyword"/>
    <w:basedOn w:val="a0"/>
    <w:rsid w:val="00167D55"/>
  </w:style>
  <w:style w:type="character" w:customStyle="1" w:styleId="hljs-number">
    <w:name w:val="hljs-number"/>
    <w:basedOn w:val="a0"/>
    <w:rsid w:val="00167D55"/>
  </w:style>
  <w:style w:type="character" w:customStyle="1" w:styleId="nf">
    <w:name w:val="nf"/>
    <w:basedOn w:val="a0"/>
    <w:rsid w:val="00E40235"/>
  </w:style>
  <w:style w:type="character" w:customStyle="1" w:styleId="kc">
    <w:name w:val="kc"/>
    <w:basedOn w:val="a0"/>
    <w:rsid w:val="009A4693"/>
  </w:style>
  <w:style w:type="paragraph" w:styleId="ab">
    <w:name w:val="TOC Heading"/>
    <w:basedOn w:val="1"/>
    <w:next w:val="a"/>
    <w:uiPriority w:val="39"/>
    <w:unhideWhenUsed/>
    <w:qFormat/>
    <w:rsid w:val="008D1A2C"/>
    <w:pPr>
      <w:keepLines/>
      <w:widowControl/>
      <w:spacing w:before="240" w:after="0" w:line="259" w:lineRule="auto"/>
      <w:outlineLvl w:val="9"/>
    </w:pPr>
    <w:rPr>
      <w:rFonts w:eastAsiaTheme="majorEastAsia"/>
      <w:b w:val="0"/>
      <w:bCs w:val="0"/>
      <w:color w:val="2F5496" w:themeColor="accent1" w:themeShade="BF"/>
      <w:kern w:val="0"/>
      <w:sz w:val="32"/>
      <w:szCs w:val="32"/>
    </w:rPr>
  </w:style>
  <w:style w:type="paragraph" w:styleId="11">
    <w:name w:val="toc 1"/>
    <w:basedOn w:val="a"/>
    <w:next w:val="a"/>
    <w:autoRedefine/>
    <w:uiPriority w:val="39"/>
    <w:unhideWhenUsed/>
    <w:rsid w:val="008D1A2C"/>
  </w:style>
  <w:style w:type="paragraph" w:styleId="21">
    <w:name w:val="toc 2"/>
    <w:basedOn w:val="a"/>
    <w:next w:val="a"/>
    <w:autoRedefine/>
    <w:uiPriority w:val="39"/>
    <w:unhideWhenUsed/>
    <w:rsid w:val="008D1A2C"/>
    <w:pPr>
      <w:ind w:leftChars="200" w:left="480"/>
    </w:pPr>
  </w:style>
  <w:style w:type="paragraph" w:styleId="ac">
    <w:name w:val="header"/>
    <w:basedOn w:val="a"/>
    <w:link w:val="ad"/>
    <w:uiPriority w:val="99"/>
    <w:unhideWhenUsed/>
    <w:rsid w:val="008D1A2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d">
    <w:name w:val="頁首 字元"/>
    <w:basedOn w:val="a0"/>
    <w:link w:val="ac"/>
    <w:uiPriority w:val="99"/>
    <w:rsid w:val="008D1A2C"/>
    <w:rPr>
      <w:rFonts w:eastAsia="微軟正黑體"/>
      <w:sz w:val="20"/>
      <w:szCs w:val="20"/>
    </w:rPr>
  </w:style>
  <w:style w:type="paragraph" w:styleId="ae">
    <w:name w:val="footer"/>
    <w:basedOn w:val="a"/>
    <w:link w:val="af"/>
    <w:uiPriority w:val="99"/>
    <w:unhideWhenUsed/>
    <w:rsid w:val="008D1A2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">
    <w:name w:val="頁尾 字元"/>
    <w:basedOn w:val="a0"/>
    <w:link w:val="ae"/>
    <w:uiPriority w:val="99"/>
    <w:rsid w:val="008D1A2C"/>
    <w:rPr>
      <w:rFonts w:eastAsia="微軟正黑體"/>
      <w:sz w:val="20"/>
      <w:szCs w:val="20"/>
    </w:rPr>
  </w:style>
  <w:style w:type="character" w:customStyle="1" w:styleId="err">
    <w:name w:val="err"/>
    <w:basedOn w:val="a0"/>
    <w:rsid w:val="00596587"/>
  </w:style>
  <w:style w:type="character" w:customStyle="1" w:styleId="vm">
    <w:name w:val="vm"/>
    <w:basedOn w:val="a0"/>
    <w:rsid w:val="00363964"/>
  </w:style>
  <w:style w:type="character" w:customStyle="1" w:styleId="ansi-red-intense-fg">
    <w:name w:val="ansi-red-intense-fg"/>
    <w:basedOn w:val="a0"/>
    <w:rsid w:val="004B7191"/>
  </w:style>
  <w:style w:type="character" w:customStyle="1" w:styleId="ansi-green-intense-fg">
    <w:name w:val="ansi-green-intense-fg"/>
    <w:basedOn w:val="a0"/>
    <w:rsid w:val="004B7191"/>
  </w:style>
  <w:style w:type="character" w:customStyle="1" w:styleId="ansi-cyan-fg">
    <w:name w:val="ansi-cyan-fg"/>
    <w:basedOn w:val="a0"/>
    <w:rsid w:val="004B7191"/>
  </w:style>
  <w:style w:type="character" w:customStyle="1" w:styleId="ansi-green-fg">
    <w:name w:val="ansi-green-fg"/>
    <w:basedOn w:val="a0"/>
    <w:rsid w:val="004B7191"/>
  </w:style>
  <w:style w:type="character" w:customStyle="1" w:styleId="ansi-yellow-intense-fg">
    <w:name w:val="ansi-yellow-intense-fg"/>
    <w:basedOn w:val="a0"/>
    <w:rsid w:val="004B7191"/>
  </w:style>
  <w:style w:type="character" w:customStyle="1" w:styleId="ansi-blue-intense-fg">
    <w:name w:val="ansi-blue-intense-fg"/>
    <w:basedOn w:val="a0"/>
    <w:rsid w:val="004B7191"/>
  </w:style>
  <w:style w:type="character" w:customStyle="1" w:styleId="ansi-cyan-intense-fg">
    <w:name w:val="ansi-cyan-intense-fg"/>
    <w:basedOn w:val="a0"/>
    <w:rsid w:val="004B7191"/>
  </w:style>
  <w:style w:type="character" w:customStyle="1" w:styleId="cm-variable">
    <w:name w:val="cm-variable"/>
    <w:basedOn w:val="a0"/>
    <w:rsid w:val="003F2FF9"/>
  </w:style>
  <w:style w:type="character" w:customStyle="1" w:styleId="cm-property">
    <w:name w:val="cm-property"/>
    <w:basedOn w:val="a0"/>
    <w:rsid w:val="003F2FF9"/>
  </w:style>
  <w:style w:type="character" w:customStyle="1" w:styleId="cm-operator">
    <w:name w:val="cm-operator"/>
    <w:basedOn w:val="a0"/>
    <w:rsid w:val="003F2FF9"/>
  </w:style>
  <w:style w:type="character" w:customStyle="1" w:styleId="cm-string">
    <w:name w:val="cm-string"/>
    <w:basedOn w:val="a0"/>
    <w:rsid w:val="003F2FF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01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86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2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436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2337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595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60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28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537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07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77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487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22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89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149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66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9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51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679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577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53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54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34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80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50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564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836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27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93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86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894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48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02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52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114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990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82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4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096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11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539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13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65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541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279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57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86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28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32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189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68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99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27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03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634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871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81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133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525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33151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23470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1415543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0802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426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5526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556906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3213240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78220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8489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8629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6715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0320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3112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078168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747377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3458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2773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16719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56472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518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8873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01951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2228924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1687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5922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68125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687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9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5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04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32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73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8319816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1202205917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9687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66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881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6750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623179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5961246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3547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69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0181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560813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1657140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866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749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38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3420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775119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4380559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2756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2986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3333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796193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2193329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7400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7542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83389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6961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7441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6007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71767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9947016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85308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9847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4120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3407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5996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9092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234543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1253020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71445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0992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58266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3718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6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369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18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884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4571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7028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40717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37324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085475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65637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4826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323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3187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03573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516746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32421403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5626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71338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89670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69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7741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3377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84181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9027290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990789995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9118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83596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2937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1877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2478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336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451821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976053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38576519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2992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08922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44386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557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452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4731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57292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68467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297857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0029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093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5336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5604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067794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072975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14226206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5883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72849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89717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603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9163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53590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98449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7304693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273049811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395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18385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3471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9510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5735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3020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03960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452936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583879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0431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52248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50314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621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885614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93063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4797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15691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7034907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358151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6287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6574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25957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521619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81152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338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675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1171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36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39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25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275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080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202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382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863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726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596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6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584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711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21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398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66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57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029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35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602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011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08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301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49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564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45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844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076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47596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104639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601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093012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7835051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84007252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5202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20696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664255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4268652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8988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475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2524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8892509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8971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904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42360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753061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6215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8246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96066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699644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07866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021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569202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7188828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68898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9014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08930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0986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729570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5786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8603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905406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263626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2578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76706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6005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5024977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6199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4048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566302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854099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0715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0720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03631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0591690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46816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3937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491282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838006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519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8552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66665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017923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9105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2205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450180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4112872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70213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1271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4721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6522297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6788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8822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463225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7652614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55244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6495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70062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575707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9299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1764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6072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9222095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1239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8549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47381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7850776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0154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0246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98503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0100990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9822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8578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40223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6287478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31006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8118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58397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416154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8322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915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16015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5284781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5684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11149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5791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9889418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49999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1273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81333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281903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7784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9239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88633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5850045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66949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4908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4579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63755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3213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2230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1446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50642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058554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60481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6939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95699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7334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1356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8618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56168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2019717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4843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6197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4003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641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5033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8839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62270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7895381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2975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6417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6709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98015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308802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84724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7730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458200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9253255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12040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4304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43088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696195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1277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0374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417810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945934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09916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9140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11130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3595186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7215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876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55407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545073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9670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5818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3474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01874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38088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0105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0491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42604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3608957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261444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4372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086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179038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056262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02996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2756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131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868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4955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727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8095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9394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68213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21661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990069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683173685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1936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22854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06049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0458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6448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71338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218858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0759114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2626626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6179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4041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5369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3177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13462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98891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5735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523187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2859660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9704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33514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345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0565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1231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25644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454838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4918676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2709948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29308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13662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3381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6055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893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6376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474844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0645429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05920789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979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039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427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790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7593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08951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79616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8863731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4720539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699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04544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81900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58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9701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36992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13598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051471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570312003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8848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49160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2187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508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4984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88552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177453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885853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1486901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2192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6011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4313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433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1590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0927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12020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392304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4522856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0481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47056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31045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358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6264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6964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76731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768675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87912181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4787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29019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46697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7904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5387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653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117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699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16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402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16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42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734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38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15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00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358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48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45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785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43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486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29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436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90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391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740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836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68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62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30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65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755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77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34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885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09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0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007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590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26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44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83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246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168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07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29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651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63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931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306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533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19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71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407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169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702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069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940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683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101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53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558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743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801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7860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1701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61179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398158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767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60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4887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83195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711477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1286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6977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64624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5723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116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92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155000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70259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0560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3580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90901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28621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4385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3661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85924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0535084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3960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8193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34678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9275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8789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9371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362449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0082703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015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9498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0657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97743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1743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2447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21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2823511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1367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2393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45690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05356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6778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1145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13821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1050861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55217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1511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40877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05557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9159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84130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04804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5728129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2530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6534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9080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5078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443308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53480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7510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954241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6576916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3746544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4921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342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754611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7739210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67479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043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5644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78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32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922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2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81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645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892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51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26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68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249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05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82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04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31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47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81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80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9054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08521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13222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1978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88715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463163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517853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4835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53563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29863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109060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8461871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75156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5951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684664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87414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54203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17861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6695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6962154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9354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5177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63219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9615413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3929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6598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67875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8540310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74184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4286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010819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2352394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4143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4027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42010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1473892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19899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5351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162248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02687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4696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2981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7460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03401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670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947904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90304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31593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618613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7862911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10653767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2134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549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509844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9607588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57077616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50293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2563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229056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463789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61763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7735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98993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4056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792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340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494919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14495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501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78384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106349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0808351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3675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75737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94724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4233015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2993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82114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94681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9300982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9704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6679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386709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678970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95299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1214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24981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2822644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58510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6636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711080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7106736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2048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2242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40663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46066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826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535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8913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83123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6514048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72568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366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65234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34215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0234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35233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14755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1808483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1621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1442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58400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6081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0814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56151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72887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643024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2410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8595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1684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15496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6241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3843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457830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5061087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9339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7442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91735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2718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624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7580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86395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3608609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85440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59298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02138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940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284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0787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03836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063435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60455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8834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80871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0497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195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5016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1764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6195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5630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872034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2449405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56016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661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4171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6715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481187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5044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4556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2209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90329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903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8666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795580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793846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96629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355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37226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46530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181341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8267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8233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036457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465168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6477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8546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95823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6330065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47874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4046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831686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7586185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62165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61571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28457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4657598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12296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0161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12265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96495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5948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375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073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220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02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171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042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98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546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4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152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0142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775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8785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69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434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04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268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29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741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7812772">
                  <w:marLeft w:val="0"/>
                  <w:marRight w:val="0"/>
                  <w:marTop w:val="0"/>
                  <w:marBottom w:val="0"/>
                  <w:divBdr>
                    <w:top w:val="single" w:sz="6" w:space="0" w:color="CFCFCF"/>
                    <w:left w:val="single" w:sz="6" w:space="0" w:color="CFCFCF"/>
                    <w:bottom w:val="single" w:sz="6" w:space="0" w:color="CFCFCF"/>
                    <w:right w:val="single" w:sz="6" w:space="0" w:color="CFCFCF"/>
                  </w:divBdr>
                  <w:divsChild>
                    <w:div w:id="108009114">
                      <w:marLeft w:val="96"/>
                      <w:marRight w:val="96"/>
                      <w:marTop w:val="96"/>
                      <w:marBottom w:val="96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91526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195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7386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5095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89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710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5762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906244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4349654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58079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022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7974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29713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713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8794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62380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5273022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8261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0816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88536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89124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897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0354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7933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48867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4862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1613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793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07468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628387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16628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7745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304696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2629080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69149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6837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37832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4884717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41553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4511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43432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5721411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4100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89186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10076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233602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91556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140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946504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898019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4465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7332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30607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3482042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05933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6796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803891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4289839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7490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8830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76149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50642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65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023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1923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516807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7364347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08270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3471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81642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09796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63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3199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202459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995345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51213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2248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8833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1541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2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3542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766595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634752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03502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4683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6688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4085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2004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9922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80536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1001593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8702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8288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5377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52640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7295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5038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6016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4284720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12132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7655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21246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59089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943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4768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04202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6779377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8690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38945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7222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42127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3770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8623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3397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306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1674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37784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2164870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03581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1574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1183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17433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9049611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74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7716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13779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30633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530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3071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560448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18661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71974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8536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2758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51761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9552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975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101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57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24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921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15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66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15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3431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30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37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2502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5001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56803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716829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3339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1150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2417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07159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548852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4272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896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424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1142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19804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228058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1539544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6763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8304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9565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86229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30045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046253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8595239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6886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26549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70644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6878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0928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53961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87131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1881756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597324680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1340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49759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3840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3090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548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197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97686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9872974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98685894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3945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104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44835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47417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2139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5626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8932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3110197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6743222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5440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4220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098270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604193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66520673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4579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7962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570050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901055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17007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5519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6624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4047065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6322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4688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233423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588564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5902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7368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93671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1559620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02128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7590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314483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2408808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4527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3598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4401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1871499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14371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9172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520255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4713876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1589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3378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9529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4923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701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493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3403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00434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87057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4481028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6554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862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6667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561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35891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1699568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0328544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6069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27995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57286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487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6243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6485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55310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8358047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89171576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170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82674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89775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308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7715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198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830553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3371261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2387614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2274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75497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61029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739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217207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28202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9378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37979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3797104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98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9653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95291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8277023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2713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9813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28833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262440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3944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2797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0703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4763956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07247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7113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84511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4964114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66378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5691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3836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3222402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2775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1395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603873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3064467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5534981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0911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1291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02340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7273626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876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0691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67562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314675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28022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0208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603421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4858156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8504903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64230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0168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08094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1312821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3543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0324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54562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9510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191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520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7001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406574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5518944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7219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7388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96998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7543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113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6927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49211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3818235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8588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231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7043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01702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0918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5805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227116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571687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13052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8984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6802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0471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9029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8423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970922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3707963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5302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77953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20095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3089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265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25924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0861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086146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2428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99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3596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02996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979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89352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03147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6749595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1418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9517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1683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0134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10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1915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714977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0299362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7853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2008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5089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2296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6427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98834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31248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3949888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0662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8139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90924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90846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582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0742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147507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9407174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22706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90487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00461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594267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0747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748342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0094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8662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42257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395053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4112757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32140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0688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950092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0331419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56428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13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27860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6581774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66682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208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29105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544833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0821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548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29531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24139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68697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3306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76404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6299665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95382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0602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0786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3541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480168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90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2139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13070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2010174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88216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007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73997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7957935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9731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7056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106260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766477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42643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4441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55204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2412055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32230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2390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624351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379782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6533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1976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22240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1917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8480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380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5894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768798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3212275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82966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170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7294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672766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7273934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28581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583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2185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9183440">
                  <w:marLeft w:val="0"/>
                  <w:marRight w:val="0"/>
                  <w:marTop w:val="0"/>
                  <w:marBottom w:val="0"/>
                  <w:divBdr>
                    <w:top w:val="single" w:sz="6" w:space="0" w:color="CFCFCF"/>
                    <w:left w:val="single" w:sz="6" w:space="0" w:color="CFCFCF"/>
                    <w:bottom w:val="single" w:sz="6" w:space="0" w:color="CFCFCF"/>
                    <w:right w:val="single" w:sz="6" w:space="0" w:color="CFCFCF"/>
                  </w:divBdr>
                  <w:divsChild>
                    <w:div w:id="522595210">
                      <w:marLeft w:val="96"/>
                      <w:marRight w:val="96"/>
                      <w:marTop w:val="96"/>
                      <w:marBottom w:val="96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80694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800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7167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3208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191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807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5457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9468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62165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34074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3340477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63484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138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0798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9275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25611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527504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889851026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9162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9285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1187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965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5176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0695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98257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284780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05632142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8617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34027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0077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772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8295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91316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82874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324021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9696796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65287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28027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4669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306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015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9354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40084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1772788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985936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5619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2979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07649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759768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80002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1185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59215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5554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3316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5227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519720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911324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927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098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0568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508758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689614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5614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1052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30673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51399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998876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15776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3155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287431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1890728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209372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8064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3824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975571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2723519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5921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89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461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962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1750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43860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6729592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6185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2674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50228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91644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560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7545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04993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2360206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56949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8532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61053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45518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218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4232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99805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005492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27452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4085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2826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4036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28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3520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275193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5180758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5042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4867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27860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19863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738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2746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764910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145466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1381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227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78686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3923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3944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1744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677830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1027870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82287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4165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61271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17274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51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2710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582753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7001860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41498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446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2992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82744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4019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5418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472106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1580096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32869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55719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92942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41589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0977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1255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93839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3935747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92430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4515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8531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1488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601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1643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58157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7190760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49082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1126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57188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7413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592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7339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3704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496172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49147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87208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4855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9866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34631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506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3362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793682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303578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25343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6967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57022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413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264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1096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552156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423885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2697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7713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11123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82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7899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694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09870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5406443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25162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398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31068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52475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754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4659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74800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0173613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9339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0385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93173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8396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013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16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0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60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363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096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416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295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684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459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98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732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815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661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022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68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599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553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15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12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285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916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50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64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673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8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0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686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643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600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81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612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860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50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5349346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2120876535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4845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269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8538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902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8268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839340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1164731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70786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8646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3923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459320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446638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9985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5373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64586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02916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6309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4809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986421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472080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1879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9578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75325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409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728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0801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296364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5006396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31312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5122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64599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60860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202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8335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57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37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40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1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270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93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5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194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56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04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440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77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986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700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265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571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28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142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981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154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05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701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515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74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92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92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20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382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59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012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66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957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1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39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391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39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072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637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7979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85813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276155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86879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86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2132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81629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611579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96588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883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5136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79042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2159311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90925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208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410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7960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5923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77018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98810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4383436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2288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1354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1001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39032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93657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796310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02184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135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05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2242173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985088666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29124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52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282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65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671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477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229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142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349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301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499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73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48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1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94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67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05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882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9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739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611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868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8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44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90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489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8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133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07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14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301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1258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813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513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7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345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56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527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893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074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994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948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870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16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254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781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19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34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030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3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3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382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16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05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581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95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34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345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584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2759629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1931356197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3764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11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58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10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985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605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15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64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09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50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885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280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52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6113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236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369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24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747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51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924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259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058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84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28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951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252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529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77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374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13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82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015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04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38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260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129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0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022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25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27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105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273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00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67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097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57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112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0927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604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9992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713075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898398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94822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546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9441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65107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8452104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50327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1243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6316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8605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5143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3392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50337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988398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22926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215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80677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20677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529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8577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423527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4634234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25054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5781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00698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680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4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0542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858986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4414633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27136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3218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9631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9145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9835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007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602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964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3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106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75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42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42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53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29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45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264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41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583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9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890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81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52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72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3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46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38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25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23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33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4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016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904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95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02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952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57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011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561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673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328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582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47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54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030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70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853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016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982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78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46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064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37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920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022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01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12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662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230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861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339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85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38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21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0020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387363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9947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5361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46265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5372956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7094398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00636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9408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79600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2990527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995594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1347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54144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43145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5858988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34284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6199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852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4199887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6334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6141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914191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433948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55089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7292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21871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21400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882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7496331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1711300483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2232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35498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947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6201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89259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257994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7626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9081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28108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5117224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25790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7732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80584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5080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0689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0435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36887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869393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44418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4925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937993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0281598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3004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3785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9946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23248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5222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1209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266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92294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4426449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143033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5442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9788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322101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8597582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5810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5883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8374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5192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101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7505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765338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080783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9950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1475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25533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58035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9960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6662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429392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534260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80887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0883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62124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3832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946811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37817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8929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524281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460237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2219538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11251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2696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503710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0765107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1553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8212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38437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959714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1304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286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123524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6160746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67491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994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2836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56136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073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429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4416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3341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261540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8849678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4507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6170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70153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37666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3944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14136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24268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577773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2458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9025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3837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1700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531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1829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156845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1918956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08385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7798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7378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7062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27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2819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7185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1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932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49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847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506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0767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180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887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0283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8491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82737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697995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593322481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6383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34669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7689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9124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9710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40260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761819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90065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416825100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2031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21429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24567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991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5545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595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01565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897081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8286395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3768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6794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5494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3351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4746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63771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678268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255643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7858690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5576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99317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40160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2961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5926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68123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20751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326789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17285911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0683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36210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1505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463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4386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73544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63613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791704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7049870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1567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4962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6710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3343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9548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40899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005492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00876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88179513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5955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4644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5446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377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8561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225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78286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114984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66940419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32014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77248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77030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43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3779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7517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5144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30726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08646038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611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26870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4765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801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2224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6345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77696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4554114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54803306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3272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98459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01885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091339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50078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9802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863300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3045559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7011565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0890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4555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17920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6912256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422417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24351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6818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147776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994659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11709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103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6720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3847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861831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3698709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18071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531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9523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74644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129143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77063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8254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97190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13848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8221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85821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425717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885306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75874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2999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558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09967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7101994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5970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92356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3276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1302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949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649685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02648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4128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300640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8991789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569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67287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46362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4459279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2969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5226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293254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33536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2354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1046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81817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1450424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3223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1389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75323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7661802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38062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2949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0366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3302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98315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4153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419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651894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096630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61759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4036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61244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2115177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14950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2457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13311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0585104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73861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936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0801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80967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6249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4575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31584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36218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543884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12888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9826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53385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9401107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2301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6932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91273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4783782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44804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7351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280405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006916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341881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58403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4669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415734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9833276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6798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1643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947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41347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5683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16347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7588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64263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7224181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1997175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6027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8480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58158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524217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89531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0857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9378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5815635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69112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04383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29058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7477615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6932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8274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86011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6505509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64460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6289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89859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4175037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2738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9884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30780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4767874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99711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1758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41128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037916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93885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3362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895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2674757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97754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8451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857447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117447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7792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49872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42053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5453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667322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62108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0510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864692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6717543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29361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3071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78526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1269681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8489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3255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93890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650715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79554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6900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11725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8808764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25212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7587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107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5678876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29193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279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1564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0756298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19911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6693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97721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388353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39603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1886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98963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5549911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04307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276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378403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6289839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91452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7218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97616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0646096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2229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7482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870111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9110691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34207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0309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79672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654479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66181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920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689587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0149548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91106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5319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48426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5549645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7372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9675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4083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9124499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01545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6554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8571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9660836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1293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5201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14548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1541018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3151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165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33580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7459915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0520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412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996948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8693908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9193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2460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76238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6540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310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5053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89010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68964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5083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894989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29455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178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0580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55165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61119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253408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93533673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6339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78147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9673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9197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7332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25205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16650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4723045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56934372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994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1103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560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8824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95183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62508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35848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446779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95102315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4925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86388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71416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2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68662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67103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8337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42576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6112064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2452074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26993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1591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712170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4385475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89721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1344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1074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4809216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88848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58440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39149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7398107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76170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6403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3914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9628174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6491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608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847521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4686156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02972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096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71748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29152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7366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0594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6785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73306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178091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1462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856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9236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19507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1046691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837157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916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4538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94819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5230125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9736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070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77224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09327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4638826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4305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9888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17163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77267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2010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4082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138416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4567807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79016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7946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1515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3516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703875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80483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4529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66464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6284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00538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8778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1063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61679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8620833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17678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2484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6789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1707733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2266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7799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245261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8966764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68557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9078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3279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1647102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71565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9084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94512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6758264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8877557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24252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6405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8964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2143533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3759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3609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8033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9057532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4371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0786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307253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9285828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3995724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7415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7164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6518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5818485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37580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6982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22694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6519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040065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55610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8076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949788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645865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8303040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92174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7084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520523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3503827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65613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69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845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14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1755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9819124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2058311897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1691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629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4264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7886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44401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134372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49775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9907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0195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07737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343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349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31404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066689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186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2579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0735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49376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685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8267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777608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8827470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88065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0413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58771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3334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932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8199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6349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0866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615780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6932690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11564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138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9040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71139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2756554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2579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6955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00927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6523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45132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39925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76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32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686364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62122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237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66539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3903936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2950120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9699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3685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58546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2260887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1255456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94798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0963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16608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3025575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51920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07800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3516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62472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52313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8103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8145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0991534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32387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3190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5381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6171584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6773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2438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62800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8587660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42906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1244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69985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8770347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94632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9522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26186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9213892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2934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048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1975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6108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3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44565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860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16809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264284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5176232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05225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7678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020327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1166142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77680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9338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1128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9426688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3747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7787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401723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464163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09720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2481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85567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2669368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6328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8085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057262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421136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73514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7666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93203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1648680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1471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8408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119433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5193697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68549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3812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81664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6599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5367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3672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08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808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455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64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1498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89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4616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163188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599430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5687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62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1184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83018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4341743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22663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8054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87960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52147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45150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05386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50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9338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9466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0748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42882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310951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888300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861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4258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856693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5879784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06063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8712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44153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8685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30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2364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275443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54847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26314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222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8600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37862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487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6047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516584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943639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5989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8639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36061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83720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139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6598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064088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208904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54048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8586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24972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8804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97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2050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066856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6847019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39623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529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32367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8227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421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2761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69982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8563717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1370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3694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22581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45768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6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04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9174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90138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642100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3901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1846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20774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29528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06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6834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595698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5351026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79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121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498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4264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749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51824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294916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8885833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3844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9571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9669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1420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1649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2577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929341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144015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76547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5271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45046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719026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5056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349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8315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846488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9585229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77839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7009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973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471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878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66189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911865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1080574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80643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8596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8256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0673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378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736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96113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885295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35539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0416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7957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886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856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9047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621048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8374676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6413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2294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88511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49169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13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982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7174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93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8109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065997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512326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8932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4900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03768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21593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8624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5408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104575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969080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973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4609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31263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85523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490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510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70354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186514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46925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3929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14333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2771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041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4197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465508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139443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4428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25657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94363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7030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880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5604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078148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8608429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92790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901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72477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8605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52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130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61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62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85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55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82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7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820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01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396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564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43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543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238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8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764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1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507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309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89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317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38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8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44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8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92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344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80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826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04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520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279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1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3678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4966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7323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7485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863727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5317641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6364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7187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43609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07278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029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8192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944919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9833997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5917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8971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14488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13290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56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4677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96155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1139761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583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2279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042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62847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394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2734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04932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6608041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42547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7658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25016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5452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0651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221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992310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043473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4815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3256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06022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752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4859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8687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31216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5925999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8630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2249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62772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9793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511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94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701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6250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936963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687559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0021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598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0047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758225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014297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02901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671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495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09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303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030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921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717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30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445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623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901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9764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884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3476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319157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8860659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494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556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0290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49519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7451950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79919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012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7399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0693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533862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7742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4068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67233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8107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86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883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176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696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676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77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638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927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009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206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8395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15932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094545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56842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4665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1714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11756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7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1793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08394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671761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76026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5613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67027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41273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658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9523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508292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315214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8012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9678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8830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89738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262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28695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36310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2359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038988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39999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8160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0202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20473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115460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0377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8918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929078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677019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10544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331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24084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4578789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82646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1505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9945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837405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4406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9065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90521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16944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412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6194649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517962869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2006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099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992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431334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1240139665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3456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718356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69603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72482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7649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5265932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2228936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2248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9766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1402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2702147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5377668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85934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4192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23314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3662471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2078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9426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64792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42596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03926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4982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6656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606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80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06071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9793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6165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0098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77327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6813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22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9118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962487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7491893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51665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9821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32619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8759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854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2612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810677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975237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21317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5057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6093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8355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797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183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163317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109853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3677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6286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3184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5114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580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128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008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926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541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7242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2667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234467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938749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9493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7151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6012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69321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878709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9041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27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164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6129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059562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740129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0335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2835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7645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48789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3689276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62747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9146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6110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1475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1913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7144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40706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372981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95388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2074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63326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1366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59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36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6957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8666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326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778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1743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010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14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17004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77621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3227529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896550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730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3403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573394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7322204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2435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4952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65934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7339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7837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4234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50168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229552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62884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9015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0255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38570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2481069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45759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5992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8622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55364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06022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5584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51576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490764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925574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9566016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5860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8300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408523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464537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55475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728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3199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5374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889371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1055523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57739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4286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71773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84532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0426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9414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03578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943013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20693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8251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53442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0274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390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2629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530471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4321098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52153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5571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5079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8536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870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6676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502167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8654460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05599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89196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73803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6496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3968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20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1621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1527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05088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3778749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9532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179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0396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40703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72281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1737430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70224020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1425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11888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02021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144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8972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57667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74500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919949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4039849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2441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7245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5001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35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0808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8188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42321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2123962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32477521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1548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19543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6669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371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6494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9027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293169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5176428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68109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14849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2081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5219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472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6956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133999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5966706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2426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0339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90362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34706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991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7580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040003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5432733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2208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51437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72135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08566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9203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041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621117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2283529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51832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2471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61258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9246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2537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07071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58799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84651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83859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2077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5213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7887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598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6467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60945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8320905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0041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7016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98821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190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659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5383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44485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4669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7340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859972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396827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48164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778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0057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82651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8189283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7227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4858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46636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27113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3266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5928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19204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073380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7244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2676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42462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68706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5692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7755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58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79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33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07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041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608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64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199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84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00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26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41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591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89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083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474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823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178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41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09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392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41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904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715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832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139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5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87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455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329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527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644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51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12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89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44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459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326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715355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11697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1913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600487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6150685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6039853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91838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09881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153517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68931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6066692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54766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3721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64351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4025099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0515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20573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4234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4211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516050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4885463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1814762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0283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5807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748788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2290123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461243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33992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5601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77442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088186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0998963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83825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7437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99210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7193953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1635016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6862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7949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63048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314648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2441405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2869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5478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18282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1498893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16758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8893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9453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9343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60206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3659934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6734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0788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0625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129414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4668544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0990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6339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07985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4412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3567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86885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866944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5842769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47466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1922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03166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21352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029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614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996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6031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861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942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09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3785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483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08717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54752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876387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41708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603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6900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93198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074497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02295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2229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3189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2602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685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50043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292547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4604786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09915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5378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1974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6317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0361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8885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5630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881477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645625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3703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85544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084039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6465398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12182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7147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7961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7975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7998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9361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091013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6392559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115399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0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2459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0841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0884598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7855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2040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28105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4905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1322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705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6583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88497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3181394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985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6024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36919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61293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408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9081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47570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611144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4522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3531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14766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60866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2491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0969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84656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692488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73378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5631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90762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52921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32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269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670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106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240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42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362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82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823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20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37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934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80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446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98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245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153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328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200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18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98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935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818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503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33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288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085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42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14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55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878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400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01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498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866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480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006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784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36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785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35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11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55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061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189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86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298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59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865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300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546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570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98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42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869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010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382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927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680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685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72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2199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753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87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40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717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18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342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120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96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234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50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20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6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970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30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938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633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510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911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995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11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371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636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01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355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358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260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2964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728465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7973088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5557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8106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8631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73466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6198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6039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827598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7816042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19265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6975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29807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713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871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2650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88465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362974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72055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5741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3780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9871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920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72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08241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28920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46466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60032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0477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64139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21327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63945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3875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239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6724088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2105259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96261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547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249564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6309651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875965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3924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0403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745740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0625340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75199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52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285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5328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148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2101919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9776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9583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33285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19299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710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8067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93493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8425717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7787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5419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72105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32832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2591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7378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636535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2387073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27573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371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08303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8047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3645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673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7094618">
                  <w:marLeft w:val="0"/>
                  <w:marRight w:val="0"/>
                  <w:marTop w:val="0"/>
                  <w:marBottom w:val="0"/>
                  <w:divBdr>
                    <w:top w:val="single" w:sz="6" w:space="0" w:color="CFCFCF"/>
                    <w:left w:val="single" w:sz="6" w:space="0" w:color="CFCFCF"/>
                    <w:bottom w:val="single" w:sz="6" w:space="0" w:color="CFCFCF"/>
                    <w:right w:val="single" w:sz="6" w:space="0" w:color="CFCFCF"/>
                  </w:divBdr>
                  <w:divsChild>
                    <w:div w:id="839927937">
                      <w:marLeft w:val="96"/>
                      <w:marRight w:val="96"/>
                      <w:marTop w:val="96"/>
                      <w:marBottom w:val="96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2189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3908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1422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84255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725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944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6705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302846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157435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99454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4133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31213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641181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066193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872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940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251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7880766">
                  <w:marLeft w:val="0"/>
                  <w:marRight w:val="0"/>
                  <w:marTop w:val="0"/>
                  <w:marBottom w:val="0"/>
                  <w:divBdr>
                    <w:top w:val="single" w:sz="6" w:space="0" w:color="CFCFCF"/>
                    <w:left w:val="single" w:sz="6" w:space="0" w:color="CFCFCF"/>
                    <w:bottom w:val="single" w:sz="6" w:space="0" w:color="CFCFCF"/>
                    <w:right w:val="single" w:sz="6" w:space="0" w:color="CFCFCF"/>
                  </w:divBdr>
                  <w:divsChild>
                    <w:div w:id="342629582">
                      <w:marLeft w:val="96"/>
                      <w:marRight w:val="96"/>
                      <w:marTop w:val="96"/>
                      <w:marBottom w:val="96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3046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489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8736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92579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725365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16864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7775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66533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5409554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4167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8754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87508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9911374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145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7812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245914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6402506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0898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9672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07070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4831537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3166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9418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712601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4354478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6499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8937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55807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5689161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22162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8225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9140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340439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77257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3004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3423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1213839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5711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2397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099706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1306691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8325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9961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44492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13016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44599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81618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2252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32860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5297864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1667379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96976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8039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9665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027898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1644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331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32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7546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1119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296465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580374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37942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051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2029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529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497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99912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52307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173268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39819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9748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81562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2837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77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6529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426466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964025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20328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2678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66863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36914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012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225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580302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7514858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22956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895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85708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9970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213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8749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952504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2262405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69829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2622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9309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66721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580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4944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541646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8647358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30078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3862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2045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73863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45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2527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832398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3529082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44813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1951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22092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58975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0490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9060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834525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2284783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33727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6490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29288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5083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997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9524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16248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3144758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14775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4331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78804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88105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99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2161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08635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313632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2330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2986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314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2167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906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042450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652485191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27770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90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211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097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96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8885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295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0280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344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27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57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03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81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146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17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978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738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150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113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990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446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71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450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299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89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259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071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61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799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611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172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00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88.png"/><Relationship Id="rId21" Type="http://schemas.openxmlformats.org/officeDocument/2006/relationships/image" Target="media/image12.png"/><Relationship Id="rId42" Type="http://schemas.openxmlformats.org/officeDocument/2006/relationships/image" Target="media/image33.png"/><Relationship Id="rId63" Type="http://schemas.openxmlformats.org/officeDocument/2006/relationships/image" Target="media/image52.png"/><Relationship Id="rId84" Type="http://schemas.openxmlformats.org/officeDocument/2006/relationships/hyperlink" Target="https://www.w3school.com.cn/cssref/selector_all.asp" TargetMode="External"/><Relationship Id="rId138" Type="http://schemas.openxmlformats.org/officeDocument/2006/relationships/hyperlink" Target="https://yanwei-liu.medium.com/pyautogui-%E4%BD%BF%E7%94%A8python%E6%93%8D%E6%8E%A7%E9%9B%BB%E8%85%A6-662cc3b18b80" TargetMode="External"/><Relationship Id="rId107" Type="http://schemas.openxmlformats.org/officeDocument/2006/relationships/image" Target="media/image80.png"/><Relationship Id="rId11" Type="http://schemas.openxmlformats.org/officeDocument/2006/relationships/image" Target="media/image2.png"/><Relationship Id="rId32" Type="http://schemas.openxmlformats.org/officeDocument/2006/relationships/image" Target="media/image23.png"/><Relationship Id="rId37" Type="http://schemas.openxmlformats.org/officeDocument/2006/relationships/image" Target="media/image28.png"/><Relationship Id="rId53" Type="http://schemas.openxmlformats.org/officeDocument/2006/relationships/image" Target="media/image42.png"/><Relationship Id="rId58" Type="http://schemas.openxmlformats.org/officeDocument/2006/relationships/image" Target="media/image47.png"/><Relationship Id="rId74" Type="http://schemas.openxmlformats.org/officeDocument/2006/relationships/image" Target="media/image61.png"/><Relationship Id="rId79" Type="http://schemas.openxmlformats.org/officeDocument/2006/relationships/image" Target="media/image65.png"/><Relationship Id="rId102" Type="http://schemas.openxmlformats.org/officeDocument/2006/relationships/image" Target="media/image75.png"/><Relationship Id="rId123" Type="http://schemas.openxmlformats.org/officeDocument/2006/relationships/image" Target="media/image93.png"/><Relationship Id="rId128" Type="http://schemas.openxmlformats.org/officeDocument/2006/relationships/image" Target="media/image98.jpg"/><Relationship Id="rId5" Type="http://schemas.openxmlformats.org/officeDocument/2006/relationships/webSettings" Target="webSettings.xml"/><Relationship Id="rId90" Type="http://schemas.openxmlformats.org/officeDocument/2006/relationships/hyperlink" Target="https://www.w3school.com.cn/cssref/selector_attribute.asp" TargetMode="External"/><Relationship Id="rId95" Type="http://schemas.openxmlformats.org/officeDocument/2006/relationships/hyperlink" Target="https://www.w3school.com.cn/cssref/css_selectors.asp" TargetMode="External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43" Type="http://schemas.openxmlformats.org/officeDocument/2006/relationships/image" Target="media/image34.png"/><Relationship Id="rId48" Type="http://schemas.openxmlformats.org/officeDocument/2006/relationships/image" Target="media/image37.png"/><Relationship Id="rId64" Type="http://schemas.openxmlformats.org/officeDocument/2006/relationships/image" Target="media/image53.png"/><Relationship Id="rId69" Type="http://schemas.openxmlformats.org/officeDocument/2006/relationships/image" Target="media/image57.png"/><Relationship Id="rId113" Type="http://schemas.openxmlformats.org/officeDocument/2006/relationships/image" Target="media/image84.png"/><Relationship Id="rId118" Type="http://schemas.openxmlformats.org/officeDocument/2006/relationships/image" Target="media/image89.png"/><Relationship Id="rId134" Type="http://schemas.openxmlformats.org/officeDocument/2006/relationships/hyperlink" Target="https://pyautogui.readthedocs.io/en/latest/index.html" TargetMode="External"/><Relationship Id="rId139" Type="http://schemas.openxmlformats.org/officeDocument/2006/relationships/footer" Target="footer1.xml"/><Relationship Id="rId80" Type="http://schemas.openxmlformats.org/officeDocument/2006/relationships/image" Target="media/image66.png"/><Relationship Id="rId85" Type="http://schemas.openxmlformats.org/officeDocument/2006/relationships/hyperlink" Target="https://www.w3school.com.cn/cssref/selector_element.asp" TargetMode="Externa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33" Type="http://schemas.openxmlformats.org/officeDocument/2006/relationships/image" Target="media/image24.png"/><Relationship Id="rId38" Type="http://schemas.openxmlformats.org/officeDocument/2006/relationships/image" Target="media/image29.png"/><Relationship Id="rId59" Type="http://schemas.openxmlformats.org/officeDocument/2006/relationships/image" Target="media/image48.png"/><Relationship Id="rId103" Type="http://schemas.openxmlformats.org/officeDocument/2006/relationships/image" Target="media/image76.png"/><Relationship Id="rId108" Type="http://schemas.openxmlformats.org/officeDocument/2006/relationships/image" Target="media/image81.png"/><Relationship Id="rId124" Type="http://schemas.openxmlformats.org/officeDocument/2006/relationships/image" Target="media/image94.png"/><Relationship Id="rId129" Type="http://schemas.openxmlformats.org/officeDocument/2006/relationships/hyperlink" Target="https://www.796t.com/article.php?id=94198" TargetMode="External"/><Relationship Id="rId54" Type="http://schemas.openxmlformats.org/officeDocument/2006/relationships/image" Target="media/image43.png"/><Relationship Id="rId70" Type="http://schemas.openxmlformats.org/officeDocument/2006/relationships/image" Target="media/image58.png"/><Relationship Id="rId75" Type="http://schemas.openxmlformats.org/officeDocument/2006/relationships/image" Target="media/image62.png"/><Relationship Id="rId91" Type="http://schemas.openxmlformats.org/officeDocument/2006/relationships/hyperlink" Target="https://www.w3school.com.cn/cssref/selector_attribute_value.asp" TargetMode="External"/><Relationship Id="rId96" Type="http://schemas.openxmlformats.org/officeDocument/2006/relationships/hyperlink" Target="https://developers.google.com/web/tools/chrome-devtools?hl=zh-tw" TargetMode="External"/><Relationship Id="rId14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49" Type="http://schemas.openxmlformats.org/officeDocument/2006/relationships/image" Target="media/image38.png"/><Relationship Id="rId114" Type="http://schemas.openxmlformats.org/officeDocument/2006/relationships/image" Target="media/image85.png"/><Relationship Id="rId119" Type="http://schemas.openxmlformats.org/officeDocument/2006/relationships/image" Target="media/image90.png"/><Relationship Id="rId44" Type="http://schemas.openxmlformats.org/officeDocument/2006/relationships/image" Target="media/image35.png"/><Relationship Id="rId60" Type="http://schemas.openxmlformats.org/officeDocument/2006/relationships/image" Target="media/image49.png"/><Relationship Id="rId65" Type="http://schemas.openxmlformats.org/officeDocument/2006/relationships/image" Target="media/image54.png"/><Relationship Id="rId81" Type="http://schemas.openxmlformats.org/officeDocument/2006/relationships/image" Target="media/image67.png"/><Relationship Id="rId86" Type="http://schemas.openxmlformats.org/officeDocument/2006/relationships/hyperlink" Target="https://www.w3school.com.cn/cssref/selector_element_class.asp" TargetMode="External"/><Relationship Id="rId130" Type="http://schemas.openxmlformats.org/officeDocument/2006/relationships/hyperlink" Target="https://python-selenium-zh.readthedocs.io/zh_CN/latest/7.2%20%E8%A1%8C%E4%B8%BA%E9%93%BE/" TargetMode="External"/><Relationship Id="rId135" Type="http://schemas.openxmlformats.org/officeDocument/2006/relationships/hyperlink" Target="https://pyautogui.readthedocs.io/en/latest/install.html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9" Type="http://schemas.openxmlformats.org/officeDocument/2006/relationships/image" Target="media/image30.png"/><Relationship Id="rId109" Type="http://schemas.openxmlformats.org/officeDocument/2006/relationships/image" Target="media/image82.png"/><Relationship Id="rId34" Type="http://schemas.openxmlformats.org/officeDocument/2006/relationships/image" Target="media/image25.png"/><Relationship Id="rId50" Type="http://schemas.openxmlformats.org/officeDocument/2006/relationships/image" Target="media/image39.png"/><Relationship Id="rId55" Type="http://schemas.openxmlformats.org/officeDocument/2006/relationships/image" Target="media/image44.png"/><Relationship Id="rId76" Type="http://schemas.openxmlformats.org/officeDocument/2006/relationships/image" Target="media/image63.png"/><Relationship Id="rId97" Type="http://schemas.openxmlformats.org/officeDocument/2006/relationships/image" Target="media/image70.png"/><Relationship Id="rId104" Type="http://schemas.openxmlformats.org/officeDocument/2006/relationships/image" Target="media/image77.png"/><Relationship Id="rId120" Type="http://schemas.openxmlformats.org/officeDocument/2006/relationships/image" Target="media/image91.png"/><Relationship Id="rId125" Type="http://schemas.openxmlformats.org/officeDocument/2006/relationships/image" Target="media/image95.png"/><Relationship Id="rId141" Type="http://schemas.openxmlformats.org/officeDocument/2006/relationships/theme" Target="theme/theme1.xml"/><Relationship Id="rId7" Type="http://schemas.openxmlformats.org/officeDocument/2006/relationships/endnotes" Target="endnotes.xml"/><Relationship Id="rId71" Type="http://schemas.openxmlformats.org/officeDocument/2006/relationships/hyperlink" Target="https://regex101.com/" TargetMode="External"/><Relationship Id="rId92" Type="http://schemas.openxmlformats.org/officeDocument/2006/relationships/hyperlink" Target="https://www.w3school.com.cn/cssref/selector_attribute_value_contain.asp" TargetMode="External"/><Relationship Id="rId2" Type="http://schemas.openxmlformats.org/officeDocument/2006/relationships/numbering" Target="numbering.xml"/><Relationship Id="rId29" Type="http://schemas.openxmlformats.org/officeDocument/2006/relationships/image" Target="media/image20.png"/><Relationship Id="rId24" Type="http://schemas.openxmlformats.org/officeDocument/2006/relationships/image" Target="media/image15.png"/><Relationship Id="rId40" Type="http://schemas.openxmlformats.org/officeDocument/2006/relationships/image" Target="media/image31.png"/><Relationship Id="rId45" Type="http://schemas.openxmlformats.org/officeDocument/2006/relationships/hyperlink" Target="https://zhuanlan.zhihu.com/p/90269779" TargetMode="External"/><Relationship Id="rId66" Type="http://schemas.openxmlformats.org/officeDocument/2006/relationships/hyperlink" Target="https://www.youtube.com/playlist?list=PLV4FeK54eNbyQhivk_2Mxw5Fz78HtIynG" TargetMode="External"/><Relationship Id="rId87" Type="http://schemas.openxmlformats.org/officeDocument/2006/relationships/hyperlink" Target="https://www.w3school.com.cn/cssref/selector_element_comma.asp" TargetMode="External"/><Relationship Id="rId110" Type="http://schemas.openxmlformats.org/officeDocument/2006/relationships/hyperlink" Target="https://zh.wikipedia.org/wiki/HTTP%E5%A4%B4%E5%AD%97%E6%AE%B5" TargetMode="External"/><Relationship Id="rId115" Type="http://schemas.openxmlformats.org/officeDocument/2006/relationships/image" Target="media/image86.png"/><Relationship Id="rId131" Type="http://schemas.openxmlformats.org/officeDocument/2006/relationships/hyperlink" Target="https://medium.com/@kavidhanda/actionchains-in-selenium-cde43dee0111" TargetMode="External"/><Relationship Id="rId136" Type="http://schemas.openxmlformats.org/officeDocument/2006/relationships/hyperlink" Target="https://yang10001.yia.app/wp/2021/03/06/python-%E7%94%A8-pyautogui-%E4%BE%86%E6%93%8D%E6%8E%A7%E6%BB%91%E9%BC%A0%E5%8F%8A%E9%8D%B5%E7%9B%A4/" TargetMode="External"/><Relationship Id="rId61" Type="http://schemas.openxmlformats.org/officeDocument/2006/relationships/image" Target="media/image50.png"/><Relationship Id="rId82" Type="http://schemas.openxmlformats.org/officeDocument/2006/relationships/image" Target="media/image68.png"/><Relationship Id="rId19" Type="http://schemas.openxmlformats.org/officeDocument/2006/relationships/image" Target="media/image10.png"/><Relationship Id="rId14" Type="http://schemas.openxmlformats.org/officeDocument/2006/relationships/image" Target="media/image5.png"/><Relationship Id="rId30" Type="http://schemas.openxmlformats.org/officeDocument/2006/relationships/image" Target="media/image21.png"/><Relationship Id="rId35" Type="http://schemas.openxmlformats.org/officeDocument/2006/relationships/image" Target="media/image26.png"/><Relationship Id="rId56" Type="http://schemas.openxmlformats.org/officeDocument/2006/relationships/image" Target="media/image45.png"/><Relationship Id="rId77" Type="http://schemas.openxmlformats.org/officeDocument/2006/relationships/hyperlink" Target="https://www.instagram.com/darreninfo.cc/" TargetMode="External"/><Relationship Id="rId100" Type="http://schemas.openxmlformats.org/officeDocument/2006/relationships/image" Target="media/image73.png"/><Relationship Id="rId105" Type="http://schemas.openxmlformats.org/officeDocument/2006/relationships/image" Target="media/image78.png"/><Relationship Id="rId126" Type="http://schemas.openxmlformats.org/officeDocument/2006/relationships/image" Target="media/image96.png"/><Relationship Id="rId8" Type="http://schemas.openxmlformats.org/officeDocument/2006/relationships/hyperlink" Target="https://github.com/telunyang/python_web_scraping" TargetMode="External"/><Relationship Id="rId51" Type="http://schemas.openxmlformats.org/officeDocument/2006/relationships/image" Target="media/image40.png"/><Relationship Id="rId72" Type="http://schemas.openxmlformats.org/officeDocument/2006/relationships/image" Target="media/image59.png"/><Relationship Id="rId93" Type="http://schemas.openxmlformats.org/officeDocument/2006/relationships/hyperlink" Target="https://www.w3school.com.cn/cssref/selector_attr_begin.asp" TargetMode="External"/><Relationship Id="rId98" Type="http://schemas.openxmlformats.org/officeDocument/2006/relationships/image" Target="media/image71.png"/><Relationship Id="rId121" Type="http://schemas.openxmlformats.org/officeDocument/2006/relationships/hyperlink" Target="https://httpbin.org/" TargetMode="External"/><Relationship Id="rId3" Type="http://schemas.openxmlformats.org/officeDocument/2006/relationships/styles" Target="styles.xml"/><Relationship Id="rId25" Type="http://schemas.openxmlformats.org/officeDocument/2006/relationships/image" Target="media/image16.png"/><Relationship Id="rId46" Type="http://schemas.openxmlformats.org/officeDocument/2006/relationships/hyperlink" Target="https://chromedriver.chromium.org/" TargetMode="External"/><Relationship Id="rId67" Type="http://schemas.openxmlformats.org/officeDocument/2006/relationships/image" Target="media/image55.png"/><Relationship Id="rId116" Type="http://schemas.openxmlformats.org/officeDocument/2006/relationships/image" Target="media/image87.png"/><Relationship Id="rId137" Type="http://schemas.openxmlformats.org/officeDocument/2006/relationships/hyperlink" Target="http://13.231.129.69/2020/08/13/python-%E8%87%AA%E5%8B%95%E5%8C%96%E5%B7%A5%E5%85%B7-pyautogui-%E9%87%8B%E6%94%BE%E4%BD%A0%E7%9A%84%E9%9B%99%E6%89%8B/" TargetMode="External"/><Relationship Id="rId20" Type="http://schemas.openxmlformats.org/officeDocument/2006/relationships/image" Target="media/image11.png"/><Relationship Id="rId41" Type="http://schemas.openxmlformats.org/officeDocument/2006/relationships/image" Target="media/image32.png"/><Relationship Id="rId62" Type="http://schemas.openxmlformats.org/officeDocument/2006/relationships/image" Target="media/image51.png"/><Relationship Id="rId83" Type="http://schemas.openxmlformats.org/officeDocument/2006/relationships/image" Target="media/image69.png"/><Relationship Id="rId88" Type="http://schemas.openxmlformats.org/officeDocument/2006/relationships/hyperlink" Target="https://www.w3school.com.cn/cssref/selector_element_element.asp" TargetMode="External"/><Relationship Id="rId111" Type="http://schemas.openxmlformats.org/officeDocument/2006/relationships/hyperlink" Target="https://zh.wikipedia.org/wiki/%E7%94%A8%E6%88%B7%E4%BB%A3%E7%90%86" TargetMode="External"/><Relationship Id="rId132" Type="http://schemas.openxmlformats.org/officeDocument/2006/relationships/hyperlink" Target="https://www.selenium.dev/selenium/docs/api/py/webdriver/selenium.webdriver.common.action_chains.html" TargetMode="External"/><Relationship Id="rId15" Type="http://schemas.openxmlformats.org/officeDocument/2006/relationships/image" Target="media/image6.png"/><Relationship Id="rId36" Type="http://schemas.openxmlformats.org/officeDocument/2006/relationships/image" Target="media/image27.png"/><Relationship Id="rId57" Type="http://schemas.openxmlformats.org/officeDocument/2006/relationships/image" Target="media/image46.png"/><Relationship Id="rId106" Type="http://schemas.openxmlformats.org/officeDocument/2006/relationships/image" Target="media/image79.png"/><Relationship Id="rId127" Type="http://schemas.openxmlformats.org/officeDocument/2006/relationships/image" Target="media/image97.png"/><Relationship Id="rId10" Type="http://schemas.openxmlformats.org/officeDocument/2006/relationships/image" Target="media/image1.png"/><Relationship Id="rId31" Type="http://schemas.openxmlformats.org/officeDocument/2006/relationships/image" Target="media/image22.png"/><Relationship Id="rId52" Type="http://schemas.openxmlformats.org/officeDocument/2006/relationships/image" Target="media/image41.png"/><Relationship Id="rId73" Type="http://schemas.openxmlformats.org/officeDocument/2006/relationships/image" Target="media/image60.png"/><Relationship Id="rId78" Type="http://schemas.openxmlformats.org/officeDocument/2006/relationships/image" Target="media/image64.png"/><Relationship Id="rId94" Type="http://schemas.openxmlformats.org/officeDocument/2006/relationships/hyperlink" Target="https://www.w3school.com.cn/cssref/selector_attr_end.asp" TargetMode="External"/><Relationship Id="rId99" Type="http://schemas.openxmlformats.org/officeDocument/2006/relationships/image" Target="media/image72.png"/><Relationship Id="rId101" Type="http://schemas.openxmlformats.org/officeDocument/2006/relationships/image" Target="media/image74.png"/><Relationship Id="rId122" Type="http://schemas.openxmlformats.org/officeDocument/2006/relationships/image" Target="media/image92.png"/><Relationship Id="rId4" Type="http://schemas.openxmlformats.org/officeDocument/2006/relationships/settings" Target="settings.xml"/><Relationship Id="rId9" Type="http://schemas.openxmlformats.org/officeDocument/2006/relationships/hyperlink" Target="https://www.anaconda.com/products/individual" TargetMode="External"/><Relationship Id="rId26" Type="http://schemas.openxmlformats.org/officeDocument/2006/relationships/image" Target="media/image17.png"/><Relationship Id="rId47" Type="http://schemas.openxmlformats.org/officeDocument/2006/relationships/image" Target="media/image36.png"/><Relationship Id="rId68" Type="http://schemas.openxmlformats.org/officeDocument/2006/relationships/image" Target="media/image56.png"/><Relationship Id="rId89" Type="http://schemas.openxmlformats.org/officeDocument/2006/relationships/hyperlink" Target="https://www.w3school.com.cn/cssref/selector_element_gt.asp" TargetMode="External"/><Relationship Id="rId112" Type="http://schemas.openxmlformats.org/officeDocument/2006/relationships/image" Target="media/image83.png"/><Relationship Id="rId133" Type="http://schemas.openxmlformats.org/officeDocument/2006/relationships/hyperlink" Target="https://opencv.org/releases/" TargetMode="External"/><Relationship Id="rId16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EA8356-967C-433B-AF37-258EB137D5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68</TotalTime>
  <Pages>154</Pages>
  <Words>12443</Words>
  <Characters>70926</Characters>
  <Application>Microsoft Office Word</Application>
  <DocSecurity>0</DocSecurity>
  <Lines>591</Lines>
  <Paragraphs>166</Paragraphs>
  <ScaleCrop>false</ScaleCrop>
  <Company/>
  <LinksUpToDate>false</LinksUpToDate>
  <CharactersWithSpaces>832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rren</dc:creator>
  <cp:keywords/>
  <dc:description/>
  <cp:lastModifiedBy>darren</cp:lastModifiedBy>
  <cp:revision>1180</cp:revision>
  <cp:lastPrinted>2022-02-11T04:28:00Z</cp:lastPrinted>
  <dcterms:created xsi:type="dcterms:W3CDTF">2020-05-17T15:57:00Z</dcterms:created>
  <dcterms:modified xsi:type="dcterms:W3CDTF">2022-02-11T04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</Properties>
</file>